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dgm="http://schemas.openxmlformats.org/drawingml/2006/diagram" mc:Ignorable="w14 w15 w16se w16cid w16 w16cex w16sdtdh wp14">
  <w:body>
    <w:p w:rsidR="00EB6DEE" w:rsidRDefault="00DC789D" w14:paraId="006DD339" w14:textId="4A7AD9B9">
      <w:r>
        <w:rPr>
          <w:noProof/>
        </w:rPr>
        <mc:AlternateContent>
          <mc:Choice Requires="wps">
            <w:drawing>
              <wp:anchor distT="45720" distB="45720" distL="114300" distR="114300" simplePos="0" relativeHeight="251658247" behindDoc="1" locked="1" layoutInCell="1" allowOverlap="1" wp14:anchorId="722DECE9" wp14:editId="20CFFAE4">
                <wp:simplePos x="0" y="0"/>
                <wp:positionH relativeFrom="page">
                  <wp:posOffset>0</wp:posOffset>
                </wp:positionH>
                <wp:positionV relativeFrom="page">
                  <wp:posOffset>7091045</wp:posOffset>
                </wp:positionV>
                <wp:extent cx="4800600" cy="297180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00600" cy="2971800"/>
                        </a:xfrm>
                        <a:prstGeom prst="rect">
                          <a:avLst/>
                        </a:prstGeom>
                        <a:noFill/>
                        <a:ln w="9525">
                          <a:noFill/>
                          <a:miter lim="800000"/>
                          <a:headEnd/>
                          <a:tailEnd/>
                        </a:ln>
                      </wps:spPr>
                      <wps:txbx>
                        <w:txbxContent>
                          <w:p w:rsidRPr="00914F07" w:rsidR="00FE09D5" w:rsidP="00914F07" w:rsidRDefault="00DC789D" w14:paraId="531F904C" w14:textId="77777777">
                            <w:pPr>
                              <w:pStyle w:val="Title-Black"/>
                            </w:pPr>
                            <w:r w:rsidRPr="00914F07">
                              <w:t>DAEN 690</w:t>
                            </w:r>
                          </w:p>
                          <w:p w:rsidRPr="00914F07" w:rsidR="00DC789D" w:rsidP="00421EFB" w:rsidRDefault="00DC789D" w14:paraId="1731268A" w14:textId="41AE3477">
                            <w:pPr>
                              <w:pStyle w:val="Subtitle-Black"/>
                            </w:pPr>
                            <w:r w:rsidRPr="00914F07">
                              <w:t>Project Report</w:t>
                            </w:r>
                          </w:p>
                        </w:txbxContent>
                      </wps:txbx>
                      <wps:bodyPr rot="0" vert="horz" wrap="square" lIns="320040" tIns="228600" rIns="320040" bIns="228600" anchor="t" anchorCtr="0">
                        <a:noAutofit/>
                      </wps:bodyPr>
                    </wps:wsp>
                  </a:graphicData>
                </a:graphic>
                <wp14:sizeRelH relativeFrom="margin">
                  <wp14:pctWidth>0</wp14:pctWidth>
                </wp14:sizeRelH>
                <wp14:sizeRelV relativeFrom="margin">
                  <wp14:pctHeight>0</wp14:pctHeight>
                </wp14:sizeRelV>
              </wp:anchor>
            </w:drawing>
          </mc:Choice>
          <mc:Fallback>
            <w:pict w14:anchorId="701936B3">
              <v:shapetype id="_x0000_t202" coordsize="21600,21600" o:spt="202" path="m,l,21600r21600,l21600,xe" w14:anchorId="722DECE9">
                <v:stroke joinstyle="miter"/>
                <v:path gradientshapeok="t" o:connecttype="rect"/>
              </v:shapetype>
              <v:shape id="Text Box 217" style="position:absolute;margin-left:0;margin-top:558.35pt;width:378pt;height:234pt;z-index:-251658233;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">
                <v:textbox inset="25.2pt,18pt,25.2pt,18pt">
                  <w:txbxContent>
                    <w:p w:rsidRPr="00914F07" w:rsidR="00FE09D5" w:rsidP="00914F07" w:rsidRDefault="00DC789D" w14:paraId="0706F312" w14:textId="77777777">
                      <w:pPr>
                        <w:pStyle w:val="Title-Black"/>
                      </w:pPr>
                      <w:r w:rsidRPr="00914F07">
                        <w:t>DAEN 690</w:t>
                      </w:r>
                    </w:p>
                    <w:p w:rsidRPr="00914F07" w:rsidR="00DC789D" w:rsidP="00421EFB" w:rsidRDefault="00DC789D" w14:paraId="54E511EB" w14:textId="41AE3477">
                      <w:pPr>
                        <w:pStyle w:val="Subtitle-Black"/>
                      </w:pPr>
                      <w:r w:rsidRPr="00914F07">
                        <w:t>Project Report</w:t>
                      </w:r>
                    </w:p>
                  </w:txbxContent>
                </v:textbox>
                <w10:wrap anchorx="page" anchory="page"/>
                <w10:anchorlock/>
              </v:shape>
            </w:pict>
          </mc:Fallback>
        </mc:AlternateContent>
      </w:r>
      <w:r w:rsidR="004610C0">
        <w:rPr>
          <w:noProof/>
        </w:rPr>
        <w:drawing>
          <wp:anchor distT="0" distB="0" distL="114300" distR="114300" simplePos="0" relativeHeight="251658248" behindDoc="1" locked="1" layoutInCell="1" allowOverlap="1" wp14:anchorId="788B43FA" wp14:editId="5D894F16">
            <wp:simplePos x="0" y="0"/>
            <wp:positionH relativeFrom="page">
              <wp:posOffset>6492240</wp:posOffset>
            </wp:positionH>
            <wp:positionV relativeFrom="page">
              <wp:posOffset>8686800</wp:posOffset>
            </wp:positionV>
            <wp:extent cx="1078992" cy="1143000"/>
            <wp:effectExtent l="0" t="0" r="635" b="0"/>
            <wp:wrapNone/>
            <wp:docPr id="23" name="Picture 23"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rectangle with a black backgroun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8992" cy="1143000"/>
                    </a:xfrm>
                    <a:prstGeom prst="rect">
                      <a:avLst/>
                    </a:prstGeom>
                  </pic:spPr>
                </pic:pic>
              </a:graphicData>
            </a:graphic>
            <wp14:sizeRelH relativeFrom="margin">
              <wp14:pctWidth>0</wp14:pctWidth>
            </wp14:sizeRelH>
            <wp14:sizeRelV relativeFrom="margin">
              <wp14:pctHeight>0</wp14:pctHeight>
            </wp14:sizeRelV>
          </wp:anchor>
        </w:drawing>
      </w:r>
      <w:r w:rsidR="006A4777">
        <w:rPr>
          <w:noProof/>
        </w:rPr>
        <mc:AlternateContent>
          <mc:Choice Requires="wps">
            <w:drawing>
              <wp:anchor distT="0" distB="0" distL="114300" distR="114300" simplePos="0" relativeHeight="251658240" behindDoc="1" locked="1" layoutInCell="1" allowOverlap="1" wp14:anchorId="13DDCEF1" wp14:editId="1E0E25B8">
                <wp:simplePos x="0" y="0"/>
                <wp:positionH relativeFrom="column">
                  <wp:posOffset>-806450</wp:posOffset>
                </wp:positionH>
                <wp:positionV relativeFrom="page">
                  <wp:posOffset>8255</wp:posOffset>
                </wp:positionV>
                <wp:extent cx="4800600" cy="100584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4800600" cy="10058400"/>
                        </a:xfrm>
                        <a:prstGeom prst="rect">
                          <a:avLst/>
                        </a:prstGeom>
                        <a:solidFill>
                          <a:srgbClr val="E4E6D7">
                            <a:alpha val="24766"/>
                          </a:srgbClr>
                        </a:solidFill>
                        <a:ln>
                          <a:solidFill>
                            <a:srgbClr val="E3E5D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dgm="http://schemas.openxmlformats.org/drawingml/2006/diagram" xmlns:arto="http://schemas.microsoft.com/office/word/2006/arto" xmlns:w16du="http://schemas.microsoft.com/office/word/2023/wordml/word16du">
            <w:pict w14:anchorId="69193DDF">
              <v:rect id="Rectangle 16" style="position:absolute;margin-left:-63.5pt;margin-top:.65pt;width:378pt;height:11in;z-index:-251650051;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spid="_x0000_s1026" fillcolor="#e4e6d7" strokecolor="#e3e5d7" strokeweight="1pt" w14:anchorId="5182EAF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">
                <v:fill opacity="16191f"/>
                <w10:wrap anchory="page"/>
                <w10:anchorlock/>
              </v:rect>
            </w:pict>
          </mc:Fallback>
        </mc:AlternateContent>
      </w:r>
      <w:r w:rsidR="00553AEE">
        <w:rPr>
          <w:noProof/>
        </w:rPr>
        <mc:AlternateContent>
          <mc:Choice Requires="wps">
            <w:drawing>
              <wp:anchor distT="0" distB="0" distL="114300" distR="114300" simplePos="0" relativeHeight="251658249" behindDoc="1" locked="1" layoutInCell="1" allowOverlap="1" wp14:anchorId="6CCCA774" wp14:editId="62969B24">
                <wp:simplePos x="0" y="0"/>
                <wp:positionH relativeFrom="page">
                  <wp:posOffset>4803140</wp:posOffset>
                </wp:positionH>
                <wp:positionV relativeFrom="page">
                  <wp:posOffset>7094855</wp:posOffset>
                </wp:positionV>
                <wp:extent cx="2971800" cy="1597025"/>
                <wp:effectExtent l="0" t="0" r="0" b="0"/>
                <wp:wrapNone/>
                <wp:docPr id="462" name="Rectangle 4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597025"/>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000B64A1" w:rsidP="00367CB3" w:rsidRDefault="000B64A1" w14:paraId="668A2E25" w14:textId="5E1920F9">
                            <w:pPr>
                              <w:pStyle w:val="StudentAuthorName"/>
                            </w:pPr>
                          </w:p>
                          <w:p w:rsidR="000B64A1" w:rsidP="00367CB3" w:rsidRDefault="000B64A1" w14:paraId="0512E101" w14:textId="67F0CD11">
                            <w:pPr>
                              <w:pStyle w:val="StudentAuthorName"/>
                            </w:pPr>
                            <w:r>
                              <w:t>Bhavana Macha</w:t>
                            </w:r>
                          </w:p>
                          <w:p w:rsidR="00553AEE" w:rsidP="00367CB3" w:rsidRDefault="000B64A1" w14:paraId="095450FD" w14:textId="1BF7E889">
                            <w:pPr>
                              <w:pStyle w:val="StudentAuthorName"/>
                            </w:pPr>
                            <w:r>
                              <w:t>Prakruti Rajendra Kothari</w:t>
                            </w:r>
                          </w:p>
                          <w:p w:rsidR="000B64A1" w:rsidP="00367CB3" w:rsidRDefault="000B64A1" w14:paraId="10A07DB4" w14:textId="1B6C102B">
                            <w:pPr>
                              <w:pStyle w:val="StudentAuthorName"/>
                            </w:pPr>
                            <w:r>
                              <w:t>Sachin Mote</w:t>
                            </w:r>
                          </w:p>
                          <w:p w:rsidR="000B64A1" w:rsidP="00367CB3" w:rsidRDefault="000B64A1" w14:paraId="1BB4EFA1" w14:textId="186F407D">
                            <w:pPr>
                              <w:pStyle w:val="StudentAuthorName"/>
                            </w:pPr>
                            <w:r>
                              <w:t>Sahithi Oddiraju</w:t>
                            </w:r>
                          </w:p>
                          <w:p w:rsidR="000B64A1" w:rsidP="00367CB3" w:rsidRDefault="000B64A1" w14:paraId="76E546B6" w14:textId="63043274">
                            <w:pPr>
                              <w:pStyle w:val="StudentAuthorName"/>
                            </w:pPr>
                            <w:r>
                              <w:t>Saiprem Vemulapalli</w:t>
                            </w:r>
                          </w:p>
                          <w:p w:rsidRPr="00367CB3" w:rsidR="000B64A1" w:rsidP="00367CB3" w:rsidRDefault="000B64A1" w14:paraId="33108321" w14:textId="50E44807">
                            <w:pPr>
                              <w:pStyle w:val="StudentAuthorName"/>
                            </w:pPr>
                            <w:r>
                              <w:t>Ravinder Singh</w:t>
                            </w:r>
                          </w:p>
                        </w:txbxContent>
                      </wps:txbx>
                      <wps:bodyPr rot="0" vert="horz" wrap="square" lIns="182880" tIns="91440" rIns="182880" bIns="91440" anchor="t" anchorCtr="0" upright="1">
                        <a:noAutofit/>
                      </wps:bodyPr>
                    </wps:wsp>
                  </a:graphicData>
                </a:graphic>
                <wp14:sizeRelH relativeFrom="margin">
                  <wp14:pctWidth>0</wp14:pctWidth>
                </wp14:sizeRelH>
                <wp14:sizeRelV relativeFrom="margin">
                  <wp14:pctHeight>0</wp14:pctHeight>
                </wp14:sizeRelV>
              </wp:anchor>
            </w:drawing>
          </mc:Choice>
          <mc:Fallback>
            <w:pict w14:anchorId="3A4FA72F">
              <v:rect id="Rectangle 462" style="position:absolute;margin-left:378.2pt;margin-top:558.65pt;width:234pt;height:125.75pt;z-index:-25165823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color="white" strokeweight="1pt" w14:anchorId="6CCCA7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">
                <v:fill opacity="52428f"/>
                <v:shadow color="#d8d8d8" offset="3pt,3pt"/>
                <v:textbox inset="14.4pt,7.2pt,14.4pt,7.2pt">
                  <w:txbxContent>
                    <w:p w:rsidR="000B64A1" w:rsidP="00367CB3" w:rsidRDefault="000B64A1" w14:paraId="672A6659" w14:textId="5E1920F9">
                      <w:pPr>
                        <w:pStyle w:val="StudentAuthorName"/>
                      </w:pPr>
                    </w:p>
                    <w:p w:rsidR="000B64A1" w:rsidP="00367CB3" w:rsidRDefault="000B64A1" w14:paraId="14C251AF" w14:textId="67F0CD11">
                      <w:pPr>
                        <w:pStyle w:val="StudentAuthorName"/>
                      </w:pPr>
                      <w:r>
                        <w:t>Bhavana Macha</w:t>
                      </w:r>
                    </w:p>
                    <w:p w:rsidR="00553AEE" w:rsidP="00367CB3" w:rsidRDefault="000B64A1" w14:paraId="42755787" w14:textId="1BF7E889">
                      <w:pPr>
                        <w:pStyle w:val="StudentAuthorName"/>
                      </w:pPr>
                      <w:r>
                        <w:t>Prakruti Rajendra Kothari</w:t>
                      </w:r>
                    </w:p>
                    <w:p w:rsidR="000B64A1" w:rsidP="00367CB3" w:rsidRDefault="000B64A1" w14:paraId="598A2688" w14:textId="1B6C102B">
                      <w:pPr>
                        <w:pStyle w:val="StudentAuthorName"/>
                      </w:pPr>
                      <w:r>
                        <w:t>Sachin Mote</w:t>
                      </w:r>
                    </w:p>
                    <w:p w:rsidR="000B64A1" w:rsidP="00367CB3" w:rsidRDefault="000B64A1" w14:paraId="1F5DDD26" w14:textId="186F407D">
                      <w:pPr>
                        <w:pStyle w:val="StudentAuthorName"/>
                      </w:pPr>
                      <w:r>
                        <w:t>Sahithi Oddiraju</w:t>
                      </w:r>
                    </w:p>
                    <w:p w:rsidR="000B64A1" w:rsidP="00367CB3" w:rsidRDefault="000B64A1" w14:paraId="2D05726E" w14:textId="63043274">
                      <w:pPr>
                        <w:pStyle w:val="StudentAuthorName"/>
                      </w:pPr>
                      <w:r>
                        <w:t>Saiprem Vemulapalli</w:t>
                      </w:r>
                    </w:p>
                    <w:p w:rsidRPr="00367CB3" w:rsidR="000B64A1" w:rsidP="00367CB3" w:rsidRDefault="000B64A1" w14:paraId="6EA37DFF" w14:textId="50E44807">
                      <w:pPr>
                        <w:pStyle w:val="StudentAuthorName"/>
                      </w:pPr>
                      <w:r>
                        <w:t>Ravinder Singh</w:t>
                      </w:r>
                    </w:p>
                  </w:txbxContent>
                </v:textbox>
                <w10:wrap anchorx="page" anchory="page"/>
                <w10:anchorlock/>
              </v:rect>
            </w:pict>
          </mc:Fallback>
        </mc:AlternateContent>
      </w:r>
      <w:r w:rsidR="006727AD">
        <w:rPr>
          <w:noProof/>
        </w:rPr>
        <mc:AlternateContent>
          <mc:Choice Requires="wps">
            <w:drawing>
              <wp:anchor distT="0" distB="0" distL="114300" distR="114300" simplePos="0" relativeHeight="251658245" behindDoc="0" locked="1" layoutInCell="1" allowOverlap="1" wp14:anchorId="5AB694D8" wp14:editId="60C89329">
                <wp:simplePos x="0" y="0"/>
                <wp:positionH relativeFrom="page">
                  <wp:posOffset>4800600</wp:posOffset>
                </wp:positionH>
                <wp:positionV relativeFrom="page">
                  <wp:posOffset>0</wp:posOffset>
                </wp:positionV>
                <wp:extent cx="2971800" cy="2286000"/>
                <wp:effectExtent l="0" t="0" r="0" b="0"/>
                <wp:wrapNone/>
                <wp:docPr id="46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2860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rsidRPr="004B1B31" w:rsidR="006727AD" w:rsidP="00391FDD" w:rsidRDefault="00AA19AA" w14:paraId="34B31E70" w14:textId="55CD20F9">
                            <w:pPr>
                              <w:pStyle w:val="Title"/>
                            </w:pPr>
                            <w:r>
                              <w:t>Spring</w:t>
                            </w:r>
                            <w:r w:rsidR="00391FDD">
                              <w:t xml:space="preserve"> 2023</w:t>
                            </w:r>
                          </w:p>
                        </w:txbxContent>
                      </wps:txbx>
                      <wps:bodyPr rot="0" vert="horz" wrap="square" lIns="182880" tIns="0" rIns="182880" bIns="0" anchor="ctr" anchorCtr="0" upright="1">
                        <a:noAutofit/>
                      </wps:bodyPr>
                    </wps:wsp>
                  </a:graphicData>
                </a:graphic>
                <wp14:sizeRelH relativeFrom="margin">
                  <wp14:pctWidth>0</wp14:pctWidth>
                </wp14:sizeRelH>
                <wp14:sizeRelV relativeFrom="margin">
                  <wp14:pctHeight>0</wp14:pctHeight>
                </wp14:sizeRelV>
              </wp:anchor>
            </w:drawing>
          </mc:Choice>
          <mc:Fallback>
            <w:pict w14:anchorId="45F21EC6">
              <v:rect id="Rectangle 461" style="position:absolute;margin-left:378pt;margin-top:0;width:234pt;height:180pt;z-index:251658245;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spid="_x0000_s1028" filled="f" stroked="f" strokecolor="white" strokeweight="1pt" w14:anchorId="5AB694D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">
                <v:fill opacity="52428f"/>
                <v:shadow color="#d8d8d8" offset="3pt,3pt"/>
                <v:textbox inset="14.4pt,0,14.4pt,0">
                  <w:txbxContent>
                    <w:p w:rsidRPr="004B1B31" w:rsidR="006727AD" w:rsidP="00391FDD" w:rsidRDefault="00AA19AA" w14:paraId="0BE1417B" w14:textId="55CD20F9">
                      <w:pPr>
                        <w:pStyle w:val="Title"/>
                      </w:pPr>
                      <w:r>
                        <w:t>Spring</w:t>
                      </w:r>
                      <w:r w:rsidR="00391FDD">
                        <w:t xml:space="preserve"> 2023</w:t>
                      </w:r>
                    </w:p>
                  </w:txbxContent>
                </v:textbox>
                <w10:wrap anchorx="page" anchory="page"/>
                <w10:anchorlock/>
              </v:rect>
            </w:pict>
          </mc:Fallback>
        </mc:AlternateContent>
      </w:r>
      <w:r w:rsidR="00A519B5">
        <w:rPr>
          <w:noProof/>
        </w:rPr>
        <w:drawing>
          <wp:anchor distT="0" distB="0" distL="114300" distR="114300" simplePos="0" relativeHeight="251658244" behindDoc="1" locked="1" layoutInCell="1" allowOverlap="1" wp14:anchorId="577DB19C" wp14:editId="485FF683">
            <wp:simplePos x="0" y="0"/>
            <wp:positionH relativeFrom="page">
              <wp:posOffset>228600</wp:posOffset>
            </wp:positionH>
            <wp:positionV relativeFrom="page">
              <wp:posOffset>457200</wp:posOffset>
            </wp:positionV>
            <wp:extent cx="1207008" cy="1372178"/>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a:stretch>
                      <a:fillRect/>
                    </a:stretch>
                  </pic:blipFill>
                  <pic:spPr>
                    <a:xfrm>
                      <a:off x="0" y="0"/>
                      <a:ext cx="1207008" cy="1372178"/>
                    </a:xfrm>
                    <a:prstGeom prst="rect">
                      <a:avLst/>
                    </a:prstGeom>
                  </pic:spPr>
                </pic:pic>
              </a:graphicData>
            </a:graphic>
            <wp14:sizeRelH relativeFrom="margin">
              <wp14:pctWidth>0</wp14:pctWidth>
            </wp14:sizeRelH>
            <wp14:sizeRelV relativeFrom="margin">
              <wp14:pctHeight>0</wp14:pctHeight>
            </wp14:sizeRelV>
          </wp:anchor>
        </w:drawing>
      </w:r>
      <w:r w:rsidR="00EF3F27">
        <w:rPr>
          <w:noProof/>
        </w:rPr>
        <mc:AlternateContent>
          <mc:Choice Requires="wps">
            <w:drawing>
              <wp:anchor distT="0" distB="0" distL="114300" distR="114300" simplePos="0" relativeHeight="251658241" behindDoc="1" locked="0" layoutInCell="1" allowOverlap="1" wp14:anchorId="0CF12378" wp14:editId="50F2971F">
                <wp:simplePos x="0" y="0"/>
                <wp:positionH relativeFrom="column">
                  <wp:posOffset>3984812</wp:posOffset>
                </wp:positionH>
                <wp:positionV relativeFrom="page">
                  <wp:posOffset>-635</wp:posOffset>
                </wp:positionV>
                <wp:extent cx="137160" cy="10058400"/>
                <wp:effectExtent l="0" t="0" r="2540" b="0"/>
                <wp:wrapNone/>
                <wp:docPr id="459" name="Rectangle 459" descr="Light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058400"/>
                        </a:xfrm>
                        <a:prstGeom prst="rect">
                          <a:avLst/>
                        </a:prstGeom>
                        <a:pattFill prst="dkVert">
                          <a:fgClr>
                            <a:schemeClr val="tx1">
                              <a:lumMod val="75000"/>
                              <a:lumOff val="25000"/>
                              <a:alpha val="80000"/>
                            </a:schemeClr>
                          </a:fgClr>
                          <a:bgClr>
                            <a:schemeClr val="bg1">
                              <a:alpha val="80000"/>
                            </a:schemeClr>
                          </a:bgClr>
                        </a:pattFill>
                      </wps:spPr>
                      <wps:bodyPr rot="0" vert="horz" wrap="square" lIns="91440" tIns="45720" rIns="91440" bIns="45720" anchor="ctr" anchorCtr="0" upright="1">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dgm="http://schemas.openxmlformats.org/drawingml/2006/diagram" xmlns:arto="http://schemas.microsoft.com/office/word/2006/arto" xmlns:w16du="http://schemas.microsoft.com/office/word/2023/wordml/word16du">
            <w:pict w14:anchorId="4CDA6544">
              <v:rect id="Rectangle 459" style="position:absolute;margin-left:313.75pt;margin-top:-.05pt;width:10.8pt;height:11in;z-index:-25164902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alt="Light vertical" o:spid="_x0000_s1026" fillcolor="#404040 [2429]" stroked="f" w14:anchorId="220CE0B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">
                <v:fill type="pattern" opacity="52428f" color2="white [3212]" o:title="" o:opacity2="52428f" r:id="rId13"/>
                <w10:wrap anchory="page"/>
              </v:rect>
            </w:pict>
          </mc:Fallback>
        </mc:AlternateContent>
      </w:r>
      <w:r w:rsidR="00C95432">
        <w:rPr>
          <w:noProof/>
        </w:rPr>
        <mc:AlternateContent>
          <mc:Choice Requires="wps">
            <w:drawing>
              <wp:anchor distT="0" distB="0" distL="114300" distR="114300" simplePos="0" relativeHeight="251658242" behindDoc="1" locked="1" layoutInCell="1" allowOverlap="1" wp14:anchorId="285723CC" wp14:editId="102C8A71">
                <wp:simplePos x="0" y="0"/>
                <wp:positionH relativeFrom="page">
                  <wp:posOffset>4805045</wp:posOffset>
                </wp:positionH>
                <wp:positionV relativeFrom="page">
                  <wp:posOffset>0</wp:posOffset>
                </wp:positionV>
                <wp:extent cx="2971800" cy="10058400"/>
                <wp:effectExtent l="0" t="0" r="0" b="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0058400"/>
                        </a:xfrm>
                        <a:prstGeom prst="rect">
                          <a:avLst/>
                        </a:prstGeom>
                        <a:gradFill>
                          <a:gsLst>
                            <a:gs pos="50000">
                              <a:srgbClr val="86908E"/>
                            </a:gs>
                            <a:gs pos="100000">
                              <a:srgbClr val="D1D3D4"/>
                            </a:gs>
                          </a:gsLst>
                          <a:lin ang="0" scaled="1"/>
                        </a:gradFill>
                      </wps:spPr>
                      <wps:bodyPr rot="0" vert="horz" wrap="square" lIns="91440" tIns="45720" rIns="91440" bIns="45720" anchor="t" anchorCtr="0" upright="1">
                        <a:noAutofit/>
                      </wps:bodyPr>
                    </wps:wsp>
                  </a:graphicData>
                </a:graphic>
              </wp:anchor>
            </w:drawing>
          </mc:Choice>
          <mc:Fallback xmlns:a="http://schemas.openxmlformats.org/drawingml/2006/main" xmlns:pic="http://schemas.openxmlformats.org/drawingml/2006/picture" xmlns:a14="http://schemas.microsoft.com/office/drawing/2010/main" xmlns:dgm="http://schemas.openxmlformats.org/drawingml/2006/diagram" xmlns:arto="http://schemas.microsoft.com/office/word/2006/arto" xmlns:w16du="http://schemas.microsoft.com/office/word/2023/wordml/word16du">
            <w:pict w14:anchorId="7F0BA8F9">
              <v:rect id="Rectangle 460" style="position:absolute;margin-left:378.35pt;margin-top:0;width:234pt;height:11in;z-index:-251648001;visibility:visible;mso-wrap-style:square;mso-wrap-distance-left:9pt;mso-wrap-distance-top:0;mso-wrap-distance-right:9pt;mso-wrap-distance-bottom:0;mso-position-horizontal:absolute;mso-position-horizontal-relative:page;mso-position-vertical:absolute;mso-position-vertical-relative:page;v-text-anchor:top" o:spid="_x0000_s1026" fillcolor="#86908e" stroked="f" w14:anchorId="0C66C2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">
                <v:fill type="gradient" color2="#d1d3d4" colors="0 #86908e;.5 #86908e" angle="90" focus="100%"/>
                <w10:wrap anchorx="page" anchory="page"/>
                <w10:anchorlock/>
              </v:rect>
            </w:pict>
          </mc:Fallback>
        </mc:AlternateContent>
      </w:r>
      <w:r w:rsidR="00197A08">
        <w:rPr>
          <w:noProof/>
        </w:rPr>
        <w:drawing>
          <wp:anchor distT="0" distB="0" distL="114300" distR="114300" simplePos="0" relativeHeight="251658246" behindDoc="1" locked="1" layoutInCell="0" allowOverlap="1" wp14:anchorId="09A177D0" wp14:editId="1A0CFE2E">
            <wp:simplePos x="0" y="0"/>
            <wp:positionH relativeFrom="page">
              <wp:posOffset>2286000</wp:posOffset>
            </wp:positionH>
            <wp:positionV relativeFrom="page">
              <wp:posOffset>3657600</wp:posOffset>
            </wp:positionV>
            <wp:extent cx="5486400" cy="3429000"/>
            <wp:effectExtent l="0" t="0" r="0" b="0"/>
            <wp:wrapNone/>
            <wp:docPr id="464" name="Picture 4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14" cstate="print">
                      <a:extLst>
                        <a:ext uri="{28A0092B-C50C-407E-A947-70E740481C1C}">
                          <a14:useLocalDpi xmlns:a14="http://schemas.microsoft.com/office/drawing/2010/main" val="0"/>
                        </a:ext>
                      </a:extLst>
                    </a:blip>
                    <a:srcRect t="3125" b="3125"/>
                    <a:stretch>
                      <a:fillRect/>
                    </a:stretch>
                  </pic:blipFill>
                  <pic:spPr bwMode="auto">
                    <a:xfrm>
                      <a:off x="0" y="0"/>
                      <a:ext cx="548640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444">
        <w:rPr>
          <w:noProof/>
        </w:rPr>
        <mc:AlternateContent>
          <mc:Choice Requires="wps">
            <w:drawing>
              <wp:anchor distT="0" distB="0" distL="114300" distR="114300" simplePos="0" relativeHeight="251658250" behindDoc="1" locked="1" layoutInCell="0" allowOverlap="1" wp14:anchorId="222AB70F" wp14:editId="1F233C73">
                <wp:simplePos x="0" y="0"/>
                <wp:positionH relativeFrom="page">
                  <wp:posOffset>0</wp:posOffset>
                </wp:positionH>
                <wp:positionV relativeFrom="page">
                  <wp:posOffset>2286000</wp:posOffset>
                </wp:positionV>
                <wp:extent cx="6858000" cy="1371600"/>
                <wp:effectExtent l="0" t="0" r="0" b="0"/>
                <wp:wrapNone/>
                <wp:docPr id="463" name="Rectangle 4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371600"/>
                        </a:xfrm>
                        <a:prstGeom prst="rect">
                          <a:avLst/>
                        </a:prstGeom>
                        <a:solidFill>
                          <a:srgbClr val="D1D3D4"/>
                        </a:solidFill>
                        <a:ln w="19050">
                          <a:noFill/>
                          <a:miter lim="800000"/>
                          <a:headEnd/>
                          <a:tailEnd/>
                        </a:ln>
                      </wps:spPr>
                      <wps:txbx>
                        <w:txbxContent>
                          <w:p w:rsidRPr="00753EEF" w:rsidR="00DB7444" w:rsidP="003710A2" w:rsidRDefault="000B64A1" w14:paraId="7490E079" w14:textId="028EAE26">
                            <w:pPr>
                              <w:pStyle w:val="ReportTitle"/>
                              <w:rPr>
                                <w:szCs w:val="48"/>
                              </w:rPr>
                            </w:pPr>
                            <w:r>
                              <w:rPr>
                                <w:szCs w:val="48"/>
                              </w:rPr>
                              <w:t>Integrating Data Catalogs with content search technologies</w:t>
                            </w:r>
                          </w:p>
                        </w:txbxContent>
                      </wps:txbx>
                      <wps:bodyPr rot="0" vert="horz" wrap="square" lIns="320040" tIns="91440" rIns="320040" bIns="0" anchor="ctr" anchorCtr="0" upright="1">
                        <a:noAutofit/>
                      </wps:bodyPr>
                    </wps:wsp>
                  </a:graphicData>
                </a:graphic>
                <wp14:sizeRelH relativeFrom="page">
                  <wp14:pctWidth>0</wp14:pctWidth>
                </wp14:sizeRelH>
                <wp14:sizeRelV relativeFrom="page">
                  <wp14:pctHeight>0</wp14:pctHeight>
                </wp14:sizeRelV>
              </wp:anchor>
            </w:drawing>
          </mc:Choice>
          <mc:Fallback>
            <w:pict w14:anchorId="420A7E54">
              <v:rect id="Rectangle 463" style="position:absolute;margin-left:0;margin-top:180pt;width:540pt;height:108pt;z-index:-25165823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spid="_x0000_s1029" o:allowincell="f" fillcolor="#d1d3d4" stroked="f" strokeweight="1.5pt" w14:anchorId="222AB70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">
                <v:textbox inset="25.2pt,7.2pt,25.2pt,0">
                  <w:txbxContent>
                    <w:p w:rsidRPr="00753EEF" w:rsidR="00DB7444" w:rsidP="003710A2" w:rsidRDefault="000B64A1" w14:paraId="056462FC" w14:textId="028EAE26">
                      <w:pPr>
                        <w:pStyle w:val="ReportTitle"/>
                        <w:rPr>
                          <w:szCs w:val="48"/>
                        </w:rPr>
                      </w:pPr>
                      <w:r>
                        <w:rPr>
                          <w:szCs w:val="48"/>
                        </w:rPr>
                        <w:t>Integrating Data Catalogs with content search technologies</w:t>
                      </w:r>
                    </w:p>
                  </w:txbxContent>
                </v:textbox>
                <w10:wrap anchorx="page" anchory="page"/>
                <w10:anchorlock/>
              </v:rect>
            </w:pict>
          </mc:Fallback>
        </mc:AlternateContent>
      </w:r>
      <w:r w:rsidR="00EB6DEE">
        <w:br w:type="page"/>
      </w:r>
    </w:p>
    <w:p w:rsidR="00DB73EF" w:rsidP="00220B9B" w:rsidRDefault="00DB73EF" w14:paraId="22AF5BD1" w14:textId="77777777"/>
    <w:p w:rsidR="00220B9B" w:rsidP="00220B9B" w:rsidRDefault="00983498" w14:paraId="2094EBA0" w14:textId="07FA26CE">
      <w:r>
        <w:rPr>
          <w:noProof/>
        </w:rPr>
        <mc:AlternateContent>
          <mc:Choice Requires="wpg">
            <w:drawing>
              <wp:anchor distT="0" distB="0" distL="114300" distR="114300" simplePos="0" relativeHeight="251658243" behindDoc="0" locked="1" layoutInCell="1" allowOverlap="0" wp14:anchorId="10543DA9" wp14:editId="0ACE4514">
                <wp:simplePos x="0" y="0"/>
                <wp:positionH relativeFrom="page">
                  <wp:posOffset>1371600</wp:posOffset>
                </wp:positionH>
                <wp:positionV relativeFrom="page">
                  <wp:posOffset>2310765</wp:posOffset>
                </wp:positionV>
                <wp:extent cx="5029834" cy="5260354"/>
                <wp:effectExtent l="0" t="0" r="0" b="0"/>
                <wp:wrapNone/>
                <wp:docPr id="5" name="Group 5"/>
                <wp:cNvGraphicFramePr/>
                <a:graphic xmlns:a="http://schemas.openxmlformats.org/drawingml/2006/main">
                  <a:graphicData uri="http://schemas.microsoft.com/office/word/2010/wordprocessingGroup">
                    <wpg:wgp>
                      <wpg:cNvGrpSpPr/>
                      <wpg:grpSpPr>
                        <a:xfrm>
                          <a:off x="0" y="0"/>
                          <a:ext cx="5029834" cy="5260354"/>
                          <a:chOff x="0" y="0"/>
                          <a:chExt cx="5029834" cy="5250008"/>
                        </a:xfrm>
                      </wpg:grpSpPr>
                      <wps:wsp>
                        <wps:cNvPr id="8" name="Text Box 8" descr="Pull quote"/>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331F30" w:rsidR="00983498" w:rsidP="00983498" w:rsidRDefault="00983498" w14:paraId="709C3216" w14:textId="77777777">
                              <w:pPr>
                                <w:pStyle w:val="NoSpacing"/>
                                <w:pBdr>
                                  <w:top w:val="thinThickSmallGap" w:color="6A3B68" w:themeColor="accent5" w:sz="24" w:space="6"/>
                                  <w:bottom w:val="thickThinSmallGap" w:color="6A3B68" w:themeColor="accent5" w:sz="24" w:space="6"/>
                                </w:pBdr>
                                <w:jc w:val="center"/>
                                <w:rPr>
                                  <w:rFonts w:ascii="Corbel" w:hAnsi="Corbel"/>
                                  <w:b/>
                                  <w:bCs/>
                                  <w:sz w:val="32"/>
                                  <w:szCs w:val="32"/>
                                </w:rPr>
                              </w:pPr>
                              <w:r>
                                <w:rPr>
                                  <w:rFonts w:ascii="Corbel" w:hAnsi="Corbel"/>
                                  <w:b/>
                                  <w:bCs/>
                                  <w:sz w:val="32"/>
                                  <w:szCs w:val="32"/>
                                </w:rPr>
                                <w:t>About the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3" name="Text Box 2"/>
                        <wps:cNvSpPr txBox="1">
                          <a:spLocks noChangeArrowheads="1"/>
                        </wps:cNvSpPr>
                        <wps:spPr bwMode="auto">
                          <a:xfrm>
                            <a:off x="0" y="635033"/>
                            <a:ext cx="5029834" cy="4614975"/>
                          </a:xfrm>
                          <a:prstGeom prst="rect">
                            <a:avLst/>
                          </a:prstGeom>
                          <a:solidFill>
                            <a:srgbClr val="FFFFFF"/>
                          </a:solidFill>
                          <a:ln w="9525">
                            <a:noFill/>
                            <a:miter lim="800000"/>
                            <a:headEnd/>
                            <a:tailEnd/>
                          </a:ln>
                        </wps:spPr>
                        <wps:txbx>
                          <w:txbxContent>
                            <w:p w:rsidR="00983498" w:rsidP="00983498" w:rsidRDefault="00983498" w14:paraId="333A6C74" w14:textId="77777777">
                              <w:pPr>
                                <w:jc w:val="both"/>
                                <w:rPr>
                                  <w:sz w:val="24"/>
                                  <w:szCs w:val="28"/>
                                </w:rPr>
                              </w:pPr>
                              <w:r w:rsidRPr="00F929AF">
                                <w:rPr>
                                  <w:sz w:val="24"/>
                                  <w:szCs w:val="28"/>
                                </w:rPr>
                                <w:t xml:space="preserve">Dr. Isaac Gang is an Associate Professor </w:t>
                              </w:r>
                              <w:r>
                                <w:rPr>
                                  <w:sz w:val="24"/>
                                  <w:szCs w:val="28"/>
                                </w:rPr>
                                <w:t xml:space="preserve">at the </w:t>
                              </w:r>
                              <w:r w:rsidRPr="00F929AF">
                                <w:rPr>
                                  <w:sz w:val="24"/>
                                  <w:szCs w:val="28"/>
                                </w:rPr>
                                <w:t>George Maso</w:t>
                              </w:r>
                              <w:r>
                                <w:rPr>
                                  <w:sz w:val="24"/>
                                  <w:szCs w:val="28"/>
                                </w:rPr>
                                <w:t>n University</w:t>
                              </w:r>
                              <w:r w:rsidRPr="00F929AF">
                                <w:rPr>
                                  <w:sz w:val="24"/>
                                  <w:szCs w:val="28"/>
                                </w:rPr>
                                <w:t xml:space="preserve"> College of Engineering </w:t>
                              </w:r>
                              <w:r>
                                <w:rPr>
                                  <w:sz w:val="24"/>
                                  <w:szCs w:val="28"/>
                                </w:rPr>
                                <w:t>and</w:t>
                              </w:r>
                              <w:r w:rsidRPr="00F929AF">
                                <w:rPr>
                                  <w:sz w:val="24"/>
                                  <w:szCs w:val="28"/>
                                </w:rPr>
                                <w:t xml:space="preserve"> Computing, Volgenau School of Engineering, </w:t>
                              </w:r>
                              <w:r>
                                <w:rPr>
                                  <w:sz w:val="24"/>
                                  <w:szCs w:val="28"/>
                                </w:rPr>
                                <w:t xml:space="preserve">MS </w:t>
                              </w:r>
                              <w:r w:rsidRPr="00F929AF">
                                <w:rPr>
                                  <w:sz w:val="24"/>
                                  <w:szCs w:val="28"/>
                                </w:rPr>
                                <w:t>Data Analytics</w:t>
                              </w:r>
                              <w:r>
                                <w:rPr>
                                  <w:sz w:val="24"/>
                                  <w:szCs w:val="28"/>
                                </w:rPr>
                                <w:t xml:space="preserve"> Engineering (DAEN) program</w:t>
                              </w:r>
                              <w:r w:rsidRPr="00F929AF">
                                <w:rPr>
                                  <w:sz w:val="24"/>
                                  <w:szCs w:val="28"/>
                                </w:rPr>
                                <w:t>.</w:t>
                              </w:r>
                            </w:p>
                            <w:p w:rsidR="00983498" w:rsidP="00983498" w:rsidRDefault="00983498" w14:paraId="635F7EB9" w14:textId="77777777">
                              <w:pPr>
                                <w:jc w:val="both"/>
                                <w:rPr>
                                  <w:sz w:val="24"/>
                                  <w:szCs w:val="28"/>
                                </w:rPr>
                              </w:pPr>
                              <w:r w:rsidRPr="00F929AF">
                                <w:rPr>
                                  <w:sz w:val="24"/>
                                  <w:szCs w:val="28"/>
                                </w:rPr>
                                <w:t xml:space="preserve">He joined the </w:t>
                              </w:r>
                              <w:r>
                                <w:rPr>
                                  <w:sz w:val="24"/>
                                  <w:szCs w:val="28"/>
                                </w:rPr>
                                <w:t>DAEN</w:t>
                              </w:r>
                              <w:r w:rsidRPr="00F929AF">
                                <w:rPr>
                                  <w:sz w:val="24"/>
                                  <w:szCs w:val="28"/>
                                </w:rPr>
                                <w:t xml:space="preserve"> faculty in the Fall of 2020 from Texas A&amp;M University-Commerce </w:t>
                              </w:r>
                              <w:r>
                                <w:rPr>
                                  <w:sz w:val="24"/>
                                  <w:szCs w:val="28"/>
                                </w:rPr>
                                <w:t xml:space="preserve">(TAMUC) </w:t>
                              </w:r>
                              <w:r w:rsidRPr="00F929AF">
                                <w:rPr>
                                  <w:sz w:val="24"/>
                                  <w:szCs w:val="28"/>
                                </w:rPr>
                                <w:t xml:space="preserve">where he served as an Assistant Professor of Computer Science as well as the </w:t>
                              </w:r>
                              <w:r>
                                <w:rPr>
                                  <w:sz w:val="24"/>
                                  <w:szCs w:val="28"/>
                                </w:rPr>
                                <w:t>d</w:t>
                              </w:r>
                              <w:r w:rsidRPr="00F929AF">
                                <w:rPr>
                                  <w:sz w:val="24"/>
                                  <w:szCs w:val="28"/>
                                </w:rPr>
                                <w:t>epartment’s Outreach Coordinator.</w:t>
                              </w:r>
                              <w:r>
                                <w:rPr>
                                  <w:sz w:val="24"/>
                                  <w:szCs w:val="28"/>
                                </w:rPr>
                                <w:t xml:space="preserve"> </w:t>
                              </w:r>
                              <w:r w:rsidRPr="00F929AF">
                                <w:rPr>
                                  <w:sz w:val="24"/>
                                  <w:szCs w:val="28"/>
                                </w:rPr>
                                <w:t xml:space="preserve">Before coming to TAMUC, </w:t>
                              </w:r>
                              <w:r>
                                <w:rPr>
                                  <w:sz w:val="24"/>
                                  <w:szCs w:val="28"/>
                                </w:rPr>
                                <w:t xml:space="preserve">Dr. </w:t>
                              </w:r>
                              <w:r w:rsidRPr="00F929AF">
                                <w:rPr>
                                  <w:sz w:val="24"/>
                                  <w:szCs w:val="28"/>
                                </w:rPr>
                                <w:t xml:space="preserve">Gang was an Assistant Professor of Computer Science </w:t>
                              </w:r>
                              <w:r>
                                <w:rPr>
                                  <w:sz w:val="24"/>
                                  <w:szCs w:val="28"/>
                                </w:rPr>
                                <w:t>and</w:t>
                              </w:r>
                              <w:r w:rsidRPr="00F929AF">
                                <w:rPr>
                                  <w:sz w:val="24"/>
                                  <w:szCs w:val="28"/>
                                </w:rPr>
                                <w:t xml:space="preserve"> Engineering at the University of Mary Hardin-Baylor </w:t>
                              </w:r>
                              <w:r>
                                <w:rPr>
                                  <w:sz w:val="24"/>
                                  <w:szCs w:val="28"/>
                                </w:rPr>
                                <w:t xml:space="preserve">(UMHB) </w:t>
                              </w:r>
                              <w:r w:rsidRPr="00F929AF">
                                <w:rPr>
                                  <w:sz w:val="24"/>
                                  <w:szCs w:val="28"/>
                                </w:rPr>
                                <w:t>and an Adjunct Professor of Computer Science at the University of Southern Mississippi’s School of Computing before joining UMHB.</w:t>
                              </w:r>
                            </w:p>
                            <w:p w:rsidR="00983498" w:rsidP="00983498" w:rsidRDefault="00983498" w14:paraId="618D5E37" w14:textId="77777777">
                              <w:pPr>
                                <w:jc w:val="both"/>
                                <w:rPr>
                                  <w:sz w:val="24"/>
                                  <w:szCs w:val="28"/>
                                </w:rPr>
                              </w:pPr>
                              <w:r w:rsidRPr="00F929AF">
                                <w:rPr>
                                  <w:sz w:val="24"/>
                                  <w:szCs w:val="28"/>
                                </w:rPr>
                                <w:t xml:space="preserve">Dr. Gang is a former DOE grant winner, </w:t>
                              </w:r>
                              <w:r>
                                <w:rPr>
                                  <w:sz w:val="24"/>
                                  <w:szCs w:val="28"/>
                                </w:rPr>
                                <w:t xml:space="preserve">former </w:t>
                              </w:r>
                              <w:r w:rsidRPr="00F929AF">
                                <w:rPr>
                                  <w:sz w:val="24"/>
                                  <w:szCs w:val="28"/>
                                </w:rPr>
                                <w:t>President</w:t>
                              </w:r>
                              <w:r>
                                <w:rPr>
                                  <w:sz w:val="24"/>
                                  <w:szCs w:val="28"/>
                                </w:rPr>
                                <w:t xml:space="preserve"> and</w:t>
                              </w:r>
                              <w:r w:rsidRPr="00F929AF">
                                <w:rPr>
                                  <w:sz w:val="24"/>
                                  <w:szCs w:val="28"/>
                                </w:rPr>
                                <w:t xml:space="preserve"> Board Member of </w:t>
                              </w:r>
                              <w:r>
                                <w:rPr>
                                  <w:sz w:val="24"/>
                                  <w:szCs w:val="28"/>
                                </w:rPr>
                                <w:t xml:space="preserve">the </w:t>
                              </w:r>
                              <w:r w:rsidRPr="00F929AF">
                                <w:rPr>
                                  <w:sz w:val="24"/>
                                  <w:szCs w:val="28"/>
                                </w:rPr>
                                <w:t>Association of Computer Educators in Texas (ACET), Industry Advisory Board (IAB) Coordinator, and the Director of CS For All.</w:t>
                              </w:r>
                            </w:p>
                            <w:p w:rsidRPr="00F929AF" w:rsidR="00983498" w:rsidP="00983498" w:rsidRDefault="00983498" w14:paraId="07644A1D" w14:textId="77777777">
                              <w:pPr>
                                <w:jc w:val="both"/>
                                <w:rPr>
                                  <w:sz w:val="24"/>
                                  <w:szCs w:val="28"/>
                                </w:rPr>
                              </w:pPr>
                              <w:r w:rsidRPr="00F929AF">
                                <w:rPr>
                                  <w:sz w:val="24"/>
                                  <w:szCs w:val="28"/>
                                </w:rPr>
                                <w:t xml:space="preserve">His current and primary teaching responsibilities at Mason largely involves Data Analytics </w:t>
                              </w:r>
                              <w:r>
                                <w:rPr>
                                  <w:sz w:val="24"/>
                                  <w:szCs w:val="28"/>
                                </w:rPr>
                                <w:t>Engineering g</w:t>
                              </w:r>
                              <w:r w:rsidRPr="00F929AF">
                                <w:rPr>
                                  <w:sz w:val="24"/>
                                  <w:szCs w:val="28"/>
                                </w:rPr>
                                <w:t xml:space="preserve">raduate </w:t>
                              </w:r>
                              <w:r>
                                <w:rPr>
                                  <w:sz w:val="24"/>
                                  <w:szCs w:val="28"/>
                                </w:rPr>
                                <w:t>c</w:t>
                              </w:r>
                              <w:r w:rsidRPr="00F929AF">
                                <w:rPr>
                                  <w:sz w:val="24"/>
                                  <w:szCs w:val="28"/>
                                </w:rPr>
                                <w:t>ourses</w:t>
                              </w:r>
                              <w:r>
                                <w:rPr>
                                  <w:sz w:val="24"/>
                                  <w:szCs w:val="28"/>
                                </w:rPr>
                                <w:t xml:space="preserve"> along with</w:t>
                              </w:r>
                              <w:r w:rsidRPr="00F929AF">
                                <w:rPr>
                                  <w:sz w:val="24"/>
                                  <w:szCs w:val="28"/>
                                </w:rPr>
                                <w:t xml:space="preserve"> a mix of CS and AIT </w:t>
                              </w:r>
                              <w:r>
                                <w:rPr>
                                  <w:sz w:val="24"/>
                                  <w:szCs w:val="28"/>
                                </w:rPr>
                                <w:t xml:space="preserve">graduate </w:t>
                              </w:r>
                              <w:r w:rsidRPr="00F929AF">
                                <w:rPr>
                                  <w:sz w:val="24"/>
                                  <w:szCs w:val="28"/>
                                </w:rPr>
                                <w:t xml:space="preserve">courses. He is an affiliate </w:t>
                              </w:r>
                              <w:r>
                                <w:rPr>
                                  <w:sz w:val="24"/>
                                  <w:szCs w:val="28"/>
                                </w:rPr>
                                <w:t>f</w:t>
                              </w:r>
                              <w:r w:rsidRPr="00F929AF">
                                <w:rPr>
                                  <w:sz w:val="24"/>
                                  <w:szCs w:val="28"/>
                                </w:rPr>
                                <w:t>aculty member of GMU’s C</w:t>
                              </w:r>
                              <w:r w:rsidRPr="00801B9C">
                                <w:rPr>
                                  <w:sz w:val="24"/>
                                  <w:szCs w:val="28"/>
                                  <w:vertAlign w:val="superscript"/>
                                </w:rPr>
                                <w:t>4</w:t>
                              </w:r>
                              <w:r w:rsidRPr="00F929AF">
                                <w:rPr>
                                  <w:sz w:val="24"/>
                                  <w:szCs w:val="28"/>
                                </w:rPr>
                                <w:t>I &amp; Cyber</w:t>
                              </w:r>
                              <w:r>
                                <w:rPr>
                                  <w:sz w:val="24"/>
                                  <w:szCs w:val="28"/>
                                </w:rPr>
                                <w:t xml:space="preserve"> Center</w:t>
                              </w:r>
                              <w:r w:rsidRPr="00F929AF">
                                <w:rPr>
                                  <w:sz w:val="24"/>
                                  <w:szCs w:val="28"/>
                                </w:rPr>
                                <w:t>.</w:t>
                              </w:r>
                            </w:p>
                            <w:p w:rsidR="00983498" w:rsidP="00983498" w:rsidRDefault="00983498" w14:paraId="2D7BDDC1" w14:textId="77777777">
                              <w:pPr>
                                <w:jc w:val="both"/>
                                <w:rPr>
                                  <w:sz w:val="24"/>
                                  <w:szCs w:val="28"/>
                                </w:rPr>
                              </w:pPr>
                              <w:r>
                                <w:rPr>
                                  <w:sz w:val="24"/>
                                  <w:szCs w:val="28"/>
                                </w:rPr>
                                <w:t>Dr. Gang’s</w:t>
                              </w:r>
                              <w:r w:rsidRPr="00F929AF">
                                <w:rPr>
                                  <w:sz w:val="24"/>
                                  <w:szCs w:val="28"/>
                                </w:rPr>
                                <w:t xml:space="preserve"> primary research agenda involves Big Data</w:t>
                              </w:r>
                              <w:r>
                                <w:rPr>
                                  <w:sz w:val="24"/>
                                  <w:szCs w:val="28"/>
                                </w:rPr>
                                <w:t xml:space="preserve"> </w:t>
                              </w:r>
                              <w:r w:rsidRPr="00F929AF">
                                <w:rPr>
                                  <w:sz w:val="24"/>
                                  <w:szCs w:val="28"/>
                                </w:rPr>
                                <w:t>Analytics (emphasis on data bias</w:t>
                              </w:r>
                              <w:r>
                                <w:rPr>
                                  <w:sz w:val="24"/>
                                  <w:szCs w:val="28"/>
                                </w:rPr>
                                <w:t xml:space="preserve"> and </w:t>
                              </w:r>
                              <w:r w:rsidRPr="00F929AF">
                                <w:rPr>
                                  <w:sz w:val="24"/>
                                  <w:szCs w:val="28"/>
                                </w:rPr>
                                <w:t>data governance), Cyber Security (</w:t>
                              </w:r>
                              <w:r>
                                <w:rPr>
                                  <w:sz w:val="24"/>
                                  <w:szCs w:val="28"/>
                                </w:rPr>
                                <w:t>r</w:t>
                              </w:r>
                              <w:r w:rsidRPr="00F929AF">
                                <w:rPr>
                                  <w:sz w:val="24"/>
                                  <w:szCs w:val="28"/>
                                </w:rPr>
                                <w:t xml:space="preserve">ansomware, </w:t>
                              </w:r>
                              <w:r>
                                <w:rPr>
                                  <w:sz w:val="24"/>
                                  <w:szCs w:val="28"/>
                                </w:rPr>
                                <w:t>s</w:t>
                              </w:r>
                              <w:r w:rsidRPr="00F929AF">
                                <w:rPr>
                                  <w:sz w:val="24"/>
                                  <w:szCs w:val="28"/>
                                </w:rPr>
                                <w:t xml:space="preserve">teganography, </w:t>
                              </w:r>
                              <w:r>
                                <w:rPr>
                                  <w:sz w:val="24"/>
                                  <w:szCs w:val="28"/>
                                </w:rPr>
                                <w:t>and</w:t>
                              </w:r>
                              <w:r w:rsidRPr="00F929AF">
                                <w:rPr>
                                  <w:sz w:val="24"/>
                                  <w:szCs w:val="28"/>
                                </w:rPr>
                                <w:t xml:space="preserve"> </w:t>
                              </w:r>
                              <w:r>
                                <w:rPr>
                                  <w:sz w:val="24"/>
                                  <w:szCs w:val="28"/>
                                </w:rPr>
                                <w:t>c</w:t>
                              </w:r>
                              <w:r w:rsidRPr="00F929AF">
                                <w:rPr>
                                  <w:sz w:val="24"/>
                                  <w:szCs w:val="28"/>
                                </w:rPr>
                                <w:t>yberbullying), and Image/Signal Processing.</w:t>
                              </w:r>
                            </w:p>
                          </w:txbxContent>
                        </wps:txbx>
                        <wps:bodyPr rot="0" vert="horz" wrap="square" lIns="91440" tIns="45720" rIns="91440" bIns="45720" anchor="t" anchorCtr="0" upright="1">
                          <a:spAutoFit/>
                        </wps:bodyPr>
                      </wps:wsp>
                    </wpg:wgp>
                  </a:graphicData>
                </a:graphic>
                <wp14:sizeRelV relativeFrom="margin">
                  <wp14:pctHeight>0</wp14:pctHeight>
                </wp14:sizeRelV>
              </wp:anchor>
            </w:drawing>
          </mc:Choice>
          <mc:Fallback>
            <w:pict w14:anchorId="71266EE3">
              <v:group id="Group 5" style="position:absolute;margin-left:108pt;margin-top:181.95pt;width:396.05pt;height:414.2pt;z-index:251658243;mso-position-horizontal-relative:page;mso-position-vertical-relative:page;mso-height-relative:margin" coordsize="50298,52500" o:spid="_x0000_s1030" o:allowoverlap="f" w14:anchorId="10543DA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">
                <v:shape id="Text Box 8" style="position:absolute;width:50292;height:5212;visibility:visible;mso-wrap-style:square;v-text-anchor:top" alt="Pull quote" o:spid="_x0000_s1031" filled="f" stroked="f" strokeweight=".5pt"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">
                  <v:textbox style="mso-fit-shape-to-text:t" inset="0,0,0,0">
                    <w:txbxContent>
                      <w:p w:rsidRPr="00331F30" w:rsidR="00983498" w:rsidP="00983498" w:rsidRDefault="00983498" w14:paraId="01E9BB15" w14:textId="77777777">
                        <w:pPr>
                          <w:pStyle w:val="NoSpacing"/>
                          <w:pBdr>
                            <w:top w:val="thinThickSmallGap" w:color="6A3B68" w:themeColor="accent5" w:sz="24" w:space="6"/>
                            <w:bottom w:val="thickThinSmallGap" w:color="6A3B68" w:themeColor="accent5" w:sz="24" w:space="6"/>
                          </w:pBdr>
                          <w:jc w:val="center"/>
                          <w:rPr>
                            <w:rFonts w:ascii="Corbel" w:hAnsi="Corbel"/>
                            <w:b/>
                            <w:bCs/>
                            <w:sz w:val="32"/>
                            <w:szCs w:val="32"/>
                          </w:rPr>
                        </w:pPr>
                        <w:r>
                          <w:rPr>
                            <w:rFonts w:ascii="Corbel" w:hAnsi="Corbel"/>
                            <w:b/>
                            <w:bCs/>
                            <w:sz w:val="32"/>
                            <w:szCs w:val="32"/>
                          </w:rPr>
                          <w:t>About the Cover</w:t>
                        </w:r>
                      </w:p>
                    </w:txbxContent>
                  </v:textbox>
                </v:shape>
                <v:shape id="_x0000_s1032" style="position:absolute;top:6350;width:50298;height:46150;visibility:visible;mso-wrap-style:square;v-text-anchor:top" stroked="f" type="#_x0000_t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">
                  <v:textbox style="mso-fit-shape-to-text:t">
                    <w:txbxContent>
                      <w:p w:rsidR="00983498" w:rsidP="00983498" w:rsidRDefault="00983498" w14:paraId="0815E142" w14:textId="77777777">
                        <w:pPr>
                          <w:jc w:val="both"/>
                          <w:rPr>
                            <w:sz w:val="24"/>
                            <w:szCs w:val="28"/>
                          </w:rPr>
                        </w:pPr>
                        <w:r w:rsidRPr="00F929AF">
                          <w:rPr>
                            <w:sz w:val="24"/>
                            <w:szCs w:val="28"/>
                          </w:rPr>
                          <w:t xml:space="preserve">Dr. Isaac Gang is an Associate Professor </w:t>
                        </w:r>
                        <w:r>
                          <w:rPr>
                            <w:sz w:val="24"/>
                            <w:szCs w:val="28"/>
                          </w:rPr>
                          <w:t xml:space="preserve">at the </w:t>
                        </w:r>
                        <w:r w:rsidRPr="00F929AF">
                          <w:rPr>
                            <w:sz w:val="24"/>
                            <w:szCs w:val="28"/>
                          </w:rPr>
                          <w:t>George Maso</w:t>
                        </w:r>
                        <w:r>
                          <w:rPr>
                            <w:sz w:val="24"/>
                            <w:szCs w:val="28"/>
                          </w:rPr>
                          <w:t>n University</w:t>
                        </w:r>
                        <w:r w:rsidRPr="00F929AF">
                          <w:rPr>
                            <w:sz w:val="24"/>
                            <w:szCs w:val="28"/>
                          </w:rPr>
                          <w:t xml:space="preserve"> College of Engineering </w:t>
                        </w:r>
                        <w:r>
                          <w:rPr>
                            <w:sz w:val="24"/>
                            <w:szCs w:val="28"/>
                          </w:rPr>
                          <w:t>and</w:t>
                        </w:r>
                        <w:r w:rsidRPr="00F929AF">
                          <w:rPr>
                            <w:sz w:val="24"/>
                            <w:szCs w:val="28"/>
                          </w:rPr>
                          <w:t xml:space="preserve"> Computing, Volgenau School of Engineering, </w:t>
                        </w:r>
                        <w:r>
                          <w:rPr>
                            <w:sz w:val="24"/>
                            <w:szCs w:val="28"/>
                          </w:rPr>
                          <w:t xml:space="preserve">MS </w:t>
                        </w:r>
                        <w:r w:rsidRPr="00F929AF">
                          <w:rPr>
                            <w:sz w:val="24"/>
                            <w:szCs w:val="28"/>
                          </w:rPr>
                          <w:t>Data Analytics</w:t>
                        </w:r>
                        <w:r>
                          <w:rPr>
                            <w:sz w:val="24"/>
                            <w:szCs w:val="28"/>
                          </w:rPr>
                          <w:t xml:space="preserve"> Engineering (DAEN) program</w:t>
                        </w:r>
                        <w:r w:rsidRPr="00F929AF">
                          <w:rPr>
                            <w:sz w:val="24"/>
                            <w:szCs w:val="28"/>
                          </w:rPr>
                          <w:t>.</w:t>
                        </w:r>
                      </w:p>
                      <w:p w:rsidR="00983498" w:rsidP="00983498" w:rsidRDefault="00983498" w14:paraId="41474D87" w14:textId="77777777">
                        <w:pPr>
                          <w:jc w:val="both"/>
                          <w:rPr>
                            <w:sz w:val="24"/>
                            <w:szCs w:val="28"/>
                          </w:rPr>
                        </w:pPr>
                        <w:r w:rsidRPr="00F929AF">
                          <w:rPr>
                            <w:sz w:val="24"/>
                            <w:szCs w:val="28"/>
                          </w:rPr>
                          <w:t xml:space="preserve">He joined the </w:t>
                        </w:r>
                        <w:r>
                          <w:rPr>
                            <w:sz w:val="24"/>
                            <w:szCs w:val="28"/>
                          </w:rPr>
                          <w:t>DAEN</w:t>
                        </w:r>
                        <w:r w:rsidRPr="00F929AF">
                          <w:rPr>
                            <w:sz w:val="24"/>
                            <w:szCs w:val="28"/>
                          </w:rPr>
                          <w:t xml:space="preserve"> faculty in the Fall of 2020 from Texas A&amp;M University-Commerce </w:t>
                        </w:r>
                        <w:r>
                          <w:rPr>
                            <w:sz w:val="24"/>
                            <w:szCs w:val="28"/>
                          </w:rPr>
                          <w:t xml:space="preserve">(TAMUC) </w:t>
                        </w:r>
                        <w:r w:rsidRPr="00F929AF">
                          <w:rPr>
                            <w:sz w:val="24"/>
                            <w:szCs w:val="28"/>
                          </w:rPr>
                          <w:t xml:space="preserve">where he served as an Assistant Professor of Computer Science as well as the </w:t>
                        </w:r>
                        <w:r>
                          <w:rPr>
                            <w:sz w:val="24"/>
                            <w:szCs w:val="28"/>
                          </w:rPr>
                          <w:t>d</w:t>
                        </w:r>
                        <w:r w:rsidRPr="00F929AF">
                          <w:rPr>
                            <w:sz w:val="24"/>
                            <w:szCs w:val="28"/>
                          </w:rPr>
                          <w:t>epartment’s Outreach Coordinator.</w:t>
                        </w:r>
                        <w:r>
                          <w:rPr>
                            <w:sz w:val="24"/>
                            <w:szCs w:val="28"/>
                          </w:rPr>
                          <w:t xml:space="preserve"> </w:t>
                        </w:r>
                        <w:r w:rsidRPr="00F929AF">
                          <w:rPr>
                            <w:sz w:val="24"/>
                            <w:szCs w:val="28"/>
                          </w:rPr>
                          <w:t xml:space="preserve">Before coming to TAMUC, </w:t>
                        </w:r>
                        <w:r>
                          <w:rPr>
                            <w:sz w:val="24"/>
                            <w:szCs w:val="28"/>
                          </w:rPr>
                          <w:t xml:space="preserve">Dr. </w:t>
                        </w:r>
                        <w:r w:rsidRPr="00F929AF">
                          <w:rPr>
                            <w:sz w:val="24"/>
                            <w:szCs w:val="28"/>
                          </w:rPr>
                          <w:t xml:space="preserve">Gang was an Assistant Professor of Computer Science </w:t>
                        </w:r>
                        <w:r>
                          <w:rPr>
                            <w:sz w:val="24"/>
                            <w:szCs w:val="28"/>
                          </w:rPr>
                          <w:t>and</w:t>
                        </w:r>
                        <w:r w:rsidRPr="00F929AF">
                          <w:rPr>
                            <w:sz w:val="24"/>
                            <w:szCs w:val="28"/>
                          </w:rPr>
                          <w:t xml:space="preserve"> Engineering at the University of Mary Hardin-Baylor </w:t>
                        </w:r>
                        <w:r>
                          <w:rPr>
                            <w:sz w:val="24"/>
                            <w:szCs w:val="28"/>
                          </w:rPr>
                          <w:t xml:space="preserve">(UMHB) </w:t>
                        </w:r>
                        <w:r w:rsidRPr="00F929AF">
                          <w:rPr>
                            <w:sz w:val="24"/>
                            <w:szCs w:val="28"/>
                          </w:rPr>
                          <w:t>and an Adjunct Professor of Computer Science at the University of Southern Mississippi’s School of Computing before joining UMHB.</w:t>
                        </w:r>
                      </w:p>
                      <w:p w:rsidR="00983498" w:rsidP="00983498" w:rsidRDefault="00983498" w14:paraId="4C7E404D" w14:textId="77777777">
                        <w:pPr>
                          <w:jc w:val="both"/>
                          <w:rPr>
                            <w:sz w:val="24"/>
                            <w:szCs w:val="28"/>
                          </w:rPr>
                        </w:pPr>
                        <w:r w:rsidRPr="00F929AF">
                          <w:rPr>
                            <w:sz w:val="24"/>
                            <w:szCs w:val="28"/>
                          </w:rPr>
                          <w:t xml:space="preserve">Dr. Gang is a former DOE grant winner, </w:t>
                        </w:r>
                        <w:r>
                          <w:rPr>
                            <w:sz w:val="24"/>
                            <w:szCs w:val="28"/>
                          </w:rPr>
                          <w:t xml:space="preserve">former </w:t>
                        </w:r>
                        <w:r w:rsidRPr="00F929AF">
                          <w:rPr>
                            <w:sz w:val="24"/>
                            <w:szCs w:val="28"/>
                          </w:rPr>
                          <w:t>President</w:t>
                        </w:r>
                        <w:r>
                          <w:rPr>
                            <w:sz w:val="24"/>
                            <w:szCs w:val="28"/>
                          </w:rPr>
                          <w:t xml:space="preserve"> and</w:t>
                        </w:r>
                        <w:r w:rsidRPr="00F929AF">
                          <w:rPr>
                            <w:sz w:val="24"/>
                            <w:szCs w:val="28"/>
                          </w:rPr>
                          <w:t xml:space="preserve"> Board Member of </w:t>
                        </w:r>
                        <w:r>
                          <w:rPr>
                            <w:sz w:val="24"/>
                            <w:szCs w:val="28"/>
                          </w:rPr>
                          <w:t xml:space="preserve">the </w:t>
                        </w:r>
                        <w:r w:rsidRPr="00F929AF">
                          <w:rPr>
                            <w:sz w:val="24"/>
                            <w:szCs w:val="28"/>
                          </w:rPr>
                          <w:t>Association of Computer Educators in Texas (ACET), Industry Advisory Board (IAB) Coordinator, and the Director of CS For All.</w:t>
                        </w:r>
                      </w:p>
                      <w:p w:rsidRPr="00F929AF" w:rsidR="00983498" w:rsidP="00983498" w:rsidRDefault="00983498" w14:paraId="6C0DCC88" w14:textId="77777777">
                        <w:pPr>
                          <w:jc w:val="both"/>
                          <w:rPr>
                            <w:sz w:val="24"/>
                            <w:szCs w:val="28"/>
                          </w:rPr>
                        </w:pPr>
                        <w:r w:rsidRPr="00F929AF">
                          <w:rPr>
                            <w:sz w:val="24"/>
                            <w:szCs w:val="28"/>
                          </w:rPr>
                          <w:t xml:space="preserve">His current and primary teaching responsibilities at Mason largely involves Data Analytics </w:t>
                        </w:r>
                        <w:r>
                          <w:rPr>
                            <w:sz w:val="24"/>
                            <w:szCs w:val="28"/>
                          </w:rPr>
                          <w:t>Engineering g</w:t>
                        </w:r>
                        <w:r w:rsidRPr="00F929AF">
                          <w:rPr>
                            <w:sz w:val="24"/>
                            <w:szCs w:val="28"/>
                          </w:rPr>
                          <w:t xml:space="preserve">raduate </w:t>
                        </w:r>
                        <w:r>
                          <w:rPr>
                            <w:sz w:val="24"/>
                            <w:szCs w:val="28"/>
                          </w:rPr>
                          <w:t>c</w:t>
                        </w:r>
                        <w:r w:rsidRPr="00F929AF">
                          <w:rPr>
                            <w:sz w:val="24"/>
                            <w:szCs w:val="28"/>
                          </w:rPr>
                          <w:t>ourses</w:t>
                        </w:r>
                        <w:r>
                          <w:rPr>
                            <w:sz w:val="24"/>
                            <w:szCs w:val="28"/>
                          </w:rPr>
                          <w:t xml:space="preserve"> along with</w:t>
                        </w:r>
                        <w:r w:rsidRPr="00F929AF">
                          <w:rPr>
                            <w:sz w:val="24"/>
                            <w:szCs w:val="28"/>
                          </w:rPr>
                          <w:t xml:space="preserve"> a mix of CS and AIT </w:t>
                        </w:r>
                        <w:r>
                          <w:rPr>
                            <w:sz w:val="24"/>
                            <w:szCs w:val="28"/>
                          </w:rPr>
                          <w:t xml:space="preserve">graduate </w:t>
                        </w:r>
                        <w:r w:rsidRPr="00F929AF">
                          <w:rPr>
                            <w:sz w:val="24"/>
                            <w:szCs w:val="28"/>
                          </w:rPr>
                          <w:t xml:space="preserve">courses. He is an affiliate </w:t>
                        </w:r>
                        <w:r>
                          <w:rPr>
                            <w:sz w:val="24"/>
                            <w:szCs w:val="28"/>
                          </w:rPr>
                          <w:t>f</w:t>
                        </w:r>
                        <w:r w:rsidRPr="00F929AF">
                          <w:rPr>
                            <w:sz w:val="24"/>
                            <w:szCs w:val="28"/>
                          </w:rPr>
                          <w:t>aculty member of GMU’s C</w:t>
                        </w:r>
                        <w:r w:rsidRPr="00801B9C">
                          <w:rPr>
                            <w:sz w:val="24"/>
                            <w:szCs w:val="28"/>
                            <w:vertAlign w:val="superscript"/>
                          </w:rPr>
                          <w:t>4</w:t>
                        </w:r>
                        <w:r w:rsidRPr="00F929AF">
                          <w:rPr>
                            <w:sz w:val="24"/>
                            <w:szCs w:val="28"/>
                          </w:rPr>
                          <w:t>I &amp; Cyber</w:t>
                        </w:r>
                        <w:r>
                          <w:rPr>
                            <w:sz w:val="24"/>
                            <w:szCs w:val="28"/>
                          </w:rPr>
                          <w:t xml:space="preserve"> Center</w:t>
                        </w:r>
                        <w:r w:rsidRPr="00F929AF">
                          <w:rPr>
                            <w:sz w:val="24"/>
                            <w:szCs w:val="28"/>
                          </w:rPr>
                          <w:t>.</w:t>
                        </w:r>
                      </w:p>
                      <w:p w:rsidR="00983498" w:rsidP="00983498" w:rsidRDefault="00983498" w14:paraId="54640EFB" w14:textId="77777777">
                        <w:pPr>
                          <w:jc w:val="both"/>
                          <w:rPr>
                            <w:sz w:val="24"/>
                            <w:szCs w:val="28"/>
                          </w:rPr>
                        </w:pPr>
                        <w:r>
                          <w:rPr>
                            <w:sz w:val="24"/>
                            <w:szCs w:val="28"/>
                          </w:rPr>
                          <w:t>Dr. Gang’s</w:t>
                        </w:r>
                        <w:r w:rsidRPr="00F929AF">
                          <w:rPr>
                            <w:sz w:val="24"/>
                            <w:szCs w:val="28"/>
                          </w:rPr>
                          <w:t xml:space="preserve"> primary research agenda involves Big Data</w:t>
                        </w:r>
                        <w:r>
                          <w:rPr>
                            <w:sz w:val="24"/>
                            <w:szCs w:val="28"/>
                          </w:rPr>
                          <w:t xml:space="preserve"> </w:t>
                        </w:r>
                        <w:r w:rsidRPr="00F929AF">
                          <w:rPr>
                            <w:sz w:val="24"/>
                            <w:szCs w:val="28"/>
                          </w:rPr>
                          <w:t>Analytics (emphasis on data bias</w:t>
                        </w:r>
                        <w:r>
                          <w:rPr>
                            <w:sz w:val="24"/>
                            <w:szCs w:val="28"/>
                          </w:rPr>
                          <w:t xml:space="preserve"> and </w:t>
                        </w:r>
                        <w:r w:rsidRPr="00F929AF">
                          <w:rPr>
                            <w:sz w:val="24"/>
                            <w:szCs w:val="28"/>
                          </w:rPr>
                          <w:t>data governance), Cyber Security (</w:t>
                        </w:r>
                        <w:r>
                          <w:rPr>
                            <w:sz w:val="24"/>
                            <w:szCs w:val="28"/>
                          </w:rPr>
                          <w:t>r</w:t>
                        </w:r>
                        <w:r w:rsidRPr="00F929AF">
                          <w:rPr>
                            <w:sz w:val="24"/>
                            <w:szCs w:val="28"/>
                          </w:rPr>
                          <w:t xml:space="preserve">ansomware, </w:t>
                        </w:r>
                        <w:r>
                          <w:rPr>
                            <w:sz w:val="24"/>
                            <w:szCs w:val="28"/>
                          </w:rPr>
                          <w:t>s</w:t>
                        </w:r>
                        <w:r w:rsidRPr="00F929AF">
                          <w:rPr>
                            <w:sz w:val="24"/>
                            <w:szCs w:val="28"/>
                          </w:rPr>
                          <w:t xml:space="preserve">teganography, </w:t>
                        </w:r>
                        <w:r>
                          <w:rPr>
                            <w:sz w:val="24"/>
                            <w:szCs w:val="28"/>
                          </w:rPr>
                          <w:t>and</w:t>
                        </w:r>
                        <w:r w:rsidRPr="00F929AF">
                          <w:rPr>
                            <w:sz w:val="24"/>
                            <w:szCs w:val="28"/>
                          </w:rPr>
                          <w:t xml:space="preserve"> </w:t>
                        </w:r>
                        <w:r>
                          <w:rPr>
                            <w:sz w:val="24"/>
                            <w:szCs w:val="28"/>
                          </w:rPr>
                          <w:t>c</w:t>
                        </w:r>
                        <w:r w:rsidRPr="00F929AF">
                          <w:rPr>
                            <w:sz w:val="24"/>
                            <w:szCs w:val="28"/>
                          </w:rPr>
                          <w:t>yberbullying), and Image/Signal Processing.</w:t>
                        </w:r>
                      </w:p>
                    </w:txbxContent>
                  </v:textbox>
                </v:shape>
                <w10:wrap anchorx="page" anchory="page"/>
                <w10:anchorlock/>
              </v:group>
            </w:pict>
          </mc:Fallback>
        </mc:AlternateContent>
      </w:r>
    </w:p>
    <w:p w:rsidR="00DB73EF" w:rsidP="00A42B88" w:rsidRDefault="00DB73EF" w14:paraId="0456E380" w14:textId="77777777">
      <w:pPr>
        <w:pStyle w:val="ChapterTitle"/>
        <w:sectPr w:rsidR="00DB73EF" w:rsidSect="00266CA8">
          <w:headerReference w:type="even" r:id="rId15"/>
          <w:headerReference w:type="default" r:id="rId16"/>
          <w:footerReference w:type="even" r:id="rId17"/>
          <w:footerReference w:type="default" r:id="rId18"/>
          <w:pgSz w:w="12240" w:h="15840" w:orient="portrait" w:code="1"/>
          <w:pgMar w:top="720" w:right="1080" w:bottom="720" w:left="1080" w:header="706" w:footer="706" w:gutter="0"/>
          <w:pgNumType w:fmt="lowerRoman" w:start="1"/>
          <w:cols w:space="851"/>
          <w:docGrid w:linePitch="360"/>
        </w:sectPr>
      </w:pPr>
    </w:p>
    <w:p w:rsidR="00A42B88" w:rsidP="00A42B88" w:rsidRDefault="00A42B88" w14:paraId="113FB7CB" w14:textId="2CCB958C">
      <w:pPr>
        <w:pStyle w:val="ChapterTitle"/>
      </w:pPr>
      <w:r>
        <w:t>Contents</w:t>
      </w:r>
    </w:p>
    <w:sdt>
      <w:sdtPr>
        <w:rPr>
          <w:rFonts w:asciiTheme="minorHAnsi" w:hAnsiTheme="minorHAnsi"/>
          <w:b w:val="0"/>
          <w:bCs w:val="0"/>
          <w:color w:val="000000" w:themeColor="text1"/>
          <w:sz w:val="22"/>
          <w:szCs w:val="22"/>
        </w:rPr>
        <w:id w:val="590366864"/>
        <w:docPartObj>
          <w:docPartGallery w:val="Table of Contents"/>
          <w:docPartUnique/>
        </w:docPartObj>
      </w:sdtPr>
      <w:sdtEndPr>
        <w:rPr>
          <w:noProof/>
        </w:rPr>
      </w:sdtEndPr>
      <w:sdtContent>
        <w:p w:rsidR="00BD2BAF" w:rsidRDefault="00BD2BAF" w14:paraId="0A21291F" w14:textId="7FB30375">
          <w:pPr>
            <w:pStyle w:val="TOCHeading"/>
          </w:pPr>
          <w:r>
            <w:t>Table of Contents</w:t>
          </w:r>
        </w:p>
        <w:p w:rsidR="00434B77" w:rsidRDefault="00A9716B" w14:paraId="28FE58B7" w14:textId="676E5DAA">
          <w:pPr>
            <w:pStyle w:val="TOC1"/>
            <w:tabs>
              <w:tab w:val="right" w:leader="dot" w:pos="10070"/>
            </w:tabs>
            <w:rPr>
              <w:rFonts w:eastAsiaTheme="minorEastAsia" w:cstheme="minorBidi"/>
              <w:b w:val="0"/>
              <w:bCs w:val="0"/>
              <w:caps w:val="0"/>
              <w:noProof/>
              <w:color w:val="auto"/>
              <w:sz w:val="24"/>
              <w:szCs w:val="24"/>
              <w:u w:val="none"/>
            </w:rPr>
          </w:pPr>
          <w:r>
            <w:rPr>
              <w:b w:val="0"/>
              <w:bCs w:val="0"/>
            </w:rPr>
            <w:fldChar w:fldCharType="begin"/>
          </w:r>
          <w:r>
            <w:rPr>
              <w:b w:val="0"/>
              <w:bCs w:val="0"/>
            </w:rPr>
            <w:instrText xml:space="preserve"> TOC \o "1-5" \h \z \t "Section Heading,1,Section Subheading,2" </w:instrText>
          </w:r>
          <w:r>
            <w:rPr>
              <w:b w:val="0"/>
              <w:bCs w:val="0"/>
            </w:rPr>
            <w:fldChar w:fldCharType="separate"/>
          </w:r>
          <w:hyperlink w:history="1" w:anchor="_Toc125979012">
            <w:r w:rsidRPr="00AD3484" w:rsidR="00434B77">
              <w:rPr>
                <w:rStyle w:val="Hyperlink"/>
                <w:noProof/>
              </w:rPr>
              <w:t>Abstract</w:t>
            </w:r>
            <w:r w:rsidR="00434B77">
              <w:rPr>
                <w:noProof/>
                <w:webHidden/>
              </w:rPr>
              <w:tab/>
            </w:r>
            <w:r w:rsidR="00434B77">
              <w:rPr>
                <w:noProof/>
                <w:webHidden/>
              </w:rPr>
              <w:fldChar w:fldCharType="begin"/>
            </w:r>
            <w:r w:rsidR="00434B77">
              <w:rPr>
                <w:noProof/>
                <w:webHidden/>
              </w:rPr>
              <w:instrText xml:space="preserve"> PAGEREF _Toc125979012 \h </w:instrText>
            </w:r>
            <w:r w:rsidR="00434B77">
              <w:rPr>
                <w:noProof/>
                <w:webHidden/>
              </w:rPr>
            </w:r>
            <w:r w:rsidR="00434B77">
              <w:rPr>
                <w:noProof/>
                <w:webHidden/>
              </w:rPr>
              <w:fldChar w:fldCharType="separate"/>
            </w:r>
            <w:r w:rsidR="00434B77">
              <w:rPr>
                <w:noProof/>
                <w:webHidden/>
              </w:rPr>
              <w:t>5</w:t>
            </w:r>
            <w:r w:rsidR="00434B77">
              <w:rPr>
                <w:noProof/>
                <w:webHidden/>
              </w:rPr>
              <w:fldChar w:fldCharType="end"/>
            </w:r>
          </w:hyperlink>
        </w:p>
        <w:p w:rsidR="00434B77" w:rsidRDefault="00877594" w14:paraId="409E2A8A" w14:textId="080FC51B">
          <w:pPr>
            <w:pStyle w:val="TOC1"/>
            <w:tabs>
              <w:tab w:val="right" w:leader="dot" w:pos="10070"/>
            </w:tabs>
            <w:rPr>
              <w:rFonts w:eastAsiaTheme="minorEastAsia" w:cstheme="minorBidi"/>
              <w:b w:val="0"/>
              <w:bCs w:val="0"/>
              <w:caps w:val="0"/>
              <w:noProof/>
              <w:color w:val="auto"/>
              <w:sz w:val="24"/>
              <w:szCs w:val="24"/>
              <w:u w:val="none"/>
            </w:rPr>
          </w:pPr>
          <w:hyperlink w:history="1" w:anchor="_Toc125979013">
            <w:r w:rsidRPr="00AD3484" w:rsidR="00434B77">
              <w:rPr>
                <w:rStyle w:val="Hyperlink"/>
                <w:noProof/>
              </w:rPr>
              <w:t>Section 1: Problem Definition</w:t>
            </w:r>
            <w:r w:rsidR="00434B77">
              <w:rPr>
                <w:noProof/>
                <w:webHidden/>
              </w:rPr>
              <w:tab/>
            </w:r>
            <w:r w:rsidR="00434B77">
              <w:rPr>
                <w:noProof/>
                <w:webHidden/>
              </w:rPr>
              <w:fldChar w:fldCharType="begin"/>
            </w:r>
            <w:r w:rsidR="00434B77">
              <w:rPr>
                <w:noProof/>
                <w:webHidden/>
              </w:rPr>
              <w:instrText xml:space="preserve"> PAGEREF _Toc125979013 \h </w:instrText>
            </w:r>
            <w:r w:rsidR="00434B77">
              <w:rPr>
                <w:noProof/>
                <w:webHidden/>
              </w:rPr>
            </w:r>
            <w:r w:rsidR="00434B77">
              <w:rPr>
                <w:noProof/>
                <w:webHidden/>
              </w:rPr>
              <w:fldChar w:fldCharType="separate"/>
            </w:r>
            <w:r w:rsidR="00434B77">
              <w:rPr>
                <w:noProof/>
                <w:webHidden/>
              </w:rPr>
              <w:t>7</w:t>
            </w:r>
            <w:r w:rsidR="00434B77">
              <w:rPr>
                <w:noProof/>
                <w:webHidden/>
              </w:rPr>
              <w:fldChar w:fldCharType="end"/>
            </w:r>
          </w:hyperlink>
        </w:p>
        <w:p w:rsidR="00434B77" w:rsidRDefault="00877594" w14:paraId="0ED2C39B" w14:textId="45B3A19C">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14">
            <w:r w:rsidRPr="00AD3484" w:rsidR="00434B77">
              <w:rPr>
                <w:rStyle w:val="Hyperlink"/>
                <w:noProof/>
              </w:rPr>
              <w:t>1.1</w:t>
            </w:r>
            <w:r w:rsidR="00434B77">
              <w:rPr>
                <w:rFonts w:eastAsiaTheme="minorEastAsia" w:cstheme="minorBidi"/>
                <w:b w:val="0"/>
                <w:bCs w:val="0"/>
                <w:smallCaps w:val="0"/>
                <w:noProof/>
                <w:color w:val="auto"/>
                <w:sz w:val="24"/>
                <w:szCs w:val="24"/>
              </w:rPr>
              <w:tab/>
            </w:r>
            <w:r w:rsidRPr="00AD3484" w:rsidR="00434B77">
              <w:rPr>
                <w:rStyle w:val="Hyperlink"/>
                <w:noProof/>
              </w:rPr>
              <w:t>Background</w:t>
            </w:r>
            <w:r w:rsidR="00434B77">
              <w:rPr>
                <w:noProof/>
                <w:webHidden/>
              </w:rPr>
              <w:tab/>
            </w:r>
            <w:r w:rsidR="00434B77">
              <w:rPr>
                <w:noProof/>
                <w:webHidden/>
              </w:rPr>
              <w:fldChar w:fldCharType="begin"/>
            </w:r>
            <w:r w:rsidR="00434B77">
              <w:rPr>
                <w:noProof/>
                <w:webHidden/>
              </w:rPr>
              <w:instrText xml:space="preserve"> PAGEREF _Toc125979014 \h </w:instrText>
            </w:r>
            <w:r w:rsidR="00434B77">
              <w:rPr>
                <w:noProof/>
                <w:webHidden/>
              </w:rPr>
            </w:r>
            <w:r w:rsidR="00434B77">
              <w:rPr>
                <w:noProof/>
                <w:webHidden/>
              </w:rPr>
              <w:fldChar w:fldCharType="separate"/>
            </w:r>
            <w:r w:rsidR="00434B77">
              <w:rPr>
                <w:noProof/>
                <w:webHidden/>
              </w:rPr>
              <w:t>7</w:t>
            </w:r>
            <w:r w:rsidR="00434B77">
              <w:rPr>
                <w:noProof/>
                <w:webHidden/>
              </w:rPr>
              <w:fldChar w:fldCharType="end"/>
            </w:r>
          </w:hyperlink>
        </w:p>
        <w:p w:rsidR="00434B77" w:rsidRDefault="00877594" w14:paraId="46A6D21F" w14:textId="70CCC4CA">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15">
            <w:r w:rsidRPr="00AD3484" w:rsidR="00434B77">
              <w:rPr>
                <w:rStyle w:val="Hyperlink"/>
                <w:noProof/>
              </w:rPr>
              <w:t>1.2</w:t>
            </w:r>
            <w:r w:rsidR="00434B77">
              <w:rPr>
                <w:rFonts w:eastAsiaTheme="minorEastAsia" w:cstheme="minorBidi"/>
                <w:b w:val="0"/>
                <w:bCs w:val="0"/>
                <w:smallCaps w:val="0"/>
                <w:noProof/>
                <w:color w:val="auto"/>
                <w:sz w:val="24"/>
                <w:szCs w:val="24"/>
              </w:rPr>
              <w:tab/>
            </w:r>
            <w:r w:rsidRPr="00AD3484" w:rsidR="00434B77">
              <w:rPr>
                <w:rStyle w:val="Hyperlink"/>
                <w:noProof/>
              </w:rPr>
              <w:t>Problem Space</w:t>
            </w:r>
            <w:r w:rsidR="00434B77">
              <w:rPr>
                <w:noProof/>
                <w:webHidden/>
              </w:rPr>
              <w:tab/>
            </w:r>
            <w:r w:rsidR="00434B77">
              <w:rPr>
                <w:noProof/>
                <w:webHidden/>
              </w:rPr>
              <w:fldChar w:fldCharType="begin"/>
            </w:r>
            <w:r w:rsidR="00434B77">
              <w:rPr>
                <w:noProof/>
                <w:webHidden/>
              </w:rPr>
              <w:instrText xml:space="preserve"> PAGEREF _Toc125979015 \h </w:instrText>
            </w:r>
            <w:r w:rsidR="00434B77">
              <w:rPr>
                <w:noProof/>
                <w:webHidden/>
              </w:rPr>
            </w:r>
            <w:r w:rsidR="00434B77">
              <w:rPr>
                <w:noProof/>
                <w:webHidden/>
              </w:rPr>
              <w:fldChar w:fldCharType="separate"/>
            </w:r>
            <w:r w:rsidR="00434B77">
              <w:rPr>
                <w:noProof/>
                <w:webHidden/>
              </w:rPr>
              <w:t>7</w:t>
            </w:r>
            <w:r w:rsidR="00434B77">
              <w:rPr>
                <w:noProof/>
                <w:webHidden/>
              </w:rPr>
              <w:fldChar w:fldCharType="end"/>
            </w:r>
          </w:hyperlink>
        </w:p>
        <w:p w:rsidR="00434B77" w:rsidRDefault="00877594" w14:paraId="08D7CDAD" w14:textId="1C13BBFB">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16">
            <w:r w:rsidRPr="00AD3484" w:rsidR="00434B77">
              <w:rPr>
                <w:rStyle w:val="Hyperlink"/>
                <w:noProof/>
              </w:rPr>
              <w:t>1.3</w:t>
            </w:r>
            <w:r w:rsidR="00434B77">
              <w:rPr>
                <w:rFonts w:eastAsiaTheme="minorEastAsia" w:cstheme="minorBidi"/>
                <w:b w:val="0"/>
                <w:bCs w:val="0"/>
                <w:smallCaps w:val="0"/>
                <w:noProof/>
                <w:color w:val="auto"/>
                <w:sz w:val="24"/>
                <w:szCs w:val="24"/>
              </w:rPr>
              <w:tab/>
            </w:r>
            <w:r w:rsidRPr="00AD3484" w:rsidR="00434B77">
              <w:rPr>
                <w:rStyle w:val="Hyperlink"/>
                <w:noProof/>
              </w:rPr>
              <w:t>Research</w:t>
            </w:r>
            <w:r w:rsidR="00434B77">
              <w:rPr>
                <w:noProof/>
                <w:webHidden/>
              </w:rPr>
              <w:tab/>
            </w:r>
            <w:r w:rsidR="00434B77">
              <w:rPr>
                <w:noProof/>
                <w:webHidden/>
              </w:rPr>
              <w:fldChar w:fldCharType="begin"/>
            </w:r>
            <w:r w:rsidR="00434B77">
              <w:rPr>
                <w:noProof/>
                <w:webHidden/>
              </w:rPr>
              <w:instrText xml:space="preserve"> PAGEREF _Toc125979016 \h </w:instrText>
            </w:r>
            <w:r w:rsidR="00434B77">
              <w:rPr>
                <w:noProof/>
                <w:webHidden/>
              </w:rPr>
            </w:r>
            <w:r w:rsidR="00434B77">
              <w:rPr>
                <w:noProof/>
                <w:webHidden/>
              </w:rPr>
              <w:fldChar w:fldCharType="separate"/>
            </w:r>
            <w:r w:rsidR="00434B77">
              <w:rPr>
                <w:noProof/>
                <w:webHidden/>
              </w:rPr>
              <w:t>7</w:t>
            </w:r>
            <w:r w:rsidR="00434B77">
              <w:rPr>
                <w:noProof/>
                <w:webHidden/>
              </w:rPr>
              <w:fldChar w:fldCharType="end"/>
            </w:r>
          </w:hyperlink>
        </w:p>
        <w:p w:rsidR="00434B77" w:rsidRDefault="00877594" w14:paraId="59FA143A" w14:textId="7A2DE3AC">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17">
            <w:r w:rsidRPr="00AD3484" w:rsidR="00434B77">
              <w:rPr>
                <w:rStyle w:val="Hyperlink"/>
                <w:noProof/>
              </w:rPr>
              <w:t>1.4</w:t>
            </w:r>
            <w:r w:rsidR="00434B77">
              <w:rPr>
                <w:rFonts w:eastAsiaTheme="minorEastAsia" w:cstheme="minorBidi"/>
                <w:b w:val="0"/>
                <w:bCs w:val="0"/>
                <w:smallCaps w:val="0"/>
                <w:noProof/>
                <w:color w:val="auto"/>
                <w:sz w:val="24"/>
                <w:szCs w:val="24"/>
              </w:rPr>
              <w:tab/>
            </w:r>
            <w:r w:rsidRPr="00AD3484" w:rsidR="00434B77">
              <w:rPr>
                <w:rStyle w:val="Hyperlink"/>
                <w:noProof/>
              </w:rPr>
              <w:t>Solution Space</w:t>
            </w:r>
            <w:r w:rsidR="00434B77">
              <w:rPr>
                <w:noProof/>
                <w:webHidden/>
              </w:rPr>
              <w:tab/>
            </w:r>
            <w:r w:rsidR="00434B77">
              <w:rPr>
                <w:noProof/>
                <w:webHidden/>
              </w:rPr>
              <w:fldChar w:fldCharType="begin"/>
            </w:r>
            <w:r w:rsidR="00434B77">
              <w:rPr>
                <w:noProof/>
                <w:webHidden/>
              </w:rPr>
              <w:instrText xml:space="preserve"> PAGEREF _Toc125979017 \h </w:instrText>
            </w:r>
            <w:r w:rsidR="00434B77">
              <w:rPr>
                <w:noProof/>
                <w:webHidden/>
              </w:rPr>
            </w:r>
            <w:r w:rsidR="00434B77">
              <w:rPr>
                <w:noProof/>
                <w:webHidden/>
              </w:rPr>
              <w:fldChar w:fldCharType="separate"/>
            </w:r>
            <w:r w:rsidR="00434B77">
              <w:rPr>
                <w:noProof/>
                <w:webHidden/>
              </w:rPr>
              <w:t>8</w:t>
            </w:r>
            <w:r w:rsidR="00434B77">
              <w:rPr>
                <w:noProof/>
                <w:webHidden/>
              </w:rPr>
              <w:fldChar w:fldCharType="end"/>
            </w:r>
          </w:hyperlink>
        </w:p>
        <w:p w:rsidR="00434B77" w:rsidRDefault="00877594" w14:paraId="69E6DF9E" w14:textId="5E849D6D">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18">
            <w:r w:rsidRPr="00AD3484" w:rsidR="00434B77">
              <w:rPr>
                <w:rStyle w:val="Hyperlink"/>
                <w:noProof/>
              </w:rPr>
              <w:t>1.5</w:t>
            </w:r>
            <w:r w:rsidR="00434B77">
              <w:rPr>
                <w:rFonts w:eastAsiaTheme="minorEastAsia" w:cstheme="minorBidi"/>
                <w:b w:val="0"/>
                <w:bCs w:val="0"/>
                <w:smallCaps w:val="0"/>
                <w:noProof/>
                <w:color w:val="auto"/>
                <w:sz w:val="24"/>
                <w:szCs w:val="24"/>
              </w:rPr>
              <w:tab/>
            </w:r>
            <w:r w:rsidRPr="00AD3484" w:rsidR="00434B77">
              <w:rPr>
                <w:rStyle w:val="Hyperlink"/>
                <w:noProof/>
              </w:rPr>
              <w:t>Project Objectives</w:t>
            </w:r>
            <w:r w:rsidR="00434B77">
              <w:rPr>
                <w:noProof/>
                <w:webHidden/>
              </w:rPr>
              <w:tab/>
            </w:r>
            <w:r w:rsidR="00434B77">
              <w:rPr>
                <w:noProof/>
                <w:webHidden/>
              </w:rPr>
              <w:fldChar w:fldCharType="begin"/>
            </w:r>
            <w:r w:rsidR="00434B77">
              <w:rPr>
                <w:noProof/>
                <w:webHidden/>
              </w:rPr>
              <w:instrText xml:space="preserve"> PAGEREF _Toc125979018 \h </w:instrText>
            </w:r>
            <w:r w:rsidR="00434B77">
              <w:rPr>
                <w:noProof/>
                <w:webHidden/>
              </w:rPr>
            </w:r>
            <w:r w:rsidR="00434B77">
              <w:rPr>
                <w:noProof/>
                <w:webHidden/>
              </w:rPr>
              <w:fldChar w:fldCharType="separate"/>
            </w:r>
            <w:r w:rsidR="00434B77">
              <w:rPr>
                <w:noProof/>
                <w:webHidden/>
              </w:rPr>
              <w:t>8</w:t>
            </w:r>
            <w:r w:rsidR="00434B77">
              <w:rPr>
                <w:noProof/>
                <w:webHidden/>
              </w:rPr>
              <w:fldChar w:fldCharType="end"/>
            </w:r>
          </w:hyperlink>
        </w:p>
        <w:p w:rsidR="00434B77" w:rsidRDefault="00877594" w14:paraId="591D957A" w14:textId="226D5748">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19">
            <w:r w:rsidRPr="00AD3484" w:rsidR="00434B77">
              <w:rPr>
                <w:rStyle w:val="Hyperlink"/>
                <w:noProof/>
              </w:rPr>
              <w:t>1.6</w:t>
            </w:r>
            <w:r w:rsidR="00434B77">
              <w:rPr>
                <w:rFonts w:eastAsiaTheme="minorEastAsia" w:cstheme="minorBidi"/>
                <w:b w:val="0"/>
                <w:bCs w:val="0"/>
                <w:smallCaps w:val="0"/>
                <w:noProof/>
                <w:color w:val="auto"/>
                <w:sz w:val="24"/>
                <w:szCs w:val="24"/>
              </w:rPr>
              <w:tab/>
            </w:r>
            <w:r w:rsidRPr="00AD3484" w:rsidR="00434B77">
              <w:rPr>
                <w:rStyle w:val="Hyperlink"/>
                <w:noProof/>
              </w:rPr>
              <w:t>Primary User Stories</w:t>
            </w:r>
            <w:r w:rsidR="00434B77">
              <w:rPr>
                <w:noProof/>
                <w:webHidden/>
              </w:rPr>
              <w:tab/>
            </w:r>
            <w:r w:rsidR="00434B77">
              <w:rPr>
                <w:noProof/>
                <w:webHidden/>
              </w:rPr>
              <w:fldChar w:fldCharType="begin"/>
            </w:r>
            <w:r w:rsidR="00434B77">
              <w:rPr>
                <w:noProof/>
                <w:webHidden/>
              </w:rPr>
              <w:instrText xml:space="preserve"> PAGEREF _Toc125979019 \h </w:instrText>
            </w:r>
            <w:r w:rsidR="00434B77">
              <w:rPr>
                <w:noProof/>
                <w:webHidden/>
              </w:rPr>
            </w:r>
            <w:r w:rsidR="00434B77">
              <w:rPr>
                <w:noProof/>
                <w:webHidden/>
              </w:rPr>
              <w:fldChar w:fldCharType="separate"/>
            </w:r>
            <w:r w:rsidR="00434B77">
              <w:rPr>
                <w:noProof/>
                <w:webHidden/>
              </w:rPr>
              <w:t>8</w:t>
            </w:r>
            <w:r w:rsidR="00434B77">
              <w:rPr>
                <w:noProof/>
                <w:webHidden/>
              </w:rPr>
              <w:fldChar w:fldCharType="end"/>
            </w:r>
          </w:hyperlink>
        </w:p>
        <w:p w:rsidR="00434B77" w:rsidRDefault="00877594" w14:paraId="5EFC446E" w14:textId="15721D63">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20">
            <w:r w:rsidRPr="00AD3484" w:rsidR="00434B77">
              <w:rPr>
                <w:rStyle w:val="Hyperlink"/>
                <w:noProof/>
              </w:rPr>
              <w:t>1.7</w:t>
            </w:r>
            <w:r w:rsidR="00434B77">
              <w:rPr>
                <w:rFonts w:eastAsiaTheme="minorEastAsia" w:cstheme="minorBidi"/>
                <w:b w:val="0"/>
                <w:bCs w:val="0"/>
                <w:smallCaps w:val="0"/>
                <w:noProof/>
                <w:color w:val="auto"/>
                <w:sz w:val="24"/>
                <w:szCs w:val="24"/>
              </w:rPr>
              <w:tab/>
            </w:r>
            <w:r w:rsidRPr="00AD3484" w:rsidR="00434B77">
              <w:rPr>
                <w:rStyle w:val="Hyperlink"/>
                <w:noProof/>
              </w:rPr>
              <w:t>Product Vision</w:t>
            </w:r>
            <w:r w:rsidR="00434B77">
              <w:rPr>
                <w:noProof/>
                <w:webHidden/>
              </w:rPr>
              <w:tab/>
            </w:r>
            <w:r w:rsidR="00434B77">
              <w:rPr>
                <w:noProof/>
                <w:webHidden/>
              </w:rPr>
              <w:fldChar w:fldCharType="begin"/>
            </w:r>
            <w:r w:rsidR="00434B77">
              <w:rPr>
                <w:noProof/>
                <w:webHidden/>
              </w:rPr>
              <w:instrText xml:space="preserve"> PAGEREF _Toc125979020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rsidR="00434B77" w:rsidRDefault="00877594" w14:paraId="0EDA2B5F" w14:textId="61695408">
          <w:pPr>
            <w:pStyle w:val="TOC3"/>
            <w:tabs>
              <w:tab w:val="left" w:pos="686"/>
              <w:tab w:val="right" w:leader="dot" w:pos="10070"/>
            </w:tabs>
            <w:rPr>
              <w:rFonts w:eastAsiaTheme="minorEastAsia" w:cstheme="minorBidi"/>
              <w:smallCaps w:val="0"/>
              <w:noProof/>
              <w:color w:val="auto"/>
              <w:sz w:val="24"/>
              <w:szCs w:val="24"/>
            </w:rPr>
          </w:pPr>
          <w:hyperlink w:history="1" w:anchor="_Toc125979021">
            <w:r w:rsidRPr="00AD3484" w:rsidR="00434B77">
              <w:rPr>
                <w:rStyle w:val="Hyperlink"/>
                <w:noProof/>
              </w:rPr>
              <w:t>1.7.1</w:t>
            </w:r>
            <w:r w:rsidR="00434B77">
              <w:rPr>
                <w:rFonts w:eastAsiaTheme="minorEastAsia" w:cstheme="minorBidi"/>
                <w:smallCaps w:val="0"/>
                <w:noProof/>
                <w:color w:val="auto"/>
                <w:sz w:val="24"/>
                <w:szCs w:val="24"/>
              </w:rPr>
              <w:tab/>
            </w:r>
            <w:r w:rsidRPr="00AD3484" w:rsidR="00434B77">
              <w:rPr>
                <w:rStyle w:val="Hyperlink"/>
                <w:noProof/>
              </w:rPr>
              <w:t>Scenario #1</w:t>
            </w:r>
            <w:r w:rsidR="00434B77">
              <w:rPr>
                <w:noProof/>
                <w:webHidden/>
              </w:rPr>
              <w:tab/>
            </w:r>
            <w:r w:rsidR="00434B77">
              <w:rPr>
                <w:noProof/>
                <w:webHidden/>
              </w:rPr>
              <w:fldChar w:fldCharType="begin"/>
            </w:r>
            <w:r w:rsidR="00434B77">
              <w:rPr>
                <w:noProof/>
                <w:webHidden/>
              </w:rPr>
              <w:instrText xml:space="preserve"> PAGEREF _Toc125979021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rsidR="00434B77" w:rsidRDefault="00877594" w14:paraId="62BE9534" w14:textId="70223DFA">
          <w:pPr>
            <w:pStyle w:val="TOC3"/>
            <w:tabs>
              <w:tab w:val="left" w:pos="686"/>
              <w:tab w:val="right" w:leader="dot" w:pos="10070"/>
            </w:tabs>
            <w:rPr>
              <w:rFonts w:eastAsiaTheme="minorEastAsia" w:cstheme="minorBidi"/>
              <w:smallCaps w:val="0"/>
              <w:noProof/>
              <w:color w:val="auto"/>
              <w:sz w:val="24"/>
              <w:szCs w:val="24"/>
            </w:rPr>
          </w:pPr>
          <w:hyperlink w:history="1" w:anchor="_Toc125979022">
            <w:r w:rsidRPr="00AD3484" w:rsidR="00434B77">
              <w:rPr>
                <w:rStyle w:val="Hyperlink"/>
                <w:noProof/>
              </w:rPr>
              <w:t>1.7.2</w:t>
            </w:r>
            <w:r w:rsidR="00434B77">
              <w:rPr>
                <w:rFonts w:eastAsiaTheme="minorEastAsia" w:cstheme="minorBidi"/>
                <w:smallCaps w:val="0"/>
                <w:noProof/>
                <w:color w:val="auto"/>
                <w:sz w:val="24"/>
                <w:szCs w:val="24"/>
              </w:rPr>
              <w:tab/>
            </w:r>
            <w:r w:rsidRPr="00AD3484" w:rsidR="00434B77">
              <w:rPr>
                <w:rStyle w:val="Hyperlink"/>
                <w:noProof/>
              </w:rPr>
              <w:t>Scenario #2</w:t>
            </w:r>
            <w:r w:rsidR="00434B77">
              <w:rPr>
                <w:noProof/>
                <w:webHidden/>
              </w:rPr>
              <w:tab/>
            </w:r>
            <w:r w:rsidR="00434B77">
              <w:rPr>
                <w:noProof/>
                <w:webHidden/>
              </w:rPr>
              <w:fldChar w:fldCharType="begin"/>
            </w:r>
            <w:r w:rsidR="00434B77">
              <w:rPr>
                <w:noProof/>
                <w:webHidden/>
              </w:rPr>
              <w:instrText xml:space="preserve"> PAGEREF _Toc125979022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rsidR="00434B77" w:rsidRDefault="00877594" w14:paraId="446EE6D9" w14:textId="4A6F5EF7">
          <w:pPr>
            <w:pStyle w:val="TOC1"/>
            <w:tabs>
              <w:tab w:val="right" w:leader="dot" w:pos="10070"/>
            </w:tabs>
            <w:rPr>
              <w:rFonts w:eastAsiaTheme="minorEastAsia" w:cstheme="minorBidi"/>
              <w:b w:val="0"/>
              <w:bCs w:val="0"/>
              <w:caps w:val="0"/>
              <w:noProof/>
              <w:color w:val="auto"/>
              <w:sz w:val="24"/>
              <w:szCs w:val="24"/>
              <w:u w:val="none"/>
            </w:rPr>
          </w:pPr>
          <w:hyperlink w:history="1" w:anchor="_Toc125979023">
            <w:r w:rsidRPr="00AD3484" w:rsidR="00434B77">
              <w:rPr>
                <w:rStyle w:val="Hyperlink"/>
                <w:noProof/>
              </w:rPr>
              <w:t>Section 2: Datasets</w:t>
            </w:r>
            <w:r w:rsidR="00434B77">
              <w:rPr>
                <w:noProof/>
                <w:webHidden/>
              </w:rPr>
              <w:tab/>
            </w:r>
            <w:r w:rsidR="00434B77">
              <w:rPr>
                <w:noProof/>
                <w:webHidden/>
              </w:rPr>
              <w:fldChar w:fldCharType="begin"/>
            </w:r>
            <w:r w:rsidR="00434B77">
              <w:rPr>
                <w:noProof/>
                <w:webHidden/>
              </w:rPr>
              <w:instrText xml:space="preserve"> PAGEREF _Toc125979023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rsidR="00434B77" w:rsidRDefault="00877594" w14:paraId="6D9AEF71" w14:textId="4B3BE47E">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24">
            <w:r w:rsidRPr="00AD3484" w:rsidR="00434B77">
              <w:rPr>
                <w:rStyle w:val="Hyperlink"/>
                <w:noProof/>
              </w:rPr>
              <w:t>2.1</w:t>
            </w:r>
            <w:r w:rsidR="00434B77">
              <w:rPr>
                <w:rFonts w:eastAsiaTheme="minorEastAsia" w:cstheme="minorBidi"/>
                <w:b w:val="0"/>
                <w:bCs w:val="0"/>
                <w:smallCaps w:val="0"/>
                <w:noProof/>
                <w:color w:val="auto"/>
                <w:sz w:val="24"/>
                <w:szCs w:val="24"/>
              </w:rPr>
              <w:tab/>
            </w:r>
            <w:r w:rsidRPr="00AD3484" w:rsidR="00434B77">
              <w:rPr>
                <w:rStyle w:val="Hyperlink"/>
                <w:noProof/>
              </w:rPr>
              <w:t>Overview</w:t>
            </w:r>
            <w:r w:rsidR="00434B77">
              <w:rPr>
                <w:noProof/>
                <w:webHidden/>
              </w:rPr>
              <w:tab/>
            </w:r>
            <w:r w:rsidR="00434B77">
              <w:rPr>
                <w:noProof/>
                <w:webHidden/>
              </w:rPr>
              <w:fldChar w:fldCharType="begin"/>
            </w:r>
            <w:r w:rsidR="00434B77">
              <w:rPr>
                <w:noProof/>
                <w:webHidden/>
              </w:rPr>
              <w:instrText xml:space="preserve"> PAGEREF _Toc125979024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rsidR="00434B77" w:rsidRDefault="00877594" w14:paraId="6BE0AF5E" w14:textId="79B1DB05">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25">
            <w:r w:rsidRPr="00AD3484" w:rsidR="00434B77">
              <w:rPr>
                <w:rStyle w:val="Hyperlink"/>
                <w:noProof/>
              </w:rPr>
              <w:t>2.2</w:t>
            </w:r>
            <w:r w:rsidR="00434B77">
              <w:rPr>
                <w:rFonts w:eastAsiaTheme="minorEastAsia" w:cstheme="minorBidi"/>
                <w:b w:val="0"/>
                <w:bCs w:val="0"/>
                <w:smallCaps w:val="0"/>
                <w:noProof/>
                <w:color w:val="auto"/>
                <w:sz w:val="24"/>
                <w:szCs w:val="24"/>
              </w:rPr>
              <w:tab/>
            </w:r>
            <w:r w:rsidRPr="00AD3484" w:rsidR="00434B77">
              <w:rPr>
                <w:rStyle w:val="Hyperlink"/>
                <w:noProof/>
              </w:rPr>
              <w:t>Field Descriptions</w:t>
            </w:r>
            <w:r w:rsidR="00434B77">
              <w:rPr>
                <w:noProof/>
                <w:webHidden/>
              </w:rPr>
              <w:tab/>
            </w:r>
            <w:r w:rsidR="00434B77">
              <w:rPr>
                <w:noProof/>
                <w:webHidden/>
              </w:rPr>
              <w:fldChar w:fldCharType="begin"/>
            </w:r>
            <w:r w:rsidR="00434B77">
              <w:rPr>
                <w:noProof/>
                <w:webHidden/>
              </w:rPr>
              <w:instrText xml:space="preserve"> PAGEREF _Toc125979025 \h </w:instrText>
            </w:r>
            <w:r w:rsidR="00434B77">
              <w:rPr>
                <w:noProof/>
                <w:webHidden/>
              </w:rPr>
            </w:r>
            <w:r w:rsidR="00434B77">
              <w:rPr>
                <w:noProof/>
                <w:webHidden/>
              </w:rPr>
              <w:fldChar w:fldCharType="separate"/>
            </w:r>
            <w:r w:rsidR="00434B77">
              <w:rPr>
                <w:noProof/>
                <w:webHidden/>
              </w:rPr>
              <w:t>9</w:t>
            </w:r>
            <w:r w:rsidR="00434B77">
              <w:rPr>
                <w:noProof/>
                <w:webHidden/>
              </w:rPr>
              <w:fldChar w:fldCharType="end"/>
            </w:r>
          </w:hyperlink>
        </w:p>
        <w:p w:rsidR="00434B77" w:rsidRDefault="00877594" w14:paraId="25B4A9F4" w14:textId="0F429221">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26">
            <w:r w:rsidRPr="00AD3484" w:rsidR="00434B77">
              <w:rPr>
                <w:rStyle w:val="Hyperlink"/>
                <w:noProof/>
              </w:rPr>
              <w:t>2.3</w:t>
            </w:r>
            <w:r w:rsidR="00434B77">
              <w:rPr>
                <w:rFonts w:eastAsiaTheme="minorEastAsia" w:cstheme="minorBidi"/>
                <w:b w:val="0"/>
                <w:bCs w:val="0"/>
                <w:smallCaps w:val="0"/>
                <w:noProof/>
                <w:color w:val="auto"/>
                <w:sz w:val="24"/>
                <w:szCs w:val="24"/>
              </w:rPr>
              <w:tab/>
            </w:r>
            <w:r w:rsidRPr="00AD3484" w:rsidR="00434B77">
              <w:rPr>
                <w:rStyle w:val="Hyperlink"/>
                <w:noProof/>
              </w:rPr>
              <w:t>Data Context</w:t>
            </w:r>
            <w:r w:rsidR="00434B77">
              <w:rPr>
                <w:noProof/>
                <w:webHidden/>
              </w:rPr>
              <w:tab/>
            </w:r>
            <w:r w:rsidR="00434B77">
              <w:rPr>
                <w:noProof/>
                <w:webHidden/>
              </w:rPr>
              <w:fldChar w:fldCharType="begin"/>
            </w:r>
            <w:r w:rsidR="00434B77">
              <w:rPr>
                <w:noProof/>
                <w:webHidden/>
              </w:rPr>
              <w:instrText xml:space="preserve"> PAGEREF _Toc125979026 \h </w:instrText>
            </w:r>
            <w:r w:rsidR="00434B77">
              <w:rPr>
                <w:noProof/>
                <w:webHidden/>
              </w:rPr>
            </w:r>
            <w:r w:rsidR="00434B77">
              <w:rPr>
                <w:noProof/>
                <w:webHidden/>
              </w:rPr>
              <w:fldChar w:fldCharType="separate"/>
            </w:r>
            <w:r w:rsidR="00434B77">
              <w:rPr>
                <w:noProof/>
                <w:webHidden/>
              </w:rPr>
              <w:t>10</w:t>
            </w:r>
            <w:r w:rsidR="00434B77">
              <w:rPr>
                <w:noProof/>
                <w:webHidden/>
              </w:rPr>
              <w:fldChar w:fldCharType="end"/>
            </w:r>
          </w:hyperlink>
        </w:p>
        <w:p w:rsidR="00434B77" w:rsidRDefault="00877594" w14:paraId="1EE8B269" w14:textId="030B45E8">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27">
            <w:r w:rsidRPr="00AD3484" w:rsidR="00434B77">
              <w:rPr>
                <w:rStyle w:val="Hyperlink"/>
                <w:noProof/>
              </w:rPr>
              <w:t>2.4</w:t>
            </w:r>
            <w:r w:rsidR="00434B77">
              <w:rPr>
                <w:rFonts w:eastAsiaTheme="minorEastAsia" w:cstheme="minorBidi"/>
                <w:b w:val="0"/>
                <w:bCs w:val="0"/>
                <w:smallCaps w:val="0"/>
                <w:noProof/>
                <w:color w:val="auto"/>
                <w:sz w:val="24"/>
                <w:szCs w:val="24"/>
              </w:rPr>
              <w:tab/>
            </w:r>
            <w:r w:rsidRPr="00AD3484" w:rsidR="00434B77">
              <w:rPr>
                <w:rStyle w:val="Hyperlink"/>
                <w:noProof/>
              </w:rPr>
              <w:t>Data Conditioning</w:t>
            </w:r>
            <w:r w:rsidR="00434B77">
              <w:rPr>
                <w:noProof/>
                <w:webHidden/>
              </w:rPr>
              <w:tab/>
            </w:r>
            <w:r w:rsidR="00434B77">
              <w:rPr>
                <w:noProof/>
                <w:webHidden/>
              </w:rPr>
              <w:fldChar w:fldCharType="begin"/>
            </w:r>
            <w:r w:rsidR="00434B77">
              <w:rPr>
                <w:noProof/>
                <w:webHidden/>
              </w:rPr>
              <w:instrText xml:space="preserve"> PAGEREF _Toc125979027 \h </w:instrText>
            </w:r>
            <w:r w:rsidR="00434B77">
              <w:rPr>
                <w:noProof/>
                <w:webHidden/>
              </w:rPr>
            </w:r>
            <w:r w:rsidR="00434B77">
              <w:rPr>
                <w:noProof/>
                <w:webHidden/>
              </w:rPr>
              <w:fldChar w:fldCharType="separate"/>
            </w:r>
            <w:r w:rsidR="00434B77">
              <w:rPr>
                <w:noProof/>
                <w:webHidden/>
              </w:rPr>
              <w:t>11</w:t>
            </w:r>
            <w:r w:rsidR="00434B77">
              <w:rPr>
                <w:noProof/>
                <w:webHidden/>
              </w:rPr>
              <w:fldChar w:fldCharType="end"/>
            </w:r>
          </w:hyperlink>
        </w:p>
        <w:p w:rsidR="00434B77" w:rsidRDefault="00877594" w14:paraId="60112588" w14:textId="3701A11E">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28">
            <w:r w:rsidRPr="00AD3484" w:rsidR="00434B77">
              <w:rPr>
                <w:rStyle w:val="Hyperlink"/>
                <w:noProof/>
              </w:rPr>
              <w:t>2.5</w:t>
            </w:r>
            <w:r w:rsidR="00434B77">
              <w:rPr>
                <w:rFonts w:eastAsiaTheme="minorEastAsia" w:cstheme="minorBidi"/>
                <w:b w:val="0"/>
                <w:bCs w:val="0"/>
                <w:smallCaps w:val="0"/>
                <w:noProof/>
                <w:color w:val="auto"/>
                <w:sz w:val="24"/>
                <w:szCs w:val="24"/>
              </w:rPr>
              <w:tab/>
            </w:r>
            <w:r w:rsidRPr="00AD3484" w:rsidR="00434B77">
              <w:rPr>
                <w:rStyle w:val="Hyperlink"/>
                <w:noProof/>
              </w:rPr>
              <w:t>Data Quality Assessment</w:t>
            </w:r>
            <w:r w:rsidR="00434B77">
              <w:rPr>
                <w:noProof/>
                <w:webHidden/>
              </w:rPr>
              <w:tab/>
            </w:r>
            <w:r w:rsidR="00434B77">
              <w:rPr>
                <w:noProof/>
                <w:webHidden/>
              </w:rPr>
              <w:fldChar w:fldCharType="begin"/>
            </w:r>
            <w:r w:rsidR="00434B77">
              <w:rPr>
                <w:noProof/>
                <w:webHidden/>
              </w:rPr>
              <w:instrText xml:space="preserve"> PAGEREF _Toc125979028 \h </w:instrText>
            </w:r>
            <w:r w:rsidR="00434B77">
              <w:rPr>
                <w:noProof/>
                <w:webHidden/>
              </w:rPr>
            </w:r>
            <w:r w:rsidR="00434B77">
              <w:rPr>
                <w:noProof/>
                <w:webHidden/>
              </w:rPr>
              <w:fldChar w:fldCharType="separate"/>
            </w:r>
            <w:r w:rsidR="00434B77">
              <w:rPr>
                <w:noProof/>
                <w:webHidden/>
              </w:rPr>
              <w:t>11</w:t>
            </w:r>
            <w:r w:rsidR="00434B77">
              <w:rPr>
                <w:noProof/>
                <w:webHidden/>
              </w:rPr>
              <w:fldChar w:fldCharType="end"/>
            </w:r>
          </w:hyperlink>
        </w:p>
        <w:p w:rsidR="00434B77" w:rsidRDefault="00877594" w14:paraId="0CD9C5E0" w14:textId="13D07412">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29">
            <w:r w:rsidRPr="00AD3484" w:rsidR="00434B77">
              <w:rPr>
                <w:rStyle w:val="Hyperlink"/>
                <w:noProof/>
              </w:rPr>
              <w:t>2.6</w:t>
            </w:r>
            <w:r w:rsidR="00434B77">
              <w:rPr>
                <w:rFonts w:eastAsiaTheme="minorEastAsia" w:cstheme="minorBidi"/>
                <w:b w:val="0"/>
                <w:bCs w:val="0"/>
                <w:smallCaps w:val="0"/>
                <w:noProof/>
                <w:color w:val="auto"/>
                <w:sz w:val="24"/>
                <w:szCs w:val="24"/>
              </w:rPr>
              <w:tab/>
            </w:r>
            <w:r w:rsidRPr="00AD3484" w:rsidR="00434B77">
              <w:rPr>
                <w:rStyle w:val="Hyperlink"/>
                <w:noProof/>
              </w:rPr>
              <w:t>Other Data Sources</w:t>
            </w:r>
            <w:r w:rsidR="00434B77">
              <w:rPr>
                <w:noProof/>
                <w:webHidden/>
              </w:rPr>
              <w:tab/>
            </w:r>
            <w:r w:rsidR="00434B77">
              <w:rPr>
                <w:noProof/>
                <w:webHidden/>
              </w:rPr>
              <w:fldChar w:fldCharType="begin"/>
            </w:r>
            <w:r w:rsidR="00434B77">
              <w:rPr>
                <w:noProof/>
                <w:webHidden/>
              </w:rPr>
              <w:instrText xml:space="preserve"> PAGEREF _Toc125979029 \h </w:instrText>
            </w:r>
            <w:r w:rsidR="00434B77">
              <w:rPr>
                <w:noProof/>
                <w:webHidden/>
              </w:rPr>
            </w:r>
            <w:r w:rsidR="00434B77">
              <w:rPr>
                <w:noProof/>
                <w:webHidden/>
              </w:rPr>
              <w:fldChar w:fldCharType="separate"/>
            </w:r>
            <w:r w:rsidR="00434B77">
              <w:rPr>
                <w:noProof/>
                <w:webHidden/>
              </w:rPr>
              <w:t>11</w:t>
            </w:r>
            <w:r w:rsidR="00434B77">
              <w:rPr>
                <w:noProof/>
                <w:webHidden/>
              </w:rPr>
              <w:fldChar w:fldCharType="end"/>
            </w:r>
          </w:hyperlink>
        </w:p>
        <w:p w:rsidR="00434B77" w:rsidRDefault="00877594" w14:paraId="1988D255" w14:textId="6A6980F2">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30">
            <w:r w:rsidRPr="00AD3484" w:rsidR="00434B77">
              <w:rPr>
                <w:rStyle w:val="Hyperlink"/>
                <w:noProof/>
              </w:rPr>
              <w:t>2.7</w:t>
            </w:r>
            <w:r w:rsidR="00434B77">
              <w:rPr>
                <w:rFonts w:eastAsiaTheme="minorEastAsia" w:cstheme="minorBidi"/>
                <w:b w:val="0"/>
                <w:bCs w:val="0"/>
                <w:smallCaps w:val="0"/>
                <w:noProof/>
                <w:color w:val="auto"/>
                <w:sz w:val="24"/>
                <w:szCs w:val="24"/>
              </w:rPr>
              <w:tab/>
            </w:r>
            <w:r w:rsidRPr="00AD3484" w:rsidR="00434B77">
              <w:rPr>
                <w:rStyle w:val="Hyperlink"/>
                <w:noProof/>
              </w:rPr>
              <w:t>Storage Medium</w:t>
            </w:r>
            <w:r w:rsidR="00434B77">
              <w:rPr>
                <w:noProof/>
                <w:webHidden/>
              </w:rPr>
              <w:tab/>
            </w:r>
            <w:r w:rsidR="00434B77">
              <w:rPr>
                <w:noProof/>
                <w:webHidden/>
              </w:rPr>
              <w:fldChar w:fldCharType="begin"/>
            </w:r>
            <w:r w:rsidR="00434B77">
              <w:rPr>
                <w:noProof/>
                <w:webHidden/>
              </w:rPr>
              <w:instrText xml:space="preserve"> PAGEREF _Toc125979030 \h </w:instrText>
            </w:r>
            <w:r w:rsidR="00434B77">
              <w:rPr>
                <w:noProof/>
                <w:webHidden/>
              </w:rPr>
            </w:r>
            <w:r w:rsidR="00434B77">
              <w:rPr>
                <w:noProof/>
                <w:webHidden/>
              </w:rPr>
              <w:fldChar w:fldCharType="separate"/>
            </w:r>
            <w:r w:rsidR="00434B77">
              <w:rPr>
                <w:noProof/>
                <w:webHidden/>
              </w:rPr>
              <w:t>11</w:t>
            </w:r>
            <w:r w:rsidR="00434B77">
              <w:rPr>
                <w:noProof/>
                <w:webHidden/>
              </w:rPr>
              <w:fldChar w:fldCharType="end"/>
            </w:r>
          </w:hyperlink>
        </w:p>
        <w:p w:rsidR="00434B77" w:rsidRDefault="00877594" w14:paraId="30F9C3F2" w14:textId="5DE98823">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31">
            <w:r w:rsidRPr="00AD3484" w:rsidR="00434B77">
              <w:rPr>
                <w:rStyle w:val="Hyperlink"/>
                <w:noProof/>
              </w:rPr>
              <w:t>2.8</w:t>
            </w:r>
            <w:r w:rsidR="00434B77">
              <w:rPr>
                <w:rFonts w:eastAsiaTheme="minorEastAsia" w:cstheme="minorBidi"/>
                <w:b w:val="0"/>
                <w:bCs w:val="0"/>
                <w:smallCaps w:val="0"/>
                <w:noProof/>
                <w:color w:val="auto"/>
                <w:sz w:val="24"/>
                <w:szCs w:val="24"/>
              </w:rPr>
              <w:tab/>
            </w:r>
            <w:r w:rsidRPr="00AD3484" w:rsidR="00434B77">
              <w:rPr>
                <w:rStyle w:val="Hyperlink"/>
                <w:noProof/>
              </w:rPr>
              <w:t>Storage Security</w:t>
            </w:r>
            <w:r w:rsidR="00434B77">
              <w:rPr>
                <w:noProof/>
                <w:webHidden/>
              </w:rPr>
              <w:tab/>
            </w:r>
            <w:r w:rsidR="00434B77">
              <w:rPr>
                <w:noProof/>
                <w:webHidden/>
              </w:rPr>
              <w:fldChar w:fldCharType="begin"/>
            </w:r>
            <w:r w:rsidR="00434B77">
              <w:rPr>
                <w:noProof/>
                <w:webHidden/>
              </w:rPr>
              <w:instrText xml:space="preserve"> PAGEREF _Toc125979031 \h </w:instrText>
            </w:r>
            <w:r w:rsidR="00434B77">
              <w:rPr>
                <w:noProof/>
                <w:webHidden/>
              </w:rPr>
            </w:r>
            <w:r w:rsidR="00434B77">
              <w:rPr>
                <w:noProof/>
                <w:webHidden/>
              </w:rPr>
              <w:fldChar w:fldCharType="separate"/>
            </w:r>
            <w:r w:rsidR="00434B77">
              <w:rPr>
                <w:noProof/>
                <w:webHidden/>
              </w:rPr>
              <w:t>11</w:t>
            </w:r>
            <w:r w:rsidR="00434B77">
              <w:rPr>
                <w:noProof/>
                <w:webHidden/>
              </w:rPr>
              <w:fldChar w:fldCharType="end"/>
            </w:r>
          </w:hyperlink>
        </w:p>
        <w:p w:rsidR="00434B77" w:rsidRDefault="00877594" w14:paraId="78DEF62C" w14:textId="50DC7D5C">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32">
            <w:r w:rsidRPr="00AD3484" w:rsidR="00434B77">
              <w:rPr>
                <w:rStyle w:val="Hyperlink"/>
                <w:noProof/>
              </w:rPr>
              <w:t>2.9</w:t>
            </w:r>
            <w:r w:rsidR="00434B77">
              <w:rPr>
                <w:rFonts w:eastAsiaTheme="minorEastAsia" w:cstheme="minorBidi"/>
                <w:b w:val="0"/>
                <w:bCs w:val="0"/>
                <w:smallCaps w:val="0"/>
                <w:noProof/>
                <w:color w:val="auto"/>
                <w:sz w:val="24"/>
                <w:szCs w:val="24"/>
              </w:rPr>
              <w:tab/>
            </w:r>
            <w:r w:rsidRPr="00AD3484" w:rsidR="00434B77">
              <w:rPr>
                <w:rStyle w:val="Hyperlink"/>
                <w:noProof/>
              </w:rPr>
              <w:t>Storage Costs</w:t>
            </w:r>
            <w:r w:rsidR="00434B77">
              <w:rPr>
                <w:noProof/>
                <w:webHidden/>
              </w:rPr>
              <w:tab/>
            </w:r>
            <w:r w:rsidR="00434B77">
              <w:rPr>
                <w:noProof/>
                <w:webHidden/>
              </w:rPr>
              <w:fldChar w:fldCharType="begin"/>
            </w:r>
            <w:r w:rsidR="00434B77">
              <w:rPr>
                <w:noProof/>
                <w:webHidden/>
              </w:rPr>
              <w:instrText xml:space="preserve"> PAGEREF _Toc125979032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rsidR="00434B77" w:rsidRDefault="00877594" w14:paraId="1C96FF55" w14:textId="62A1CE5B">
          <w:pPr>
            <w:pStyle w:val="TOC1"/>
            <w:tabs>
              <w:tab w:val="right" w:leader="dot" w:pos="10070"/>
            </w:tabs>
            <w:rPr>
              <w:rFonts w:eastAsiaTheme="minorEastAsia" w:cstheme="minorBidi"/>
              <w:b w:val="0"/>
              <w:bCs w:val="0"/>
              <w:caps w:val="0"/>
              <w:noProof/>
              <w:color w:val="auto"/>
              <w:sz w:val="24"/>
              <w:szCs w:val="24"/>
              <w:u w:val="none"/>
            </w:rPr>
          </w:pPr>
          <w:hyperlink w:history="1" w:anchor="_Toc125979033">
            <w:r w:rsidRPr="00AD3484" w:rsidR="00434B77">
              <w:rPr>
                <w:rStyle w:val="Hyperlink"/>
                <w:noProof/>
              </w:rPr>
              <w:t>Section 3: Algorithms &amp; Analysis / ML Model Exploration &amp; Selection</w:t>
            </w:r>
            <w:r w:rsidR="00434B77">
              <w:rPr>
                <w:noProof/>
                <w:webHidden/>
              </w:rPr>
              <w:tab/>
            </w:r>
            <w:r w:rsidR="00434B77">
              <w:rPr>
                <w:noProof/>
                <w:webHidden/>
              </w:rPr>
              <w:fldChar w:fldCharType="begin"/>
            </w:r>
            <w:r w:rsidR="00434B77">
              <w:rPr>
                <w:noProof/>
                <w:webHidden/>
              </w:rPr>
              <w:instrText xml:space="preserve"> PAGEREF _Toc125979033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rsidR="00434B77" w:rsidRDefault="00877594" w14:paraId="67CE1168" w14:textId="40318FAF">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34">
            <w:r w:rsidRPr="00AD3484" w:rsidR="00434B77">
              <w:rPr>
                <w:rStyle w:val="Hyperlink"/>
                <w:noProof/>
              </w:rPr>
              <w:t>3.1</w:t>
            </w:r>
            <w:r w:rsidR="00434B77">
              <w:rPr>
                <w:rFonts w:eastAsiaTheme="minorEastAsia" w:cstheme="minorBidi"/>
                <w:b w:val="0"/>
                <w:bCs w:val="0"/>
                <w:smallCaps w:val="0"/>
                <w:noProof/>
                <w:color w:val="auto"/>
                <w:sz w:val="24"/>
                <w:szCs w:val="24"/>
              </w:rPr>
              <w:tab/>
            </w:r>
            <w:r w:rsidRPr="00AD3484" w:rsidR="00434B77">
              <w:rPr>
                <w:rStyle w:val="Hyperlink"/>
                <w:noProof/>
              </w:rPr>
              <w:t>Solution Approach</w:t>
            </w:r>
            <w:r w:rsidR="00434B77">
              <w:rPr>
                <w:noProof/>
                <w:webHidden/>
              </w:rPr>
              <w:tab/>
            </w:r>
            <w:r w:rsidR="00434B77">
              <w:rPr>
                <w:noProof/>
                <w:webHidden/>
              </w:rPr>
              <w:fldChar w:fldCharType="begin"/>
            </w:r>
            <w:r w:rsidR="00434B77">
              <w:rPr>
                <w:noProof/>
                <w:webHidden/>
              </w:rPr>
              <w:instrText xml:space="preserve"> PAGEREF _Toc125979034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rsidR="00434B77" w:rsidRDefault="00877594" w14:paraId="677E9F17" w14:textId="62B6F409">
          <w:pPr>
            <w:pStyle w:val="TOC3"/>
            <w:tabs>
              <w:tab w:val="left" w:pos="686"/>
              <w:tab w:val="right" w:leader="dot" w:pos="10070"/>
            </w:tabs>
            <w:rPr>
              <w:rFonts w:eastAsiaTheme="minorEastAsia" w:cstheme="minorBidi"/>
              <w:smallCaps w:val="0"/>
              <w:noProof/>
              <w:color w:val="auto"/>
              <w:sz w:val="24"/>
              <w:szCs w:val="24"/>
            </w:rPr>
          </w:pPr>
          <w:hyperlink w:history="1" w:anchor="_Toc125979035">
            <w:r w:rsidRPr="00AD3484" w:rsidR="00434B77">
              <w:rPr>
                <w:rStyle w:val="Hyperlink"/>
                <w:noProof/>
              </w:rPr>
              <w:t>3.1.1</w:t>
            </w:r>
            <w:r w:rsidR="00434B77">
              <w:rPr>
                <w:rFonts w:eastAsiaTheme="minorEastAsia" w:cstheme="minorBidi"/>
                <w:smallCaps w:val="0"/>
                <w:noProof/>
                <w:color w:val="auto"/>
                <w:sz w:val="24"/>
                <w:szCs w:val="24"/>
              </w:rPr>
              <w:tab/>
            </w:r>
            <w:r w:rsidRPr="00AD3484" w:rsidR="00434B77">
              <w:rPr>
                <w:rStyle w:val="Hyperlink"/>
                <w:noProof/>
              </w:rPr>
              <w:t>Systems Architecture</w:t>
            </w:r>
            <w:r w:rsidR="00434B77">
              <w:rPr>
                <w:noProof/>
                <w:webHidden/>
              </w:rPr>
              <w:tab/>
            </w:r>
            <w:r w:rsidR="00434B77">
              <w:rPr>
                <w:noProof/>
                <w:webHidden/>
              </w:rPr>
              <w:fldChar w:fldCharType="begin"/>
            </w:r>
            <w:r w:rsidR="00434B77">
              <w:rPr>
                <w:noProof/>
                <w:webHidden/>
              </w:rPr>
              <w:instrText xml:space="preserve"> PAGEREF _Toc125979035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rsidR="00434B77" w:rsidRDefault="00877594" w14:paraId="7FAA2D2A" w14:textId="62C2BE65">
          <w:pPr>
            <w:pStyle w:val="TOC3"/>
            <w:tabs>
              <w:tab w:val="left" w:pos="686"/>
              <w:tab w:val="right" w:leader="dot" w:pos="10070"/>
            </w:tabs>
            <w:rPr>
              <w:rFonts w:eastAsiaTheme="minorEastAsia" w:cstheme="minorBidi"/>
              <w:smallCaps w:val="0"/>
              <w:noProof/>
              <w:color w:val="auto"/>
              <w:sz w:val="24"/>
              <w:szCs w:val="24"/>
            </w:rPr>
          </w:pPr>
          <w:hyperlink w:history="1" w:anchor="_Toc125979036">
            <w:r w:rsidRPr="00AD3484" w:rsidR="00434B77">
              <w:rPr>
                <w:rStyle w:val="Hyperlink"/>
                <w:noProof/>
              </w:rPr>
              <w:t>3.1.2</w:t>
            </w:r>
            <w:r w:rsidR="00434B77">
              <w:rPr>
                <w:rFonts w:eastAsiaTheme="minorEastAsia" w:cstheme="minorBidi"/>
                <w:smallCaps w:val="0"/>
                <w:noProof/>
                <w:color w:val="auto"/>
                <w:sz w:val="24"/>
                <w:szCs w:val="24"/>
              </w:rPr>
              <w:tab/>
            </w:r>
            <w:r w:rsidRPr="00AD3484" w:rsidR="00434B77">
              <w:rPr>
                <w:rStyle w:val="Hyperlink"/>
                <w:noProof/>
              </w:rPr>
              <w:t>Systems Security</w:t>
            </w:r>
            <w:r w:rsidR="00434B77">
              <w:rPr>
                <w:noProof/>
                <w:webHidden/>
              </w:rPr>
              <w:tab/>
            </w:r>
            <w:r w:rsidR="00434B77">
              <w:rPr>
                <w:noProof/>
                <w:webHidden/>
              </w:rPr>
              <w:fldChar w:fldCharType="begin"/>
            </w:r>
            <w:r w:rsidR="00434B77">
              <w:rPr>
                <w:noProof/>
                <w:webHidden/>
              </w:rPr>
              <w:instrText xml:space="preserve"> PAGEREF _Toc125979036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rsidR="00434B77" w:rsidRDefault="00877594" w14:paraId="3E938F1B" w14:textId="154A2F47">
          <w:pPr>
            <w:pStyle w:val="TOC3"/>
            <w:tabs>
              <w:tab w:val="left" w:pos="686"/>
              <w:tab w:val="right" w:leader="dot" w:pos="10070"/>
            </w:tabs>
            <w:rPr>
              <w:rFonts w:eastAsiaTheme="minorEastAsia" w:cstheme="minorBidi"/>
              <w:smallCaps w:val="0"/>
              <w:noProof/>
              <w:color w:val="auto"/>
              <w:sz w:val="24"/>
              <w:szCs w:val="24"/>
            </w:rPr>
          </w:pPr>
          <w:hyperlink w:history="1" w:anchor="_Toc125979037">
            <w:r w:rsidRPr="00AD3484" w:rsidR="00434B77">
              <w:rPr>
                <w:rStyle w:val="Hyperlink"/>
                <w:noProof/>
              </w:rPr>
              <w:t>3.1.3</w:t>
            </w:r>
            <w:r w:rsidR="00434B77">
              <w:rPr>
                <w:rFonts w:eastAsiaTheme="minorEastAsia" w:cstheme="minorBidi"/>
                <w:smallCaps w:val="0"/>
                <w:noProof/>
                <w:color w:val="auto"/>
                <w:sz w:val="24"/>
                <w:szCs w:val="24"/>
              </w:rPr>
              <w:tab/>
            </w:r>
            <w:r w:rsidRPr="00AD3484" w:rsidR="00434B77">
              <w:rPr>
                <w:rStyle w:val="Hyperlink"/>
                <w:noProof/>
              </w:rPr>
              <w:t>Systems Data Flows</w:t>
            </w:r>
            <w:r w:rsidR="00434B77">
              <w:rPr>
                <w:noProof/>
                <w:webHidden/>
              </w:rPr>
              <w:tab/>
            </w:r>
            <w:r w:rsidR="00434B77">
              <w:rPr>
                <w:noProof/>
                <w:webHidden/>
              </w:rPr>
              <w:fldChar w:fldCharType="begin"/>
            </w:r>
            <w:r w:rsidR="00434B77">
              <w:rPr>
                <w:noProof/>
                <w:webHidden/>
              </w:rPr>
              <w:instrText xml:space="preserve"> PAGEREF _Toc125979037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rsidR="00434B77" w:rsidRDefault="00877594" w14:paraId="3DE5D98C" w14:textId="56A1750C">
          <w:pPr>
            <w:pStyle w:val="TOC3"/>
            <w:tabs>
              <w:tab w:val="left" w:pos="686"/>
              <w:tab w:val="right" w:leader="dot" w:pos="10070"/>
            </w:tabs>
            <w:rPr>
              <w:rFonts w:eastAsiaTheme="minorEastAsia" w:cstheme="minorBidi"/>
              <w:smallCaps w:val="0"/>
              <w:noProof/>
              <w:color w:val="auto"/>
              <w:sz w:val="24"/>
              <w:szCs w:val="24"/>
            </w:rPr>
          </w:pPr>
          <w:hyperlink w:history="1" w:anchor="_Toc125979038">
            <w:r w:rsidRPr="00AD3484" w:rsidR="00434B77">
              <w:rPr>
                <w:rStyle w:val="Hyperlink"/>
                <w:noProof/>
              </w:rPr>
              <w:t>3.1.4</w:t>
            </w:r>
            <w:r w:rsidR="00434B77">
              <w:rPr>
                <w:rFonts w:eastAsiaTheme="minorEastAsia" w:cstheme="minorBidi"/>
                <w:smallCaps w:val="0"/>
                <w:noProof/>
                <w:color w:val="auto"/>
                <w:sz w:val="24"/>
                <w:szCs w:val="24"/>
              </w:rPr>
              <w:tab/>
            </w:r>
            <w:r w:rsidRPr="00AD3484" w:rsidR="00434B77">
              <w:rPr>
                <w:rStyle w:val="Hyperlink"/>
                <w:noProof/>
              </w:rPr>
              <w:t>Algorithms &amp; Analysis</w:t>
            </w:r>
            <w:r w:rsidR="00434B77">
              <w:rPr>
                <w:noProof/>
                <w:webHidden/>
              </w:rPr>
              <w:tab/>
            </w:r>
            <w:r w:rsidR="00434B77">
              <w:rPr>
                <w:noProof/>
                <w:webHidden/>
              </w:rPr>
              <w:fldChar w:fldCharType="begin"/>
            </w:r>
            <w:r w:rsidR="00434B77">
              <w:rPr>
                <w:noProof/>
                <w:webHidden/>
              </w:rPr>
              <w:instrText xml:space="preserve"> PAGEREF _Toc125979038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rsidR="00434B77" w:rsidRDefault="00877594" w14:paraId="35D7A86D" w14:textId="0618B2C4">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39">
            <w:r w:rsidRPr="00AD3484" w:rsidR="00434B77">
              <w:rPr>
                <w:rStyle w:val="Hyperlink"/>
                <w:noProof/>
              </w:rPr>
              <w:t>3.2</w:t>
            </w:r>
            <w:r w:rsidR="00434B77">
              <w:rPr>
                <w:rFonts w:eastAsiaTheme="minorEastAsia" w:cstheme="minorBidi"/>
                <w:b w:val="0"/>
                <w:bCs w:val="0"/>
                <w:smallCaps w:val="0"/>
                <w:noProof/>
                <w:color w:val="auto"/>
                <w:sz w:val="24"/>
                <w:szCs w:val="24"/>
              </w:rPr>
              <w:tab/>
            </w:r>
            <w:r w:rsidRPr="00AD3484" w:rsidR="00434B77">
              <w:rPr>
                <w:rStyle w:val="Hyperlink"/>
                <w:noProof/>
              </w:rPr>
              <w:t>Machine Learning</w:t>
            </w:r>
            <w:r w:rsidR="00434B77">
              <w:rPr>
                <w:noProof/>
                <w:webHidden/>
              </w:rPr>
              <w:tab/>
            </w:r>
            <w:r w:rsidR="00434B77">
              <w:rPr>
                <w:noProof/>
                <w:webHidden/>
              </w:rPr>
              <w:fldChar w:fldCharType="begin"/>
            </w:r>
            <w:r w:rsidR="00434B77">
              <w:rPr>
                <w:noProof/>
                <w:webHidden/>
              </w:rPr>
              <w:instrText xml:space="preserve"> PAGEREF _Toc125979039 \h </w:instrText>
            </w:r>
            <w:r w:rsidR="00434B77">
              <w:rPr>
                <w:noProof/>
                <w:webHidden/>
              </w:rPr>
            </w:r>
            <w:r w:rsidR="00434B77">
              <w:rPr>
                <w:noProof/>
                <w:webHidden/>
              </w:rPr>
              <w:fldChar w:fldCharType="separate"/>
            </w:r>
            <w:r w:rsidR="00434B77">
              <w:rPr>
                <w:noProof/>
                <w:webHidden/>
              </w:rPr>
              <w:t>12</w:t>
            </w:r>
            <w:r w:rsidR="00434B77">
              <w:rPr>
                <w:noProof/>
                <w:webHidden/>
              </w:rPr>
              <w:fldChar w:fldCharType="end"/>
            </w:r>
          </w:hyperlink>
        </w:p>
        <w:p w:rsidR="00434B77" w:rsidRDefault="00877594" w14:paraId="2D652BE6" w14:textId="42A5A1BD">
          <w:pPr>
            <w:pStyle w:val="TOC3"/>
            <w:tabs>
              <w:tab w:val="left" w:pos="686"/>
              <w:tab w:val="right" w:leader="dot" w:pos="10070"/>
            </w:tabs>
            <w:rPr>
              <w:rFonts w:eastAsiaTheme="minorEastAsia" w:cstheme="minorBidi"/>
              <w:smallCaps w:val="0"/>
              <w:noProof/>
              <w:color w:val="auto"/>
              <w:sz w:val="24"/>
              <w:szCs w:val="24"/>
            </w:rPr>
          </w:pPr>
          <w:hyperlink w:history="1" w:anchor="_Toc125979040">
            <w:r w:rsidRPr="00AD3484" w:rsidR="00434B77">
              <w:rPr>
                <w:rStyle w:val="Hyperlink"/>
                <w:noProof/>
              </w:rPr>
              <w:t>3.2.1</w:t>
            </w:r>
            <w:r w:rsidR="00434B77">
              <w:rPr>
                <w:rFonts w:eastAsiaTheme="minorEastAsia" w:cstheme="minorBidi"/>
                <w:smallCaps w:val="0"/>
                <w:noProof/>
                <w:color w:val="auto"/>
                <w:sz w:val="24"/>
                <w:szCs w:val="24"/>
              </w:rPr>
              <w:tab/>
            </w:r>
            <w:r w:rsidRPr="00AD3484" w:rsidR="00434B77">
              <w:rPr>
                <w:rStyle w:val="Hyperlink"/>
                <w:noProof/>
              </w:rPr>
              <w:t>Model Exploration</w:t>
            </w:r>
            <w:r w:rsidR="00434B77">
              <w:rPr>
                <w:noProof/>
                <w:webHidden/>
              </w:rPr>
              <w:tab/>
            </w:r>
            <w:r w:rsidR="00434B77">
              <w:rPr>
                <w:noProof/>
                <w:webHidden/>
              </w:rPr>
              <w:fldChar w:fldCharType="begin"/>
            </w:r>
            <w:r w:rsidR="00434B77">
              <w:rPr>
                <w:noProof/>
                <w:webHidden/>
              </w:rPr>
              <w:instrText xml:space="preserve"> PAGEREF _Toc125979040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rsidR="00434B77" w:rsidRDefault="00877594" w14:paraId="1D51E947" w14:textId="559BE005">
          <w:pPr>
            <w:pStyle w:val="TOC3"/>
            <w:tabs>
              <w:tab w:val="left" w:pos="686"/>
              <w:tab w:val="right" w:leader="dot" w:pos="10070"/>
            </w:tabs>
            <w:rPr>
              <w:rFonts w:eastAsiaTheme="minorEastAsia" w:cstheme="minorBidi"/>
              <w:smallCaps w:val="0"/>
              <w:noProof/>
              <w:color w:val="auto"/>
              <w:sz w:val="24"/>
              <w:szCs w:val="24"/>
            </w:rPr>
          </w:pPr>
          <w:hyperlink w:history="1" w:anchor="_Toc125979041">
            <w:r w:rsidRPr="00AD3484" w:rsidR="00434B77">
              <w:rPr>
                <w:rStyle w:val="Hyperlink"/>
                <w:noProof/>
              </w:rPr>
              <w:t>3.2.2</w:t>
            </w:r>
            <w:r w:rsidR="00434B77">
              <w:rPr>
                <w:rFonts w:eastAsiaTheme="minorEastAsia" w:cstheme="minorBidi"/>
                <w:smallCaps w:val="0"/>
                <w:noProof/>
                <w:color w:val="auto"/>
                <w:sz w:val="24"/>
                <w:szCs w:val="24"/>
              </w:rPr>
              <w:tab/>
            </w:r>
            <w:r w:rsidRPr="00AD3484" w:rsidR="00434B77">
              <w:rPr>
                <w:rStyle w:val="Hyperlink"/>
                <w:noProof/>
              </w:rPr>
              <w:t>Model Selection</w:t>
            </w:r>
            <w:r w:rsidR="00434B77">
              <w:rPr>
                <w:noProof/>
                <w:webHidden/>
              </w:rPr>
              <w:tab/>
            </w:r>
            <w:r w:rsidR="00434B77">
              <w:rPr>
                <w:noProof/>
                <w:webHidden/>
              </w:rPr>
              <w:fldChar w:fldCharType="begin"/>
            </w:r>
            <w:r w:rsidR="00434B77">
              <w:rPr>
                <w:noProof/>
                <w:webHidden/>
              </w:rPr>
              <w:instrText xml:space="preserve"> PAGEREF _Toc125979041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rsidR="00434B77" w:rsidRDefault="00877594" w14:paraId="6A6F10A6" w14:textId="2D4868EF">
          <w:pPr>
            <w:pStyle w:val="TOC1"/>
            <w:tabs>
              <w:tab w:val="right" w:leader="dot" w:pos="10070"/>
            </w:tabs>
            <w:rPr>
              <w:rFonts w:eastAsiaTheme="minorEastAsia" w:cstheme="minorBidi"/>
              <w:b w:val="0"/>
              <w:bCs w:val="0"/>
              <w:caps w:val="0"/>
              <w:noProof/>
              <w:color w:val="auto"/>
              <w:sz w:val="24"/>
              <w:szCs w:val="24"/>
              <w:u w:val="none"/>
            </w:rPr>
          </w:pPr>
          <w:hyperlink w:history="1" w:anchor="_Toc125979042">
            <w:r w:rsidRPr="00AD3484" w:rsidR="00434B77">
              <w:rPr>
                <w:rStyle w:val="Hyperlink"/>
                <w:noProof/>
              </w:rPr>
              <w:t>Section 4: Visualizations / ML Model Training, Evaluation, &amp; Validation</w:t>
            </w:r>
            <w:r w:rsidR="00434B77">
              <w:rPr>
                <w:noProof/>
                <w:webHidden/>
              </w:rPr>
              <w:tab/>
            </w:r>
            <w:r w:rsidR="00434B77">
              <w:rPr>
                <w:noProof/>
                <w:webHidden/>
              </w:rPr>
              <w:fldChar w:fldCharType="begin"/>
            </w:r>
            <w:r w:rsidR="00434B77">
              <w:rPr>
                <w:noProof/>
                <w:webHidden/>
              </w:rPr>
              <w:instrText xml:space="preserve"> PAGEREF _Toc125979042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rsidR="00434B77" w:rsidRDefault="00877594" w14:paraId="41DE9190" w14:textId="0774CD15">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43">
            <w:r w:rsidRPr="00AD3484" w:rsidR="00434B77">
              <w:rPr>
                <w:rStyle w:val="Hyperlink"/>
                <w:noProof/>
              </w:rPr>
              <w:t>4.1</w:t>
            </w:r>
            <w:r w:rsidR="00434B77">
              <w:rPr>
                <w:rFonts w:eastAsiaTheme="minorEastAsia" w:cstheme="minorBidi"/>
                <w:b w:val="0"/>
                <w:bCs w:val="0"/>
                <w:smallCaps w:val="0"/>
                <w:noProof/>
                <w:color w:val="auto"/>
                <w:sz w:val="24"/>
                <w:szCs w:val="24"/>
              </w:rPr>
              <w:tab/>
            </w:r>
            <w:r w:rsidRPr="00AD3484" w:rsidR="00434B77">
              <w:rPr>
                <w:rStyle w:val="Hyperlink"/>
                <w:noProof/>
              </w:rPr>
              <w:t>Overview</w:t>
            </w:r>
            <w:r w:rsidR="00434B77">
              <w:rPr>
                <w:noProof/>
                <w:webHidden/>
              </w:rPr>
              <w:tab/>
            </w:r>
            <w:r w:rsidR="00434B77">
              <w:rPr>
                <w:noProof/>
                <w:webHidden/>
              </w:rPr>
              <w:fldChar w:fldCharType="begin"/>
            </w:r>
            <w:r w:rsidR="00434B77">
              <w:rPr>
                <w:noProof/>
                <w:webHidden/>
              </w:rPr>
              <w:instrText xml:space="preserve"> PAGEREF _Toc125979043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rsidR="00434B77" w:rsidRDefault="00877594" w14:paraId="12831250" w14:textId="73BEF7B3">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44">
            <w:r w:rsidRPr="00AD3484" w:rsidR="00434B77">
              <w:rPr>
                <w:rStyle w:val="Hyperlink"/>
                <w:noProof/>
              </w:rPr>
              <w:t>4.2</w:t>
            </w:r>
            <w:r w:rsidR="00434B77">
              <w:rPr>
                <w:rFonts w:eastAsiaTheme="minorEastAsia" w:cstheme="minorBidi"/>
                <w:b w:val="0"/>
                <w:bCs w:val="0"/>
                <w:smallCaps w:val="0"/>
                <w:noProof/>
                <w:color w:val="auto"/>
                <w:sz w:val="24"/>
                <w:szCs w:val="24"/>
              </w:rPr>
              <w:tab/>
            </w:r>
            <w:r w:rsidRPr="00AD3484" w:rsidR="00434B77">
              <w:rPr>
                <w:rStyle w:val="Hyperlink"/>
                <w:noProof/>
              </w:rPr>
              <w:t>Visualizations</w:t>
            </w:r>
            <w:r w:rsidR="00434B77">
              <w:rPr>
                <w:noProof/>
                <w:webHidden/>
              </w:rPr>
              <w:tab/>
            </w:r>
            <w:r w:rsidR="00434B77">
              <w:rPr>
                <w:noProof/>
                <w:webHidden/>
              </w:rPr>
              <w:fldChar w:fldCharType="begin"/>
            </w:r>
            <w:r w:rsidR="00434B77">
              <w:rPr>
                <w:noProof/>
                <w:webHidden/>
              </w:rPr>
              <w:instrText xml:space="preserve"> PAGEREF _Toc125979044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rsidR="00434B77" w:rsidRDefault="00877594" w14:paraId="4962481A" w14:textId="0554FA47">
          <w:pPr>
            <w:pStyle w:val="TOC2"/>
            <w:tabs>
              <w:tab w:val="left" w:pos="522"/>
              <w:tab w:val="right" w:leader="dot" w:pos="10070"/>
            </w:tabs>
            <w:rPr>
              <w:rFonts w:eastAsiaTheme="minorEastAsia" w:cstheme="minorBidi"/>
              <w:b w:val="0"/>
              <w:bCs w:val="0"/>
              <w:smallCaps w:val="0"/>
              <w:noProof/>
              <w:color w:val="auto"/>
              <w:sz w:val="24"/>
              <w:szCs w:val="24"/>
            </w:rPr>
          </w:pPr>
          <w:hyperlink w:history="1" w:anchor="_Toc125979045">
            <w:r w:rsidRPr="00AD3484" w:rsidR="00434B77">
              <w:rPr>
                <w:rStyle w:val="Hyperlink"/>
                <w:noProof/>
              </w:rPr>
              <w:t>4.3</w:t>
            </w:r>
            <w:r w:rsidR="00434B77">
              <w:rPr>
                <w:rFonts w:eastAsiaTheme="minorEastAsia" w:cstheme="minorBidi"/>
                <w:b w:val="0"/>
                <w:bCs w:val="0"/>
                <w:smallCaps w:val="0"/>
                <w:noProof/>
                <w:color w:val="auto"/>
                <w:sz w:val="24"/>
                <w:szCs w:val="24"/>
              </w:rPr>
              <w:tab/>
            </w:r>
            <w:r w:rsidRPr="00AD3484" w:rsidR="00434B77">
              <w:rPr>
                <w:rStyle w:val="Hyperlink"/>
                <w:noProof/>
              </w:rPr>
              <w:t>Machine Learning</w:t>
            </w:r>
            <w:r w:rsidR="00434B77">
              <w:rPr>
                <w:noProof/>
                <w:webHidden/>
              </w:rPr>
              <w:tab/>
            </w:r>
            <w:r w:rsidR="00434B77">
              <w:rPr>
                <w:noProof/>
                <w:webHidden/>
              </w:rPr>
              <w:fldChar w:fldCharType="begin"/>
            </w:r>
            <w:r w:rsidR="00434B77">
              <w:rPr>
                <w:noProof/>
                <w:webHidden/>
              </w:rPr>
              <w:instrText xml:space="preserve"> PAGEREF _Toc125979045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rsidR="00434B77" w:rsidRDefault="00877594" w14:paraId="5A74DA65" w14:textId="2433C18C">
          <w:pPr>
            <w:pStyle w:val="TOC3"/>
            <w:tabs>
              <w:tab w:val="left" w:pos="686"/>
              <w:tab w:val="right" w:leader="dot" w:pos="10070"/>
            </w:tabs>
            <w:rPr>
              <w:rFonts w:eastAsiaTheme="minorEastAsia" w:cstheme="minorBidi"/>
              <w:smallCaps w:val="0"/>
              <w:noProof/>
              <w:color w:val="auto"/>
              <w:sz w:val="24"/>
              <w:szCs w:val="24"/>
            </w:rPr>
          </w:pPr>
          <w:hyperlink w:history="1" w:anchor="_Toc125979046">
            <w:r w:rsidRPr="00AD3484" w:rsidR="00434B77">
              <w:rPr>
                <w:rStyle w:val="Hyperlink"/>
                <w:noProof/>
              </w:rPr>
              <w:t>4.3.1</w:t>
            </w:r>
            <w:r w:rsidR="00434B77">
              <w:rPr>
                <w:rFonts w:eastAsiaTheme="minorEastAsia" w:cstheme="minorBidi"/>
                <w:smallCaps w:val="0"/>
                <w:noProof/>
                <w:color w:val="auto"/>
                <w:sz w:val="24"/>
                <w:szCs w:val="24"/>
              </w:rPr>
              <w:tab/>
            </w:r>
            <w:r w:rsidRPr="00AD3484" w:rsidR="00434B77">
              <w:rPr>
                <w:rStyle w:val="Hyperlink"/>
                <w:noProof/>
              </w:rPr>
              <w:t>Model Training</w:t>
            </w:r>
            <w:r w:rsidR="00434B77">
              <w:rPr>
                <w:noProof/>
                <w:webHidden/>
              </w:rPr>
              <w:tab/>
            </w:r>
            <w:r w:rsidR="00434B77">
              <w:rPr>
                <w:noProof/>
                <w:webHidden/>
              </w:rPr>
              <w:fldChar w:fldCharType="begin"/>
            </w:r>
            <w:r w:rsidR="00434B77">
              <w:rPr>
                <w:noProof/>
                <w:webHidden/>
              </w:rPr>
              <w:instrText xml:space="preserve"> PAGEREF _Toc125979046 \h </w:instrText>
            </w:r>
            <w:r w:rsidR="00434B77">
              <w:rPr>
                <w:noProof/>
                <w:webHidden/>
              </w:rPr>
            </w:r>
            <w:r w:rsidR="00434B77">
              <w:rPr>
                <w:noProof/>
                <w:webHidden/>
              </w:rPr>
              <w:fldChar w:fldCharType="separate"/>
            </w:r>
            <w:r w:rsidR="00434B77">
              <w:rPr>
                <w:noProof/>
                <w:webHidden/>
              </w:rPr>
              <w:t>13</w:t>
            </w:r>
            <w:r w:rsidR="00434B77">
              <w:rPr>
                <w:noProof/>
                <w:webHidden/>
              </w:rPr>
              <w:fldChar w:fldCharType="end"/>
            </w:r>
          </w:hyperlink>
        </w:p>
        <w:p w:rsidR="00434B77" w:rsidRDefault="00877594" w14:paraId="4FEB436F" w14:textId="47FC26E8">
          <w:pPr>
            <w:pStyle w:val="TOC3"/>
            <w:tabs>
              <w:tab w:val="left" w:pos="686"/>
              <w:tab w:val="right" w:leader="dot" w:pos="10070"/>
            </w:tabs>
            <w:rPr>
              <w:rFonts w:eastAsiaTheme="minorEastAsia" w:cstheme="minorBidi"/>
              <w:smallCaps w:val="0"/>
              <w:noProof/>
              <w:color w:val="auto"/>
              <w:sz w:val="24"/>
              <w:szCs w:val="24"/>
            </w:rPr>
          </w:pPr>
          <w:hyperlink w:history="1" w:anchor="_Toc125979047">
            <w:r w:rsidRPr="00AD3484" w:rsidR="00434B77">
              <w:rPr>
                <w:rStyle w:val="Hyperlink"/>
                <w:noProof/>
              </w:rPr>
              <w:t>4.3.2</w:t>
            </w:r>
            <w:r w:rsidR="00434B77">
              <w:rPr>
                <w:rFonts w:eastAsiaTheme="minorEastAsia" w:cstheme="minorBidi"/>
                <w:smallCaps w:val="0"/>
                <w:noProof/>
                <w:color w:val="auto"/>
                <w:sz w:val="24"/>
                <w:szCs w:val="24"/>
              </w:rPr>
              <w:tab/>
            </w:r>
            <w:r w:rsidRPr="00AD3484" w:rsidR="00434B77">
              <w:rPr>
                <w:rStyle w:val="Hyperlink"/>
                <w:noProof/>
              </w:rPr>
              <w:t>Model Evaluation</w:t>
            </w:r>
            <w:r w:rsidR="00434B77">
              <w:rPr>
                <w:noProof/>
                <w:webHidden/>
              </w:rPr>
              <w:tab/>
            </w:r>
            <w:r w:rsidR="00434B77">
              <w:rPr>
                <w:noProof/>
                <w:webHidden/>
              </w:rPr>
              <w:fldChar w:fldCharType="begin"/>
            </w:r>
            <w:r w:rsidR="00434B77">
              <w:rPr>
                <w:noProof/>
                <w:webHidden/>
              </w:rPr>
              <w:instrText xml:space="preserve"> PAGEREF _Toc125979047 \h </w:instrText>
            </w:r>
            <w:r w:rsidR="00434B77">
              <w:rPr>
                <w:noProof/>
                <w:webHidden/>
              </w:rPr>
            </w:r>
            <w:r w:rsidR="00434B77">
              <w:rPr>
                <w:noProof/>
                <w:webHidden/>
              </w:rPr>
              <w:fldChar w:fldCharType="separate"/>
            </w:r>
            <w:r w:rsidR="00434B77">
              <w:rPr>
                <w:noProof/>
                <w:webHidden/>
              </w:rPr>
              <w:t>14</w:t>
            </w:r>
            <w:r w:rsidR="00434B77">
              <w:rPr>
                <w:noProof/>
                <w:webHidden/>
              </w:rPr>
              <w:fldChar w:fldCharType="end"/>
            </w:r>
          </w:hyperlink>
        </w:p>
        <w:p w:rsidR="00434B77" w:rsidRDefault="00877594" w14:paraId="0F86E500" w14:textId="5662A21D">
          <w:pPr>
            <w:pStyle w:val="TOC3"/>
            <w:tabs>
              <w:tab w:val="left" w:pos="686"/>
              <w:tab w:val="right" w:leader="dot" w:pos="10070"/>
            </w:tabs>
            <w:rPr>
              <w:rFonts w:eastAsiaTheme="minorEastAsia" w:cstheme="minorBidi"/>
              <w:smallCaps w:val="0"/>
              <w:noProof/>
              <w:color w:val="auto"/>
              <w:sz w:val="24"/>
              <w:szCs w:val="24"/>
            </w:rPr>
          </w:pPr>
          <w:hyperlink w:history="1" w:anchor="_Toc125979048">
            <w:r w:rsidRPr="00AD3484" w:rsidR="00434B77">
              <w:rPr>
                <w:rStyle w:val="Hyperlink"/>
                <w:noProof/>
              </w:rPr>
              <w:t>4.3.3</w:t>
            </w:r>
            <w:r w:rsidR="00434B77">
              <w:rPr>
                <w:rFonts w:eastAsiaTheme="minorEastAsia" w:cstheme="minorBidi"/>
                <w:smallCaps w:val="0"/>
                <w:noProof/>
                <w:color w:val="auto"/>
                <w:sz w:val="24"/>
                <w:szCs w:val="24"/>
              </w:rPr>
              <w:tab/>
            </w:r>
            <w:r w:rsidRPr="00AD3484" w:rsidR="00434B77">
              <w:rPr>
                <w:rStyle w:val="Hyperlink"/>
                <w:noProof/>
              </w:rPr>
              <w:t>Model Validation</w:t>
            </w:r>
            <w:r w:rsidR="00434B77">
              <w:rPr>
                <w:noProof/>
                <w:webHidden/>
              </w:rPr>
              <w:tab/>
            </w:r>
            <w:r w:rsidR="00434B77">
              <w:rPr>
                <w:noProof/>
                <w:webHidden/>
              </w:rPr>
              <w:fldChar w:fldCharType="begin"/>
            </w:r>
            <w:r w:rsidR="00434B77">
              <w:rPr>
                <w:noProof/>
                <w:webHidden/>
              </w:rPr>
              <w:instrText xml:space="preserve"> PAGEREF _Toc125979048 \h </w:instrText>
            </w:r>
            <w:r w:rsidR="00434B77">
              <w:rPr>
                <w:noProof/>
                <w:webHidden/>
              </w:rPr>
            </w:r>
            <w:r w:rsidR="00434B77">
              <w:rPr>
                <w:noProof/>
                <w:webHidden/>
              </w:rPr>
              <w:fldChar w:fldCharType="separate"/>
            </w:r>
            <w:r w:rsidR="00434B77">
              <w:rPr>
                <w:noProof/>
                <w:webHidden/>
              </w:rPr>
              <w:t>14</w:t>
            </w:r>
            <w:r w:rsidR="00434B77">
              <w:rPr>
                <w:noProof/>
                <w:webHidden/>
              </w:rPr>
              <w:fldChar w:fldCharType="end"/>
            </w:r>
          </w:hyperlink>
        </w:p>
        <w:p w:rsidR="00434B77" w:rsidRDefault="00877594" w14:paraId="450BE526" w14:textId="2BCAFCA9">
          <w:pPr>
            <w:pStyle w:val="TOC1"/>
            <w:tabs>
              <w:tab w:val="right" w:leader="dot" w:pos="10070"/>
            </w:tabs>
            <w:rPr>
              <w:rFonts w:eastAsiaTheme="minorEastAsia" w:cstheme="minorBidi"/>
              <w:b w:val="0"/>
              <w:bCs w:val="0"/>
              <w:caps w:val="0"/>
              <w:noProof/>
              <w:color w:val="auto"/>
              <w:sz w:val="24"/>
              <w:szCs w:val="24"/>
              <w:u w:val="none"/>
            </w:rPr>
          </w:pPr>
          <w:hyperlink w:history="1" w:anchor="_Toc125979049">
            <w:r w:rsidRPr="00AD3484" w:rsidR="00434B77">
              <w:rPr>
                <w:rStyle w:val="Hyperlink"/>
                <w:noProof/>
              </w:rPr>
              <w:t>Section 5: Findings</w:t>
            </w:r>
            <w:r w:rsidR="00434B77">
              <w:rPr>
                <w:noProof/>
                <w:webHidden/>
              </w:rPr>
              <w:tab/>
            </w:r>
            <w:r w:rsidR="00434B77">
              <w:rPr>
                <w:noProof/>
                <w:webHidden/>
              </w:rPr>
              <w:fldChar w:fldCharType="begin"/>
            </w:r>
            <w:r w:rsidR="00434B77">
              <w:rPr>
                <w:noProof/>
                <w:webHidden/>
              </w:rPr>
              <w:instrText xml:space="preserve"> PAGEREF _Toc125979049 \h </w:instrText>
            </w:r>
            <w:r w:rsidR="00434B77">
              <w:rPr>
                <w:noProof/>
                <w:webHidden/>
              </w:rPr>
            </w:r>
            <w:r w:rsidR="00434B77">
              <w:rPr>
                <w:noProof/>
                <w:webHidden/>
              </w:rPr>
              <w:fldChar w:fldCharType="separate"/>
            </w:r>
            <w:r w:rsidR="00434B77">
              <w:rPr>
                <w:noProof/>
                <w:webHidden/>
              </w:rPr>
              <w:t>14</w:t>
            </w:r>
            <w:r w:rsidR="00434B77">
              <w:rPr>
                <w:noProof/>
                <w:webHidden/>
              </w:rPr>
              <w:fldChar w:fldCharType="end"/>
            </w:r>
          </w:hyperlink>
        </w:p>
        <w:p w:rsidR="00434B77" w:rsidRDefault="00877594" w14:paraId="7462CCD3" w14:textId="65921642">
          <w:pPr>
            <w:pStyle w:val="TOC1"/>
            <w:tabs>
              <w:tab w:val="right" w:leader="dot" w:pos="10070"/>
            </w:tabs>
            <w:rPr>
              <w:rFonts w:eastAsiaTheme="minorEastAsia" w:cstheme="minorBidi"/>
              <w:b w:val="0"/>
              <w:bCs w:val="0"/>
              <w:caps w:val="0"/>
              <w:noProof/>
              <w:color w:val="auto"/>
              <w:sz w:val="24"/>
              <w:szCs w:val="24"/>
              <w:u w:val="none"/>
            </w:rPr>
          </w:pPr>
          <w:hyperlink w:history="1" w:anchor="_Toc125979050">
            <w:r w:rsidRPr="00AD3484" w:rsidR="00434B77">
              <w:rPr>
                <w:rStyle w:val="Hyperlink"/>
                <w:noProof/>
              </w:rPr>
              <w:t>Section 6: Summary</w:t>
            </w:r>
            <w:r w:rsidR="00434B77">
              <w:rPr>
                <w:noProof/>
                <w:webHidden/>
              </w:rPr>
              <w:tab/>
            </w:r>
            <w:r w:rsidR="00434B77">
              <w:rPr>
                <w:noProof/>
                <w:webHidden/>
              </w:rPr>
              <w:fldChar w:fldCharType="begin"/>
            </w:r>
            <w:r w:rsidR="00434B77">
              <w:rPr>
                <w:noProof/>
                <w:webHidden/>
              </w:rPr>
              <w:instrText xml:space="preserve"> PAGEREF _Toc125979050 \h </w:instrText>
            </w:r>
            <w:r w:rsidR="00434B77">
              <w:rPr>
                <w:noProof/>
                <w:webHidden/>
              </w:rPr>
            </w:r>
            <w:r w:rsidR="00434B77">
              <w:rPr>
                <w:noProof/>
                <w:webHidden/>
              </w:rPr>
              <w:fldChar w:fldCharType="separate"/>
            </w:r>
            <w:r w:rsidR="00434B77">
              <w:rPr>
                <w:noProof/>
                <w:webHidden/>
              </w:rPr>
              <w:t>14</w:t>
            </w:r>
            <w:r w:rsidR="00434B77">
              <w:rPr>
                <w:noProof/>
                <w:webHidden/>
              </w:rPr>
              <w:fldChar w:fldCharType="end"/>
            </w:r>
          </w:hyperlink>
        </w:p>
        <w:p w:rsidR="00434B77" w:rsidRDefault="00877594" w14:paraId="0D58BBAF" w14:textId="576EF9A6">
          <w:pPr>
            <w:pStyle w:val="TOC1"/>
            <w:tabs>
              <w:tab w:val="right" w:leader="dot" w:pos="10070"/>
            </w:tabs>
            <w:rPr>
              <w:rFonts w:eastAsiaTheme="minorEastAsia" w:cstheme="minorBidi"/>
              <w:b w:val="0"/>
              <w:bCs w:val="0"/>
              <w:caps w:val="0"/>
              <w:noProof/>
              <w:color w:val="auto"/>
              <w:sz w:val="24"/>
              <w:szCs w:val="24"/>
              <w:u w:val="none"/>
            </w:rPr>
          </w:pPr>
          <w:hyperlink w:history="1" w:anchor="_Toc125979051">
            <w:r w:rsidRPr="00AD3484" w:rsidR="00434B77">
              <w:rPr>
                <w:rStyle w:val="Hyperlink"/>
                <w:noProof/>
              </w:rPr>
              <w:t>Section 7: Future Work</w:t>
            </w:r>
            <w:r w:rsidR="00434B77">
              <w:rPr>
                <w:noProof/>
                <w:webHidden/>
              </w:rPr>
              <w:tab/>
            </w:r>
            <w:r w:rsidR="00434B77">
              <w:rPr>
                <w:noProof/>
                <w:webHidden/>
              </w:rPr>
              <w:fldChar w:fldCharType="begin"/>
            </w:r>
            <w:r w:rsidR="00434B77">
              <w:rPr>
                <w:noProof/>
                <w:webHidden/>
              </w:rPr>
              <w:instrText xml:space="preserve"> PAGEREF _Toc125979051 \h </w:instrText>
            </w:r>
            <w:r w:rsidR="00434B77">
              <w:rPr>
                <w:noProof/>
                <w:webHidden/>
              </w:rPr>
            </w:r>
            <w:r w:rsidR="00434B77">
              <w:rPr>
                <w:noProof/>
                <w:webHidden/>
              </w:rPr>
              <w:fldChar w:fldCharType="separate"/>
            </w:r>
            <w:r w:rsidR="00434B77">
              <w:rPr>
                <w:noProof/>
                <w:webHidden/>
              </w:rPr>
              <w:t>14</w:t>
            </w:r>
            <w:r w:rsidR="00434B77">
              <w:rPr>
                <w:noProof/>
                <w:webHidden/>
              </w:rPr>
              <w:fldChar w:fldCharType="end"/>
            </w:r>
          </w:hyperlink>
        </w:p>
        <w:p w:rsidR="00434B77" w:rsidRDefault="00877594" w14:paraId="2024D3F6" w14:textId="6AE6483F">
          <w:pPr>
            <w:pStyle w:val="TOC1"/>
            <w:tabs>
              <w:tab w:val="right" w:leader="dot" w:pos="10070"/>
            </w:tabs>
            <w:rPr>
              <w:rFonts w:eastAsiaTheme="minorEastAsia" w:cstheme="minorBidi"/>
              <w:b w:val="0"/>
              <w:bCs w:val="0"/>
              <w:caps w:val="0"/>
              <w:noProof/>
              <w:color w:val="auto"/>
              <w:sz w:val="24"/>
              <w:szCs w:val="24"/>
              <w:u w:val="none"/>
            </w:rPr>
          </w:pPr>
          <w:hyperlink w:history="1" w:anchor="_Toc125979052">
            <w:r w:rsidRPr="00AD3484" w:rsidR="00434B77">
              <w:rPr>
                <w:rStyle w:val="Hyperlink"/>
                <w:noProof/>
              </w:rPr>
              <w:t>Appendix A: Glossary</w:t>
            </w:r>
            <w:r w:rsidR="00434B77">
              <w:rPr>
                <w:noProof/>
                <w:webHidden/>
              </w:rPr>
              <w:tab/>
            </w:r>
            <w:r w:rsidR="00434B77">
              <w:rPr>
                <w:noProof/>
                <w:webHidden/>
              </w:rPr>
              <w:fldChar w:fldCharType="begin"/>
            </w:r>
            <w:r w:rsidR="00434B77">
              <w:rPr>
                <w:noProof/>
                <w:webHidden/>
              </w:rPr>
              <w:instrText xml:space="preserve"> PAGEREF _Toc125979052 \h </w:instrText>
            </w:r>
            <w:r w:rsidR="00434B77">
              <w:rPr>
                <w:noProof/>
                <w:webHidden/>
              </w:rPr>
            </w:r>
            <w:r w:rsidR="00434B77">
              <w:rPr>
                <w:noProof/>
                <w:webHidden/>
              </w:rPr>
              <w:fldChar w:fldCharType="separate"/>
            </w:r>
            <w:r w:rsidR="00434B77">
              <w:rPr>
                <w:noProof/>
                <w:webHidden/>
              </w:rPr>
              <w:t>15</w:t>
            </w:r>
            <w:r w:rsidR="00434B77">
              <w:rPr>
                <w:noProof/>
                <w:webHidden/>
              </w:rPr>
              <w:fldChar w:fldCharType="end"/>
            </w:r>
          </w:hyperlink>
        </w:p>
        <w:p w:rsidR="00434B77" w:rsidRDefault="00877594" w14:paraId="3FE43E5D" w14:textId="389A8F34">
          <w:pPr>
            <w:pStyle w:val="TOC1"/>
            <w:tabs>
              <w:tab w:val="right" w:leader="dot" w:pos="10070"/>
            </w:tabs>
            <w:rPr>
              <w:rFonts w:eastAsiaTheme="minorEastAsia" w:cstheme="minorBidi"/>
              <w:b w:val="0"/>
              <w:bCs w:val="0"/>
              <w:caps w:val="0"/>
              <w:noProof/>
              <w:color w:val="auto"/>
              <w:sz w:val="24"/>
              <w:szCs w:val="24"/>
              <w:u w:val="none"/>
            </w:rPr>
          </w:pPr>
          <w:hyperlink w:history="1" w:anchor="_Toc125979053">
            <w:r w:rsidRPr="00AD3484" w:rsidR="00434B77">
              <w:rPr>
                <w:rStyle w:val="Hyperlink"/>
                <w:noProof/>
              </w:rPr>
              <w:t>Appendix B: GitHub Repository</w:t>
            </w:r>
            <w:r w:rsidR="00434B77">
              <w:rPr>
                <w:noProof/>
                <w:webHidden/>
              </w:rPr>
              <w:tab/>
            </w:r>
            <w:r w:rsidR="00434B77">
              <w:rPr>
                <w:noProof/>
                <w:webHidden/>
              </w:rPr>
              <w:fldChar w:fldCharType="begin"/>
            </w:r>
            <w:r w:rsidR="00434B77">
              <w:rPr>
                <w:noProof/>
                <w:webHidden/>
              </w:rPr>
              <w:instrText xml:space="preserve"> PAGEREF _Toc125979053 \h </w:instrText>
            </w:r>
            <w:r w:rsidR="00434B77">
              <w:rPr>
                <w:noProof/>
                <w:webHidden/>
              </w:rPr>
            </w:r>
            <w:r w:rsidR="00434B77">
              <w:rPr>
                <w:noProof/>
                <w:webHidden/>
              </w:rPr>
              <w:fldChar w:fldCharType="separate"/>
            </w:r>
            <w:r w:rsidR="00434B77">
              <w:rPr>
                <w:noProof/>
                <w:webHidden/>
              </w:rPr>
              <w:t>16</w:t>
            </w:r>
            <w:r w:rsidR="00434B77">
              <w:rPr>
                <w:noProof/>
                <w:webHidden/>
              </w:rPr>
              <w:fldChar w:fldCharType="end"/>
            </w:r>
          </w:hyperlink>
        </w:p>
        <w:p w:rsidR="00434B77" w:rsidRDefault="00877594" w14:paraId="32393FE4" w14:textId="2E8436B4">
          <w:pPr>
            <w:pStyle w:val="TOC2"/>
            <w:tabs>
              <w:tab w:val="right" w:leader="dot" w:pos="10070"/>
            </w:tabs>
            <w:rPr>
              <w:rFonts w:eastAsiaTheme="minorEastAsia" w:cstheme="minorBidi"/>
              <w:b w:val="0"/>
              <w:bCs w:val="0"/>
              <w:smallCaps w:val="0"/>
              <w:noProof/>
              <w:color w:val="auto"/>
              <w:sz w:val="24"/>
              <w:szCs w:val="24"/>
            </w:rPr>
          </w:pPr>
          <w:hyperlink w:history="1" w:anchor="_Toc125979054">
            <w:r w:rsidRPr="00AD3484" w:rsidR="00434B77">
              <w:rPr>
                <w:rStyle w:val="Hyperlink"/>
                <w:noProof/>
              </w:rPr>
              <w:t>Overview</w:t>
            </w:r>
            <w:r w:rsidR="00434B77">
              <w:rPr>
                <w:noProof/>
                <w:webHidden/>
              </w:rPr>
              <w:tab/>
            </w:r>
            <w:r w:rsidR="00434B77">
              <w:rPr>
                <w:noProof/>
                <w:webHidden/>
              </w:rPr>
              <w:fldChar w:fldCharType="begin"/>
            </w:r>
            <w:r w:rsidR="00434B77">
              <w:rPr>
                <w:noProof/>
                <w:webHidden/>
              </w:rPr>
              <w:instrText xml:space="preserve"> PAGEREF _Toc125979054 \h </w:instrText>
            </w:r>
            <w:r w:rsidR="00434B77">
              <w:rPr>
                <w:noProof/>
                <w:webHidden/>
              </w:rPr>
            </w:r>
            <w:r w:rsidR="00434B77">
              <w:rPr>
                <w:noProof/>
                <w:webHidden/>
              </w:rPr>
              <w:fldChar w:fldCharType="separate"/>
            </w:r>
            <w:r w:rsidR="00434B77">
              <w:rPr>
                <w:noProof/>
                <w:webHidden/>
              </w:rPr>
              <w:t>16</w:t>
            </w:r>
            <w:r w:rsidR="00434B77">
              <w:rPr>
                <w:noProof/>
                <w:webHidden/>
              </w:rPr>
              <w:fldChar w:fldCharType="end"/>
            </w:r>
          </w:hyperlink>
        </w:p>
        <w:p w:rsidR="00434B77" w:rsidRDefault="00877594" w14:paraId="5954D9F4" w14:textId="0A647B24">
          <w:pPr>
            <w:pStyle w:val="TOC2"/>
            <w:tabs>
              <w:tab w:val="right" w:leader="dot" w:pos="10070"/>
            </w:tabs>
            <w:rPr>
              <w:rFonts w:eastAsiaTheme="minorEastAsia" w:cstheme="minorBidi"/>
              <w:b w:val="0"/>
              <w:bCs w:val="0"/>
              <w:smallCaps w:val="0"/>
              <w:noProof/>
              <w:color w:val="auto"/>
              <w:sz w:val="24"/>
              <w:szCs w:val="24"/>
            </w:rPr>
          </w:pPr>
          <w:hyperlink w:history="1" w:anchor="_Toc125979055">
            <w:r w:rsidRPr="00AD3484" w:rsidR="00434B77">
              <w:rPr>
                <w:rStyle w:val="Hyperlink"/>
                <w:noProof/>
              </w:rPr>
              <w:t>GitHub Repository Link</w:t>
            </w:r>
            <w:r w:rsidR="00434B77">
              <w:rPr>
                <w:noProof/>
                <w:webHidden/>
              </w:rPr>
              <w:tab/>
            </w:r>
            <w:r w:rsidR="00434B77">
              <w:rPr>
                <w:noProof/>
                <w:webHidden/>
              </w:rPr>
              <w:fldChar w:fldCharType="begin"/>
            </w:r>
            <w:r w:rsidR="00434B77">
              <w:rPr>
                <w:noProof/>
                <w:webHidden/>
              </w:rPr>
              <w:instrText xml:space="preserve"> PAGEREF _Toc125979055 \h </w:instrText>
            </w:r>
            <w:r w:rsidR="00434B77">
              <w:rPr>
                <w:noProof/>
                <w:webHidden/>
              </w:rPr>
            </w:r>
            <w:r w:rsidR="00434B77">
              <w:rPr>
                <w:noProof/>
                <w:webHidden/>
              </w:rPr>
              <w:fldChar w:fldCharType="separate"/>
            </w:r>
            <w:r w:rsidR="00434B77">
              <w:rPr>
                <w:noProof/>
                <w:webHidden/>
              </w:rPr>
              <w:t>16</w:t>
            </w:r>
            <w:r w:rsidR="00434B77">
              <w:rPr>
                <w:noProof/>
                <w:webHidden/>
              </w:rPr>
              <w:fldChar w:fldCharType="end"/>
            </w:r>
          </w:hyperlink>
        </w:p>
        <w:p w:rsidR="00434B77" w:rsidRDefault="00877594" w14:paraId="273A5476" w14:textId="2FA06C18">
          <w:pPr>
            <w:pStyle w:val="TOC2"/>
            <w:tabs>
              <w:tab w:val="right" w:leader="dot" w:pos="10070"/>
            </w:tabs>
            <w:rPr>
              <w:rFonts w:eastAsiaTheme="minorEastAsia" w:cstheme="minorBidi"/>
              <w:b w:val="0"/>
              <w:bCs w:val="0"/>
              <w:smallCaps w:val="0"/>
              <w:noProof/>
              <w:color w:val="auto"/>
              <w:sz w:val="24"/>
              <w:szCs w:val="24"/>
            </w:rPr>
          </w:pPr>
          <w:hyperlink w:history="1" w:anchor="_Toc125979056">
            <w:r w:rsidRPr="00AD3484" w:rsidR="00434B77">
              <w:rPr>
                <w:rStyle w:val="Hyperlink"/>
                <w:noProof/>
              </w:rPr>
              <w:t>GitHub Repository Contents</w:t>
            </w:r>
            <w:r w:rsidR="00434B77">
              <w:rPr>
                <w:noProof/>
                <w:webHidden/>
              </w:rPr>
              <w:tab/>
            </w:r>
            <w:r w:rsidR="00434B77">
              <w:rPr>
                <w:noProof/>
                <w:webHidden/>
              </w:rPr>
              <w:fldChar w:fldCharType="begin"/>
            </w:r>
            <w:r w:rsidR="00434B77">
              <w:rPr>
                <w:noProof/>
                <w:webHidden/>
              </w:rPr>
              <w:instrText xml:space="preserve"> PAGEREF _Toc125979056 \h </w:instrText>
            </w:r>
            <w:r w:rsidR="00434B77">
              <w:rPr>
                <w:noProof/>
                <w:webHidden/>
              </w:rPr>
            </w:r>
            <w:r w:rsidR="00434B77">
              <w:rPr>
                <w:noProof/>
                <w:webHidden/>
              </w:rPr>
              <w:fldChar w:fldCharType="separate"/>
            </w:r>
            <w:r w:rsidR="00434B77">
              <w:rPr>
                <w:noProof/>
                <w:webHidden/>
              </w:rPr>
              <w:t>16</w:t>
            </w:r>
            <w:r w:rsidR="00434B77">
              <w:rPr>
                <w:noProof/>
                <w:webHidden/>
              </w:rPr>
              <w:fldChar w:fldCharType="end"/>
            </w:r>
          </w:hyperlink>
        </w:p>
        <w:p w:rsidR="00434B77" w:rsidRDefault="00877594" w14:paraId="03C6FF26" w14:textId="338646AF">
          <w:pPr>
            <w:pStyle w:val="TOC1"/>
            <w:tabs>
              <w:tab w:val="right" w:leader="dot" w:pos="10070"/>
            </w:tabs>
            <w:rPr>
              <w:rFonts w:eastAsiaTheme="minorEastAsia" w:cstheme="minorBidi"/>
              <w:b w:val="0"/>
              <w:bCs w:val="0"/>
              <w:caps w:val="0"/>
              <w:noProof/>
              <w:color w:val="auto"/>
              <w:sz w:val="24"/>
              <w:szCs w:val="24"/>
              <w:u w:val="none"/>
            </w:rPr>
          </w:pPr>
          <w:hyperlink w:history="1" w:anchor="_Toc125979057">
            <w:r w:rsidRPr="00AD3484" w:rsidR="00434B77">
              <w:rPr>
                <w:rStyle w:val="Hyperlink"/>
                <w:noProof/>
              </w:rPr>
              <w:t>Appendix C: Risks</w:t>
            </w:r>
            <w:r w:rsidR="00434B77">
              <w:rPr>
                <w:noProof/>
                <w:webHidden/>
              </w:rPr>
              <w:tab/>
            </w:r>
            <w:r w:rsidR="00434B77">
              <w:rPr>
                <w:noProof/>
                <w:webHidden/>
              </w:rPr>
              <w:fldChar w:fldCharType="begin"/>
            </w:r>
            <w:r w:rsidR="00434B77">
              <w:rPr>
                <w:noProof/>
                <w:webHidden/>
              </w:rPr>
              <w:instrText xml:space="preserve"> PAGEREF _Toc125979057 \h </w:instrText>
            </w:r>
            <w:r w:rsidR="00434B77">
              <w:rPr>
                <w:noProof/>
                <w:webHidden/>
              </w:rPr>
            </w:r>
            <w:r w:rsidR="00434B77">
              <w:rPr>
                <w:noProof/>
                <w:webHidden/>
              </w:rPr>
              <w:fldChar w:fldCharType="separate"/>
            </w:r>
            <w:r w:rsidR="00434B77">
              <w:rPr>
                <w:noProof/>
                <w:webHidden/>
              </w:rPr>
              <w:t>17</w:t>
            </w:r>
            <w:r w:rsidR="00434B77">
              <w:rPr>
                <w:noProof/>
                <w:webHidden/>
              </w:rPr>
              <w:fldChar w:fldCharType="end"/>
            </w:r>
          </w:hyperlink>
        </w:p>
        <w:p w:rsidR="00434B77" w:rsidRDefault="00877594" w14:paraId="043704D6" w14:textId="42EFE8C9">
          <w:pPr>
            <w:pStyle w:val="TOC2"/>
            <w:tabs>
              <w:tab w:val="right" w:leader="dot" w:pos="10070"/>
            </w:tabs>
            <w:rPr>
              <w:rFonts w:eastAsiaTheme="minorEastAsia" w:cstheme="minorBidi"/>
              <w:b w:val="0"/>
              <w:bCs w:val="0"/>
              <w:smallCaps w:val="0"/>
              <w:noProof/>
              <w:color w:val="auto"/>
              <w:sz w:val="24"/>
              <w:szCs w:val="24"/>
            </w:rPr>
          </w:pPr>
          <w:hyperlink w:history="1" w:anchor="_Toc125979058">
            <w:r w:rsidRPr="00AD3484" w:rsidR="00434B77">
              <w:rPr>
                <w:rStyle w:val="Hyperlink"/>
                <w:noProof/>
              </w:rPr>
              <w:t>Sprint 1 Risks</w:t>
            </w:r>
            <w:r w:rsidR="00434B77">
              <w:rPr>
                <w:noProof/>
                <w:webHidden/>
              </w:rPr>
              <w:tab/>
            </w:r>
            <w:r w:rsidR="00434B77">
              <w:rPr>
                <w:noProof/>
                <w:webHidden/>
              </w:rPr>
              <w:fldChar w:fldCharType="begin"/>
            </w:r>
            <w:r w:rsidR="00434B77">
              <w:rPr>
                <w:noProof/>
                <w:webHidden/>
              </w:rPr>
              <w:instrText xml:space="preserve"> PAGEREF _Toc125979058 \h </w:instrText>
            </w:r>
            <w:r w:rsidR="00434B77">
              <w:rPr>
                <w:noProof/>
                <w:webHidden/>
              </w:rPr>
            </w:r>
            <w:r w:rsidR="00434B77">
              <w:rPr>
                <w:noProof/>
                <w:webHidden/>
              </w:rPr>
              <w:fldChar w:fldCharType="separate"/>
            </w:r>
            <w:r w:rsidR="00434B77">
              <w:rPr>
                <w:noProof/>
                <w:webHidden/>
              </w:rPr>
              <w:t>17</w:t>
            </w:r>
            <w:r w:rsidR="00434B77">
              <w:rPr>
                <w:noProof/>
                <w:webHidden/>
              </w:rPr>
              <w:fldChar w:fldCharType="end"/>
            </w:r>
          </w:hyperlink>
        </w:p>
        <w:p w:rsidR="00434B77" w:rsidRDefault="00877594" w14:paraId="4DC149C7" w14:textId="190E0501">
          <w:pPr>
            <w:pStyle w:val="TOC2"/>
            <w:tabs>
              <w:tab w:val="right" w:leader="dot" w:pos="10070"/>
            </w:tabs>
            <w:rPr>
              <w:rFonts w:eastAsiaTheme="minorEastAsia" w:cstheme="minorBidi"/>
              <w:b w:val="0"/>
              <w:bCs w:val="0"/>
              <w:smallCaps w:val="0"/>
              <w:noProof/>
              <w:color w:val="auto"/>
              <w:sz w:val="24"/>
              <w:szCs w:val="24"/>
            </w:rPr>
          </w:pPr>
          <w:hyperlink w:history="1" w:anchor="_Toc125979059">
            <w:r w:rsidRPr="00AD3484" w:rsidR="00434B77">
              <w:rPr>
                <w:rStyle w:val="Hyperlink"/>
                <w:noProof/>
              </w:rPr>
              <w:t>Sprint 2 Risks</w:t>
            </w:r>
            <w:r w:rsidR="00434B77">
              <w:rPr>
                <w:noProof/>
                <w:webHidden/>
              </w:rPr>
              <w:tab/>
            </w:r>
            <w:r w:rsidR="00434B77">
              <w:rPr>
                <w:noProof/>
                <w:webHidden/>
              </w:rPr>
              <w:fldChar w:fldCharType="begin"/>
            </w:r>
            <w:r w:rsidR="00434B77">
              <w:rPr>
                <w:noProof/>
                <w:webHidden/>
              </w:rPr>
              <w:instrText xml:space="preserve"> PAGEREF _Toc125979059 \h </w:instrText>
            </w:r>
            <w:r w:rsidR="00434B77">
              <w:rPr>
                <w:noProof/>
                <w:webHidden/>
              </w:rPr>
            </w:r>
            <w:r w:rsidR="00434B77">
              <w:rPr>
                <w:noProof/>
                <w:webHidden/>
              </w:rPr>
              <w:fldChar w:fldCharType="separate"/>
            </w:r>
            <w:r w:rsidR="00434B77">
              <w:rPr>
                <w:noProof/>
                <w:webHidden/>
              </w:rPr>
              <w:t>17</w:t>
            </w:r>
            <w:r w:rsidR="00434B77">
              <w:rPr>
                <w:noProof/>
                <w:webHidden/>
              </w:rPr>
              <w:fldChar w:fldCharType="end"/>
            </w:r>
          </w:hyperlink>
        </w:p>
        <w:p w:rsidR="00434B77" w:rsidRDefault="00877594" w14:paraId="0B382E70" w14:textId="011AEA9B">
          <w:pPr>
            <w:pStyle w:val="TOC2"/>
            <w:tabs>
              <w:tab w:val="right" w:leader="dot" w:pos="10070"/>
            </w:tabs>
            <w:rPr>
              <w:rFonts w:eastAsiaTheme="minorEastAsia" w:cstheme="minorBidi"/>
              <w:b w:val="0"/>
              <w:bCs w:val="0"/>
              <w:smallCaps w:val="0"/>
              <w:noProof/>
              <w:color w:val="auto"/>
              <w:sz w:val="24"/>
              <w:szCs w:val="24"/>
            </w:rPr>
          </w:pPr>
          <w:hyperlink w:history="1" w:anchor="_Toc125979060">
            <w:r w:rsidRPr="00AD3484" w:rsidR="00434B77">
              <w:rPr>
                <w:rStyle w:val="Hyperlink"/>
                <w:noProof/>
              </w:rPr>
              <w:t>Sprint 3 Risks</w:t>
            </w:r>
            <w:r w:rsidR="00434B77">
              <w:rPr>
                <w:noProof/>
                <w:webHidden/>
              </w:rPr>
              <w:tab/>
            </w:r>
            <w:r w:rsidR="00434B77">
              <w:rPr>
                <w:noProof/>
                <w:webHidden/>
              </w:rPr>
              <w:fldChar w:fldCharType="begin"/>
            </w:r>
            <w:r w:rsidR="00434B77">
              <w:rPr>
                <w:noProof/>
                <w:webHidden/>
              </w:rPr>
              <w:instrText xml:space="preserve"> PAGEREF _Toc125979060 \h </w:instrText>
            </w:r>
            <w:r w:rsidR="00434B77">
              <w:rPr>
                <w:noProof/>
                <w:webHidden/>
              </w:rPr>
            </w:r>
            <w:r w:rsidR="00434B77">
              <w:rPr>
                <w:noProof/>
                <w:webHidden/>
              </w:rPr>
              <w:fldChar w:fldCharType="separate"/>
            </w:r>
            <w:r w:rsidR="00434B77">
              <w:rPr>
                <w:noProof/>
                <w:webHidden/>
              </w:rPr>
              <w:t>17</w:t>
            </w:r>
            <w:r w:rsidR="00434B77">
              <w:rPr>
                <w:noProof/>
                <w:webHidden/>
              </w:rPr>
              <w:fldChar w:fldCharType="end"/>
            </w:r>
          </w:hyperlink>
        </w:p>
        <w:p w:rsidR="00434B77" w:rsidRDefault="00877594" w14:paraId="055A3BAF" w14:textId="429E4CAC">
          <w:pPr>
            <w:pStyle w:val="TOC2"/>
            <w:tabs>
              <w:tab w:val="right" w:leader="dot" w:pos="10070"/>
            </w:tabs>
            <w:rPr>
              <w:rFonts w:eastAsiaTheme="minorEastAsia" w:cstheme="minorBidi"/>
              <w:b w:val="0"/>
              <w:bCs w:val="0"/>
              <w:smallCaps w:val="0"/>
              <w:noProof/>
              <w:color w:val="auto"/>
              <w:sz w:val="24"/>
              <w:szCs w:val="24"/>
            </w:rPr>
          </w:pPr>
          <w:hyperlink w:history="1" w:anchor="_Toc125979061">
            <w:r w:rsidRPr="00AD3484" w:rsidR="00434B77">
              <w:rPr>
                <w:rStyle w:val="Hyperlink"/>
                <w:noProof/>
              </w:rPr>
              <w:t>Sprint 4 Risks</w:t>
            </w:r>
            <w:r w:rsidR="00434B77">
              <w:rPr>
                <w:noProof/>
                <w:webHidden/>
              </w:rPr>
              <w:tab/>
            </w:r>
            <w:r w:rsidR="00434B77">
              <w:rPr>
                <w:noProof/>
                <w:webHidden/>
              </w:rPr>
              <w:fldChar w:fldCharType="begin"/>
            </w:r>
            <w:r w:rsidR="00434B77">
              <w:rPr>
                <w:noProof/>
                <w:webHidden/>
              </w:rPr>
              <w:instrText xml:space="preserve"> PAGEREF _Toc125979061 \h </w:instrText>
            </w:r>
            <w:r w:rsidR="00434B77">
              <w:rPr>
                <w:noProof/>
                <w:webHidden/>
              </w:rPr>
            </w:r>
            <w:r w:rsidR="00434B77">
              <w:rPr>
                <w:noProof/>
                <w:webHidden/>
              </w:rPr>
              <w:fldChar w:fldCharType="separate"/>
            </w:r>
            <w:r w:rsidR="00434B77">
              <w:rPr>
                <w:noProof/>
                <w:webHidden/>
              </w:rPr>
              <w:t>17</w:t>
            </w:r>
            <w:r w:rsidR="00434B77">
              <w:rPr>
                <w:noProof/>
                <w:webHidden/>
              </w:rPr>
              <w:fldChar w:fldCharType="end"/>
            </w:r>
          </w:hyperlink>
        </w:p>
        <w:p w:rsidR="00434B77" w:rsidRDefault="00877594" w14:paraId="71B05681" w14:textId="770C81AD">
          <w:pPr>
            <w:pStyle w:val="TOC2"/>
            <w:tabs>
              <w:tab w:val="right" w:leader="dot" w:pos="10070"/>
            </w:tabs>
            <w:rPr>
              <w:rFonts w:eastAsiaTheme="minorEastAsia" w:cstheme="minorBidi"/>
              <w:b w:val="0"/>
              <w:bCs w:val="0"/>
              <w:smallCaps w:val="0"/>
              <w:noProof/>
              <w:color w:val="auto"/>
              <w:sz w:val="24"/>
              <w:szCs w:val="24"/>
            </w:rPr>
          </w:pPr>
          <w:hyperlink w:history="1" w:anchor="_Toc125979062">
            <w:r w:rsidRPr="00AD3484" w:rsidR="00434B77">
              <w:rPr>
                <w:rStyle w:val="Hyperlink"/>
                <w:noProof/>
              </w:rPr>
              <w:t>Sprint 5 Risks</w:t>
            </w:r>
            <w:r w:rsidR="00434B77">
              <w:rPr>
                <w:noProof/>
                <w:webHidden/>
              </w:rPr>
              <w:tab/>
            </w:r>
            <w:r w:rsidR="00434B77">
              <w:rPr>
                <w:noProof/>
                <w:webHidden/>
              </w:rPr>
              <w:fldChar w:fldCharType="begin"/>
            </w:r>
            <w:r w:rsidR="00434B77">
              <w:rPr>
                <w:noProof/>
                <w:webHidden/>
              </w:rPr>
              <w:instrText xml:space="preserve"> PAGEREF _Toc125979062 \h </w:instrText>
            </w:r>
            <w:r w:rsidR="00434B77">
              <w:rPr>
                <w:noProof/>
                <w:webHidden/>
              </w:rPr>
            </w:r>
            <w:r w:rsidR="00434B77">
              <w:rPr>
                <w:noProof/>
                <w:webHidden/>
              </w:rPr>
              <w:fldChar w:fldCharType="separate"/>
            </w:r>
            <w:r w:rsidR="00434B77">
              <w:rPr>
                <w:noProof/>
                <w:webHidden/>
              </w:rPr>
              <w:t>18</w:t>
            </w:r>
            <w:r w:rsidR="00434B77">
              <w:rPr>
                <w:noProof/>
                <w:webHidden/>
              </w:rPr>
              <w:fldChar w:fldCharType="end"/>
            </w:r>
          </w:hyperlink>
        </w:p>
        <w:p w:rsidR="00434B77" w:rsidRDefault="00877594" w14:paraId="14F379F8" w14:textId="755DAB9C">
          <w:pPr>
            <w:pStyle w:val="TOC1"/>
            <w:tabs>
              <w:tab w:val="right" w:leader="dot" w:pos="10070"/>
            </w:tabs>
            <w:rPr>
              <w:rFonts w:eastAsiaTheme="minorEastAsia" w:cstheme="minorBidi"/>
              <w:b w:val="0"/>
              <w:bCs w:val="0"/>
              <w:caps w:val="0"/>
              <w:noProof/>
              <w:color w:val="auto"/>
              <w:sz w:val="24"/>
              <w:szCs w:val="24"/>
              <w:u w:val="none"/>
            </w:rPr>
          </w:pPr>
          <w:hyperlink w:history="1" w:anchor="_Toc125979063">
            <w:r w:rsidRPr="00AD3484" w:rsidR="00434B77">
              <w:rPr>
                <w:rStyle w:val="Hyperlink"/>
                <w:noProof/>
              </w:rPr>
              <w:t>Appendix D: Agile Development</w:t>
            </w:r>
            <w:r w:rsidR="00434B77">
              <w:rPr>
                <w:noProof/>
                <w:webHidden/>
              </w:rPr>
              <w:tab/>
            </w:r>
            <w:r w:rsidR="00434B77">
              <w:rPr>
                <w:noProof/>
                <w:webHidden/>
              </w:rPr>
              <w:fldChar w:fldCharType="begin"/>
            </w:r>
            <w:r w:rsidR="00434B77">
              <w:rPr>
                <w:noProof/>
                <w:webHidden/>
              </w:rPr>
              <w:instrText xml:space="preserve"> PAGEREF _Toc125979063 \h </w:instrText>
            </w:r>
            <w:r w:rsidR="00434B77">
              <w:rPr>
                <w:noProof/>
                <w:webHidden/>
              </w:rPr>
            </w:r>
            <w:r w:rsidR="00434B77">
              <w:rPr>
                <w:noProof/>
                <w:webHidden/>
              </w:rPr>
              <w:fldChar w:fldCharType="separate"/>
            </w:r>
            <w:r w:rsidR="00434B77">
              <w:rPr>
                <w:noProof/>
                <w:webHidden/>
              </w:rPr>
              <w:t>19</w:t>
            </w:r>
            <w:r w:rsidR="00434B77">
              <w:rPr>
                <w:noProof/>
                <w:webHidden/>
              </w:rPr>
              <w:fldChar w:fldCharType="end"/>
            </w:r>
          </w:hyperlink>
        </w:p>
        <w:p w:rsidR="00434B77" w:rsidRDefault="00877594" w14:paraId="5B9AD02C" w14:textId="2D50CF96">
          <w:pPr>
            <w:pStyle w:val="TOC2"/>
            <w:tabs>
              <w:tab w:val="right" w:leader="dot" w:pos="10070"/>
            </w:tabs>
            <w:rPr>
              <w:rFonts w:eastAsiaTheme="minorEastAsia" w:cstheme="minorBidi"/>
              <w:b w:val="0"/>
              <w:bCs w:val="0"/>
              <w:smallCaps w:val="0"/>
              <w:noProof/>
              <w:color w:val="auto"/>
              <w:sz w:val="24"/>
              <w:szCs w:val="24"/>
            </w:rPr>
          </w:pPr>
          <w:hyperlink w:history="1" w:anchor="_Toc125979064">
            <w:r w:rsidRPr="00AD3484" w:rsidR="00434B77">
              <w:rPr>
                <w:rStyle w:val="Hyperlink"/>
                <w:noProof/>
              </w:rPr>
              <w:t>Scrum Methodology</w:t>
            </w:r>
            <w:r w:rsidR="00434B77">
              <w:rPr>
                <w:noProof/>
                <w:webHidden/>
              </w:rPr>
              <w:tab/>
            </w:r>
            <w:r w:rsidR="00434B77">
              <w:rPr>
                <w:noProof/>
                <w:webHidden/>
              </w:rPr>
              <w:fldChar w:fldCharType="begin"/>
            </w:r>
            <w:r w:rsidR="00434B77">
              <w:rPr>
                <w:noProof/>
                <w:webHidden/>
              </w:rPr>
              <w:instrText xml:space="preserve"> PAGEREF _Toc125979064 \h </w:instrText>
            </w:r>
            <w:r w:rsidR="00434B77">
              <w:rPr>
                <w:noProof/>
                <w:webHidden/>
              </w:rPr>
            </w:r>
            <w:r w:rsidR="00434B77">
              <w:rPr>
                <w:noProof/>
                <w:webHidden/>
              </w:rPr>
              <w:fldChar w:fldCharType="separate"/>
            </w:r>
            <w:r w:rsidR="00434B77">
              <w:rPr>
                <w:noProof/>
                <w:webHidden/>
              </w:rPr>
              <w:t>19</w:t>
            </w:r>
            <w:r w:rsidR="00434B77">
              <w:rPr>
                <w:noProof/>
                <w:webHidden/>
              </w:rPr>
              <w:fldChar w:fldCharType="end"/>
            </w:r>
          </w:hyperlink>
        </w:p>
        <w:p w:rsidR="00434B77" w:rsidRDefault="00877594" w14:paraId="5D3100D9" w14:textId="11D28669">
          <w:pPr>
            <w:pStyle w:val="TOC2"/>
            <w:tabs>
              <w:tab w:val="right" w:leader="dot" w:pos="10070"/>
            </w:tabs>
            <w:rPr>
              <w:rFonts w:eastAsiaTheme="minorEastAsia" w:cstheme="minorBidi"/>
              <w:b w:val="0"/>
              <w:bCs w:val="0"/>
              <w:smallCaps w:val="0"/>
              <w:noProof/>
              <w:color w:val="auto"/>
              <w:sz w:val="24"/>
              <w:szCs w:val="24"/>
            </w:rPr>
          </w:pPr>
          <w:hyperlink w:history="1" w:anchor="_Toc125979065">
            <w:r w:rsidRPr="00AD3484" w:rsidR="00434B77">
              <w:rPr>
                <w:rStyle w:val="Hyperlink"/>
                <w:noProof/>
              </w:rPr>
              <w:t>Sprint 1 Analysis</w:t>
            </w:r>
            <w:r w:rsidR="00434B77">
              <w:rPr>
                <w:noProof/>
                <w:webHidden/>
              </w:rPr>
              <w:tab/>
            </w:r>
            <w:r w:rsidR="00434B77">
              <w:rPr>
                <w:noProof/>
                <w:webHidden/>
              </w:rPr>
              <w:fldChar w:fldCharType="begin"/>
            </w:r>
            <w:r w:rsidR="00434B77">
              <w:rPr>
                <w:noProof/>
                <w:webHidden/>
              </w:rPr>
              <w:instrText xml:space="preserve"> PAGEREF _Toc125979065 \h </w:instrText>
            </w:r>
            <w:r w:rsidR="00434B77">
              <w:rPr>
                <w:noProof/>
                <w:webHidden/>
              </w:rPr>
            </w:r>
            <w:r w:rsidR="00434B77">
              <w:rPr>
                <w:noProof/>
                <w:webHidden/>
              </w:rPr>
              <w:fldChar w:fldCharType="separate"/>
            </w:r>
            <w:r w:rsidR="00434B77">
              <w:rPr>
                <w:noProof/>
                <w:webHidden/>
              </w:rPr>
              <w:t>19</w:t>
            </w:r>
            <w:r w:rsidR="00434B77">
              <w:rPr>
                <w:noProof/>
                <w:webHidden/>
              </w:rPr>
              <w:fldChar w:fldCharType="end"/>
            </w:r>
          </w:hyperlink>
        </w:p>
        <w:p w:rsidR="00434B77" w:rsidRDefault="00877594" w14:paraId="3BFA6F02" w14:textId="6AE1CEBD">
          <w:pPr>
            <w:pStyle w:val="TOC2"/>
            <w:tabs>
              <w:tab w:val="right" w:leader="dot" w:pos="10070"/>
            </w:tabs>
            <w:rPr>
              <w:rFonts w:eastAsiaTheme="minorEastAsia" w:cstheme="minorBidi"/>
              <w:b w:val="0"/>
              <w:bCs w:val="0"/>
              <w:smallCaps w:val="0"/>
              <w:noProof/>
              <w:color w:val="auto"/>
              <w:sz w:val="24"/>
              <w:szCs w:val="24"/>
            </w:rPr>
          </w:pPr>
          <w:hyperlink w:history="1" w:anchor="_Toc125979066">
            <w:r w:rsidRPr="00AD3484" w:rsidR="00434B77">
              <w:rPr>
                <w:rStyle w:val="Hyperlink"/>
                <w:noProof/>
              </w:rPr>
              <w:t>Sprint 2 Analyis</w:t>
            </w:r>
            <w:r w:rsidR="00434B77">
              <w:rPr>
                <w:noProof/>
                <w:webHidden/>
              </w:rPr>
              <w:tab/>
            </w:r>
            <w:r w:rsidR="00434B77">
              <w:rPr>
                <w:noProof/>
                <w:webHidden/>
              </w:rPr>
              <w:fldChar w:fldCharType="begin"/>
            </w:r>
            <w:r w:rsidR="00434B77">
              <w:rPr>
                <w:noProof/>
                <w:webHidden/>
              </w:rPr>
              <w:instrText xml:space="preserve"> PAGEREF _Toc125979066 \h </w:instrText>
            </w:r>
            <w:r w:rsidR="00434B77">
              <w:rPr>
                <w:noProof/>
                <w:webHidden/>
              </w:rPr>
            </w:r>
            <w:r w:rsidR="00434B77">
              <w:rPr>
                <w:noProof/>
                <w:webHidden/>
              </w:rPr>
              <w:fldChar w:fldCharType="separate"/>
            </w:r>
            <w:r w:rsidR="00434B77">
              <w:rPr>
                <w:noProof/>
                <w:webHidden/>
              </w:rPr>
              <w:t>19</w:t>
            </w:r>
            <w:r w:rsidR="00434B77">
              <w:rPr>
                <w:noProof/>
                <w:webHidden/>
              </w:rPr>
              <w:fldChar w:fldCharType="end"/>
            </w:r>
          </w:hyperlink>
        </w:p>
        <w:p w:rsidR="00434B77" w:rsidRDefault="00877594" w14:paraId="118161F7" w14:textId="7007475B">
          <w:pPr>
            <w:pStyle w:val="TOC2"/>
            <w:tabs>
              <w:tab w:val="right" w:leader="dot" w:pos="10070"/>
            </w:tabs>
            <w:rPr>
              <w:rFonts w:eastAsiaTheme="minorEastAsia" w:cstheme="minorBidi"/>
              <w:b w:val="0"/>
              <w:bCs w:val="0"/>
              <w:smallCaps w:val="0"/>
              <w:noProof/>
              <w:color w:val="auto"/>
              <w:sz w:val="24"/>
              <w:szCs w:val="24"/>
            </w:rPr>
          </w:pPr>
          <w:hyperlink w:history="1" w:anchor="_Toc125979067">
            <w:r w:rsidRPr="00AD3484" w:rsidR="00434B77">
              <w:rPr>
                <w:rStyle w:val="Hyperlink"/>
                <w:noProof/>
              </w:rPr>
              <w:t>Sprint 3 Analysis</w:t>
            </w:r>
            <w:r w:rsidR="00434B77">
              <w:rPr>
                <w:noProof/>
                <w:webHidden/>
              </w:rPr>
              <w:tab/>
            </w:r>
            <w:r w:rsidR="00434B77">
              <w:rPr>
                <w:noProof/>
                <w:webHidden/>
              </w:rPr>
              <w:fldChar w:fldCharType="begin"/>
            </w:r>
            <w:r w:rsidR="00434B77">
              <w:rPr>
                <w:noProof/>
                <w:webHidden/>
              </w:rPr>
              <w:instrText xml:space="preserve"> PAGEREF _Toc125979067 \h </w:instrText>
            </w:r>
            <w:r w:rsidR="00434B77">
              <w:rPr>
                <w:noProof/>
                <w:webHidden/>
              </w:rPr>
            </w:r>
            <w:r w:rsidR="00434B77">
              <w:rPr>
                <w:noProof/>
                <w:webHidden/>
              </w:rPr>
              <w:fldChar w:fldCharType="separate"/>
            </w:r>
            <w:r w:rsidR="00434B77">
              <w:rPr>
                <w:noProof/>
                <w:webHidden/>
              </w:rPr>
              <w:t>20</w:t>
            </w:r>
            <w:r w:rsidR="00434B77">
              <w:rPr>
                <w:noProof/>
                <w:webHidden/>
              </w:rPr>
              <w:fldChar w:fldCharType="end"/>
            </w:r>
          </w:hyperlink>
        </w:p>
        <w:p w:rsidR="00434B77" w:rsidRDefault="00877594" w14:paraId="2B980A16" w14:textId="3FD4956B">
          <w:pPr>
            <w:pStyle w:val="TOC2"/>
            <w:tabs>
              <w:tab w:val="right" w:leader="dot" w:pos="10070"/>
            </w:tabs>
            <w:rPr>
              <w:rFonts w:eastAsiaTheme="minorEastAsia" w:cstheme="minorBidi"/>
              <w:b w:val="0"/>
              <w:bCs w:val="0"/>
              <w:smallCaps w:val="0"/>
              <w:noProof/>
              <w:color w:val="auto"/>
              <w:sz w:val="24"/>
              <w:szCs w:val="24"/>
            </w:rPr>
          </w:pPr>
          <w:hyperlink w:history="1" w:anchor="_Toc125979068">
            <w:r w:rsidRPr="00AD3484" w:rsidR="00434B77">
              <w:rPr>
                <w:rStyle w:val="Hyperlink"/>
                <w:noProof/>
              </w:rPr>
              <w:t>Sprint 4 Analysis</w:t>
            </w:r>
            <w:r w:rsidR="00434B77">
              <w:rPr>
                <w:noProof/>
                <w:webHidden/>
              </w:rPr>
              <w:tab/>
            </w:r>
            <w:r w:rsidR="00434B77">
              <w:rPr>
                <w:noProof/>
                <w:webHidden/>
              </w:rPr>
              <w:fldChar w:fldCharType="begin"/>
            </w:r>
            <w:r w:rsidR="00434B77">
              <w:rPr>
                <w:noProof/>
                <w:webHidden/>
              </w:rPr>
              <w:instrText xml:space="preserve"> PAGEREF _Toc125979068 \h </w:instrText>
            </w:r>
            <w:r w:rsidR="00434B77">
              <w:rPr>
                <w:noProof/>
                <w:webHidden/>
              </w:rPr>
            </w:r>
            <w:r w:rsidR="00434B77">
              <w:rPr>
                <w:noProof/>
                <w:webHidden/>
              </w:rPr>
              <w:fldChar w:fldCharType="separate"/>
            </w:r>
            <w:r w:rsidR="00434B77">
              <w:rPr>
                <w:noProof/>
                <w:webHidden/>
              </w:rPr>
              <w:t>20</w:t>
            </w:r>
            <w:r w:rsidR="00434B77">
              <w:rPr>
                <w:noProof/>
                <w:webHidden/>
              </w:rPr>
              <w:fldChar w:fldCharType="end"/>
            </w:r>
          </w:hyperlink>
        </w:p>
        <w:p w:rsidR="00434B77" w:rsidRDefault="00877594" w14:paraId="02C7C12B" w14:textId="00ACD27D">
          <w:pPr>
            <w:pStyle w:val="TOC2"/>
            <w:tabs>
              <w:tab w:val="right" w:leader="dot" w:pos="10070"/>
            </w:tabs>
            <w:rPr>
              <w:rFonts w:eastAsiaTheme="minorEastAsia" w:cstheme="minorBidi"/>
              <w:b w:val="0"/>
              <w:bCs w:val="0"/>
              <w:smallCaps w:val="0"/>
              <w:noProof/>
              <w:color w:val="auto"/>
              <w:sz w:val="24"/>
              <w:szCs w:val="24"/>
            </w:rPr>
          </w:pPr>
          <w:hyperlink w:history="1" w:anchor="_Toc125979069">
            <w:r w:rsidRPr="00AD3484" w:rsidR="00434B77">
              <w:rPr>
                <w:rStyle w:val="Hyperlink"/>
                <w:noProof/>
              </w:rPr>
              <w:t>Sprint 5 Analysis</w:t>
            </w:r>
            <w:r w:rsidR="00434B77">
              <w:rPr>
                <w:noProof/>
                <w:webHidden/>
              </w:rPr>
              <w:tab/>
            </w:r>
            <w:r w:rsidR="00434B77">
              <w:rPr>
                <w:noProof/>
                <w:webHidden/>
              </w:rPr>
              <w:fldChar w:fldCharType="begin"/>
            </w:r>
            <w:r w:rsidR="00434B77">
              <w:rPr>
                <w:noProof/>
                <w:webHidden/>
              </w:rPr>
              <w:instrText xml:space="preserve"> PAGEREF _Toc125979069 \h </w:instrText>
            </w:r>
            <w:r w:rsidR="00434B77">
              <w:rPr>
                <w:noProof/>
                <w:webHidden/>
              </w:rPr>
            </w:r>
            <w:r w:rsidR="00434B77">
              <w:rPr>
                <w:noProof/>
                <w:webHidden/>
              </w:rPr>
              <w:fldChar w:fldCharType="separate"/>
            </w:r>
            <w:r w:rsidR="00434B77">
              <w:rPr>
                <w:noProof/>
                <w:webHidden/>
              </w:rPr>
              <w:t>20</w:t>
            </w:r>
            <w:r w:rsidR="00434B77">
              <w:rPr>
                <w:noProof/>
                <w:webHidden/>
              </w:rPr>
              <w:fldChar w:fldCharType="end"/>
            </w:r>
          </w:hyperlink>
        </w:p>
        <w:p w:rsidR="00434B77" w:rsidRDefault="00877594" w14:paraId="444A3390" w14:textId="76AE2B0A">
          <w:pPr>
            <w:pStyle w:val="TOC1"/>
            <w:tabs>
              <w:tab w:val="right" w:leader="dot" w:pos="10070"/>
            </w:tabs>
            <w:rPr>
              <w:rFonts w:eastAsiaTheme="minorEastAsia" w:cstheme="minorBidi"/>
              <w:b w:val="0"/>
              <w:bCs w:val="0"/>
              <w:caps w:val="0"/>
              <w:noProof/>
              <w:color w:val="auto"/>
              <w:sz w:val="24"/>
              <w:szCs w:val="24"/>
              <w:u w:val="none"/>
            </w:rPr>
          </w:pPr>
          <w:hyperlink w:history="1" w:anchor="_Toc125979070">
            <w:r w:rsidRPr="00AD3484" w:rsidR="00434B77">
              <w:rPr>
                <w:rStyle w:val="Hyperlink"/>
                <w:noProof/>
              </w:rPr>
              <w:t>Works Cited</w:t>
            </w:r>
            <w:r w:rsidR="00434B77">
              <w:rPr>
                <w:noProof/>
                <w:webHidden/>
              </w:rPr>
              <w:tab/>
            </w:r>
            <w:r w:rsidR="00434B77">
              <w:rPr>
                <w:noProof/>
                <w:webHidden/>
              </w:rPr>
              <w:fldChar w:fldCharType="begin"/>
            </w:r>
            <w:r w:rsidR="00434B77">
              <w:rPr>
                <w:noProof/>
                <w:webHidden/>
              </w:rPr>
              <w:instrText xml:space="preserve"> PAGEREF _Toc125979070 \h </w:instrText>
            </w:r>
            <w:r w:rsidR="00434B77">
              <w:rPr>
                <w:noProof/>
                <w:webHidden/>
              </w:rPr>
            </w:r>
            <w:r w:rsidR="00434B77">
              <w:rPr>
                <w:noProof/>
                <w:webHidden/>
              </w:rPr>
              <w:fldChar w:fldCharType="separate"/>
            </w:r>
            <w:r w:rsidR="00434B77">
              <w:rPr>
                <w:noProof/>
                <w:webHidden/>
              </w:rPr>
              <w:t>21</w:t>
            </w:r>
            <w:r w:rsidR="00434B77">
              <w:rPr>
                <w:noProof/>
                <w:webHidden/>
              </w:rPr>
              <w:fldChar w:fldCharType="end"/>
            </w:r>
          </w:hyperlink>
        </w:p>
        <w:p w:rsidR="00BD2BAF" w:rsidRDefault="00A9716B" w14:paraId="353337AB" w14:textId="6DA8E3D8">
          <w:r>
            <w:rPr>
              <w:rFonts w:cstheme="minorHAnsi"/>
              <w:b/>
              <w:bCs/>
              <w:u w:val="single"/>
            </w:rPr>
            <w:fldChar w:fldCharType="end"/>
          </w:r>
        </w:p>
      </w:sdtContent>
    </w:sdt>
    <w:p w:rsidR="00602E0D" w:rsidRDefault="00602E0D" w14:paraId="1EF45661" w14:textId="77777777"/>
    <w:p w:rsidR="00EE60C0" w:rsidRDefault="00963447" w14:paraId="7EE8FEC8" w14:textId="0A23EAD3">
      <w:r>
        <w:fldChar w:fldCharType="begin"/>
      </w:r>
      <w:r>
        <w:instrText>TOC \h \z \t "Caption" \c</w:instrText>
      </w:r>
      <w:r>
        <w:fldChar w:fldCharType="separate"/>
      </w:r>
      <w:r w:rsidR="00C9053A">
        <w:rPr>
          <w:b/>
          <w:bCs/>
          <w:noProof/>
        </w:rPr>
        <w:t>No table of figures entries found.</w:t>
      </w:r>
      <w:r>
        <w:fldChar w:fldCharType="end"/>
      </w:r>
    </w:p>
    <w:p w:rsidR="00DD02E0" w:rsidRDefault="00DD02E0" w14:paraId="31C51272" w14:textId="77777777"/>
    <w:p w:rsidR="00DD02E0" w:rsidRDefault="00DD02E0" w14:paraId="797B2006" w14:textId="77777777">
      <w:r>
        <w:br w:type="page"/>
      </w:r>
    </w:p>
    <w:p w:rsidR="00682F55" w:rsidP="00220B9B" w:rsidRDefault="00434B77" w14:paraId="10AF64BF" w14:textId="6B4FD859">
      <w:r>
        <w:rPr>
          <w:noProof/>
        </w:rPr>
        <mc:AlternateContent>
          <mc:Choice Requires="wps">
            <w:drawing>
              <wp:anchor distT="0" distB="0" distL="114300" distR="114300" simplePos="0" relativeHeight="251658253" behindDoc="1" locked="1" layoutInCell="1" allowOverlap="1" wp14:anchorId="712BC670" wp14:editId="3768BD7C">
                <wp:simplePos x="0" y="0"/>
                <wp:positionH relativeFrom="page">
                  <wp:posOffset>1371600</wp:posOffset>
                </wp:positionH>
                <wp:positionV relativeFrom="page">
                  <wp:posOffset>4768850</wp:posOffset>
                </wp:positionV>
                <wp:extent cx="5029200" cy="521208"/>
                <wp:effectExtent l="0" t="0" r="0" b="2540"/>
                <wp:wrapNone/>
                <wp:docPr id="3" name="Text Box 3"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331F30" w:rsidR="00434B77" w:rsidP="00434B77" w:rsidRDefault="00434B77" w14:paraId="4B861D5F" w14:textId="77777777">
                            <w:pPr>
                              <w:pStyle w:val="NoSpacing"/>
                              <w:pBdr>
                                <w:top w:val="thinThickSmallGap" w:color="6A3B68" w:themeColor="accent5" w:sz="24" w:space="6"/>
                                <w:bottom w:val="thickThinSmallGap" w:color="6A3B68" w:themeColor="accent5" w:sz="24" w:space="6"/>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w14:anchorId="1F0DA6BF">
              <v:shape id="Text Box 3" style="position:absolute;margin-left:108pt;margin-top:375.5pt;width:396pt;height:41.05pt;z-index:-251658227;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alt="Pull quote" o:spid="_x0000_s1033"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" w14:anchorId="712BC670">
                <v:textbox style="mso-fit-shape-to-text:t" inset="0,0,0,0">
                  <w:txbxContent>
                    <w:p w:rsidRPr="00331F30" w:rsidR="00434B77" w:rsidP="00434B77" w:rsidRDefault="00434B77" w14:paraId="4D35B40B" w14:textId="77777777">
                      <w:pPr>
                        <w:pStyle w:val="NoSpacing"/>
                        <w:pBdr>
                          <w:top w:val="thinThickSmallGap" w:color="6A3B68" w:themeColor="accent5" w:sz="24" w:space="6"/>
                          <w:bottom w:val="thickThinSmallGap" w:color="6A3B68" w:themeColor="accent5" w:sz="24" w:space="6"/>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rsidR="00DB73EF" w:rsidP="00FD6D43" w:rsidRDefault="00DB73EF" w14:paraId="4EDE8A49" w14:textId="77777777"/>
    <w:p w:rsidRPr="00FD6D43" w:rsidR="00FD6D43" w:rsidP="00FD6D43" w:rsidRDefault="00FD6D43" w14:paraId="2253CDFE" w14:textId="476027AA">
      <w:pPr>
        <w:sectPr w:rsidRPr="00FD6D43" w:rsidR="00FD6D43" w:rsidSect="00FD6D43">
          <w:headerReference w:type="even" r:id="rId19"/>
          <w:headerReference w:type="default" r:id="rId20"/>
          <w:footerReference w:type="even" r:id="rId21"/>
          <w:footerReference w:type="default" r:id="rId22"/>
          <w:pgSz w:w="12240" w:h="15840" w:orient="portrait" w:code="1"/>
          <w:pgMar w:top="720" w:right="1080" w:bottom="720" w:left="1080" w:header="706" w:footer="706" w:gutter="0"/>
          <w:pgNumType w:fmt="lowerRoman" w:start="1"/>
          <w:cols w:space="851"/>
          <w:docGrid w:linePitch="360"/>
        </w:sectPr>
      </w:pPr>
    </w:p>
    <w:p w:rsidR="00B31872" w:rsidP="0053206F" w:rsidRDefault="00354A37" w14:paraId="69E068C5" w14:textId="4F231585">
      <w:pPr>
        <w:pStyle w:val="ChapterTitle"/>
      </w:pPr>
      <w:r w:rsidR="5BB02AEA">
        <w:rPr/>
        <w:t>Abstract</w:t>
      </w:r>
    </w:p>
    <w:p w:rsidR="00110F8A" w:rsidP="4464E701" w:rsidRDefault="00EF2E76" w14:paraId="03C478D3" w14:textId="2D8D2C0B">
      <w:pPr>
        <w:pStyle w:val="Normal"/>
      </w:pPr>
      <w:r w:rsidR="7F151A3A">
        <w:rPr/>
        <w:t xml:space="preserve">With the advent of big data, the demand for data management and exploration has increased significantly. Today, an astonishing amount of 2.5 quintillion data is generated every day, making it challenging and cumbersome to find the right data to meet business needs. While content search tools have been available for many years and have sophisticated capabilities, they do not offer a means to manage data resources. </w:t>
      </w:r>
      <w:r w:rsidR="7F151A3A">
        <w:rPr/>
        <w:t>On the other hand, data catalogs provide data management capabilities that include access rules, relevance, and fitness tags.</w:t>
      </w:r>
      <w:r w:rsidR="7F151A3A">
        <w:rPr/>
        <w:t xml:space="preserve"> However, content search and data catalog efforts have yet to fully </w:t>
      </w:r>
      <w:r w:rsidR="7F151A3A">
        <w:rPr/>
        <w:t>leverage</w:t>
      </w:r>
      <w:r w:rsidR="7F151A3A">
        <w:rPr/>
        <w:t xml:space="preserve"> each other's strengths. The primary </w:t>
      </w:r>
      <w:r w:rsidR="7F151A3A">
        <w:rPr/>
        <w:t>objective</w:t>
      </w:r>
      <w:r w:rsidR="7F151A3A">
        <w:rPr/>
        <w:t xml:space="preserve"> of this project is to explore means of enabling data catalog and content search technologies to </w:t>
      </w:r>
      <w:r w:rsidR="7F151A3A">
        <w:rPr/>
        <w:t>leverage</w:t>
      </w:r>
      <w:r w:rsidR="7F151A3A">
        <w:rPr/>
        <w:t xml:space="preserve"> each other's key features to </w:t>
      </w:r>
      <w:r w:rsidR="7F151A3A">
        <w:rPr/>
        <w:t>optimize</w:t>
      </w:r>
      <w:r w:rsidR="7F151A3A">
        <w:rPr/>
        <w:t xml:space="preserve"> search and enhance data security and privacy. The project examines data catalog tools like AWS Glue, Google Cloud Platform, Informatica Enterprise, and Alation, with Open Metadata as the chosen data catalog tool, an open-source tool under the Apache Atlas umbrella that </w:t>
      </w:r>
      <w:r w:rsidR="7F151A3A">
        <w:rPr/>
        <w:t>provides</w:t>
      </w:r>
      <w:r w:rsidR="7F151A3A">
        <w:rPr/>
        <w:t xml:space="preserve"> an intuitive user interface to manage metadata. However, integrating data catalogs with content search technologies requires careful consideration of potential challenges such as data consistency, scalability of the tool, and data security. Therefore, the project relies on the integration of tools such as Elastic Search and Open Metadata using databases like Snowflake and Momentum working together to fetch data using search facets and best-fit tags features. By integrating all these tools, the potential of tools to </w:t>
      </w:r>
      <w:r w:rsidR="7F151A3A">
        <w:rPr/>
        <w:t>leverage</w:t>
      </w:r>
      <w:r w:rsidR="7F151A3A">
        <w:rPr/>
        <w:t xml:space="preserve"> search capabilities in existing data catalogs can be enhanced, which can further improve data discovery. Overall, integrating data catalogs with content search technologies can help users quickly and easily find relevant data, discover new datasets, and collaborate more effectively.</w:t>
      </w:r>
    </w:p>
    <w:p w:rsidRPr="00110F8A" w:rsidR="00445A95" w:rsidP="008921D6" w:rsidRDefault="00445A95" w14:paraId="217B9A3B" w14:textId="77777777"/>
    <w:p w:rsidR="00B97312" w:rsidRDefault="00B97312" w14:paraId="39392CF0" w14:textId="617DBB0B">
      <w:r>
        <w:br w:type="page"/>
      </w:r>
    </w:p>
    <w:p w:rsidR="00FD6D43" w:rsidP="007C4134" w:rsidRDefault="00FD6D43" w14:paraId="0EF0DD4A" w14:textId="77777777"/>
    <w:p w:rsidR="00B97312" w:rsidP="007C4134" w:rsidRDefault="00110F8A" w14:paraId="2F7D7641" w14:textId="593986AF">
      <w:r>
        <w:rPr>
          <w:noProof/>
        </w:rPr>
        <mc:AlternateContent>
          <mc:Choice Requires="wps">
            <w:drawing>
              <wp:anchor distT="0" distB="0" distL="114300" distR="114300" simplePos="0" relativeHeight="251658251" behindDoc="1" locked="1" layoutInCell="1" allowOverlap="1" wp14:anchorId="4CE7CD35" wp14:editId="008EDAB7">
                <wp:simplePos x="0" y="0"/>
                <wp:positionH relativeFrom="page">
                  <wp:align>center</wp:align>
                </wp:positionH>
                <wp:positionV relativeFrom="page">
                  <wp:align>center</wp:align>
                </wp:positionV>
                <wp:extent cx="5029200" cy="521208"/>
                <wp:effectExtent l="0" t="0" r="0" b="2540"/>
                <wp:wrapNone/>
                <wp:docPr id="27" name="Text Box 27"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331F30" w:rsidR="00110F8A" w:rsidP="00110F8A" w:rsidRDefault="00110F8A" w14:paraId="47990B38" w14:textId="4D433003">
                            <w:pPr>
                              <w:pStyle w:val="NoSpacing"/>
                              <w:pBdr>
                                <w:top w:val="thinThickSmallGap" w:color="6A3B68" w:themeColor="accent5" w:sz="24" w:space="6"/>
                                <w:bottom w:val="thickThinSmallGap" w:color="6A3B68" w:themeColor="accent5" w:sz="24" w:space="6"/>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w14:anchorId="2F9B56F3">
              <v:shape id="Text Box 27" style="position:absolute;margin-left:0;margin-top:0;width:396pt;height:41.05pt;z-index:-251658229;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top" alt="Pull quote" o:spid="_x0000_s1035"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" w14:anchorId="4CE7CD35">
                <v:textbox style="mso-fit-shape-to-text:t" inset="0,0,0,0">
                  <w:txbxContent>
                    <w:p w:rsidRPr="00331F30" w:rsidR="00110F8A" w:rsidP="00110F8A" w:rsidRDefault="00110F8A" w14:paraId="2A92F073" w14:textId="4D433003">
                      <w:pPr>
                        <w:pStyle w:val="NoSpacing"/>
                        <w:pBdr>
                          <w:top w:val="thinThickSmallGap" w:color="6A3B68" w:themeColor="accent5" w:sz="24" w:space="6"/>
                          <w:bottom w:val="thickThinSmallGap" w:color="6A3B68" w:themeColor="accent5" w:sz="24" w:space="6"/>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rsidR="005A73BC" w:rsidP="00177324" w:rsidRDefault="005A73BC" w14:paraId="445B1886" w14:textId="77777777">
      <w:pPr>
        <w:pStyle w:val="ChapterTitle"/>
        <w:sectPr w:rsidR="005A73BC" w:rsidSect="00521C1B">
          <w:headerReference w:type="default" r:id="rId23"/>
          <w:footerReference w:type="even" r:id="rId24"/>
          <w:footerReference w:type="default" r:id="rId25"/>
          <w:type w:val="oddPage"/>
          <w:pgSz w:w="12240" w:h="15840" w:orient="portrait" w:code="1"/>
          <w:pgMar w:top="720" w:right="1080" w:bottom="720" w:left="1080" w:header="706" w:footer="706" w:gutter="0"/>
          <w:pgNumType w:start="1"/>
          <w:cols w:space="851"/>
          <w:docGrid w:linePitch="360"/>
        </w:sectPr>
      </w:pPr>
    </w:p>
    <w:p w:rsidR="00411519" w:rsidP="00177324" w:rsidRDefault="005C59F3" w14:paraId="49E94C7A" w14:textId="09A93ED5">
      <w:pPr>
        <w:pStyle w:val="ChapterTitle"/>
      </w:pPr>
      <w:r>
        <w:t>Report</w:t>
      </w:r>
    </w:p>
    <w:p w:rsidRPr="00B963C2" w:rsidR="00177324" w:rsidP="00B963C2" w:rsidRDefault="00177324" w14:paraId="242F9FEF" w14:textId="0EBFEFEC">
      <w:pPr>
        <w:pStyle w:val="Heading1"/>
      </w:pPr>
      <w:bookmarkStart w:name="_Toc125979013" w:id="1"/>
      <w:r w:rsidRPr="00B963C2">
        <w:t xml:space="preserve">Problem </w:t>
      </w:r>
      <w:r w:rsidRPr="00B963C2" w:rsidR="003B6B2D">
        <w:t>Definition</w:t>
      </w:r>
      <w:bookmarkEnd w:id="1"/>
    </w:p>
    <w:p w:rsidR="002B1A14" w:rsidP="72B21A95" w:rsidRDefault="161A7BB6" w14:paraId="0D1C479A" w14:textId="14FD33F1">
      <w:pPr>
        <w:pStyle w:val="Heading2"/>
      </w:pPr>
      <w:bookmarkStart w:name="_Toc125979014" w:id="2"/>
      <w:r>
        <w:t>Background</w:t>
      </w:r>
      <w:bookmarkEnd w:id="2"/>
    </w:p>
    <w:p w:rsidR="0094766F" w:rsidP="33643702" w:rsidRDefault="028A5602" w14:paraId="20407493" w14:textId="768C0400">
      <w:r w:rsidR="120E5229">
        <w:rPr/>
        <w:t>With the advent of Big Data, the demand in data management and exploration has also increased</w:t>
      </w:r>
      <w:r w:rsidR="67A4FDC6">
        <w:rPr/>
        <w:t xml:space="preserve">. As per today's </w:t>
      </w:r>
      <w:r w:rsidR="190EA3F7">
        <w:rPr/>
        <w:t>figure</w:t>
      </w:r>
      <w:r w:rsidR="67A4FDC6">
        <w:rPr/>
        <w:t xml:space="preserve"> 2.5 quintillion data is generated </w:t>
      </w:r>
      <w:r w:rsidR="5EFB4A47">
        <w:rPr/>
        <w:t>every day</w:t>
      </w:r>
      <w:r w:rsidR="67A4FDC6">
        <w:rPr/>
        <w:t xml:space="preserve"> </w:t>
      </w:r>
      <w:r w:rsidR="2178C06C">
        <w:rPr/>
        <w:t xml:space="preserve">and searching in this big amount of data could be </w:t>
      </w:r>
      <w:r w:rsidR="366BA4E4">
        <w:rPr/>
        <w:t>difficult</w:t>
      </w:r>
      <w:r w:rsidR="2178C06C">
        <w:rPr/>
        <w:t xml:space="preserve"> </w:t>
      </w:r>
      <w:r w:rsidR="2AB00118">
        <w:rPr/>
        <w:t xml:space="preserve">and </w:t>
      </w:r>
      <w:r w:rsidR="1B153126">
        <w:rPr/>
        <w:t>cumbersome. some</w:t>
      </w:r>
      <w:r w:rsidR="248A71D8">
        <w:rPr/>
        <w:t xml:space="preserve"> of the</w:t>
      </w:r>
      <w:r w:rsidR="26AF39CA">
        <w:rPr/>
        <w:t xml:space="preserve"> popular</w:t>
      </w:r>
      <w:r w:rsidR="248A71D8">
        <w:rPr/>
        <w:t xml:space="preserve"> old methods which were</w:t>
      </w:r>
      <w:r w:rsidR="371BC037">
        <w:rPr/>
        <w:t xml:space="preserve"> used in searching the data were</w:t>
      </w:r>
      <w:r w:rsidR="3B817B93">
        <w:rPr/>
        <w:t>.[1]</w:t>
      </w:r>
    </w:p>
    <w:p w:rsidR="0094766F" w:rsidP="00877594" w:rsidRDefault="7AAD9894" w14:paraId="5F9CA8C6" w14:textId="1B750F90">
      <w:pPr>
        <w:pStyle w:val="ListParagraph"/>
        <w:numPr>
          <w:ilvl w:val="0"/>
          <w:numId w:val="8"/>
        </w:numPr>
      </w:pPr>
      <w:r w:rsidRPr="33643702">
        <w:t>Identify Key Data Sources: Identifying the primary data sources is the first stage in a search for data without data catalogs. Understanding the many tools and systems used by the company to create, store, and process data is necessary for this. Knowing the location and structure of data sources will help you focus your search and find information in particular regions.</w:t>
      </w:r>
    </w:p>
    <w:p w:rsidR="0094766F" w:rsidP="00877594" w:rsidRDefault="651A4B74" w14:paraId="44B76BAA" w14:textId="633EFEC1">
      <w:pPr>
        <w:pStyle w:val="ListParagraph"/>
        <w:numPr>
          <w:ilvl w:val="0"/>
          <w:numId w:val="8"/>
        </w:numPr>
      </w:pPr>
      <w:r w:rsidRPr="33643702">
        <w:t>Utilize Search Engines:</w:t>
      </w:r>
      <w:r w:rsidRPr="33643702" w:rsidR="35FCD974">
        <w:t xml:space="preserve"> Many businesses use search engines like Google or Bing to look up information online. Search engines can also be used to look for information inside your company. You may use keyword searches on shared drives, email inboxes, and collaborative tools to find information. It's crucial to keep in mind that this strategy might not produce reliable results, particularly when looking for private or sensitive information.</w:t>
      </w:r>
    </w:p>
    <w:p w:rsidR="0094766F" w:rsidP="00877594" w:rsidRDefault="35FCD974" w14:paraId="78103808" w14:textId="3FFF9FD9">
      <w:pPr>
        <w:pStyle w:val="ListParagraph"/>
        <w:numPr>
          <w:ilvl w:val="0"/>
          <w:numId w:val="8"/>
        </w:numPr>
      </w:pPr>
      <w:r w:rsidRPr="33643702">
        <w:t>Collaborate with Colleagues:</w:t>
      </w:r>
      <w:r w:rsidRPr="33643702" w:rsidR="5884D054">
        <w:t xml:space="preserve"> Working with colleagues is an additional method for finding data without data catalogs. Colleagues who have been with the company for a while can be well-versed in where the data is kept. Also, locating and accessing data contained in databases can be made easier by collaborating with coworkers who have specialized expertise, such as database administrators.</w:t>
      </w:r>
    </w:p>
    <w:p w:rsidR="0094766F" w:rsidP="00877594" w:rsidRDefault="5884D054" w14:paraId="19CD083E" w14:textId="256DA9F3">
      <w:pPr>
        <w:pStyle w:val="ListParagraph"/>
        <w:numPr>
          <w:ilvl w:val="0"/>
          <w:numId w:val="8"/>
        </w:numPr>
      </w:pPr>
      <w:r w:rsidRPr="33643702">
        <w:t>Analyze Application Logs: Any application can produce logs to keep track of user behavior. To determine how data is used within the company, these logs can be examined. You can determine which users have accessed which data sources and when by looking through the application logs. This method can assist you in finding information sources that you might have overlooked during your search.</w:t>
      </w:r>
    </w:p>
    <w:p w:rsidR="0094766F" w:rsidP="33643702" w:rsidRDefault="35CC28E1" w14:paraId="6968933D" w14:textId="62323169">
      <w:r w:rsidRPr="33643702">
        <w:t xml:space="preserve">All these search methods help you to find data but are much slower and sometime not reliable. To increase </w:t>
      </w:r>
      <w:r w:rsidRPr="33643702" w:rsidR="7B04EB0D">
        <w:t xml:space="preserve">the speed and accurately find the data we need to work on much faster methods which is </w:t>
      </w:r>
      <w:r w:rsidRPr="33643702" w:rsidR="215C98E4">
        <w:t xml:space="preserve">searching the data using data </w:t>
      </w:r>
      <w:r w:rsidRPr="33643702" w:rsidR="75AE1A84">
        <w:t>catalogs.</w:t>
      </w:r>
      <w:r w:rsidRPr="33643702" w:rsidR="006A4C2A">
        <w:t xml:space="preserve"> Data catalogs are useful in search because they provide a centralized repository of information about the available data assets within an organization or system. By using a data catalog, users can quickly and easily search for data assets based on various criteria such as data type, metadata, keywords, and data lineage.</w:t>
      </w:r>
    </w:p>
    <w:p w:rsidR="0094766F" w:rsidP="33643702" w:rsidRDefault="0094766F" w14:paraId="00434F1C" w14:textId="27A23EAE"/>
    <w:p w:rsidR="0094766F" w:rsidP="33643702" w:rsidRDefault="262232F2" w14:paraId="4829E1A0" w14:textId="7B8474CD">
      <w:pPr>
        <w:jc w:val="center"/>
      </w:pPr>
      <w:r>
        <w:rPr>
          <w:noProof/>
        </w:rPr>
        <w:drawing>
          <wp:inline distT="0" distB="0" distL="0" distR="0" wp14:anchorId="442C0B1E" wp14:editId="2E49F4D6">
            <wp:extent cx="5200650" cy="2257425"/>
            <wp:effectExtent l="9525" t="9525" r="9525" b="9525"/>
            <wp:docPr id="141921300" name="Picture 141921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00650" cy="2257425"/>
                    </a:xfrm>
                    <a:prstGeom prst="rect">
                      <a:avLst/>
                    </a:prstGeom>
                    <a:ln w="9525">
                      <a:solidFill>
                        <a:srgbClr val="1E8BCD"/>
                      </a:solidFill>
                      <a:prstDash val="solid"/>
                    </a:ln>
                  </pic:spPr>
                </pic:pic>
              </a:graphicData>
            </a:graphic>
          </wp:inline>
        </w:drawing>
      </w:r>
    </w:p>
    <w:p w:rsidR="0094766F" w:rsidP="33643702" w:rsidRDefault="0094766F" w14:paraId="782B4AB9" w14:textId="53ACD6CE">
      <w:pPr>
        <w:jc w:val="center"/>
      </w:pPr>
    </w:p>
    <w:p w:rsidR="0094766F" w:rsidP="33643702" w:rsidRDefault="14CC98C9" w14:paraId="5D670BA3" w14:textId="26DBC5D1">
      <w:r w:rsidRPr="33643702">
        <w:t>Features</w:t>
      </w:r>
      <w:r w:rsidRPr="33643702" w:rsidR="2B689C7F">
        <w:t xml:space="preserve"> like faceted search and best fit tags </w:t>
      </w:r>
      <w:r w:rsidRPr="33643702" w:rsidR="4DFA7D15">
        <w:t>help</w:t>
      </w:r>
      <w:r w:rsidRPr="33643702" w:rsidR="2B689C7F">
        <w:t xml:space="preserve"> in increasing the efficiency of the data catalogs.</w:t>
      </w:r>
      <w:r w:rsidRPr="33643702" w:rsidR="57EC292D">
        <w:t xml:space="preserve"> The "best fit tags" feature in data catalogs is a way to automatically suggest relevant tags or labels for data based on its content and metadata. The data is examined to determine its essential characteristics, such as the data type, format, and subject matter. Next, depending on a match between these traits and an already-existing taxonomy of tags or labels, it recommends the most acceptable ones.</w:t>
      </w:r>
    </w:p>
    <w:p w:rsidR="0094766F" w:rsidP="33643702" w:rsidRDefault="57EC292D" w14:paraId="060D8D20" w14:textId="6A76FA93">
      <w:r w:rsidRPr="33643702">
        <w:t>For instance, the "best fit tags" tool can recommend tags like "sales," "customer data," "revenue," and "sales performance" if you submit a dataset containing customer sales data. Thus, based on their unique requirements, users can discover and filter the data using these tags.</w:t>
      </w:r>
      <w:r w:rsidRPr="33643702" w:rsidR="1A05E260">
        <w:t xml:space="preserve"> The "best fit tags" function may have the ability to speed up the data cataloging process, which is one potential advantage. The system can automatically recommend pertinent tags based on the data itself, saving users the effort and risk of error that comes with having to manually tag their data. This can make sure that the data is consistently categorized and labeled, which will eventually make it simpler to find and use.</w:t>
      </w:r>
      <w:r w:rsidRPr="33643702" w:rsidR="2A2295FA">
        <w:t xml:space="preserve"> It's important to remember that the "best fit tags" function is not perfect. The system might not always recommend the most precise or pertinent tags, depending on the complexity of the material and the quality of the metadata. Nonetheless, data catalogs can assist in making their data more accessible and helpful to a larger range of consumers by continuously enhancing the algorithms used to recommend tags.</w:t>
      </w:r>
      <w:r w:rsidRPr="33643702" w:rsidR="7C5A4AA3">
        <w:t>[2]</w:t>
      </w:r>
    </w:p>
    <w:p w:rsidR="0094766F" w:rsidP="33643702" w:rsidRDefault="6E8225B4" w14:paraId="5B098273" w14:textId="2C118183">
      <w:r w:rsidRPr="33643702">
        <w:t xml:space="preserve">We have another feature which is </w:t>
      </w:r>
      <w:r w:rsidRPr="33643702" w:rsidR="2053040F">
        <w:t>helpful, search facets are categories or attributes that are used to categorize data and make it easier to find and search for. Users can refine and narrow down their search results to a more focused set of information that matches their criteria by applying these facets to their search results as filters.</w:t>
      </w:r>
    </w:p>
    <w:p w:rsidR="2053040F" w:rsidP="33643702" w:rsidRDefault="2053040F" w14:paraId="46446AF5" w14:textId="764BA353">
      <w:r w:rsidRPr="33643702">
        <w:t>Let's take the scenario where you are searching for a specific dataset in a data catalog that contains data on patterns of the world's climate. You can use the data catalog's search facets to filter your search results and locate the data you need. There may be various search aspects, some of which include:</w:t>
      </w:r>
    </w:p>
    <w:p w:rsidR="2053040F" w:rsidP="00877594" w:rsidRDefault="2053040F" w14:paraId="0D435B43" w14:textId="575B07A5">
      <w:pPr>
        <w:pStyle w:val="ListParagraph"/>
        <w:numPr>
          <w:ilvl w:val="0"/>
          <w:numId w:val="6"/>
        </w:numPr>
      </w:pPr>
      <w:r w:rsidRPr="33643702">
        <w:t xml:space="preserve">Data Type: You might be able to restrict your search results using this aspect based on different sorts of data, such text, photographs, or videos. </w:t>
      </w:r>
    </w:p>
    <w:p w:rsidR="2053040F" w:rsidP="00877594" w:rsidRDefault="2053040F" w14:paraId="277FDFA1" w14:textId="07446DE7">
      <w:pPr>
        <w:pStyle w:val="ListParagraph"/>
        <w:numPr>
          <w:ilvl w:val="0"/>
          <w:numId w:val="6"/>
        </w:numPr>
        <w:rPr/>
      </w:pPr>
      <w:r w:rsidR="1BA11732">
        <w:rPr/>
        <w:t xml:space="preserve">Date Range: This facet may allow you to filter your search results by a specified </w:t>
      </w:r>
      <w:r w:rsidR="4746195B">
        <w:rPr/>
        <w:t>period</w:t>
      </w:r>
      <w:r w:rsidR="1BA11732">
        <w:rPr/>
        <w:t xml:space="preserve">, such as the past year, past 5 years, or a custom date range. </w:t>
      </w:r>
    </w:p>
    <w:p w:rsidR="2053040F" w:rsidP="00877594" w:rsidRDefault="2053040F" w14:paraId="0540CC48" w14:textId="34BD6905">
      <w:pPr>
        <w:pStyle w:val="ListParagraph"/>
        <w:numPr>
          <w:ilvl w:val="0"/>
          <w:numId w:val="6"/>
        </w:numPr>
      </w:pPr>
      <w:r w:rsidRPr="33643702">
        <w:t xml:space="preserve">File Format: With this feature, you might be able to filter your search results based on the types of data files they contain, such as CSV, Excel, or JSON. </w:t>
      </w:r>
    </w:p>
    <w:p w:rsidR="2053040F" w:rsidP="00877594" w:rsidRDefault="2053040F" w14:paraId="5D10FDD4" w14:textId="5B6C77C9">
      <w:pPr>
        <w:pStyle w:val="ListParagraph"/>
        <w:numPr>
          <w:ilvl w:val="0"/>
          <w:numId w:val="6"/>
        </w:numPr>
      </w:pPr>
      <w:r w:rsidRPr="33643702">
        <w:t>Author: With this facet, you might be able to narrow down your search results by the person or organization who created the dataset, for example.</w:t>
      </w:r>
    </w:p>
    <w:p w:rsidR="33643702" w:rsidP="33643702" w:rsidRDefault="33643702" w14:paraId="48CA0794" w14:textId="79359CF3"/>
    <w:p w:rsidR="18E67F4F" w:rsidP="33643702" w:rsidRDefault="18E67F4F" w14:paraId="229F2EF3" w14:textId="1C4A16CA">
      <w:r w:rsidR="11B5BA14">
        <w:rPr/>
        <w:t xml:space="preserve">By using these </w:t>
      </w:r>
      <w:r w:rsidR="6F2790E8">
        <w:rPr/>
        <w:t>searches</w:t>
      </w:r>
      <w:r w:rsidR="11B5BA14">
        <w:rPr/>
        <w:t>, we can swiftly narrow down our search results to find the dataset y</w:t>
      </w:r>
      <w:r w:rsidR="11B5BA14">
        <w:rPr/>
        <w:t xml:space="preserve">ou </w:t>
      </w:r>
      <w:r w:rsidR="11B5BA14">
        <w:rPr/>
        <w:t>requ</w:t>
      </w:r>
      <w:r w:rsidR="11B5BA14">
        <w:rPr/>
        <w:t>ire</w:t>
      </w:r>
      <w:r w:rsidR="11B5BA14">
        <w:rPr/>
        <w:t xml:space="preserve">. For instance, we may restrict the datasets that appear in our search results to those that were produced within the last year, are in CSV format, and were created by a specific researcher. </w:t>
      </w:r>
    </w:p>
    <w:p w:rsidR="33643702" w:rsidP="33643702" w:rsidRDefault="33643702" w14:paraId="2CA73B0F" w14:textId="1C4A95BE">
      <w:r w:rsidR="11B5BA14">
        <w:rPr/>
        <w:t>Overall, search facets are a potent technique for improving the effectiveness and usability of data libraries. Search facets give users the ability to filter and hone their search results, which can save time and boost productivity by enabling users to get the information they need quickly and simply.</w:t>
      </w:r>
      <w:r w:rsidR="20382D0D">
        <w:rPr/>
        <w:t>[3]</w:t>
      </w:r>
    </w:p>
    <w:p w:rsidRPr="002B1A14" w:rsidR="002B1A14" w:rsidP="72B21A95" w:rsidRDefault="3D7150E4" w14:paraId="707EC2E0" w14:textId="51DC6E19">
      <w:pPr>
        <w:pStyle w:val="Heading2"/>
        <w:rPr/>
      </w:pPr>
      <w:bookmarkStart w:name="_Toc125979015" w:id="3"/>
      <w:r w:rsidR="426FA9DD">
        <w:rPr/>
        <w:t>Problem Space</w:t>
      </w:r>
      <w:bookmarkEnd w:id="3"/>
    </w:p>
    <w:p w:rsidR="16D14B3F" w:rsidP="4464E701" w:rsidRDefault="16D14B3F" w14:paraId="70B4AF7C" w14:textId="7348BCD9">
      <w:pPr>
        <w:pStyle w:val="Normal"/>
      </w:pPr>
      <w:r w:rsidR="16D14B3F">
        <w:rPr/>
        <w:t>The data catalog and content search technologies are distinct communities and development efforts</w:t>
      </w:r>
      <w:r w:rsidR="16D14B3F">
        <w:rPr/>
        <w:t xml:space="preserve">.  </w:t>
      </w:r>
      <w:r w:rsidR="16D14B3F">
        <w:rPr/>
        <w:t>Search technologies have used the essence of lightweight data catalogs for many years</w:t>
      </w:r>
      <w:r w:rsidR="16D14B3F">
        <w:rPr/>
        <w:t xml:space="preserve">.  </w:t>
      </w:r>
      <w:r w:rsidR="16D14B3F">
        <w:rPr/>
        <w:t>Data Catalogs use search technologies, but typically only the metadata within the data catalog tool</w:t>
      </w:r>
      <w:r w:rsidR="16D14B3F">
        <w:rPr/>
        <w:t xml:space="preserve">.  </w:t>
      </w:r>
      <w:r w:rsidR="16D14B3F">
        <w:rPr/>
        <w:t xml:space="preserve">The problem, in the form of an opportunity not yet fully seized, is </w:t>
      </w:r>
      <w:r w:rsidR="16D14B3F">
        <w:rPr/>
        <w:t>having</w:t>
      </w:r>
      <w:r w:rsidR="16D14B3F">
        <w:rPr/>
        <w:t xml:space="preserve"> content search and data catalog efforts </w:t>
      </w:r>
      <w:r w:rsidR="16D14B3F">
        <w:rPr/>
        <w:t>leverage</w:t>
      </w:r>
      <w:r w:rsidR="16D14B3F">
        <w:rPr/>
        <w:t xml:space="preserve"> each other’s strengths by integrating them to help users find and access data more efficiently and effectively.</w:t>
      </w:r>
    </w:p>
    <w:p w:rsidR="645DB74E" w:rsidP="72B21A95" w:rsidRDefault="36AF34B5" w14:paraId="2756F0F7" w14:textId="0D275468">
      <w:pPr>
        <w:rPr>
          <w:rStyle w:val="normaltextrun"/>
          <w:rFonts w:ascii="Arial" w:hAnsi="Arial" w:cs="Arial"/>
        </w:rPr>
      </w:pPr>
      <w:r>
        <w:t>Here we will talk about three problem which we could encounter while integrating data catalogs with content search technologies are</w:t>
      </w:r>
      <w:r w:rsidR="7299A342">
        <w:t>.[4]</w:t>
      </w:r>
    </w:p>
    <w:p w:rsidR="645DB74E" w:rsidP="72B21A95" w:rsidRDefault="645DB74E" w14:paraId="37778DB8" w14:textId="7E16B3FC">
      <w:r>
        <w:t>• Data Consistency: Ensuring data consistency across the data catalog and the content search technology is one area of concern. While the content search technology indexes the actual data content, the data catalog may include metadata that specifies the data's characteristics, such as its kind, size, and format. It is crucial to check that the metadata in the catalog matches the content that has been indexed by the search technology. Consistency issues could result in erroneous search results, which could affect data retrieval and discovery.</w:t>
      </w:r>
    </w:p>
    <w:p w:rsidR="645DB74E" w:rsidP="72B21A95" w:rsidRDefault="645DB74E" w14:paraId="704ACA7F" w14:textId="1292DB28">
      <w:pPr>
        <w:rPr>
          <w:rStyle w:val="normaltextrun"/>
          <w:rFonts w:ascii="Arial" w:hAnsi="Arial" w:eastAsia="Times New Roman" w:cs="Arial"/>
        </w:rPr>
      </w:pPr>
      <w:r>
        <w:t>• Scalability: Ensuring scalability when combining a data catalog with content search technology is another area of concern. There are more catalog items and search indexes as data sets grow and complexity. This may influence the search technology's performance, slowing down search requests or even causing system failures. Designing a scalable architecture that can manage growing data volumes while retaining search performance is crucial.</w:t>
      </w:r>
    </w:p>
    <w:p w:rsidR="003A5710" w:rsidP="4464E701" w:rsidRDefault="19851F21" w14:paraId="7E2877EB" w14:textId="48D86078">
      <w:pPr>
        <w:rPr>
          <w:rStyle w:val="normaltextrun"/>
          <w:rFonts w:ascii="Arial" w:hAnsi="Arial" w:eastAsia="Times New Roman" w:cs="Arial"/>
        </w:rPr>
      </w:pPr>
      <w:r w:rsidR="1B166EC8">
        <w:rPr/>
        <w:t>• Data Security: The incorporation of content search technologies with a data catalog can raise security issues. Sensitive information, including data location, access restrictions, and permissions, may be present in the data catalog. Technology for content search may also index confidential information. Making sure that the data catalog and search technology are secure and that only authorized people have access is crucial. This may entail putting in place safe authentication and permission procedures, encrypting confidential information, and keeping an eye on access logs for illegal access attempts.</w:t>
      </w:r>
    </w:p>
    <w:p w:rsidR="4BADA4B0" w:rsidP="33643702" w:rsidRDefault="4BADA4B0" w14:paraId="5F6C51E1" w14:textId="1335AB86">
      <w:pPr>
        <w:pStyle w:val="Heading2"/>
        <w:rPr/>
      </w:pPr>
      <w:bookmarkStart w:name="_Toc125979016" w:id="4"/>
      <w:r w:rsidR="3119266B">
        <w:rPr/>
        <w:t>Researc</w:t>
      </w:r>
      <w:bookmarkEnd w:id="4"/>
      <w:r w:rsidR="36DD35A4">
        <w:rPr/>
        <w:t>h</w:t>
      </w:r>
    </w:p>
    <w:p w:rsidR="33643702" w:rsidP="33643702" w:rsidRDefault="7FF189A1" w14:paraId="04B93941" w14:textId="421F3B9D">
      <w:r>
        <w:t>During our research we came across came widely popular data catalogs which are being used in real word</w:t>
      </w:r>
      <w:r w:rsidR="09B72DA6">
        <w:t xml:space="preserve"> with various other popular tools:</w:t>
      </w:r>
    </w:p>
    <w:p w:rsidR="5973C11B" w:rsidP="00877594" w:rsidRDefault="5973C11B" w14:paraId="2F1E591D" w14:textId="6F8EDE0F">
      <w:pPr>
        <w:pStyle w:val="ListParagraph"/>
        <w:numPr>
          <w:ilvl w:val="0"/>
          <w:numId w:val="5"/>
        </w:numPr>
      </w:pPr>
      <w:r w:rsidRPr="30FCFB87">
        <w:rPr>
          <w:b/>
          <w:bCs/>
        </w:rPr>
        <w:t>AWS Glue Data Catalog:</w:t>
      </w:r>
      <w:r>
        <w:t xml:space="preserve"> the AWS Glue Data Catalog is a fully managed metadata repository that stores and manages data about data assets like databases, tables, and their schemas. It offers a consolidated and uniform method of storing metadata across numerous AWS data sources, simplifying data management and processing. By offering a consistent view of all data assets, the AWS Glue Data Catalog enables users to find and comprehend the data available in various data sources, including databases, Amazon S3, Amazon RDS, and Amazon Redshift. It is intended to be extremely performant, scalable, and available, and it supports concurrent access from various people and systems.</w:t>
      </w:r>
    </w:p>
    <w:p w:rsidR="5973C11B" w:rsidP="30FCFB87" w:rsidRDefault="5973C11B" w14:paraId="560185E0" w14:textId="2B3A1A5D">
      <w:pPr>
        <w:ind w:left="720"/>
      </w:pPr>
      <w:r w:rsidRPr="30FCFB87">
        <w:t>The data catalog offers a schema registry for various data sources, assisting in ensuring data accuracy and consistency across various AWS services. Names of databases, tables, columns, data types, and other features that describe the data are among the metadata included in the catalog. Users can execute tasks including creating and updating tables, searching metadata, and controlling access by gaining access to the Amazon Glue Data Catalog through the AWS Management Console, the AWS CLI (Command Line Interface), or the AWS SDKs (Software Development Kits).</w:t>
      </w:r>
      <w:r w:rsidRPr="30FCFB87" w:rsidR="485F1E1A">
        <w:t xml:space="preserve"> The Amazon Glue ETL (Extract, Transform, Load) service, which enables users to transform and transport data across different data stores, can be used in conjunction with the AWS Glue Data Catalog. It is simpler to manage complex data transformations and migrations with Amazon Glue ETL because it automatically generates ETL code using the metadata kept in the Data Catalog. Overall, AWS Glue Data Catalog is an effective solution that can assist businesses in effectively managing metadata across various data sources and services, facilitating data understanding, access, and processing.[</w:t>
      </w:r>
      <w:r w:rsidRPr="30FCFB87" w:rsidR="5406A7BF">
        <w:t>5</w:t>
      </w:r>
      <w:r w:rsidRPr="30FCFB87" w:rsidR="485F1E1A">
        <w:t>]</w:t>
      </w:r>
    </w:p>
    <w:p w:rsidR="485F1E1A" w:rsidP="00877594" w:rsidRDefault="485F1E1A" w14:paraId="40214893" w14:textId="39DB01AC">
      <w:pPr>
        <w:pStyle w:val="ListParagraph"/>
        <w:numPr>
          <w:ilvl w:val="0"/>
          <w:numId w:val="4"/>
        </w:numPr>
      </w:pPr>
      <w:r w:rsidRPr="30FCFB87">
        <w:rPr>
          <w:b/>
          <w:bCs/>
        </w:rPr>
        <w:t>Google Cloud Data Catalog:</w:t>
      </w:r>
      <w:r w:rsidRPr="30FCFB87" w:rsidR="1F34108A">
        <w:t xml:space="preserve"> A fully managed and scalable metadata management service, Google Cloud Data Catalog enables businesses to quickly find, comprehend, and manage their data assets across the Google Cloud Platform (GCP), as well as other cloud and on-premises settings. Google data Catalog enables users to swiftly search and discover data assets based on their qualities, keywords, and tags. It also helps users to develop and manage an exhaustive and up-to-date inventory of data assets, including data stores, tables, views, schemas, and </w:t>
      </w:r>
      <w:r w:rsidRPr="30FCFB87" w:rsidR="666B5FA8">
        <w:t>metadata. Some</w:t>
      </w:r>
      <w:r w:rsidRPr="30FCFB87" w:rsidR="1F34108A">
        <w:t xml:space="preserve"> of the popular features of Google cloud data catalogs </w:t>
      </w:r>
      <w:r w:rsidRPr="30FCFB87" w:rsidR="2C7B9DA0">
        <w:t>are:</w:t>
      </w:r>
    </w:p>
    <w:p w:rsidR="42C63A65" w:rsidP="00877594" w:rsidRDefault="42C63A65" w14:paraId="0CE5CF6B" w14:textId="3142E22A">
      <w:pPr>
        <w:pStyle w:val="ListParagraph"/>
        <w:numPr>
          <w:ilvl w:val="1"/>
          <w:numId w:val="4"/>
        </w:numPr>
      </w:pPr>
      <w:r w:rsidRPr="30FCFB87">
        <w:t xml:space="preserve">Centralized Metadata </w:t>
      </w:r>
      <w:r w:rsidRPr="30FCFB87" w:rsidR="61C0B7DF">
        <w:t>Management: Users</w:t>
      </w:r>
      <w:r w:rsidRPr="30FCFB87">
        <w:t xml:space="preserve"> can quickly find and comprehend their data assets thanks to Data Catalog, which offers a consistent view of metadata from diverse data sources across GCP and other cloud and on-premises environments.</w:t>
      </w:r>
    </w:p>
    <w:p w:rsidR="42C63A65" w:rsidP="00877594" w:rsidRDefault="42C63A65" w14:paraId="64DE724E" w14:textId="11C9CAFF">
      <w:pPr>
        <w:pStyle w:val="ListParagraph"/>
        <w:numPr>
          <w:ilvl w:val="1"/>
          <w:numId w:val="4"/>
        </w:numPr>
      </w:pPr>
      <w:r w:rsidRPr="30FCFB87">
        <w:t>Automated Data Discovery: Data Catalog makes it simple for users to locate the data they require by automatically scanning data sources and classifying and tagging data assets based on their characteristics and usage patterns.</w:t>
      </w:r>
    </w:p>
    <w:p w:rsidR="42C63A65" w:rsidP="00877594" w:rsidRDefault="42C63A65" w14:paraId="3D57101D" w14:textId="65D6431B">
      <w:pPr>
        <w:pStyle w:val="ListParagraph"/>
        <w:numPr>
          <w:ilvl w:val="1"/>
          <w:numId w:val="4"/>
        </w:numPr>
      </w:pPr>
      <w:r w:rsidRPr="30FCFB87">
        <w:t>Collaborative Data Governance:</w:t>
      </w:r>
      <w:r w:rsidRPr="30FCFB87" w:rsidR="66D7ED3A">
        <w:t xml:space="preserve"> By enabling fine-grained access control and enabling users to develop, share, and reuse tags, policies, and annotations, Data Catalog enables users to work together on metadata management.</w:t>
      </w:r>
    </w:p>
    <w:p w:rsidR="7D1E3CE6" w:rsidP="00877594" w:rsidRDefault="7D1E3CE6" w14:paraId="6C2CD3AE" w14:textId="02C294B6">
      <w:pPr>
        <w:pStyle w:val="ListParagraph"/>
        <w:numPr>
          <w:ilvl w:val="1"/>
          <w:numId w:val="4"/>
        </w:numPr>
      </w:pPr>
      <w:r w:rsidRPr="30FCFB87">
        <w:t>Integration with GCP Services: Data Catalog is tightly integrated with GCP services such as Big Query, Cloud Storage, and Pub/Sub, enabling users to quickly access and use their data assets within GCP.[</w:t>
      </w:r>
      <w:r w:rsidRPr="30FCFB87" w:rsidR="7F65E732">
        <w:t>6</w:t>
      </w:r>
      <w:r w:rsidRPr="30FCFB87">
        <w:t>]</w:t>
      </w:r>
    </w:p>
    <w:p w:rsidR="409F6DDC" w:rsidP="30FCFB87" w:rsidRDefault="409F6DDC" w14:paraId="3DCDA3D5" w14:textId="11C72FD7">
      <w:pPr>
        <w:pStyle w:val="Heading2"/>
        <w:numPr>
          <w:ilvl w:val="1"/>
          <w:numId w:val="0"/>
        </w:numPr>
      </w:pPr>
      <w:r w:rsidRPr="30FCFB87">
        <w:t>1.3.1 Project Tools</w:t>
      </w:r>
    </w:p>
    <w:p w:rsidR="6DE449C2" w:rsidP="30FCFB87" w:rsidRDefault="6DE449C2" w14:paraId="172A6209" w14:textId="5AC5CF6C">
      <w:r w:rsidR="6E265D02">
        <w:rPr/>
        <w:t xml:space="preserve">The tools being used for this project are Momentum in conjunction with Elasticsearch and </w:t>
      </w:r>
      <w:r w:rsidR="573795B1">
        <w:rPr/>
        <w:t>Open Metadata</w:t>
      </w:r>
    </w:p>
    <w:p w:rsidR="3822F05D" w:rsidP="00877594" w:rsidRDefault="3822F05D" w14:paraId="71D0E921" w14:textId="356BD0DA">
      <w:pPr>
        <w:pStyle w:val="ListParagraph"/>
        <w:numPr>
          <w:ilvl w:val="0"/>
          <w:numId w:val="3"/>
        </w:numPr>
      </w:pPr>
      <w:r w:rsidRPr="30FCFB87">
        <w:rPr>
          <w:b/>
          <w:bCs/>
        </w:rPr>
        <w:t xml:space="preserve">Momentum: </w:t>
      </w:r>
      <w:r w:rsidRPr="30FCFB87">
        <w:t xml:space="preserve">Momentum Tool by Accure is a no-code data engineering and AI/ML platform that enables engineers, scientists, analysts, and automation engineers to efficiently solve machine learning problems and automate business processes. </w:t>
      </w:r>
      <w:r w:rsidRPr="30FCFB87" w:rsidR="3AE05658">
        <w:t>It offers a drag-and-drop user interface that enables users to create and use ML models without having to know any programming or code. A/B testing, model version management, data drift detection, and other tools that assist users in managing and keeping an eye on their ML models are also included in Momentum.</w:t>
      </w:r>
    </w:p>
    <w:p w:rsidR="3576600F" w:rsidP="30FCFB87" w:rsidRDefault="3576600F" w14:paraId="35E2DDC7" w14:textId="146F652A">
      <w:pPr>
        <w:ind w:left="720"/>
      </w:pPr>
      <w:r w:rsidRPr="30FCFB87">
        <w:t>Engineering features automatically are done using Momentum AI. Data scientists can maintain their focus on raising model accuracy thanks to this. Box charting, Pearson's Chi-squared, and correlation coefficients are other tools you can use for feature engineering. You could use SMOTE to generate synthetic data to balance your classes if your dataset contains unbalanced classes and down sampling will result in data losses. Momentum offers a highly scalable SMOTE implementation that can handle billions of rows of data.[7]</w:t>
      </w:r>
    </w:p>
    <w:p w:rsidR="6DE449C2" w:rsidP="00877594" w:rsidRDefault="6DE449C2" w14:paraId="209EB622" w14:textId="6C19FA2E">
      <w:pPr>
        <w:pStyle w:val="ListParagraph"/>
        <w:numPr>
          <w:ilvl w:val="0"/>
          <w:numId w:val="3"/>
        </w:numPr>
        <w:rPr/>
      </w:pPr>
      <w:r w:rsidRPr="4464E701" w:rsidR="6E265D02">
        <w:rPr>
          <w:b w:val="1"/>
          <w:bCs w:val="1"/>
        </w:rPr>
        <w:t>Open Metadata:</w:t>
      </w:r>
      <w:r w:rsidR="6E265D02">
        <w:rPr/>
        <w:t xml:space="preserve"> </w:t>
      </w:r>
      <w:r w:rsidR="33D1405A">
        <w:rPr/>
        <w:t>Open Metadata</w:t>
      </w:r>
      <w:r w:rsidR="65ACBDFE">
        <w:rPr/>
        <w:t xml:space="preserve"> is an open-source metadata management system that aids businesses in the management of metadata throughout their data and analytics ecosystems. Data </w:t>
      </w:r>
      <w:r w:rsidR="65ACBDFE">
        <w:rPr/>
        <w:t>utilization</w:t>
      </w:r>
      <w:r w:rsidR="65ACBDFE">
        <w:rPr/>
        <w:t xml:space="preserve">, data lineage, and data quality are all examples of metadata, which is information about </w:t>
      </w:r>
      <w:r w:rsidR="3CB9B423">
        <w:rPr/>
        <w:t>data. With</w:t>
      </w:r>
      <w:r w:rsidR="65ACBDFE">
        <w:rPr/>
        <w:t xml:space="preserve"> the help of </w:t>
      </w:r>
      <w:r w:rsidR="3A6D6B00">
        <w:rPr/>
        <w:t>Open Metadata</w:t>
      </w:r>
      <w:r w:rsidR="65ACBDFE">
        <w:rPr/>
        <w:t xml:space="preserve">, businesses can manage and store metadata from a variety of sources, including databases, data warehouses, and data lakes. Additionally, it offers a collection of APIs and connectors that make it simple for programmers and data engineers to access and use information in their processes and applications. Via the provision of visibility into data lineage and data quality, one of the main advantages of </w:t>
      </w:r>
      <w:r w:rsidR="002DD5B6">
        <w:rPr/>
        <w:t>Open Metadata</w:t>
      </w:r>
      <w:r w:rsidR="65ACBDFE">
        <w:rPr/>
        <w:t xml:space="preserve"> is that it aids companies in ensuring the reliability of their data. This can aid businesses in making wiser decisions, enhancing data governance, and fostering more teamwork.</w:t>
      </w:r>
    </w:p>
    <w:p w:rsidR="6E35EB90" w:rsidP="30FCFB87" w:rsidRDefault="6E35EB90" w14:paraId="5EE755F8" w14:textId="5D7861C1">
      <w:pPr>
        <w:ind w:left="720"/>
        <w:jc w:val="both"/>
        <w:rPr>
          <w:rFonts w:ascii="Calibri" w:hAnsi="Calibri" w:eastAsia="Calibri" w:cs="Calibri"/>
        </w:rPr>
      </w:pPr>
      <w:r w:rsidR="3179DFDC">
        <w:rPr/>
        <w:t>Open Metadata</w:t>
      </w:r>
      <w:r w:rsidR="31F0DD4A">
        <w:rPr/>
        <w:t xml:space="preserve"> can be used by organizations of all sizes and in all industries. It is a valuable tool for organizations that are looking to improve their data management practices.</w:t>
      </w:r>
      <w:r w:rsidRPr="4464E701" w:rsidR="5C03DF75">
        <w:rPr>
          <w:rFonts w:ascii="Calibri" w:hAnsi="Calibri" w:eastAsia="Calibri" w:cs="Calibri"/>
          <w:color w:val="1F1F1F"/>
          <w:sz w:val="24"/>
          <w:szCs w:val="24"/>
        </w:rPr>
        <w:t xml:space="preserve"> </w:t>
      </w:r>
      <w:r w:rsidR="5C03DF75">
        <w:rPr/>
        <w:t xml:space="preserve">Here are some of the benefits of using </w:t>
      </w:r>
      <w:r w:rsidR="723990F3">
        <w:rPr/>
        <w:t>Open Metadata</w:t>
      </w:r>
      <w:r w:rsidR="5C03DF75">
        <w:rPr/>
        <w:t>:</w:t>
      </w:r>
    </w:p>
    <w:p w:rsidR="120FA79D" w:rsidP="30FCFB87" w:rsidRDefault="120FA79D" w14:paraId="422FC550" w14:textId="69427AEF">
      <w:pPr>
        <w:pStyle w:val="ListParagraph"/>
        <w:numPr>
          <w:ilvl w:val="1"/>
          <w:numId w:val="1"/>
        </w:numPr>
        <w:jc w:val="both"/>
        <w:rPr/>
      </w:pPr>
      <w:r w:rsidRPr="4464E701" w:rsidR="5C03DF75">
        <w:rPr>
          <w:color w:val="1F1F1F"/>
        </w:rPr>
        <w:t>Improved data discovery</w:t>
      </w:r>
      <w:r w:rsidRPr="4464E701" w:rsidR="033E52DD">
        <w:rPr>
          <w:color w:val="1F1F1F"/>
        </w:rPr>
        <w:t>: All</w:t>
      </w:r>
      <w:r w:rsidR="78D212D1">
        <w:rPr/>
        <w:t xml:space="preserve"> data assets, including their connections to one another, may be found in one location thanks to </w:t>
      </w:r>
      <w:r w:rsidR="78FF353D">
        <w:rPr/>
        <w:t>Open Metadata</w:t>
      </w:r>
      <w:r w:rsidR="78D212D1">
        <w:rPr/>
        <w:t xml:space="preserve">. Users will find it simpler to </w:t>
      </w:r>
      <w:r w:rsidR="78D212D1">
        <w:rPr/>
        <w:t>locate</w:t>
      </w:r>
      <w:r w:rsidR="78D212D1">
        <w:rPr/>
        <w:t xml:space="preserve"> the data they </w:t>
      </w:r>
      <w:r w:rsidR="78D212D1">
        <w:rPr/>
        <w:t>require</w:t>
      </w:r>
      <w:r w:rsidR="78D212D1">
        <w:rPr/>
        <w:t xml:space="preserve"> as a result</w:t>
      </w:r>
      <w:r w:rsidR="78D212D1">
        <w:rPr/>
        <w:t xml:space="preserve">.  </w:t>
      </w:r>
    </w:p>
    <w:p w:rsidR="120FA79D" w:rsidP="30FCFB87" w:rsidRDefault="120FA79D" w14:paraId="44218BEF" w14:textId="690C87D7">
      <w:pPr>
        <w:pStyle w:val="ListParagraph"/>
        <w:numPr>
          <w:ilvl w:val="1"/>
          <w:numId w:val="1"/>
        </w:numPr>
        <w:jc w:val="both"/>
        <w:rPr>
          <w:color w:val="1F1F1F"/>
        </w:rPr>
      </w:pPr>
      <w:r w:rsidRPr="4464E701" w:rsidR="5C03DF75">
        <w:rPr>
          <w:color w:val="1F1F1F"/>
        </w:rPr>
        <w:t>Improved data governance:</w:t>
      </w:r>
      <w:r w:rsidRPr="4464E701" w:rsidR="0DFF492A">
        <w:rPr>
          <w:color w:val="1F1F1F"/>
        </w:rPr>
        <w:t xml:space="preserve"> Tools for data governance are available from </w:t>
      </w:r>
      <w:r w:rsidRPr="4464E701" w:rsidR="5B79F9FD">
        <w:rPr>
          <w:color w:val="1F1F1F"/>
        </w:rPr>
        <w:t>Open Metadata</w:t>
      </w:r>
      <w:r w:rsidRPr="4464E701" w:rsidR="0DFF492A">
        <w:rPr>
          <w:color w:val="1F1F1F"/>
        </w:rPr>
        <w:t xml:space="preserve">, including data lineage and data quality management. This </w:t>
      </w:r>
      <w:r w:rsidRPr="4464E701" w:rsidR="0DFF492A">
        <w:rPr>
          <w:color w:val="1F1F1F"/>
        </w:rPr>
        <w:t>facilitates</w:t>
      </w:r>
      <w:r w:rsidRPr="4464E701" w:rsidR="0DFF492A">
        <w:rPr>
          <w:color w:val="1F1F1F"/>
        </w:rPr>
        <w:t xml:space="preserve"> better data management for enterprises</w:t>
      </w:r>
      <w:r w:rsidRPr="4464E701" w:rsidR="0DFF492A">
        <w:rPr>
          <w:color w:val="1F1F1F"/>
        </w:rPr>
        <w:t xml:space="preserve">.  </w:t>
      </w:r>
    </w:p>
    <w:p w:rsidR="120FA79D" w:rsidP="30FCFB87" w:rsidRDefault="120FA79D" w14:paraId="5B258FB5" w14:textId="2DBF65D6">
      <w:pPr>
        <w:pStyle w:val="ListParagraph"/>
        <w:numPr>
          <w:ilvl w:val="1"/>
          <w:numId w:val="1"/>
        </w:numPr>
        <w:jc w:val="both"/>
        <w:rPr>
          <w:color w:val="1F1F1F"/>
        </w:rPr>
      </w:pPr>
      <w:r w:rsidRPr="4464E701" w:rsidR="5C03DF75">
        <w:rPr>
          <w:color w:val="1F1F1F"/>
        </w:rPr>
        <w:t>Improved data quality:</w:t>
      </w:r>
      <w:r w:rsidRPr="4464E701" w:rsidR="67748428">
        <w:rPr>
          <w:color w:val="1F1F1F"/>
        </w:rPr>
        <w:t xml:space="preserve"> Tools for managing data quality, including data profiling and data cleaning, are provided by </w:t>
      </w:r>
      <w:r w:rsidRPr="4464E701" w:rsidR="2AC46595">
        <w:rPr>
          <w:color w:val="1F1F1F"/>
        </w:rPr>
        <w:t>Open Metadata</w:t>
      </w:r>
      <w:r w:rsidRPr="4464E701" w:rsidR="67748428">
        <w:rPr>
          <w:color w:val="1F1F1F"/>
        </w:rPr>
        <w:t>. This aids businesses in raising the caliber of their data</w:t>
      </w:r>
      <w:r w:rsidRPr="4464E701" w:rsidR="67748428">
        <w:rPr>
          <w:color w:val="1F1F1F"/>
        </w:rPr>
        <w:t xml:space="preserve">.  </w:t>
      </w:r>
      <w:r w:rsidRPr="4464E701" w:rsidR="11539F9D">
        <w:rPr>
          <w:color w:val="1F1F1F"/>
        </w:rPr>
        <w:t>[</w:t>
      </w:r>
      <w:r w:rsidRPr="4464E701" w:rsidR="729B26FC">
        <w:rPr>
          <w:color w:val="1F1F1F"/>
        </w:rPr>
        <w:t>8</w:t>
      </w:r>
      <w:r w:rsidRPr="4464E701" w:rsidR="11539F9D">
        <w:rPr>
          <w:color w:val="1F1F1F"/>
        </w:rPr>
        <w:t>]</w:t>
      </w:r>
    </w:p>
    <w:p w:rsidR="30FCFB87" w:rsidP="30FCFB87" w:rsidRDefault="30FCFB87" w14:paraId="02B6166A" w14:textId="02C4D689">
      <w:pPr>
        <w:ind w:left="720"/>
        <w:jc w:val="both"/>
      </w:pPr>
    </w:p>
    <w:p w:rsidR="594C8515" w:rsidP="30FCFB87" w:rsidRDefault="594C8515" w14:paraId="5DABCEAE" w14:textId="1410E7BE">
      <w:pPr>
        <w:pStyle w:val="ListParagraph"/>
        <w:numPr>
          <w:ilvl w:val="0"/>
          <w:numId w:val="2"/>
        </w:numPr>
        <w:rPr>
          <w:b/>
          <w:bCs/>
        </w:rPr>
      </w:pPr>
      <w:r w:rsidRPr="30FCFB87">
        <w:rPr>
          <w:b/>
          <w:bCs/>
        </w:rPr>
        <w:t>Elastic Search:</w:t>
      </w:r>
      <w:r w:rsidRPr="30FCFB87" w:rsidR="449A978C">
        <w:rPr>
          <w:color w:val="1F1F1F"/>
        </w:rPr>
        <w:t xml:space="preserve"> </w:t>
      </w:r>
      <w:r w:rsidRPr="30FCFB87" w:rsidR="5AB93E64">
        <w:rPr>
          <w:color w:val="1F1F1F"/>
        </w:rPr>
        <w:t>The Apache Lucene search engine library provides the foundation for the distributed, open-source search and analytics engine Elasticsearch. It offers a scalable search solution with quick and effective search capabilities and is built to handle enormous volumes of data. For search capabilities as well as for logging, monitoring, and analytics, Elasticsearch is frequently utilized as a key element in an application's design. Structured, unstructured, and geographic data types can all be stored, indexed, and searched for using Elasticsearch. For doing complex search queries, aggregations, and analytics, it offers a potent collection of APIs. Elasticsearch is incredibly flexible and can be tailored to meet the unique requirements of a given application or business.</w:t>
      </w:r>
    </w:p>
    <w:p w:rsidR="0094766F" w:rsidP="4464E701" w:rsidRDefault="0094766F" w14:paraId="4ECAF752" w14:textId="18BDF23E">
      <w:pPr>
        <w:ind w:left="720"/>
        <w:rPr>
          <w:color w:val="1F1F1F"/>
        </w:rPr>
      </w:pPr>
      <w:r w:rsidRPr="4464E701" w:rsidR="726BD4C0">
        <w:rPr>
          <w:color w:val="1F1F1F"/>
        </w:rPr>
        <w:t>Elasticsearch can be set up on a group of computers to offer fault tolerance and high availability. It can be used independently or combined with other application stack components like Kibana, Logstash, and Beats, which are a part of the Elastic Stack.[</w:t>
      </w:r>
      <w:r w:rsidRPr="4464E701" w:rsidR="680EC3B1">
        <w:rPr>
          <w:color w:val="1F1F1F"/>
        </w:rPr>
        <w:t>9</w:t>
      </w:r>
      <w:r w:rsidRPr="4464E701" w:rsidR="726BD4C0">
        <w:rPr>
          <w:color w:val="1F1F1F"/>
        </w:rPr>
        <w:t>]</w:t>
      </w:r>
    </w:p>
    <w:p w:rsidR="0094766F" w:rsidP="72B21A95" w:rsidRDefault="6124B450" w14:paraId="45A6CE8E" w14:textId="15E35A05">
      <w:pPr>
        <w:pStyle w:val="Heading2"/>
        <w:rPr/>
      </w:pPr>
      <w:bookmarkStart w:name="_Toc125979017" w:id="5"/>
      <w:r w:rsidR="43FFCA6A">
        <w:rPr/>
        <w:t>Solution Space</w:t>
      </w:r>
      <w:bookmarkEnd w:id="5"/>
    </w:p>
    <w:p w:rsidR="0094766F" w:rsidP="72B21A95" w:rsidRDefault="12C1381C" w14:paraId="32EF07D7" w14:textId="054CBE2D">
      <w:pPr>
        <w:rPr>
          <w:rStyle w:val="normaltextrun"/>
          <w:rFonts w:ascii="Arial" w:hAnsi="Arial" w:eastAsia="Times New Roman" w:cs="Arial"/>
        </w:rPr>
      </w:pPr>
      <w:r w:rsidRPr="72B21A95">
        <w:t xml:space="preserve">Integrating data catalogs with content search technologies can provide organizations with a powerful tool for discovering, understanding, and using their data. It can improve the search functionality of data catalogs and help users find the information they need quickly and accurately. Another benefit of integrating data catalogs with content search technologies is that it can improve the accuracy of search results. The metadata in a data catalog can be used to disambiguate terms, understand the context of a search, and provide more relevant results. </w:t>
      </w:r>
    </w:p>
    <w:p w:rsidR="24CD07AF" w:rsidP="72B21A95" w:rsidRDefault="24CD07AF" w14:paraId="1BCCED2B" w14:textId="00289522">
      <w:r w:rsidRPr="72B21A95">
        <w:t>Data Consistency: will be Creating a common data model to guarantee consistency between the content search technology and the data catalog. Determining metadata attributes and how they relate to the content might be a part of this. To ensure metadata uniformity across the data catalog and search technology, using automated techniques. To find any discrepancies, this may entail comparing metadata attributes, data types, and format kinds. And doing data quality tests to find and fix discrepancies between the metadata in the catalog and the content that has been indexed by the search technology.</w:t>
      </w:r>
    </w:p>
    <w:p w:rsidR="24CD07AF" w:rsidP="72B21A95" w:rsidRDefault="7882FD85" w14:paraId="1ECEB4A5" w14:textId="386024D0">
      <w:r>
        <w:t>Scalability: we will use a distributed architecture that manages enormous data volumes and splits the burden across several nodes. Using a distributed file system for storing and a distributed search index for indexing and querying are two examples of how to do this</w:t>
      </w:r>
      <w:r w:rsidR="2D1342F2">
        <w:t>:</w:t>
      </w:r>
    </w:p>
    <w:p w:rsidR="24CD07AF" w:rsidP="00877594" w:rsidRDefault="7882FD85" w14:paraId="7E29935D" w14:textId="4C64828B">
      <w:pPr>
        <w:pStyle w:val="ListParagraph"/>
        <w:numPr>
          <w:ilvl w:val="0"/>
          <w:numId w:val="7"/>
        </w:numPr>
      </w:pPr>
      <w:r>
        <w:t>Use indexing and caching strategies to enhance search performance. To decrease the number of requests made to the search technology, this may entail pre-fetching data and caching search results.</w:t>
      </w:r>
    </w:p>
    <w:p w:rsidR="24CD07AF" w:rsidP="00877594" w:rsidRDefault="7882FD85" w14:paraId="570955BF" w14:textId="77D6EEDB">
      <w:pPr>
        <w:pStyle w:val="ListParagraph"/>
        <w:numPr>
          <w:ilvl w:val="0"/>
          <w:numId w:val="7"/>
        </w:numPr>
      </w:pPr>
      <w:r>
        <w:t>To enhance search performance and lower the chance of system crashes, distribute search queries among several search nodes using load balancing techniques.</w:t>
      </w:r>
    </w:p>
    <w:p w:rsidR="24CD07AF" w:rsidP="72B21A95" w:rsidRDefault="24CD07AF" w14:paraId="2E3D0FE3" w14:textId="0C01CD0F">
      <w:r w:rsidRPr="72B21A95">
        <w:t>Data Security: Security measures should be used to ensure that only authorized users can access the data catalog and search technologies. And protecting sensitive data in the data catalog and search technologies by using encryption techniques.</w:t>
      </w:r>
    </w:p>
    <w:p w:rsidR="3D7150E4" w:rsidP="72B21A95" w:rsidRDefault="6124B450" w14:paraId="3D4729E8" w14:textId="02C692E3">
      <w:pPr>
        <w:pStyle w:val="Heading2"/>
        <w:rPr/>
      </w:pPr>
      <w:bookmarkStart w:name="_Toc125979018" w:id="6"/>
      <w:r w:rsidR="43FFCA6A">
        <w:rPr/>
        <w:t>Project Objectives</w:t>
      </w:r>
      <w:bookmarkEnd w:id="6"/>
    </w:p>
    <w:p w:rsidR="3C5C351C" w:rsidP="72B21A95" w:rsidRDefault="3C5C351C" w14:paraId="30881B26" w14:textId="79185947">
      <w:r w:rsidR="6DAC8985">
        <w:rPr/>
        <w:t xml:space="preserve">The </w:t>
      </w:r>
      <w:r w:rsidR="6DAC8985">
        <w:rPr/>
        <w:t>objectives</w:t>
      </w:r>
      <w:r w:rsidR="6DAC8985">
        <w:rPr/>
        <w:t xml:space="preserve"> of the project are divided into </w:t>
      </w:r>
      <w:r w:rsidR="1B85E875">
        <w:rPr/>
        <w:t>three</w:t>
      </w:r>
      <w:r w:rsidR="6DAC8985">
        <w:rPr/>
        <w:t xml:space="preserve"> sub-</w:t>
      </w:r>
      <w:r w:rsidR="6DAC8985">
        <w:rPr/>
        <w:t>objectives</w:t>
      </w:r>
      <w:r w:rsidR="6DAC8985">
        <w:rPr/>
        <w:t xml:space="preserve">. </w:t>
      </w:r>
      <w:r w:rsidR="706A80E4">
        <w:rPr/>
        <w:t>Like</w:t>
      </w:r>
      <w:r w:rsidR="6DAC8985">
        <w:rPr/>
        <w:t xml:space="preserve"> straightforward keywords, tags assist users in organizing the data objects. By categorizing the data and functionally organizing it, users may make it easier to discover. </w:t>
      </w:r>
      <w:r w:rsidR="1A318479">
        <w:rPr/>
        <w:t>O</w:t>
      </w:r>
      <w:r w:rsidR="286141A3">
        <w:rPr/>
        <w:t>ne of our goals</w:t>
      </w:r>
      <w:r w:rsidR="1A318479">
        <w:rPr/>
        <w:t xml:space="preserve"> is to </w:t>
      </w:r>
      <w:r w:rsidR="1A318479">
        <w:rPr/>
        <w:t>d</w:t>
      </w:r>
      <w:r w:rsidR="6DAC8985">
        <w:rPr/>
        <w:t>etermine</w:t>
      </w:r>
      <w:r w:rsidR="6DAC8985">
        <w:rPr/>
        <w:t xml:space="preserve"> the best-</w:t>
      </w:r>
      <w:r w:rsidR="08E67B55">
        <w:rPr/>
        <w:t>fitting</w:t>
      </w:r>
      <w:r w:rsidR="6DAC8985">
        <w:rPr/>
        <w:t xml:space="preserve"> tags. Best fit tags help with search optimization, and this could be achieved by feeding the metadata tags to search engines and inputting the metadata tags into data catalogs. The resulting output would be a bunch of data tags and finding the best descriptor among them is the goal. </w:t>
      </w:r>
      <w:r w:rsidR="6838EDED">
        <w:rPr/>
        <w:t>The overall goal of this project is to show how content search technologies can</w:t>
      </w:r>
      <w:r w:rsidR="6838EDED">
        <w:rPr/>
        <w:t xml:space="preserve"> </w:t>
      </w:r>
      <w:r w:rsidR="6838EDED">
        <w:rPr/>
        <w:t>benefi</w:t>
      </w:r>
      <w:r w:rsidR="6838EDED">
        <w:rPr/>
        <w:t>t</w:t>
      </w:r>
      <w:r w:rsidR="6838EDED">
        <w:rPr/>
        <w:t xml:space="preserve"> data catalogs and how data catalogs can</w:t>
      </w:r>
      <w:r w:rsidR="6838EDED">
        <w:rPr/>
        <w:t xml:space="preserve"> </w:t>
      </w:r>
      <w:r w:rsidR="6838EDED">
        <w:rPr/>
        <w:t>benefi</w:t>
      </w:r>
      <w:r w:rsidR="6838EDED">
        <w:rPr/>
        <w:t>t</w:t>
      </w:r>
      <w:r w:rsidR="6838EDED">
        <w:rPr/>
        <w:t xml:space="preserve"> search technologies.</w:t>
      </w:r>
    </w:p>
    <w:p w:rsidR="3C5C351C" w:rsidP="72B21A95" w:rsidRDefault="3C5C351C" w14:paraId="2BCCEB35" w14:textId="40EB8661">
      <w:r w:rsidRPr="72B21A95">
        <w:t xml:space="preserve">The next task is to integrate the search engine and data catalogs. By joining them, the distinct features of both data catalogs and the search engine could be leveraged to our advantage. </w:t>
      </w:r>
    </w:p>
    <w:p w:rsidR="3C5C351C" w:rsidP="72B21A95" w:rsidRDefault="3C5C351C" w14:paraId="2A1EBF78" w14:textId="06F4605D">
      <w:r w:rsidRPr="72B21A95">
        <w:t xml:space="preserve">The final objective is to provide access indicators to the data. This would control access to data and increase data privacy. The access indication could be achieved by mimicking a data catalog and access rules. The access </w:t>
      </w:r>
      <w:r w:rsidRPr="72B21A95" w:rsidR="0227F7EA">
        <w:t>rules</w:t>
      </w:r>
      <w:r w:rsidRPr="72B21A95">
        <w:t xml:space="preserve"> that would be included for this project are ABAC, RBAC &amp; XACML. </w:t>
      </w:r>
    </w:p>
    <w:p w:rsidR="3C5C351C" w:rsidP="72B21A95" w:rsidRDefault="3C5C351C" w14:paraId="14EE9E28" w14:textId="510D3F8C">
      <w:r w:rsidRPr="72B21A95">
        <w:t xml:space="preserve">By utilizing policies to specify what may (or cannot) happen, ABAC enables you to create fine-grained access based on any attribute (not just role and not just user attributes). Role-based security sometimes referred to as role-based access control (RBAC), is a method that limits system access. Setting rights and permissions is necessary to grant authorized </w:t>
      </w:r>
      <w:r w:rsidRPr="72B21A95" w:rsidR="18141CC7">
        <w:t>user's</w:t>
      </w:r>
      <w:r w:rsidRPr="72B21A95">
        <w:t xml:space="preserve"> access. Finally, Extensible Access Control Markup Language is an XML-based attribute-based access control policy language intended for expressing security policies and information access requests. These are the access control languages that are included in restricting access in the project.</w:t>
      </w:r>
    </w:p>
    <w:p w:rsidR="72B21A95" w:rsidP="72B21A95" w:rsidRDefault="72B21A95" w14:paraId="48699D39" w14:textId="77E3AB6F"/>
    <w:p w:rsidR="00285FBF" w:rsidP="72B21A95" w:rsidRDefault="71078DA8" w14:paraId="33CD12C8" w14:textId="46B166CA">
      <w:pPr>
        <w:pStyle w:val="Heading2"/>
        <w:rPr/>
      </w:pPr>
      <w:bookmarkStart w:name="_Toc125979019" w:id="7"/>
      <w:r w:rsidR="3254A9E1">
        <w:rPr/>
        <w:t>Primary User Stories</w:t>
      </w:r>
      <w:bookmarkEnd w:id="7"/>
    </w:p>
    <w:p w:rsidRPr="00EF006B" w:rsidR="00EF006B" w:rsidP="72B21A95" w:rsidRDefault="1DDED13F" w14:paraId="2B51B3B3" w14:textId="005069E8">
      <w:pPr>
        <w:rPr>
          <w:rFonts w:ascii="Arial" w:hAnsi="Arial" w:eastAsia="Times New Roman" w:cs="Arial"/>
        </w:rPr>
      </w:pPr>
      <w:r w:rsidRPr="72B21A95">
        <w:t>We created the following major user story to serve as our project's guideline based on the user context and value proposition:</w:t>
      </w:r>
      <w:r w:rsidR="1AF4206B">
        <w:t>  </w:t>
      </w:r>
    </w:p>
    <w:p w:rsidRPr="00EF006B" w:rsidR="00EF006B" w:rsidP="00877594" w:rsidRDefault="1AF4206B" w14:paraId="060C7FD1" w14:textId="16FD48F7">
      <w:pPr>
        <w:pStyle w:val="ListParagraph"/>
        <w:numPr>
          <w:ilvl w:val="0"/>
          <w:numId w:val="10"/>
        </w:numPr>
        <w:rPr>
          <w:rFonts w:ascii="Arial" w:hAnsi="Arial" w:eastAsia="Times New Roman" w:cs="Arial"/>
          <w:b/>
          <w:bCs/>
        </w:rPr>
      </w:pPr>
      <w:r w:rsidRPr="72B21A95">
        <w:rPr>
          <w:b/>
          <w:bCs/>
        </w:rPr>
        <w:t>Incorporating faceted search Feature</w:t>
      </w:r>
      <w:r w:rsidRPr="72B21A95" w:rsidR="113E1C0F">
        <w:rPr>
          <w:b/>
          <w:bCs/>
        </w:rPr>
        <w:t>:</w:t>
      </w:r>
      <w:r w:rsidRPr="72B21A95" w:rsidR="0A9B0F93">
        <w:rPr>
          <w:b/>
          <w:bCs/>
        </w:rPr>
        <w:t xml:space="preserve"> </w:t>
      </w:r>
    </w:p>
    <w:p w:rsidRPr="00EF006B" w:rsidR="00EF006B" w:rsidP="72B21A95" w:rsidRDefault="113E1C0F" w14:paraId="0706C958" w14:textId="0B902D59">
      <w:pPr>
        <w:rPr>
          <w:rFonts w:ascii="Arial" w:hAnsi="Arial" w:eastAsia="Times New Roman" w:cs="Arial"/>
        </w:rPr>
      </w:pPr>
      <w:r>
        <w:t>I</w:t>
      </w:r>
      <w:r w:rsidR="1AF4206B">
        <w:t>t is a search interface that allows users to filter results based on multiple criteria, also known as facets, such as categories, tags, date ranges, and others. This type of search can help in integrating data catalogs with content search technologies by providing users with a more intuitive and flexible way of accessing and discovering information.[10]</w:t>
      </w:r>
    </w:p>
    <w:p w:rsidRPr="00EF006B" w:rsidR="00EF006B" w:rsidP="72B21A95" w:rsidRDefault="1AF4206B" w14:paraId="3FE37D3B" w14:textId="4B0794B3">
      <w:pPr>
        <w:rPr>
          <w:rFonts w:ascii="Arial" w:hAnsi="Arial" w:eastAsia="Times New Roman" w:cs="Arial"/>
        </w:rPr>
      </w:pPr>
      <w:r>
        <w:t>By incorporating facets into a search interface, users can quickly narrow down the results to a specific subset that meets their criteria, reducing the amount of time they spend searching and increasing the chances that they'll find what they're looking for. The integration of data catalogs and content search technologies can also provide a more complete view of the information that is available, making it easier for users to understand the context of the information and how it relates to other data sets. Additionally, the use of facets can help improve the accuracy and relevance of search results, since it allows users to refine their searches based on specific criteria. This can also lead to a better understanding of user behavior and preferences, which can be used to further improve the search experience. </w:t>
      </w:r>
    </w:p>
    <w:p w:rsidRPr="00EF006B" w:rsidR="00EF006B" w:rsidP="00877594" w:rsidRDefault="1AF4206B" w14:paraId="03889563" w14:textId="33F81651">
      <w:pPr>
        <w:pStyle w:val="ListParagraph"/>
        <w:numPr>
          <w:ilvl w:val="0"/>
          <w:numId w:val="9"/>
        </w:numPr>
        <w:rPr>
          <w:rFonts w:ascii="Arial" w:hAnsi="Arial" w:eastAsia="Times New Roman" w:cs="Arial"/>
          <w:b/>
          <w:bCs/>
        </w:rPr>
      </w:pPr>
      <w:r w:rsidRPr="72B21A95">
        <w:rPr>
          <w:b/>
          <w:bCs/>
        </w:rPr>
        <w:t>Incorporating Search suggestions Feature</w:t>
      </w:r>
      <w:r w:rsidRPr="72B21A95" w:rsidR="392A372A">
        <w:rPr>
          <w:b/>
          <w:bCs/>
        </w:rPr>
        <w:t>:</w:t>
      </w:r>
    </w:p>
    <w:p w:rsidRPr="00EF006B" w:rsidR="00EF006B" w:rsidP="72B21A95" w:rsidRDefault="1AF4206B" w14:paraId="6163B689" w14:textId="298042FF">
      <w:pPr>
        <w:rPr>
          <w:rFonts w:ascii="Segoe UI" w:hAnsi="Segoe UI" w:eastAsia="Times New Roman" w:cs="Segoe UI"/>
          <w:sz w:val="18"/>
          <w:szCs w:val="18"/>
        </w:rPr>
      </w:pPr>
      <w:r>
        <w:t>Search suggestions can help integrate data catalogs with content search technologies by providing users with a more intuitive and efficient search experience. When a user starts typing a query into a search bar, search suggestions can appear in real-time and provide relevant terms, phrases, or questions related to the user's search. This can save users time and effort in finding the information they need.[11] </w:t>
      </w:r>
    </w:p>
    <w:p w:rsidRPr="00EF006B" w:rsidR="00EF006B" w:rsidP="72B21A95" w:rsidRDefault="3D5712C8" w14:paraId="6C5D36F2" w14:textId="37BBA20F">
      <w:pPr>
        <w:rPr>
          <w:rFonts w:ascii="Segoe UI" w:hAnsi="Segoe UI" w:eastAsia="Times New Roman" w:cs="Segoe UI"/>
          <w:sz w:val="18"/>
          <w:szCs w:val="18"/>
        </w:rPr>
      </w:pPr>
      <w:r>
        <w:t>The</w:t>
      </w:r>
      <w:r w:rsidR="1AF4206B">
        <w:t xml:space="preserve"> search suggestions can be based on the information contained within the data catalog. This can help ensure that the search suggestions are relevant to the user's needs and can lead them to the right information. The integration of the data catalog with content search technologies can also provide better search results by combining structured data from the catalog with unstructured content. Also, search suggestions can help improve the data catalog quality by providing feedback on what users are searching for. This can help organizations to identify gaps in their data catalogs and make updates to ensure that the catalog provides the information that users need. </w:t>
      </w:r>
    </w:p>
    <w:p w:rsidRPr="00EF006B" w:rsidR="00EF006B" w:rsidP="72B21A95" w:rsidRDefault="1AF4206B" w14:paraId="4F11E2CA" w14:textId="77777777">
      <w:pPr>
        <w:rPr>
          <w:rFonts w:ascii="Segoe UI" w:hAnsi="Segoe UI" w:eastAsia="Times New Roman" w:cs="Segoe UI"/>
          <w:sz w:val="18"/>
          <w:szCs w:val="18"/>
        </w:rPr>
      </w:pPr>
      <w:r>
        <w:t> </w:t>
      </w:r>
    </w:p>
    <w:p w:rsidR="00285FBF" w:rsidP="72B21A95" w:rsidRDefault="00285FBF" w14:paraId="20D180C7" w14:textId="2298EAF9">
      <w:pPr>
        <w:spacing w:after="0" w:line="240" w:lineRule="auto"/>
        <w:jc w:val="both"/>
        <w:rPr>
          <w:rFonts w:ascii="Calibri" w:hAnsi="Calibri" w:eastAsia="Times New Roman" w:cs="Calibri"/>
        </w:rPr>
      </w:pPr>
    </w:p>
    <w:p w:rsidR="00285FBF" w:rsidP="72B21A95" w:rsidRDefault="71078DA8" w14:paraId="3A5ADC99" w14:textId="24B20948">
      <w:pPr>
        <w:pStyle w:val="Heading2"/>
        <w:rPr/>
      </w:pPr>
      <w:bookmarkStart w:name="_Toc125979020" w:id="8"/>
      <w:r w:rsidR="3254A9E1">
        <w:rPr/>
        <w:t>Product Vision</w:t>
      </w:r>
      <w:bookmarkEnd w:id="8"/>
    </w:p>
    <w:p w:rsidR="21F9FDF8" w:rsidP="72B21A95" w:rsidRDefault="21F9FDF8" w14:paraId="0CC21F72" w14:textId="41684861">
      <w:pPr>
        <w:rPr>
          <w:rFonts w:ascii="Arial" w:hAnsi="Arial" w:eastAsia="Arial" w:cs="Arial"/>
          <w:color w:val="auto"/>
        </w:rPr>
      </w:pPr>
      <w:r w:rsidRPr="72B21A95">
        <w:t>Our product vision is to create a unified data discovery platform that empowers users to find and utilize relevant data assets quickly and easily. Our platform will leverage machine learning algorithms to analyze the content of datasets, making it easier for users to search for data based on keywords, concepts, or context.</w:t>
      </w:r>
      <w:r w:rsidRPr="72B21A95" w:rsidR="2CB0B6A9">
        <w:t xml:space="preserve"> </w:t>
      </w:r>
      <w:r w:rsidRPr="72B21A95" w:rsidR="0999CB46">
        <w:t>It will help organizations to be more efficient, productive, and innovative, by providing them with the data insights they need to make informed decisions.</w:t>
      </w:r>
    </w:p>
    <w:p w:rsidR="21F9FDF8" w:rsidP="72B21A95" w:rsidRDefault="21F9FDF8" w14:paraId="6AF6F6D6" w14:textId="46B14ED4">
      <w:pPr>
        <w:rPr>
          <w:rFonts w:ascii="Arial" w:hAnsi="Arial" w:eastAsia="Arial" w:cs="Arial"/>
          <w:color w:val="auto"/>
        </w:rPr>
      </w:pPr>
      <w:r w:rsidRPr="72B21A95">
        <w:rPr>
          <w:b/>
          <w:bCs/>
        </w:rPr>
        <w:t xml:space="preserve">For: </w:t>
      </w:r>
      <w:r w:rsidRPr="72B21A95">
        <w:t xml:space="preserve">MITRE Corporation </w:t>
      </w:r>
    </w:p>
    <w:p w:rsidR="21F9FDF8" w:rsidP="72B21A95" w:rsidRDefault="21F9FDF8" w14:paraId="32C22EB3" w14:textId="73AEE373">
      <w:pPr>
        <w:rPr>
          <w:rFonts w:ascii="Arial" w:hAnsi="Arial" w:eastAsia="Arial" w:cs="Arial"/>
        </w:rPr>
      </w:pPr>
      <w:r w:rsidRPr="72B21A95">
        <w:rPr>
          <w:b/>
          <w:bCs/>
        </w:rPr>
        <w:t xml:space="preserve">Who: </w:t>
      </w:r>
      <w:r w:rsidRPr="72B21A95">
        <w:t xml:space="preserve"> Whoever wants to get</w:t>
      </w:r>
      <w:r w:rsidRPr="72B21A95" w:rsidR="3FB66164">
        <w:t xml:space="preserve"> useful</w:t>
      </w:r>
      <w:r w:rsidRPr="72B21A95">
        <w:t xml:space="preserve"> insights from the dataset</w:t>
      </w:r>
    </w:p>
    <w:p w:rsidR="21F9FDF8" w:rsidP="72B21A95" w:rsidRDefault="21F9FDF8" w14:paraId="1C7726F5" w14:textId="4FAF5369">
      <w:pPr>
        <w:rPr>
          <w:rFonts w:ascii="Arial" w:hAnsi="Arial" w:eastAsia="Arial" w:cs="Arial"/>
        </w:rPr>
      </w:pPr>
      <w:r w:rsidRPr="72B21A95">
        <w:rPr>
          <w:b/>
          <w:bCs/>
        </w:rPr>
        <w:t>Our Product:</w:t>
      </w:r>
      <w:r w:rsidRPr="72B21A95">
        <w:t xml:space="preserve"> Data Catalog Integrated with Content Search Engine Technology </w:t>
      </w:r>
    </w:p>
    <w:p w:rsidR="15688BF8" w:rsidP="72B21A95" w:rsidRDefault="0804EF62" w14:paraId="3FC2B9CC" w14:textId="11C1835E">
      <w:pPr>
        <w:pStyle w:val="Heading3"/>
        <w:rPr/>
      </w:pPr>
      <w:r w:rsidR="2EAF2EA3">
        <w:rPr/>
        <w:t xml:space="preserve"> </w:t>
      </w:r>
      <w:r w:rsidR="42F9DDE6">
        <w:rPr/>
        <w:t>Scenario #</w:t>
      </w:r>
      <w:r w:rsidR="69DA139C">
        <w:rPr/>
        <w:t>1</w:t>
      </w:r>
    </w:p>
    <w:p w:rsidRPr="006C77AC" w:rsidR="006C77AC" w:rsidP="006C77AC" w:rsidRDefault="006C77AC" w14:paraId="47D96E1C" w14:textId="01E5AE4E">
      <w:r>
        <w:t xml:space="preserve">Improved search </w:t>
      </w:r>
      <w:r w:rsidR="3483DE10">
        <w:t>result:</w:t>
      </w:r>
      <w:r>
        <w:t xml:space="preserve"> By giving the search engine context, integrating a data catalog with content search technology can dramatically enhance the search results. A data catalog can aid a search engine's comprehension of the data's information, such as the types, sources, and relationships, enabling the search engine to produce more accurate and pertinent results. Consider a scenario where a user is looking for a client's phone number in a database that contains information about the customer in many tables. If so, the search engine may determine which table has the customer data using the data catalog, which will help it focus its search results.</w:t>
      </w:r>
    </w:p>
    <w:p w:rsidR="00285FBF" w:rsidP="72B21A95" w:rsidRDefault="71078DA8" w14:paraId="1882CFAA" w14:textId="4CF540A0">
      <w:pPr>
        <w:pStyle w:val="Heading3"/>
        <w:rPr/>
      </w:pPr>
      <w:bookmarkStart w:name="_Toc125979022" w:id="9"/>
      <w:r w:rsidR="3254A9E1">
        <w:rPr/>
        <w:t>Scenario #2</w:t>
      </w:r>
      <w:bookmarkEnd w:id="9"/>
    </w:p>
    <w:p w:rsidR="500D28AB" w:rsidP="62DCAFF6" w:rsidRDefault="5E578F3C" w14:paraId="10D17FF3" w14:textId="24E95E4C">
      <w:r>
        <w:t xml:space="preserve">Data </w:t>
      </w:r>
      <w:r w:rsidR="630DB5A6">
        <w:t>Governance:</w:t>
      </w:r>
      <w:r>
        <w:t xml:space="preserve"> Additionally, it can aid organizations in enforcing data governance guidelines. The lineage, quality, and access controls of data assets can all be managed centrally through a data catalog. Users can only search for data that they are authorized to access by integrating the data catalog with content search tools. Consider a scenario where a company has a policy that limits access to confidential customer information. The content search engine may then make sure that only authorized users can look for such data by identifying which data sources include sensitive customer data.</w:t>
      </w:r>
    </w:p>
    <w:p w:rsidR="500D28AB" w:rsidP="500D28AB" w:rsidRDefault="500D28AB" w14:paraId="2C60D0D0" w14:textId="6C2C0D8A"/>
    <w:p w:rsidR="003B6B2D" w:rsidP="00B62677" w:rsidRDefault="39861D61" w14:paraId="609FDC29" w14:textId="631827A0">
      <w:pPr>
        <w:pStyle w:val="Heading1"/>
      </w:pPr>
      <w:bookmarkStart w:name="_Toc125979023" w:id="10"/>
      <w:r>
        <w:t>Datasets</w:t>
      </w:r>
      <w:bookmarkEnd w:id="10"/>
    </w:p>
    <w:p w:rsidR="500D28AB" w:rsidP="500D28AB" w:rsidRDefault="500D28AB" w14:paraId="2AE7621B" w14:textId="6D9E5BAF"/>
    <w:p w:rsidR="008519BC" w:rsidP="72B21A95" w:rsidRDefault="246EEC99" w14:paraId="2F61EF69" w14:textId="3D733C36">
      <w:pPr>
        <w:pStyle w:val="Heading2"/>
      </w:pPr>
      <w:bookmarkStart w:name="_Toc125979024" w:id="11"/>
      <w:r>
        <w:t>Overview</w:t>
      </w:r>
      <w:bookmarkEnd w:id="11"/>
    </w:p>
    <w:p w:rsidR="257C0AA4" w:rsidP="72B21A95" w:rsidRDefault="59B521C1" w14:paraId="5EDD871A" w14:textId="7ED49E8C">
      <w:pPr>
        <w:jc w:val="both"/>
        <w:rPr>
          <w:rFonts w:ascii="Arial" w:hAnsi="Arial" w:eastAsia="Arial" w:cs="Arial"/>
        </w:rPr>
      </w:pPr>
      <w:r>
        <w:t xml:space="preserve">This section briefly </w:t>
      </w:r>
      <w:r w:rsidR="17911A20">
        <w:t>discusses the</w:t>
      </w:r>
      <w:r>
        <w:t xml:space="preserve"> dataset that we used and where we acquired the dataset from. </w:t>
      </w:r>
      <w:r w:rsidR="1C6F6C0D">
        <w:t xml:space="preserve">Our Primary dataset is Synthea Covid 19 </w:t>
      </w:r>
      <w:r w:rsidR="06FD0E8A">
        <w:t>Dataset. The</w:t>
      </w:r>
      <w:r w:rsidR="31990885">
        <w:t xml:space="preserve"> </w:t>
      </w:r>
      <w:r>
        <w:t xml:space="preserve">dataset </w:t>
      </w:r>
      <w:r w:rsidR="123DCB69">
        <w:t xml:space="preserve">is </w:t>
      </w:r>
      <w:r w:rsidR="22A50B31">
        <w:t>in text</w:t>
      </w:r>
      <w:r>
        <w:t xml:space="preserve"> </w:t>
      </w:r>
      <w:r w:rsidR="1CBF139D">
        <w:t>format</w:t>
      </w:r>
      <w:r>
        <w:t xml:space="preserve">.  </w:t>
      </w:r>
    </w:p>
    <w:tbl>
      <w:tblPr>
        <w:tblStyle w:val="TableGrid"/>
        <w:tblW w:w="0" w:type="auto"/>
        <w:jc w:val="center"/>
        <w:tblLayout w:type="fixed"/>
        <w:tblLook w:val="06A0" w:firstRow="1" w:lastRow="0" w:firstColumn="1" w:lastColumn="0" w:noHBand="1" w:noVBand="1"/>
      </w:tblPr>
      <w:tblGrid>
        <w:gridCol w:w="3315"/>
        <w:gridCol w:w="1710"/>
        <w:gridCol w:w="1275"/>
        <w:gridCol w:w="1350"/>
      </w:tblGrid>
      <w:tr w:rsidR="500D28AB" w:rsidTr="72B21A95" w14:paraId="71B3B98C" w14:textId="77777777">
        <w:trPr>
          <w:trHeight w:val="420"/>
          <w:jc w:val="center"/>
        </w:trPr>
        <w:tc>
          <w:tcPr>
            <w:tcW w:w="3315" w:type="dxa"/>
            <w:tcMar>
              <w:left w:w="105" w:type="dxa"/>
              <w:right w:w="105" w:type="dxa"/>
            </w:tcMar>
          </w:tcPr>
          <w:p w:rsidR="500D28AB" w:rsidP="72B21A95" w:rsidRDefault="6438AB06" w14:paraId="58D8F086" w14:textId="5CADC559">
            <w:pPr>
              <w:rPr>
                <w:rFonts w:ascii="Arial" w:hAnsi="Arial" w:eastAsia="Arial" w:cs="Arial"/>
              </w:rPr>
            </w:pPr>
            <w:r>
              <w:t>Dataset Title</w:t>
            </w:r>
          </w:p>
        </w:tc>
        <w:tc>
          <w:tcPr>
            <w:tcW w:w="1710" w:type="dxa"/>
            <w:tcMar>
              <w:left w:w="105" w:type="dxa"/>
              <w:right w:w="105" w:type="dxa"/>
            </w:tcMar>
          </w:tcPr>
          <w:p w:rsidR="500D28AB" w:rsidP="72B21A95" w:rsidRDefault="6438AB06" w14:paraId="388B1AFE" w14:textId="36E65C8E">
            <w:pPr>
              <w:rPr>
                <w:rFonts w:ascii="Arial" w:hAnsi="Arial" w:eastAsia="Arial" w:cs="Arial"/>
              </w:rPr>
            </w:pPr>
            <w:r>
              <w:t>Source</w:t>
            </w:r>
          </w:p>
        </w:tc>
        <w:tc>
          <w:tcPr>
            <w:tcW w:w="1275" w:type="dxa"/>
            <w:tcMar>
              <w:left w:w="105" w:type="dxa"/>
              <w:right w:w="105" w:type="dxa"/>
            </w:tcMar>
          </w:tcPr>
          <w:p w:rsidR="500D28AB" w:rsidP="72B21A95" w:rsidRDefault="6438AB06" w14:paraId="42B14E44" w14:textId="78E2063F">
            <w:pPr>
              <w:rPr>
                <w:rFonts w:ascii="Arial" w:hAnsi="Arial" w:eastAsia="Arial" w:cs="Arial"/>
              </w:rPr>
            </w:pPr>
            <w:r>
              <w:t xml:space="preserve">Size </w:t>
            </w:r>
          </w:p>
        </w:tc>
        <w:tc>
          <w:tcPr>
            <w:tcW w:w="1350" w:type="dxa"/>
            <w:tcMar>
              <w:left w:w="105" w:type="dxa"/>
              <w:right w:w="105" w:type="dxa"/>
            </w:tcMar>
          </w:tcPr>
          <w:p w:rsidR="500D28AB" w:rsidP="72B21A95" w:rsidRDefault="6438AB06" w14:paraId="3849FCCA" w14:textId="11C70309">
            <w:pPr>
              <w:rPr>
                <w:rFonts w:ascii="Arial" w:hAnsi="Arial" w:eastAsia="Arial" w:cs="Arial"/>
              </w:rPr>
            </w:pPr>
            <w:r>
              <w:t>Type</w:t>
            </w:r>
          </w:p>
        </w:tc>
      </w:tr>
      <w:tr w:rsidR="500D28AB" w:rsidTr="72B21A95" w14:paraId="216B3B4B" w14:textId="77777777">
        <w:trPr>
          <w:trHeight w:val="300"/>
          <w:jc w:val="center"/>
        </w:trPr>
        <w:tc>
          <w:tcPr>
            <w:tcW w:w="3315" w:type="dxa"/>
            <w:tcMar>
              <w:left w:w="105" w:type="dxa"/>
              <w:right w:w="105" w:type="dxa"/>
            </w:tcMar>
          </w:tcPr>
          <w:p w:rsidR="500D28AB" w:rsidP="72B21A95" w:rsidRDefault="6438AB06" w14:paraId="058E7299" w14:textId="3B0F4DA9">
            <w:pPr>
              <w:rPr>
                <w:rFonts w:ascii="Arial" w:hAnsi="Arial" w:eastAsia="Arial" w:cs="Arial"/>
              </w:rPr>
            </w:pPr>
            <w:r>
              <w:t>MITRE Synthetic Health Data</w:t>
            </w:r>
          </w:p>
        </w:tc>
        <w:tc>
          <w:tcPr>
            <w:tcW w:w="1710" w:type="dxa"/>
            <w:tcMar>
              <w:left w:w="105" w:type="dxa"/>
              <w:right w:w="105" w:type="dxa"/>
            </w:tcMar>
          </w:tcPr>
          <w:p w:rsidR="500D28AB" w:rsidP="72B21A95" w:rsidRDefault="6438AB06" w14:paraId="0AFD6086" w14:textId="31F7D0B4">
            <w:pPr>
              <w:rPr>
                <w:rFonts w:ascii="Arial" w:hAnsi="Arial" w:eastAsia="Arial" w:cs="Arial"/>
              </w:rPr>
            </w:pPr>
            <w:r>
              <w:t>MITRE</w:t>
            </w:r>
          </w:p>
        </w:tc>
        <w:tc>
          <w:tcPr>
            <w:tcW w:w="1275" w:type="dxa"/>
            <w:tcMar>
              <w:left w:w="105" w:type="dxa"/>
              <w:right w:w="105" w:type="dxa"/>
            </w:tcMar>
          </w:tcPr>
          <w:p w:rsidR="500D28AB" w:rsidP="72B21A95" w:rsidRDefault="6438AB06" w14:paraId="0F7181EC" w14:textId="0E58925D">
            <w:pPr>
              <w:rPr>
                <w:rFonts w:ascii="Arial" w:hAnsi="Arial" w:eastAsia="Arial" w:cs="Arial"/>
              </w:rPr>
            </w:pPr>
            <w:r>
              <w:t>21 GB</w:t>
            </w:r>
          </w:p>
        </w:tc>
        <w:tc>
          <w:tcPr>
            <w:tcW w:w="1350" w:type="dxa"/>
            <w:tcMar>
              <w:left w:w="105" w:type="dxa"/>
              <w:right w:w="105" w:type="dxa"/>
            </w:tcMar>
          </w:tcPr>
          <w:p w:rsidR="500D28AB" w:rsidP="72B21A95" w:rsidRDefault="6438AB06" w14:paraId="0C42FE08" w14:textId="33F50F42">
            <w:pPr>
              <w:rPr>
                <w:rFonts w:ascii="Arial" w:hAnsi="Arial" w:eastAsia="Arial" w:cs="Arial"/>
              </w:rPr>
            </w:pPr>
            <w:r>
              <w:t>Text</w:t>
            </w:r>
          </w:p>
        </w:tc>
      </w:tr>
    </w:tbl>
    <w:p w:rsidR="62DCAFF6" w:rsidP="72B21A95" w:rsidRDefault="62DCAFF6" w14:paraId="7648C948" w14:textId="1F0789BA"/>
    <w:p w:rsidRPr="005A599C" w:rsidR="005A599C" w:rsidP="72B21A95" w:rsidRDefault="19B6107F" w14:paraId="0DEADC2F" w14:textId="62857863">
      <w:pPr>
        <w:rPr>
          <w:rFonts w:ascii="Arial" w:hAnsi="Arial" w:eastAsia="Arial" w:cs="Arial"/>
        </w:rPr>
      </w:pPr>
      <w:r>
        <w:t>MITRE Synthetic Health Data is an open-source patient population simulation made accessible by The MITRE Corporation, is the source of the data stored within Synthetic Mass. This dataset consists of ten thousand synthetic patient’s records based out in Massachusetts with COVID-19 in the CSV format.[18</w:t>
      </w:r>
      <w:r w:rsidR="11C5B234">
        <w:t>]. The Synthea COVID-19 data set is a longitudinal set of synthetic COVID-19 patients and their EHR records.</w:t>
      </w:r>
      <w:r>
        <w:t xml:space="preserve"> This data inventory has different files that contain patient personal information, allergies, immunizations, payers, care plans, observations etc.</w:t>
      </w:r>
    </w:p>
    <w:p w:rsidR="00430AE5" w:rsidP="2BAA0973" w:rsidRDefault="00430AE5" w14:paraId="67305024" w14:textId="2CE792F5"/>
    <w:p w:rsidRPr="002608E4" w:rsidR="009B0227" w:rsidP="72B21A95" w:rsidRDefault="246EEC99" w14:paraId="28FA20D7" w14:textId="55CE6654">
      <w:pPr>
        <w:pStyle w:val="Heading2"/>
      </w:pPr>
      <w:bookmarkStart w:name="_Toc125979025" w:id="12"/>
      <w:r w:rsidRPr="72B21A95">
        <w:t>Field Descriptions</w:t>
      </w:r>
      <w:bookmarkEnd w:id="12"/>
    </w:p>
    <w:tbl>
      <w:tblPr>
        <w:tblStyle w:val="TableGrid"/>
        <w:tblW w:w="10185" w:type="dxa"/>
        <w:tblLayout w:type="fixed"/>
        <w:tblLook w:val="06A0" w:firstRow="1" w:lastRow="0" w:firstColumn="1" w:lastColumn="0" w:noHBand="1" w:noVBand="1"/>
      </w:tblPr>
      <w:tblGrid>
        <w:gridCol w:w="2190"/>
        <w:gridCol w:w="2670"/>
        <w:gridCol w:w="1410"/>
        <w:gridCol w:w="1575"/>
        <w:gridCol w:w="885"/>
        <w:gridCol w:w="1455"/>
      </w:tblGrid>
      <w:tr w:rsidR="62DCAFF6" w:rsidTr="4464E701" w14:paraId="40AC3D21" w14:textId="77777777">
        <w:trPr>
          <w:trHeight w:val="555"/>
        </w:trPr>
        <w:tc>
          <w:tcPr>
            <w:tcW w:w="2190" w:type="dxa"/>
            <w:tcMar/>
          </w:tcPr>
          <w:p w:rsidR="1715F511" w:rsidP="72B21A95" w:rsidRDefault="0EC741EA" w14:paraId="3F9B76EE" w14:textId="4B452DA8">
            <w:pPr>
              <w:rPr>
                <w:rFonts w:ascii="Arial" w:hAnsi="Arial" w:eastAsia="Arial" w:cs="Arial"/>
              </w:rPr>
            </w:pPr>
            <w:r>
              <w:t>Title</w:t>
            </w:r>
          </w:p>
        </w:tc>
        <w:tc>
          <w:tcPr>
            <w:tcW w:w="2670" w:type="dxa"/>
            <w:tcMar/>
          </w:tcPr>
          <w:p w:rsidR="1715F511" w:rsidP="72B21A95" w:rsidRDefault="0EC741EA" w14:paraId="31D6A3D0" w14:textId="74972846">
            <w:pPr>
              <w:rPr>
                <w:rFonts w:ascii="Arial" w:hAnsi="Arial" w:eastAsia="Arial" w:cs="Arial"/>
              </w:rPr>
            </w:pPr>
            <w:r>
              <w:t>URL</w:t>
            </w:r>
          </w:p>
        </w:tc>
        <w:tc>
          <w:tcPr>
            <w:tcW w:w="1410" w:type="dxa"/>
            <w:tcMar/>
          </w:tcPr>
          <w:p w:rsidR="1715F511" w:rsidP="72B21A95" w:rsidRDefault="0EC741EA" w14:paraId="135B7A4D" w14:textId="59E492E9">
            <w:pPr>
              <w:rPr>
                <w:rFonts w:ascii="Arial" w:hAnsi="Arial" w:eastAsia="Arial" w:cs="Arial"/>
              </w:rPr>
            </w:pPr>
            <w:r>
              <w:t>Authors</w:t>
            </w:r>
          </w:p>
        </w:tc>
        <w:tc>
          <w:tcPr>
            <w:tcW w:w="1575" w:type="dxa"/>
            <w:tcMar/>
          </w:tcPr>
          <w:p w:rsidR="1715F511" w:rsidP="72B21A95" w:rsidRDefault="0EC741EA" w14:paraId="2653ED08" w14:textId="6939A0B1">
            <w:pPr>
              <w:rPr>
                <w:rFonts w:ascii="Arial" w:hAnsi="Arial" w:eastAsia="Arial" w:cs="Arial"/>
              </w:rPr>
            </w:pPr>
            <w:r>
              <w:t>Publication Date:</w:t>
            </w:r>
          </w:p>
        </w:tc>
        <w:tc>
          <w:tcPr>
            <w:tcW w:w="885" w:type="dxa"/>
            <w:tcMar/>
          </w:tcPr>
          <w:p w:rsidR="1715F511" w:rsidP="72B21A95" w:rsidRDefault="0EC741EA" w14:paraId="7392BB8D" w14:textId="227BD99C">
            <w:pPr>
              <w:rPr>
                <w:rFonts w:ascii="Arial" w:hAnsi="Arial" w:eastAsia="Arial" w:cs="Arial"/>
              </w:rPr>
            </w:pPr>
            <w:r>
              <w:t>Type</w:t>
            </w:r>
          </w:p>
        </w:tc>
        <w:tc>
          <w:tcPr>
            <w:tcW w:w="1455" w:type="dxa"/>
            <w:tcMar/>
          </w:tcPr>
          <w:p w:rsidR="1715F511" w:rsidP="72B21A95" w:rsidRDefault="0EC741EA" w14:paraId="2FF7966E" w14:textId="25A83765">
            <w:r>
              <w:t>Tags</w:t>
            </w:r>
          </w:p>
        </w:tc>
      </w:tr>
      <w:tr w:rsidR="62DCAFF6" w:rsidTr="4464E701" w14:paraId="09E67960" w14:textId="77777777">
        <w:trPr>
          <w:trHeight w:val="840"/>
        </w:trPr>
        <w:tc>
          <w:tcPr>
            <w:tcW w:w="2190" w:type="dxa"/>
            <w:tcMar/>
          </w:tcPr>
          <w:p w:rsidR="1715F511" w:rsidP="72B21A95" w:rsidRDefault="0EC741EA" w14:paraId="5F2D3527" w14:textId="452BB375">
            <w:pPr>
              <w:rPr>
                <w:rFonts w:ascii="Arial" w:hAnsi="Arial" w:eastAsia="Arial" w:cs="Arial"/>
              </w:rPr>
            </w:pPr>
            <w:r>
              <w:t>MITRE Synthetic Health Data</w:t>
            </w:r>
          </w:p>
        </w:tc>
        <w:tc>
          <w:tcPr>
            <w:tcW w:w="2670" w:type="dxa"/>
            <w:tcMar/>
          </w:tcPr>
          <w:p w:rsidR="1715F511" w:rsidP="72B21A95" w:rsidRDefault="00877594" w14:paraId="6480A028" w14:textId="18CA11A3">
            <w:pPr>
              <w:rPr>
                <w:rFonts w:ascii="Arial" w:hAnsi="Arial" w:eastAsia="Arial" w:cs="Arial"/>
              </w:rPr>
            </w:pPr>
            <w:hyperlink r:id="rId27">
              <w:r w:rsidRPr="72B21A95" w:rsidR="0EC741EA">
                <w:rPr>
                  <w:rStyle w:val="Hyperlink"/>
                </w:rPr>
                <w:t>https://synthea.mitre.org/downloads</w:t>
              </w:r>
            </w:hyperlink>
          </w:p>
        </w:tc>
        <w:tc>
          <w:tcPr>
            <w:tcW w:w="1410" w:type="dxa"/>
            <w:tcMar/>
          </w:tcPr>
          <w:p w:rsidR="1715F511" w:rsidP="72B21A95" w:rsidRDefault="0EC741EA" w14:paraId="280C7527" w14:textId="05110647">
            <w:pPr>
              <w:rPr>
                <w:rFonts w:ascii="Arial" w:hAnsi="Arial" w:eastAsia="Arial" w:cs="Arial"/>
              </w:rPr>
            </w:pPr>
            <w:r>
              <w:t>MITRE</w:t>
            </w:r>
          </w:p>
        </w:tc>
        <w:tc>
          <w:tcPr>
            <w:tcW w:w="1575" w:type="dxa"/>
            <w:tcMar/>
          </w:tcPr>
          <w:p w:rsidR="1715F511" w:rsidP="72B21A95" w:rsidRDefault="0EC741EA" w14:paraId="3B00237F" w14:textId="475FD1C9">
            <w:pPr>
              <w:rPr>
                <w:rFonts w:ascii="Arial" w:hAnsi="Arial" w:eastAsia="Arial" w:cs="Arial"/>
              </w:rPr>
            </w:pPr>
            <w:r>
              <w:t>11/01/2020</w:t>
            </w:r>
          </w:p>
          <w:p w:rsidR="62DCAFF6" w:rsidP="72B21A95" w:rsidRDefault="62DCAFF6" w14:paraId="3174EBFC" w14:textId="741C4E2A"/>
        </w:tc>
        <w:tc>
          <w:tcPr>
            <w:tcW w:w="885" w:type="dxa"/>
            <w:tcMar/>
          </w:tcPr>
          <w:p w:rsidR="1715F511" w:rsidP="72B21A95" w:rsidRDefault="0EC741EA" w14:paraId="2B93F166" w14:textId="6A4DA6FF">
            <w:pPr>
              <w:rPr>
                <w:rFonts w:ascii="Arial" w:hAnsi="Arial" w:eastAsia="Arial" w:cs="Arial"/>
              </w:rPr>
            </w:pPr>
            <w:r>
              <w:t>Text</w:t>
            </w:r>
          </w:p>
        </w:tc>
        <w:tc>
          <w:tcPr>
            <w:tcW w:w="1455" w:type="dxa"/>
            <w:tcMar/>
          </w:tcPr>
          <w:p w:rsidR="1715F511" w:rsidP="72B21A95" w:rsidRDefault="0EC741EA" w14:paraId="0FB01242" w14:textId="4CD38A5C">
            <w:r>
              <w:t>“Health", "Covid”</w:t>
            </w:r>
          </w:p>
          <w:p w:rsidR="62DCAFF6" w:rsidP="72B21A95" w:rsidRDefault="62DCAFF6" w14:paraId="4EA78BA8" w14:textId="40E4DF08"/>
        </w:tc>
      </w:tr>
    </w:tbl>
    <w:p w:rsidR="4ACA3B93" w:rsidP="72B21A95" w:rsidRDefault="4ACA3B93" w14:paraId="641AAEC2" w14:textId="26368170"/>
    <w:p w:rsidR="02F0BEBC" w:rsidP="72B21A95" w:rsidRDefault="3CF5C080" w14:paraId="4AFAA589" w14:textId="6075DEFF">
      <w:pPr>
        <w:rPr>
          <w:rFonts w:ascii="Arial" w:hAnsi="Arial" w:eastAsia="Arial" w:cs="Arial"/>
        </w:rPr>
      </w:pPr>
      <w:r>
        <w:t xml:space="preserve">We used </w:t>
      </w:r>
      <w:r w:rsidR="15E26E86">
        <w:t>5</w:t>
      </w:r>
      <w:r w:rsidR="19849468">
        <w:t xml:space="preserve"> csv </w:t>
      </w:r>
      <w:r w:rsidR="3C6E4CD3">
        <w:t>files</w:t>
      </w:r>
      <w:r w:rsidR="19849468">
        <w:t xml:space="preserve"> from the </w:t>
      </w:r>
      <w:r w:rsidR="5BC4E3F5">
        <w:t>MITRE Synthetic</w:t>
      </w:r>
      <w:r w:rsidR="19849468">
        <w:t xml:space="preserve"> </w:t>
      </w:r>
      <w:r w:rsidR="7BAD1945">
        <w:t>C</w:t>
      </w:r>
      <w:r w:rsidR="19849468">
        <w:t>ovid 10</w:t>
      </w:r>
      <w:r w:rsidR="06D38777">
        <w:t>0</w:t>
      </w:r>
      <w:r w:rsidR="19849468">
        <w:t>k health data</w:t>
      </w:r>
      <w:r w:rsidR="21C6F325">
        <w:t>set</w:t>
      </w:r>
      <w:r w:rsidR="75C22226">
        <w:t>. Th</w:t>
      </w:r>
      <w:r w:rsidR="63FA8B92">
        <w:t xml:space="preserve">e </w:t>
      </w:r>
      <w:r w:rsidR="7DD945C4">
        <w:t xml:space="preserve">“Patient.csv”, </w:t>
      </w:r>
      <w:r w:rsidR="3B4A213B">
        <w:t>“</w:t>
      </w:r>
      <w:r w:rsidR="7DD945C4">
        <w:t>Observations.csv</w:t>
      </w:r>
      <w:r w:rsidR="260E44F4">
        <w:t>”</w:t>
      </w:r>
      <w:r w:rsidR="7DD945C4">
        <w:t xml:space="preserve">, </w:t>
      </w:r>
      <w:r w:rsidR="2E3D27D3">
        <w:t>“</w:t>
      </w:r>
      <w:r w:rsidR="7DD945C4">
        <w:t>Encounter</w:t>
      </w:r>
      <w:r w:rsidR="4651A3E4">
        <w:t>.csv</w:t>
      </w:r>
      <w:r w:rsidR="34C19656">
        <w:t>”</w:t>
      </w:r>
      <w:r w:rsidR="4651A3E4">
        <w:t xml:space="preserve">, </w:t>
      </w:r>
      <w:r w:rsidR="349BBCF6">
        <w:t>“</w:t>
      </w:r>
      <w:r w:rsidR="4651A3E4">
        <w:t>Procedures.csv</w:t>
      </w:r>
      <w:r w:rsidR="37D9B795">
        <w:t>”</w:t>
      </w:r>
      <w:r w:rsidR="4651A3E4">
        <w:t xml:space="preserve"> and </w:t>
      </w:r>
      <w:r w:rsidR="2B55F7E2">
        <w:t>“</w:t>
      </w:r>
      <w:r w:rsidR="4651A3E4">
        <w:t>Careplans.csv</w:t>
      </w:r>
      <w:r w:rsidR="0A974193">
        <w:t>” were merged into one csv file with around 49 columns.</w:t>
      </w:r>
    </w:p>
    <w:p w:rsidR="00392811" w:rsidP="72B21A95" w:rsidRDefault="1336887D" w14:paraId="4B9D0D30" w14:textId="6536621A">
      <w:pPr>
        <w:pStyle w:val="Heading3"/>
      </w:pPr>
      <w:r>
        <w:t>Patient Dataset</w:t>
      </w:r>
    </w:p>
    <w:p w:rsidR="00392811" w:rsidP="72B21A95" w:rsidRDefault="7FA6A967" w14:paraId="216935A8" w14:textId="156CA921">
      <w:pPr>
        <w:rPr>
          <w:rFonts w:ascii="Arial" w:hAnsi="Arial" w:eastAsia="Arial" w:cs="Arial"/>
        </w:rPr>
      </w:pPr>
      <w:r>
        <w:t>The Patients dataset is a list of patients, as well as their healthcare expenses and coverage. Each patient will have a row with their personal information. It has 25 fields, with the patient ID displaying the unique as stated. This collection contains PII data for patients in the form of string, float 64, and integer data types.</w:t>
      </w:r>
    </w:p>
    <w:tbl>
      <w:tblPr>
        <w:tblStyle w:val="TableGrid"/>
        <w:tblW w:w="10185" w:type="dxa"/>
        <w:tblLayout w:type="fixed"/>
        <w:tblLook w:val="06A0" w:firstRow="1" w:lastRow="0" w:firstColumn="1" w:lastColumn="0" w:noHBand="1" w:noVBand="1"/>
      </w:tblPr>
      <w:tblGrid>
        <w:gridCol w:w="1755"/>
        <w:gridCol w:w="7065"/>
        <w:gridCol w:w="1365"/>
      </w:tblGrid>
      <w:tr w:rsidR="62DCAFF6" w:rsidTr="72B21A95" w14:paraId="0904889B" w14:textId="77777777">
        <w:trPr>
          <w:trHeight w:val="81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vAlign w:val="center"/>
          </w:tcPr>
          <w:p w:rsidR="62DCAFF6" w:rsidP="72B21A95" w:rsidRDefault="152DD84E" w14:paraId="4B7C990F" w14:textId="321350FB">
            <w:pPr>
              <w:rPr>
                <w:rFonts w:ascii="Calibri" w:hAnsi="Calibri" w:eastAsia="Calibri" w:cs="Calibri"/>
                <w:b/>
                <w:bCs/>
                <w:color w:val="auto"/>
                <w:sz w:val="24"/>
                <w:szCs w:val="24"/>
              </w:rPr>
            </w:pPr>
            <w:r>
              <w:t xml:space="preserve">Field Name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vAlign w:val="center"/>
          </w:tcPr>
          <w:p w:rsidR="62DCAFF6" w:rsidP="72B21A95" w:rsidRDefault="152DD84E" w14:paraId="3FF7432D" w14:textId="5FF75F2E">
            <w:pPr>
              <w:rPr>
                <w:rFonts w:ascii="Calibri" w:hAnsi="Calibri" w:eastAsia="Calibri" w:cs="Calibri"/>
                <w:b/>
                <w:bCs/>
                <w:color w:val="auto"/>
                <w:sz w:val="24"/>
                <w:szCs w:val="24"/>
              </w:rPr>
            </w:pPr>
            <w:r>
              <w:t xml:space="preserve">Description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vAlign w:val="center"/>
          </w:tcPr>
          <w:p w:rsidR="62DCAFF6" w:rsidP="72B21A95" w:rsidRDefault="152DD84E" w14:paraId="3F9E7B06" w14:textId="4ED67438">
            <w:pPr>
              <w:rPr>
                <w:rFonts w:ascii="Calibri" w:hAnsi="Calibri" w:eastAsia="Calibri" w:cs="Calibri"/>
                <w:b/>
                <w:bCs/>
                <w:color w:val="auto"/>
                <w:sz w:val="24"/>
                <w:szCs w:val="24"/>
              </w:rPr>
            </w:pPr>
            <w:r>
              <w:t xml:space="preserve">Data Type </w:t>
            </w:r>
          </w:p>
        </w:tc>
      </w:tr>
      <w:tr w:rsidR="62DCAFF6" w:rsidTr="72B21A95" w14:paraId="50365C38" w14:textId="77777777">
        <w:trPr>
          <w:trHeight w:val="102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5547A158" w14:textId="303C1A28">
            <w:pPr>
              <w:rPr>
                <w:rFonts w:ascii="Arial" w:hAnsi="Arial" w:eastAsia="Arial" w:cs="Arial"/>
                <w:color w:val="auto"/>
              </w:rPr>
            </w:pPr>
            <w:r>
              <w:t xml:space="preserve">ID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7AB9828B" w14:textId="53F5B80A">
            <w:pPr>
              <w:rPr>
                <w:rFonts w:ascii="Arial" w:hAnsi="Arial" w:eastAsia="Arial" w:cs="Arial"/>
                <w:color w:val="auto"/>
              </w:rPr>
            </w:pPr>
            <w:r>
              <w:t xml:space="preserve">This is the unique patient ID that is used to identify patients and patient information. This ID is initially generated when a patient is admitted, or the record is made.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77936265" w14:textId="48BD9A46">
            <w:pPr>
              <w:rPr>
                <w:rFonts w:ascii="Arial" w:hAnsi="Arial" w:eastAsia="Arial" w:cs="Arial"/>
                <w:color w:val="auto"/>
              </w:rPr>
            </w:pPr>
            <w:r>
              <w:t xml:space="preserve">String  </w:t>
            </w:r>
          </w:p>
        </w:tc>
      </w:tr>
      <w:tr w:rsidR="62DCAFF6" w:rsidTr="72B21A95" w14:paraId="718D4351" w14:textId="77777777">
        <w:trPr>
          <w:trHeight w:val="465"/>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1B26C1C8" w14:textId="40D98D3A">
            <w:pPr>
              <w:rPr>
                <w:rFonts w:ascii="Arial" w:hAnsi="Arial" w:eastAsia="Arial" w:cs="Arial"/>
                <w:color w:val="auto"/>
              </w:rPr>
            </w:pPr>
            <w:r>
              <w:t xml:space="preserve">BIRTHDATE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6D297A02" w14:textId="4350D35F">
            <w:pPr>
              <w:rPr>
                <w:rFonts w:ascii="Arial" w:hAnsi="Arial" w:eastAsia="Arial" w:cs="Arial"/>
                <w:color w:val="auto"/>
              </w:rPr>
            </w:pPr>
            <w:r>
              <w:t xml:space="preserve">This is the birth date of the patient. The format is mm/dd/yyyy.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61CE5735" w14:textId="3F148BF8">
            <w:pPr>
              <w:rPr>
                <w:rFonts w:ascii="Arial" w:hAnsi="Arial" w:eastAsia="Arial" w:cs="Arial"/>
                <w:color w:val="auto"/>
              </w:rPr>
            </w:pPr>
            <w:r>
              <w:t xml:space="preserve">Date </w:t>
            </w:r>
          </w:p>
        </w:tc>
      </w:tr>
      <w:tr w:rsidR="62DCAFF6" w:rsidTr="72B21A95" w14:paraId="798101B0" w14:textId="77777777">
        <w:trPr>
          <w:trHeight w:val="75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16BBAEE8" w14:textId="06AA1989">
            <w:pPr>
              <w:rPr>
                <w:rFonts w:ascii="Arial" w:hAnsi="Arial" w:eastAsia="Arial" w:cs="Arial"/>
                <w:color w:val="auto"/>
              </w:rPr>
            </w:pPr>
            <w:r>
              <w:t xml:space="preserve">SSN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49D086A9" w14:textId="4A4E45FA">
            <w:pPr>
              <w:rPr>
                <w:rFonts w:ascii="Arial" w:hAnsi="Arial" w:eastAsia="Arial" w:cs="Arial"/>
                <w:color w:val="auto"/>
              </w:rPr>
            </w:pPr>
            <w:r>
              <w:t xml:space="preserve">This is the social security number of the patient. This field does not have null.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04222CF0" w14:textId="458C1316">
            <w:pPr>
              <w:rPr>
                <w:rFonts w:ascii="Arial" w:hAnsi="Arial" w:eastAsia="Arial" w:cs="Arial"/>
                <w:color w:val="auto"/>
              </w:rPr>
            </w:pPr>
            <w:r>
              <w:t xml:space="preserve">Number </w:t>
            </w:r>
          </w:p>
        </w:tc>
      </w:tr>
      <w:tr w:rsidR="62DCAFF6" w:rsidTr="72B21A95" w14:paraId="75C64DFB" w14:textId="77777777">
        <w:trPr>
          <w:trHeight w:val="102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4A9E7E2E" w14:textId="7F7D439B">
            <w:pPr>
              <w:rPr>
                <w:rFonts w:ascii="Arial" w:hAnsi="Arial" w:eastAsia="Arial" w:cs="Arial"/>
                <w:color w:val="auto"/>
              </w:rPr>
            </w:pPr>
            <w:r>
              <w:t xml:space="preserve">DRIVERS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00D76188" w14:textId="347FA0F8">
            <w:pPr>
              <w:rPr>
                <w:rFonts w:ascii="Arial" w:hAnsi="Arial" w:eastAsia="Arial" w:cs="Arial"/>
                <w:color w:val="auto"/>
              </w:rPr>
            </w:pPr>
            <w:r>
              <w:t xml:space="preserve">This is the driver's license of the patient. It is a specific identification number assigned to a driver by the issuing government agency. It has 9 characters.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68134C2E" w14:textId="11137A96">
            <w:pPr>
              <w:rPr>
                <w:rFonts w:ascii="Arial" w:hAnsi="Arial" w:eastAsia="Arial" w:cs="Arial"/>
                <w:color w:val="auto"/>
              </w:rPr>
            </w:pPr>
            <w:r>
              <w:t xml:space="preserve">String </w:t>
            </w:r>
          </w:p>
        </w:tc>
      </w:tr>
      <w:tr w:rsidR="62DCAFF6" w:rsidTr="72B21A95" w14:paraId="453DBB93" w14:textId="77777777">
        <w:trPr>
          <w:trHeight w:val="102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3DC2DECE" w14:textId="7525433A">
            <w:pPr>
              <w:rPr>
                <w:rFonts w:ascii="Arial" w:hAnsi="Arial" w:eastAsia="Arial" w:cs="Arial"/>
                <w:color w:val="auto"/>
              </w:rPr>
            </w:pPr>
            <w:r>
              <w:t xml:space="preserve">PASSPORT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46FCFFC9" w14:textId="56D470C4">
            <w:pPr>
              <w:rPr>
                <w:rFonts w:ascii="Arial" w:hAnsi="Arial" w:eastAsia="Arial" w:cs="Arial"/>
                <w:color w:val="auto"/>
              </w:rPr>
            </w:pPr>
            <w:r>
              <w:t xml:space="preserve">This is the passport number of the patient. It is a unique identification number, and it has null values for the patient who does not have a passport number.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1178AA28" w14:textId="15AA9C6D">
            <w:pPr>
              <w:rPr>
                <w:rFonts w:ascii="Arial" w:hAnsi="Arial" w:eastAsia="Arial" w:cs="Arial"/>
                <w:color w:val="auto"/>
              </w:rPr>
            </w:pPr>
            <w:r>
              <w:t xml:space="preserve">String </w:t>
            </w:r>
          </w:p>
        </w:tc>
      </w:tr>
      <w:tr w:rsidR="62DCAFF6" w:rsidTr="72B21A95" w14:paraId="4285C2E5" w14:textId="77777777">
        <w:trPr>
          <w:trHeight w:val="465"/>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06772746" w14:textId="6AB0FE6B">
            <w:pPr>
              <w:rPr>
                <w:rFonts w:ascii="Arial" w:hAnsi="Arial" w:eastAsia="Arial" w:cs="Arial"/>
                <w:color w:val="auto"/>
              </w:rPr>
            </w:pPr>
            <w:r>
              <w:t xml:space="preserve">FIRST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2729FDF6" w14:textId="7D686627">
            <w:pPr>
              <w:rPr>
                <w:rFonts w:ascii="Arial" w:hAnsi="Arial" w:eastAsia="Arial" w:cs="Arial"/>
                <w:color w:val="auto"/>
              </w:rPr>
            </w:pPr>
            <w:r>
              <w:t xml:space="preserve">This is the first name of the patient.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05710EDD" w14:textId="6163DA66">
            <w:pPr>
              <w:rPr>
                <w:rFonts w:ascii="Arial" w:hAnsi="Arial" w:eastAsia="Arial" w:cs="Arial"/>
                <w:color w:val="auto"/>
              </w:rPr>
            </w:pPr>
            <w:r>
              <w:t xml:space="preserve">String </w:t>
            </w:r>
          </w:p>
        </w:tc>
      </w:tr>
      <w:tr w:rsidR="62DCAFF6" w:rsidTr="72B21A95" w14:paraId="257DD146" w14:textId="77777777">
        <w:trPr>
          <w:trHeight w:val="75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0604896B" w14:textId="24B3DED3">
            <w:pPr>
              <w:rPr>
                <w:rFonts w:ascii="Arial" w:hAnsi="Arial" w:eastAsia="Arial" w:cs="Arial"/>
                <w:color w:val="auto"/>
              </w:rPr>
            </w:pPr>
            <w:r>
              <w:t xml:space="preserve">LAST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3CAD2560" w14:textId="0EEA70EC">
            <w:pPr>
              <w:rPr>
                <w:rFonts w:ascii="Arial" w:hAnsi="Arial" w:eastAsia="Arial" w:cs="Arial"/>
                <w:color w:val="auto"/>
              </w:rPr>
            </w:pPr>
            <w:r>
              <w:t xml:space="preserve">This is the last name of the patient.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135134A2" w14:textId="2A0A1875">
            <w:pPr>
              <w:rPr>
                <w:rFonts w:ascii="Arial" w:hAnsi="Arial" w:eastAsia="Arial" w:cs="Arial"/>
                <w:color w:val="auto"/>
              </w:rPr>
            </w:pPr>
            <w:r>
              <w:t xml:space="preserve">String </w:t>
            </w:r>
          </w:p>
          <w:p w:rsidR="62DCAFF6" w:rsidP="72B21A95" w:rsidRDefault="152DD84E" w14:paraId="7D19E9DE" w14:textId="7E24E0FF">
            <w:pPr>
              <w:rPr>
                <w:rFonts w:ascii="Arial" w:hAnsi="Arial" w:eastAsia="Arial" w:cs="Arial"/>
                <w:color w:val="auto"/>
              </w:rPr>
            </w:pPr>
            <w:r>
              <w:t xml:space="preserve">  </w:t>
            </w:r>
          </w:p>
        </w:tc>
      </w:tr>
      <w:tr w:rsidR="62DCAFF6" w:rsidTr="72B21A95" w14:paraId="51AB286D" w14:textId="77777777">
        <w:trPr>
          <w:trHeight w:val="75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3B0144EF" w14:textId="3FEE6CC4">
            <w:pPr>
              <w:rPr>
                <w:rFonts w:ascii="Arial" w:hAnsi="Arial" w:eastAsia="Arial" w:cs="Arial"/>
                <w:color w:val="auto"/>
              </w:rPr>
            </w:pPr>
            <w:r>
              <w:t xml:space="preserve">MARITAL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16D62725" w14:textId="3628FC0B">
            <w:pPr>
              <w:rPr>
                <w:rFonts w:ascii="Arial" w:hAnsi="Arial" w:eastAsia="Arial" w:cs="Arial"/>
                <w:color w:val="auto"/>
              </w:rPr>
            </w:pPr>
            <w:r>
              <w:t xml:space="preserve">This is the marital status of the patient. It is ‘M’ for married, ‘S’ for Single. It has blank fields for patients whose marital status is unknown.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2C6B4F17" w14:textId="43C1988E">
            <w:pPr>
              <w:rPr>
                <w:rFonts w:ascii="Arial" w:hAnsi="Arial" w:eastAsia="Arial" w:cs="Arial"/>
                <w:color w:val="auto"/>
              </w:rPr>
            </w:pPr>
            <w:r>
              <w:t xml:space="preserve">Character </w:t>
            </w:r>
          </w:p>
        </w:tc>
      </w:tr>
      <w:tr w:rsidR="62DCAFF6" w:rsidTr="72B21A95" w14:paraId="7E0B3015" w14:textId="77777777">
        <w:trPr>
          <w:trHeight w:val="465"/>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027D52F1" w14:textId="43450798">
            <w:pPr>
              <w:rPr>
                <w:rFonts w:ascii="Arial" w:hAnsi="Arial" w:eastAsia="Arial" w:cs="Arial"/>
                <w:color w:val="auto"/>
              </w:rPr>
            </w:pPr>
            <w:r>
              <w:t xml:space="preserve">RACE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6629C6E2" w14:textId="619F362A">
            <w:pPr>
              <w:rPr>
                <w:rFonts w:ascii="Arial" w:hAnsi="Arial" w:eastAsia="Arial" w:cs="Arial"/>
                <w:color w:val="auto"/>
              </w:rPr>
            </w:pPr>
            <w:r>
              <w:t xml:space="preserve">This is the patient’s race. It could be Black, White, Asian, Native etc.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527B4552" w14:textId="510757A7">
            <w:pPr>
              <w:rPr>
                <w:rFonts w:ascii="Arial" w:hAnsi="Arial" w:eastAsia="Arial" w:cs="Arial"/>
                <w:color w:val="auto"/>
              </w:rPr>
            </w:pPr>
            <w:r>
              <w:t xml:space="preserve">String </w:t>
            </w:r>
          </w:p>
        </w:tc>
      </w:tr>
      <w:tr w:rsidR="62DCAFF6" w:rsidTr="72B21A95" w14:paraId="1B2A3F69" w14:textId="77777777">
        <w:trPr>
          <w:trHeight w:val="75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6FF715AB" w14:textId="47725418">
            <w:pPr>
              <w:rPr>
                <w:rFonts w:ascii="Arial" w:hAnsi="Arial" w:eastAsia="Arial" w:cs="Arial"/>
                <w:color w:val="auto"/>
              </w:rPr>
            </w:pPr>
            <w:r>
              <w:t xml:space="preserve">ETHNICITY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260F2F61" w14:textId="659A4C88">
            <w:pPr>
              <w:rPr>
                <w:rFonts w:ascii="Arial" w:hAnsi="Arial" w:eastAsia="Arial" w:cs="Arial"/>
                <w:color w:val="auto"/>
              </w:rPr>
            </w:pPr>
            <w:r>
              <w:t xml:space="preserve">This is the patient’s ethnicity. This indicates if the patient is Hispanic or non-Hispanic. This field does not have null values.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0C09DD2C" w14:textId="3B50CE6B">
            <w:pPr>
              <w:rPr>
                <w:rFonts w:ascii="Arial" w:hAnsi="Arial" w:eastAsia="Arial" w:cs="Arial"/>
                <w:color w:val="auto"/>
              </w:rPr>
            </w:pPr>
            <w:r>
              <w:t xml:space="preserve">String </w:t>
            </w:r>
          </w:p>
        </w:tc>
      </w:tr>
      <w:tr w:rsidR="62DCAFF6" w:rsidTr="72B21A95" w14:paraId="77BA8325" w14:textId="77777777">
        <w:trPr>
          <w:trHeight w:val="75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11FD1C7F" w14:textId="55425A0B">
            <w:pPr>
              <w:rPr>
                <w:rFonts w:ascii="Arial" w:hAnsi="Arial" w:eastAsia="Arial" w:cs="Arial"/>
                <w:color w:val="auto"/>
              </w:rPr>
            </w:pPr>
            <w:r>
              <w:t xml:space="preserve">GENDER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603CFC37" w14:textId="09BF6F53">
            <w:pPr>
              <w:rPr>
                <w:rFonts w:ascii="Arial" w:hAnsi="Arial" w:eastAsia="Arial" w:cs="Arial"/>
                <w:color w:val="auto"/>
              </w:rPr>
            </w:pPr>
            <w:r>
              <w:t xml:space="preserve">This field indicates the patient’s gender. This field either has ‘M’ for Male or ‘F’ for Female.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32451FAA" w14:textId="41E68D45">
            <w:pPr>
              <w:rPr>
                <w:rFonts w:ascii="Arial" w:hAnsi="Arial" w:eastAsia="Arial" w:cs="Arial"/>
                <w:color w:val="auto"/>
              </w:rPr>
            </w:pPr>
            <w:r>
              <w:t xml:space="preserve">Character </w:t>
            </w:r>
          </w:p>
        </w:tc>
      </w:tr>
      <w:tr w:rsidR="62DCAFF6" w:rsidTr="72B21A95" w14:paraId="6B31B20F" w14:textId="77777777">
        <w:trPr>
          <w:trHeight w:val="465"/>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2AFD2F4B" w14:textId="78A0B66B">
            <w:pPr>
              <w:rPr>
                <w:rFonts w:ascii="Arial" w:hAnsi="Arial" w:eastAsia="Arial" w:cs="Arial"/>
                <w:color w:val="auto"/>
              </w:rPr>
            </w:pPr>
            <w:r>
              <w:t xml:space="preserve">BIRTHPLACE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6F980336" w14:textId="568CFC27">
            <w:pPr>
              <w:rPr>
                <w:rFonts w:ascii="Arial" w:hAnsi="Arial" w:eastAsia="Arial" w:cs="Arial"/>
                <w:color w:val="auto"/>
              </w:rPr>
            </w:pPr>
            <w:r>
              <w:t xml:space="preserve">This field has the patient’s birthplace.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0509E8B3" w14:textId="453696EA">
            <w:pPr>
              <w:rPr>
                <w:rFonts w:ascii="Arial" w:hAnsi="Arial" w:eastAsia="Arial" w:cs="Arial"/>
                <w:color w:val="auto"/>
              </w:rPr>
            </w:pPr>
            <w:r>
              <w:t xml:space="preserve">String </w:t>
            </w:r>
          </w:p>
        </w:tc>
      </w:tr>
      <w:tr w:rsidR="62DCAFF6" w:rsidTr="72B21A95" w14:paraId="4EB432A4" w14:textId="77777777">
        <w:trPr>
          <w:trHeight w:val="465"/>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47E6ADA3" w14:textId="4E08B49D">
            <w:pPr>
              <w:rPr>
                <w:rFonts w:ascii="Arial" w:hAnsi="Arial" w:eastAsia="Arial" w:cs="Arial"/>
                <w:color w:val="auto"/>
              </w:rPr>
            </w:pPr>
            <w:r>
              <w:t xml:space="preserve">ADDRESS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7AEF0213" w14:textId="28B2DA02">
            <w:pPr>
              <w:rPr>
                <w:rFonts w:ascii="Arial" w:hAnsi="Arial" w:eastAsia="Arial" w:cs="Arial"/>
                <w:color w:val="auto"/>
              </w:rPr>
            </w:pPr>
            <w:r>
              <w:t xml:space="preserve">This field has the exact place where the patients are living.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72C56AB1" w14:textId="4D432AEE">
            <w:pPr>
              <w:rPr>
                <w:rFonts w:ascii="Arial" w:hAnsi="Arial" w:eastAsia="Arial" w:cs="Arial"/>
                <w:color w:val="auto"/>
              </w:rPr>
            </w:pPr>
            <w:r>
              <w:t xml:space="preserve">String </w:t>
            </w:r>
          </w:p>
        </w:tc>
      </w:tr>
      <w:tr w:rsidR="62DCAFF6" w:rsidTr="72B21A95" w14:paraId="1A2C1F80" w14:textId="77777777">
        <w:trPr>
          <w:trHeight w:val="465"/>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4AFCBCDD" w14:textId="784438F7">
            <w:pPr>
              <w:rPr>
                <w:rFonts w:ascii="Arial" w:hAnsi="Arial" w:eastAsia="Arial" w:cs="Arial"/>
                <w:color w:val="auto"/>
              </w:rPr>
            </w:pPr>
            <w:r>
              <w:t xml:space="preserve">CITY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5D4EB962" w14:textId="3E7C5970">
            <w:pPr>
              <w:rPr>
                <w:rFonts w:ascii="Arial" w:hAnsi="Arial" w:eastAsia="Arial" w:cs="Arial"/>
                <w:color w:val="auto"/>
              </w:rPr>
            </w:pPr>
            <w:r>
              <w:t xml:space="preserve">This field has city where patient is living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2AAEA61F" w14:textId="60D16B22">
            <w:pPr>
              <w:rPr>
                <w:rFonts w:ascii="Arial" w:hAnsi="Arial" w:eastAsia="Arial" w:cs="Arial"/>
                <w:color w:val="auto"/>
              </w:rPr>
            </w:pPr>
            <w:r>
              <w:t xml:space="preserve">String </w:t>
            </w:r>
          </w:p>
        </w:tc>
      </w:tr>
      <w:tr w:rsidR="62DCAFF6" w:rsidTr="72B21A95" w14:paraId="352FC0C4" w14:textId="77777777">
        <w:trPr>
          <w:trHeight w:val="465"/>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10A43120" w14:textId="4698B555">
            <w:pPr>
              <w:rPr>
                <w:rFonts w:ascii="Arial" w:hAnsi="Arial" w:eastAsia="Arial" w:cs="Arial"/>
                <w:color w:val="auto"/>
              </w:rPr>
            </w:pPr>
            <w:r>
              <w:t xml:space="preserve">STATE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737864C3" w14:textId="07353B05">
            <w:pPr>
              <w:rPr>
                <w:rFonts w:ascii="Arial" w:hAnsi="Arial" w:eastAsia="Arial" w:cs="Arial"/>
                <w:color w:val="auto"/>
              </w:rPr>
            </w:pPr>
            <w:r>
              <w:t xml:space="preserve">This field is the state where the patients are living.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4566848E" w14:textId="29E4164F">
            <w:pPr>
              <w:rPr>
                <w:rFonts w:ascii="Arial" w:hAnsi="Arial" w:eastAsia="Arial" w:cs="Arial"/>
                <w:color w:val="auto"/>
              </w:rPr>
            </w:pPr>
            <w:r>
              <w:t xml:space="preserve">String </w:t>
            </w:r>
          </w:p>
        </w:tc>
      </w:tr>
      <w:tr w:rsidR="62DCAFF6" w:rsidTr="72B21A95" w14:paraId="02F3965C" w14:textId="77777777">
        <w:trPr>
          <w:trHeight w:val="465"/>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55EC10AC" w14:textId="40DCB549">
            <w:pPr>
              <w:rPr>
                <w:rFonts w:ascii="Arial" w:hAnsi="Arial" w:eastAsia="Arial" w:cs="Arial"/>
                <w:color w:val="auto"/>
              </w:rPr>
            </w:pPr>
            <w:r>
              <w:t xml:space="preserve">COUNTY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3F863A13" w14:textId="28BBDC4C">
            <w:pPr>
              <w:rPr>
                <w:rFonts w:ascii="Arial" w:hAnsi="Arial" w:eastAsia="Arial" w:cs="Arial"/>
                <w:color w:val="auto"/>
              </w:rPr>
            </w:pPr>
            <w:r>
              <w:t xml:space="preserve">This field is the County where the patients are living.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61FE3CD6" w14:textId="3BDA2214">
            <w:pPr>
              <w:rPr>
                <w:rFonts w:ascii="Arial" w:hAnsi="Arial" w:eastAsia="Arial" w:cs="Arial"/>
                <w:color w:val="auto"/>
              </w:rPr>
            </w:pPr>
            <w:r>
              <w:t xml:space="preserve">String </w:t>
            </w:r>
          </w:p>
        </w:tc>
      </w:tr>
      <w:tr w:rsidR="62DCAFF6" w:rsidTr="72B21A95" w14:paraId="3719BB02" w14:textId="77777777">
        <w:trPr>
          <w:trHeight w:val="75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227968D2" w14:textId="6550E619">
            <w:pPr>
              <w:rPr>
                <w:rFonts w:ascii="Arial" w:hAnsi="Arial" w:eastAsia="Arial" w:cs="Arial"/>
                <w:color w:val="auto"/>
              </w:rPr>
            </w:pPr>
            <w:r>
              <w:t xml:space="preserve">ZIP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7FD3D381" w14:textId="3C734872">
            <w:pPr>
              <w:rPr>
                <w:rFonts w:ascii="Arial" w:hAnsi="Arial" w:eastAsia="Arial" w:cs="Arial"/>
                <w:color w:val="auto"/>
              </w:rPr>
            </w:pPr>
            <w:r>
              <w:t xml:space="preserve">This field is the ZIP code (postal code) for the place where the patients are living.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2EDDD7AD" w14:textId="23123874">
            <w:pPr>
              <w:rPr>
                <w:rFonts w:ascii="Arial" w:hAnsi="Arial" w:eastAsia="Arial" w:cs="Arial"/>
                <w:color w:val="auto"/>
              </w:rPr>
            </w:pPr>
            <w:r>
              <w:t xml:space="preserve">String </w:t>
            </w:r>
          </w:p>
        </w:tc>
      </w:tr>
      <w:tr w:rsidR="62DCAFF6" w:rsidTr="72B21A95" w14:paraId="0C02A074" w14:textId="77777777">
        <w:trPr>
          <w:trHeight w:val="57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409F91CD" w14:textId="1D4E4078">
            <w:pPr>
              <w:rPr>
                <w:rFonts w:ascii="Arial" w:hAnsi="Arial" w:eastAsia="Arial" w:cs="Arial"/>
                <w:color w:val="auto"/>
              </w:rPr>
            </w:pPr>
            <w:r>
              <w:t xml:space="preserve">LAT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31A46E30" w14:textId="3D58D6CE">
            <w:pPr>
              <w:rPr>
                <w:rFonts w:ascii="Arial" w:hAnsi="Arial" w:eastAsia="Arial" w:cs="Arial"/>
                <w:color w:val="auto"/>
              </w:rPr>
            </w:pPr>
            <w:r>
              <w:t xml:space="preserve">This field is the longitude of the place where the patients are living.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48452B64" w14:textId="5FB78EAA">
            <w:pPr>
              <w:rPr>
                <w:rFonts w:ascii="Arial" w:hAnsi="Arial" w:eastAsia="Arial" w:cs="Arial"/>
                <w:color w:val="auto"/>
              </w:rPr>
            </w:pPr>
            <w:r>
              <w:t xml:space="preserve">Float64 </w:t>
            </w:r>
          </w:p>
        </w:tc>
      </w:tr>
      <w:tr w:rsidR="62DCAFF6" w:rsidTr="72B21A95" w14:paraId="0A148C63" w14:textId="77777777">
        <w:trPr>
          <w:trHeight w:val="465"/>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31603DAF" w14:textId="49AC44C3">
            <w:pPr>
              <w:rPr>
                <w:rFonts w:ascii="Arial" w:hAnsi="Arial" w:eastAsia="Arial" w:cs="Arial"/>
                <w:color w:val="auto"/>
              </w:rPr>
            </w:pPr>
            <w:r>
              <w:t xml:space="preserve">LON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56954FF8" w14:textId="2B5009D9">
            <w:pPr>
              <w:rPr>
                <w:rFonts w:ascii="Arial" w:hAnsi="Arial" w:eastAsia="Arial" w:cs="Arial"/>
                <w:color w:val="auto"/>
              </w:rPr>
            </w:pPr>
            <w:r>
              <w:t xml:space="preserve">This field is the latitude of the place where the patients are living.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3727623A" w14:textId="174EC4AD">
            <w:pPr>
              <w:rPr>
                <w:rFonts w:ascii="Arial" w:hAnsi="Arial" w:eastAsia="Arial" w:cs="Arial"/>
                <w:color w:val="auto"/>
              </w:rPr>
            </w:pPr>
            <w:r>
              <w:t xml:space="preserve">Float64 </w:t>
            </w:r>
          </w:p>
        </w:tc>
      </w:tr>
      <w:tr w:rsidR="62DCAFF6" w:rsidTr="72B21A95" w14:paraId="605BC5CC" w14:textId="77777777">
        <w:trPr>
          <w:trHeight w:val="750"/>
        </w:trPr>
        <w:tc>
          <w:tcPr>
            <w:tcW w:w="175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0ECD5044" w14:textId="43856A61">
            <w:pPr>
              <w:rPr>
                <w:rFonts w:ascii="Arial" w:hAnsi="Arial" w:eastAsia="Arial" w:cs="Arial"/>
                <w:color w:val="auto"/>
              </w:rPr>
            </w:pPr>
            <w:r>
              <w:t xml:space="preserve">HEALTHCARE_EXPENSES  </w:t>
            </w:r>
          </w:p>
        </w:tc>
        <w:tc>
          <w:tcPr>
            <w:tcW w:w="70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5AA74B49" w14:textId="62610596">
            <w:pPr>
              <w:rPr>
                <w:rFonts w:ascii="Arial" w:hAnsi="Arial" w:eastAsia="Arial" w:cs="Arial"/>
                <w:color w:val="auto"/>
              </w:rPr>
            </w:pPr>
            <w:r>
              <w:t xml:space="preserve">This field contains the total expenses of the individual patient in dollars.  </w:t>
            </w:r>
          </w:p>
        </w:tc>
        <w:tc>
          <w:tcPr>
            <w:tcW w:w="1365"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2DCAFF6" w:rsidP="72B21A95" w:rsidRDefault="152DD84E" w14:paraId="4B630673" w14:textId="11476440">
            <w:pPr>
              <w:rPr>
                <w:rFonts w:ascii="Arial" w:hAnsi="Arial" w:eastAsia="Arial" w:cs="Arial"/>
                <w:color w:val="auto"/>
              </w:rPr>
            </w:pPr>
            <w:r>
              <w:t>Float64</w:t>
            </w:r>
          </w:p>
        </w:tc>
      </w:tr>
    </w:tbl>
    <w:p w:rsidR="00392811" w:rsidP="62DCAFF6" w:rsidRDefault="00392811" w14:paraId="6A387E47" w14:textId="7FF3DD34">
      <w:pPr>
        <w:rPr>
          <w:color w:val="auto"/>
        </w:rPr>
      </w:pPr>
    </w:p>
    <w:p w:rsidR="7D61F92B" w:rsidP="72B21A95" w:rsidRDefault="7D61F92B" w14:paraId="544CBE3A" w14:textId="682865AB">
      <w:pPr>
        <w:pStyle w:val="Heading3"/>
      </w:pPr>
      <w:r>
        <w:t>Procedure Dataset</w:t>
      </w:r>
    </w:p>
    <w:p w:rsidR="72B21A95" w:rsidP="72B21A95" w:rsidRDefault="72B21A95" w14:paraId="7E5C47C4" w14:textId="55BF19CF">
      <w:pPr>
        <w:rPr>
          <w:color w:val="auto"/>
        </w:rPr>
      </w:pPr>
    </w:p>
    <w:tbl>
      <w:tblPr>
        <w:tblStyle w:val="TableGrid"/>
        <w:tblW w:w="10070" w:type="dxa"/>
        <w:tblLook w:val="06A0" w:firstRow="1" w:lastRow="0" w:firstColumn="1" w:lastColumn="0" w:noHBand="1" w:noVBand="1"/>
      </w:tblPr>
      <w:tblGrid>
        <w:gridCol w:w="2175"/>
        <w:gridCol w:w="5834"/>
        <w:gridCol w:w="2061"/>
      </w:tblGrid>
      <w:tr w:rsidR="2BAA0973" w:rsidTr="72B21A95" w14:paraId="313C210B" w14:textId="77777777">
        <w:trPr>
          <w:trHeight w:val="645"/>
        </w:trPr>
        <w:tc>
          <w:tcPr>
            <w:tcW w:w="2175" w:type="dxa"/>
            <w:shd w:val="clear" w:color="auto" w:fill="C9C9C9" w:themeFill="text2" w:themeFillTint="40"/>
          </w:tcPr>
          <w:p w:rsidR="2BAA0973" w:rsidP="72B21A95" w:rsidRDefault="67F19D76" w14:paraId="5C1E37EC" w14:textId="321350FB">
            <w:pPr>
              <w:rPr>
                <w:rFonts w:ascii="Calibri" w:hAnsi="Calibri" w:eastAsia="Calibri" w:cs="Calibri"/>
                <w:b/>
                <w:bCs/>
                <w:color w:val="auto"/>
                <w:sz w:val="24"/>
                <w:szCs w:val="24"/>
              </w:rPr>
            </w:pPr>
            <w:r>
              <w:t xml:space="preserve">Field Name </w:t>
            </w:r>
          </w:p>
        </w:tc>
        <w:tc>
          <w:tcPr>
            <w:tcW w:w="5834" w:type="dxa"/>
            <w:shd w:val="clear" w:color="auto" w:fill="C9C9C9" w:themeFill="text2" w:themeFillTint="40"/>
          </w:tcPr>
          <w:p w:rsidR="2BAA0973" w:rsidP="72B21A95" w:rsidRDefault="67F19D76" w14:paraId="4293793C" w14:textId="5FF75F2E">
            <w:pPr>
              <w:rPr>
                <w:rFonts w:ascii="Calibri" w:hAnsi="Calibri" w:eastAsia="Calibri" w:cs="Calibri"/>
                <w:b/>
                <w:bCs/>
                <w:color w:val="auto"/>
                <w:sz w:val="24"/>
                <w:szCs w:val="24"/>
              </w:rPr>
            </w:pPr>
            <w:r>
              <w:t xml:space="preserve">Description </w:t>
            </w:r>
          </w:p>
        </w:tc>
        <w:tc>
          <w:tcPr>
            <w:tcW w:w="2061" w:type="dxa"/>
            <w:shd w:val="clear" w:color="auto" w:fill="C9C9C9" w:themeFill="text2" w:themeFillTint="40"/>
          </w:tcPr>
          <w:p w:rsidR="2BAA0973" w:rsidP="72B21A95" w:rsidRDefault="67F19D76" w14:paraId="2661DC91" w14:textId="4ED67438">
            <w:pPr>
              <w:rPr>
                <w:rFonts w:ascii="Calibri" w:hAnsi="Calibri" w:eastAsia="Calibri" w:cs="Calibri"/>
                <w:b/>
                <w:bCs/>
                <w:color w:val="auto"/>
                <w:sz w:val="24"/>
                <w:szCs w:val="24"/>
              </w:rPr>
            </w:pPr>
            <w:r>
              <w:t xml:space="preserve">Data Type </w:t>
            </w:r>
          </w:p>
        </w:tc>
      </w:tr>
      <w:tr w:rsidR="2BAA0973" w:rsidTr="72B21A95" w14:paraId="5D036CBB" w14:textId="77777777">
        <w:trPr>
          <w:trHeight w:val="300"/>
        </w:trPr>
        <w:tc>
          <w:tcPr>
            <w:tcW w:w="2175" w:type="dxa"/>
          </w:tcPr>
          <w:p w:rsidR="2BAA0973" w:rsidP="72B21A95" w:rsidRDefault="67F19D76" w14:paraId="2BFB4408" w14:textId="31C912AE">
            <w:pPr>
              <w:rPr>
                <w:rFonts w:ascii="Arial" w:hAnsi="Arial" w:eastAsia="Arial" w:cs="Arial"/>
              </w:rPr>
            </w:pPr>
            <w:r>
              <w:t>DATE</w:t>
            </w:r>
          </w:p>
          <w:p w:rsidR="2BAA0973" w:rsidP="72B21A95" w:rsidRDefault="2BAA0973" w14:paraId="1DF88FE3" w14:textId="0698BAE3"/>
        </w:tc>
        <w:tc>
          <w:tcPr>
            <w:tcW w:w="5834" w:type="dxa"/>
          </w:tcPr>
          <w:p w:rsidR="2BAA0973" w:rsidP="72B21A95" w:rsidRDefault="67F19D76" w14:paraId="15812C92" w14:textId="29ACC32E">
            <w:pPr>
              <w:rPr>
                <w:rFonts w:ascii="Arial" w:hAnsi="Arial" w:eastAsia="Arial" w:cs="Arial"/>
                <w:color w:val="auto"/>
              </w:rPr>
            </w:pPr>
            <w:r>
              <w:t>This field is the start date of the procedure for the patient</w:t>
            </w:r>
          </w:p>
        </w:tc>
        <w:tc>
          <w:tcPr>
            <w:tcW w:w="2061" w:type="dxa"/>
          </w:tcPr>
          <w:p w:rsidR="2BAA0973" w:rsidP="72B21A95" w:rsidRDefault="67F19D76" w14:paraId="69A1741C" w14:textId="2349B040">
            <w:pPr>
              <w:rPr>
                <w:rFonts w:ascii="Arial" w:hAnsi="Arial" w:eastAsia="Arial" w:cs="Arial"/>
                <w:color w:val="auto"/>
              </w:rPr>
            </w:pPr>
            <w:r>
              <w:t>Date</w:t>
            </w:r>
          </w:p>
          <w:p w:rsidR="2BAA0973" w:rsidP="72B21A95" w:rsidRDefault="2BAA0973" w14:paraId="131CC01B" w14:textId="50B42AAD"/>
        </w:tc>
      </w:tr>
      <w:tr w:rsidR="2BAA0973" w:rsidTr="72B21A95" w14:paraId="392675A9" w14:textId="77777777">
        <w:trPr>
          <w:trHeight w:val="300"/>
        </w:trPr>
        <w:tc>
          <w:tcPr>
            <w:tcW w:w="2175" w:type="dxa"/>
          </w:tcPr>
          <w:p w:rsidR="2BAA0973" w:rsidP="72B21A95" w:rsidRDefault="67F19D76" w14:paraId="39190D2E" w14:textId="739CC72C">
            <w:pPr>
              <w:rPr>
                <w:rFonts w:ascii="Arial" w:hAnsi="Arial" w:eastAsia="Arial" w:cs="Arial"/>
              </w:rPr>
            </w:pPr>
            <w:r>
              <w:t>PATIENT</w:t>
            </w:r>
          </w:p>
          <w:p w:rsidR="2BAA0973" w:rsidP="72B21A95" w:rsidRDefault="2BAA0973" w14:paraId="2BB39EAE" w14:textId="7D161B1A"/>
        </w:tc>
        <w:tc>
          <w:tcPr>
            <w:tcW w:w="5834" w:type="dxa"/>
          </w:tcPr>
          <w:p w:rsidR="2BAA0973" w:rsidP="72B21A95" w:rsidRDefault="67F19D76" w14:paraId="32110E0E" w14:textId="2024C985">
            <w:pPr>
              <w:rPr>
                <w:rFonts w:ascii="Arial" w:hAnsi="Arial" w:eastAsia="Arial" w:cs="Arial"/>
                <w:color w:val="auto"/>
              </w:rPr>
            </w:pPr>
            <w:r>
              <w:t>This is the unique patient ID that is used to identify patients</w:t>
            </w:r>
          </w:p>
        </w:tc>
        <w:tc>
          <w:tcPr>
            <w:tcW w:w="2061" w:type="dxa"/>
          </w:tcPr>
          <w:p w:rsidR="2BAA0973" w:rsidP="72B21A95" w:rsidRDefault="67F19D76" w14:paraId="56EF35F9" w14:textId="48BD9A46">
            <w:pPr>
              <w:rPr>
                <w:rFonts w:ascii="Arial" w:hAnsi="Arial" w:eastAsia="Arial" w:cs="Arial"/>
                <w:color w:val="auto"/>
              </w:rPr>
            </w:pPr>
            <w:r>
              <w:t xml:space="preserve">String  </w:t>
            </w:r>
          </w:p>
          <w:p w:rsidR="2BAA0973" w:rsidP="72B21A95" w:rsidRDefault="2BAA0973" w14:paraId="7E7C5D07" w14:textId="76EBB027"/>
        </w:tc>
      </w:tr>
      <w:tr w:rsidR="2BAA0973" w:rsidTr="72B21A95" w14:paraId="490D2EB5" w14:textId="77777777">
        <w:trPr>
          <w:trHeight w:val="300"/>
        </w:trPr>
        <w:tc>
          <w:tcPr>
            <w:tcW w:w="2175" w:type="dxa"/>
          </w:tcPr>
          <w:p w:rsidR="2BAA0973" w:rsidP="72B21A95" w:rsidRDefault="67F19D76" w14:paraId="5615EEF3" w14:textId="64CF8919">
            <w:pPr>
              <w:rPr>
                <w:rFonts w:ascii="Arial" w:hAnsi="Arial" w:eastAsia="Arial" w:cs="Arial"/>
              </w:rPr>
            </w:pPr>
            <w:r>
              <w:t>ENCOUNTER</w:t>
            </w:r>
          </w:p>
          <w:p w:rsidR="2BAA0973" w:rsidP="72B21A95" w:rsidRDefault="2BAA0973" w14:paraId="710682D1" w14:textId="3D724567"/>
        </w:tc>
        <w:tc>
          <w:tcPr>
            <w:tcW w:w="5834" w:type="dxa"/>
          </w:tcPr>
          <w:p w:rsidR="2BAA0973" w:rsidP="72B21A95" w:rsidRDefault="67F19D76" w14:paraId="0EB8555A" w14:textId="05E1F3DE">
            <w:pPr>
              <w:rPr>
                <w:rFonts w:ascii="Arial" w:hAnsi="Arial" w:eastAsia="Arial" w:cs="Arial"/>
              </w:rPr>
            </w:pPr>
            <w:r>
              <w:t>This field is a unique ID for the encounter</w:t>
            </w:r>
          </w:p>
        </w:tc>
        <w:tc>
          <w:tcPr>
            <w:tcW w:w="2061" w:type="dxa"/>
          </w:tcPr>
          <w:p w:rsidR="2BAA0973" w:rsidP="72B21A95" w:rsidRDefault="67F19D76" w14:paraId="4A04CE1B" w14:textId="48BD9A46">
            <w:pPr>
              <w:rPr>
                <w:rFonts w:ascii="Arial" w:hAnsi="Arial" w:eastAsia="Arial" w:cs="Arial"/>
                <w:color w:val="auto"/>
              </w:rPr>
            </w:pPr>
            <w:r>
              <w:t xml:space="preserve">String  </w:t>
            </w:r>
          </w:p>
          <w:p w:rsidR="2BAA0973" w:rsidP="72B21A95" w:rsidRDefault="2BAA0973" w14:paraId="7D28E490" w14:textId="7E600F95"/>
        </w:tc>
      </w:tr>
      <w:tr w:rsidR="2BAA0973" w:rsidTr="72B21A95" w14:paraId="030CE369" w14:textId="77777777">
        <w:trPr>
          <w:trHeight w:val="300"/>
        </w:trPr>
        <w:tc>
          <w:tcPr>
            <w:tcW w:w="2175" w:type="dxa"/>
          </w:tcPr>
          <w:p w:rsidR="2BAA0973" w:rsidP="72B21A95" w:rsidRDefault="67F19D76" w14:paraId="179ECC8A" w14:textId="16EB859B">
            <w:pPr>
              <w:rPr>
                <w:rFonts w:ascii="Arial" w:hAnsi="Arial" w:eastAsia="Arial" w:cs="Arial"/>
              </w:rPr>
            </w:pPr>
            <w:r>
              <w:t>CODE</w:t>
            </w:r>
          </w:p>
          <w:p w:rsidR="2BAA0973" w:rsidP="72B21A95" w:rsidRDefault="2BAA0973" w14:paraId="04C11DB5" w14:textId="53614C46"/>
        </w:tc>
        <w:tc>
          <w:tcPr>
            <w:tcW w:w="5834" w:type="dxa"/>
          </w:tcPr>
          <w:p w:rsidR="2BAA0973" w:rsidP="72B21A95" w:rsidRDefault="67F19D76" w14:paraId="19CD3A9C" w14:textId="0A703703">
            <w:pPr>
              <w:rPr>
                <w:rFonts w:ascii="Arial" w:hAnsi="Arial" w:eastAsia="Arial" w:cs="Arial"/>
              </w:rPr>
            </w:pPr>
            <w:r>
              <w:t xml:space="preserve">This field gives the code for the patient. </w:t>
            </w:r>
          </w:p>
        </w:tc>
        <w:tc>
          <w:tcPr>
            <w:tcW w:w="2061" w:type="dxa"/>
          </w:tcPr>
          <w:p w:rsidR="2BAA0973" w:rsidP="72B21A95" w:rsidRDefault="67F19D76" w14:paraId="4D885EB7" w14:textId="270605F1">
            <w:pPr>
              <w:rPr>
                <w:rFonts w:ascii="Arial" w:hAnsi="Arial" w:eastAsia="Arial" w:cs="Arial"/>
                <w:color w:val="auto"/>
              </w:rPr>
            </w:pPr>
            <w:r>
              <w:t>Number</w:t>
            </w:r>
          </w:p>
          <w:p w:rsidR="2BAA0973" w:rsidP="72B21A95" w:rsidRDefault="2BAA0973" w14:paraId="6A8C1093" w14:textId="30313AFB"/>
        </w:tc>
      </w:tr>
      <w:tr w:rsidR="2BAA0973" w:rsidTr="72B21A95" w14:paraId="04815C27" w14:textId="77777777">
        <w:trPr>
          <w:trHeight w:val="570"/>
        </w:trPr>
        <w:tc>
          <w:tcPr>
            <w:tcW w:w="2175" w:type="dxa"/>
          </w:tcPr>
          <w:p w:rsidR="2BAA0973" w:rsidP="72B21A95" w:rsidRDefault="67F19D76" w14:paraId="0AED610A" w14:textId="17858DB8">
            <w:pPr>
              <w:rPr>
                <w:rFonts w:ascii="Arial" w:hAnsi="Arial" w:eastAsia="Arial" w:cs="Arial"/>
              </w:rPr>
            </w:pPr>
            <w:r>
              <w:t>DESCRIPTION</w:t>
            </w:r>
          </w:p>
          <w:p w:rsidR="2BAA0973" w:rsidP="72B21A95" w:rsidRDefault="2BAA0973" w14:paraId="11193C5A" w14:textId="3A85A94B"/>
        </w:tc>
        <w:tc>
          <w:tcPr>
            <w:tcW w:w="5834" w:type="dxa"/>
          </w:tcPr>
          <w:p w:rsidR="2BAA0973" w:rsidP="72B21A95" w:rsidRDefault="67F19D76" w14:paraId="64392A75" w14:textId="0FA86A58">
            <w:pPr>
              <w:rPr>
                <w:rFonts w:ascii="Arial" w:hAnsi="Arial" w:eastAsia="Arial" w:cs="Arial"/>
              </w:rPr>
            </w:pPr>
            <w:r>
              <w:t>This field gives the description about the patient's condition</w:t>
            </w:r>
          </w:p>
        </w:tc>
        <w:tc>
          <w:tcPr>
            <w:tcW w:w="2061" w:type="dxa"/>
          </w:tcPr>
          <w:p w:rsidR="2BAA0973" w:rsidP="72B21A95" w:rsidRDefault="67F19D76" w14:paraId="2F7BF853" w14:textId="48BD9A46">
            <w:pPr>
              <w:rPr>
                <w:rFonts w:ascii="Arial" w:hAnsi="Arial" w:eastAsia="Arial" w:cs="Arial"/>
                <w:color w:val="auto"/>
              </w:rPr>
            </w:pPr>
            <w:r>
              <w:t xml:space="preserve">String  </w:t>
            </w:r>
          </w:p>
          <w:p w:rsidR="2BAA0973" w:rsidP="72B21A95" w:rsidRDefault="2BAA0973" w14:paraId="407689F0" w14:textId="2A7FAC2F"/>
        </w:tc>
      </w:tr>
      <w:tr w:rsidR="2BAA0973" w:rsidTr="72B21A95" w14:paraId="2E94F627" w14:textId="77777777">
        <w:trPr>
          <w:trHeight w:val="570"/>
        </w:trPr>
        <w:tc>
          <w:tcPr>
            <w:tcW w:w="2175" w:type="dxa"/>
          </w:tcPr>
          <w:p w:rsidR="2BAA0973" w:rsidP="72B21A95" w:rsidRDefault="67F19D76" w14:paraId="119B288E" w14:textId="734D88C1">
            <w:pPr>
              <w:rPr>
                <w:rFonts w:ascii="Arial" w:hAnsi="Arial" w:eastAsia="Arial" w:cs="Arial"/>
              </w:rPr>
            </w:pPr>
            <w:r>
              <w:t>BASE_COST</w:t>
            </w:r>
          </w:p>
        </w:tc>
        <w:tc>
          <w:tcPr>
            <w:tcW w:w="5834" w:type="dxa"/>
          </w:tcPr>
          <w:p w:rsidR="2BAA0973" w:rsidP="72B21A95" w:rsidRDefault="67F19D76" w14:paraId="6DF6A28A" w14:textId="2396DF40">
            <w:pPr>
              <w:rPr>
                <w:rFonts w:ascii="Arial" w:hAnsi="Arial" w:eastAsia="Arial" w:cs="Arial"/>
              </w:rPr>
            </w:pPr>
            <w:r>
              <w:t>This field gives base cost for the patient’s procedure.</w:t>
            </w:r>
          </w:p>
        </w:tc>
        <w:tc>
          <w:tcPr>
            <w:tcW w:w="2061" w:type="dxa"/>
          </w:tcPr>
          <w:p w:rsidR="2BAA0973" w:rsidP="72B21A95" w:rsidRDefault="67F19D76" w14:paraId="6717BD51" w14:textId="56995683">
            <w:pPr>
              <w:rPr>
                <w:rFonts w:ascii="Arial" w:hAnsi="Arial" w:eastAsia="Arial" w:cs="Arial"/>
              </w:rPr>
            </w:pPr>
            <w:r>
              <w:t>Number</w:t>
            </w:r>
          </w:p>
        </w:tc>
      </w:tr>
      <w:tr w:rsidR="2BAA0973" w:rsidTr="72B21A95" w14:paraId="7DDA2E0A" w14:textId="77777777">
        <w:trPr>
          <w:trHeight w:val="570"/>
        </w:trPr>
        <w:tc>
          <w:tcPr>
            <w:tcW w:w="2175" w:type="dxa"/>
          </w:tcPr>
          <w:p w:rsidR="2BAA0973" w:rsidP="72B21A95" w:rsidRDefault="67F19D76" w14:paraId="40F7190C" w14:textId="632DEF6D">
            <w:pPr>
              <w:rPr>
                <w:rFonts w:ascii="Arial" w:hAnsi="Arial" w:eastAsia="Arial" w:cs="Arial"/>
              </w:rPr>
            </w:pPr>
            <w:r>
              <w:t>REASONCODE</w:t>
            </w:r>
          </w:p>
          <w:p w:rsidR="2BAA0973" w:rsidP="72B21A95" w:rsidRDefault="2BAA0973" w14:paraId="61260697" w14:textId="29BEF704"/>
        </w:tc>
        <w:tc>
          <w:tcPr>
            <w:tcW w:w="5834" w:type="dxa"/>
          </w:tcPr>
          <w:p w:rsidR="2BAA0973" w:rsidP="72B21A95" w:rsidRDefault="67F19D76" w14:paraId="6EFB60AD" w14:textId="5BCA54E8">
            <w:pPr>
              <w:rPr>
                <w:rFonts w:ascii="Arial" w:hAnsi="Arial" w:eastAsia="Arial" w:cs="Arial"/>
              </w:rPr>
            </w:pPr>
            <w:r>
              <w:t xml:space="preserve">This field gives </w:t>
            </w:r>
            <w:r w:rsidR="5AE7B3BD">
              <w:t xml:space="preserve">reason </w:t>
            </w:r>
            <w:r>
              <w:t>code for the patient’s procedure.</w:t>
            </w:r>
          </w:p>
          <w:p w:rsidR="2BAA0973" w:rsidP="72B21A95" w:rsidRDefault="2BAA0973" w14:paraId="587A0185" w14:textId="1AFD4831"/>
        </w:tc>
        <w:tc>
          <w:tcPr>
            <w:tcW w:w="2061" w:type="dxa"/>
          </w:tcPr>
          <w:p w:rsidR="2BAA0973" w:rsidP="72B21A95" w:rsidRDefault="67F19D76" w14:paraId="5585BDA1" w14:textId="2B5971C3">
            <w:pPr>
              <w:rPr>
                <w:rFonts w:ascii="Arial" w:hAnsi="Arial" w:eastAsia="Arial" w:cs="Arial"/>
              </w:rPr>
            </w:pPr>
            <w:r>
              <w:t>Number</w:t>
            </w:r>
          </w:p>
        </w:tc>
      </w:tr>
      <w:tr w:rsidR="2BAA0973" w:rsidTr="72B21A95" w14:paraId="547775F4" w14:textId="77777777">
        <w:trPr>
          <w:trHeight w:val="840"/>
        </w:trPr>
        <w:tc>
          <w:tcPr>
            <w:tcW w:w="2175" w:type="dxa"/>
          </w:tcPr>
          <w:p w:rsidR="2BAA0973" w:rsidP="72B21A95" w:rsidRDefault="67F19D76" w14:paraId="59002621" w14:textId="471AC10E">
            <w:pPr>
              <w:rPr>
                <w:rFonts w:ascii="Arial" w:hAnsi="Arial" w:eastAsia="Arial" w:cs="Arial"/>
              </w:rPr>
            </w:pPr>
            <w:r>
              <w:t>REASONDESCRIPTION</w:t>
            </w:r>
          </w:p>
          <w:p w:rsidR="2BAA0973" w:rsidP="72B21A95" w:rsidRDefault="2BAA0973" w14:paraId="40258593" w14:textId="4D4F20CC"/>
        </w:tc>
        <w:tc>
          <w:tcPr>
            <w:tcW w:w="5834" w:type="dxa"/>
          </w:tcPr>
          <w:p w:rsidR="2BAA0973" w:rsidP="72B21A95" w:rsidRDefault="67F19D76" w14:paraId="367B3F77" w14:textId="3E042759">
            <w:pPr>
              <w:rPr>
                <w:rFonts w:ascii="Arial" w:hAnsi="Arial" w:eastAsia="Arial" w:cs="Arial"/>
              </w:rPr>
            </w:pPr>
            <w:r>
              <w:t>This field gives description about the reason.</w:t>
            </w:r>
          </w:p>
          <w:p w:rsidR="2BAA0973" w:rsidP="72B21A95" w:rsidRDefault="2BAA0973" w14:paraId="6925B237" w14:textId="630F248C"/>
        </w:tc>
        <w:tc>
          <w:tcPr>
            <w:tcW w:w="2061" w:type="dxa"/>
          </w:tcPr>
          <w:p w:rsidR="2BAA0973" w:rsidP="72B21A95" w:rsidRDefault="67F19D76" w14:paraId="3DE5022F" w14:textId="2197E1A2">
            <w:pPr>
              <w:rPr>
                <w:rFonts w:ascii="Arial" w:hAnsi="Arial" w:eastAsia="Arial" w:cs="Arial"/>
                <w:color w:val="auto"/>
              </w:rPr>
            </w:pPr>
            <w:r>
              <w:t xml:space="preserve">String  </w:t>
            </w:r>
          </w:p>
        </w:tc>
      </w:tr>
    </w:tbl>
    <w:p w:rsidR="00430AE5" w:rsidP="2BAA0973" w:rsidRDefault="00430AE5" w14:paraId="4716DE3E" w14:textId="04F91838">
      <w:pPr>
        <w:rPr>
          <w:rFonts w:ascii="Segoe UI" w:hAnsi="Segoe UI" w:eastAsia="Segoe UI" w:cs="Segoe UI"/>
          <w:b/>
          <w:bCs/>
          <w:sz w:val="24"/>
          <w:szCs w:val="24"/>
        </w:rPr>
      </w:pPr>
    </w:p>
    <w:p w:rsidR="00430AE5" w:rsidP="72B21A95" w:rsidRDefault="4BF9096C" w14:paraId="707A997C" w14:textId="6E246819">
      <w:pPr>
        <w:pStyle w:val="Heading3"/>
      </w:pPr>
      <w:r>
        <w:t>CarePlan’s Dataset</w:t>
      </w:r>
    </w:p>
    <w:p w:rsidR="00430AE5" w:rsidP="72B21A95" w:rsidRDefault="00430AE5" w14:paraId="06485BF1" w14:textId="777BB30A"/>
    <w:p w:rsidR="7DD68A8B" w:rsidP="37B3CA9B" w:rsidRDefault="7DD68A8B" w14:paraId="6261898B" w14:textId="1BD306F7">
      <w:pPr>
        <w:rPr>
          <w:rFonts w:ascii="Arial" w:hAnsi="Arial" w:eastAsia="Arial" w:cs="Arial"/>
        </w:rPr>
      </w:pPr>
      <w:r w:rsidRPr="37B3CA9B">
        <w:rPr>
          <w:rFonts w:ascii="Arial" w:hAnsi="Arial" w:eastAsia="Arial" w:cs="Arial"/>
        </w:rPr>
        <w:t>Care Plan dataset gives details about the patient’s care Plan with its start and end date.</w:t>
      </w:r>
    </w:p>
    <w:tbl>
      <w:tblPr>
        <w:tblStyle w:val="TableGrid"/>
        <w:tblW w:w="10204" w:type="dxa"/>
        <w:tblLook w:val="06A0" w:firstRow="1" w:lastRow="0" w:firstColumn="1" w:lastColumn="0" w:noHBand="1" w:noVBand="1"/>
      </w:tblPr>
      <w:tblGrid>
        <w:gridCol w:w="1754"/>
        <w:gridCol w:w="6792"/>
        <w:gridCol w:w="1658"/>
      </w:tblGrid>
      <w:tr w:rsidR="37B3CA9B" w:rsidTr="72B21A95" w14:paraId="33705C68" w14:textId="77777777">
        <w:trPr>
          <w:trHeight w:val="810"/>
        </w:trPr>
        <w:tc>
          <w:tcPr>
            <w:tcW w:w="1754"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vAlign w:val="center"/>
          </w:tcPr>
          <w:p w:rsidR="37B3CA9B" w:rsidP="72B21A95" w:rsidRDefault="3C8ED76C" w14:paraId="499ED9FC" w14:textId="321350FB">
            <w:pPr>
              <w:rPr>
                <w:rFonts w:ascii="Calibri" w:hAnsi="Calibri" w:eastAsia="Calibri" w:cs="Calibri"/>
                <w:b/>
                <w:bCs/>
                <w:color w:val="auto"/>
                <w:sz w:val="24"/>
                <w:szCs w:val="24"/>
              </w:rPr>
            </w:pPr>
            <w:r>
              <w:t xml:space="preserve">Field Name </w:t>
            </w:r>
          </w:p>
        </w:tc>
        <w:tc>
          <w:tcPr>
            <w:tcW w:w="679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vAlign w:val="center"/>
          </w:tcPr>
          <w:p w:rsidR="37B3CA9B" w:rsidP="72B21A95" w:rsidRDefault="3C8ED76C" w14:paraId="744CAB64" w14:textId="5FF75F2E">
            <w:pPr>
              <w:rPr>
                <w:rFonts w:ascii="Calibri" w:hAnsi="Calibri" w:eastAsia="Calibri" w:cs="Calibri"/>
                <w:b/>
                <w:bCs/>
                <w:color w:val="auto"/>
                <w:sz w:val="24"/>
                <w:szCs w:val="24"/>
              </w:rPr>
            </w:pPr>
            <w:r>
              <w:t xml:space="preserve">Description </w:t>
            </w:r>
          </w:p>
        </w:tc>
        <w:tc>
          <w:tcPr>
            <w:tcW w:w="1658"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vAlign w:val="center"/>
          </w:tcPr>
          <w:p w:rsidR="37B3CA9B" w:rsidP="72B21A95" w:rsidRDefault="3C8ED76C" w14:paraId="45627865" w14:textId="4ED67438">
            <w:pPr>
              <w:rPr>
                <w:rFonts w:ascii="Calibri" w:hAnsi="Calibri" w:eastAsia="Calibri" w:cs="Calibri"/>
                <w:b/>
                <w:bCs/>
                <w:color w:val="auto"/>
                <w:sz w:val="24"/>
                <w:szCs w:val="24"/>
              </w:rPr>
            </w:pPr>
            <w:r>
              <w:t xml:space="preserve">Data Type </w:t>
            </w:r>
          </w:p>
        </w:tc>
      </w:tr>
      <w:tr w:rsidR="37B3CA9B" w:rsidTr="72B21A95" w14:paraId="20BAF54D" w14:textId="77777777">
        <w:trPr>
          <w:trHeight w:val="1020"/>
        </w:trPr>
        <w:tc>
          <w:tcPr>
            <w:tcW w:w="1754"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37B3CA9B" w:rsidP="72B21A95" w:rsidRDefault="3C8ED76C" w14:paraId="7A234FD4" w14:textId="303C1A28">
            <w:pPr>
              <w:rPr>
                <w:rFonts w:ascii="Arial" w:hAnsi="Arial" w:eastAsia="Arial" w:cs="Arial"/>
                <w:color w:val="auto"/>
              </w:rPr>
            </w:pPr>
            <w:r>
              <w:t xml:space="preserve">ID </w:t>
            </w:r>
          </w:p>
        </w:tc>
        <w:tc>
          <w:tcPr>
            <w:tcW w:w="679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37B3CA9B" w:rsidP="72B21A95" w:rsidRDefault="0E9903F4" w14:paraId="177DF8C3" w14:textId="25BB27E4">
            <w:pPr>
              <w:rPr>
                <w:rFonts w:ascii="Arial" w:hAnsi="Arial" w:eastAsia="Arial" w:cs="Arial"/>
                <w:color w:val="auto"/>
              </w:rPr>
            </w:pPr>
            <w:r>
              <w:t>This is the unique patient ID used to identify patients and patient information.</w:t>
            </w:r>
            <w:r w:rsidR="3C8ED76C">
              <w:t xml:space="preserve"> </w:t>
            </w:r>
          </w:p>
        </w:tc>
        <w:tc>
          <w:tcPr>
            <w:tcW w:w="1658"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37B3CA9B" w:rsidP="72B21A95" w:rsidRDefault="3C8ED76C" w14:paraId="2BCC32AB" w14:textId="48BD9A46">
            <w:pPr>
              <w:rPr>
                <w:rFonts w:ascii="Arial" w:hAnsi="Arial" w:eastAsia="Arial" w:cs="Arial"/>
                <w:color w:val="auto"/>
              </w:rPr>
            </w:pPr>
            <w:r>
              <w:t xml:space="preserve">String  </w:t>
            </w:r>
          </w:p>
        </w:tc>
      </w:tr>
      <w:tr w:rsidR="37B3CA9B" w:rsidTr="72B21A95" w14:paraId="269781D7" w14:textId="77777777">
        <w:trPr>
          <w:trHeight w:val="465"/>
        </w:trPr>
        <w:tc>
          <w:tcPr>
            <w:tcW w:w="1754"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C88BCF7" w:rsidP="72B21A95" w:rsidRDefault="33DCD97C" w14:paraId="0BAAC95B" w14:textId="7EA07437">
            <w:pPr>
              <w:rPr>
                <w:rFonts w:ascii="Arial" w:hAnsi="Arial" w:eastAsia="Arial" w:cs="Arial"/>
                <w:color w:val="auto"/>
              </w:rPr>
            </w:pPr>
            <w:r>
              <w:t>START</w:t>
            </w:r>
            <w:r w:rsidR="3C8ED76C">
              <w:t xml:space="preserve"> </w:t>
            </w:r>
          </w:p>
        </w:tc>
        <w:tc>
          <w:tcPr>
            <w:tcW w:w="679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37B3CA9B" w:rsidP="72B21A95" w:rsidRDefault="3C8ED76C" w14:paraId="1363127F" w14:textId="2C6CE48E">
            <w:pPr>
              <w:rPr>
                <w:rFonts w:ascii="Arial" w:hAnsi="Arial" w:eastAsia="Arial" w:cs="Arial"/>
                <w:color w:val="auto"/>
              </w:rPr>
            </w:pPr>
            <w:r>
              <w:t xml:space="preserve">This is the </w:t>
            </w:r>
            <w:r w:rsidR="33755781">
              <w:t>Start</w:t>
            </w:r>
            <w:r>
              <w:t xml:space="preserve"> date of the patient</w:t>
            </w:r>
            <w:r w:rsidR="6870CDC0">
              <w:t>’s</w:t>
            </w:r>
            <w:r w:rsidR="285E71B1">
              <w:t xml:space="preserve"> </w:t>
            </w:r>
            <w:r w:rsidR="5EF5EA19">
              <w:t>CarePlan</w:t>
            </w:r>
            <w:r>
              <w:t xml:space="preserve"> </w:t>
            </w:r>
          </w:p>
        </w:tc>
        <w:tc>
          <w:tcPr>
            <w:tcW w:w="1658"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37B3CA9B" w:rsidP="72B21A95" w:rsidRDefault="3C8ED76C" w14:paraId="77FFF114" w14:textId="3F148BF8">
            <w:pPr>
              <w:rPr>
                <w:rFonts w:ascii="Arial" w:hAnsi="Arial" w:eastAsia="Arial" w:cs="Arial"/>
                <w:color w:val="auto"/>
              </w:rPr>
            </w:pPr>
            <w:r>
              <w:t xml:space="preserve">Date </w:t>
            </w:r>
          </w:p>
        </w:tc>
      </w:tr>
      <w:tr w:rsidR="37B3CA9B" w:rsidTr="72B21A95" w14:paraId="38E1BAD8" w14:textId="77777777">
        <w:trPr>
          <w:trHeight w:val="750"/>
        </w:trPr>
        <w:tc>
          <w:tcPr>
            <w:tcW w:w="1754"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37B3CA9B" w:rsidP="72B21A95" w:rsidRDefault="3C8ED76C" w14:paraId="5FAA98A8" w14:textId="4C63F6C5">
            <w:pPr>
              <w:rPr>
                <w:rFonts w:ascii="Arial" w:hAnsi="Arial" w:eastAsia="Arial" w:cs="Arial"/>
                <w:color w:val="auto"/>
              </w:rPr>
            </w:pPr>
            <w:r>
              <w:t>S</w:t>
            </w:r>
            <w:r w:rsidR="3431E03F">
              <w:t>TOP</w:t>
            </w:r>
          </w:p>
        </w:tc>
        <w:tc>
          <w:tcPr>
            <w:tcW w:w="679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213344D4" w:rsidP="72B21A95" w:rsidRDefault="2D3CBDE8" w14:paraId="66D4D2FA" w14:textId="3E9A9ABA">
            <w:pPr>
              <w:rPr>
                <w:rFonts w:ascii="Arial" w:hAnsi="Arial" w:eastAsia="Arial" w:cs="Arial"/>
                <w:color w:val="auto"/>
              </w:rPr>
            </w:pPr>
            <w:r>
              <w:t>This is the Stop date of the patient</w:t>
            </w:r>
            <w:r w:rsidR="6F08EA82">
              <w:t>’s</w:t>
            </w:r>
            <w:r>
              <w:t xml:space="preserve"> CarePlan</w:t>
            </w:r>
          </w:p>
          <w:p w:rsidR="37B3CA9B" w:rsidP="72B21A95" w:rsidRDefault="37B3CA9B" w14:paraId="3056E8B0" w14:textId="3E749463"/>
        </w:tc>
        <w:tc>
          <w:tcPr>
            <w:tcW w:w="1658"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37B3CA9B" w:rsidP="72B21A95" w:rsidRDefault="3C8ED76C" w14:paraId="682FA1BA" w14:textId="458C1316">
            <w:pPr>
              <w:rPr>
                <w:rFonts w:ascii="Arial" w:hAnsi="Arial" w:eastAsia="Arial" w:cs="Arial"/>
                <w:color w:val="auto"/>
              </w:rPr>
            </w:pPr>
            <w:r>
              <w:t xml:space="preserve">Number </w:t>
            </w:r>
          </w:p>
        </w:tc>
      </w:tr>
      <w:tr w:rsidR="37B3CA9B" w:rsidTr="72B21A95" w14:paraId="6CAD87E5" w14:textId="77777777">
        <w:trPr>
          <w:trHeight w:val="570"/>
        </w:trPr>
        <w:tc>
          <w:tcPr>
            <w:tcW w:w="1754"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0FF3B05A" w:rsidP="72B21A95" w:rsidRDefault="035ECAB6" w14:paraId="075B5867" w14:textId="4FD273D1">
            <w:pPr>
              <w:rPr>
                <w:rFonts w:ascii="Arial" w:hAnsi="Arial" w:eastAsia="Arial" w:cs="Arial"/>
              </w:rPr>
            </w:pPr>
            <w:r>
              <w:t>PATIENT</w:t>
            </w:r>
          </w:p>
          <w:p w:rsidR="37B3CA9B" w:rsidP="72B21A95" w:rsidRDefault="37B3CA9B" w14:paraId="6A222DA3" w14:textId="0A34FDCA"/>
        </w:tc>
        <w:tc>
          <w:tcPr>
            <w:tcW w:w="679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12EAA07A" w:rsidP="72B21A95" w:rsidRDefault="2CC90F0D" w14:paraId="42C6C5A7" w14:textId="2024C985">
            <w:pPr>
              <w:rPr>
                <w:rFonts w:ascii="Arial" w:hAnsi="Arial" w:eastAsia="Arial" w:cs="Arial"/>
                <w:color w:val="auto"/>
              </w:rPr>
            </w:pPr>
            <w:r>
              <w:t>This is the unique patient ID that is used to identify patients</w:t>
            </w:r>
          </w:p>
          <w:p w:rsidR="37B3CA9B" w:rsidP="72B21A95" w:rsidRDefault="37B3CA9B" w14:paraId="451B971E" w14:textId="1A4DD14D"/>
        </w:tc>
        <w:tc>
          <w:tcPr>
            <w:tcW w:w="1658"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37B3CA9B" w:rsidP="72B21A95" w:rsidRDefault="3C8ED76C" w14:paraId="7E1C239D" w14:textId="11137A96">
            <w:pPr>
              <w:rPr>
                <w:rFonts w:ascii="Arial" w:hAnsi="Arial" w:eastAsia="Arial" w:cs="Arial"/>
                <w:color w:val="auto"/>
              </w:rPr>
            </w:pPr>
            <w:r>
              <w:t xml:space="preserve">String </w:t>
            </w:r>
          </w:p>
        </w:tc>
      </w:tr>
      <w:tr w:rsidR="37B3CA9B" w:rsidTr="72B21A95" w14:paraId="2B6F0809" w14:textId="77777777">
        <w:trPr>
          <w:trHeight w:val="570"/>
        </w:trPr>
        <w:tc>
          <w:tcPr>
            <w:tcW w:w="1754"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60CD1528" w:rsidP="72B21A95" w:rsidRDefault="7C774297" w14:paraId="6C27FE15" w14:textId="2A3EBA0E">
            <w:pPr>
              <w:rPr>
                <w:rFonts w:ascii="Arial" w:hAnsi="Arial" w:eastAsia="Arial" w:cs="Arial"/>
              </w:rPr>
            </w:pPr>
            <w:r>
              <w:t>ENCOUNTER</w:t>
            </w:r>
          </w:p>
          <w:p w:rsidR="37B3CA9B" w:rsidP="72B21A95" w:rsidRDefault="37B3CA9B" w14:paraId="43ADEB5B" w14:textId="3CB607E4"/>
        </w:tc>
        <w:tc>
          <w:tcPr>
            <w:tcW w:w="679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2FD26340" w:rsidP="72B21A95" w:rsidRDefault="1A35889E" w14:paraId="1BAA1069" w14:textId="2F9646E0">
            <w:pPr>
              <w:rPr>
                <w:rFonts w:ascii="Arial" w:hAnsi="Arial" w:eastAsia="Arial" w:cs="Arial"/>
              </w:rPr>
            </w:pPr>
            <w:r>
              <w:t>This field is a unique ID for the encounter It can be null</w:t>
            </w:r>
          </w:p>
          <w:p w:rsidR="37B3CA9B" w:rsidP="72B21A95" w:rsidRDefault="3C8ED76C" w14:paraId="1BCAD603" w14:textId="26164A68">
            <w:pPr>
              <w:rPr>
                <w:rFonts w:ascii="Arial" w:hAnsi="Arial" w:eastAsia="Arial" w:cs="Arial"/>
                <w:color w:val="auto"/>
              </w:rPr>
            </w:pPr>
            <w:r>
              <w:t xml:space="preserve"> </w:t>
            </w:r>
          </w:p>
        </w:tc>
        <w:tc>
          <w:tcPr>
            <w:tcW w:w="1658"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37B3CA9B" w:rsidP="72B21A95" w:rsidRDefault="3C8ED76C" w14:paraId="18518730" w14:textId="79DAD9D6">
            <w:pPr>
              <w:rPr>
                <w:rFonts w:ascii="Arial" w:hAnsi="Arial" w:eastAsia="Arial" w:cs="Arial"/>
                <w:color w:val="auto"/>
              </w:rPr>
            </w:pPr>
            <w:r>
              <w:t>String</w:t>
            </w:r>
          </w:p>
        </w:tc>
      </w:tr>
      <w:tr w:rsidR="37B3CA9B" w:rsidTr="72B21A95" w14:paraId="0BC31126" w14:textId="77777777">
        <w:trPr>
          <w:trHeight w:val="570"/>
        </w:trPr>
        <w:tc>
          <w:tcPr>
            <w:tcW w:w="1754"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505650C4" w:rsidP="72B21A95" w:rsidRDefault="17DCD784" w14:paraId="4E2A2EE3" w14:textId="3A687BFA">
            <w:pPr>
              <w:rPr>
                <w:rFonts w:ascii="Arial" w:hAnsi="Arial" w:eastAsia="Arial" w:cs="Arial"/>
              </w:rPr>
            </w:pPr>
            <w:r>
              <w:t>CODE</w:t>
            </w:r>
          </w:p>
          <w:p w:rsidR="37B3CA9B" w:rsidP="72B21A95" w:rsidRDefault="37B3CA9B" w14:paraId="2012FA55" w14:textId="66E0DB1E"/>
        </w:tc>
        <w:tc>
          <w:tcPr>
            <w:tcW w:w="679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29F10E6B" w:rsidP="72B21A95" w:rsidRDefault="3B8D562C" w14:paraId="01ECC2C9" w14:textId="7149DDD8">
            <w:pPr>
              <w:rPr>
                <w:rFonts w:ascii="Arial" w:hAnsi="Arial" w:eastAsia="Arial" w:cs="Arial"/>
              </w:rPr>
            </w:pPr>
            <w:r>
              <w:t xml:space="preserve">This field gives the code for the </w:t>
            </w:r>
            <w:r w:rsidR="658BDA70">
              <w:t>CarePlan</w:t>
            </w:r>
          </w:p>
        </w:tc>
        <w:tc>
          <w:tcPr>
            <w:tcW w:w="1658"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70B07C4A" w:rsidP="72B21A95" w:rsidRDefault="37DA4EC9" w14:paraId="2B73154A" w14:textId="270605F1">
            <w:pPr>
              <w:rPr>
                <w:rFonts w:ascii="Arial" w:hAnsi="Arial" w:eastAsia="Arial" w:cs="Arial"/>
                <w:color w:val="auto"/>
              </w:rPr>
            </w:pPr>
            <w:r>
              <w:t>Number</w:t>
            </w:r>
          </w:p>
          <w:p w:rsidR="37B3CA9B" w:rsidP="72B21A95" w:rsidRDefault="37B3CA9B" w14:paraId="67436C5F" w14:textId="402CC254"/>
        </w:tc>
      </w:tr>
      <w:tr w:rsidR="37B3CA9B" w:rsidTr="72B21A95" w14:paraId="59D1CDA5" w14:textId="77777777">
        <w:trPr>
          <w:trHeight w:val="1020"/>
        </w:trPr>
        <w:tc>
          <w:tcPr>
            <w:tcW w:w="1754"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505650C4" w:rsidP="72B21A95" w:rsidRDefault="17DCD784" w14:paraId="1A186EAC" w14:textId="60D3CA3F">
            <w:pPr>
              <w:rPr>
                <w:rFonts w:ascii="Arial" w:hAnsi="Arial" w:eastAsia="Arial" w:cs="Arial"/>
              </w:rPr>
            </w:pPr>
            <w:r>
              <w:t>DESCRIPTION</w:t>
            </w:r>
          </w:p>
          <w:p w:rsidR="37B3CA9B" w:rsidP="72B21A95" w:rsidRDefault="37B3CA9B" w14:paraId="46DBEFD8" w14:textId="61DDBAE6"/>
        </w:tc>
        <w:tc>
          <w:tcPr>
            <w:tcW w:w="6792"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5797DF34" w:rsidP="72B21A95" w:rsidRDefault="045F65E3" w14:paraId="5A5B78D7" w14:textId="2E2A846A">
            <w:pPr>
              <w:rPr>
                <w:rFonts w:ascii="Arial" w:hAnsi="Arial" w:eastAsia="Arial" w:cs="Arial"/>
              </w:rPr>
            </w:pPr>
            <w:r>
              <w:t xml:space="preserve">This field gives the description about the patient’s </w:t>
            </w:r>
            <w:r w:rsidR="50086244">
              <w:t>CarePlan</w:t>
            </w:r>
          </w:p>
          <w:p w:rsidR="37B3CA9B" w:rsidP="72B21A95" w:rsidRDefault="37B3CA9B" w14:paraId="00A16179" w14:textId="7B7A5A03"/>
        </w:tc>
        <w:tc>
          <w:tcPr>
            <w:tcW w:w="1658" w:type="dxa"/>
            <w:tcBorders>
              <w:top w:val="single" w:color="000000" w:themeColor="text1" w:sz="6" w:space="0"/>
              <w:left w:val="single" w:color="000000" w:themeColor="text1" w:sz="6" w:space="0"/>
              <w:bottom w:val="single" w:color="000000" w:themeColor="text1" w:sz="6" w:space="0"/>
              <w:right w:val="single" w:color="000000" w:themeColor="text1" w:sz="6" w:space="0"/>
            </w:tcBorders>
            <w:vAlign w:val="center"/>
          </w:tcPr>
          <w:p w:rsidR="565AEEC2" w:rsidP="72B21A95" w:rsidRDefault="3F2E894D" w14:paraId="7D243B81" w14:textId="79DAD9D6">
            <w:pPr>
              <w:rPr>
                <w:rFonts w:ascii="Arial" w:hAnsi="Arial" w:eastAsia="Arial" w:cs="Arial"/>
                <w:color w:val="auto"/>
              </w:rPr>
            </w:pPr>
            <w:r>
              <w:t>String</w:t>
            </w:r>
          </w:p>
          <w:p w:rsidR="37B3CA9B" w:rsidP="72B21A95" w:rsidRDefault="37B3CA9B" w14:paraId="08B7E8DF" w14:textId="78747859"/>
        </w:tc>
      </w:tr>
    </w:tbl>
    <w:p w:rsidR="72B21A95" w:rsidP="72B21A95" w:rsidRDefault="72B21A95" w14:paraId="6A7A2F63" w14:textId="184ABE84">
      <w:pPr>
        <w:pStyle w:val="Heading3"/>
        <w:numPr>
          <w:ilvl w:val="2"/>
          <w:numId w:val="0"/>
        </w:numPr>
      </w:pPr>
    </w:p>
    <w:p w:rsidR="37B3CA9B" w:rsidP="72B21A95" w:rsidRDefault="02B318C8" w14:paraId="69F0F65A" w14:textId="6B9675E9">
      <w:pPr>
        <w:pStyle w:val="Heading3"/>
      </w:pPr>
      <w:r>
        <w:t>Observation Dataset</w:t>
      </w:r>
    </w:p>
    <w:p w:rsidR="37B3CA9B" w:rsidP="72B21A95" w:rsidRDefault="37B3CA9B" w14:paraId="3C35203A" w14:textId="7D960E5C">
      <w:pPr>
        <w:rPr>
          <w:rFonts w:ascii="Segoe UI" w:hAnsi="Segoe UI" w:eastAsia="Segoe UI" w:cs="Segoe UI"/>
          <w:b/>
          <w:bCs/>
          <w:sz w:val="24"/>
          <w:szCs w:val="24"/>
        </w:rPr>
      </w:pPr>
    </w:p>
    <w:tbl>
      <w:tblPr>
        <w:tblStyle w:val="TableGrid"/>
        <w:tblW w:w="0" w:type="auto"/>
        <w:tblLayout w:type="fixed"/>
        <w:tblLook w:val="06A0" w:firstRow="1" w:lastRow="0" w:firstColumn="1" w:lastColumn="0" w:noHBand="1" w:noVBand="1"/>
      </w:tblPr>
      <w:tblGrid>
        <w:gridCol w:w="1737"/>
        <w:gridCol w:w="7111"/>
        <w:gridCol w:w="1232"/>
      </w:tblGrid>
      <w:tr w:rsidR="4ACA3B93" w:rsidTr="72B21A95" w14:paraId="52DC9DB8" w14:textId="77777777">
        <w:trPr>
          <w:trHeight w:val="810"/>
        </w:trPr>
        <w:tc>
          <w:tcPr>
            <w:tcW w:w="1737"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tcMar>
              <w:left w:w="105" w:type="dxa"/>
              <w:right w:w="105" w:type="dxa"/>
            </w:tcMar>
            <w:vAlign w:val="center"/>
          </w:tcPr>
          <w:p w:rsidR="4ACA3B93" w:rsidP="72B21A95" w:rsidRDefault="56D5D25A" w14:paraId="07A067D7" w14:textId="63C9D2FF">
            <w:pPr>
              <w:rPr>
                <w:rFonts w:ascii="Calibri" w:hAnsi="Calibri" w:eastAsia="Calibri" w:cs="Calibri"/>
                <w:sz w:val="24"/>
                <w:szCs w:val="24"/>
              </w:rPr>
            </w:pPr>
            <w:r>
              <w:t xml:space="preserve">Field Name </w:t>
            </w:r>
          </w:p>
        </w:tc>
        <w:tc>
          <w:tcPr>
            <w:tcW w:w="7111"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tcMar>
              <w:left w:w="105" w:type="dxa"/>
              <w:right w:w="105" w:type="dxa"/>
            </w:tcMar>
            <w:vAlign w:val="center"/>
          </w:tcPr>
          <w:p w:rsidR="4ACA3B93" w:rsidP="72B21A95" w:rsidRDefault="56D5D25A" w14:paraId="5CBF6429" w14:textId="561C37F3">
            <w:pPr>
              <w:rPr>
                <w:rFonts w:ascii="Calibri" w:hAnsi="Calibri" w:eastAsia="Calibri" w:cs="Calibri"/>
                <w:sz w:val="24"/>
                <w:szCs w:val="24"/>
              </w:rPr>
            </w:pPr>
            <w:r>
              <w:t xml:space="preserve">Description </w:t>
            </w:r>
          </w:p>
        </w:tc>
        <w:tc>
          <w:tcPr>
            <w:tcW w:w="1232"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tcMar>
              <w:left w:w="105" w:type="dxa"/>
              <w:right w:w="105" w:type="dxa"/>
            </w:tcMar>
            <w:vAlign w:val="center"/>
          </w:tcPr>
          <w:p w:rsidR="4ACA3B93" w:rsidP="72B21A95" w:rsidRDefault="56D5D25A" w14:paraId="35A3B698" w14:textId="5BA47599">
            <w:pPr>
              <w:rPr>
                <w:rFonts w:ascii="Calibri" w:hAnsi="Calibri" w:eastAsia="Calibri" w:cs="Calibri"/>
                <w:sz w:val="24"/>
                <w:szCs w:val="24"/>
              </w:rPr>
            </w:pPr>
            <w:r>
              <w:t xml:space="preserve">Data Type </w:t>
            </w:r>
          </w:p>
        </w:tc>
      </w:tr>
      <w:tr w:rsidR="4ACA3B93" w:rsidTr="72B21A95" w14:paraId="7C1A2A0D" w14:textId="77777777">
        <w:trPr>
          <w:trHeight w:val="1020"/>
        </w:trPr>
        <w:tc>
          <w:tcPr>
            <w:tcW w:w="173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052FB715" w14:textId="704555B6">
            <w:pPr>
              <w:rPr>
                <w:rFonts w:ascii="Arial" w:hAnsi="Arial" w:eastAsia="Arial" w:cs="Arial"/>
              </w:rPr>
            </w:pPr>
            <w:r>
              <w:t>DATE</w:t>
            </w:r>
          </w:p>
        </w:tc>
        <w:tc>
          <w:tcPr>
            <w:tcW w:w="7111"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10E7594B" w14:textId="2FEB2430">
            <w:pPr>
              <w:rPr>
                <w:rFonts w:ascii="Arial" w:hAnsi="Arial" w:eastAsia="Arial" w:cs="Arial"/>
              </w:rPr>
            </w:pPr>
            <w:r>
              <w:t xml:space="preserve">This field gives </w:t>
            </w:r>
            <w:r w:rsidR="1FBC563C">
              <w:t>the date</w:t>
            </w:r>
            <w:r>
              <w:t xml:space="preserve"> of the observation. </w:t>
            </w:r>
          </w:p>
        </w:tc>
        <w:tc>
          <w:tcPr>
            <w:tcW w:w="123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3D6B603C" w14:textId="3A55D61E">
            <w:pPr>
              <w:rPr>
                <w:rFonts w:ascii="Arial" w:hAnsi="Arial" w:eastAsia="Arial" w:cs="Arial"/>
              </w:rPr>
            </w:pPr>
            <w:r>
              <w:t xml:space="preserve">Date </w:t>
            </w:r>
          </w:p>
        </w:tc>
      </w:tr>
      <w:tr w:rsidR="4ACA3B93" w:rsidTr="72B21A95" w14:paraId="17153274" w14:textId="77777777">
        <w:trPr>
          <w:trHeight w:val="570"/>
        </w:trPr>
        <w:tc>
          <w:tcPr>
            <w:tcW w:w="173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109830BA" w14:textId="69BF8B29">
            <w:pPr>
              <w:rPr>
                <w:rFonts w:ascii="Arial" w:hAnsi="Arial" w:eastAsia="Arial" w:cs="Arial"/>
              </w:rPr>
            </w:pPr>
            <w:r>
              <w:t>PATIENT</w:t>
            </w:r>
          </w:p>
          <w:p w:rsidR="4ACA3B93" w:rsidP="72B21A95" w:rsidRDefault="4ACA3B93" w14:paraId="3B6941FC" w14:textId="264E9FFA"/>
        </w:tc>
        <w:tc>
          <w:tcPr>
            <w:tcW w:w="7111"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377835FD" w14:textId="38EF9499">
            <w:pPr>
              <w:rPr>
                <w:rFonts w:ascii="Arial" w:hAnsi="Arial" w:eastAsia="Arial" w:cs="Arial"/>
              </w:rPr>
            </w:pPr>
            <w:r>
              <w:t>This is the unique patient ID that is used to identify patients</w:t>
            </w:r>
          </w:p>
          <w:p w:rsidR="4ACA3B93" w:rsidP="72B21A95" w:rsidRDefault="4ACA3B93" w14:paraId="193199E1" w14:textId="17801D7B"/>
        </w:tc>
        <w:tc>
          <w:tcPr>
            <w:tcW w:w="123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46605E6F" w14:textId="089B4325">
            <w:pPr>
              <w:rPr>
                <w:rFonts w:ascii="Arial" w:hAnsi="Arial" w:eastAsia="Arial" w:cs="Arial"/>
              </w:rPr>
            </w:pPr>
            <w:r>
              <w:t xml:space="preserve">String </w:t>
            </w:r>
          </w:p>
        </w:tc>
      </w:tr>
      <w:tr w:rsidR="4ACA3B93" w:rsidTr="72B21A95" w14:paraId="760F4F3A" w14:textId="77777777">
        <w:trPr>
          <w:trHeight w:val="570"/>
        </w:trPr>
        <w:tc>
          <w:tcPr>
            <w:tcW w:w="173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7AB6EE34" w14:textId="7E7B6F2D">
            <w:pPr>
              <w:rPr>
                <w:rFonts w:ascii="Arial" w:hAnsi="Arial" w:eastAsia="Arial" w:cs="Arial"/>
              </w:rPr>
            </w:pPr>
            <w:r>
              <w:t>ENCOUNTER</w:t>
            </w:r>
          </w:p>
          <w:p w:rsidR="4ACA3B93" w:rsidP="72B21A95" w:rsidRDefault="4ACA3B93" w14:paraId="185AE5C2" w14:textId="3E1D6540"/>
        </w:tc>
        <w:tc>
          <w:tcPr>
            <w:tcW w:w="7111"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1C192D79" w14:textId="723A9A9E">
            <w:pPr>
              <w:rPr>
                <w:rFonts w:ascii="Arial" w:hAnsi="Arial" w:eastAsia="Arial" w:cs="Arial"/>
              </w:rPr>
            </w:pPr>
            <w:r>
              <w:t>This field is a unique ID for the encounter It can be null</w:t>
            </w:r>
          </w:p>
          <w:p w:rsidR="4ACA3B93" w:rsidP="72B21A95" w:rsidRDefault="56D5D25A" w14:paraId="7BF13565" w14:textId="5066FC7A">
            <w:pPr>
              <w:rPr>
                <w:rFonts w:ascii="Arial" w:hAnsi="Arial" w:eastAsia="Arial" w:cs="Arial"/>
              </w:rPr>
            </w:pPr>
            <w:r>
              <w:t xml:space="preserve"> </w:t>
            </w:r>
          </w:p>
        </w:tc>
        <w:tc>
          <w:tcPr>
            <w:tcW w:w="123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0DC0677D" w14:textId="7BD56ACF">
            <w:pPr>
              <w:rPr>
                <w:rFonts w:ascii="Arial" w:hAnsi="Arial" w:eastAsia="Arial" w:cs="Arial"/>
              </w:rPr>
            </w:pPr>
            <w:r>
              <w:t>String</w:t>
            </w:r>
          </w:p>
        </w:tc>
      </w:tr>
      <w:tr w:rsidR="4ACA3B93" w:rsidTr="72B21A95" w14:paraId="6041A202" w14:textId="77777777">
        <w:trPr>
          <w:trHeight w:val="570"/>
        </w:trPr>
        <w:tc>
          <w:tcPr>
            <w:tcW w:w="173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76DA0922" w14:textId="0BE18CE2">
            <w:pPr>
              <w:rPr>
                <w:rFonts w:ascii="Arial" w:hAnsi="Arial" w:eastAsia="Arial" w:cs="Arial"/>
              </w:rPr>
            </w:pPr>
            <w:r>
              <w:t>CODE</w:t>
            </w:r>
          </w:p>
          <w:p w:rsidR="4ACA3B93" w:rsidP="72B21A95" w:rsidRDefault="4ACA3B93" w14:paraId="1E707D28" w14:textId="57D220CE"/>
        </w:tc>
        <w:tc>
          <w:tcPr>
            <w:tcW w:w="7111"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6EDDA3E9" w14:textId="5260F502">
            <w:pPr>
              <w:rPr>
                <w:rFonts w:ascii="Arial" w:hAnsi="Arial" w:eastAsia="Arial" w:cs="Arial"/>
              </w:rPr>
            </w:pPr>
            <w:r>
              <w:t>This field gives the code for the Patient</w:t>
            </w:r>
          </w:p>
        </w:tc>
        <w:tc>
          <w:tcPr>
            <w:tcW w:w="123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0ED20319" w14:textId="0045D671">
            <w:pPr>
              <w:rPr>
                <w:rFonts w:ascii="Arial" w:hAnsi="Arial" w:eastAsia="Arial" w:cs="Arial"/>
              </w:rPr>
            </w:pPr>
            <w:r>
              <w:t>Number</w:t>
            </w:r>
          </w:p>
          <w:p w:rsidR="4ACA3B93" w:rsidP="72B21A95" w:rsidRDefault="4ACA3B93" w14:paraId="1D54FF32" w14:textId="7951C155"/>
        </w:tc>
      </w:tr>
      <w:tr w:rsidR="4ACA3B93" w:rsidTr="72B21A95" w14:paraId="41A55EB0" w14:textId="77777777">
        <w:trPr>
          <w:trHeight w:val="1020"/>
        </w:trPr>
        <w:tc>
          <w:tcPr>
            <w:tcW w:w="1737"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7CCC9F3D" w14:textId="56E81DA2">
            <w:pPr>
              <w:rPr>
                <w:rFonts w:ascii="Arial" w:hAnsi="Arial" w:eastAsia="Arial" w:cs="Arial"/>
              </w:rPr>
            </w:pPr>
            <w:r>
              <w:t>DESCRIPTION</w:t>
            </w:r>
          </w:p>
          <w:p w:rsidR="4ACA3B93" w:rsidP="72B21A95" w:rsidRDefault="4ACA3B93" w14:paraId="7DF88780" w14:textId="632107E8"/>
        </w:tc>
        <w:tc>
          <w:tcPr>
            <w:tcW w:w="7111"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3C890C19" w14:textId="67C54830">
            <w:pPr>
              <w:rPr>
                <w:rFonts w:ascii="Arial" w:hAnsi="Arial" w:eastAsia="Arial" w:cs="Arial"/>
              </w:rPr>
            </w:pPr>
            <w:r>
              <w:t>This field gives the description about the patient’s Observation</w:t>
            </w:r>
          </w:p>
          <w:p w:rsidR="4ACA3B93" w:rsidP="72B21A95" w:rsidRDefault="4ACA3B93" w14:paraId="66DBDC88" w14:textId="4A81FCD2"/>
        </w:tc>
        <w:tc>
          <w:tcPr>
            <w:tcW w:w="1232"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0A7E8B08" w14:textId="185C9110">
            <w:pPr>
              <w:rPr>
                <w:rFonts w:ascii="Arial" w:hAnsi="Arial" w:eastAsia="Arial" w:cs="Arial"/>
              </w:rPr>
            </w:pPr>
            <w:r>
              <w:t>String</w:t>
            </w:r>
          </w:p>
          <w:p w:rsidR="4ACA3B93" w:rsidP="72B21A95" w:rsidRDefault="4ACA3B93" w14:paraId="787C3F41" w14:textId="7C676A08"/>
        </w:tc>
      </w:tr>
    </w:tbl>
    <w:p w:rsidR="37B3CA9B" w:rsidP="4ACA3B93" w:rsidRDefault="37B3CA9B" w14:paraId="70C78445" w14:textId="00F20C70">
      <w:pPr>
        <w:rPr>
          <w:rFonts w:ascii="Segoe UI" w:hAnsi="Segoe UI" w:eastAsia="Segoe UI" w:cs="Segoe UI"/>
          <w:sz w:val="24"/>
          <w:szCs w:val="24"/>
        </w:rPr>
      </w:pPr>
    </w:p>
    <w:p w:rsidR="2B4B7C05" w:rsidP="72B21A95" w:rsidRDefault="2B4B7C05" w14:paraId="3F9FF558" w14:textId="358FBD8E">
      <w:pPr>
        <w:pStyle w:val="Heading3"/>
      </w:pPr>
      <w:r>
        <w:t>Encounter’s Dataset</w:t>
      </w:r>
    </w:p>
    <w:p w:rsidR="72B21A95" w:rsidP="72B21A95" w:rsidRDefault="72B21A95" w14:paraId="1F68EA9F" w14:textId="0360799B">
      <w:pPr>
        <w:rPr>
          <w:rFonts w:ascii="Segoe UI" w:hAnsi="Segoe UI" w:eastAsia="Segoe UI" w:cs="Segoe UI"/>
          <w:sz w:val="24"/>
          <w:szCs w:val="24"/>
        </w:rPr>
      </w:pPr>
    </w:p>
    <w:tbl>
      <w:tblPr>
        <w:tblStyle w:val="TableGrid"/>
        <w:tblW w:w="10081" w:type="dxa"/>
        <w:tblLayout w:type="fixed"/>
        <w:tblLook w:val="06A0" w:firstRow="1" w:lastRow="0" w:firstColumn="1" w:lastColumn="0" w:noHBand="1" w:noVBand="1"/>
      </w:tblPr>
      <w:tblGrid>
        <w:gridCol w:w="1950"/>
        <w:gridCol w:w="6816"/>
        <w:gridCol w:w="1315"/>
      </w:tblGrid>
      <w:tr w:rsidR="4ACA3B93" w:rsidTr="72B21A95" w14:paraId="1AE22EC3" w14:textId="77777777">
        <w:trPr>
          <w:trHeight w:val="81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tcMar>
              <w:left w:w="105" w:type="dxa"/>
              <w:right w:w="105" w:type="dxa"/>
            </w:tcMar>
            <w:vAlign w:val="center"/>
          </w:tcPr>
          <w:p w:rsidR="4ACA3B93" w:rsidP="72B21A95" w:rsidRDefault="56D5D25A" w14:paraId="214D7510" w14:textId="23C01AA9">
            <w:pPr>
              <w:rPr>
                <w:rFonts w:ascii="Calibri" w:hAnsi="Calibri" w:eastAsia="Calibri" w:cs="Calibri"/>
                <w:sz w:val="24"/>
                <w:szCs w:val="24"/>
              </w:rPr>
            </w:pPr>
            <w:r>
              <w:t xml:space="preserve">Field Name </w:t>
            </w:r>
          </w:p>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tcMar>
              <w:left w:w="105" w:type="dxa"/>
              <w:right w:w="105" w:type="dxa"/>
            </w:tcMar>
            <w:vAlign w:val="center"/>
          </w:tcPr>
          <w:p w:rsidR="4ACA3B93" w:rsidP="72B21A95" w:rsidRDefault="56D5D25A" w14:paraId="0A66AE12" w14:textId="062E80CF">
            <w:pPr>
              <w:rPr>
                <w:rFonts w:ascii="Calibri" w:hAnsi="Calibri" w:eastAsia="Calibri" w:cs="Calibri"/>
                <w:sz w:val="24"/>
                <w:szCs w:val="24"/>
              </w:rPr>
            </w:pPr>
            <w:r>
              <w:t xml:space="preserve">Description </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shd w:val="clear" w:color="auto" w:fill="D9D9D9" w:themeFill="background1" w:themeFillShade="D9"/>
            <w:tcMar>
              <w:left w:w="105" w:type="dxa"/>
              <w:right w:w="105" w:type="dxa"/>
            </w:tcMar>
            <w:vAlign w:val="center"/>
          </w:tcPr>
          <w:p w:rsidR="4ACA3B93" w:rsidP="72B21A95" w:rsidRDefault="56D5D25A" w14:paraId="29A93DF3" w14:textId="0F44C5E0">
            <w:pPr>
              <w:rPr>
                <w:rFonts w:ascii="Calibri" w:hAnsi="Calibri" w:eastAsia="Calibri" w:cs="Calibri"/>
                <w:sz w:val="24"/>
                <w:szCs w:val="24"/>
              </w:rPr>
            </w:pPr>
            <w:r>
              <w:t xml:space="preserve">Data Type </w:t>
            </w:r>
          </w:p>
        </w:tc>
      </w:tr>
      <w:tr w:rsidR="4ACA3B93" w:rsidTr="72B21A95" w14:paraId="3B12F266" w14:textId="77777777">
        <w:trPr>
          <w:trHeight w:val="102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727C81D8" w:rsidP="72B21A95" w:rsidRDefault="2F335987" w14:paraId="5E6A6176" w14:textId="425FC4FD">
            <w:pPr>
              <w:rPr>
                <w:rFonts w:ascii="Arial" w:hAnsi="Arial" w:eastAsia="Arial" w:cs="Arial"/>
              </w:rPr>
            </w:pPr>
            <w:r>
              <w:t>ID</w:t>
            </w:r>
          </w:p>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6868B780" w:rsidP="72B21A95" w:rsidRDefault="3782B9B3" w14:paraId="185AB83F" w14:textId="1268D503">
            <w:pPr>
              <w:rPr>
                <w:rFonts w:ascii="Arial" w:hAnsi="Arial" w:eastAsia="Arial" w:cs="Arial"/>
                <w:color w:val="auto"/>
              </w:rPr>
            </w:pPr>
            <w:r>
              <w:t>This is the unique patient ID that is used to identify patient's encounters.</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6868B780" w:rsidP="72B21A95" w:rsidRDefault="3782B9B3" w14:paraId="79B88175" w14:textId="48BD9A46">
            <w:pPr>
              <w:rPr>
                <w:rFonts w:ascii="Arial" w:hAnsi="Arial" w:eastAsia="Arial" w:cs="Arial"/>
                <w:color w:val="auto"/>
              </w:rPr>
            </w:pPr>
            <w:r>
              <w:t xml:space="preserve">String  </w:t>
            </w:r>
          </w:p>
          <w:p w:rsidR="4ACA3B93" w:rsidP="72B21A95" w:rsidRDefault="4ACA3B93" w14:paraId="5CF6DFA2" w14:textId="36C8AD71"/>
        </w:tc>
      </w:tr>
      <w:tr w:rsidR="4ACA3B93" w:rsidTr="72B21A95" w14:paraId="31B9B121" w14:textId="77777777">
        <w:trPr>
          <w:trHeight w:val="57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33BB451C" w:rsidP="72B21A95" w:rsidRDefault="6910EE8E" w14:paraId="41763A29" w14:textId="01B5D2AC">
            <w:pPr>
              <w:rPr>
                <w:rFonts w:ascii="Arial" w:hAnsi="Arial" w:eastAsia="Arial" w:cs="Arial"/>
              </w:rPr>
            </w:pPr>
            <w:r>
              <w:t>START</w:t>
            </w:r>
          </w:p>
          <w:p w:rsidR="4ACA3B93" w:rsidP="72B21A95" w:rsidRDefault="4ACA3B93" w14:paraId="5E061217" w14:textId="06B4AE7C"/>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5E371B0" w:rsidP="72B21A95" w:rsidRDefault="46078AC5" w14:paraId="40216A44" w14:textId="511D44DA">
            <w:pPr>
              <w:rPr>
                <w:rFonts w:ascii="Arial" w:hAnsi="Arial" w:eastAsia="Arial" w:cs="Arial"/>
                <w:color w:val="auto"/>
              </w:rPr>
            </w:pPr>
            <w:r>
              <w:t>This is the Start date of the patient’s Encounter</w:t>
            </w:r>
            <w:r w:rsidR="6E93E7F3">
              <w:t>.</w:t>
            </w:r>
          </w:p>
          <w:p w:rsidR="4ACA3B93" w:rsidP="72B21A95" w:rsidRDefault="4ACA3B93" w14:paraId="31F55314" w14:textId="5F8B7D42"/>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5E371B0" w:rsidP="72B21A95" w:rsidRDefault="46078AC5" w14:paraId="5FDA8874" w14:textId="26A18A68">
            <w:pPr>
              <w:rPr>
                <w:rFonts w:ascii="Arial" w:hAnsi="Arial" w:eastAsia="Arial" w:cs="Arial"/>
              </w:rPr>
            </w:pPr>
            <w:r>
              <w:t>Date</w:t>
            </w:r>
          </w:p>
        </w:tc>
      </w:tr>
      <w:tr w:rsidR="4ACA3B93" w:rsidTr="72B21A95" w14:paraId="4740A422" w14:textId="77777777">
        <w:trPr>
          <w:trHeight w:val="84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637A8BEC" w:rsidP="72B21A95" w:rsidRDefault="44FDA196" w14:paraId="70009727" w14:textId="788E7C7E">
            <w:pPr>
              <w:rPr>
                <w:rFonts w:ascii="Arial" w:hAnsi="Arial" w:eastAsia="Arial" w:cs="Arial"/>
              </w:rPr>
            </w:pPr>
            <w:r>
              <w:t>STOP</w:t>
            </w:r>
          </w:p>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580F1C3C" w:rsidP="72B21A95" w:rsidRDefault="6371912E" w14:paraId="0F4A1B34" w14:textId="11AAA047">
            <w:pPr>
              <w:rPr>
                <w:rFonts w:ascii="Arial" w:hAnsi="Arial" w:eastAsia="Arial" w:cs="Arial"/>
                <w:color w:val="auto"/>
              </w:rPr>
            </w:pPr>
            <w:r>
              <w:t>This is the Stop date of the patient’s Encounter</w:t>
            </w:r>
            <w:r w:rsidR="63099E93">
              <w:t>.</w:t>
            </w:r>
          </w:p>
          <w:p w:rsidR="4ACA3B93" w:rsidP="72B21A95" w:rsidRDefault="4ACA3B93" w14:paraId="5CFD30A9" w14:textId="5F8B7D42"/>
          <w:p w:rsidR="4ACA3B93" w:rsidP="72B21A95" w:rsidRDefault="4ACA3B93" w14:paraId="7BAA1A8B" w14:textId="42D523A7"/>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9A0052A" w:rsidP="72B21A95" w:rsidRDefault="63099E93" w14:paraId="6B5D8A16" w14:textId="5DC5589A">
            <w:pPr>
              <w:rPr>
                <w:rFonts w:ascii="Arial" w:hAnsi="Arial" w:eastAsia="Arial" w:cs="Arial"/>
              </w:rPr>
            </w:pPr>
            <w:r>
              <w:t>Date</w:t>
            </w:r>
          </w:p>
        </w:tc>
      </w:tr>
      <w:tr w:rsidR="4ACA3B93" w:rsidTr="72B21A95" w14:paraId="5DA041B6" w14:textId="77777777">
        <w:trPr>
          <w:trHeight w:val="57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637A8BEC" w:rsidP="72B21A95" w:rsidRDefault="44FDA196" w14:paraId="488C0890" w14:textId="69BF8B29">
            <w:pPr>
              <w:rPr>
                <w:rFonts w:ascii="Arial" w:hAnsi="Arial" w:eastAsia="Arial" w:cs="Arial"/>
              </w:rPr>
            </w:pPr>
            <w:r>
              <w:t>PATIENT</w:t>
            </w:r>
          </w:p>
          <w:p w:rsidR="4ACA3B93" w:rsidP="72B21A95" w:rsidRDefault="4ACA3B93" w14:paraId="25A2ADC1" w14:textId="029E78FD"/>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77DDE0CB" w:rsidP="72B21A95" w:rsidRDefault="19E2AEA8" w14:paraId="6EF6377A" w14:textId="7800131D">
            <w:pPr>
              <w:rPr>
                <w:rFonts w:ascii="Arial" w:hAnsi="Arial" w:eastAsia="Arial" w:cs="Arial"/>
                <w:color w:val="auto"/>
              </w:rPr>
            </w:pPr>
            <w:r>
              <w:t>This is the unique patient ID that is used to identify patients</w:t>
            </w:r>
            <w:r w:rsidR="4714B0AD">
              <w:t>.</w:t>
            </w:r>
          </w:p>
          <w:p w:rsidR="4ACA3B93" w:rsidP="72B21A95" w:rsidRDefault="4ACA3B93" w14:paraId="12D8C147" w14:textId="05DC392F"/>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77DDE0CB" w:rsidP="72B21A95" w:rsidRDefault="19E2AEA8" w14:paraId="497884DE" w14:textId="0A61768F">
            <w:pPr>
              <w:rPr>
                <w:rFonts w:ascii="Arial" w:hAnsi="Arial" w:eastAsia="Arial" w:cs="Arial"/>
                <w:color w:val="auto"/>
              </w:rPr>
            </w:pPr>
            <w:r>
              <w:t xml:space="preserve">String  </w:t>
            </w:r>
          </w:p>
        </w:tc>
      </w:tr>
      <w:tr w:rsidR="4ACA3B93" w:rsidTr="72B21A95" w14:paraId="2632AA39" w14:textId="77777777">
        <w:trPr>
          <w:trHeight w:val="57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637A8BEC" w:rsidP="72B21A95" w:rsidRDefault="44FDA196" w14:paraId="2483E7CE" w14:textId="79CD2CAE">
            <w:pPr>
              <w:rPr>
                <w:rFonts w:ascii="Arial" w:hAnsi="Arial" w:eastAsia="Arial" w:cs="Arial"/>
              </w:rPr>
            </w:pPr>
            <w:r>
              <w:t>ORGANIZATION</w:t>
            </w:r>
          </w:p>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3C238FA" w:rsidP="72B21A95" w:rsidRDefault="4550ABFF" w14:paraId="45920920" w14:textId="4563308E">
            <w:pPr>
              <w:rPr>
                <w:rFonts w:ascii="Arial" w:hAnsi="Arial" w:eastAsia="Arial" w:cs="Arial"/>
              </w:rPr>
            </w:pPr>
            <w:r>
              <w:t>This field gives I</w:t>
            </w:r>
            <w:r w:rsidR="6776C744">
              <w:t>D</w:t>
            </w:r>
            <w:r>
              <w:t xml:space="preserve"> about the organization</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3C238FA" w:rsidP="72B21A95" w:rsidRDefault="4550ABFF" w14:paraId="0261824B" w14:textId="57D2193A">
            <w:pPr>
              <w:rPr>
                <w:rFonts w:ascii="Arial" w:hAnsi="Arial" w:eastAsia="Arial" w:cs="Arial"/>
                <w:color w:val="auto"/>
              </w:rPr>
            </w:pPr>
            <w:r>
              <w:t xml:space="preserve">String  </w:t>
            </w:r>
          </w:p>
        </w:tc>
      </w:tr>
      <w:tr w:rsidR="4ACA3B93" w:rsidTr="72B21A95" w14:paraId="6C883ECC" w14:textId="77777777">
        <w:trPr>
          <w:trHeight w:val="57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637A8BEC" w:rsidP="72B21A95" w:rsidRDefault="44FDA196" w14:paraId="1042BAEE" w14:textId="64AEF20E">
            <w:pPr>
              <w:rPr>
                <w:rFonts w:ascii="Arial" w:hAnsi="Arial" w:eastAsia="Arial" w:cs="Arial"/>
              </w:rPr>
            </w:pPr>
            <w:r>
              <w:t>PROVIDER</w:t>
            </w:r>
          </w:p>
          <w:p w:rsidR="4ACA3B93" w:rsidP="72B21A95" w:rsidRDefault="4ACA3B93" w14:paraId="18DB8596" w14:textId="217DAB74"/>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6D7E5948" w:rsidP="72B21A95" w:rsidRDefault="3FD7B02C" w14:paraId="76A9766B" w14:textId="06053D61">
            <w:pPr>
              <w:rPr>
                <w:rFonts w:ascii="Arial" w:hAnsi="Arial" w:eastAsia="Arial" w:cs="Arial"/>
              </w:rPr>
            </w:pPr>
            <w:r>
              <w:t>This field gives the code for the Patient’s encounter provider</w:t>
            </w:r>
          </w:p>
          <w:p w:rsidR="4ACA3B93" w:rsidP="72B21A95" w:rsidRDefault="56D5D25A" w14:paraId="4E390049" w14:textId="4075DEF1">
            <w:pPr>
              <w:rPr>
                <w:rFonts w:ascii="Arial" w:hAnsi="Arial" w:eastAsia="Arial" w:cs="Arial"/>
              </w:rPr>
            </w:pPr>
            <w:r>
              <w:t xml:space="preserve"> </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0DFAB956" w14:textId="09181615">
            <w:pPr>
              <w:rPr>
                <w:rFonts w:ascii="Arial" w:hAnsi="Arial" w:eastAsia="Arial" w:cs="Arial"/>
              </w:rPr>
            </w:pPr>
            <w:r>
              <w:t>String</w:t>
            </w:r>
          </w:p>
        </w:tc>
      </w:tr>
      <w:tr w:rsidR="4ACA3B93" w:rsidTr="72B21A95" w14:paraId="3201D8DE" w14:textId="77777777">
        <w:trPr>
          <w:trHeight w:val="57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2DA0084B" w:rsidP="72B21A95" w:rsidRDefault="674C527A" w14:paraId="2F3E21B0" w14:textId="504BFEAC">
            <w:pPr>
              <w:rPr>
                <w:rFonts w:ascii="Arial" w:hAnsi="Arial" w:eastAsia="Arial" w:cs="Arial"/>
              </w:rPr>
            </w:pPr>
            <w:r>
              <w:t>PAYER</w:t>
            </w:r>
          </w:p>
          <w:p w:rsidR="4ACA3B93" w:rsidP="72B21A95" w:rsidRDefault="4ACA3B93" w14:paraId="0971C813" w14:textId="0D2CBB01"/>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75135A20" w14:textId="5169F61E">
            <w:pPr>
              <w:rPr>
                <w:rFonts w:ascii="Arial" w:hAnsi="Arial" w:eastAsia="Arial" w:cs="Arial"/>
              </w:rPr>
            </w:pPr>
            <w:r>
              <w:t xml:space="preserve">This field gives the </w:t>
            </w:r>
            <w:r w:rsidR="570CC843">
              <w:t>ID of the Payer</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0C1E725C" w:rsidP="72B21A95" w:rsidRDefault="570CC843" w14:paraId="39BA0A65" w14:textId="292A31E4">
            <w:pPr>
              <w:rPr>
                <w:rFonts w:ascii="Arial" w:hAnsi="Arial" w:eastAsia="Arial" w:cs="Arial"/>
              </w:rPr>
            </w:pPr>
            <w:r>
              <w:t>String</w:t>
            </w:r>
          </w:p>
          <w:p w:rsidR="4ACA3B93" w:rsidP="72B21A95" w:rsidRDefault="4ACA3B93" w14:paraId="43CC141C" w14:textId="42890978"/>
        </w:tc>
      </w:tr>
      <w:tr w:rsidR="4ACA3B93" w:rsidTr="72B21A95" w14:paraId="06C485B1" w14:textId="77777777">
        <w:trPr>
          <w:trHeight w:val="102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1F31931" w:rsidP="72B21A95" w:rsidRDefault="1438960E" w14:paraId="7E19362E" w14:textId="2777C813">
            <w:pPr>
              <w:rPr>
                <w:rFonts w:ascii="Arial" w:hAnsi="Arial" w:eastAsia="Arial" w:cs="Arial"/>
              </w:rPr>
            </w:pPr>
            <w:r>
              <w:t>ENCOUNTERCLASS</w:t>
            </w:r>
          </w:p>
          <w:p w:rsidR="4ACA3B93" w:rsidP="72B21A95" w:rsidRDefault="4ACA3B93" w14:paraId="6701B9C7" w14:textId="00D754E0"/>
          <w:p w:rsidR="4ACA3B93" w:rsidP="72B21A95" w:rsidRDefault="4ACA3B93" w14:paraId="41A9F8F4" w14:textId="3A9E4917"/>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19919C72" w14:textId="0775D5A3">
            <w:pPr>
              <w:rPr>
                <w:rFonts w:ascii="Arial" w:hAnsi="Arial" w:eastAsia="Arial" w:cs="Arial"/>
              </w:rPr>
            </w:pPr>
            <w:r>
              <w:t xml:space="preserve">This field gives the description about the </w:t>
            </w:r>
            <w:r w:rsidR="52088998">
              <w:t>Encounters class</w:t>
            </w:r>
          </w:p>
          <w:p w:rsidR="4ACA3B93" w:rsidP="72B21A95" w:rsidRDefault="4ACA3B93" w14:paraId="63AB5039" w14:textId="732C7508"/>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ACA3B93" w:rsidP="72B21A95" w:rsidRDefault="56D5D25A" w14:paraId="49527E10" w14:textId="46A9CFB5">
            <w:pPr>
              <w:rPr>
                <w:rFonts w:ascii="Arial" w:hAnsi="Arial" w:eastAsia="Arial" w:cs="Arial"/>
              </w:rPr>
            </w:pPr>
            <w:r>
              <w:t>String</w:t>
            </w:r>
          </w:p>
          <w:p w:rsidR="4ACA3B93" w:rsidP="72B21A95" w:rsidRDefault="4ACA3B93" w14:paraId="0609A2C7" w14:textId="489D4952"/>
        </w:tc>
      </w:tr>
      <w:tr w:rsidR="4ACA3B93" w:rsidTr="72B21A95" w14:paraId="3A53B0CD" w14:textId="77777777">
        <w:trPr>
          <w:trHeight w:val="102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145897D" w:rsidP="72B21A95" w:rsidRDefault="38593626" w14:paraId="20D013A8" w14:textId="0521622F">
            <w:pPr>
              <w:rPr>
                <w:rFonts w:ascii="Arial" w:hAnsi="Arial" w:eastAsia="Arial" w:cs="Arial"/>
              </w:rPr>
            </w:pPr>
            <w:r>
              <w:t>CODE</w:t>
            </w:r>
          </w:p>
          <w:p w:rsidR="4ACA3B93" w:rsidP="72B21A95" w:rsidRDefault="4ACA3B93" w14:paraId="2DB03AA4" w14:textId="306A2093"/>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FDA43D4" w:rsidP="72B21A95" w:rsidRDefault="1D528165" w14:paraId="316D199C" w14:textId="5CAD3863">
            <w:pPr>
              <w:rPr>
                <w:rFonts w:ascii="Arial" w:hAnsi="Arial" w:eastAsia="Arial" w:cs="Arial"/>
              </w:rPr>
            </w:pPr>
            <w:r>
              <w:t>This field gives the code for the encounter</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FDA43D4" w:rsidP="72B21A95" w:rsidRDefault="1D528165" w14:paraId="7E5731C0" w14:textId="41E4EEDF">
            <w:pPr>
              <w:rPr>
                <w:rFonts w:ascii="Arial" w:hAnsi="Arial" w:eastAsia="Arial" w:cs="Arial"/>
              </w:rPr>
            </w:pPr>
            <w:r>
              <w:t>Number</w:t>
            </w:r>
          </w:p>
        </w:tc>
      </w:tr>
      <w:tr w:rsidR="4ACA3B93" w:rsidTr="72B21A95" w14:paraId="32C9F233" w14:textId="77777777">
        <w:trPr>
          <w:trHeight w:val="102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145897D" w:rsidP="72B21A95" w:rsidRDefault="38593626" w14:paraId="55F1F0E9" w14:textId="7CE51BD0">
            <w:pPr>
              <w:rPr>
                <w:rFonts w:ascii="Arial" w:hAnsi="Arial" w:eastAsia="Arial" w:cs="Arial"/>
              </w:rPr>
            </w:pPr>
            <w:r>
              <w:t>DESCRIPTION</w:t>
            </w:r>
          </w:p>
          <w:p w:rsidR="4ACA3B93" w:rsidP="72B21A95" w:rsidRDefault="4ACA3B93" w14:paraId="44516CE2" w14:textId="2322E243"/>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9F7DF92" w:rsidP="72B21A95" w:rsidRDefault="1BEA7EBC" w14:paraId="6BA38D91" w14:textId="55DF6CCE">
            <w:pPr>
              <w:rPr>
                <w:rFonts w:ascii="Arial" w:hAnsi="Arial" w:eastAsia="Arial" w:cs="Arial"/>
              </w:rPr>
            </w:pPr>
            <w:r>
              <w:t xml:space="preserve">This field gives the details about the </w:t>
            </w:r>
            <w:r w:rsidR="608EB3E6">
              <w:t>encounter’s description</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E92FB5A" w:rsidP="72B21A95" w:rsidRDefault="608EB3E6" w14:paraId="2D2BABE3" w14:textId="1A3EC56B">
            <w:pPr>
              <w:rPr>
                <w:rFonts w:ascii="Arial" w:hAnsi="Arial" w:eastAsia="Arial" w:cs="Arial"/>
              </w:rPr>
            </w:pPr>
            <w:r>
              <w:t>String</w:t>
            </w:r>
          </w:p>
        </w:tc>
      </w:tr>
      <w:tr w:rsidR="4ACA3B93" w:rsidTr="72B21A95" w14:paraId="36BB5473" w14:textId="77777777">
        <w:trPr>
          <w:trHeight w:val="102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145897D" w:rsidP="72B21A95" w:rsidRDefault="38593626" w14:paraId="3D34D0F3" w14:textId="5E2C24AE">
            <w:pPr>
              <w:rPr>
                <w:rFonts w:ascii="Arial" w:hAnsi="Arial" w:eastAsia="Arial" w:cs="Arial"/>
              </w:rPr>
            </w:pPr>
            <w:r>
              <w:t>BASE_ENCOUNTER_COST</w:t>
            </w:r>
          </w:p>
          <w:p w:rsidR="4ACA3B93" w:rsidP="72B21A95" w:rsidRDefault="4ACA3B93" w14:paraId="77B39262" w14:textId="4AD4DCFE"/>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6625A910" w:rsidP="72B21A95" w:rsidRDefault="1C1A3B97" w14:paraId="19B7FDFF" w14:textId="69BDF410">
            <w:pPr>
              <w:rPr>
                <w:rFonts w:ascii="Arial" w:hAnsi="Arial" w:eastAsia="Arial" w:cs="Arial"/>
              </w:rPr>
            </w:pPr>
            <w:r>
              <w:t>This field gives the cost about the encounters.</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6625A910" w:rsidP="72B21A95" w:rsidRDefault="1C1A3B97" w14:paraId="5672EFD1" w14:textId="6CEF3192">
            <w:pPr>
              <w:rPr>
                <w:rFonts w:ascii="Arial" w:hAnsi="Arial" w:eastAsia="Arial" w:cs="Arial"/>
              </w:rPr>
            </w:pPr>
            <w:r>
              <w:t>Number</w:t>
            </w:r>
          </w:p>
        </w:tc>
      </w:tr>
      <w:tr w:rsidR="4ACA3B93" w:rsidTr="72B21A95" w14:paraId="46F107F5" w14:textId="77777777">
        <w:trPr>
          <w:trHeight w:val="102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145897D" w:rsidP="72B21A95" w:rsidRDefault="38593626" w14:paraId="4840CAE6" w14:textId="18DF53C2">
            <w:pPr>
              <w:rPr>
                <w:rFonts w:ascii="Arial" w:hAnsi="Arial" w:eastAsia="Arial" w:cs="Arial"/>
              </w:rPr>
            </w:pPr>
            <w:r>
              <w:t>TOTAL_CLAIM_COST</w:t>
            </w:r>
          </w:p>
          <w:p w:rsidR="4ACA3B93" w:rsidP="72B21A95" w:rsidRDefault="4ACA3B93" w14:paraId="583BD54B" w14:textId="6EB7B955"/>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7BDBE2F0" w:rsidP="72B21A95" w:rsidRDefault="46370CF1" w14:paraId="6F3B0DAB" w14:textId="0CBC94AD">
            <w:pPr>
              <w:rPr>
                <w:rFonts w:ascii="Arial" w:hAnsi="Arial" w:eastAsia="Arial" w:cs="Arial"/>
              </w:rPr>
            </w:pPr>
            <w:r>
              <w:t>This field gives the total claim cost of the encounter</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0C4A7D4" w:rsidP="72B21A95" w:rsidRDefault="5CFDC484" w14:paraId="50D68BC8" w14:textId="6CEF3192">
            <w:pPr>
              <w:rPr>
                <w:rFonts w:ascii="Arial" w:hAnsi="Arial" w:eastAsia="Arial" w:cs="Arial"/>
              </w:rPr>
            </w:pPr>
            <w:r>
              <w:t>Number</w:t>
            </w:r>
          </w:p>
          <w:p w:rsidR="4ACA3B93" w:rsidP="72B21A95" w:rsidRDefault="4ACA3B93" w14:paraId="5C2E4BC8" w14:textId="1B597867"/>
        </w:tc>
      </w:tr>
      <w:tr w:rsidR="4ACA3B93" w:rsidTr="72B21A95" w14:paraId="5DA7A8F5" w14:textId="77777777">
        <w:trPr>
          <w:trHeight w:val="102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145897D" w:rsidP="72B21A95" w:rsidRDefault="38593626" w14:paraId="28CA91ED" w14:textId="6ECBBB6C">
            <w:pPr>
              <w:rPr>
                <w:rFonts w:ascii="Arial" w:hAnsi="Arial" w:eastAsia="Arial" w:cs="Arial"/>
              </w:rPr>
            </w:pPr>
            <w:r>
              <w:t>PAYER_COVERAGE</w:t>
            </w:r>
          </w:p>
          <w:p w:rsidR="4ACA3B93" w:rsidP="72B21A95" w:rsidRDefault="4ACA3B93" w14:paraId="4CF6E653" w14:textId="60CF2537"/>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68CF9388" w:rsidP="72B21A95" w:rsidRDefault="6F3208C3" w14:paraId="69DE3EF3" w14:textId="1D8F8C8A">
            <w:pPr>
              <w:rPr>
                <w:rFonts w:ascii="Arial" w:hAnsi="Arial" w:eastAsia="Arial" w:cs="Arial"/>
              </w:rPr>
            </w:pPr>
            <w:r>
              <w:t>This field gives the cost covered by the payer</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440B420" w:rsidP="72B21A95" w:rsidRDefault="034E3C20" w14:paraId="24F96A1F" w14:textId="6CEF3192">
            <w:pPr>
              <w:rPr>
                <w:rFonts w:ascii="Arial" w:hAnsi="Arial" w:eastAsia="Arial" w:cs="Arial"/>
              </w:rPr>
            </w:pPr>
            <w:r>
              <w:t>Number</w:t>
            </w:r>
          </w:p>
          <w:p w:rsidR="4ACA3B93" w:rsidP="72B21A95" w:rsidRDefault="4ACA3B93" w14:paraId="3C14D57D" w14:textId="209F8827"/>
        </w:tc>
      </w:tr>
      <w:tr w:rsidR="4ACA3B93" w:rsidTr="72B21A95" w14:paraId="7A72EF25" w14:textId="77777777">
        <w:trPr>
          <w:trHeight w:val="102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145897D" w:rsidP="72B21A95" w:rsidRDefault="38593626" w14:paraId="64E1CFD7" w14:textId="632DEF6D">
            <w:pPr>
              <w:rPr>
                <w:rFonts w:ascii="Arial" w:hAnsi="Arial" w:eastAsia="Arial" w:cs="Arial"/>
              </w:rPr>
            </w:pPr>
            <w:r>
              <w:t>REASONCODE</w:t>
            </w:r>
          </w:p>
          <w:p w:rsidR="4ACA3B93" w:rsidP="72B21A95" w:rsidRDefault="4ACA3B93" w14:paraId="33719CDA" w14:textId="622E4F52"/>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2AEFFD33" w:rsidP="72B21A95" w:rsidRDefault="150A2E78" w14:paraId="413B7B76" w14:textId="6C5B6F34">
            <w:pPr>
              <w:rPr>
                <w:rFonts w:ascii="Arial" w:hAnsi="Arial" w:eastAsia="Arial" w:cs="Arial"/>
              </w:rPr>
            </w:pPr>
            <w:r>
              <w:t>This field gives re</w:t>
            </w:r>
            <w:r w:rsidR="320111ED">
              <w:t>as</w:t>
            </w:r>
            <w:r>
              <w:t>on</w:t>
            </w:r>
            <w:r w:rsidR="73541909">
              <w:t xml:space="preserve"> </w:t>
            </w:r>
            <w:r>
              <w:t>code for the encounter</w:t>
            </w:r>
            <w:r w:rsidR="7A63B678">
              <w:t>.</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2AEFFD33" w:rsidP="72B21A95" w:rsidRDefault="65117488" w14:paraId="23783252" w14:textId="3C69B788">
            <w:pPr>
              <w:rPr>
                <w:rFonts w:ascii="Arial" w:hAnsi="Arial" w:eastAsia="Arial" w:cs="Arial"/>
              </w:rPr>
            </w:pPr>
            <w:r>
              <w:t>Number</w:t>
            </w:r>
          </w:p>
        </w:tc>
      </w:tr>
      <w:tr w:rsidR="4ACA3B93" w:rsidTr="72B21A95" w14:paraId="79533994" w14:textId="77777777">
        <w:trPr>
          <w:trHeight w:val="1020"/>
        </w:trPr>
        <w:tc>
          <w:tcPr>
            <w:tcW w:w="1950"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1145897D" w:rsidP="72B21A95" w:rsidRDefault="38593626" w14:paraId="36371D67" w14:textId="471AC10E">
            <w:pPr>
              <w:rPr>
                <w:rFonts w:ascii="Arial" w:hAnsi="Arial" w:eastAsia="Arial" w:cs="Arial"/>
              </w:rPr>
            </w:pPr>
            <w:r>
              <w:t>REASONDESCRIPTION</w:t>
            </w:r>
          </w:p>
          <w:p w:rsidR="4ACA3B93" w:rsidP="72B21A95" w:rsidRDefault="4ACA3B93" w14:paraId="3F28854D" w14:textId="6488887F"/>
        </w:tc>
        <w:tc>
          <w:tcPr>
            <w:tcW w:w="6816"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6C9C2C8" w:rsidP="72B21A95" w:rsidRDefault="2DD1EB54" w14:paraId="7F0C3D0A" w14:textId="3E042759">
            <w:pPr>
              <w:rPr>
                <w:rFonts w:ascii="Arial" w:hAnsi="Arial" w:eastAsia="Arial" w:cs="Arial"/>
              </w:rPr>
            </w:pPr>
            <w:r>
              <w:t xml:space="preserve">This field gives description </w:t>
            </w:r>
            <w:r w:rsidR="4E1392EE">
              <w:t>about</w:t>
            </w:r>
            <w:r>
              <w:t xml:space="preserve"> the reason</w:t>
            </w:r>
            <w:r w:rsidR="55FF4F00">
              <w:t>.</w:t>
            </w:r>
          </w:p>
        </w:tc>
        <w:tc>
          <w:tcPr>
            <w:tcW w:w="1315" w:type="dxa"/>
            <w:tcBorders>
              <w:top w:val="single" w:color="000000" w:themeColor="text1" w:sz="6" w:space="0"/>
              <w:left w:val="single" w:color="000000" w:themeColor="text1" w:sz="6" w:space="0"/>
              <w:bottom w:val="single" w:color="000000" w:themeColor="text1" w:sz="6" w:space="0"/>
              <w:right w:val="single" w:color="000000" w:themeColor="text1" w:sz="6" w:space="0"/>
            </w:tcBorders>
            <w:tcMar>
              <w:left w:w="105" w:type="dxa"/>
              <w:right w:w="105" w:type="dxa"/>
            </w:tcMar>
            <w:vAlign w:val="center"/>
          </w:tcPr>
          <w:p w:rsidR="46C9C2C8" w:rsidP="72B21A95" w:rsidRDefault="111BCB1C" w14:paraId="7B5D05B1" w14:textId="7DCE339A">
            <w:pPr>
              <w:rPr>
                <w:rFonts w:ascii="Arial" w:hAnsi="Arial" w:eastAsia="Arial" w:cs="Arial"/>
              </w:rPr>
            </w:pPr>
            <w:r>
              <w:t>String</w:t>
            </w:r>
          </w:p>
        </w:tc>
      </w:tr>
    </w:tbl>
    <w:p w:rsidR="37B3CA9B" w:rsidP="2BAA0973" w:rsidRDefault="37B3CA9B" w14:paraId="35FADDA3" w14:textId="00B42C0D">
      <w:pPr>
        <w:rPr>
          <w:rFonts w:ascii="Segoe UI" w:hAnsi="Segoe UI" w:eastAsia="Segoe UI" w:cs="Segoe UI"/>
          <w:sz w:val="24"/>
          <w:szCs w:val="24"/>
        </w:rPr>
      </w:pPr>
    </w:p>
    <w:p w:rsidR="00392811" w:rsidP="72B21A95" w:rsidRDefault="07CEF1D5" w14:paraId="10178770" w14:textId="1B1B42F0">
      <w:pPr>
        <w:pStyle w:val="Heading2"/>
      </w:pPr>
      <w:bookmarkStart w:name="_Toc125979026" w:id="13"/>
      <w:r>
        <w:t>Data Context</w:t>
      </w:r>
      <w:bookmarkEnd w:id="13"/>
    </w:p>
    <w:p w:rsidRPr="005A599C" w:rsidR="005A599C" w:rsidP="72B21A95" w:rsidRDefault="3764B934" w14:paraId="5F0970CF" w14:textId="355D60D7">
      <w:pPr>
        <w:rPr>
          <w:rFonts w:ascii="Arial" w:hAnsi="Arial" w:eastAsia="Arial" w:cs="Arial"/>
        </w:rPr>
      </w:pPr>
      <w:r>
        <w:t xml:space="preserve">The main idea of the project is to integrate the best fit tags, tracking tags, </w:t>
      </w:r>
      <w:r w:rsidR="48BB4568">
        <w:t>scalability,</w:t>
      </w:r>
      <w:r>
        <w:t xml:space="preserve"> and security features of the search engine elastic search to the data catalog open metadata. </w:t>
      </w:r>
      <w:r w:rsidR="671961B9">
        <w:t>In this project, the primary datasets we used are MITRE Synthetic Health Data, sourced from MITRE.</w:t>
      </w:r>
      <w:r>
        <w:t xml:space="preserve"> </w:t>
      </w:r>
    </w:p>
    <w:p w:rsidR="00430AE5" w:rsidP="72B21A95" w:rsidRDefault="4BB1D75E" w14:paraId="707CDE64" w14:textId="1DAB232F">
      <w:pPr>
        <w:rPr>
          <w:rFonts w:ascii="Arial" w:hAnsi="Arial" w:eastAsia="Arial" w:cs="Arial"/>
        </w:rPr>
      </w:pPr>
      <w:r>
        <w:t xml:space="preserve">The team has decided to use the above dataset for two primary reasons. Since the questions requested for a search engine are </w:t>
      </w:r>
      <w:r w:rsidR="7BA29047">
        <w:t>text-based</w:t>
      </w:r>
      <w:r>
        <w:t>, the above datasets are more relevant for this project. The features are text based, which are like search engine queries, and they allow us to validate the best fit tags and tracking tags for the dataset. To make the dataset searchable, it would need to be indexed and labeled with metadata. Adding categories depending on the themes covered in each document, as well as metadata such as the author, publication date, and source of the text excerpt, might be included. Lastly, using a search engine such as Elasticsearch, the dataset might be integrated into a data catalog. This would allow users to search the dataset for relevant documents based on keywords, tags, or other metadata</w:t>
      </w:r>
      <w:r w:rsidR="35450418">
        <w:t>.</w:t>
      </w:r>
    </w:p>
    <w:p w:rsidR="003A5710" w:rsidP="72B21A95" w:rsidRDefault="07CEF1D5" w14:paraId="599C8CB8" w14:textId="20FBEFC4">
      <w:pPr>
        <w:pStyle w:val="Heading2"/>
      </w:pPr>
      <w:bookmarkStart w:name="_Toc125979027" w:id="14"/>
      <w:r>
        <w:t>Data Conditioning</w:t>
      </w:r>
      <w:bookmarkEnd w:id="14"/>
    </w:p>
    <w:p w:rsidRPr="00430AE5" w:rsidR="00430AE5" w:rsidP="72B21A95" w:rsidRDefault="05223308" w14:paraId="36C9E3E4" w14:textId="2AF5BD93">
      <w:pPr>
        <w:rPr>
          <w:rFonts w:ascii="Arial" w:hAnsi="Arial" w:eastAsia="Arial" w:cs="Arial"/>
        </w:rPr>
      </w:pPr>
      <w:r>
        <w:t>Our Primary dataset Synthea Covid 19 Dataset is a non-realistic but synthetic data repository from Synthea (MITRE) generated and maintained as an open source.</w:t>
      </w:r>
      <w:r w:rsidR="392C9561">
        <w:t xml:space="preserve"> The repository contains data that has been maintained in various files based on their usage such as patients, allergies, medications, and observations etc. For project, the data gathered must be refined and processed in a way that can be used better with data catalog and search engine.</w:t>
      </w:r>
    </w:p>
    <w:p w:rsidRPr="00430AE5" w:rsidR="00430AE5" w:rsidP="36F52CAC" w:rsidRDefault="2BC1677C" w14:paraId="7C6918C1" w14:textId="4D82CBAC">
      <w:pPr>
        <w:spacing w:line="257" w:lineRule="auto"/>
        <w:jc w:val="center"/>
        <w:rPr>
          <w:rFonts w:ascii="Arial" w:hAnsi="Arial" w:eastAsia="Arial" w:cs="Arial"/>
        </w:rPr>
      </w:pPr>
      <w:r w:rsidRPr="4464E701" w:rsidR="06E4ED26">
        <w:rPr>
          <w:rFonts w:ascii="Arial" w:hAnsi="Arial" w:eastAsia="Arial" w:cs="Arial"/>
        </w:rPr>
        <w:t xml:space="preserve"> </w:t>
      </w:r>
      <w:r w:rsidR="3A6CB608">
        <w:drawing>
          <wp:inline wp14:editId="162348F7" wp14:anchorId="72B36955">
            <wp:extent cx="4572000" cy="2428875"/>
            <wp:effectExtent l="9525" t="9525" r="9525" b="9525"/>
            <wp:docPr id="594863862" name="Picture 594863862" title=""/>
            <wp:cNvGraphicFramePr>
              <a:graphicFrameLocks noChangeAspect="1"/>
            </wp:cNvGraphicFramePr>
            <a:graphic>
              <a:graphicData uri="http://schemas.openxmlformats.org/drawingml/2006/picture">
                <pic:pic>
                  <pic:nvPicPr>
                    <pic:cNvPr id="0" name="Picture 594863862"/>
                    <pic:cNvPicPr/>
                  </pic:nvPicPr>
                  <pic:blipFill>
                    <a:blip r:embed="Rac12d7da3775489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4572000" cy="2428875"/>
                    </a:xfrm>
                    <a:prstGeom prst="rect">
                      <a:avLst/>
                    </a:prstGeom>
                    <a:ln w="9525">
                      <a:solidFill>
                        <a:srgbClr val="1E8BCD"/>
                      </a:solidFill>
                      <a:prstDash val="solid"/>
                    </a:ln>
                  </pic:spPr>
                </pic:pic>
              </a:graphicData>
            </a:graphic>
          </wp:inline>
        </w:drawing>
      </w:r>
    </w:p>
    <w:p w:rsidRPr="00430AE5" w:rsidR="00430AE5" w:rsidP="72B21A95" w:rsidRDefault="29981783" w14:paraId="53B7294C" w14:textId="5703E562">
      <w:pPr>
        <w:pStyle w:val="paragraph"/>
        <w:spacing w:before="0" w:beforeAutospacing="0" w:after="0" w:afterAutospacing="0" w:line="257" w:lineRule="auto"/>
        <w:jc w:val="center"/>
        <w:rPr>
          <w:rFonts w:ascii="Arial" w:hAnsi="Arial" w:eastAsia="Arial" w:cs="Arial"/>
        </w:rPr>
      </w:pPr>
      <w:r w:rsidRPr="72B21A95">
        <w:rPr>
          <w:rStyle w:val="normaltextrun"/>
          <w:rFonts w:ascii="Arial" w:hAnsi="Arial" w:cs="Arial"/>
          <w:color w:val="000000" w:themeColor="text1"/>
          <w:sz w:val="22"/>
          <w:szCs w:val="22"/>
        </w:rPr>
        <w:t xml:space="preserve">                  </w:t>
      </w:r>
      <w:r w:rsidRPr="72B21A95" w:rsidR="57C5BD0D">
        <w:rPr>
          <w:rStyle w:val="normaltextrun"/>
          <w:rFonts w:ascii="Arial" w:hAnsi="Arial" w:cs="Arial"/>
          <w:color w:val="000000" w:themeColor="text1"/>
          <w:sz w:val="22"/>
          <w:szCs w:val="22"/>
        </w:rPr>
        <w:t>Fig 2.  Data Conditioning Process for Synthea COVID-19 Dataset </w:t>
      </w:r>
      <w:r w:rsidRPr="72B21A95" w:rsidR="36C0C276">
        <w:rPr>
          <w:rFonts w:ascii="Arial" w:hAnsi="Arial" w:eastAsia="Arial" w:cs="Arial"/>
        </w:rPr>
        <w:t xml:space="preserve">                  </w:t>
      </w:r>
    </w:p>
    <w:p w:rsidRPr="00430AE5" w:rsidR="00430AE5" w:rsidP="36F52CAC" w:rsidRDefault="2BC1677C" w14:paraId="2DB75613" w14:textId="7FF3AE57">
      <w:pPr>
        <w:spacing w:line="257" w:lineRule="auto"/>
        <w:jc w:val="both"/>
        <w:rPr>
          <w:rFonts w:ascii="Arial" w:hAnsi="Arial" w:eastAsia="Arial" w:cs="Arial"/>
        </w:rPr>
      </w:pPr>
      <w:r w:rsidRPr="36F52CAC">
        <w:rPr>
          <w:rFonts w:ascii="Arial" w:hAnsi="Arial" w:eastAsia="Arial" w:cs="Arial"/>
        </w:rPr>
        <w:t xml:space="preserve"> </w:t>
      </w:r>
    </w:p>
    <w:p w:rsidR="00392811" w:rsidP="72B21A95" w:rsidRDefault="32C4AECD" w14:paraId="64377CF4" w14:textId="3569CE6E">
      <w:pPr>
        <w:rPr>
          <w:rFonts w:ascii="Arial" w:hAnsi="Arial" w:eastAsia="Arial" w:cs="Arial"/>
        </w:rPr>
      </w:pPr>
      <w:r>
        <w:t>From a total of 16 datasets from the repository having more than 10</w:t>
      </w:r>
      <w:r w:rsidR="107B64F8">
        <w:t>0</w:t>
      </w:r>
      <w:r>
        <w:t xml:space="preserve">k records, the team has shortlisted a few datasets which are Encounters, Organizations, Patients and Conditions and planned to work further on these datasets to form a single dataset which has a combination of records from all the 4 chosen datasets. </w:t>
      </w:r>
      <w:r w:rsidR="145E14AF">
        <w:t>The team planned to use Py Spark and SQL in Databricks to handle these files and perform join Operations to get a final dataset which will be used for tasks and operations performed in the future.</w:t>
      </w:r>
      <w:r>
        <w:t xml:space="preserve"> While considering the idea of creating a new dataset with subsets of data</w:t>
      </w:r>
      <w:r w:rsidR="736AD827">
        <w:t>,</w:t>
      </w:r>
      <w:r>
        <w:t xml:space="preserve"> the team had assumed and identified to work on some features in data such as COVID-19 as a health condition, information of patients who were diagnosed with COVID-19 and organizations where the patients were admitted or treated. The new dataset with identified features will be used to feed the data catalog, generate tags and work on accesses part of this project.</w:t>
      </w:r>
    </w:p>
    <w:p w:rsidR="00392811" w:rsidP="72B21A95" w:rsidRDefault="69ECB762" w14:paraId="34C4B925" w14:textId="6E3281C8">
      <w:pPr>
        <w:rPr>
          <w:rFonts w:ascii="Tw Cen MT" w:hAnsi="Tw Cen MT" w:eastAsia="Tw Cen MT" w:cs="Tw Cen MT"/>
          <w:color w:val="auto"/>
          <w:sz w:val="28"/>
          <w:szCs w:val="28"/>
        </w:rPr>
      </w:pPr>
      <w:r w:rsidRPr="72B21A95">
        <w:t xml:space="preserve">Data Conditioning for BBC News dataset </w:t>
      </w:r>
    </w:p>
    <w:p w:rsidR="00392811" w:rsidP="72B21A95" w:rsidRDefault="69ECB762" w14:paraId="6123DB8A" w14:textId="47CC7F92">
      <w:pPr>
        <w:rPr>
          <w:rFonts w:ascii="Arial" w:hAnsi="Arial" w:eastAsia="Arial" w:cs="Arial"/>
        </w:rPr>
      </w:pPr>
      <w:r w:rsidRPr="72B21A95">
        <w:t xml:space="preserve">The BBC news dataset is an open-source self-updating dataset. The dataset is updated automatically through a kernel that functions with fixed frequency and the output of the kernel updates the dataset. The RSS news feed is collected from the BBC news official news site. We are going to be using this dataset for integration with the elastic search engine. This is a single dataset of 4.41 MB. Since this is a small dataset there is not much data conditioning required. The dataset does not have any missing values or skewed values therefore it is good enough for achieving the project objective. </w:t>
      </w:r>
      <w:r w:rsidRPr="72B21A95" w:rsidR="4789D684">
        <w:t>Using</w:t>
      </w:r>
      <w:r w:rsidRPr="72B21A95">
        <w:t xml:space="preserve"> this dataset, the team aims to generate metadata tags that determine the sentiment of the news. We are going to achieve generating tags using </w:t>
      </w:r>
      <w:r w:rsidRPr="72B21A95" w:rsidR="4FFB0457">
        <w:t>Open Metadata</w:t>
      </w:r>
      <w:r w:rsidRPr="72B21A95">
        <w:t xml:space="preserve"> and integrate them with the search engine (elastic search). </w:t>
      </w:r>
    </w:p>
    <w:p w:rsidR="00392811" w:rsidP="72B21A95" w:rsidRDefault="00392811" w14:paraId="61C423C2" w14:textId="3AFAB5D2">
      <w:pPr>
        <w:spacing w:line="257" w:lineRule="auto"/>
        <w:jc w:val="both"/>
        <w:rPr>
          <w:rFonts w:ascii="Arial" w:hAnsi="Arial" w:eastAsia="Arial" w:cs="Arial"/>
        </w:rPr>
      </w:pPr>
    </w:p>
    <w:p w:rsidR="290E38ED" w:rsidP="72B21A95" w:rsidRDefault="290E38ED" w14:paraId="05D26B11" w14:textId="73216AAA">
      <w:pPr>
        <w:pStyle w:val="Heading2"/>
      </w:pPr>
      <w:r>
        <w:t>Data Quality Assessment</w:t>
      </w:r>
    </w:p>
    <w:p w:rsidR="00596019" w:rsidP="72B21A95" w:rsidRDefault="290E38ED" w14:paraId="0A8074DC" w14:textId="77777777">
      <w:pPr>
        <w:pStyle w:val="Heading3"/>
      </w:pPr>
      <w:r>
        <w:t>Completeness:</w:t>
      </w:r>
    </w:p>
    <w:p w:rsidR="00596019" w:rsidP="72B21A95" w:rsidRDefault="5688F31C" w14:paraId="7D0FD3E4" w14:textId="4B1E370F">
      <w:pPr>
        <w:rPr>
          <w:rFonts w:ascii="Arial" w:hAnsi="Arial" w:eastAsia="Arial" w:cs="Arial"/>
        </w:rPr>
      </w:pPr>
      <w:r>
        <w:t xml:space="preserve">The </w:t>
      </w:r>
      <w:r w:rsidR="62EBDB87">
        <w:t>first</w:t>
      </w:r>
      <w:r>
        <w:t xml:space="preserve"> data set in consideration for this project is Covid 10</w:t>
      </w:r>
      <w:r w:rsidR="04F2E339">
        <w:t>0</w:t>
      </w:r>
      <w:r>
        <w:t xml:space="preserve">k Synthetic data generated by MITRE Organization. </w:t>
      </w:r>
      <w:r w:rsidR="45E332E5">
        <w:t xml:space="preserve">This data set contains the data in csv files related to Procedure, </w:t>
      </w:r>
      <w:r w:rsidR="49EAFDE9">
        <w:t>Observations,</w:t>
      </w:r>
      <w:r w:rsidR="23DB7A3C">
        <w:t xml:space="preserve"> </w:t>
      </w:r>
      <w:r w:rsidR="45E332E5">
        <w:t xml:space="preserve">Care plans, Encounter and Patient </w:t>
      </w:r>
      <w:r w:rsidR="4815876A">
        <w:t xml:space="preserve">The measure of Completeness was manually </w:t>
      </w:r>
      <w:r w:rsidR="33F2C7F0">
        <w:t>calculated</w:t>
      </w:r>
      <w:r w:rsidR="4815876A">
        <w:t xml:space="preserve"> from the merged dataset and except </w:t>
      </w:r>
      <w:r w:rsidR="28F47903">
        <w:t>for</w:t>
      </w:r>
      <w:r w:rsidR="4815876A">
        <w:t xml:space="preserve"> the patient ID c</w:t>
      </w:r>
      <w:r w:rsidR="74A1932D">
        <w:t>olumn all the columns had some missing values</w:t>
      </w:r>
      <w:r w:rsidR="46CBDABD">
        <w:t xml:space="preserve">. </w:t>
      </w:r>
      <w:r w:rsidR="5B1DBE89">
        <w:t>For</w:t>
      </w:r>
      <w:r>
        <w:t xml:space="preserve"> this project we are considering using the data sets conditions, encounters. In the dataset file conditions, we are filtering out data based on the code 840539006 as it is the data related to the covid file. There are no null values available in </w:t>
      </w:r>
      <w:r w:rsidR="78871261">
        <w:t>the rest</w:t>
      </w:r>
      <w:r>
        <w:t xml:space="preserve"> of the fields. The encounters data set is not complete as it has values missing in </w:t>
      </w:r>
      <w:r w:rsidR="76D402F8">
        <w:t>several fields</w:t>
      </w:r>
      <w:r>
        <w:t xml:space="preserve"> in reason code and reason </w:t>
      </w:r>
      <w:r w:rsidR="1C8F945A">
        <w:t>description. The</w:t>
      </w:r>
      <w:r>
        <w:t xml:space="preserve"> </w:t>
      </w:r>
      <w:r w:rsidR="443B2774">
        <w:t xml:space="preserve">second </w:t>
      </w:r>
      <w:r>
        <w:t xml:space="preserve">dataset </w:t>
      </w:r>
      <w:r w:rsidR="3AFC01A7">
        <w:t xml:space="preserve">that </w:t>
      </w:r>
      <w:r w:rsidR="42716C6C">
        <w:t>we considered</w:t>
      </w:r>
      <w:r>
        <w:t xml:space="preserve"> </w:t>
      </w:r>
      <w:r w:rsidR="14CA43FB">
        <w:t>was</w:t>
      </w:r>
      <w:r>
        <w:t xml:space="preserve"> BBC News</w:t>
      </w:r>
      <w:r w:rsidR="05DB6149">
        <w:t xml:space="preserve"> dataset</w:t>
      </w:r>
      <w:r>
        <w:t>. Th</w:t>
      </w:r>
      <w:r w:rsidR="320FAE5D">
        <w:t>is</w:t>
      </w:r>
      <w:r>
        <w:t xml:space="preserve"> dataset is complete and </w:t>
      </w:r>
      <w:r w:rsidR="20485565">
        <w:t>does not</w:t>
      </w:r>
      <w:r>
        <w:t xml:space="preserve"> have any null values.</w:t>
      </w:r>
    </w:p>
    <w:p w:rsidR="00596019" w:rsidP="72B21A95" w:rsidRDefault="482F7C08" w14:paraId="6340C5F7" w14:textId="77777777">
      <w:pPr>
        <w:pStyle w:val="Heading3"/>
      </w:pPr>
      <w:r>
        <w:t>Missing Data:</w:t>
      </w:r>
    </w:p>
    <w:p w:rsidR="021C62ED" w:rsidP="72B21A95" w:rsidRDefault="583FF499" w14:paraId="479ED130" w14:textId="358E027F">
      <w:pPr>
        <w:rPr>
          <w:rFonts w:ascii="Arial" w:hAnsi="Arial" w:eastAsia="Arial" w:cs="Arial"/>
        </w:rPr>
      </w:pPr>
      <w:r>
        <w:t>In the MITRE merged dataset only Patient ID</w:t>
      </w:r>
      <w:r w:rsidR="0BE0307D">
        <w:t xml:space="preserve"> column</w:t>
      </w:r>
      <w:r>
        <w:t xml:space="preserve"> does not have any </w:t>
      </w:r>
      <w:r w:rsidR="0107EBAF">
        <w:t>missing data</w:t>
      </w:r>
      <w:r w:rsidR="653ACE1B">
        <w:t xml:space="preserve"> rest </w:t>
      </w:r>
      <w:r w:rsidR="5D2C6608">
        <w:t>all</w:t>
      </w:r>
      <w:r w:rsidR="653ACE1B">
        <w:t xml:space="preserve"> the columns have some missing value</w:t>
      </w:r>
      <w:r w:rsidR="0107EBAF">
        <w:t>.</w:t>
      </w:r>
      <w:r w:rsidR="1E480D06">
        <w:t xml:space="preserve"> The count of missing value for each column is shown in Fig 3. </w:t>
      </w:r>
      <w:r w:rsidR="482F7C08">
        <w:t xml:space="preserve">There was no missing data observed in the datasets BBC </w:t>
      </w:r>
      <w:r w:rsidR="178F106E">
        <w:t>News.</w:t>
      </w:r>
      <w:r w:rsidR="482F7C08">
        <w:t xml:space="preserve"> </w:t>
      </w:r>
    </w:p>
    <w:p w:rsidR="3A1A6012" w:rsidP="2BAA0973" w:rsidRDefault="3A1A6012" w14:paraId="67153A1E" w14:textId="5E6E01E2">
      <w:pPr>
        <w:jc w:val="center"/>
      </w:pPr>
      <w:r>
        <w:rPr>
          <w:noProof/>
        </w:rPr>
        <w:drawing>
          <wp:inline distT="0" distB="0" distL="0" distR="0" wp14:anchorId="24EAECF3" wp14:editId="14F147E7">
            <wp:extent cx="3529347" cy="3110237"/>
            <wp:effectExtent l="0" t="0" r="0" b="0"/>
            <wp:docPr id="1332469405" name="Picture 1332469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529347" cy="3110237"/>
                    </a:xfrm>
                    <a:prstGeom prst="rect">
                      <a:avLst/>
                    </a:prstGeom>
                  </pic:spPr>
                </pic:pic>
              </a:graphicData>
            </a:graphic>
          </wp:inline>
        </w:drawing>
      </w:r>
    </w:p>
    <w:p w:rsidR="3A1A6012" w:rsidP="2BAA0973" w:rsidRDefault="3A1A6012" w14:paraId="52ABFB1C" w14:textId="434D2542">
      <w:pPr>
        <w:jc w:val="center"/>
      </w:pPr>
      <w:r w:rsidRPr="2BAA0973">
        <w:rPr>
          <w:rFonts w:ascii="Arial" w:hAnsi="Arial" w:eastAsia="Arial" w:cs="Arial"/>
        </w:rPr>
        <w:t>Fig 3. Missing value count for MITRE dataset.</w:t>
      </w:r>
      <w:r w:rsidRPr="2BAA0973" w:rsidR="01449485">
        <w:rPr>
          <w:rFonts w:ascii="Arial" w:hAnsi="Arial" w:eastAsia="Arial" w:cs="Arial"/>
        </w:rPr>
        <w:t xml:space="preserve"> </w:t>
      </w:r>
    </w:p>
    <w:p w:rsidR="2BAA0973" w:rsidP="2BAA0973" w:rsidRDefault="2BAA0973" w14:paraId="395D2728" w14:textId="52E41620">
      <w:pPr>
        <w:jc w:val="both"/>
      </w:pPr>
    </w:p>
    <w:p w:rsidRPr="00653686" w:rsidR="00596019" w:rsidP="30FCFB87" w:rsidRDefault="2EE4B1DB" w14:paraId="1D322D3B" w14:textId="5B75DEAA">
      <w:pPr>
        <w:pStyle w:val="Heading3"/>
        <w:rPr>
          <w:b/>
          <w:bCs/>
        </w:rPr>
      </w:pPr>
      <w:r w:rsidRPr="30FCFB87">
        <w:rPr>
          <w:b/>
          <w:bCs/>
        </w:rPr>
        <w:t xml:space="preserve"> Uniqueness:</w:t>
      </w:r>
    </w:p>
    <w:p w:rsidR="25F96CE3" w:rsidP="72B21A95" w:rsidRDefault="40F34E74" w14:paraId="33D7A072" w14:textId="03D0334D">
      <w:pPr>
        <w:rPr>
          <w:rFonts w:ascii="Arial" w:hAnsi="Arial" w:eastAsia="Arial" w:cs="Arial"/>
        </w:rPr>
      </w:pPr>
      <w:r>
        <w:t xml:space="preserve">For the MITRE Dataset, </w:t>
      </w:r>
      <w:r w:rsidR="0C5E70C7">
        <w:t>many</w:t>
      </w:r>
      <w:r>
        <w:t xml:space="preserve"> columns in the Merged dataset have numerous unique values. On the other hand, other columns, including ENCOUNTERCLASS, RACE, SUFFIX, PREFIX, ETHNICITY, GENDER, BASE ENCOUNTER COST, TYPE, TOTAL CLAIM COST, MARITAL, and STATE, contain a small number of distinct values, suggesting that some of them represent discrete categorical variables.</w:t>
      </w:r>
    </w:p>
    <w:p w:rsidRPr="008E09E8" w:rsidR="00596019" w:rsidP="72B21A95" w:rsidRDefault="482F7C08" w14:paraId="3AED9471" w14:textId="743F3278">
      <w:pPr>
        <w:rPr>
          <w:rFonts w:ascii="Arial" w:hAnsi="Arial" w:eastAsia="Arial" w:cs="Arial"/>
        </w:rPr>
      </w:pPr>
      <w:r>
        <w:t xml:space="preserve">The number of unique values for the BBC news is as </w:t>
      </w:r>
      <w:r w:rsidR="28EA98B8">
        <w:t>follows. The</w:t>
      </w:r>
      <w:r>
        <w:t xml:space="preserve"> tile field contains 13539 values. Pub Date stands for publishing date which contains the date values between 5Sep17 and 25Feb23. The field guide contains 12947 unique values. The RSS Feed description contains 13321 unique </w:t>
      </w:r>
      <w:r w:rsidR="1D95CD5E">
        <w:t>values. There</w:t>
      </w:r>
      <w:r>
        <w:t xml:space="preserve"> are several repeated values for </w:t>
      </w:r>
      <w:r w:rsidR="6D9F07E9">
        <w:t>patient,</w:t>
      </w:r>
      <w:r>
        <w:t xml:space="preserve"> providers, code, description in the encounters data set as the medical data is recorded multiple </w:t>
      </w:r>
      <w:r w:rsidR="46B365D2">
        <w:t>times.</w:t>
      </w:r>
      <w:r>
        <w:t xml:space="preserve"> However, the Id column is unique. In the conditions data set the data set is unique </w:t>
      </w:r>
      <w:r w:rsidR="21F9B78F">
        <w:t>and</w:t>
      </w:r>
      <w:r>
        <w:t xml:space="preserve"> there are no repeated values.</w:t>
      </w:r>
    </w:p>
    <w:p w:rsidR="00596019" w:rsidP="30FCFB87" w:rsidRDefault="2EE4B1DB" w14:paraId="4764754A" w14:textId="77777777">
      <w:pPr>
        <w:pStyle w:val="Heading3"/>
        <w:rPr>
          <w:b/>
          <w:bCs/>
        </w:rPr>
      </w:pPr>
      <w:r w:rsidRPr="30FCFB87">
        <w:rPr>
          <w:b/>
          <w:bCs/>
        </w:rPr>
        <w:t>Accuracy:</w:t>
      </w:r>
    </w:p>
    <w:p w:rsidRPr="00073817" w:rsidR="00596019" w:rsidP="72B21A95" w:rsidRDefault="290E38ED" w14:paraId="73F4613C" w14:textId="067CDA24">
      <w:pPr>
        <w:rPr>
          <w:rFonts w:ascii="Arial" w:hAnsi="Arial" w:eastAsia="Arial" w:cs="Arial"/>
        </w:rPr>
      </w:pPr>
      <w:r>
        <w:t>Most of the data seems to be accurate except for the field guide in BBC news which is URL provided for the specific article. Some articles might be missing because of the extensive timeline of 5 years from 2017 to 2023. As the data generated for the covid data is synthetic, the data sets encounters and covid data set is accurate.</w:t>
      </w:r>
    </w:p>
    <w:p w:rsidR="00596019" w:rsidP="30FCFB87" w:rsidRDefault="2EE4B1DB" w14:paraId="01433456" w14:textId="77777777">
      <w:pPr>
        <w:pStyle w:val="Heading3"/>
        <w:rPr>
          <w:b/>
          <w:bCs/>
        </w:rPr>
      </w:pPr>
      <w:r w:rsidRPr="30FCFB87">
        <w:rPr>
          <w:b/>
          <w:bCs/>
        </w:rPr>
        <w:t>Atomicity:</w:t>
      </w:r>
    </w:p>
    <w:p w:rsidRPr="00073817" w:rsidR="00596019" w:rsidP="72B21A95" w:rsidRDefault="4F770286" w14:paraId="24B7CF59" w14:textId="69C617A4">
      <w:pPr>
        <w:rPr>
          <w:rFonts w:ascii="Arial" w:hAnsi="Arial" w:eastAsia="Arial" w:cs="Arial"/>
        </w:rPr>
      </w:pPr>
      <w:r>
        <w:t xml:space="preserve">The level of atomicity is very high in the MITRE Merged dataset because most of its columns cannot be further decomposed into smaller attributes and </w:t>
      </w:r>
      <w:r w:rsidR="13680B86">
        <w:t>the</w:t>
      </w:r>
      <w:r w:rsidR="482F7C08">
        <w:t xml:space="preserve"> atomicity of the data is assessed as high for and BBC news data set as there are no fields missing</w:t>
      </w:r>
      <w:r w:rsidR="329DA884">
        <w:t>.</w:t>
      </w:r>
    </w:p>
    <w:p w:rsidR="00596019" w:rsidP="30FCFB87" w:rsidRDefault="2EE4B1DB" w14:paraId="3A9A5FD6" w14:textId="77777777">
      <w:pPr>
        <w:pStyle w:val="Heading3"/>
        <w:rPr>
          <w:b/>
          <w:bCs/>
        </w:rPr>
      </w:pPr>
      <w:r w:rsidRPr="30FCFB87">
        <w:rPr>
          <w:b/>
          <w:bCs/>
        </w:rPr>
        <w:t>Conformity:</w:t>
      </w:r>
    </w:p>
    <w:p w:rsidRPr="00073817" w:rsidR="00596019" w:rsidP="72B21A95" w:rsidRDefault="50A21559" w14:paraId="4F5B7669" w14:textId="0178C9B7">
      <w:pPr>
        <w:rPr>
          <w:rFonts w:ascii="Arial" w:hAnsi="Arial" w:eastAsia="Arial" w:cs="Arial"/>
        </w:rPr>
      </w:pPr>
      <w:r>
        <w:t>Most of the dataset's properties have uniform formatting, ensuring the data's consistency and standardization</w:t>
      </w:r>
      <w:r w:rsidR="482F7C08">
        <w:t>. However, a few columns have data in text and numbers which need</w:t>
      </w:r>
      <w:r w:rsidR="2CCE5068">
        <w:t>s</w:t>
      </w:r>
      <w:r w:rsidR="482F7C08">
        <w:t xml:space="preserve"> to be processed.</w:t>
      </w:r>
    </w:p>
    <w:p w:rsidR="00596019" w:rsidP="30FCFB87" w:rsidRDefault="2EE4B1DB" w14:paraId="02DA7E41" w14:textId="77777777">
      <w:pPr>
        <w:pStyle w:val="Heading3"/>
        <w:rPr>
          <w:b/>
          <w:bCs/>
        </w:rPr>
      </w:pPr>
      <w:r w:rsidRPr="30FCFB87">
        <w:rPr>
          <w:b/>
          <w:bCs/>
        </w:rPr>
        <w:t>Overall Quality:</w:t>
      </w:r>
    </w:p>
    <w:p w:rsidR="00596019" w:rsidP="72B21A95" w:rsidRDefault="290E38ED" w14:paraId="53AD54C1" w14:textId="695D5900">
      <w:pPr>
        <w:rPr>
          <w:rFonts w:ascii="Arial" w:hAnsi="Arial" w:eastAsia="Arial" w:cs="Arial"/>
        </w:rPr>
      </w:pPr>
      <w:r>
        <w:t xml:space="preserve">The Overall quality of datasets BBC news </w:t>
      </w:r>
      <w:r w:rsidR="1ED74BB7">
        <w:t>is</w:t>
      </w:r>
      <w:r>
        <w:t xml:space="preserve"> good as they do not have much missing values and most values provided are within the context of </w:t>
      </w:r>
      <w:r w:rsidR="592F93BF">
        <w:t>data. The</w:t>
      </w:r>
      <w:r>
        <w:t xml:space="preserve"> overall data quality of the dataset </w:t>
      </w:r>
      <w:r w:rsidR="09BD5271">
        <w:t>conditions</w:t>
      </w:r>
      <w:r>
        <w:t xml:space="preserve"> and encounters is moderate as some of the columns have missing values and the missing reason has not been justified.</w:t>
      </w:r>
    </w:p>
    <w:p w:rsidR="00D54195" w:rsidP="00073817" w:rsidRDefault="00D54195" w14:paraId="47BC27A7" w14:textId="77777777">
      <w:pPr>
        <w:jc w:val="both"/>
        <w:rPr>
          <w:rFonts w:ascii="Arial" w:hAnsi="Arial" w:eastAsia="Arial" w:cs="Arial"/>
        </w:rPr>
      </w:pPr>
    </w:p>
    <w:p w:rsidRPr="00D54195" w:rsidR="00392811" w:rsidP="72B21A95" w:rsidRDefault="07CEF1D5" w14:paraId="54554040" w14:textId="16DC322F">
      <w:pPr>
        <w:pStyle w:val="Heading2"/>
        <w:rPr>
          <w:rFonts w:ascii="Arial" w:hAnsi="Arial" w:cs="Arial"/>
        </w:rPr>
      </w:pPr>
      <w:bookmarkStart w:name="_Toc125979029" w:id="15"/>
      <w:r>
        <w:t>Other Data Sources</w:t>
      </w:r>
      <w:bookmarkEnd w:id="15"/>
    </w:p>
    <w:p w:rsidR="753827F6" w:rsidP="72B21A95" w:rsidRDefault="753827F6" w14:paraId="544309AE" w14:textId="7EABBAC6">
      <w:pPr>
        <w:pStyle w:val="Heading3"/>
      </w:pPr>
      <w:r>
        <w:t>BBC News Dataset</w:t>
      </w:r>
    </w:p>
    <w:p w:rsidR="38919B52" w:rsidP="72B21A95" w:rsidRDefault="096E3D33" w14:paraId="1ACB5112" w14:textId="3BF39C25">
      <w:pPr>
        <w:rPr>
          <w:rFonts w:ascii="Arial" w:hAnsi="Arial" w:eastAsia="Segoe UI" w:cs="Arial"/>
          <w:b/>
          <w:bCs/>
          <w:sz w:val="24"/>
          <w:szCs w:val="24"/>
        </w:rPr>
      </w:pPr>
      <w:r>
        <w:t>BBC News dataset is available on Kaggle, a collection of 2,225 news articles published by the BBC between 2004 and 2005.</w:t>
      </w:r>
      <w:r w:rsidR="38919B52">
        <w:t xml:space="preserve"> The dataset includes news articles in five distinct categories, including business, entertainment, politics, sport, and tech. The data is in CSV format and can be used for a variety of natural language processing tasks, such as text classification, sentiment analysis, and topic modeling. Additionally, the dataset is small, which makes it an excellent choice for training and testing models quickly. Each article in the collection includes a title, a brief synopsis, and the article's full content. </w:t>
      </w:r>
      <w:r w:rsidR="60B0D001">
        <w:t>The articles were published between 2004 and 2005 and are identified by their category.</w:t>
      </w:r>
      <w:r w:rsidR="38919B52">
        <w:t xml:space="preserve"> The dataset can be used for text categorization, sentiment analysis, and topic modeling, among other natural language processing applications.</w:t>
      </w:r>
    </w:p>
    <w:p w:rsidR="46086C10" w:rsidP="72B21A95" w:rsidRDefault="46086C10" w14:paraId="4721830F" w14:textId="1F51CEAE">
      <w:pPr>
        <w:pStyle w:val="Heading3"/>
      </w:pPr>
      <w:r>
        <w:t xml:space="preserve">Ask a manager 2021 Salary Survey Dataset </w:t>
      </w:r>
    </w:p>
    <w:p w:rsidR="00071F04" w:rsidP="72B21A95" w:rsidRDefault="1B6338A1" w14:paraId="187DF5D1" w14:textId="55F8DD7E">
      <w:r>
        <w:t xml:space="preserve">Ask A Manager is an advice website for workplace-related questions. Earlier in 2021, the blog site published a Manager Salary Survey where respondents anonymously shared their current salary among other biographical details. The survey and the resultant data are interesting in several ways. One reason is that the responses are anonymous, hence there is </w:t>
      </w:r>
      <w:r w:rsidR="42D2A5B9">
        <w:t>a minimal risk</w:t>
      </w:r>
      <w:r>
        <w:t xml:space="preserve"> of exposing participants to personal information. Also, the dataset is large (N=26538) and publicly available.</w:t>
      </w:r>
    </w:p>
    <w:p w:rsidR="00071F04" w:rsidP="2BAA0973" w:rsidRDefault="00071F04" w14:paraId="0642733B" w14:textId="280DF59E">
      <w:pPr>
        <w:jc w:val="both"/>
      </w:pPr>
    </w:p>
    <w:p w:rsidR="0030066D" w:rsidP="72B21A95" w:rsidRDefault="48C5D20B" w14:paraId="0896856A" w14:textId="349A592C">
      <w:pPr>
        <w:pStyle w:val="Heading2"/>
        <w:rPr>
          <w:rFonts w:ascii="Arial" w:hAnsi="Arial" w:cs="Arial"/>
        </w:rPr>
      </w:pPr>
      <w:r>
        <w:t xml:space="preserve">Storage Medium </w:t>
      </w:r>
    </w:p>
    <w:p w:rsidR="0030066D" w:rsidP="72B21A95" w:rsidRDefault="7188F4EB" w14:paraId="72413C21" w14:textId="17C9510A">
      <w:pPr>
        <w:jc w:val="both"/>
        <w:rPr>
          <w:rFonts w:ascii="Arial" w:hAnsi="Arial" w:eastAsia="Arial" w:cs="Arial"/>
        </w:rPr>
      </w:pPr>
      <w:r>
        <w:t xml:space="preserve">For this project we will are considering using the amazon s3 bucket. </w:t>
      </w:r>
      <w:r w:rsidR="20ECB903">
        <w:t>We</w:t>
      </w:r>
      <w:r>
        <w:t xml:space="preserve"> will store the data files </w:t>
      </w:r>
      <w:r w:rsidR="6B9B7785">
        <w:t xml:space="preserve">in S3 bucket which will act as </w:t>
      </w:r>
      <w:r w:rsidR="76752C0D">
        <w:t>an</w:t>
      </w:r>
      <w:r w:rsidR="6B9B7785">
        <w:t xml:space="preserve"> </w:t>
      </w:r>
      <w:r w:rsidR="3CFB7CF5">
        <w:t>initial storage for our data</w:t>
      </w:r>
      <w:r w:rsidR="37A82800">
        <w:t>.</w:t>
      </w:r>
      <w:r>
        <w:t xml:space="preserve"> We will also be </w:t>
      </w:r>
      <w:r w:rsidR="336E14B2">
        <w:t xml:space="preserve">using </w:t>
      </w:r>
      <w:r w:rsidR="18185E29">
        <w:t>snow pipe</w:t>
      </w:r>
      <w:r w:rsidR="1FB8D316">
        <w:t xml:space="preserve"> to integrate snowflake which will be useful in storing and fetching data from S3 bucket to t</w:t>
      </w:r>
      <w:r w:rsidR="7D3CFC93">
        <w:t xml:space="preserve">he snowflake </w:t>
      </w:r>
      <w:r w:rsidR="68437DE3">
        <w:t>database</w:t>
      </w:r>
      <w:r>
        <w:t xml:space="preserve">, and S3 bucket also provides </w:t>
      </w:r>
      <w:r w:rsidR="25E470DA">
        <w:t>us with</w:t>
      </w:r>
      <w:r>
        <w:t xml:space="preserve"> the functionality where we can use S3 events to trigger actions based on changes to the data files.</w:t>
      </w:r>
      <w:r w:rsidR="336E14B2">
        <w:t xml:space="preserve"> </w:t>
      </w:r>
      <w:r w:rsidR="4CB40EFD">
        <w:t>Enormous</w:t>
      </w:r>
      <w:r w:rsidR="336E14B2">
        <w:t xml:space="preserve"> amounts of data can be handled with ease by Amazon S3, which is very scalable. This makes it perfect for tasks involving the management and storage of massive amounts of </w:t>
      </w:r>
      <w:r w:rsidR="034395B6">
        <w:t>data because</w:t>
      </w:r>
      <w:r w:rsidR="336E14B2">
        <w:t xml:space="preserve"> Amazon S3 is built for 99.99% durability, our data will always be accessible whenever we need it and will be highly resilient to failures. For projects that demand high availability and reliability, this is essential. A cost-effective storage option is Amazon S3, which charges according to the volume of data kept and the level of access needed. It is therefore a cost-effective choice for undertakings with tight budgets.</w:t>
      </w:r>
    </w:p>
    <w:p w:rsidRPr="00D54195" w:rsidR="0030066D" w:rsidP="72B21A95" w:rsidRDefault="336E14B2" w14:paraId="7A4EE15B" w14:textId="0577F6DD">
      <w:pPr>
        <w:rPr>
          <w:rFonts w:ascii="Arial" w:hAnsi="Arial" w:eastAsia="Arial" w:cs="Arial"/>
        </w:rPr>
      </w:pPr>
      <w:r>
        <w:t xml:space="preserve">Amazon S3 integrates seamlessly with other </w:t>
      </w:r>
      <w:r w:rsidR="525C5518">
        <w:t>AWS (Amazon Web Services)</w:t>
      </w:r>
      <w:r>
        <w:t xml:space="preserve"> services, such as Amazon Elasticsearch, Amazon Athena etc. making it easy to build a complete data storage and search solution.</w:t>
      </w:r>
    </w:p>
    <w:p w:rsidR="007D70E1" w:rsidP="2BAA0973" w:rsidRDefault="007D70E1" w14:paraId="7DC8CFD7" w14:textId="77777777">
      <w:pPr>
        <w:jc w:val="both"/>
        <w:rPr>
          <w:rFonts w:ascii="Arial" w:hAnsi="Arial" w:eastAsia="Arial" w:cs="Arial"/>
        </w:rPr>
      </w:pPr>
    </w:p>
    <w:p w:rsidR="003B3EA7" w:rsidP="72B21A95" w:rsidRDefault="7ECAECFF" w14:paraId="54E4E853" w14:textId="0D76F9AC">
      <w:pPr>
        <w:pStyle w:val="Heading2"/>
        <w:rPr>
          <w:rFonts w:ascii="Arial" w:hAnsi="Arial" w:cs="Arial"/>
        </w:rPr>
      </w:pPr>
      <w:r>
        <w:t>Storage Security</w:t>
      </w:r>
    </w:p>
    <w:p w:rsidR="003B3EA7" w:rsidP="72B21A95" w:rsidRDefault="336E14B2" w14:paraId="5E377882" w14:textId="0C9D95B3">
      <w:pPr>
        <w:jc w:val="both"/>
        <w:rPr>
          <w:rFonts w:ascii="Arial" w:hAnsi="Arial" w:eastAsia="Arial" w:cs="Arial"/>
        </w:rPr>
      </w:pPr>
      <w:r>
        <w:t>Amazon S3 provides a variety of security features and controls to help you protect your data stored in the service.</w:t>
      </w:r>
    </w:p>
    <w:p w:rsidR="007A0E47" w:rsidP="72B21A95" w:rsidRDefault="2FAAC0DC" w14:paraId="126CC929" w14:textId="393D380A">
      <w:pPr>
        <w:rPr>
          <w:rFonts w:ascii="Arial" w:hAnsi="Arial" w:eastAsia="Arial" w:cs="Arial"/>
        </w:rPr>
      </w:pPr>
      <w:r>
        <w:t>We have access to several tools through Amazon S3, including Identity and Access Management (IAM) rules, Bucket policies, Access Control Lists (ACLs), and pre-signed URLs</w:t>
      </w:r>
      <w:r w:rsidR="4CC78DCC">
        <w:t xml:space="preserve"> (Uniform Resource Locator)</w:t>
      </w:r>
      <w:r>
        <w:t xml:space="preserve">, to manage who has access to our data. We may also impose fine-grained access controls on individual items or buckets using these protocols, as well as give or revoke permissions to </w:t>
      </w:r>
      <w:r w:rsidR="5BA7E24A">
        <w:t>individuals</w:t>
      </w:r>
      <w:r>
        <w:t>, groups, or roles.</w:t>
      </w:r>
    </w:p>
    <w:p w:rsidR="007A0E47" w:rsidP="72B21A95" w:rsidRDefault="3ADCFD08" w14:paraId="5556D5C6" w14:textId="368145A0">
      <w:pPr>
        <w:rPr>
          <w:rFonts w:ascii="Arial" w:hAnsi="Arial" w:eastAsia="Arial" w:cs="Arial"/>
        </w:rPr>
      </w:pPr>
      <w:r>
        <w:t>We have a lot of options with Amazon S3 to manage network-level access to our data. We can use Amazon S3 Block Public Access to ensure that S3 buckets or objects are not publicly accessible, create Access Points to enable network regulations and routing rules, or use Virtual Private Cloud (VPC) to isolate our S3 resources.</w:t>
      </w:r>
    </w:p>
    <w:p w:rsidRPr="0030066D" w:rsidR="00DE5BF4" w:rsidP="72B21A95" w:rsidRDefault="00DE5BF4" w14:paraId="1858CDE4" w14:textId="77777777"/>
    <w:p w:rsidR="007D70E1" w:rsidP="007D70E1" w:rsidRDefault="3A42142E" w14:paraId="744EF2CB" w14:textId="5AFBDE80">
      <w:pPr>
        <w:pStyle w:val="Heading2"/>
      </w:pPr>
      <w:bookmarkStart w:name="_Toc125979032" w:id="16"/>
      <w:r>
        <w:t>Storage Costs</w:t>
      </w:r>
      <w:bookmarkEnd w:id="16"/>
    </w:p>
    <w:p w:rsidR="7D481F71" w:rsidP="72B21A95" w:rsidRDefault="7D481F71" w14:paraId="69DBCB1E" w14:textId="159C271D">
      <w:pPr>
        <w:rPr>
          <w:rFonts w:ascii="Arial" w:hAnsi="Arial" w:eastAsia="Arial" w:cs="Arial"/>
        </w:rPr>
      </w:pPr>
      <w:r>
        <w:t xml:space="preserve">Storing data in your S3 buckets costs money. </w:t>
      </w:r>
      <w:r w:rsidR="5152907F">
        <w:t>The price you pay is determined by the size, duration, and storage class of your items and how often you access them during the month.</w:t>
      </w:r>
      <w:r>
        <w:t xml:space="preserve"> </w:t>
      </w:r>
      <w:r w:rsidR="0A0D207D">
        <w:t>To</w:t>
      </w:r>
      <w:r>
        <w:t xml:space="preserve"> </w:t>
      </w:r>
      <w:r w:rsidR="51BD1437">
        <w:t>track</w:t>
      </w:r>
      <w:r>
        <w:t xml:space="preserve"> access patterns and </w:t>
      </w:r>
      <w:r w:rsidR="7B85A555">
        <w:t>automate</w:t>
      </w:r>
      <w:r>
        <w:t xml:space="preserve"> the movement of objects between access tiers, you must pay a monthly monitoring and automation fee per item stored in the S3 Intelligent-Tiering storage class. There are no retrieval fees in S3 Intelligent-Tiering, and there are also no additional tiering fees when items are moved across access levels. </w:t>
      </w:r>
    </w:p>
    <w:p w:rsidR="7D481F71" w:rsidP="72B21A95" w:rsidRDefault="7D481F71" w14:paraId="384C17ED" w14:textId="3CDD2DD5">
      <w:pPr>
        <w:rPr>
          <w:rFonts w:ascii="Arial" w:hAnsi="Arial" w:eastAsia="Arial" w:cs="Arial"/>
        </w:rPr>
      </w:pPr>
      <w:r>
        <w:t xml:space="preserve">For </w:t>
      </w:r>
      <w:r w:rsidR="579F7879">
        <w:t>this project</w:t>
      </w:r>
      <w:r w:rsidR="458D8520">
        <w:t>,</w:t>
      </w:r>
      <w:r w:rsidR="6A400D00">
        <w:t xml:space="preserve"> the S3 standard package would suffice. It costs $0.023 per GB </w:t>
      </w:r>
      <w:r w:rsidR="1061F969">
        <w:t>per month, for the first 50TB of data. The cost increases as the data storage capacity increases but tha</w:t>
      </w:r>
      <w:r w:rsidR="27F2BACF">
        <w:t>t is irrel</w:t>
      </w:r>
      <w:r w:rsidR="55FC3410">
        <w:t xml:space="preserve">evant since this project </w:t>
      </w:r>
      <w:r w:rsidR="0B6A68D9">
        <w:t>does not</w:t>
      </w:r>
      <w:r w:rsidR="55FC3410">
        <w:t xml:space="preserve"> use more than 50TB of data</w:t>
      </w:r>
      <w:r w:rsidR="27F2BACF">
        <w:t xml:space="preserve">. </w:t>
      </w:r>
    </w:p>
    <w:p w:rsidR="72B21A95" w:rsidP="72B21A95" w:rsidRDefault="72B21A95" w14:paraId="3CD3499E" w14:textId="00C32F61"/>
    <w:p w:rsidR="001A04F5" w:rsidP="001A04F5" w:rsidRDefault="5AB33EF8" w14:paraId="4B4B97B3" w14:textId="29B22C4F">
      <w:pPr>
        <w:pStyle w:val="Heading1"/>
      </w:pPr>
      <w:bookmarkStart w:name="_Toc125979033" w:id="17"/>
      <w:r>
        <w:t xml:space="preserve">Algorithms &amp; Analysis </w:t>
      </w:r>
      <w:bookmarkEnd w:id="17"/>
    </w:p>
    <w:p w:rsidR="008519BC" w:rsidP="00233C99" w:rsidRDefault="7214D41D" w14:paraId="0B78099D" w14:textId="5BFE5059">
      <w:pPr>
        <w:pStyle w:val="Heading2"/>
      </w:pPr>
      <w:bookmarkStart w:name="_Toc125979034" w:id="18"/>
      <w:r>
        <w:t>Solution Approach</w:t>
      </w:r>
      <w:bookmarkEnd w:id="18"/>
    </w:p>
    <w:p w:rsidR="00686183" w:rsidP="6E46DF36" w:rsidRDefault="5D8F001F" w14:paraId="256012E7" w14:textId="41248F42">
      <w:r>
        <w:t xml:space="preserve">Our Project on Integrating data catalogs with content search technologies </w:t>
      </w:r>
      <w:r w:rsidR="2E5F4439">
        <w:t xml:space="preserve">focuses on integration between the different tools which can improve the efficiency and effectiveness of data discovery and </w:t>
      </w:r>
      <w:r w:rsidR="01ECEE4E">
        <w:t>analysis.</w:t>
      </w:r>
      <w:r w:rsidR="3AEC6963">
        <w:t xml:space="preserve"> </w:t>
      </w:r>
    </w:p>
    <w:p w:rsidR="00893C10" w:rsidP="00893C10" w:rsidRDefault="7214D41D" w14:paraId="78BEC076" w14:textId="766EF542">
      <w:pPr>
        <w:pStyle w:val="Heading3"/>
      </w:pPr>
      <w:bookmarkStart w:name="_Toc125979035" w:id="19"/>
      <w:r>
        <w:t>Systems Architecture</w:t>
      </w:r>
      <w:bookmarkEnd w:id="19"/>
      <w:r>
        <w:t xml:space="preserve"> </w:t>
      </w:r>
    </w:p>
    <w:p w:rsidR="6F3D9BAF" w:rsidP="6F3D9BAF" w:rsidRDefault="6F3D9BAF" w14:paraId="27446CC7" w14:textId="3B9A7497"/>
    <w:p w:rsidR="1FF89F36" w:rsidP="6F3D9BAF" w:rsidRDefault="1F4F24C2" w14:paraId="0B485EC9" w14:textId="5F5FE853">
      <w:r w:rsidR="08B2A197">
        <w:drawing>
          <wp:inline wp14:editId="47C425BE" wp14:anchorId="3E966868">
            <wp:extent cx="6248402" cy="3590925"/>
            <wp:effectExtent l="9525" t="9525" r="9525" b="9525"/>
            <wp:docPr id="1979571612" name="Picture 1979571612" title=""/>
            <wp:cNvGraphicFramePr>
              <a:graphicFrameLocks noChangeAspect="1"/>
            </wp:cNvGraphicFramePr>
            <a:graphic>
              <a:graphicData uri="http://schemas.openxmlformats.org/drawingml/2006/picture">
                <pic:pic>
                  <pic:nvPicPr>
                    <pic:cNvPr id="0" name="Picture 1979571612"/>
                    <pic:cNvPicPr/>
                  </pic:nvPicPr>
                  <pic:blipFill>
                    <a:blip r:embed="R82ece53d5db64bd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248402" cy="3590925"/>
                    </a:xfrm>
                    <a:prstGeom prst="rect">
                      <a:avLst/>
                    </a:prstGeom>
                    <a:ln w="9525">
                      <a:solidFill>
                        <a:srgbClr val="1E8BCD"/>
                      </a:solidFill>
                      <a:prstDash val="solid"/>
                    </a:ln>
                  </pic:spPr>
                </pic:pic>
              </a:graphicData>
            </a:graphic>
          </wp:inline>
        </w:drawing>
      </w:r>
    </w:p>
    <w:p w:rsidRPr="00893C10" w:rsidR="00893C10" w:rsidP="4464E701" w:rsidRDefault="7622CD5F" w14:paraId="3E7B31CD" w14:textId="1DE38BFC">
      <w:pPr>
        <w:pStyle w:val="Normal"/>
        <w:rPr>
          <w:rFonts w:ascii="Calibri" w:hAnsi="Calibri" w:eastAsia="Calibri" w:cs="Calibri"/>
        </w:rPr>
      </w:pPr>
      <w:r w:rsidR="66BC834A">
        <w:rPr/>
        <w:t xml:space="preserve">The data resources we have used for this project are Kaggle and MITRE. These datasets are stored in an object storage service called Amazon s3 bucket. S3 bucket makes it easier to reduce expenses, organize data, and set up precise access controls to satisfy unique business, organizational, and compliance requirements using cost-effective storage classes and simple administration tools. Then from the S3 bucket, the data is ingested into Snowflake/Momentum. Then using Apache airflow, the data is ingested into </w:t>
      </w:r>
      <w:r w:rsidR="0DC604EF">
        <w:rPr/>
        <w:t>Open Metadata</w:t>
      </w:r>
      <w:r w:rsidR="66BC834A">
        <w:rPr/>
        <w:t xml:space="preserve">. With the help of </w:t>
      </w:r>
      <w:r w:rsidR="0DC604EF">
        <w:rPr/>
        <w:t>Open Metadata</w:t>
      </w:r>
      <w:r w:rsidR="66BC834A">
        <w:rPr/>
        <w:t xml:space="preserve">, you can manage metadata from beginning to end, enabling you to maximize the value of your data assets not only for established use cases like data governance and discovery, but also for new ones like data quality, observability, and human collaboration. </w:t>
      </w:r>
      <w:r w:rsidR="0DC604EF">
        <w:rPr/>
        <w:t>Open Metadata</w:t>
      </w:r>
      <w:r w:rsidR="66BC834A">
        <w:rPr/>
        <w:t xml:space="preserve"> is used in this project to produce data tags and using a ranking algorithm the best-fit tags for the data are </w:t>
      </w:r>
      <w:r w:rsidR="66BC834A">
        <w:rPr/>
        <w:t>determined</w:t>
      </w:r>
      <w:r w:rsidR="66BC834A">
        <w:rPr/>
        <w:t xml:space="preserve">. RESTful APIs are used to integrate data catalog with the search engine. The data catalog in this case is </w:t>
      </w:r>
      <w:r w:rsidR="0DC604EF">
        <w:rPr/>
        <w:t>Open Metadata</w:t>
      </w:r>
      <w:r w:rsidR="66BC834A">
        <w:rPr/>
        <w:t xml:space="preserve"> and the search engine is Elastic search. The elastic search uses a bag-of-words retrieval algorithm called BM25 scores a set of documents according to the query keywords that exist in each one, regardless of where in the text they appear. It is a group of scoring functions with marginally differing elements and constraints.</w:t>
      </w:r>
    </w:p>
    <w:p w:rsidR="00460FEA" w:rsidP="30FCFB87" w:rsidRDefault="483FDE70" w14:paraId="7A6C3F09" w14:textId="122ADF7E">
      <w:pPr>
        <w:pStyle w:val="Heading3"/>
        <w:rPr/>
      </w:pPr>
      <w:bookmarkStart w:name="_Toc125979036" w:id="20"/>
      <w:r w:rsidR="77091CF8">
        <w:rPr/>
        <w:t>Systems Security</w:t>
      </w:r>
      <w:bookmarkEnd w:id="20"/>
    </w:p>
    <w:p w:rsidR="00781925" w:rsidP="4464E701" w:rsidRDefault="2BA481A4" w14:paraId="4737D2B5" w14:textId="49A8EB72">
      <w:pPr>
        <w:pStyle w:val="Normal"/>
      </w:pPr>
      <w:r w:rsidR="1796A17F">
        <w:rPr/>
        <w:t xml:space="preserve">For our project we </w:t>
      </w:r>
      <w:r w:rsidR="011CE310">
        <w:rPr/>
        <w:t>ar</w:t>
      </w:r>
      <w:r w:rsidR="1796A17F">
        <w:rPr/>
        <w:t xml:space="preserve">e </w:t>
      </w:r>
      <w:r w:rsidR="011CE310">
        <w:rPr/>
        <w:t xml:space="preserve">using various tools and all those </w:t>
      </w:r>
      <w:r w:rsidR="3E915512">
        <w:rPr/>
        <w:t>come</w:t>
      </w:r>
      <w:r w:rsidR="011CE310">
        <w:rPr/>
        <w:t xml:space="preserve"> with the data security </w:t>
      </w:r>
      <w:r w:rsidR="011CE310">
        <w:rPr/>
        <w:t>option</w:t>
      </w:r>
      <w:r w:rsidR="011CE310">
        <w:rPr/>
        <w:t xml:space="preserve"> which will be useful </w:t>
      </w:r>
      <w:r w:rsidR="308F34CC">
        <w:rPr/>
        <w:t>for</w:t>
      </w:r>
      <w:r w:rsidR="011CE310">
        <w:rPr/>
        <w:t xml:space="preserve"> our </w:t>
      </w:r>
      <w:r w:rsidR="057DA04D">
        <w:rPr/>
        <w:t>project.</w:t>
      </w:r>
      <w:r w:rsidR="011CE310">
        <w:rPr/>
        <w:t xml:space="preserve"> Here we will talk about all the secu</w:t>
      </w:r>
      <w:r w:rsidR="5199AB90">
        <w:rPr/>
        <w:t xml:space="preserve">rity features offered by the various </w:t>
      </w:r>
      <w:r w:rsidR="1AF507EA">
        <w:rPr/>
        <w:t>tools:</w:t>
      </w:r>
    </w:p>
    <w:p w:rsidR="46566418" w:rsidP="4464E701" w:rsidRDefault="46566418" w14:paraId="39CC427C" w14:textId="75B5FD62">
      <w:pPr>
        <w:pStyle w:val="Normal"/>
      </w:pPr>
      <w:r w:rsidR="02D13BC2">
        <w:rPr/>
        <w:t>Amason S3 -</w:t>
      </w:r>
      <w:r w:rsidR="4D5A0766">
        <w:rPr/>
        <w:t xml:space="preserve"> S3 allows for server-side encryption, which encrypts your data automatically before it is stored there. Data can also be encrypted on the client side before being uploaded to S3. SSL/TLS-based encryption in transit is also supported by S3. Amazon S3 </w:t>
      </w:r>
      <w:r w:rsidR="4D5A0766">
        <w:rPr/>
        <w:t>provides</w:t>
      </w:r>
      <w:r w:rsidR="4D5A0766">
        <w:rPr/>
        <w:t xml:space="preserve"> detailed access logs that </w:t>
      </w:r>
      <w:r w:rsidR="73807219">
        <w:rPr/>
        <w:t>we</w:t>
      </w:r>
      <w:r w:rsidR="4D5A0766">
        <w:rPr/>
        <w:t xml:space="preserve"> can use to </w:t>
      </w:r>
      <w:r w:rsidR="4D5A0766">
        <w:rPr/>
        <w:t>monitor</w:t>
      </w:r>
      <w:r w:rsidR="4D5A0766">
        <w:rPr/>
        <w:t xml:space="preserve"> and audit access to our data.</w:t>
      </w:r>
      <w:r w:rsidR="2D5CBB6E">
        <w:rPr/>
        <w:t>[19]</w:t>
      </w:r>
    </w:p>
    <w:p w:rsidR="0E0BA7B8" w:rsidP="4464E701" w:rsidRDefault="0E0BA7B8" w14:paraId="357AD8B9" w14:textId="584801E8">
      <w:pPr>
        <w:pStyle w:val="Normal"/>
      </w:pPr>
      <w:r w:rsidR="4D5A0766">
        <w:rPr/>
        <w:t>Snowflake -</w:t>
      </w:r>
      <w:r w:rsidR="77DAE9E5">
        <w:rPr/>
        <w:t xml:space="preserve"> Snowflake uses multi-factor authentication (MFA) and a variety of authentication protocols to ensure that only authorized users can access data. Snowflake also offers role-based access control (RBAC) to enforce data access policies.</w:t>
      </w:r>
      <w:r w:rsidR="576C79C5">
        <w:rPr/>
        <w:t xml:space="preserve"> [</w:t>
      </w:r>
      <w:r w:rsidR="1ED07BEB">
        <w:rPr/>
        <w:t>20</w:t>
      </w:r>
      <w:r w:rsidR="576C79C5">
        <w:rPr/>
        <w:t>]</w:t>
      </w:r>
    </w:p>
    <w:p w:rsidR="0D3BBDCA" w:rsidP="4464E701" w:rsidRDefault="0D3BBDCA" w14:paraId="18941768" w14:textId="5DB43D1D">
      <w:pPr>
        <w:pStyle w:val="Normal"/>
      </w:pPr>
      <w:r w:rsidR="7FECD457">
        <w:rPr/>
        <w:t xml:space="preserve">Open metadata - To prevent sensitive data from being accessed or </w:t>
      </w:r>
      <w:r w:rsidR="7FECD457">
        <w:rPr/>
        <w:t>disclosed</w:t>
      </w:r>
      <w:r w:rsidR="7FECD457">
        <w:rPr/>
        <w:t xml:space="preserve"> by unauthorized parties, open metadata technologies can include data masking features. The masking of confidential information, such as personally identifiable information (PII), financial data, and medical data, falls under this category.</w:t>
      </w:r>
      <w:r w:rsidR="4C4D7D0B">
        <w:rPr/>
        <w:t xml:space="preserve"> Open metadata tools can integrate with other security tools, such as vulnerability scanners and intrusion detection systems, to </w:t>
      </w:r>
      <w:r w:rsidR="4C4D7D0B">
        <w:rPr/>
        <w:t>provide</w:t>
      </w:r>
      <w:r w:rsidR="4C4D7D0B">
        <w:rPr/>
        <w:t xml:space="preserve"> a comprehensive security solution for metadata and associated assets.</w:t>
      </w:r>
      <w:r w:rsidR="7D0ED4A5">
        <w:rPr/>
        <w:t>[21]</w:t>
      </w:r>
    </w:p>
    <w:p w:rsidR="7EF68970" w:rsidP="4464E701" w:rsidRDefault="7EF68970" w14:paraId="3B4CEB27" w14:textId="08746B75">
      <w:pPr>
        <w:pStyle w:val="Normal"/>
      </w:pPr>
      <w:r w:rsidR="18E3EE55">
        <w:rPr/>
        <w:t>Apache Airflow: Airflow supports secure connections to databases, cloud services, and other resources using protocols such as SSL and SSH. Airflow logs all user actions and system events, making it possible to track and audit system activity.</w:t>
      </w:r>
      <w:r w:rsidR="26C1348A">
        <w:rPr/>
        <w:t>[2</w:t>
      </w:r>
      <w:r w:rsidR="1B4B6BC2">
        <w:rPr/>
        <w:t>2</w:t>
      </w:r>
      <w:r w:rsidR="26C1348A">
        <w:rPr/>
        <w:t>]</w:t>
      </w:r>
    </w:p>
    <w:p w:rsidR="2DDCE0B5" w:rsidP="30FCFB87" w:rsidRDefault="2DDCE0B5" w14:paraId="474BCE70" w14:textId="5BFDA868">
      <w:pPr>
        <w:pStyle w:val="Heading3"/>
        <w:rPr/>
      </w:pPr>
      <w:bookmarkStart w:name="_Toc125979037" w:id="21"/>
      <w:r w:rsidR="029B4C9E">
        <w:rPr/>
        <w:t>Systems Data Flows</w:t>
      </w:r>
      <w:bookmarkEnd w:id="21"/>
    </w:p>
    <w:p w:rsidR="4B832E19" w:rsidP="4464E701" w:rsidRDefault="4B832E19" w14:paraId="570A5630" w14:textId="1755A9C6">
      <w:pPr>
        <w:pStyle w:val="Normal"/>
        <w:rPr>
          <w:rFonts w:ascii="Calibri" w:hAnsi="Calibri" w:eastAsia="Calibri" w:cs="Calibri"/>
          <w:sz w:val="24"/>
          <w:szCs w:val="24"/>
        </w:rPr>
      </w:pPr>
      <w:r w:rsidR="58251B96">
        <w:rPr/>
        <w:t xml:space="preserve">The system data flow is the representation of information flow through various processes in the project. In these cases, starting from data resources to elastic search engines the data flows through various applications undergoing data cleaning, and data optimization. Beginning from </w:t>
      </w:r>
      <w:r w:rsidR="0DC604EF">
        <w:rPr/>
        <w:t>the amazon</w:t>
      </w:r>
      <w:r w:rsidR="58251B96">
        <w:rPr/>
        <w:t xml:space="preserve"> s3 bucket the data is ingested into </w:t>
      </w:r>
      <w:r w:rsidR="0DC604EF">
        <w:rPr/>
        <w:t>Open Metadata</w:t>
      </w:r>
      <w:r w:rsidR="58251B96">
        <w:rPr/>
        <w:t xml:space="preserve"> through Apache Airflow. The elastic search engine is integrated with APIs with </w:t>
      </w:r>
      <w:r w:rsidR="0DC604EF">
        <w:rPr/>
        <w:t>Open Metadata</w:t>
      </w:r>
      <w:r w:rsidR="58251B96">
        <w:rPr/>
        <w:t xml:space="preserve"> to generate access indicators, which is the secondary goal of the project. The data is then integrated with </w:t>
      </w:r>
      <w:r w:rsidR="0DC604EF">
        <w:rPr/>
        <w:t>Open Metadata</w:t>
      </w:r>
      <w:r w:rsidR="58251B96">
        <w:rPr/>
        <w:t xml:space="preserve"> using RESTful APIs. The data tags produced using </w:t>
      </w:r>
      <w:r w:rsidR="0DC604EF">
        <w:rPr/>
        <w:t>Open Metadata</w:t>
      </w:r>
      <w:r w:rsidR="58251B96">
        <w:rPr/>
        <w:t xml:space="preserve"> and the search engine combinedly help with search optimization.</w:t>
      </w:r>
    </w:p>
    <w:p w:rsidR="30FCFB87" w:rsidP="30FCFB87" w:rsidRDefault="30FCFB87" w14:paraId="2359AD8C" w14:textId="276803AE"/>
    <w:p w:rsidR="32C3793F" w:rsidP="30FCFB87" w:rsidRDefault="32C3793F" w14:paraId="507AB50B" w14:textId="1A248E14">
      <w:pPr>
        <w:pStyle w:val="Heading3"/>
        <w:rPr/>
      </w:pPr>
      <w:bookmarkStart w:name="_Toc125979038" w:id="22"/>
      <w:r w:rsidR="0A54EBFE">
        <w:rPr/>
        <w:t>Algorithms</w:t>
      </w:r>
      <w:r w:rsidR="6FEFF8F2">
        <w:rPr/>
        <w:t xml:space="preserve"> &amp; </w:t>
      </w:r>
      <w:r w:rsidR="0A54EBFE">
        <w:rPr/>
        <w:t>Analysis</w:t>
      </w:r>
      <w:bookmarkEnd w:id="22"/>
    </w:p>
    <w:p w:rsidR="36F31C00" w:rsidP="30FCFB87" w:rsidRDefault="36F31C00" w14:paraId="66212844" w14:textId="68A0DB69">
      <w:pPr>
        <w:pStyle w:val="Heading4"/>
        <w:rPr>
          <w:i w:val="0"/>
          <w:iCs w:val="0"/>
        </w:rPr>
      </w:pPr>
      <w:r w:rsidRPr="30FCFB87">
        <w:rPr>
          <w:i w:val="0"/>
          <w:iCs w:val="0"/>
          <w:color w:val="auto"/>
          <w:sz w:val="28"/>
          <w:szCs w:val="28"/>
        </w:rPr>
        <w:t xml:space="preserve">3.1.4.1 </w:t>
      </w:r>
      <w:r w:rsidRPr="30FCFB87" w:rsidR="2FA07C4E">
        <w:rPr>
          <w:i w:val="0"/>
          <w:iCs w:val="0"/>
          <w:color w:val="auto"/>
          <w:sz w:val="28"/>
          <w:szCs w:val="28"/>
        </w:rPr>
        <w:t>BM25</w:t>
      </w:r>
      <w:r w:rsidRPr="30FCFB87" w:rsidR="089E9900">
        <w:rPr>
          <w:i w:val="0"/>
          <w:iCs w:val="0"/>
          <w:color w:val="auto"/>
          <w:sz w:val="28"/>
          <w:szCs w:val="28"/>
        </w:rPr>
        <w:t>:</w:t>
      </w:r>
    </w:p>
    <w:p w:rsidR="25832999" w:rsidP="24E78DDF" w:rsidRDefault="53E66200" w14:paraId="56C05492" w14:textId="3FC7C7A5">
      <w:pPr>
        <w:rPr>
          <w:rFonts w:ascii="Times New Roman" w:hAnsi="Times New Roman" w:eastAsia="Times New Roman" w:cs="Times New Roman"/>
          <w:sz w:val="24"/>
          <w:szCs w:val="24"/>
        </w:rPr>
      </w:pPr>
      <w:r w:rsidRPr="33643702">
        <w:t xml:space="preserve">BM25 (Best Match 25) is a ranking algorithm used in information retrieval to measure the relevance of a document to a query. It is the default algorithm used by Elastic </w:t>
      </w:r>
      <w:r w:rsidRPr="33643702" w:rsidR="2B0DCDE5">
        <w:t>search. The</w:t>
      </w:r>
      <w:r w:rsidRPr="33643702">
        <w:t xml:space="preserve"> BM25 algorithm's fundamental principle is to determine a relevance score for each document in a collection based on the term frequency (TF) and inverse document frequency (IDF) of the query terms within the document, and this score determines how the documents are ordered. Term Frequency ranks the search results based on how often the query terms appear in a document and how important those terms are to the document.  Inverse Document Frequency is a calculation that scores how rare your word is in the corpus. The rarer the word is, the higher its score.</w:t>
      </w:r>
    </w:p>
    <w:p w:rsidR="25832999" w:rsidP="33643702" w:rsidRDefault="1F145AA5" w14:paraId="50308CC1" w14:textId="1E9D4BE7">
      <w:pPr>
        <w:rPr>
          <w:rFonts w:ascii="Times New Roman" w:hAnsi="Times New Roman" w:eastAsia="Times New Roman" w:cs="Times New Roman"/>
          <w:sz w:val="24"/>
          <w:szCs w:val="24"/>
        </w:rPr>
      </w:pPr>
      <w:r w:rsidRPr="33643702">
        <w:t>Elasticsearch rates the documents in a dataset based on the relevance of the search. It returns a data list that has been sorted in order of relevance. By including and removing variables that will change the balance between recall and precision, we can alter the score.</w:t>
      </w:r>
    </w:p>
    <w:p w:rsidR="25832999" w:rsidP="33643702" w:rsidRDefault="53E66200" w14:paraId="54B209F6" w14:textId="238C60C4">
      <w:pPr>
        <w:rPr>
          <w:rFonts w:ascii="Times New Roman" w:hAnsi="Times New Roman" w:eastAsia="Times New Roman" w:cs="Times New Roman"/>
          <w:sz w:val="24"/>
          <w:szCs w:val="24"/>
        </w:rPr>
      </w:pPr>
      <w:r w:rsidRPr="33643702">
        <w:t>The accuracy of a search query and the search results are measured by search relevancy. We can ask, "How relevant is this document?" rather than, "Is this document relevant? "It depends on the precision and recall of two essential criteria. Recall functions like a unit of measurement. We want to make sure that the search results for a dataset contain all the pertinent documents. On the other hand, precision is comparable to a quality indicator. To make sure all the information in the search results is pertinent. Picture a sea filled with vibrant aquatic life, including fish, crabs, jellyfish, sharks, dolphins, and even SpongeBob as well. You're seeking purple fish in that sea. We would only retrieve fish that was a solid shade of purple in a high-precision scenario. That could seem appealing, but what if there were fish with purple spots or fish that were partially purple and partially yellow? Technically, those fish are still relevant to our search. On the other hand, in a high recall scenario, we would fetch anything purple or that is a fish. Sharks, dolphins, purple crabs, and jellyfish would all fall under this category. Even though "fish" was what we meant, the other creatures are still important because they are purple. But it would also include common fish of various hues just because they are fish. That outcome is not desirable. We fetched meaningful results in both instances; however, the results were either over or under-captured. Because enhancing one might make the other worse, precision and recall are frequently at odds with one another. Yet, the equilibrium between the two can assist us in producing a score that we can utilize to get pertinent results.</w:t>
      </w:r>
    </w:p>
    <w:p w:rsidR="25832999" w:rsidP="24E78DDF" w:rsidRDefault="6B418928" w14:paraId="4BCCBD50" w14:textId="0518035E">
      <w:pPr>
        <w:rPr>
          <w:b/>
          <w:bCs/>
        </w:rPr>
      </w:pPr>
      <w:r w:rsidRPr="24E78DDF">
        <w:t>How it works:</w:t>
      </w:r>
    </w:p>
    <w:p w:rsidR="25832999" w:rsidP="24E78DDF" w:rsidRDefault="6B418928" w14:paraId="12A9EB89" w14:textId="16E3EF59">
      <w:r w:rsidRPr="24E78DDF">
        <w:t>Text analyzers are used by Elasticsearch to transform large amounts of text into optimum searchable data. They are utilized while inputting data as well as when performing data queries. Character Filter, Tokenizer, and Token Filter are the three components that make up Elasticsearch's text analyzer. The text analyzer can be highly customized, which means that every component of its architecture can be altered to fit a specific use-case.</w:t>
      </w:r>
    </w:p>
    <w:p w:rsidR="25832999" w:rsidP="24E78DDF" w:rsidRDefault="6B418928" w14:paraId="7D2E8F95" w14:textId="3D849DE1">
      <w:r w:rsidRPr="24E78DDF">
        <w:t>The character filter modifies, adds, and removes textual components. For example, it can replace instances of specific strings and eliminate HTML characters. Text is divided into tokens, usually referred to as terms, by the tokenizer. The whitespace tokenizer (default tokenizer) separates the text anytime it comes across a whitespace. Some tokenizers, like the letter tokenizer, on the other hand, divide text anytime they come across a non-letter character. The token filter is a related character filter. Tokens may be added, subtracted from, or changed. There are some nice filters that can add synonyms, like the synonym token filter.</w:t>
      </w:r>
    </w:p>
    <w:p w:rsidR="25832999" w:rsidP="24E78DDF" w:rsidRDefault="6B418928" w14:paraId="37CE365F" w14:textId="036F6009">
      <w:r w:rsidRPr="24E78DDF">
        <w:t>Terms can be mapped to many documents using the inverted index architectural design, which is far more efficient than the iterative approach for document search.</w:t>
      </w:r>
    </w:p>
    <w:p w:rsidRPr="008519BC" w:rsidR="00233C99" w:rsidP="008519BC" w:rsidRDefault="00233C99" w14:paraId="7041CDB1" w14:textId="77777777"/>
    <w:p w:rsidRPr="006B2D7D" w:rsidR="006B2D7D" w:rsidP="006B2D7D" w:rsidRDefault="009E081B" w14:paraId="5E0ECB04" w14:textId="40F3E40E">
      <w:pPr>
        <w:pStyle w:val="Heading1"/>
      </w:pPr>
      <w:r>
        <w:t xml:space="preserve">Rule base access control and policies </w:t>
      </w:r>
    </w:p>
    <w:p w:rsidR="007766B6" w:rsidP="00233C99" w:rsidRDefault="220E3C3B" w14:paraId="20D3DEAA" w14:textId="29DB3FBF">
      <w:pPr>
        <w:pStyle w:val="Heading2"/>
      </w:pPr>
      <w:bookmarkStart w:name="_Toc125979043" w:id="23"/>
      <w:r>
        <w:t>Overview</w:t>
      </w:r>
      <w:bookmarkEnd w:id="23"/>
    </w:p>
    <w:p w:rsidR="005E5315" w:rsidP="005E5315" w:rsidRDefault="005E5315" w14:paraId="5C52FF16" w14:textId="5C1AC12F">
      <w:r>
        <w:t xml:space="preserve">For sensitive data to be secure and private, access control in data catalogs is essential. In essence, a data catalog is a database that houses metadata on the data assets in a company, such as details about their location, format, ownership, and usage. Anyone who obtains access to a data catalog may be able to access all the data assets included in it if access control is not implemented there. As a result, sensitive data may be accessed without authorization or used inappropriately. Without access control, it is also challenging to trace who has accessed which data assets, making it challenging to identify and </w:t>
      </w:r>
      <w:r w:rsidR="03DBFF62">
        <w:t>investigate</w:t>
      </w:r>
      <w:r>
        <w:t xml:space="preserve"> security problems or data breaches.</w:t>
      </w:r>
    </w:p>
    <w:p w:rsidR="005E5315" w:rsidP="005E5315" w:rsidRDefault="005E5315" w14:paraId="47E5B9B0" w14:textId="449BD2C1">
      <w:r w:rsidRPr="005E5315">
        <w:t>Based on their job or need-to-know, companies can use access control in data catalogs to limit access to sensitive data assets to just approved people or groups. This might aid in avoiding security events such as data breaches and illegal data usage.</w:t>
      </w:r>
    </w:p>
    <w:p w:rsidR="005E5315" w:rsidP="005E5315" w:rsidRDefault="005E5315" w14:paraId="329EF23E" w14:textId="23187908">
      <w:r>
        <w:t xml:space="preserve">Let's </w:t>
      </w:r>
      <w:r w:rsidR="0021765C">
        <w:t xml:space="preserve">Take </w:t>
      </w:r>
      <w:r w:rsidR="38AEEEC4">
        <w:t>an</w:t>
      </w:r>
      <w:r w:rsidR="0021765C">
        <w:t xml:space="preserve"> example </w:t>
      </w:r>
      <w:r w:rsidR="68BB9ED4">
        <w:t>like</w:t>
      </w:r>
      <w:r w:rsidR="0021765C">
        <w:t xml:space="preserve"> our project </w:t>
      </w:r>
      <w:r w:rsidR="201E19EC">
        <w:t>work,</w:t>
      </w:r>
      <w:r>
        <w:t xml:space="preserve"> that a large healthcare organization has a data catalog that contains metadata about all the patient data they have collected over the years, including information on patient demographics, medical conditions, treatments, and prescriptions. This catalog is accessible to all employees within the organization. Any person inside the company </w:t>
      </w:r>
      <w:r w:rsidR="0868C13E">
        <w:t>could</w:t>
      </w:r>
      <w:r>
        <w:t xml:space="preserve"> possibly access this sensitive patient data if access controls weren't in place. Data breaches, illegal data use, and other security issues would become quite likely as a result. For instance, a worker without the right clearance might view the medical records of friends or family members, or they could use the information maliciously or for personal advantage.</w:t>
      </w:r>
      <w:r w:rsidR="0021765C">
        <w:t>[23]</w:t>
      </w:r>
    </w:p>
    <w:p w:rsidR="005E5315" w:rsidP="005E5315" w:rsidRDefault="005E5315" w14:paraId="224929EC" w14:textId="77777777"/>
    <w:p w:rsidR="005E5315" w:rsidP="005E5315" w:rsidRDefault="005E5315" w14:paraId="291F89BB" w14:textId="77777777"/>
    <w:p w:rsidR="005E5315" w:rsidP="005E5315" w:rsidRDefault="005E5315" w14:paraId="52361AEA" w14:textId="77777777"/>
    <w:p w:rsidR="005E5315" w:rsidP="005E5315" w:rsidRDefault="005E5315" w14:paraId="7A6594DD" w14:textId="77777777"/>
    <w:p w:rsidR="005E5315" w:rsidP="005E5315" w:rsidRDefault="005E5315" w14:paraId="58BE22A9" w14:textId="77777777"/>
    <w:p w:rsidR="005E5315" w:rsidP="005E5315" w:rsidRDefault="005E5315" w14:paraId="0BFF463E" w14:textId="77777777"/>
    <w:p w:rsidR="005E5315" w:rsidP="005E5315" w:rsidRDefault="005E5315" w14:paraId="507E3D52" w14:textId="178B6F11">
      <w:pPr>
        <w:jc w:val="center"/>
      </w:pPr>
      <w:r>
        <w:rPr>
          <w:noProof/>
        </w:rPr>
        <w:drawing>
          <wp:inline distT="0" distB="0" distL="0" distR="0" wp14:anchorId="5B30AF0C" wp14:editId="0C144E1F">
            <wp:extent cx="4845343" cy="2906725"/>
            <wp:effectExtent l="19050" t="19050" r="12700" b="27305"/>
            <wp:docPr id="567628757" name="Picture 56762875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628757" name="Picture 1" descr="Diagram&#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4849422" cy="2909172"/>
                    </a:xfrm>
                    <a:prstGeom prst="rect">
                      <a:avLst/>
                    </a:prstGeom>
                    <a:ln>
                      <a:solidFill>
                        <a:schemeClr val="accent1"/>
                      </a:solidFill>
                    </a:ln>
                  </pic:spPr>
                </pic:pic>
              </a:graphicData>
            </a:graphic>
          </wp:inline>
        </w:drawing>
      </w:r>
    </w:p>
    <w:p w:rsidR="005E5315" w:rsidP="005E5315" w:rsidRDefault="005E5315" w14:paraId="2C181111" w14:textId="3B190631">
      <w:r w:rsidRPr="50FB08D1">
        <w:rPr>
          <w:b/>
          <w:bCs/>
        </w:rPr>
        <w:t>Role-based access control (RBAC)</w:t>
      </w:r>
      <w:r>
        <w:t xml:space="preserve"> might be used by the healthcare company to impose access control on their data catalog and avoid similar mishaps. For instance, according </w:t>
      </w:r>
      <w:r w:rsidR="57B940FD">
        <w:t>to</w:t>
      </w:r>
      <w:r>
        <w:t xml:space="preserve"> the demands of their respective jobs, they may establish several roles, such as doctors, nurses, administrators, and IT personnel, each with varying levels of access to patient data. The company might also put in place access controls based on the least privileged principle, which limits user access to only that which is necessary for them to carry out their job responsibilities.</w:t>
      </w:r>
    </w:p>
    <w:p w:rsidR="003A5710" w:rsidRDefault="005E5315" w14:paraId="65A19350" w14:textId="68AF6424">
      <w:r>
        <w:t xml:space="preserve">With RBAC and least privilege access control in place, only authorized users within the organization can access sensitive patient data. This significantly reduces the risk of data breaches and other security incidents, and helps the organization comply with data privacy </w:t>
      </w:r>
      <w:r w:rsidR="0021765C">
        <w:t xml:space="preserve">regulations. Now we will talk about how we have incorporated all these Features in our work using the Open metadata </w:t>
      </w:r>
      <w:r w:rsidR="14E467FD">
        <w:t>platform.</w:t>
      </w:r>
      <w:r w:rsidR="0021765C">
        <w:t>[24]</w:t>
      </w:r>
    </w:p>
    <w:p w:rsidR="00543CAE" w:rsidRDefault="00543CAE" w14:paraId="168A15A1" w14:textId="4A6C7736"/>
    <w:p w:rsidR="00543CAE" w:rsidP="00543CAE" w:rsidRDefault="00484903" w14:paraId="3E263586" w14:textId="5A9D8F21">
      <w:pPr>
        <w:pStyle w:val="Heading2"/>
      </w:pPr>
      <w:r>
        <w:t xml:space="preserve">Organization &amp;User </w:t>
      </w:r>
    </w:p>
    <w:p w:rsidR="4E81AE60" w:rsidP="46F1BCCD" w:rsidRDefault="4E81AE60" w14:paraId="7654FB01" w14:textId="25FB906C">
      <w:r w:rsidR="0140AB45">
        <w:rPr/>
        <w:t xml:space="preserve">From small startups to huge corporations, </w:t>
      </w:r>
      <w:r w:rsidR="53026A61">
        <w:rPr/>
        <w:t>Open Metadata</w:t>
      </w:r>
      <w:r w:rsidR="0140AB45">
        <w:rPr/>
        <w:t xml:space="preserve"> integrated with Elastic search is used by a range of businesses. Several well-known companies, such as Airbnb, Netflix, and Twitter, use this technique. To manage metadata across their data architecture and improve data discovery and analysis, these firms use </w:t>
      </w:r>
      <w:r w:rsidR="3096B0B7">
        <w:rPr/>
        <w:t>Open Metadata</w:t>
      </w:r>
      <w:r w:rsidR="0140AB45">
        <w:rPr/>
        <w:t xml:space="preserve"> combined with Elastic search. These businesses may improve data governance, data quality, and decision-making by fusing the strength of Elastic search with the </w:t>
      </w:r>
      <w:r w:rsidR="2CAAEAEE">
        <w:rPr/>
        <w:t>Open Metadata</w:t>
      </w:r>
      <w:r w:rsidR="0140AB45">
        <w:rPr/>
        <w:t xml:space="preserve"> management tools.</w:t>
      </w:r>
    </w:p>
    <w:p w:rsidR="6BD62880" w:rsidP="46F1BCCD" w:rsidRDefault="6BD62880" w14:paraId="08F3DEE0" w14:textId="79E56C1C">
      <w:r w:rsidR="423108DB">
        <w:rPr/>
        <w:t xml:space="preserve">Users may search and discover metadata throughout their whole data infrastructure </w:t>
      </w:r>
      <w:r w:rsidR="423108DB">
        <w:rPr/>
        <w:t>utilizing</w:t>
      </w:r>
      <w:r w:rsidR="423108DB">
        <w:rPr/>
        <w:t xml:space="preserve"> Elastic search's robust search capabilities due to the integration with </w:t>
      </w:r>
      <w:r w:rsidR="73600789">
        <w:rPr/>
        <w:t>Open Metadata</w:t>
      </w:r>
      <w:r w:rsidR="423108DB">
        <w:rPr/>
        <w:t xml:space="preserve">. This </w:t>
      </w:r>
      <w:r w:rsidR="423108DB">
        <w:rPr/>
        <w:t>facilitates</w:t>
      </w:r>
      <w:r w:rsidR="423108DB">
        <w:rPr/>
        <w:t xml:space="preserve"> users' access to and use of the data they require, leading to quicker and more effective decision-making.</w:t>
      </w:r>
    </w:p>
    <w:p w:rsidR="46F1BCCD" w:rsidP="46F1BCCD" w:rsidRDefault="46F1BCCD" w14:paraId="22CF6AC9" w14:textId="4AEFE158">
      <w:r w:rsidR="423108DB">
        <w:rPr/>
        <w:t xml:space="preserve">The platform offers a central location for information management, making it simpler for businesses to manage metadata across their data infrastructure, according to users of </w:t>
      </w:r>
      <w:r w:rsidR="2F5CF31E">
        <w:rPr/>
        <w:t>Open Metadata</w:t>
      </w:r>
      <w:r w:rsidR="423108DB">
        <w:rPr/>
        <w:t xml:space="preserve"> linked with Elastic search. Better data governance and data quality are the results of this. Because the platform combines the metadata management capabilities of </w:t>
      </w:r>
      <w:r w:rsidR="45FBF390">
        <w:rPr/>
        <w:t>Open Metadata</w:t>
      </w:r>
      <w:r w:rsidR="423108DB">
        <w:rPr/>
        <w:t xml:space="preserve"> with the data exploration and analysis capabilities of Elastic search, it also enables enterprises to explore and analyze data more efficiently.</w:t>
      </w:r>
    </w:p>
    <w:p w:rsidR="25F33C88" w:rsidP="46F1BCCD" w:rsidRDefault="25F33C88" w14:paraId="739E5437" w14:textId="0D578E36">
      <w:r w:rsidR="1E9BD5D5">
        <w:rPr/>
        <w:t xml:space="preserve">Since </w:t>
      </w:r>
      <w:r w:rsidR="7A80F327">
        <w:rPr/>
        <w:t>Open Metadata</w:t>
      </w:r>
      <w:r w:rsidR="1E9BD5D5">
        <w:rPr/>
        <w:t xml:space="preserve"> is an open-source platform when connected with Elastic search, users have the freedom to </w:t>
      </w:r>
      <w:r w:rsidR="1E9BD5D5">
        <w:rPr/>
        <w:t>modify</w:t>
      </w:r>
      <w:r w:rsidR="1E9BD5D5">
        <w:rPr/>
        <w:t xml:space="preserve"> it to meet their own requirements. As a result, it is a more adaptable and affordable </w:t>
      </w:r>
      <w:r w:rsidR="1E9BD5D5">
        <w:rPr/>
        <w:t>option</w:t>
      </w:r>
      <w:r w:rsidR="1E9BD5D5">
        <w:rPr/>
        <w:t xml:space="preserve"> than exclusive metadata management and search solutions.</w:t>
      </w:r>
    </w:p>
    <w:p w:rsidR="00543CAE" w:rsidRDefault="00543CAE" w14:paraId="04333186" w14:textId="6778387E"/>
    <w:p w:rsidR="00543CAE" w:rsidP="00543CAE" w:rsidRDefault="00484903" w14:paraId="7B8B1FDF" w14:textId="4AB19D58">
      <w:pPr>
        <w:pStyle w:val="Heading2"/>
      </w:pPr>
      <w:r>
        <w:t>Roles &amp; Policies</w:t>
      </w:r>
    </w:p>
    <w:p w:rsidR="00DD4A93" w:rsidP="50FB08D1" w:rsidRDefault="28AF32F4" w14:paraId="456FAEFD" w14:textId="1A7A75E3">
      <w:r w:rsidRPr="50FB08D1">
        <w:t xml:space="preserve">Providing a rich collaborative experience for users of data assets within an organization is one of the primary objectives of Open Metadata. It is crucial to have some sort of governance in place as we develop product functionality that involves different consumers. Having 100s of users in an organization updating metadata of data assets can lead to potential inaccurate and low-quality metadata. This further hampers the discoverability and usage of data assets. Therefore, it becomes essential to restrict user rights using access control systems to enable the product's growth to accommodate different personas. </w:t>
      </w:r>
    </w:p>
    <w:p w:rsidR="00DD4A93" w:rsidP="50FB08D1" w:rsidRDefault="28AF32F4" w14:paraId="0B7E6DDB" w14:textId="26F41D35">
      <w:r w:rsidRPr="50FB08D1">
        <w:t>Our solution revolves around a simple model to assign a role to users that conform to the same persona and providing them with a set of permissions known as policies. Fig</w:t>
      </w:r>
      <w:r w:rsidRPr="50FB08D1" w:rsidR="04AB0737">
        <w:t xml:space="preserve"> 6.</w:t>
      </w:r>
      <w:r w:rsidRPr="50FB08D1">
        <w:t xml:space="preserve"> shows relationship between user, Roles, and Policies [25]. Each user can be assigned one or more Roles and each role has a defined policy, and these policies are composed of a set of rules. Rules allow/deny access to metadata operations such as updating, tags, descriptions, owners, and lineage. </w:t>
      </w:r>
    </w:p>
    <w:p w:rsidR="00DD4A93" w:rsidP="50FB08D1" w:rsidRDefault="28AF32F4" w14:paraId="04B0EFA0" w14:textId="48624655">
      <w:r>
        <w:rPr>
          <w:noProof/>
        </w:rPr>
        <w:drawing>
          <wp:inline distT="0" distB="0" distL="0" distR="0" wp14:anchorId="48C076EB" wp14:editId="438C1651">
            <wp:extent cx="6038848" cy="1857375"/>
            <wp:effectExtent l="9525" t="9525" r="9525" b="9525"/>
            <wp:docPr id="1670391589" name="Picture 1670391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038848" cy="1857375"/>
                    </a:xfrm>
                    <a:prstGeom prst="rect">
                      <a:avLst/>
                    </a:prstGeom>
                    <a:ln w="9525">
                      <a:solidFill>
                        <a:srgbClr val="1E8BCD"/>
                      </a:solidFill>
                      <a:prstDash val="solid"/>
                    </a:ln>
                  </pic:spPr>
                </pic:pic>
              </a:graphicData>
            </a:graphic>
          </wp:inline>
        </w:drawing>
      </w:r>
    </w:p>
    <w:p w:rsidR="00DD4A93" w:rsidP="50FB08D1" w:rsidRDefault="28AF32F4" w14:paraId="394D572C" w14:textId="65606DE9">
      <w:pPr>
        <w:jc w:val="center"/>
      </w:pPr>
      <w:r w:rsidRPr="50FB08D1">
        <w:t>Fig</w:t>
      </w:r>
      <w:r w:rsidRPr="50FB08D1" w:rsidR="2F9C34CE">
        <w:t xml:space="preserve"> </w:t>
      </w:r>
      <w:r w:rsidRPr="50FB08D1" w:rsidR="094AFB70">
        <w:t xml:space="preserve">6. </w:t>
      </w:r>
      <w:r w:rsidRPr="50FB08D1">
        <w:t>User, Role, and Policy relationship</w:t>
      </w:r>
    </w:p>
    <w:p w:rsidR="00DD4A93" w:rsidP="50FB08D1" w:rsidRDefault="00DD4A93" w14:paraId="647FB515" w14:textId="0FAB524C">
      <w:pPr>
        <w:jc w:val="center"/>
      </w:pPr>
    </w:p>
    <w:p w:rsidR="00DD4A93" w:rsidP="50FB08D1" w:rsidRDefault="28AF32F4" w14:paraId="4CB413B0" w14:textId="3CDFA2CA">
      <w:r w:rsidRPr="50FB08D1">
        <w:t xml:space="preserve">For our implementation, we created various Roles that can be assigned to the users. </w:t>
      </w:r>
      <w:r w:rsidRPr="50FB08D1" w:rsidR="390A2D5E">
        <w:t xml:space="preserve">As seen in Fig 7. </w:t>
      </w:r>
      <w:r w:rsidRPr="50FB08D1">
        <w:t xml:space="preserve">from a single page, we can add a new role, its description and can also add/update the permissions. Some of the common roles include Data Steward which ensures correctness of metadata for data assets, Data Consumer and Open Metadata Admin. </w:t>
      </w:r>
    </w:p>
    <w:p w:rsidR="00DD4A93" w:rsidP="50FB08D1" w:rsidRDefault="1FE4F906" w14:paraId="035EE9B9" w14:textId="33002BD3">
      <w:pPr>
        <w:jc w:val="center"/>
      </w:pPr>
      <w:r w:rsidR="4AA2DF09">
        <w:drawing>
          <wp:inline wp14:editId="0A727E6D" wp14:anchorId="5808B08E">
            <wp:extent cx="6400800" cy="2912883"/>
            <wp:effectExtent l="9525" t="9525" r="9525" b="9525"/>
            <wp:docPr id="844484375" name="Picture 844484375" title=""/>
            <wp:cNvGraphicFramePr>
              <a:graphicFrameLocks noChangeAspect="1"/>
            </wp:cNvGraphicFramePr>
            <a:graphic>
              <a:graphicData uri="http://schemas.openxmlformats.org/drawingml/2006/picture">
                <pic:pic>
                  <pic:nvPicPr>
                    <pic:cNvPr id="0" name="Picture 844484375"/>
                    <pic:cNvPicPr/>
                  </pic:nvPicPr>
                  <pic:blipFill>
                    <a:blip r:embed="Rc200c41170714d2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400800" cy="2912883"/>
                    </a:xfrm>
                    <a:prstGeom prst="rect">
                      <a:avLst/>
                    </a:prstGeom>
                    <a:ln w="9525">
                      <a:solidFill>
                        <a:srgbClr val="1E8BCD"/>
                      </a:solidFill>
                      <a:prstDash val="solid"/>
                    </a:ln>
                  </pic:spPr>
                </pic:pic>
              </a:graphicData>
            </a:graphic>
          </wp:inline>
        </w:drawing>
      </w:r>
      <w:r w:rsidR="764376B3">
        <w:rPr/>
        <w:t>Fig</w:t>
      </w:r>
      <w:r w:rsidR="19BAABCB">
        <w:rPr/>
        <w:t xml:space="preserve"> 7.</w:t>
      </w:r>
      <w:r w:rsidR="764376B3">
        <w:rPr/>
        <w:t xml:space="preserve"> Roles </w:t>
      </w:r>
    </w:p>
    <w:p w:rsidR="00DD4A93" w:rsidP="00DD4A93" w:rsidRDefault="28AF32F4" w14:paraId="6A7D6ACA" w14:textId="20C3E237">
      <w:r w:rsidRPr="50FB08D1">
        <w:rPr>
          <w:rFonts w:ascii="Calibri" w:hAnsi="Calibri" w:eastAsia="Calibri" w:cs="Calibri"/>
          <w:sz w:val="24"/>
          <w:szCs w:val="24"/>
        </w:rPr>
        <w:t xml:space="preserve"> </w:t>
      </w:r>
    </w:p>
    <w:p w:rsidR="00DD4A93" w:rsidP="50FB08D1" w:rsidRDefault="28AF32F4" w14:paraId="5911A9BA" w14:textId="76CAECFB">
      <w:r w:rsidRPr="50FB08D1">
        <w:t xml:space="preserve"> </w:t>
      </w:r>
    </w:p>
    <w:p w:rsidR="00DD4A93" w:rsidP="50FB08D1" w:rsidRDefault="28AF32F4" w14:paraId="6D8524BA" w14:textId="49AFB1B9">
      <w:pPr>
        <w:rPr>
          <w:rFonts w:ascii="Calibri" w:hAnsi="Calibri" w:eastAsia="Calibri" w:cs="Calibri"/>
          <w:sz w:val="24"/>
          <w:szCs w:val="24"/>
        </w:rPr>
      </w:pPr>
      <w:r w:rsidRPr="50FB08D1">
        <w:t xml:space="preserve">Policies </w:t>
      </w:r>
      <w:r w:rsidRPr="50FB08D1" w:rsidR="58B686DF">
        <w:t>help</w:t>
      </w:r>
      <w:r w:rsidRPr="50FB08D1">
        <w:t xml:space="preserve"> to ensure that metadata is accurate, complete, and consistent, which in turn helps the organization to make better decisions. Once policies are defined, they can be enforced through automated tools and workflows. Fig</w:t>
      </w:r>
      <w:r w:rsidRPr="50FB08D1" w:rsidR="264B878A">
        <w:t xml:space="preserve"> 8.</w:t>
      </w:r>
      <w:r w:rsidRPr="50FB08D1" w:rsidR="0B1AAA7D">
        <w:t xml:space="preserve"> s</w:t>
      </w:r>
      <w:r w:rsidRPr="50FB08D1">
        <w:t xml:space="preserve">hows different policies that we </w:t>
      </w:r>
      <w:r w:rsidRPr="50FB08D1" w:rsidR="717A0E5F">
        <w:t>implemented</w:t>
      </w:r>
      <w:r w:rsidRPr="50FB08D1">
        <w:t xml:space="preserve"> with their description </w:t>
      </w:r>
      <w:r w:rsidRPr="50FB08D1" w:rsidR="0EE1DC85">
        <w:t>and in which</w:t>
      </w:r>
      <w:r w:rsidRPr="50FB08D1">
        <w:t xml:space="preserve"> role they are used.</w:t>
      </w:r>
    </w:p>
    <w:p w:rsidR="00DD4A93" w:rsidP="50FB08D1" w:rsidRDefault="3EDE5886" w14:paraId="60A0ADBB" w14:textId="1321D5D8">
      <w:pPr>
        <w:jc w:val="center"/>
        <w:rPr>
          <w:rFonts w:ascii="Calibri" w:hAnsi="Calibri" w:eastAsia="Calibri" w:cs="Calibri"/>
          <w:sz w:val="24"/>
          <w:szCs w:val="24"/>
        </w:rPr>
      </w:pPr>
      <w:r w:rsidR="5B2410A7">
        <w:drawing>
          <wp:inline wp14:editId="31304D2B" wp14:anchorId="09D17881">
            <wp:extent cx="6400800" cy="2947034"/>
            <wp:effectExtent l="9525" t="9525" r="9525" b="9525"/>
            <wp:docPr id="796383202" name="Picture 796383202" title=""/>
            <wp:cNvGraphicFramePr>
              <a:graphicFrameLocks noChangeAspect="1"/>
            </wp:cNvGraphicFramePr>
            <a:graphic>
              <a:graphicData uri="http://schemas.openxmlformats.org/drawingml/2006/picture">
                <pic:pic>
                  <pic:nvPicPr>
                    <pic:cNvPr id="0" name="Picture 796383202"/>
                    <pic:cNvPicPr/>
                  </pic:nvPicPr>
                  <pic:blipFill>
                    <a:blip r:embed="R72a9ac9376114f2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400800" cy="2947034"/>
                    </a:xfrm>
                    <a:prstGeom prst="rect">
                      <a:avLst/>
                    </a:prstGeom>
                    <a:ln w="9525">
                      <a:solidFill>
                        <a:srgbClr val="1E8BCD"/>
                      </a:solidFill>
                      <a:prstDash val="solid"/>
                    </a:ln>
                  </pic:spPr>
                </pic:pic>
              </a:graphicData>
            </a:graphic>
          </wp:inline>
        </w:drawing>
      </w:r>
      <w:r w:rsidRPr="4464E701" w:rsidR="764376B3">
        <w:rPr>
          <w:rFonts w:ascii="Calibri" w:hAnsi="Calibri" w:eastAsia="Calibri" w:cs="Calibri"/>
          <w:sz w:val="24"/>
          <w:szCs w:val="24"/>
        </w:rPr>
        <w:t xml:space="preserve"> </w:t>
      </w:r>
      <w:r w:rsidR="684246BA">
        <w:rPr/>
        <w:t>Fig 8. Policies</w:t>
      </w:r>
    </w:p>
    <w:p w:rsidRPr="00DD4A93" w:rsidR="00DD4A93" w:rsidP="00DD4A93" w:rsidRDefault="00DD4A93" w14:paraId="459AB95E" w14:textId="77777777"/>
    <w:p w:rsidRPr="00543CAE" w:rsidR="00595709" w:rsidP="00484903" w:rsidRDefault="00484903" w14:paraId="4DA175FF" w14:textId="2DED323B">
      <w:pPr>
        <w:pStyle w:val="Heading2"/>
      </w:pPr>
      <w:r>
        <w:t xml:space="preserve">Visualizations </w:t>
      </w:r>
    </w:p>
    <w:p w:rsidR="3BC19A0A" w:rsidP="50FB08D1" w:rsidRDefault="3BC19A0A" w14:paraId="75C5D6D4" w14:textId="6F34DF37">
      <w:r>
        <w:t>In this section we got visualization about metadata and access controls.</w:t>
      </w:r>
    </w:p>
    <w:p w:rsidR="6E1D8495" w:rsidP="4464E701" w:rsidRDefault="6E1D8495" w14:paraId="7461F3CB" w14:textId="2CC66F96">
      <w:pPr>
        <w:jc w:val="center"/>
      </w:pPr>
      <w:r w:rsidR="23AE3C05">
        <w:drawing>
          <wp:inline wp14:editId="7961462C" wp14:anchorId="3DDB8D8D">
            <wp:extent cx="6400800" cy="2573656"/>
            <wp:effectExtent l="9525" t="9525" r="9525" b="9525"/>
            <wp:docPr id="1031602793" name="Picture 1031602793" title=""/>
            <wp:cNvGraphicFramePr>
              <a:graphicFrameLocks noChangeAspect="1"/>
            </wp:cNvGraphicFramePr>
            <a:graphic>
              <a:graphicData uri="http://schemas.openxmlformats.org/drawingml/2006/picture">
                <pic:pic>
                  <pic:nvPicPr>
                    <pic:cNvPr id="0" name="Picture 1031602793"/>
                    <pic:cNvPicPr/>
                  </pic:nvPicPr>
                  <pic:blipFill>
                    <a:blip r:embed="R746c6c4f9827456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400800" cy="2573656"/>
                    </a:xfrm>
                    <a:prstGeom prst="rect">
                      <a:avLst/>
                    </a:prstGeom>
                    <a:ln w="9525">
                      <a:solidFill>
                        <a:srgbClr val="1E8BCD"/>
                      </a:solidFill>
                      <a:prstDash val="solid"/>
                    </a:ln>
                  </pic:spPr>
                </pic:pic>
              </a:graphicData>
            </a:graphic>
          </wp:inline>
        </w:drawing>
      </w:r>
      <w:r w:rsidR="23AE3C05">
        <w:rPr/>
        <w:t>Fig 9. Data Assets</w:t>
      </w:r>
    </w:p>
    <w:p w:rsidR="6E1D8495" w:rsidP="50FB08D1" w:rsidRDefault="6E1D8495" w14:paraId="1CCF079C" w14:textId="11517CF7">
      <w:r w:rsidR="23AE3C05">
        <w:rPr/>
        <w:t xml:space="preserve">Fig 9 shows the details of the data assets in the Database as seen in </w:t>
      </w:r>
      <w:r w:rsidR="6897262B">
        <w:rPr/>
        <w:t>Open Metadata</w:t>
      </w:r>
      <w:r w:rsidR="23AE3C05">
        <w:rPr/>
        <w:t>.</w:t>
      </w:r>
    </w:p>
    <w:p w:rsidR="50FB08D1" w:rsidP="50FB08D1" w:rsidRDefault="50FB08D1" w14:paraId="3AE2EE8C" w14:textId="0C776B39"/>
    <w:p w:rsidR="76404D0E" w:rsidP="50FB08D1" w:rsidRDefault="76404D0E" w14:paraId="29A7372F" w14:textId="548F1FF8">
      <w:r w:rsidR="1939EF4A">
        <w:drawing>
          <wp:inline wp14:editId="7F9514D2" wp14:anchorId="7D372C40">
            <wp:extent cx="6400800" cy="2533651"/>
            <wp:effectExtent l="9525" t="9525" r="9525" b="9525"/>
            <wp:docPr id="861041370" name="Picture 861041370" title=""/>
            <wp:cNvGraphicFramePr>
              <a:graphicFrameLocks noChangeAspect="1"/>
            </wp:cNvGraphicFramePr>
            <a:graphic>
              <a:graphicData uri="http://schemas.openxmlformats.org/drawingml/2006/picture">
                <pic:pic>
                  <pic:nvPicPr>
                    <pic:cNvPr id="0" name="Picture 861041370"/>
                    <pic:cNvPicPr/>
                  </pic:nvPicPr>
                  <pic:blipFill>
                    <a:blip r:embed="R8b22ae17df5546f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400800" cy="2533651"/>
                    </a:xfrm>
                    <a:prstGeom prst="rect">
                      <a:avLst/>
                    </a:prstGeom>
                    <a:ln w="9525">
                      <a:solidFill>
                        <a:srgbClr val="1E8BCD"/>
                      </a:solidFill>
                      <a:prstDash val="solid"/>
                    </a:ln>
                  </pic:spPr>
                </pic:pic>
              </a:graphicData>
            </a:graphic>
          </wp:inline>
        </w:drawing>
      </w:r>
      <w:r>
        <w:tab/>
      </w:r>
      <w:r>
        <w:tab/>
      </w:r>
      <w:r>
        <w:tab/>
      </w:r>
      <w:r>
        <w:tab/>
      </w:r>
      <w:r>
        <w:tab/>
      </w:r>
      <w:r>
        <w:tab/>
      </w:r>
      <w:r w:rsidR="1939EF4A">
        <w:rPr/>
        <w:t>Fig</w:t>
      </w:r>
      <w:r w:rsidR="13C05633">
        <w:rPr/>
        <w:t xml:space="preserve"> 10. Dataset Description</w:t>
      </w:r>
    </w:p>
    <w:p w:rsidR="0D07D72C" w:rsidP="50FB08D1" w:rsidRDefault="0D07D72C" w14:paraId="79F9EB5B" w14:textId="75BAB2B8">
      <w:r>
        <w:t xml:space="preserve">Fig 10 shows the percentage of data description completed. </w:t>
      </w:r>
      <w:r w:rsidR="3693F81F">
        <w:t xml:space="preserve">Data description is needed as it </w:t>
      </w:r>
      <w:r w:rsidR="1C435BCD">
        <w:t>is the</w:t>
      </w:r>
      <w:r w:rsidR="3693F81F">
        <w:t xml:space="preserve"> main factor to match the tags in elastic search.</w:t>
      </w:r>
    </w:p>
    <w:p w:rsidR="76404D0E" w:rsidP="50FB08D1" w:rsidRDefault="76404D0E" w14:paraId="440C51FC" w14:textId="3DA0AB9D"/>
    <w:p w:rsidR="0FA02492" w:rsidP="50FB08D1" w:rsidRDefault="0FA02492" w14:paraId="3CF7618B" w14:textId="58277F17">
      <w:r w:rsidR="6A80F6ED">
        <w:drawing>
          <wp:inline wp14:editId="16DE669A" wp14:anchorId="57BA0B8D">
            <wp:extent cx="6400800" cy="2720340"/>
            <wp:effectExtent l="9525" t="9525" r="9525" b="9525"/>
            <wp:docPr id="1099407641" name="Picture 1099407641" title=""/>
            <wp:cNvGraphicFramePr>
              <a:graphicFrameLocks noChangeAspect="1"/>
            </wp:cNvGraphicFramePr>
            <a:graphic>
              <a:graphicData uri="http://schemas.openxmlformats.org/drawingml/2006/picture">
                <pic:pic>
                  <pic:nvPicPr>
                    <pic:cNvPr id="0" name="Picture 1099407641"/>
                    <pic:cNvPicPr/>
                  </pic:nvPicPr>
                  <pic:blipFill>
                    <a:blip r:embed="R2b5823a8f19e44f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400800" cy="2720340"/>
                    </a:xfrm>
                    <a:prstGeom prst="rect">
                      <a:avLst/>
                    </a:prstGeom>
                    <a:ln w="9525">
                      <a:solidFill>
                        <a:srgbClr val="1E8BCD"/>
                      </a:solidFill>
                      <a:prstDash val="solid"/>
                    </a:ln>
                  </pic:spPr>
                </pic:pic>
              </a:graphicData>
            </a:graphic>
          </wp:inline>
        </w:drawing>
      </w:r>
      <w:r>
        <w:tab/>
      </w:r>
      <w:r>
        <w:tab/>
      </w:r>
      <w:r>
        <w:tab/>
      </w:r>
      <w:r>
        <w:tab/>
      </w:r>
      <w:r>
        <w:tab/>
      </w:r>
      <w:r>
        <w:tab/>
      </w:r>
      <w:r w:rsidR="48E42218">
        <w:rPr/>
        <w:t>Fig 11. Data Assets Views</w:t>
      </w:r>
    </w:p>
    <w:p w:rsidR="68CFE119" w:rsidP="50FB08D1" w:rsidRDefault="68CFE119" w14:paraId="422DB5C7" w14:textId="2643F925">
      <w:r>
        <w:t xml:space="preserve">Fig 11 shows us the most viewed data assets. This feature can be used if the views are in large </w:t>
      </w:r>
      <w:r w:rsidR="6C126C00">
        <w:t>scale and</w:t>
      </w:r>
      <w:r>
        <w:t xml:space="preserve"> if the organization needs to </w:t>
      </w:r>
      <w:r w:rsidR="1908F40E">
        <w:t>restrict specific number of accesses for performance boosting</w:t>
      </w:r>
      <w:r w:rsidR="492BAAC0">
        <w:t>.</w:t>
      </w:r>
    </w:p>
    <w:p w:rsidR="50FB08D1" w:rsidP="50FB08D1" w:rsidRDefault="50FB08D1" w14:paraId="03F8DDE2" w14:textId="243EC309"/>
    <w:p w:rsidR="492BAAC0" w:rsidP="50FB08D1" w:rsidRDefault="492BAAC0" w14:paraId="667CFA70" w14:textId="6AAA39A0">
      <w:r w:rsidR="23EAAAB3">
        <w:drawing>
          <wp:inline wp14:editId="0D7BF5E3" wp14:anchorId="481EEC09">
            <wp:extent cx="6548600" cy="1280160"/>
            <wp:effectExtent l="9525" t="9525" r="9525" b="9525"/>
            <wp:docPr id="881872969" name="Picture 881872969" title=""/>
            <wp:cNvGraphicFramePr>
              <a:graphicFrameLocks noChangeAspect="1"/>
            </wp:cNvGraphicFramePr>
            <a:graphic>
              <a:graphicData uri="http://schemas.openxmlformats.org/drawingml/2006/picture">
                <pic:pic>
                  <pic:nvPicPr>
                    <pic:cNvPr id="0" name="Picture 881872969"/>
                    <pic:cNvPicPr/>
                  </pic:nvPicPr>
                  <pic:blipFill>
                    <a:blip r:embed="R33173993ad75489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548600" cy="1280160"/>
                    </a:xfrm>
                    <a:prstGeom prst="rect">
                      <a:avLst/>
                    </a:prstGeom>
                    <a:ln w="9525">
                      <a:solidFill>
                        <a:srgbClr val="1E8BCD"/>
                      </a:solidFill>
                      <a:prstDash val="solid"/>
                    </a:ln>
                  </pic:spPr>
                </pic:pic>
              </a:graphicData>
            </a:graphic>
          </wp:inline>
        </w:drawing>
      </w:r>
      <w:r>
        <w:tab/>
      </w:r>
      <w:r>
        <w:tab/>
      </w:r>
      <w:r>
        <w:tab/>
      </w:r>
      <w:r>
        <w:tab/>
      </w:r>
      <w:r>
        <w:tab/>
      </w:r>
      <w:r>
        <w:tab/>
      </w:r>
      <w:r w:rsidR="23EAAAB3">
        <w:rPr/>
        <w:t>Fig 12. Active Users</w:t>
      </w:r>
    </w:p>
    <w:p w:rsidR="492BAAC0" w:rsidP="50FB08D1" w:rsidRDefault="492BAAC0" w14:paraId="3389A003" w14:textId="158B03D0">
      <w:r>
        <w:t>The visuals in figure 12 show us the most active users, hence helpful in knowing active consumers.</w:t>
      </w:r>
    </w:p>
    <w:p w:rsidR="00543CAE" w:rsidRDefault="00543CAE" w14:paraId="5DCABE62" w14:textId="1194D9B8"/>
    <w:p w:rsidR="00B743F9" w:rsidP="4464E701" w:rsidRDefault="003C5088" w14:paraId="0139EB77" w14:textId="78193669">
      <w:pPr>
        <w:pStyle w:val="Heading1"/>
        <w:rPr/>
      </w:pPr>
      <w:bookmarkStart w:name="_Toc125979049" w:id="24"/>
      <w:r w:rsidR="0BFFE62C">
        <w:rPr/>
        <w:t>Findings</w:t>
      </w:r>
      <w:bookmarkEnd w:id="24"/>
    </w:p>
    <w:p w:rsidR="00B743F9" w:rsidP="4464E701" w:rsidRDefault="003C5088" w14:paraId="57DAEF0F" w14:textId="7FAEE80C">
      <w:pPr>
        <w:pStyle w:val="Normal"/>
        <w:rPr>
          <w:rFonts w:ascii="Calibri" w:hAnsi="Calibri" w:eastAsia="Calibri" w:cs="Calibri"/>
          <w:b w:val="0"/>
          <w:bCs w:val="0"/>
          <w:i w:val="0"/>
          <w:iCs w:val="0"/>
          <w:strike w:val="0"/>
          <w:dstrike w:val="0"/>
          <w:noProof w:val="0"/>
          <w:color w:val="00000A"/>
          <w:sz w:val="22"/>
          <w:szCs w:val="22"/>
          <w:u w:val="none"/>
          <w:lang w:val="en-US"/>
        </w:rPr>
      </w:pPr>
      <w:r w:rsidR="06A3F3B5">
        <w:rPr/>
        <w:t>The integration of Data catalogs with search engine was one of the challenging tasks for our team but we</w:t>
      </w:r>
      <w:r w:rsidR="2CB6E39A">
        <w:rPr/>
        <w:t xml:space="preserve"> successfully</w:t>
      </w:r>
      <w:r w:rsidR="06A3F3B5">
        <w:rPr/>
        <w:t xml:space="preserve"> </w:t>
      </w:r>
      <w:r w:rsidR="06A3F3B5">
        <w:rPr/>
        <w:t xml:space="preserve">managed to integrate </w:t>
      </w:r>
      <w:r w:rsidR="41634730">
        <w:rPr/>
        <w:t>Openmetadata</w:t>
      </w:r>
      <w:r w:rsidR="41634730">
        <w:rPr/>
        <w:t xml:space="preserve"> with Elasticsearch using AWS</w:t>
      </w:r>
      <w:r w:rsidR="6BD78551">
        <w:rPr/>
        <w:t xml:space="preserve"> and</w:t>
      </w:r>
      <w:r w:rsidR="5114D1C8">
        <w:rPr/>
        <w:t xml:space="preserve"> also</w:t>
      </w:r>
      <w:r w:rsidR="6BD78551">
        <w:rPr/>
        <w:t xml:space="preserve"> ha</w:t>
      </w:r>
      <w:r w:rsidR="33E7C713">
        <w:rPr/>
        <w:t>d</w:t>
      </w:r>
      <w:r w:rsidR="6BD78551">
        <w:rPr/>
        <w:t xml:space="preserve"> a seamless connection between these two technologies.</w:t>
      </w:r>
      <w:r w:rsidR="3C2C0CE5">
        <w:rPr/>
        <w:t xml:space="preserve"> We used </w:t>
      </w:r>
      <w:r w:rsidR="3C2C0CE5">
        <w:rPr/>
        <w:t>Openmetadata</w:t>
      </w:r>
      <w:r w:rsidR="3C2C0CE5">
        <w:rPr/>
        <w:t xml:space="preserve"> because </w:t>
      </w:r>
      <w:r w:rsidR="25114487">
        <w:rPr/>
        <w:t>it</w:t>
      </w:r>
      <w:r w:rsidR="3C2C0CE5">
        <w:rPr/>
        <w:t xml:space="preserve"> offers a collection of</w:t>
      </w:r>
      <w:r w:rsidR="3CB03F07">
        <w:rPr/>
        <w:t xml:space="preserve"> </w:t>
      </w:r>
      <w:r w:rsidRPr="4464E701" w:rsidR="3CB03F07">
        <w:rPr>
          <w:rFonts w:ascii="Calibri" w:hAnsi="Calibri" w:eastAsia="Calibri" w:cs="Calibri"/>
          <w:b w:val="0"/>
          <w:bCs w:val="0"/>
          <w:i w:val="0"/>
          <w:iCs w:val="0"/>
          <w:strike w:val="0"/>
          <w:dstrike w:val="0"/>
          <w:noProof w:val="0"/>
          <w:color w:val="00000A"/>
          <w:sz w:val="22"/>
          <w:szCs w:val="22"/>
          <w:u w:val="none"/>
          <w:lang w:val="en-US"/>
        </w:rPr>
        <w:t>APIs and connectors that make it simple for programmers and data engineers to access and use information in their processes and applications</w:t>
      </w:r>
      <w:r w:rsidRPr="4464E701" w:rsidR="3975D748">
        <w:rPr>
          <w:rFonts w:ascii="Calibri" w:hAnsi="Calibri" w:eastAsia="Calibri" w:cs="Calibri"/>
          <w:b w:val="0"/>
          <w:bCs w:val="0"/>
          <w:i w:val="0"/>
          <w:iCs w:val="0"/>
          <w:strike w:val="0"/>
          <w:dstrike w:val="0"/>
          <w:noProof w:val="0"/>
          <w:color w:val="00000A"/>
          <w:sz w:val="22"/>
          <w:szCs w:val="22"/>
          <w:u w:val="none"/>
          <w:lang w:val="en-US"/>
        </w:rPr>
        <w:t xml:space="preserve">. </w:t>
      </w:r>
      <w:r w:rsidRPr="4464E701" w:rsidR="3975D748">
        <w:rPr>
          <w:rFonts w:ascii="Calibri" w:hAnsi="Calibri" w:eastAsia="Calibri" w:cs="Calibri"/>
          <w:b w:val="0"/>
          <w:bCs w:val="0"/>
          <w:i w:val="0"/>
          <w:iCs w:val="0"/>
          <w:strike w:val="0"/>
          <w:dstrike w:val="0"/>
          <w:noProof w:val="0"/>
          <w:color w:val="000000" w:themeColor="text1" w:themeTint="FF" w:themeShade="FF"/>
          <w:sz w:val="22"/>
          <w:szCs w:val="22"/>
          <w:u w:val="none"/>
          <w:lang w:val="en-US"/>
        </w:rPr>
        <w:t>Some significant discoveries that we made while Integrating the Data catalog with a search engine was the importance of having some Role based access control policies in our system to ensure a secure access to any sensitive data in our system.</w:t>
      </w:r>
      <w:r w:rsidRPr="4464E701" w:rsidR="1EAB6779">
        <w:rPr>
          <w:rFonts w:ascii="Calibri" w:hAnsi="Calibri" w:eastAsia="Calibri" w:cs="Calibri"/>
          <w:b w:val="0"/>
          <w:bCs w:val="0"/>
          <w:i w:val="0"/>
          <w:iCs w:val="0"/>
          <w:strike w:val="0"/>
          <w:dstrike w:val="0"/>
          <w:noProof w:val="0"/>
          <w:color w:val="000000" w:themeColor="text1" w:themeTint="FF" w:themeShade="FF"/>
          <w:sz w:val="22"/>
          <w:szCs w:val="22"/>
          <w:u w:val="none"/>
          <w:lang w:val="en-US"/>
        </w:rPr>
        <w:t xml:space="preserve"> </w:t>
      </w:r>
      <w:r w:rsidRPr="4464E701" w:rsidR="1EAB6779">
        <w:rPr>
          <w:rFonts w:ascii="Calibri" w:hAnsi="Calibri" w:eastAsia="Calibri" w:cs="Calibri"/>
          <w:b w:val="0"/>
          <w:bCs w:val="0"/>
          <w:i w:val="0"/>
          <w:iCs w:val="0"/>
          <w:strike w:val="0"/>
          <w:dstrike w:val="0"/>
          <w:noProof w:val="0"/>
          <w:color w:val="000000" w:themeColor="text1" w:themeTint="FF" w:themeShade="FF"/>
          <w:sz w:val="22"/>
          <w:szCs w:val="22"/>
          <w:u w:val="none"/>
          <w:lang w:val="en-US"/>
        </w:rPr>
        <w:t xml:space="preserve">Also, how we can use machine learning or artificial intelligence to generate the tags which would help us to increase the accuracy and consistency of the tags and hence would </w:t>
      </w:r>
      <w:r w:rsidRPr="4464E701" w:rsidR="1EAB6779">
        <w:rPr>
          <w:rFonts w:ascii="Calibri" w:hAnsi="Calibri" w:eastAsia="Calibri" w:cs="Calibri"/>
          <w:b w:val="0"/>
          <w:bCs w:val="0"/>
          <w:i w:val="0"/>
          <w:iCs w:val="0"/>
          <w:strike w:val="0"/>
          <w:dstrike w:val="0"/>
          <w:noProof w:val="0"/>
          <w:color w:val="000000" w:themeColor="text1" w:themeTint="FF" w:themeShade="FF"/>
          <w:sz w:val="22"/>
          <w:szCs w:val="22"/>
          <w:u w:val="none"/>
          <w:lang w:val="en-US"/>
        </w:rPr>
        <w:t>ultimately help</w:t>
      </w:r>
      <w:r w:rsidRPr="4464E701" w:rsidR="1EAB6779">
        <w:rPr>
          <w:rFonts w:ascii="Calibri" w:hAnsi="Calibri" w:eastAsia="Calibri" w:cs="Calibri"/>
          <w:b w:val="0"/>
          <w:bCs w:val="0"/>
          <w:i w:val="0"/>
          <w:iCs w:val="0"/>
          <w:strike w:val="0"/>
          <w:dstrike w:val="0"/>
          <w:noProof w:val="0"/>
          <w:color w:val="000000" w:themeColor="text1" w:themeTint="FF" w:themeShade="FF"/>
          <w:sz w:val="22"/>
          <w:szCs w:val="22"/>
          <w:u w:val="none"/>
          <w:lang w:val="en-US"/>
        </w:rPr>
        <w:t xml:space="preserve"> in better search results compared to the manual tags. As manual tags can create some errors or inconsistencies in the tags. By incorporating </w:t>
      </w:r>
      <w:r w:rsidRPr="4464E701" w:rsidR="1EAB6779">
        <w:rPr>
          <w:rFonts w:ascii="Calibri" w:hAnsi="Calibri" w:eastAsia="Calibri" w:cs="Calibri"/>
          <w:b w:val="0"/>
          <w:bCs w:val="0"/>
          <w:i w:val="0"/>
          <w:iCs w:val="0"/>
          <w:strike w:val="0"/>
          <w:dstrike w:val="0"/>
          <w:noProof w:val="0"/>
          <w:color w:val="000000" w:themeColor="text1" w:themeTint="FF" w:themeShade="FF"/>
          <w:sz w:val="22"/>
          <w:szCs w:val="22"/>
          <w:u w:val="none"/>
          <w:lang w:val="en-US"/>
        </w:rPr>
        <w:t>facets</w:t>
      </w:r>
      <w:r w:rsidRPr="4464E701" w:rsidR="1EAB6779">
        <w:rPr>
          <w:rFonts w:ascii="Calibri" w:hAnsi="Calibri" w:eastAsia="Calibri" w:cs="Calibri"/>
          <w:b w:val="0"/>
          <w:bCs w:val="0"/>
          <w:i w:val="0"/>
          <w:iCs w:val="0"/>
          <w:strike w:val="0"/>
          <w:dstrike w:val="0"/>
          <w:noProof w:val="0"/>
          <w:color w:val="000000" w:themeColor="text1" w:themeTint="FF" w:themeShade="FF"/>
          <w:sz w:val="22"/>
          <w:szCs w:val="22"/>
          <w:u w:val="none"/>
          <w:lang w:val="en-US"/>
        </w:rPr>
        <w:t xml:space="preserve"> into a search interface, users can quickly narrow down the results to a specific subset that meets their criteria, reducing the amount of time they spend searching and increasing the chances that </w:t>
      </w:r>
      <w:r w:rsidRPr="4464E701" w:rsidR="1EAB6779">
        <w:rPr>
          <w:rFonts w:ascii="Calibri" w:hAnsi="Calibri" w:eastAsia="Calibri" w:cs="Calibri"/>
          <w:b w:val="0"/>
          <w:bCs w:val="0"/>
          <w:i w:val="0"/>
          <w:iCs w:val="0"/>
          <w:strike w:val="0"/>
          <w:dstrike w:val="0"/>
          <w:noProof w:val="0"/>
          <w:color w:val="000000" w:themeColor="text1" w:themeTint="FF" w:themeShade="FF"/>
          <w:sz w:val="22"/>
          <w:szCs w:val="22"/>
          <w:u w:val="none"/>
          <w:lang w:val="en-US"/>
        </w:rPr>
        <w:t>they'll</w:t>
      </w:r>
      <w:r w:rsidRPr="4464E701" w:rsidR="1EAB6779">
        <w:rPr>
          <w:rFonts w:ascii="Calibri" w:hAnsi="Calibri" w:eastAsia="Calibri" w:cs="Calibri"/>
          <w:b w:val="0"/>
          <w:bCs w:val="0"/>
          <w:i w:val="0"/>
          <w:iCs w:val="0"/>
          <w:strike w:val="0"/>
          <w:dstrike w:val="0"/>
          <w:noProof w:val="0"/>
          <w:color w:val="000000" w:themeColor="text1" w:themeTint="FF" w:themeShade="FF"/>
          <w:sz w:val="22"/>
          <w:szCs w:val="22"/>
          <w:u w:val="none"/>
          <w:lang w:val="en-US"/>
        </w:rPr>
        <w:t xml:space="preserve"> find what </w:t>
      </w:r>
      <w:r w:rsidRPr="4464E701" w:rsidR="1EAB6779">
        <w:rPr>
          <w:rFonts w:ascii="Calibri" w:hAnsi="Calibri" w:eastAsia="Calibri" w:cs="Calibri"/>
          <w:b w:val="0"/>
          <w:bCs w:val="0"/>
          <w:i w:val="0"/>
          <w:iCs w:val="0"/>
          <w:strike w:val="0"/>
          <w:dstrike w:val="0"/>
          <w:noProof w:val="0"/>
          <w:color w:val="000000" w:themeColor="text1" w:themeTint="FF" w:themeShade="FF"/>
          <w:sz w:val="22"/>
          <w:szCs w:val="22"/>
          <w:u w:val="none"/>
          <w:lang w:val="en-US"/>
        </w:rPr>
        <w:t>they're</w:t>
      </w:r>
      <w:r w:rsidRPr="4464E701" w:rsidR="1EAB6779">
        <w:rPr>
          <w:rFonts w:ascii="Calibri" w:hAnsi="Calibri" w:eastAsia="Calibri" w:cs="Calibri"/>
          <w:b w:val="0"/>
          <w:bCs w:val="0"/>
          <w:i w:val="0"/>
          <w:iCs w:val="0"/>
          <w:strike w:val="0"/>
          <w:dstrike w:val="0"/>
          <w:noProof w:val="0"/>
          <w:color w:val="000000" w:themeColor="text1" w:themeTint="FF" w:themeShade="FF"/>
          <w:sz w:val="22"/>
          <w:szCs w:val="22"/>
          <w:u w:val="none"/>
          <w:lang w:val="en-US"/>
        </w:rPr>
        <w:t xml:space="preserve"> looking for. </w:t>
      </w:r>
      <w:r w:rsidRPr="4464E701" w:rsidR="322C6F97">
        <w:rPr>
          <w:rFonts w:ascii="Calibri" w:hAnsi="Calibri" w:eastAsia="Calibri" w:cs="Calibri"/>
          <w:b w:val="0"/>
          <w:bCs w:val="0"/>
          <w:i w:val="0"/>
          <w:iCs w:val="0"/>
          <w:strike w:val="0"/>
          <w:dstrike w:val="0"/>
          <w:noProof w:val="0"/>
          <w:color w:val="00000A"/>
          <w:sz w:val="22"/>
          <w:szCs w:val="22"/>
          <w:u w:val="none"/>
          <w:lang w:val="en-US"/>
        </w:rPr>
        <w:t xml:space="preserve">The analyses that we performed </w:t>
      </w:r>
      <w:r w:rsidRPr="4464E701" w:rsidR="322C6F97">
        <w:rPr>
          <w:rFonts w:ascii="Calibri" w:hAnsi="Calibri" w:eastAsia="Calibri" w:cs="Calibri"/>
          <w:b w:val="0"/>
          <w:bCs w:val="0"/>
          <w:i w:val="0"/>
          <w:iCs w:val="0"/>
          <w:strike w:val="0"/>
          <w:dstrike w:val="0"/>
          <w:noProof w:val="0"/>
          <w:color w:val="00000A"/>
          <w:sz w:val="22"/>
          <w:szCs w:val="22"/>
          <w:u w:val="none"/>
          <w:lang w:val="en-US"/>
        </w:rPr>
        <w:t>provided</w:t>
      </w:r>
      <w:r w:rsidRPr="4464E701" w:rsidR="322C6F97">
        <w:rPr>
          <w:rFonts w:ascii="Calibri" w:hAnsi="Calibri" w:eastAsia="Calibri" w:cs="Calibri"/>
          <w:b w:val="0"/>
          <w:bCs w:val="0"/>
          <w:i w:val="0"/>
          <w:iCs w:val="0"/>
          <w:strike w:val="0"/>
          <w:dstrike w:val="0"/>
          <w:noProof w:val="0"/>
          <w:color w:val="00000A"/>
          <w:sz w:val="22"/>
          <w:szCs w:val="22"/>
          <w:u w:val="none"/>
          <w:lang w:val="en-US"/>
        </w:rPr>
        <w:t xml:space="preserve"> unique insights into our dataset. The active user analytics can help the organization to know the amount of time a particular user was active, and which would help the organization to know their reach and the importance of the dataset.</w:t>
      </w:r>
    </w:p>
    <w:p w:rsidR="00B743F9" w:rsidP="4464E701" w:rsidRDefault="003C5088" w14:paraId="2187A800" w14:textId="1188F76C">
      <w:pPr>
        <w:pStyle w:val="Normal"/>
      </w:pPr>
      <w:r>
        <w:br/>
      </w:r>
    </w:p>
    <w:p w:rsidR="003A5710" w:rsidP="003D0860" w:rsidRDefault="003A5710" w14:paraId="6852EC45" w14:textId="77777777">
      <w:pPr>
        <w:rPr>
          <w:noProof/>
        </w:rPr>
      </w:pPr>
    </w:p>
    <w:p w:rsidRPr="00DB04C3" w:rsidR="003A5710" w:rsidP="4464E701" w:rsidRDefault="003A5710" w14:paraId="362A6761" w14:textId="37ACEBFA">
      <w:pPr>
        <w:pStyle w:val="Heading1"/>
        <w:rPr/>
      </w:pPr>
      <w:bookmarkStart w:name="_Toc125979050" w:id="25"/>
      <w:r w:rsidR="6D800411">
        <w:rPr/>
        <w:t>Summary</w:t>
      </w:r>
      <w:bookmarkEnd w:id="25"/>
    </w:p>
    <w:p w:rsidRPr="00DB04C3" w:rsidR="003A5710" w:rsidP="4464E701" w:rsidRDefault="003A5710" w14:paraId="699E0A1F" w14:textId="3964B4F5">
      <w:pPr>
        <w:pStyle w:val="Normal"/>
        <w:rPr>
          <w:noProof w:val="0"/>
          <w:lang w:val="en-US"/>
        </w:rPr>
      </w:pPr>
      <w:r w:rsidRPr="4464E701" w:rsidR="2FCE19AC">
        <w:rPr>
          <w:noProof w:val="0"/>
          <w:lang w:val="en-US"/>
        </w:rPr>
        <w:t xml:space="preserve">With the emergence of </w:t>
      </w:r>
      <w:r w:rsidRPr="4464E701" w:rsidR="2FCE19AC">
        <w:rPr>
          <w:noProof w:val="0"/>
          <w:lang w:val="en-US"/>
        </w:rPr>
        <w:t>huge amounts</w:t>
      </w:r>
      <w:r w:rsidRPr="4464E701" w:rsidR="2FCE19AC">
        <w:rPr>
          <w:noProof w:val="0"/>
          <w:lang w:val="en-US"/>
        </w:rPr>
        <w:t xml:space="preserve"> of data, the need to harness the techniques of data management and data analytics has increased so that we can search for the right data from the huge amount of data efficiently. While traditional methods of data search, such as </w:t>
      </w:r>
      <w:r w:rsidRPr="4464E701" w:rsidR="2FCE19AC">
        <w:rPr>
          <w:noProof w:val="0"/>
          <w:lang w:val="en-US"/>
        </w:rPr>
        <w:t>identifying</w:t>
      </w:r>
      <w:r w:rsidRPr="4464E701" w:rsidR="2FCE19AC">
        <w:rPr>
          <w:noProof w:val="0"/>
          <w:lang w:val="en-US"/>
        </w:rPr>
        <w:t xml:space="preserve"> key data sources or </w:t>
      </w:r>
      <w:r w:rsidRPr="4464E701" w:rsidR="2FCE19AC">
        <w:rPr>
          <w:noProof w:val="0"/>
          <w:lang w:val="en-US"/>
        </w:rPr>
        <w:t>utilizing</w:t>
      </w:r>
      <w:r w:rsidRPr="4464E701" w:rsidR="2FCE19AC">
        <w:rPr>
          <w:noProof w:val="0"/>
          <w:lang w:val="en-US"/>
        </w:rPr>
        <w:t xml:space="preserve"> search engines, may still be used, data catalogs offer a centralized repository of information about data assets within an organization or system. It aids data professionals in gathering, organizing, accessing, and enriching metadata. The primary goal of this project was to explore means to </w:t>
      </w:r>
      <w:r w:rsidRPr="4464E701" w:rsidR="2FCE19AC">
        <w:rPr>
          <w:noProof w:val="0"/>
          <w:lang w:val="en-US"/>
        </w:rPr>
        <w:t>leverage</w:t>
      </w:r>
      <w:r w:rsidRPr="4464E701" w:rsidR="2FCE19AC">
        <w:rPr>
          <w:noProof w:val="0"/>
          <w:lang w:val="en-US"/>
        </w:rPr>
        <w:t xml:space="preserve"> key features of both technologies to </w:t>
      </w:r>
      <w:r w:rsidRPr="4464E701" w:rsidR="2FCE19AC">
        <w:rPr>
          <w:noProof w:val="0"/>
          <w:lang w:val="en-US"/>
        </w:rPr>
        <w:t>optimize</w:t>
      </w:r>
      <w:r w:rsidRPr="4464E701" w:rsidR="2FCE19AC">
        <w:rPr>
          <w:noProof w:val="0"/>
          <w:lang w:val="en-US"/>
        </w:rPr>
        <w:t xml:space="preserve"> search and improve data security and privacy. However, it is important to note that while data catalogs and search technologies can significantly improve the data search and discovery process, they are not perfect and may not always recommend the most precise or pertinent tags. In this project we used Elastic search which is a distributed search and analytics engine built on Apache Lucene as our search engine and Open Metadata using Snowflake database, working together to fetch data using search facets and best-fit tags features. This integration has the potential to enhance data discovery and collaboration, making it easier for users to find relevant data and discover new datasets. Nowadays, Organizations are striving to be </w:t>
      </w:r>
      <w:r w:rsidRPr="4464E701" w:rsidR="2FCE19AC">
        <w:rPr>
          <w:noProof w:val="0"/>
          <w:lang w:val="en-US"/>
        </w:rPr>
        <w:t>data driven</w:t>
      </w:r>
      <w:r w:rsidRPr="4464E701" w:rsidR="2FCE19AC">
        <w:rPr>
          <w:noProof w:val="0"/>
          <w:lang w:val="en-US"/>
        </w:rPr>
        <w:t>. They want better, faster analytics, without sacrificing governance</w:t>
      </w:r>
      <w:r w:rsidRPr="4464E701" w:rsidR="102D48B7">
        <w:rPr>
          <w:noProof w:val="0"/>
          <w:lang w:val="en-US"/>
        </w:rPr>
        <w:t xml:space="preserve"> a</w:t>
      </w:r>
      <w:r w:rsidRPr="4464E701" w:rsidR="2FCE19AC">
        <w:rPr>
          <w:noProof w:val="0"/>
          <w:lang w:val="en-US"/>
        </w:rPr>
        <w:t xml:space="preserve">nd </w:t>
      </w:r>
      <w:r w:rsidRPr="4464E701" w:rsidR="2FCE19AC">
        <w:rPr>
          <w:noProof w:val="0"/>
          <w:lang w:val="en-US"/>
        </w:rPr>
        <w:t>t</w:t>
      </w:r>
      <w:r w:rsidRPr="4464E701" w:rsidR="2FCE19AC">
        <w:rPr>
          <w:noProof w:val="0"/>
          <w:lang w:val="en-US"/>
        </w:rPr>
        <w:t>hat’s</w:t>
      </w:r>
      <w:r w:rsidRPr="4464E701" w:rsidR="2FCE19AC">
        <w:rPr>
          <w:noProof w:val="0"/>
          <w:lang w:val="en-US"/>
        </w:rPr>
        <w:t xml:space="preserve"> </w:t>
      </w:r>
      <w:r w:rsidRPr="4464E701" w:rsidR="2FCE19AC">
        <w:rPr>
          <w:noProof w:val="0"/>
          <w:lang w:val="en-US"/>
        </w:rPr>
        <w:t xml:space="preserve">what is making data management even more important and challenging. </w:t>
      </w:r>
      <w:r w:rsidRPr="4464E701" w:rsidR="50692616">
        <w:rPr>
          <w:noProof w:val="0"/>
          <w:lang w:val="en-US"/>
        </w:rPr>
        <w:t>Hence</w:t>
      </w:r>
      <w:r w:rsidRPr="4464E701" w:rsidR="3FEB73AE">
        <w:rPr>
          <w:noProof w:val="0"/>
          <w:lang w:val="en-US"/>
        </w:rPr>
        <w:t xml:space="preserve">, </w:t>
      </w:r>
      <w:r w:rsidRPr="4464E701" w:rsidR="3FEB73AE">
        <w:rPr>
          <w:noProof w:val="0"/>
          <w:lang w:val="en-US"/>
        </w:rPr>
        <w:t>integrating</w:t>
      </w:r>
      <w:r w:rsidRPr="4464E701" w:rsidR="2FCE19AC">
        <w:rPr>
          <w:noProof w:val="0"/>
          <w:lang w:val="en-US"/>
        </w:rPr>
        <w:t xml:space="preserve"> data catalogs with content search technologies can </w:t>
      </w:r>
      <w:r w:rsidRPr="4464E701" w:rsidR="2FCE19AC">
        <w:rPr>
          <w:noProof w:val="0"/>
          <w:lang w:val="en-US"/>
        </w:rPr>
        <w:t>g</w:t>
      </w:r>
      <w:r w:rsidRPr="4464E701" w:rsidR="2FCE19AC">
        <w:rPr>
          <w:noProof w:val="0"/>
          <w:lang w:val="en-US"/>
        </w:rPr>
        <w:t xml:space="preserve">reatly </w:t>
      </w:r>
      <w:r w:rsidRPr="4464E701" w:rsidR="2FCE19AC">
        <w:rPr>
          <w:noProof w:val="0"/>
          <w:lang w:val="en-US"/>
        </w:rPr>
        <w:t>benefit</w:t>
      </w:r>
      <w:r w:rsidRPr="4464E701" w:rsidR="2FCE19AC">
        <w:rPr>
          <w:noProof w:val="0"/>
          <w:lang w:val="en-US"/>
        </w:rPr>
        <w:t xml:space="preserve"> </w:t>
      </w:r>
      <w:r w:rsidRPr="4464E701" w:rsidR="2FCE19AC">
        <w:rPr>
          <w:noProof w:val="0"/>
          <w:lang w:val="en-US"/>
        </w:rPr>
        <w:t xml:space="preserve">businesses and organizations by </w:t>
      </w:r>
      <w:r w:rsidRPr="4464E701" w:rsidR="2FCE19AC">
        <w:rPr>
          <w:noProof w:val="0"/>
          <w:lang w:val="en-US"/>
        </w:rPr>
        <w:t>p</w:t>
      </w:r>
      <w:r w:rsidRPr="4464E701" w:rsidR="2FCE19AC">
        <w:rPr>
          <w:noProof w:val="0"/>
          <w:lang w:val="en-US"/>
        </w:rPr>
        <w:t>roviding</w:t>
      </w:r>
      <w:r w:rsidRPr="4464E701" w:rsidR="2FCE19AC">
        <w:rPr>
          <w:noProof w:val="0"/>
          <w:lang w:val="en-US"/>
        </w:rPr>
        <w:t xml:space="preserve"> </w:t>
      </w:r>
      <w:r w:rsidRPr="4464E701" w:rsidR="2FCE19AC">
        <w:rPr>
          <w:noProof w:val="0"/>
          <w:lang w:val="en-US"/>
        </w:rPr>
        <w:t>more efficient and effective data management and exploration techniques.</w:t>
      </w:r>
    </w:p>
    <w:p w:rsidRPr="00DB04C3" w:rsidR="003A5710" w:rsidP="4464E701" w:rsidRDefault="003A5710" w14:paraId="318A8FD6" w14:textId="39DA9D2A">
      <w:pPr>
        <w:pStyle w:val="Normal"/>
      </w:pPr>
    </w:p>
    <w:p w:rsidR="00785EDA" w:rsidP="00A42B88" w:rsidRDefault="142AA765" w14:paraId="72CF9FDF" w14:textId="14CC7EF5">
      <w:pPr>
        <w:pStyle w:val="Heading1"/>
        <w:rPr>
          <w:noProof/>
        </w:rPr>
      </w:pPr>
      <w:bookmarkStart w:name="_Toc125979051" w:id="26"/>
      <w:r w:rsidRPr="4464E701" w:rsidR="79693DF2">
        <w:rPr>
          <w:noProof/>
        </w:rPr>
        <w:t>Future Work</w:t>
      </w:r>
      <w:bookmarkEnd w:id="26"/>
    </w:p>
    <w:p w:rsidR="67ACA7B4" w:rsidP="4464E701" w:rsidRDefault="67ACA7B4" w14:paraId="3352CFF0" w14:textId="1CCBED88">
      <w:pPr>
        <w:pStyle w:val="Heading2"/>
        <w:rPr/>
      </w:pPr>
      <w:r w:rsidR="67ACA7B4">
        <w:rPr/>
        <w:t>Large Scale Deployment</w:t>
      </w:r>
    </w:p>
    <w:p w:rsidR="1730FA24" w:rsidP="4464E701" w:rsidRDefault="1730FA24" w14:paraId="18741D71" w14:textId="2FA776C9">
      <w:pPr>
        <w:pStyle w:val="Normal"/>
        <w:rPr>
          <w:rFonts w:ascii="Arial" w:hAnsi="Arial" w:eastAsia="Arial" w:cs="Arial"/>
          <w:b w:val="0"/>
          <w:bCs w:val="0"/>
          <w:i w:val="0"/>
          <w:iCs w:val="0"/>
          <w:strike w:val="0"/>
          <w:dstrike w:val="0"/>
          <w:noProof w:val="0"/>
          <w:color w:val="000000" w:themeColor="text1" w:themeTint="FF" w:themeShade="FF"/>
          <w:sz w:val="22"/>
          <w:szCs w:val="22"/>
          <w:u w:val="none"/>
          <w:lang w:val="en-US"/>
        </w:rPr>
      </w:pPr>
      <w:r w:rsidRPr="4464E701" w:rsidR="1730FA24">
        <w:rPr>
          <w:noProof w:val="0"/>
          <w:lang w:val="en-US"/>
        </w:rPr>
        <w:t xml:space="preserve">In the future, we can build a complex and highly scalable system that can handle a large volume of data, users and transactions considering factors such as load balancing and scalability. We can also develop a system that works well for all types of </w:t>
      </w:r>
      <w:r w:rsidRPr="4464E701" w:rsidR="1730FA24">
        <w:rPr>
          <w:noProof w:val="0"/>
          <w:lang w:val="en-US"/>
        </w:rPr>
        <w:t>datasets</w:t>
      </w:r>
      <w:r w:rsidRPr="4464E701" w:rsidR="1730FA24">
        <w:rPr>
          <w:noProof w:val="0"/>
          <w:lang w:val="en-US"/>
        </w:rPr>
        <w:t>.</w:t>
      </w:r>
    </w:p>
    <w:p w:rsidR="67ACA7B4" w:rsidP="4464E701" w:rsidRDefault="67ACA7B4" w14:paraId="115A8EEA" w14:textId="3F8414BE">
      <w:pPr>
        <w:pStyle w:val="Heading2"/>
        <w:rPr/>
      </w:pPr>
      <w:r w:rsidR="67ACA7B4">
        <w:rPr/>
        <w:t>Introducing ML</w:t>
      </w:r>
      <w:r w:rsidR="1B7FBF2E">
        <w:rPr/>
        <w:t>/</w:t>
      </w:r>
      <w:r w:rsidR="67ACA7B4">
        <w:rPr/>
        <w:t xml:space="preserve">AI to </w:t>
      </w:r>
      <w:r w:rsidR="67ACA7B4">
        <w:rPr/>
        <w:t>leverage</w:t>
      </w:r>
      <w:r w:rsidR="67ACA7B4">
        <w:rPr/>
        <w:t xml:space="preserve"> Product </w:t>
      </w:r>
      <w:r w:rsidR="67ACA7B4">
        <w:rPr/>
        <w:t>Potential</w:t>
      </w:r>
    </w:p>
    <w:p w:rsidR="67ACA7B4" w:rsidP="4464E701" w:rsidRDefault="67ACA7B4" w14:paraId="49604FDA" w14:textId="2F2F51D6">
      <w:pPr>
        <w:pStyle w:val="Normal"/>
        <w:rPr>
          <w:noProof w:val="0"/>
          <w:lang w:val="en-US"/>
        </w:rPr>
      </w:pPr>
      <w:r w:rsidR="67ACA7B4">
        <w:rPr/>
        <w:t xml:space="preserve">By automating the process of data classification and tagging using machine learning and artificial intelligence our system may become a more effective tool for data discovery, administration, and analysis. Dynamic tags generation can be used to support the analysis of large data sets by improving the accuracy and consistency of the tags. As all the tags that were generated were done manually and manual tags may assign different tags to the same data file based on the individual perspectives or biases, it can create inconsistencies in the catalog. By contrast, ML algorithms can use objective criteria to assign tags, which can help to ensure that all the tags are consistent across the catalog. This can make it easier for users to search for data and can improve the quality of data analysis. They can also </w:t>
      </w:r>
      <w:r w:rsidRPr="4464E701" w:rsidR="67ACA7B4">
        <w:rPr>
          <w:noProof w:val="0"/>
          <w:lang w:val="en-US"/>
        </w:rPr>
        <w:t>identify</w:t>
      </w:r>
      <w:r w:rsidRPr="4464E701" w:rsidR="67ACA7B4">
        <w:rPr>
          <w:noProof w:val="0"/>
          <w:lang w:val="en-US"/>
        </w:rPr>
        <w:t xml:space="preserve"> patterns and trends that may not be </w:t>
      </w:r>
      <w:r w:rsidRPr="4464E701" w:rsidR="67ACA7B4">
        <w:rPr>
          <w:noProof w:val="0"/>
          <w:lang w:val="en-US"/>
        </w:rPr>
        <w:t>immediately</w:t>
      </w:r>
      <w:r w:rsidRPr="4464E701" w:rsidR="67ACA7B4">
        <w:rPr>
          <w:noProof w:val="0"/>
          <w:lang w:val="en-US"/>
        </w:rPr>
        <w:t xml:space="preserve"> </w:t>
      </w:r>
      <w:r w:rsidRPr="4464E701" w:rsidR="67ACA7B4">
        <w:rPr>
          <w:noProof w:val="0"/>
          <w:lang w:val="en-US"/>
        </w:rPr>
        <w:t>apparent</w:t>
      </w:r>
      <w:r w:rsidRPr="4464E701" w:rsidR="67ACA7B4">
        <w:rPr>
          <w:noProof w:val="0"/>
          <w:lang w:val="en-US"/>
        </w:rPr>
        <w:t xml:space="preserve"> to human analysts. Machine Learning algorithms may also enhance data libraries by delivering more precise and pertinent search results. Based on the user's search history and preferences, they may assess user search queries and deliver more individualized search results. This can save consumers time and effort by enabling them to find the information they need more quickly.</w:t>
      </w:r>
    </w:p>
    <w:p w:rsidR="67ACA7B4" w:rsidP="4464E701" w:rsidRDefault="67ACA7B4" w14:paraId="4B51BC38" w14:textId="1DC4C1D2">
      <w:pPr>
        <w:pStyle w:val="Heading2"/>
        <w:rPr/>
      </w:pPr>
      <w:r w:rsidR="67ACA7B4">
        <w:rPr/>
        <w:t>Robust Policies for user control</w:t>
      </w:r>
    </w:p>
    <w:p w:rsidR="08D02E24" w:rsidP="4464E701" w:rsidRDefault="08D02E24" w14:paraId="412BEA21" w14:textId="52D08BC8">
      <w:pPr>
        <w:pStyle w:val="Normal"/>
        <w:rPr>
          <w:noProof w:val="0"/>
          <w:lang w:val="en-US"/>
        </w:rPr>
      </w:pPr>
      <w:r w:rsidRPr="4464E701" w:rsidR="08D02E24">
        <w:rPr>
          <w:noProof w:val="0"/>
          <w:lang w:val="en-US"/>
        </w:rPr>
        <w:t xml:space="preserve">As in the future, we are planning to increase the size of our data, the need to secure and to restrict our dataset from all the users increases. With the help of user-level permissions, we can manage both who has access to and what actions other users can take on their data inside the catalog. This can assist </w:t>
      </w:r>
      <w:r w:rsidRPr="4464E701" w:rsidR="08D02E24">
        <w:rPr>
          <w:noProof w:val="0"/>
          <w:lang w:val="en-US"/>
        </w:rPr>
        <w:t>in guaranteeing</w:t>
      </w:r>
      <w:r w:rsidRPr="4464E701" w:rsidR="08D02E24">
        <w:rPr>
          <w:noProof w:val="0"/>
          <w:lang w:val="en-US"/>
        </w:rPr>
        <w:t xml:space="preserve"> that users have a high level of control over their data and can also help to prevent unwanted access to or alteration of data. </w:t>
      </w:r>
      <w:r w:rsidRPr="4464E701" w:rsidR="08D02E24">
        <w:rPr>
          <w:noProof w:val="0"/>
          <w:lang w:val="en-US"/>
        </w:rPr>
        <w:t>Another potential future scope of robust policies for user control in data catalogs is the use of AI and machine learning algorithms to identify potential security threats or unauthorized activities.</w:t>
      </w:r>
      <w:r w:rsidRPr="4464E701" w:rsidR="08D02E24">
        <w:rPr>
          <w:noProof w:val="0"/>
          <w:lang w:val="en-US"/>
        </w:rPr>
        <w:t xml:space="preserve"> By analyzing user activity and </w:t>
      </w:r>
      <w:r w:rsidRPr="4464E701" w:rsidR="08D02E24">
        <w:rPr>
          <w:noProof w:val="0"/>
          <w:lang w:val="en-US"/>
        </w:rPr>
        <w:t>identifying</w:t>
      </w:r>
      <w:r w:rsidRPr="4464E701" w:rsidR="08D02E24">
        <w:rPr>
          <w:noProof w:val="0"/>
          <w:lang w:val="en-US"/>
        </w:rPr>
        <w:t xml:space="preserve"> patterns that may </w:t>
      </w:r>
      <w:r w:rsidRPr="4464E701" w:rsidR="08D02E24">
        <w:rPr>
          <w:noProof w:val="0"/>
          <w:lang w:val="en-US"/>
        </w:rPr>
        <w:t>indicate</w:t>
      </w:r>
      <w:r w:rsidRPr="4464E701" w:rsidR="08D02E24">
        <w:rPr>
          <w:noProof w:val="0"/>
          <w:lang w:val="en-US"/>
        </w:rPr>
        <w:t xml:space="preserve"> security risks, organizations can take proactive measures to prevent data breaches or other security incidents which would help organizations to build trust and confidence among users, while also improving the efficiency and effectiveness of data cataloging.</w:t>
      </w:r>
    </w:p>
    <w:p w:rsidR="08D02E24" w:rsidP="4464E701" w:rsidRDefault="08D02E24" w14:paraId="60D8DDC7" w14:textId="4A044F0B">
      <w:pPr>
        <w:pStyle w:val="Normal"/>
      </w:pPr>
      <w:r>
        <w:br/>
      </w:r>
    </w:p>
    <w:p w:rsidR="4464E701" w:rsidP="4464E701" w:rsidRDefault="4464E701" w14:paraId="2C22DD19" w14:textId="105D1FF8">
      <w:pPr>
        <w:pStyle w:val="Normal"/>
      </w:pPr>
    </w:p>
    <w:p w:rsidR="4464E701" w:rsidP="4464E701" w:rsidRDefault="4464E701" w14:paraId="7A75460A" w14:textId="3897EFD9">
      <w:pPr>
        <w:pStyle w:val="Normal"/>
      </w:pPr>
    </w:p>
    <w:p w:rsidR="4464E701" w:rsidP="4464E701" w:rsidRDefault="4464E701" w14:paraId="410AACF5" w14:textId="23330FC7">
      <w:pPr>
        <w:pStyle w:val="Normal"/>
      </w:pPr>
    </w:p>
    <w:p w:rsidR="4464E701" w:rsidP="4464E701" w:rsidRDefault="4464E701" w14:paraId="251B4043" w14:textId="34008B2D">
      <w:pPr>
        <w:pStyle w:val="Normal"/>
        <w:rPr>
          <w:noProof/>
        </w:rPr>
      </w:pPr>
    </w:p>
    <w:p w:rsidR="4464E701" w:rsidP="4464E701" w:rsidRDefault="4464E701" w14:paraId="5E9F5593" w14:textId="08607F1B">
      <w:pPr>
        <w:pStyle w:val="Subtitle"/>
        <w:rPr>
          <w:noProof/>
        </w:rPr>
      </w:pPr>
    </w:p>
    <w:p w:rsidR="4464E701" w:rsidP="4464E701" w:rsidRDefault="4464E701" w14:paraId="4FCB2E95" w14:textId="1DC31C42">
      <w:pPr>
        <w:pStyle w:val="Subtitle"/>
        <w:rPr>
          <w:noProof/>
        </w:rPr>
      </w:pPr>
    </w:p>
    <w:p w:rsidR="4464E701" w:rsidP="4464E701" w:rsidRDefault="4464E701" w14:paraId="7444B11E" w14:textId="278DA55E">
      <w:pPr>
        <w:pStyle w:val="Subtitle"/>
        <w:rPr>
          <w:noProof/>
        </w:rPr>
      </w:pPr>
    </w:p>
    <w:p w:rsidR="0A75394F" w:rsidP="0A75394F" w:rsidRDefault="0A75394F" w14:paraId="4EEB3520" w14:textId="7E32201E">
      <w:pPr>
        <w:rPr>
          <w:noProof/>
        </w:rPr>
      </w:pPr>
    </w:p>
    <w:p w:rsidR="0A75394F" w:rsidP="0A75394F" w:rsidRDefault="0A75394F" w14:paraId="284EF525" w14:textId="648F5F5E">
      <w:pPr>
        <w:rPr>
          <w:noProof/>
        </w:rPr>
      </w:pPr>
    </w:p>
    <w:p w:rsidR="00434B77" w:rsidP="00A42B88" w:rsidRDefault="00434B77" w14:paraId="181FD5AF" w14:textId="75373FC8">
      <w:pPr>
        <w:pStyle w:val="ChapterTitle"/>
        <w:sectPr w:rsidR="00434B77" w:rsidSect="00434B77">
          <w:type w:val="oddPage"/>
          <w:pgSz w:w="12240" w:h="15840" w:orient="portrait" w:code="1"/>
          <w:pgMar w:top="720" w:right="1080" w:bottom="720" w:left="1080" w:header="706" w:footer="706" w:gutter="0"/>
          <w:cols w:space="851"/>
          <w:docGrid w:linePitch="360"/>
        </w:sectPr>
      </w:pPr>
    </w:p>
    <w:p w:rsidRPr="00A42B88" w:rsidR="000757AD" w:rsidP="00A42B88" w:rsidRDefault="00A42B88" w14:paraId="31645627" w14:textId="29EDB1EC">
      <w:pPr>
        <w:pStyle w:val="ChapterTitle"/>
      </w:pPr>
      <w:r w:rsidRPr="00A42B88">
        <w:t>Appendi</w:t>
      </w:r>
      <w:r>
        <w:t>x</w:t>
      </w:r>
    </w:p>
    <w:p w:rsidR="00A600CA" w:rsidP="004B478A" w:rsidRDefault="00C402B9" w14:paraId="7A6D3581" w14:textId="5A997533">
      <w:pPr>
        <w:pStyle w:val="SectionHeading"/>
      </w:pPr>
      <w:bookmarkStart w:name="_Toc125979052" w:id="27"/>
      <w:r>
        <w:t>Appendix A: Glossary</w:t>
      </w:r>
      <w:bookmarkEnd w:id="27"/>
    </w:p>
    <w:tbl>
      <w:tblPr>
        <w:tblStyle w:val="ListTable6Colorful-Accent6"/>
        <w:tblW w:w="10208" w:type="dxa"/>
        <w:tblLook w:val="04A0" w:firstRow="1" w:lastRow="0" w:firstColumn="1" w:lastColumn="0" w:noHBand="0" w:noVBand="1"/>
      </w:tblPr>
      <w:tblGrid>
        <w:gridCol w:w="2280"/>
        <w:gridCol w:w="7928"/>
      </w:tblGrid>
      <w:tr w:rsidR="004B478A" w:rsidTr="4464E701" w14:paraId="29FB3E03"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0" w:type="dxa"/>
            <w:tcMar/>
          </w:tcPr>
          <w:p w:rsidR="004B478A" w:rsidP="00C402B9" w:rsidRDefault="004B478A" w14:paraId="4F5CABDF" w14:textId="1D34F298">
            <w:r>
              <w:t>Term</w:t>
            </w:r>
          </w:p>
        </w:tc>
        <w:tc>
          <w:tcPr>
            <w:cnfStyle w:val="000000000000" w:firstRow="0" w:lastRow="0" w:firstColumn="0" w:lastColumn="0" w:oddVBand="0" w:evenVBand="0" w:oddHBand="0" w:evenHBand="0" w:firstRowFirstColumn="0" w:firstRowLastColumn="0" w:lastRowFirstColumn="0" w:lastRowLastColumn="0"/>
            <w:tcW w:w="7928" w:type="dxa"/>
            <w:tcMar/>
          </w:tcPr>
          <w:p w:rsidR="004B478A" w:rsidP="00C402B9" w:rsidRDefault="004B478A" w14:paraId="313A7084" w14:textId="2EB7BD1C">
            <w:pPr>
              <w:cnfStyle w:val="100000000000" w:firstRow="1" w:lastRow="0" w:firstColumn="0" w:lastColumn="0" w:oddVBand="0" w:evenVBand="0" w:oddHBand="0" w:evenHBand="0" w:firstRowFirstColumn="0" w:firstRowLastColumn="0" w:lastRowFirstColumn="0" w:lastRowLastColumn="0"/>
            </w:pPr>
            <w:r>
              <w:t>Definition</w:t>
            </w:r>
          </w:p>
        </w:tc>
      </w:tr>
      <w:tr w:rsidR="003B3D92" w:rsidTr="4464E701" w14:paraId="079AB70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0" w:type="dxa"/>
            <w:tcMar/>
          </w:tcPr>
          <w:p w:rsidR="004B478A" w:rsidP="4464E701" w:rsidRDefault="004B478A" w14:paraId="2686CC90" w14:textId="1260EE62">
            <w:pPr>
              <w:pStyle w:val="Normal"/>
              <w:rPr>
                <w:rFonts w:ascii="Calibri" w:hAnsi="Calibri" w:eastAsia="Calibri" w:cs="Calibri"/>
                <w:noProof w:val="0"/>
                <w:sz w:val="22"/>
                <w:szCs w:val="22"/>
                <w:lang w:val="en-US"/>
              </w:rPr>
            </w:pPr>
            <w:r w:rsidRPr="4464E701" w:rsidR="73C29922">
              <w:rPr>
                <w:rFonts w:ascii="Calibri" w:hAnsi="Calibri" w:eastAsia="Calibri" w:cs="Calibri"/>
                <w:b w:val="1"/>
                <w:bCs w:val="1"/>
                <w:i w:val="0"/>
                <w:iCs w:val="0"/>
                <w:caps w:val="0"/>
                <w:smallCaps w:val="0"/>
                <w:noProof w:val="0"/>
                <w:color w:val="111111"/>
                <w:sz w:val="21"/>
                <w:szCs w:val="21"/>
                <w:lang w:val="en-US"/>
              </w:rPr>
              <w:t>Data Governance</w:t>
            </w:r>
            <w:r w:rsidRPr="4464E701" w:rsidR="73C29922">
              <w:rPr>
                <w:rFonts w:ascii="Calibri" w:hAnsi="Calibri" w:eastAsia="Calibri" w:cs="Calibri"/>
                <w:b w:val="0"/>
                <w:bCs w:val="0"/>
                <w:i w:val="0"/>
                <w:iCs w:val="0"/>
                <w:caps w:val="0"/>
                <w:smallCaps w:val="0"/>
                <w:noProof w:val="0"/>
                <w:color w:val="111111"/>
                <w:sz w:val="21"/>
                <w:szCs w:val="21"/>
                <w:lang w:val="en-US"/>
              </w:rPr>
              <w:t>:</w:t>
            </w:r>
          </w:p>
        </w:tc>
        <w:tc>
          <w:tcPr>
            <w:cnfStyle w:val="000000000000" w:firstRow="0" w:lastRow="0" w:firstColumn="0" w:lastColumn="0" w:oddVBand="0" w:evenVBand="0" w:oddHBand="0" w:evenHBand="0" w:firstRowFirstColumn="0" w:firstRowLastColumn="0" w:lastRowFirstColumn="0" w:lastRowLastColumn="0"/>
            <w:tcW w:w="7928" w:type="dxa"/>
            <w:tcMar/>
          </w:tcPr>
          <w:p w:rsidR="004B478A" w:rsidP="00C402B9" w:rsidRDefault="004B478A" w14:paraId="1C627121" w14:textId="130B23A9">
            <w:pPr>
              <w:cnfStyle w:val="000000100000" w:firstRow="0" w:lastRow="0" w:firstColumn="0" w:lastColumn="0" w:oddVBand="0" w:evenVBand="0" w:oddHBand="1" w:evenHBand="0" w:firstRowFirstColumn="0" w:firstRowLastColumn="0" w:lastRowFirstColumn="0" w:lastRowLastColumn="0"/>
            </w:pPr>
            <w:r w:rsidR="73C29922">
              <w:rPr/>
              <w:t>The overall management of the availability, usability, integrity, and security of the data employed in an organization.</w:t>
            </w:r>
          </w:p>
        </w:tc>
      </w:tr>
      <w:tr w:rsidR="004B478A" w:rsidTr="4464E701" w14:paraId="4CE3CC4B" w14:textId="77777777">
        <w:tc>
          <w:tcPr>
            <w:cnfStyle w:val="001000000000" w:firstRow="0" w:lastRow="0" w:firstColumn="1" w:lastColumn="0" w:oddVBand="0" w:evenVBand="0" w:oddHBand="0" w:evenHBand="0" w:firstRowFirstColumn="0" w:firstRowLastColumn="0" w:lastRowFirstColumn="0" w:lastRowLastColumn="0"/>
            <w:tcW w:w="2280" w:type="dxa"/>
            <w:tcMar/>
          </w:tcPr>
          <w:p w:rsidR="004B478A" w:rsidP="4464E701" w:rsidRDefault="004B478A" w14:paraId="556CA903" w14:textId="50BABBF8">
            <w:pPr>
              <w:pStyle w:val="Normal"/>
              <w:rPr>
                <w:rFonts w:ascii="Calibri" w:hAnsi="Calibri" w:eastAsia="Calibri" w:cs="Calibri"/>
                <w:noProof w:val="0"/>
                <w:sz w:val="22"/>
                <w:szCs w:val="22"/>
                <w:lang w:val="en-US"/>
              </w:rPr>
            </w:pPr>
            <w:r w:rsidRPr="4464E701" w:rsidR="73C29922">
              <w:rPr>
                <w:rFonts w:ascii="Calibri" w:hAnsi="Calibri" w:eastAsia="Calibri" w:cs="Calibri"/>
                <w:b w:val="1"/>
                <w:bCs w:val="1"/>
                <w:i w:val="0"/>
                <w:iCs w:val="0"/>
                <w:caps w:val="0"/>
                <w:smallCaps w:val="0"/>
                <w:noProof w:val="0"/>
                <w:color w:val="111111"/>
                <w:sz w:val="21"/>
                <w:szCs w:val="21"/>
                <w:lang w:val="en-US"/>
              </w:rPr>
              <w:t>Model Selection</w:t>
            </w:r>
            <w:r w:rsidRPr="4464E701" w:rsidR="73C29922">
              <w:rPr>
                <w:rFonts w:ascii="Calibri" w:hAnsi="Calibri" w:eastAsia="Calibri" w:cs="Calibri"/>
                <w:b w:val="0"/>
                <w:bCs w:val="0"/>
                <w:i w:val="0"/>
                <w:iCs w:val="0"/>
                <w:caps w:val="0"/>
                <w:smallCaps w:val="0"/>
                <w:noProof w:val="0"/>
                <w:color w:val="111111"/>
                <w:sz w:val="21"/>
                <w:szCs w:val="21"/>
                <w:lang w:val="en-US"/>
              </w:rPr>
              <w:t>:</w:t>
            </w:r>
          </w:p>
        </w:tc>
        <w:tc>
          <w:tcPr>
            <w:cnfStyle w:val="000000000000" w:firstRow="0" w:lastRow="0" w:firstColumn="0" w:lastColumn="0" w:oddVBand="0" w:evenVBand="0" w:oddHBand="0" w:evenHBand="0" w:firstRowFirstColumn="0" w:firstRowLastColumn="0" w:lastRowFirstColumn="0" w:lastRowLastColumn="0"/>
            <w:tcW w:w="7928" w:type="dxa"/>
            <w:tcMar/>
          </w:tcPr>
          <w:p w:rsidR="004B478A" w:rsidP="00C402B9" w:rsidRDefault="004B478A" w14:paraId="449CC2A3" w14:textId="2AE13CD4">
            <w:pPr>
              <w:cnfStyle w:val="000000000000" w:firstRow="0" w:lastRow="0" w:firstColumn="0" w:lastColumn="0" w:oddVBand="0" w:evenVBand="0" w:oddHBand="0" w:evenHBand="0" w:firstRowFirstColumn="0" w:firstRowLastColumn="0" w:lastRowFirstColumn="0" w:lastRowLastColumn="0"/>
            </w:pPr>
            <w:r w:rsidR="73C29922">
              <w:rPr/>
              <w:t>The process of choosing between different machine learning models or algorithms for a given predictive modeling problem.</w:t>
            </w:r>
          </w:p>
        </w:tc>
      </w:tr>
      <w:tr w:rsidR="003B3D92" w:rsidTr="4464E701" w14:paraId="7AB3EF4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0" w:type="dxa"/>
            <w:tcMar/>
          </w:tcPr>
          <w:p w:rsidR="004B478A" w:rsidP="00C402B9" w:rsidRDefault="004B478A" w14:paraId="5A21345C" w14:textId="1D9BC1C2">
            <w:r w:rsidR="73C29922">
              <w:rPr/>
              <w:t xml:space="preserve">Model </w:t>
            </w:r>
            <w:r w:rsidR="73C29922">
              <w:rPr/>
              <w:t>Exploration:</w:t>
            </w:r>
          </w:p>
        </w:tc>
        <w:tc>
          <w:tcPr>
            <w:cnfStyle w:val="000000000000" w:firstRow="0" w:lastRow="0" w:firstColumn="0" w:lastColumn="0" w:oddVBand="0" w:evenVBand="0" w:oddHBand="0" w:evenHBand="0" w:firstRowFirstColumn="0" w:firstRowLastColumn="0" w:lastRowFirstColumn="0" w:lastRowLastColumn="0"/>
            <w:tcW w:w="7928" w:type="dxa"/>
            <w:tcMar/>
          </w:tcPr>
          <w:p w:rsidR="004B478A" w:rsidP="00C402B9" w:rsidRDefault="004B478A" w14:paraId="46E28277" w14:textId="0D86A9EF">
            <w:pPr>
              <w:cnfStyle w:val="000000100000" w:firstRow="0" w:lastRow="0" w:firstColumn="0" w:lastColumn="0" w:oddVBand="0" w:evenVBand="0" w:oddHBand="1" w:evenHBand="0" w:firstRowFirstColumn="0" w:firstRowLastColumn="0" w:lastRowFirstColumn="0" w:lastRowLastColumn="0"/>
            </w:pPr>
            <w:r w:rsidR="73C29922">
              <w:rPr/>
              <w:t>The</w:t>
            </w:r>
            <w:r w:rsidR="73C29922">
              <w:rPr/>
              <w:t xml:space="preserve"> process of selecting and testing different machine learning models or algorithms for a given predictive modeling problem.</w:t>
            </w:r>
          </w:p>
        </w:tc>
      </w:tr>
      <w:tr w:rsidR="004B478A" w:rsidTr="4464E701" w14:paraId="4D5DB9A7" w14:textId="77777777">
        <w:tc>
          <w:tcPr>
            <w:cnfStyle w:val="001000000000" w:firstRow="0" w:lastRow="0" w:firstColumn="1" w:lastColumn="0" w:oddVBand="0" w:evenVBand="0" w:oddHBand="0" w:evenHBand="0" w:firstRowFirstColumn="0" w:firstRowLastColumn="0" w:lastRowFirstColumn="0" w:lastRowLastColumn="0"/>
            <w:tcW w:w="2280" w:type="dxa"/>
            <w:tcMar/>
          </w:tcPr>
          <w:p w:rsidR="004B478A" w:rsidP="4464E701" w:rsidRDefault="004B478A" w14:paraId="63EFBE7A" w14:textId="161ED3C2">
            <w:pPr>
              <w:pStyle w:val="Normal"/>
              <w:rPr>
                <w:rFonts w:ascii="Calibri" w:hAnsi="Calibri" w:eastAsia="Calibri" w:cs="Calibri"/>
                <w:noProof w:val="0"/>
                <w:sz w:val="22"/>
                <w:szCs w:val="22"/>
                <w:lang w:val="en-US"/>
              </w:rPr>
            </w:pPr>
            <w:r w:rsidRPr="4464E701" w:rsidR="73C29922">
              <w:rPr>
                <w:noProof w:val="0"/>
                <w:color w:val="000000" w:themeColor="text1" w:themeTint="FF" w:themeShade="FF"/>
                <w:lang w:val="en-US"/>
              </w:rPr>
              <w:t xml:space="preserve">Data Quality </w:t>
            </w:r>
            <w:r w:rsidRPr="4464E701" w:rsidR="73C29922">
              <w:rPr>
                <w:noProof w:val="0"/>
                <w:color w:val="000000" w:themeColor="text1" w:themeTint="FF" w:themeShade="FF"/>
                <w:lang w:val="en-US"/>
              </w:rPr>
              <w:t>Assessment:</w:t>
            </w:r>
          </w:p>
        </w:tc>
        <w:tc>
          <w:tcPr>
            <w:cnfStyle w:val="000000000000" w:firstRow="0" w:lastRow="0" w:firstColumn="0" w:lastColumn="0" w:oddVBand="0" w:evenVBand="0" w:oddHBand="0" w:evenHBand="0" w:firstRowFirstColumn="0" w:firstRowLastColumn="0" w:lastRowFirstColumn="0" w:lastRowLastColumn="0"/>
            <w:tcW w:w="7928" w:type="dxa"/>
            <w:tcMar/>
          </w:tcPr>
          <w:p w:rsidR="004B478A" w:rsidP="00C402B9" w:rsidRDefault="004B478A" w14:paraId="7F6B2B01" w14:textId="03D5FFC7">
            <w:pPr>
              <w:cnfStyle w:val="000000000000" w:firstRow="0" w:lastRow="0" w:firstColumn="0" w:lastColumn="0" w:oddVBand="0" w:evenVBand="0" w:oddHBand="0" w:evenHBand="0" w:firstRowFirstColumn="0" w:firstRowLastColumn="0" w:lastRowFirstColumn="0" w:lastRowLastColumn="0"/>
            </w:pPr>
            <w:r w:rsidR="73C29922">
              <w:rPr/>
              <w:t>The</w:t>
            </w:r>
            <w:r w:rsidR="73C29922">
              <w:rPr/>
              <w:t xml:space="preserve"> process of evaluating the quality of data to ensure that it is </w:t>
            </w:r>
            <w:r w:rsidR="73C29922">
              <w:rPr/>
              <w:t>accurate</w:t>
            </w:r>
            <w:r w:rsidR="73C29922">
              <w:rPr/>
              <w:t>, complete, consistent, and relevant for its intended use</w:t>
            </w:r>
          </w:p>
        </w:tc>
      </w:tr>
      <w:tr w:rsidR="003B3D92" w:rsidTr="4464E701" w14:paraId="31788F32"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0" w:type="dxa"/>
            <w:tcMar/>
          </w:tcPr>
          <w:p w:rsidR="004B478A" w:rsidP="4464E701" w:rsidRDefault="004B478A" w14:paraId="1FA811EA" w14:textId="181A51DB">
            <w:pPr>
              <w:pStyle w:val="Normal"/>
              <w:rPr>
                <w:noProof w:val="0"/>
                <w:color w:val="000000" w:themeColor="text1" w:themeTint="FF" w:themeShade="FF"/>
                <w:lang w:val="en-US"/>
              </w:rPr>
            </w:pPr>
            <w:r w:rsidRPr="4464E701" w:rsidR="73C29922">
              <w:rPr>
                <w:noProof w:val="0"/>
                <w:color w:val="000000" w:themeColor="text1" w:themeTint="FF" w:themeShade="FF"/>
                <w:lang w:val="en-US"/>
              </w:rPr>
              <w:t xml:space="preserve">Data </w:t>
            </w:r>
            <w:r w:rsidRPr="4464E701" w:rsidR="73C29922">
              <w:rPr>
                <w:noProof w:val="0"/>
                <w:color w:val="000000" w:themeColor="text1" w:themeTint="FF" w:themeShade="FF"/>
                <w:lang w:val="en-US"/>
              </w:rPr>
              <w:t>Context:</w:t>
            </w:r>
          </w:p>
        </w:tc>
        <w:tc>
          <w:tcPr>
            <w:cnfStyle w:val="000000000000" w:firstRow="0" w:lastRow="0" w:firstColumn="0" w:lastColumn="0" w:oddVBand="0" w:evenVBand="0" w:oddHBand="0" w:evenHBand="0" w:firstRowFirstColumn="0" w:firstRowLastColumn="0" w:lastRowFirstColumn="0" w:lastRowLastColumn="0"/>
            <w:tcW w:w="7928" w:type="dxa"/>
            <w:tcMar/>
          </w:tcPr>
          <w:p w:rsidR="004B478A" w:rsidP="00C402B9" w:rsidRDefault="004B478A" w14:paraId="0DC3F41C" w14:textId="11135068">
            <w:pPr>
              <w:cnfStyle w:val="000000100000" w:firstRow="0" w:lastRow="0" w:firstColumn="0" w:lastColumn="0" w:oddVBand="0" w:evenVBand="0" w:oddHBand="1" w:evenHBand="0" w:firstRowFirstColumn="0" w:firstRowLastColumn="0" w:lastRowFirstColumn="0" w:lastRowLastColumn="0"/>
            </w:pPr>
            <w:r w:rsidR="73C29922">
              <w:rPr/>
              <w:t>It refers to the circumstances or conditions in which data is collected, stored, and used</w:t>
            </w:r>
          </w:p>
        </w:tc>
      </w:tr>
      <w:tr w:rsidR="004B478A" w:rsidTr="4464E701" w14:paraId="28F2CAEC" w14:textId="77777777">
        <w:tc>
          <w:tcPr>
            <w:cnfStyle w:val="001000000000" w:firstRow="0" w:lastRow="0" w:firstColumn="1" w:lastColumn="0" w:oddVBand="0" w:evenVBand="0" w:oddHBand="0" w:evenHBand="0" w:firstRowFirstColumn="0" w:firstRowLastColumn="0" w:lastRowFirstColumn="0" w:lastRowLastColumn="0"/>
            <w:tcW w:w="2280" w:type="dxa"/>
            <w:tcMar/>
          </w:tcPr>
          <w:p w:rsidR="004B478A" w:rsidP="4464E701" w:rsidRDefault="004B478A" w14:paraId="791A2D67" w14:textId="2CA74E12">
            <w:pPr>
              <w:pStyle w:val="Normal"/>
              <w:rPr>
                <w:rFonts w:ascii="Calibri" w:hAnsi="Calibri" w:eastAsia="Calibri" w:cs="Calibri"/>
                <w:b w:val="1"/>
                <w:bCs w:val="1"/>
                <w:noProof w:val="0"/>
                <w:sz w:val="22"/>
                <w:szCs w:val="22"/>
                <w:lang w:val="en-US"/>
              </w:rPr>
            </w:pPr>
            <w:r w:rsidRPr="4464E701" w:rsidR="3DF3D9AA">
              <w:rPr>
                <w:rFonts w:ascii="Calibri" w:hAnsi="Calibri" w:eastAsia="Calibri" w:cs="Calibri"/>
                <w:b w:val="1"/>
                <w:bCs w:val="1"/>
                <w:i w:val="0"/>
                <w:iCs w:val="0"/>
                <w:caps w:val="0"/>
                <w:smallCaps w:val="0"/>
                <w:noProof w:val="0"/>
                <w:color w:val="111111"/>
                <w:sz w:val="21"/>
                <w:szCs w:val="21"/>
                <w:lang w:val="en-US"/>
              </w:rPr>
              <w:t xml:space="preserve">Data </w:t>
            </w:r>
            <w:r w:rsidRPr="4464E701" w:rsidR="3DF3D9AA">
              <w:rPr>
                <w:rFonts w:ascii="Calibri" w:hAnsi="Calibri" w:eastAsia="Calibri" w:cs="Calibri"/>
                <w:b w:val="1"/>
                <w:bCs w:val="1"/>
                <w:i w:val="0"/>
                <w:iCs w:val="0"/>
                <w:caps w:val="0"/>
                <w:smallCaps w:val="0"/>
                <w:noProof w:val="0"/>
                <w:color w:val="111111"/>
                <w:sz w:val="21"/>
                <w:szCs w:val="21"/>
                <w:lang w:val="en-US"/>
              </w:rPr>
              <w:t>drift:</w:t>
            </w:r>
          </w:p>
        </w:tc>
        <w:tc>
          <w:tcPr>
            <w:cnfStyle w:val="000000000000" w:firstRow="0" w:lastRow="0" w:firstColumn="0" w:lastColumn="0" w:oddVBand="0" w:evenVBand="0" w:oddHBand="0" w:evenHBand="0" w:firstRowFirstColumn="0" w:firstRowLastColumn="0" w:lastRowFirstColumn="0" w:lastRowLastColumn="0"/>
            <w:tcW w:w="7928" w:type="dxa"/>
            <w:tcMar/>
          </w:tcPr>
          <w:p w:rsidR="004B478A" w:rsidP="00C402B9" w:rsidRDefault="004B478A" w14:paraId="7C4CCA1E" w14:textId="2517F363">
            <w:pPr>
              <w:cnfStyle w:val="000000000000" w:firstRow="0" w:lastRow="0" w:firstColumn="0" w:lastColumn="0" w:oddVBand="0" w:evenVBand="0" w:oddHBand="0" w:evenHBand="0" w:firstRowFirstColumn="0" w:firstRowLastColumn="0" w:lastRowFirstColumn="0" w:lastRowLastColumn="0"/>
            </w:pPr>
            <w:r w:rsidR="3DF3D9AA">
              <w:rPr/>
              <w:t xml:space="preserve">refers to the phenomenon where the statistical properties of data change over time in unforeseen </w:t>
            </w:r>
            <w:r w:rsidR="55C16D94">
              <w:rPr/>
              <w:t>ways.</w:t>
            </w:r>
          </w:p>
        </w:tc>
      </w:tr>
      <w:tr w:rsidR="003B3D92" w:rsidTr="4464E701" w14:paraId="413F9EF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80" w:type="dxa"/>
            <w:tcMar/>
          </w:tcPr>
          <w:p w:rsidR="004B478A" w:rsidP="00C402B9" w:rsidRDefault="004B478A" w14:paraId="055F9A7A" w14:textId="68A31791">
            <w:r w:rsidR="3F23A6FA">
              <w:rPr/>
              <w:t xml:space="preserve">Inverse Document </w:t>
            </w:r>
            <w:r w:rsidR="3F23A6FA">
              <w:rPr/>
              <w:t>Frequency:</w:t>
            </w:r>
          </w:p>
        </w:tc>
        <w:tc>
          <w:tcPr>
            <w:cnfStyle w:val="000000000000" w:firstRow="0" w:lastRow="0" w:firstColumn="0" w:lastColumn="0" w:oddVBand="0" w:evenVBand="0" w:oddHBand="0" w:evenHBand="0" w:firstRowFirstColumn="0" w:firstRowLastColumn="0" w:lastRowFirstColumn="0" w:lastRowLastColumn="0"/>
            <w:tcW w:w="7928" w:type="dxa"/>
            <w:tcMar/>
          </w:tcPr>
          <w:p w:rsidR="004B478A" w:rsidP="00C402B9" w:rsidRDefault="004B478A" w14:paraId="3FB5EC86" w14:textId="656BB755">
            <w:pPr>
              <w:cnfStyle w:val="000000100000" w:firstRow="0" w:lastRow="0" w:firstColumn="0" w:lastColumn="0" w:oddVBand="0" w:evenVBand="0" w:oddHBand="1" w:evenHBand="0" w:firstRowFirstColumn="0" w:firstRowLastColumn="0" w:lastRowFirstColumn="0" w:lastRowLastColumn="0"/>
            </w:pPr>
            <w:r w:rsidR="3F23A6FA">
              <w:rPr/>
              <w:t>is a weight indicating how commonly a word is used. The more frequent its usage across documents, the lower its score</w:t>
            </w:r>
          </w:p>
        </w:tc>
      </w:tr>
    </w:tbl>
    <w:p w:rsidR="00A600CA" w:rsidP="00C402B9" w:rsidRDefault="00A600CA" w14:paraId="0ADEF7DC" w14:textId="6B1683DB"/>
    <w:p w:rsidR="00BC52EF" w:rsidP="00C402B9" w:rsidRDefault="00BC52EF" w14:paraId="59CD573A" w14:textId="0DDECEA3"/>
    <w:p w:rsidR="00014A9A" w:rsidRDefault="00014A9A" w14:paraId="38A82150" w14:textId="77777777"/>
    <w:p w:rsidR="00C402B9" w:rsidRDefault="00C402B9" w14:paraId="3DE9D020" w14:textId="0388F83E">
      <w:r>
        <w:br w:type="page"/>
      </w:r>
    </w:p>
    <w:p w:rsidR="00A42B88" w:rsidP="00F85F38" w:rsidRDefault="00A12EDF" w14:paraId="15B9A146" w14:textId="4AAA85E1">
      <w:pPr>
        <w:pStyle w:val="SectionHeading"/>
      </w:pPr>
      <w:bookmarkStart w:name="_Toc125979053" w:id="28"/>
      <w:r>
        <w:t xml:space="preserve">Appendix </w:t>
      </w:r>
      <w:r w:rsidR="00A600CA">
        <w:t>B</w:t>
      </w:r>
      <w:r>
        <w:t xml:space="preserve">: </w:t>
      </w:r>
      <w:r w:rsidR="00E85557">
        <w:t>GitHub Repository</w:t>
      </w:r>
      <w:bookmarkEnd w:id="28"/>
    </w:p>
    <w:p w:rsidR="00E85557" w:rsidP="00573ACD" w:rsidRDefault="008D0122" w14:paraId="636EC67E" w14:textId="2BDEC477">
      <w:pPr>
        <w:pStyle w:val="SectionSubheading"/>
      </w:pPr>
      <w:bookmarkStart w:name="_Toc125979054" w:id="29"/>
      <w:r>
        <w:t>Overview</w:t>
      </w:r>
      <w:bookmarkEnd w:id="29"/>
    </w:p>
    <w:p w:rsidR="008D0122" w:rsidP="008D0122" w:rsidRDefault="008D0122" w14:paraId="24A0415C" w14:textId="7B2959FB">
      <w:r>
        <w:rPr>
          <w:noProof/>
        </w:rPr>
        <mc:AlternateContent>
          <mc:Choice Requires="wps">
            <w:drawing>
              <wp:inline distT="0" distB="0" distL="0" distR="0" wp14:anchorId="7C6DDF47" wp14:editId="65E493E5">
                <wp:extent cx="6400800" cy="1356360"/>
                <wp:effectExtent l="0" t="0" r="12700" b="15240"/>
                <wp:docPr id="450" name="Text Box 450"/>
                <wp:cNvGraphicFramePr/>
                <a:graphic xmlns:a="http://schemas.openxmlformats.org/drawingml/2006/main">
                  <a:graphicData uri="http://schemas.microsoft.com/office/word/2010/wordprocessingShape">
                    <wps:wsp>
                      <wps:cNvSpPr txBox="1"/>
                      <wps:spPr>
                        <a:xfrm>
                          <a:off x="0" y="0"/>
                          <a:ext cx="6400800" cy="1356360"/>
                        </a:xfrm>
                        <a:prstGeom prst="rect">
                          <a:avLst/>
                        </a:prstGeom>
                        <a:solidFill>
                          <a:schemeClr val="lt1"/>
                        </a:solidFill>
                        <a:ln w="6350">
                          <a:solidFill>
                            <a:schemeClr val="accent3"/>
                          </a:solidFill>
                        </a:ln>
                      </wps:spPr>
                      <wps:txbx>
                        <w:txbxContent>
                          <w:p w:rsidRPr="00150D56" w:rsidR="008D0122" w:rsidP="008D0122" w:rsidRDefault="008D0122" w14:paraId="1EB6C13A" w14:textId="77777777">
                            <w:pPr>
                              <w:rPr>
                                <w:b/>
                                <w:bCs/>
                                <w:color w:val="CB5577" w:themeColor="accent3"/>
                                <w:sz w:val="24"/>
                                <w:szCs w:val="24"/>
                              </w:rPr>
                            </w:pPr>
                            <w:r w:rsidRPr="00150D56">
                              <w:rPr>
                                <w:b/>
                                <w:bCs/>
                                <w:color w:val="CB5577" w:themeColor="accent3"/>
                                <w:sz w:val="24"/>
                                <w:szCs w:val="24"/>
                              </w:rPr>
                              <w:t>INSTRUCTIONS</w:t>
                            </w:r>
                          </w:p>
                          <w:p w:rsidR="008D0122" w:rsidP="008D0122" w:rsidRDefault="008D0122" w14:paraId="641F800C" w14:textId="77777777">
                            <w:pPr>
                              <w:jc w:val="both"/>
                              <w:rPr>
                                <w:color w:val="CB5577" w:themeColor="accent3"/>
                              </w:rPr>
                            </w:pPr>
                            <w:r w:rsidRPr="00781090">
                              <w:rPr>
                                <w:color w:val="CB5577" w:themeColor="accent3"/>
                              </w:rPr>
                              <w:t>Provide a GitHub Link and the README.MD content. Do not just provide a link to the GitHub repository but provide a narrative paragraph which introduces the project. This section should mirror the look and feel of a well-documented professional GitHub site</w:t>
                            </w:r>
                            <w:r>
                              <w:rPr>
                                <w:color w:val="CB5577" w:themeColor="accent3"/>
                              </w:rPr>
                              <w:t>.</w:t>
                            </w:r>
                          </w:p>
                          <w:p w:rsidRPr="0002551F" w:rsidR="008D0122" w:rsidP="008D0122" w:rsidRDefault="008D0122" w14:paraId="27802C1F"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1A8A598B">
              <v:shape id="Text Box 450" style="width:7in;height:106.8pt;visibility:visible;mso-wrap-style:square;mso-left-percent:-10001;mso-top-percent:-10001;mso-position-horizontal:absolute;mso-position-horizontal-relative:char;mso-position-vertical:absolute;mso-position-vertical-relative:line;mso-left-percent:-10001;mso-top-percent:-10001;v-text-anchor:top" o:spid="_x0000_s1040"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" w14:anchorId="7C6DDF47">
                <v:textbox style="mso-fit-shape-to-text:t">
                  <w:txbxContent>
                    <w:p w:rsidRPr="00150D56" w:rsidR="008D0122" w:rsidP="008D0122" w:rsidRDefault="008D0122" w14:paraId="64F27ECB" w14:textId="77777777">
                      <w:pPr>
                        <w:rPr>
                          <w:b/>
                          <w:bCs/>
                          <w:color w:val="CB5577" w:themeColor="accent3"/>
                          <w:sz w:val="24"/>
                          <w:szCs w:val="24"/>
                        </w:rPr>
                      </w:pPr>
                      <w:r w:rsidRPr="00150D56">
                        <w:rPr>
                          <w:b/>
                          <w:bCs/>
                          <w:color w:val="CB5577" w:themeColor="accent3"/>
                          <w:sz w:val="24"/>
                          <w:szCs w:val="24"/>
                        </w:rPr>
                        <w:t>INSTRUCTIONS</w:t>
                      </w:r>
                    </w:p>
                    <w:p w:rsidR="008D0122" w:rsidP="008D0122" w:rsidRDefault="008D0122" w14:paraId="120FD703" w14:textId="77777777">
                      <w:pPr>
                        <w:jc w:val="both"/>
                        <w:rPr>
                          <w:color w:val="CB5577" w:themeColor="accent3"/>
                        </w:rPr>
                      </w:pPr>
                      <w:r w:rsidRPr="00781090">
                        <w:rPr>
                          <w:color w:val="CB5577" w:themeColor="accent3"/>
                        </w:rPr>
                        <w:t>Provide a GitHub Link and the README.MD content. Do not just provide a link to the GitHub repository but provide a narrative paragraph which introduces the project. This section should mirror the look and feel of a well-documented professional GitHub site</w:t>
                      </w:r>
                      <w:r>
                        <w:rPr>
                          <w:color w:val="CB5577" w:themeColor="accent3"/>
                        </w:rPr>
                        <w:t>.</w:t>
                      </w:r>
                    </w:p>
                    <w:p w:rsidRPr="0002551F" w:rsidR="008D0122" w:rsidP="008D0122" w:rsidRDefault="008D0122" w14:paraId="28541835"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p>
    <w:p w:rsidRPr="00573ACD" w:rsidR="008D0122" w:rsidP="00573ACD" w:rsidRDefault="008D0122" w14:paraId="46A3389D" w14:textId="77777777">
      <w:pPr>
        <w:pStyle w:val="SectionSubheading"/>
      </w:pPr>
      <w:bookmarkStart w:name="_Toc125979055" w:id="30"/>
      <w:r w:rsidRPr="00573ACD">
        <w:t>GitHub Repository Link</w:t>
      </w:r>
      <w:bookmarkEnd w:id="30"/>
    </w:p>
    <w:p w:rsidR="003A5710" w:rsidP="00E85557" w:rsidRDefault="003A5710" w14:paraId="188598FF" w14:textId="4E516FB5"/>
    <w:p w:rsidRPr="00573ACD" w:rsidR="00C34AEE" w:rsidP="00573ACD" w:rsidRDefault="00D24253" w14:paraId="25375284" w14:textId="7A6D1609">
      <w:pPr>
        <w:pStyle w:val="SectionSubheading"/>
      </w:pPr>
      <w:bookmarkStart w:name="_Toc125979056" w:id="31"/>
      <w:r w:rsidRPr="00573ACD">
        <w:t>GitHub Repository Contents</w:t>
      </w:r>
      <w:bookmarkEnd w:id="31"/>
    </w:p>
    <w:p w:rsidR="00014A9A" w:rsidRDefault="00014A9A" w14:paraId="2545D855" w14:textId="77777777"/>
    <w:p w:rsidR="00810066" w:rsidRDefault="00810066" w14:paraId="67AD05C1" w14:textId="46B19249">
      <w:r>
        <w:br w:type="page"/>
      </w:r>
    </w:p>
    <w:p w:rsidRPr="004C7897" w:rsidR="00E85557" w:rsidP="00F85F38" w:rsidRDefault="00E85557" w14:paraId="40A011AE" w14:textId="57CC290F">
      <w:pPr>
        <w:pStyle w:val="SectionHeading"/>
      </w:pPr>
      <w:bookmarkStart w:name="_Toc125979057" w:id="32"/>
      <w:r w:rsidRPr="004C7897">
        <w:t xml:space="preserve">Appendix </w:t>
      </w:r>
      <w:r w:rsidR="00D6361E">
        <w:t>C</w:t>
      </w:r>
      <w:r w:rsidRPr="004C7897">
        <w:t xml:space="preserve">: </w:t>
      </w:r>
      <w:r w:rsidRPr="004C7897" w:rsidR="004C7897">
        <w:t>Risks</w:t>
      </w:r>
      <w:bookmarkEnd w:id="32"/>
    </w:p>
    <w:p w:rsidR="001B3140" w:rsidP="4464E701" w:rsidRDefault="001B3140" w14:paraId="313DFAE8" w14:textId="6F34E8C9">
      <w:pPr>
        <w:pStyle w:val="SectionSubheading"/>
      </w:pPr>
      <w:bookmarkStart w:name="_Toc125979058" w:id="33"/>
      <w:r w:rsidR="5F1841EC">
        <w:rPr/>
        <w:t>Sprint 1 Risks</w:t>
      </w:r>
      <w:bookmarkEnd w:id="33"/>
    </w:p>
    <w:p w:rsidR="001B3140" w:rsidP="4464E701" w:rsidRDefault="001B3140" w14:paraId="3C88A7B9" w14:textId="004806CB">
      <w:pPr>
        <w:pStyle w:val="Normal"/>
        <w:rPr>
          <w:rFonts w:ascii="Calibri" w:hAnsi="Calibri" w:eastAsia="Calibri" w:cs="Calibri"/>
          <w:noProof w:val="0"/>
          <w:sz w:val="22"/>
          <w:szCs w:val="22"/>
          <w:lang w:val="en-US"/>
        </w:rPr>
      </w:pPr>
      <w:r w:rsidRPr="4464E701" w:rsidR="6DC21A0B">
        <w:rPr>
          <w:noProof w:val="0"/>
          <w:color w:val="000000" w:themeColor="text1" w:themeTint="FF" w:themeShade="FF"/>
          <w:lang w:val="en-US"/>
        </w:rPr>
        <w:t>The risk associated with sprint 1 is the possibility of selecting inappropriate or inadequate software tools for the project. This could result in wasted time and resources as the team may need to re-evaluate and re-selec</w:t>
      </w:r>
      <w:r w:rsidRPr="4464E701" w:rsidR="6DC21A0B">
        <w:rPr>
          <w:noProof w:val="0"/>
          <w:color w:val="000000" w:themeColor="text1" w:themeTint="FF" w:themeShade="FF"/>
          <w:lang w:val="en-US"/>
        </w:rPr>
        <w:t xml:space="preserve">t </w:t>
      </w:r>
      <w:r w:rsidRPr="4464E701" w:rsidR="6DC21A0B">
        <w:rPr>
          <w:noProof w:val="0"/>
          <w:color w:val="000000" w:themeColor="text1" w:themeTint="FF" w:themeShade="FF"/>
          <w:lang w:val="en-US"/>
        </w:rPr>
        <w:t>appropriate softwa</w:t>
      </w:r>
      <w:r w:rsidRPr="4464E701" w:rsidR="6DC21A0B">
        <w:rPr>
          <w:noProof w:val="0"/>
          <w:color w:val="000000" w:themeColor="text1" w:themeTint="FF" w:themeShade="FF"/>
          <w:lang w:val="en-US"/>
        </w:rPr>
        <w:t>re</w:t>
      </w:r>
      <w:r w:rsidRPr="4464E701" w:rsidR="6DC21A0B">
        <w:rPr>
          <w:noProof w:val="0"/>
          <w:color w:val="000000" w:themeColor="text1" w:themeTint="FF" w:themeShade="FF"/>
          <w:lang w:val="en-US"/>
        </w:rPr>
        <w:t xml:space="preserve"> tools. Additionally, inappropriate software tools may no</w:t>
      </w:r>
      <w:r w:rsidRPr="4464E701" w:rsidR="6DC21A0B">
        <w:rPr>
          <w:noProof w:val="0"/>
          <w:color w:val="000000" w:themeColor="text1" w:themeTint="FF" w:themeShade="FF"/>
          <w:lang w:val="en-US"/>
        </w:rPr>
        <w:t xml:space="preserve">t </w:t>
      </w:r>
      <w:r w:rsidRPr="4464E701" w:rsidR="6DC21A0B">
        <w:rPr>
          <w:noProof w:val="0"/>
          <w:color w:val="000000" w:themeColor="text1" w:themeTint="FF" w:themeShade="FF"/>
          <w:lang w:val="en-US"/>
        </w:rPr>
        <w:t>provi</w:t>
      </w:r>
      <w:r w:rsidRPr="4464E701" w:rsidR="6DC21A0B">
        <w:rPr>
          <w:noProof w:val="0"/>
          <w:color w:val="000000" w:themeColor="text1" w:themeTint="FF" w:themeShade="FF"/>
          <w:lang w:val="en-US"/>
        </w:rPr>
        <w:t>de</w:t>
      </w:r>
      <w:r w:rsidRPr="4464E701" w:rsidR="6DC21A0B">
        <w:rPr>
          <w:noProof w:val="0"/>
          <w:color w:val="000000" w:themeColor="text1" w:themeTint="FF" w:themeShade="FF"/>
          <w:lang w:val="en-US"/>
        </w:rPr>
        <w:t xml:space="preserve"> the necessary features and capabilitie</w:t>
      </w:r>
      <w:r w:rsidRPr="4464E701" w:rsidR="6DC21A0B">
        <w:rPr>
          <w:noProof w:val="0"/>
          <w:color w:val="000000" w:themeColor="text1" w:themeTint="FF" w:themeShade="FF"/>
          <w:lang w:val="en-US"/>
        </w:rPr>
        <w:t xml:space="preserve">s </w:t>
      </w:r>
      <w:r w:rsidRPr="4464E701" w:rsidR="6DC21A0B">
        <w:rPr>
          <w:noProof w:val="0"/>
          <w:color w:val="000000" w:themeColor="text1" w:themeTint="FF" w:themeShade="FF"/>
          <w:lang w:val="en-US"/>
        </w:rPr>
        <w:t>requir</w:t>
      </w:r>
      <w:r w:rsidRPr="4464E701" w:rsidR="6DC21A0B">
        <w:rPr>
          <w:noProof w:val="0"/>
          <w:color w:val="000000" w:themeColor="text1" w:themeTint="FF" w:themeShade="FF"/>
          <w:lang w:val="en-US"/>
        </w:rPr>
        <w:t>ed</w:t>
      </w:r>
      <w:r w:rsidRPr="4464E701" w:rsidR="6DC21A0B">
        <w:rPr>
          <w:noProof w:val="0"/>
          <w:color w:val="000000" w:themeColor="text1" w:themeTint="FF" w:themeShade="FF"/>
          <w:lang w:val="en-US"/>
        </w:rPr>
        <w:t xml:space="preserve"> for the project, which could lead t</w:t>
      </w:r>
      <w:r w:rsidRPr="4464E701" w:rsidR="6DC21A0B">
        <w:rPr>
          <w:noProof w:val="0"/>
          <w:color w:val="000000" w:themeColor="text1" w:themeTint="FF" w:themeShade="FF"/>
          <w:lang w:val="en-US"/>
        </w:rPr>
        <w:t xml:space="preserve">o </w:t>
      </w:r>
      <w:r w:rsidRPr="4464E701" w:rsidR="6DC21A0B">
        <w:rPr>
          <w:noProof w:val="0"/>
          <w:color w:val="000000" w:themeColor="text1" w:themeTint="FF" w:themeShade="FF"/>
          <w:lang w:val="en-US"/>
        </w:rPr>
        <w:t>poor quali</w:t>
      </w:r>
      <w:r w:rsidRPr="4464E701" w:rsidR="6DC21A0B">
        <w:rPr>
          <w:noProof w:val="0"/>
          <w:color w:val="000000" w:themeColor="text1" w:themeTint="FF" w:themeShade="FF"/>
          <w:lang w:val="en-US"/>
        </w:rPr>
        <w:t>ty</w:t>
      </w:r>
      <w:r w:rsidRPr="4464E701" w:rsidR="6DC21A0B">
        <w:rPr>
          <w:noProof w:val="0"/>
          <w:color w:val="000000" w:themeColor="text1" w:themeTint="FF" w:themeShade="FF"/>
          <w:lang w:val="en-US"/>
        </w:rPr>
        <w:t xml:space="preserve"> outcomes or increased costs. To mitigate this risk, the team should perform a thorough analysis of the project requirements and identif</w:t>
      </w:r>
      <w:r w:rsidRPr="4464E701" w:rsidR="6DC21A0B">
        <w:rPr>
          <w:noProof w:val="0"/>
          <w:color w:val="000000" w:themeColor="text1" w:themeTint="FF" w:themeShade="FF"/>
          <w:lang w:val="en-US"/>
        </w:rPr>
        <w:t xml:space="preserve">y </w:t>
      </w:r>
      <w:r w:rsidRPr="4464E701" w:rsidR="6DC21A0B">
        <w:rPr>
          <w:noProof w:val="0"/>
          <w:color w:val="000000" w:themeColor="text1" w:themeTint="FF" w:themeShade="FF"/>
          <w:lang w:val="en-US"/>
        </w:rPr>
        <w:t>appropriate softwa</w:t>
      </w:r>
      <w:r w:rsidRPr="4464E701" w:rsidR="6DC21A0B">
        <w:rPr>
          <w:noProof w:val="0"/>
          <w:color w:val="000000" w:themeColor="text1" w:themeTint="FF" w:themeShade="FF"/>
          <w:lang w:val="en-US"/>
        </w:rPr>
        <w:t>re</w:t>
      </w:r>
      <w:r w:rsidRPr="4464E701" w:rsidR="6DC21A0B">
        <w:rPr>
          <w:noProof w:val="0"/>
          <w:color w:val="000000" w:themeColor="text1" w:themeTint="FF" w:themeShade="FF"/>
          <w:lang w:val="en-US"/>
        </w:rPr>
        <w:t xml:space="preserve"> tools that align with those requirements. The team should also consider the long-term sustainability and scalability of the software tools</w:t>
      </w:r>
      <w:r w:rsidRPr="4464E701" w:rsidR="6DC21A0B">
        <w:rPr>
          <w:rFonts w:ascii="system-ui" w:hAnsi="system-ui" w:eastAsia="system-ui" w:cs="system-ui"/>
          <w:b w:val="0"/>
          <w:bCs w:val="0"/>
          <w:i w:val="0"/>
          <w:iCs w:val="0"/>
          <w:caps w:val="0"/>
          <w:smallCaps w:val="0"/>
          <w:noProof w:val="0"/>
          <w:color w:val="374151"/>
          <w:sz w:val="24"/>
          <w:szCs w:val="24"/>
          <w:lang w:val="en-US"/>
        </w:rPr>
        <w:t>.</w:t>
      </w:r>
    </w:p>
    <w:p w:rsidR="4464E701" w:rsidP="4464E701" w:rsidRDefault="4464E701" w14:paraId="7C140985" w14:textId="004806CB">
      <w:pPr>
        <w:pStyle w:val="Normal"/>
        <w:rPr>
          <w:rFonts w:ascii="system-ui" w:hAnsi="system-ui" w:eastAsia="system-ui" w:cs="system-ui"/>
          <w:b w:val="0"/>
          <w:bCs w:val="0"/>
          <w:i w:val="0"/>
          <w:iCs w:val="0"/>
          <w:caps w:val="0"/>
          <w:smallCaps w:val="0"/>
          <w:noProof w:val="0"/>
          <w:color w:val="374151"/>
          <w:sz w:val="24"/>
          <w:szCs w:val="24"/>
          <w:lang w:val="en-US"/>
        </w:rPr>
      </w:pPr>
    </w:p>
    <w:p w:rsidRPr="00B71117" w:rsidR="00FF4650" w:rsidP="00B71117" w:rsidRDefault="00FF4650" w14:paraId="4D668028" w14:textId="76609EDF">
      <w:pPr>
        <w:pStyle w:val="SectionSubheading"/>
      </w:pPr>
      <w:bookmarkStart w:name="_Toc125979059" w:id="34"/>
      <w:r w:rsidR="5F1841EC">
        <w:rPr/>
        <w:t>Sprint 2 Risks</w:t>
      </w:r>
      <w:bookmarkEnd w:id="34"/>
    </w:p>
    <w:p w:rsidR="00B270E9" w:rsidP="4464E701" w:rsidRDefault="00B270E9" w14:paraId="042547D7" w14:textId="1B6423A9">
      <w:pPr>
        <w:pStyle w:val="Normal"/>
        <w:bidi w:val="0"/>
        <w:spacing w:before="0" w:beforeAutospacing="off" w:after="160" w:afterAutospacing="off" w:line="259" w:lineRule="auto"/>
        <w:ind w:left="0" w:right="0"/>
        <w:jc w:val="left"/>
        <w:rPr>
          <w:noProof w:val="0"/>
          <w:color w:val="000000" w:themeColor="text1" w:themeTint="FF" w:themeShade="FF"/>
          <w:lang w:val="en-US"/>
        </w:rPr>
      </w:pPr>
      <w:r w:rsidRPr="4464E701" w:rsidR="4BA13630">
        <w:rPr>
          <w:noProof w:val="0"/>
          <w:color w:val="000000" w:themeColor="text1" w:themeTint="FF" w:themeShade="FF"/>
          <w:lang w:val="en-US"/>
        </w:rPr>
        <w:t xml:space="preserve">Risks associated in this sprint can be linked to compatibility issues between the identified software and the other tools and systems used in the project. The identified software may not be compatible with other tools and systems, which could lead to difficulties in integrating them. This could cause delays in the project and potentially increase costs. To mitigate this risk, the team should thoroughly research and test the compatibility of the identified software with other tools and systems before </w:t>
      </w:r>
      <w:r w:rsidRPr="4464E701" w:rsidR="4BA13630">
        <w:rPr>
          <w:noProof w:val="0"/>
          <w:color w:val="000000" w:themeColor="text1" w:themeTint="FF" w:themeShade="FF"/>
          <w:lang w:val="en-US"/>
        </w:rPr>
        <w:t>proceeding</w:t>
      </w:r>
      <w:r w:rsidRPr="4464E701" w:rsidR="4BA13630">
        <w:rPr>
          <w:noProof w:val="0"/>
          <w:color w:val="000000" w:themeColor="text1" w:themeTint="FF" w:themeShade="FF"/>
          <w:lang w:val="en-US"/>
        </w:rPr>
        <w:t xml:space="preserve"> with the development process. The team should also have contingency plans in place in case compatibility issues arise during the development process.</w:t>
      </w:r>
    </w:p>
    <w:p w:rsidR="00B270E9" w:rsidP="00E85557" w:rsidRDefault="00B270E9" w14:paraId="105D0ABB" w14:textId="77777777"/>
    <w:p w:rsidRPr="00B71117" w:rsidR="00FF4650" w:rsidP="00B71117" w:rsidRDefault="00FF4650" w14:paraId="52553725" w14:textId="1F18DCBB">
      <w:pPr>
        <w:pStyle w:val="SectionSubheading"/>
      </w:pPr>
      <w:bookmarkStart w:name="_Toc125979060" w:id="35"/>
      <w:r w:rsidR="5F1841EC">
        <w:rPr/>
        <w:t>Sprint 3 Risks</w:t>
      </w:r>
      <w:bookmarkEnd w:id="35"/>
    </w:p>
    <w:p w:rsidRPr="00B71117" w:rsidR="00FF4650" w:rsidP="4464E701" w:rsidRDefault="00FF4650" w14:paraId="776BB5A1" w14:textId="6F616668">
      <w:pPr>
        <w:pStyle w:val="Normal"/>
        <w:rPr>
          <w:noProof w:val="0"/>
          <w:color w:val="000000" w:themeColor="text1" w:themeTint="FF" w:themeShade="FF"/>
          <w:lang w:val="en-US"/>
        </w:rPr>
      </w:pPr>
      <w:r w:rsidRPr="4464E701" w:rsidR="26C6FF94">
        <w:rPr>
          <w:noProof w:val="0"/>
          <w:color w:val="000000" w:themeColor="text1" w:themeTint="FF" w:themeShade="FF"/>
          <w:lang w:val="en-US"/>
        </w:rPr>
        <w:t>A risk</w:t>
      </w:r>
      <w:r w:rsidRPr="4464E701" w:rsidR="26C6FF94">
        <w:rPr>
          <w:noProof w:val="0"/>
          <w:color w:val="000000" w:themeColor="text1" w:themeTint="FF" w:themeShade="FF"/>
          <w:lang w:val="en-US"/>
        </w:rPr>
        <w:t xml:space="preserve"> that could arise during this sprint is the possibility of team members </w:t>
      </w:r>
      <w:r w:rsidRPr="4464E701" w:rsidR="26C6FF94">
        <w:rPr>
          <w:noProof w:val="0"/>
          <w:color w:val="000000" w:themeColor="text1" w:themeTint="FF" w:themeShade="FF"/>
          <w:lang w:val="en-US"/>
        </w:rPr>
        <w:t>encountering</w:t>
      </w:r>
      <w:r w:rsidRPr="4464E701" w:rsidR="26C6FF94">
        <w:rPr>
          <w:noProof w:val="0"/>
          <w:color w:val="000000" w:themeColor="text1" w:themeTint="FF" w:themeShade="FF"/>
          <w:lang w:val="en-US"/>
        </w:rPr>
        <w:t xml:space="preserve"> technical issues or difficulties in </w:t>
      </w:r>
      <w:r w:rsidRPr="4464E701" w:rsidR="26C6FF94">
        <w:rPr>
          <w:noProof w:val="0"/>
          <w:color w:val="000000" w:themeColor="text1" w:themeTint="FF" w:themeShade="FF"/>
          <w:lang w:val="en-US"/>
        </w:rPr>
        <w:t>utilizing</w:t>
      </w:r>
      <w:r w:rsidRPr="4464E701" w:rsidR="26C6FF94">
        <w:rPr>
          <w:noProof w:val="0"/>
          <w:color w:val="000000" w:themeColor="text1" w:themeTint="FF" w:themeShade="FF"/>
          <w:lang w:val="en-US"/>
        </w:rPr>
        <w:t xml:space="preserve"> the identified software tools or systems. This could lead to delays in the project, loss of productivity, and increased frustration among team members. To mitigate this risk, the team should </w:t>
      </w:r>
      <w:r w:rsidRPr="4464E701" w:rsidR="26C6FF94">
        <w:rPr>
          <w:noProof w:val="0"/>
          <w:color w:val="000000" w:themeColor="text1" w:themeTint="FF" w:themeShade="FF"/>
          <w:lang w:val="en-US"/>
        </w:rPr>
        <w:t>provide</w:t>
      </w:r>
      <w:r w:rsidRPr="4464E701" w:rsidR="26C6FF94">
        <w:rPr>
          <w:noProof w:val="0"/>
          <w:color w:val="000000" w:themeColor="text1" w:themeTint="FF" w:themeShade="FF"/>
          <w:lang w:val="en-US"/>
        </w:rPr>
        <w:t xml:space="preserve"> adequate training and support to team members on how to use the identified software tools and systems effectively. Additionally, the team should </w:t>
      </w:r>
      <w:r w:rsidRPr="4464E701" w:rsidR="26C6FF94">
        <w:rPr>
          <w:noProof w:val="0"/>
          <w:color w:val="000000" w:themeColor="text1" w:themeTint="FF" w:themeShade="FF"/>
          <w:lang w:val="en-US"/>
        </w:rPr>
        <w:t>establish</w:t>
      </w:r>
      <w:r w:rsidRPr="4464E701" w:rsidR="26C6FF94">
        <w:rPr>
          <w:noProof w:val="0"/>
          <w:color w:val="000000" w:themeColor="text1" w:themeTint="FF" w:themeShade="FF"/>
          <w:lang w:val="en-US"/>
        </w:rPr>
        <w:t xml:space="preserve"> clear communication channels for reporting and resolving technical issues that may arise during the development process.</w:t>
      </w:r>
    </w:p>
    <w:p w:rsidRPr="00B71117" w:rsidR="00FF4650" w:rsidP="4464E701" w:rsidRDefault="00FF4650" w14:paraId="05D9475F" w14:textId="7C03A433">
      <w:pPr>
        <w:pStyle w:val="Normal"/>
        <w:rPr>
          <w:rFonts w:ascii="Calibri" w:hAnsi="Calibri" w:eastAsia="Calibri" w:cs="Calibri"/>
          <w:noProof w:val="0"/>
          <w:sz w:val="22"/>
          <w:szCs w:val="22"/>
          <w:lang w:val="en-US"/>
        </w:rPr>
      </w:pPr>
      <w:r w:rsidRPr="4464E701" w:rsidR="03EDBE18">
        <w:rPr>
          <w:noProof w:val="0"/>
          <w:color w:val="000000" w:themeColor="text1" w:themeTint="FF" w:themeShade="FF"/>
          <w:lang w:val="en-US"/>
        </w:rPr>
        <w:t>Team is working on a software development project that involves the integration of various tools and systems, as well as the implementation of a rule-based access control system to ensure secure access to sensitive data assets. One of the potential risks associated with the implementation of such a system is the possibility of security breaches and unauthorized access to the data.</w:t>
      </w:r>
    </w:p>
    <w:p w:rsidRPr="00B71117" w:rsidR="00FF4650" w:rsidP="4464E701" w:rsidRDefault="00FF4650" w14:paraId="4377F650" w14:textId="532AFE97">
      <w:pPr>
        <w:pStyle w:val="Normal"/>
      </w:pPr>
    </w:p>
    <w:p w:rsidRPr="00B71117" w:rsidR="00FF4650" w:rsidP="4464E701" w:rsidRDefault="00FF4650" w14:paraId="361327F7" w14:textId="092CD51F">
      <w:pPr>
        <w:pStyle w:val="Normal"/>
        <w:rPr>
          <w:rFonts w:ascii="Tw Cen MT" w:hAnsi="Tw Cen MT" w:eastAsia="Calibri" w:cs="" w:asciiTheme="majorAscii" w:hAnsiTheme="majorAscii" w:eastAsiaTheme="minorAscii" w:cstheme="minorBidi"/>
          <w:b w:val="0"/>
          <w:bCs w:val="0"/>
          <w:color w:val="auto"/>
          <w:sz w:val="28"/>
          <w:szCs w:val="28"/>
        </w:rPr>
      </w:pPr>
      <w:bookmarkStart w:name="_Toc125979061" w:id="36"/>
      <w:r w:rsidRPr="4464E701" w:rsidR="5F1841EC">
        <w:rPr>
          <w:rFonts w:ascii="Tw Cen MT" w:hAnsi="Tw Cen MT" w:eastAsia="Calibri" w:cs="" w:asciiTheme="majorAscii" w:hAnsiTheme="majorAscii" w:eastAsiaTheme="minorAscii" w:cstheme="minorBidi"/>
          <w:b w:val="0"/>
          <w:bCs w:val="0"/>
          <w:color w:val="auto"/>
          <w:sz w:val="28"/>
          <w:szCs w:val="28"/>
        </w:rPr>
        <w:t>S</w:t>
      </w:r>
      <w:r w:rsidRPr="4464E701" w:rsidR="5F1841EC">
        <w:rPr>
          <w:rFonts w:ascii="Tw Cen MT" w:hAnsi="Tw Cen MT" w:eastAsia="Calibri" w:cs="" w:asciiTheme="majorAscii" w:hAnsiTheme="majorAscii" w:eastAsiaTheme="minorAscii" w:cstheme="minorBidi"/>
          <w:b w:val="0"/>
          <w:bCs w:val="0"/>
          <w:color w:val="auto"/>
          <w:sz w:val="28"/>
          <w:szCs w:val="28"/>
        </w:rPr>
        <w:t>print 4 Risks</w:t>
      </w:r>
      <w:bookmarkEnd w:id="36"/>
    </w:p>
    <w:p w:rsidR="0093CA86" w:rsidP="4464E701" w:rsidRDefault="0093CA86" w14:paraId="047B16FB" w14:textId="1FAA293C">
      <w:pPr>
        <w:pStyle w:val="Normal"/>
      </w:pPr>
      <w:r w:rsidR="0093CA86">
        <w:rPr/>
        <w:t>Our team made excellent progress during sprint 4 by concentrating on developing a working model</w:t>
      </w:r>
      <w:r w:rsidR="136993B3">
        <w:rPr/>
        <w:t xml:space="preserve"> of our architecture</w:t>
      </w:r>
      <w:r w:rsidR="0093CA86">
        <w:rPr/>
        <w:t>. We were able to seamlessly communicate between the various tools and successfully integrate them. To fully verify the model's capabilities, we also ingested pertinent data. We developed a rule-based access control system and regulations that severely controlled access to only authorized people or groups to assure secure access to critical data assets. One of the risks which</w:t>
      </w:r>
      <w:r w:rsidR="0093CA86">
        <w:rPr/>
        <w:t xml:space="preserve"> we could</w:t>
      </w:r>
      <w:r w:rsidR="0093CA86">
        <w:rPr/>
        <w:t xml:space="preserve"> </w:t>
      </w:r>
      <w:r w:rsidR="0093CA86">
        <w:rPr/>
        <w:t>encounter</w:t>
      </w:r>
      <w:r w:rsidR="0093CA86">
        <w:rPr/>
        <w:t xml:space="preserve"> with it </w:t>
      </w:r>
      <w:r w:rsidR="51886385">
        <w:rPr/>
        <w:t>is security breaches and unauthorized access to sensitive data assets.</w:t>
      </w:r>
    </w:p>
    <w:p w:rsidR="51886385" w:rsidP="4464E701" w:rsidRDefault="51886385" w14:paraId="0C1438EB" w14:textId="0610C8F8">
      <w:pPr>
        <w:pStyle w:val="Normal"/>
      </w:pPr>
      <w:r w:rsidR="51886385">
        <w:rPr/>
        <w:t xml:space="preserve"> Despite the implementation of a rule-based access control system and policies, there is still a possibility of security vulnerabilities that may allow unauthorized individuals to access the data. This could result in a breach of confidentiality and loss of data </w:t>
      </w:r>
      <w:r w:rsidR="0AB58CBA">
        <w:rPr/>
        <w:t>integrity. To</w:t>
      </w:r>
      <w:r w:rsidR="51886385">
        <w:rPr/>
        <w:t xml:space="preserve"> mitigate this issue </w:t>
      </w:r>
      <w:r w:rsidR="648CBDE2">
        <w:rPr/>
        <w:t>the team</w:t>
      </w:r>
      <w:r w:rsidR="0D257DFB">
        <w:rPr/>
        <w:t xml:space="preserve"> should perform routine security audits and testing to find any potential vulnerabilities and take immediate action to reduce these risks. Along with performing thorough testing when integrating various tools and systems, the team should also make sure that sufficient documentation is kept up throughout the testing and validation process.</w:t>
      </w:r>
    </w:p>
    <w:p w:rsidR="00FF4650" w:rsidP="00E85557" w:rsidRDefault="00FF4650" w14:paraId="7AB2325D" w14:textId="214325D4"/>
    <w:p w:rsidRPr="00B71117" w:rsidR="00FF4650" w:rsidP="00B71117" w:rsidRDefault="00FF4650" w14:paraId="280EFC3A" w14:textId="305A4032">
      <w:pPr>
        <w:pStyle w:val="SectionSubheading"/>
      </w:pPr>
      <w:bookmarkStart w:name="_Toc125979062" w:id="37"/>
      <w:r w:rsidRPr="00B71117">
        <w:t>Sprint 5 Risks</w:t>
      </w:r>
      <w:bookmarkEnd w:id="37"/>
    </w:p>
    <w:p w:rsidR="00B270E9" w:rsidP="00B270E9" w:rsidRDefault="00B270E9" w14:paraId="5EAF190F" w14:textId="16ADEB2D">
      <w:r w:rsidR="07220E05">
        <w:rPr/>
        <w:t xml:space="preserve">During Sprint 5 our team worked on looking for future scope of the project </w:t>
      </w:r>
      <w:r w:rsidR="65DB9E59">
        <w:rPr/>
        <w:t xml:space="preserve">where we talked about the how we how we can use AI and ML to generate tags automatically for our dataset, Robust policies for user control, </w:t>
      </w:r>
      <w:r w:rsidR="65DB9E59">
        <w:rPr/>
        <w:t>large</w:t>
      </w:r>
      <w:r w:rsidR="65DB9E59">
        <w:rPr/>
        <w:t xml:space="preserve"> scale deployment of our </w:t>
      </w:r>
      <w:r w:rsidR="36ABE273">
        <w:rPr/>
        <w:t>architecture. We</w:t>
      </w:r>
      <w:r w:rsidR="36ABE273">
        <w:rPr/>
        <w:t xml:space="preserve"> believe some of the risks we can</w:t>
      </w:r>
      <w:r w:rsidR="36ABE273">
        <w:rPr/>
        <w:t xml:space="preserve"> </w:t>
      </w:r>
      <w:r w:rsidR="36ABE273">
        <w:rPr/>
        <w:t>encounter</w:t>
      </w:r>
      <w:r w:rsidR="36ABE273">
        <w:rPr/>
        <w:t xml:space="preserve"> while doing that will be </w:t>
      </w:r>
      <w:r w:rsidR="403EA77C">
        <w:rPr/>
        <w:t xml:space="preserve">the possibility of </w:t>
      </w:r>
      <w:r w:rsidR="403EA77C">
        <w:rPr/>
        <w:t>encountering</w:t>
      </w:r>
      <w:r w:rsidR="403EA77C">
        <w:rPr/>
        <w:t xml:space="preserve"> technical challenges during the implementation of AI and ML algorithms. These challenges may include difficulties in obtaining high-quality data, </w:t>
      </w:r>
      <w:r w:rsidR="403EA77C">
        <w:rPr/>
        <w:t>designing</w:t>
      </w:r>
      <w:r w:rsidR="403EA77C">
        <w:rPr/>
        <w:t xml:space="preserve"> and training models, and ensuring the accuracy and reliability of the algorithms</w:t>
      </w:r>
      <w:r w:rsidR="4C0AA05E">
        <w:rPr/>
        <w:t xml:space="preserve"> which could generate less reliable </w:t>
      </w:r>
      <w:r w:rsidR="4C0AA05E">
        <w:rPr/>
        <w:t>tags. Which</w:t>
      </w:r>
      <w:r w:rsidR="403EA77C">
        <w:rPr/>
        <w:t xml:space="preserve"> we </w:t>
      </w:r>
      <w:r w:rsidR="74D3C5E0">
        <w:rPr/>
        <w:t>think could be mitigated by plan that involves continuous monitoring, evaluation, and trail of the deploy</w:t>
      </w:r>
      <w:r w:rsidR="31AD71F9">
        <w:rPr/>
        <w:t xml:space="preserve">ed Model </w:t>
      </w:r>
    </w:p>
    <w:p w:rsidR="003A5710" w:rsidP="00E85557" w:rsidRDefault="003A5710" w14:paraId="57EC673D" w14:textId="44968A68"/>
    <w:p w:rsidR="00A600CA" w:rsidRDefault="00A600CA" w14:paraId="5E48A314" w14:textId="7E82C0AF">
      <w:r>
        <w:br w:type="page"/>
      </w:r>
    </w:p>
    <w:p w:rsidRPr="00F85F38" w:rsidR="004C7897" w:rsidP="00F85F38" w:rsidRDefault="004C7897" w14:paraId="16C5A042" w14:textId="711FA8EB">
      <w:pPr>
        <w:pStyle w:val="SectionHeading"/>
      </w:pPr>
      <w:bookmarkStart w:name="_Toc125979063" w:id="38"/>
      <w:r w:rsidRPr="00F85F38">
        <w:t xml:space="preserve">Appendix </w:t>
      </w:r>
      <w:r w:rsidR="00D6361E">
        <w:t>D</w:t>
      </w:r>
      <w:r w:rsidRPr="00F85F38">
        <w:t xml:space="preserve">: </w:t>
      </w:r>
      <w:r w:rsidRPr="00F85F38" w:rsidR="00344493">
        <w:t>Agile Development</w:t>
      </w:r>
      <w:bookmarkEnd w:id="38"/>
    </w:p>
    <w:p w:rsidR="005A5884" w:rsidP="005A5884" w:rsidRDefault="00B71117" w14:paraId="45E47EE7" w14:textId="69E54F37">
      <w:r>
        <w:rPr>
          <w:noProof/>
        </w:rPr>
        <w:drawing>
          <wp:inline distT="0" distB="0" distL="0" distR="0" wp14:anchorId="161B2542" wp14:editId="0929E3F5">
            <wp:extent cx="6400800" cy="1143000"/>
            <wp:effectExtent l="38100" t="0" r="38100" b="0"/>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rsidRPr="00B71117" w:rsidR="00344493" w:rsidP="005A5884" w:rsidRDefault="002D7BB0" w14:paraId="1E38C6A4" w14:textId="66F7A792">
      <w:pPr>
        <w:pStyle w:val="SectionSubheading"/>
      </w:pPr>
      <w:bookmarkStart w:name="_Toc125979064" w:id="39"/>
      <w:r w:rsidR="404FEFEC">
        <w:rPr/>
        <w:t>Scrum Methodology</w:t>
      </w:r>
      <w:bookmarkEnd w:id="39"/>
    </w:p>
    <w:p w:rsidR="00E1287D" w:rsidP="4464E701" w:rsidRDefault="00E1287D" w14:paraId="64638182" w14:textId="75A2A420">
      <w:pPr>
        <w:pStyle w:val="Normal"/>
      </w:pPr>
      <w:r w:rsidRPr="4464E701" w:rsidR="09319927">
        <w:rPr>
          <w:color w:val="000000" w:themeColor="text1" w:themeTint="FF" w:themeShade="FF"/>
        </w:rPr>
        <w:t xml:space="preserve">While working on this project, our team became familiar with the Scrum Methodology. We learned that the scrum </w:t>
      </w:r>
      <w:r w:rsidRPr="4464E701" w:rsidR="09319927">
        <w:rPr>
          <w:color w:val="000000" w:themeColor="text1" w:themeTint="FF" w:themeShade="FF"/>
        </w:rPr>
        <w:t>methodology</w:t>
      </w:r>
      <w:r w:rsidRPr="4464E701" w:rsidR="09319927">
        <w:rPr>
          <w:color w:val="000000" w:themeColor="text1" w:themeTint="FF" w:themeShade="FF"/>
        </w:rPr>
        <w:t xml:space="preserve"> is based on the ideas of openness, scrutiny, and adaptation. It placed a strong emphasis on teamwork, cooperation, and communication. We were able to </w:t>
      </w:r>
      <w:r w:rsidRPr="4464E701" w:rsidR="09319927">
        <w:rPr>
          <w:color w:val="000000" w:themeColor="text1" w:themeTint="FF" w:themeShade="FF"/>
        </w:rPr>
        <w:t>accomplish</w:t>
      </w:r>
      <w:r w:rsidRPr="4464E701" w:rsidR="09319927">
        <w:rPr>
          <w:color w:val="000000" w:themeColor="text1" w:themeTint="FF" w:themeShade="FF"/>
        </w:rPr>
        <w:t xml:space="preserve"> our </w:t>
      </w:r>
      <w:r w:rsidRPr="4464E701" w:rsidR="09319927">
        <w:rPr>
          <w:color w:val="000000" w:themeColor="text1" w:themeTint="FF" w:themeShade="FF"/>
        </w:rPr>
        <w:t>objectives</w:t>
      </w:r>
      <w:r w:rsidRPr="4464E701" w:rsidR="09319927">
        <w:rPr>
          <w:color w:val="000000" w:themeColor="text1" w:themeTint="FF" w:themeShade="FF"/>
        </w:rPr>
        <w:t xml:space="preserve"> by collaborating more effectively and efficiently. It entailed segmenting a project into smaller tasks that could be finished in brief iterations known as sprints. A review meeting where the team reviewed what they have </w:t>
      </w:r>
      <w:r w:rsidRPr="4464E701" w:rsidR="09319927">
        <w:rPr>
          <w:color w:val="000000" w:themeColor="text1" w:themeTint="FF" w:themeShade="FF"/>
        </w:rPr>
        <w:t>accomplished</w:t>
      </w:r>
      <w:r w:rsidRPr="4464E701" w:rsidR="09319927">
        <w:rPr>
          <w:color w:val="000000" w:themeColor="text1" w:themeTint="FF" w:themeShade="FF"/>
        </w:rPr>
        <w:t xml:space="preserve"> and what they need to do next usually concludes each sprint, which lasts for four weeks. It was among the top tools that allowed us to finish our project on schedule.</w:t>
      </w:r>
    </w:p>
    <w:p w:rsidR="003C3964" w:rsidP="00E1287D" w:rsidRDefault="003C3964" w14:paraId="71DA2D58" w14:textId="77777777"/>
    <w:p w:rsidR="003A4BDD" w:rsidP="003C3964" w:rsidRDefault="003C3964" w14:paraId="6F0EB931" w14:textId="5A0A6F65">
      <w:pPr>
        <w:pStyle w:val="SectionSubheading"/>
      </w:pPr>
      <w:bookmarkStart w:name="_Toc125979065" w:id="40"/>
      <w:r>
        <w:t>Sprint 1 Analysis</w:t>
      </w:r>
      <w:bookmarkEnd w:id="40"/>
    </w:p>
    <w:p w:rsidRPr="003C3964" w:rsidR="003C3964" w:rsidP="003C3964" w:rsidRDefault="003C3964" w14:paraId="4EF8C1E1" w14:textId="4A653EE3">
      <w:r w:rsidR="28AEB5C3">
        <w:rPr/>
        <w:t xml:space="preserve">Sprint-1 took off </w:t>
      </w:r>
      <w:r w:rsidR="7F8E144B">
        <w:rPr/>
        <w:t>on Jan 23, 2023, and the team worked on this sprint until February 6, 2023</w:t>
      </w:r>
      <w:r w:rsidR="6119BABD">
        <w:rPr/>
        <w:t>.</w:t>
      </w:r>
      <w:r w:rsidR="7F8E144B">
        <w:rPr/>
        <w:t xml:space="preserve"> </w:t>
      </w:r>
      <w:r w:rsidR="15A54AE3">
        <w:rPr/>
        <w:t>F</w:t>
      </w:r>
      <w:r w:rsidR="5D6959F6">
        <w:rPr/>
        <w:t>or</w:t>
      </w:r>
      <w:r w:rsidR="69C57798">
        <w:rPr/>
        <w:t xml:space="preserve"> sprint-1 the team worked on understanding and refining the problem statement: </w:t>
      </w:r>
      <w:r w:rsidR="7925376B">
        <w:rPr/>
        <w:t xml:space="preserve">The </w:t>
      </w:r>
      <w:r w:rsidR="69C57798">
        <w:rPr/>
        <w:t xml:space="preserve">team </w:t>
      </w:r>
      <w:r w:rsidR="4F336245">
        <w:rPr/>
        <w:t xml:space="preserve">has </w:t>
      </w:r>
      <w:r w:rsidR="375B53F3">
        <w:rPr/>
        <w:t>evaluated</w:t>
      </w:r>
      <w:r w:rsidR="69C57798">
        <w:rPr/>
        <w:t xml:space="preserve"> the project's original problem statement in this assignment and ma</w:t>
      </w:r>
      <w:r w:rsidR="029BC5DE">
        <w:rPr/>
        <w:t xml:space="preserve">de </w:t>
      </w:r>
      <w:r w:rsidR="69C57798">
        <w:rPr/>
        <w:t xml:space="preserve">any required changes or clarifications in response to </w:t>
      </w:r>
      <w:r w:rsidR="2C5AC4BE">
        <w:rPr/>
        <w:t xml:space="preserve">the partner's </w:t>
      </w:r>
      <w:r w:rsidR="69C57798">
        <w:rPr/>
        <w:t xml:space="preserve">comments or </w:t>
      </w:r>
      <w:r w:rsidR="69C57798">
        <w:rPr/>
        <w:t>new information</w:t>
      </w:r>
      <w:r w:rsidR="69C57798">
        <w:rPr/>
        <w:t xml:space="preserve"> learned during the planning phase.</w:t>
      </w:r>
      <w:r w:rsidR="4C7E11C3">
        <w:rPr/>
        <w:t xml:space="preserve"> </w:t>
      </w:r>
    </w:p>
    <w:p w:rsidRPr="003C3964" w:rsidR="003C3964" w:rsidP="003C3964" w:rsidRDefault="003C3964" w14:paraId="171C40F0" w14:textId="1414B948">
      <w:r w:rsidR="55A53DD0">
        <w:rPr/>
        <w:t>In the later part of the sprint, t</w:t>
      </w:r>
      <w:r w:rsidR="4C7E11C3">
        <w:rPr/>
        <w:t>he team also</w:t>
      </w:r>
      <w:r w:rsidR="4C7E11C3">
        <w:rPr/>
        <w:t xml:space="preserve"> collaborated to create a thorough plan for merging the search engine and data catalog technologies. This would entail figuring out the technical requirements, seeing any potential obstacles, and describing the procedures necessary to bring about the desired result. Timelines and project milestones would also be part of the strategy.</w:t>
      </w:r>
    </w:p>
    <w:p w:rsidRPr="003C3964" w:rsidR="003C3964" w:rsidP="4464E701" w:rsidRDefault="003C3964" w14:paraId="1AF8324C" w14:textId="2D792BC6">
      <w:pPr>
        <w:pStyle w:val="Normal"/>
      </w:pPr>
    </w:p>
    <w:p w:rsidR="000757AD" w:rsidP="00B71117" w:rsidRDefault="00C671FC" w14:paraId="2201AC09" w14:textId="0AC5911F">
      <w:pPr>
        <w:pStyle w:val="SectionSubheading"/>
        <w:rPr>
          <w:noProof/>
        </w:rPr>
      </w:pPr>
      <w:bookmarkStart w:name="_Toc125979066" w:id="41"/>
      <w:r w:rsidRPr="4464E701" w:rsidR="4E1CA7FC">
        <w:rPr>
          <w:noProof/>
        </w:rPr>
        <w:t xml:space="preserve">Sprint 2 </w:t>
      </w:r>
      <w:r w:rsidRPr="4464E701" w:rsidR="01F19457">
        <w:rPr>
          <w:noProof/>
        </w:rPr>
        <w:t>Analysis</w:t>
      </w:r>
      <w:bookmarkEnd w:id="41"/>
    </w:p>
    <w:p w:rsidR="00714C0B" w:rsidP="003E3496" w:rsidRDefault="00714C0B" w14:paraId="5887C3CA" w14:textId="71946881">
      <w:pPr/>
      <w:r w:rsidR="0B99C705">
        <w:rPr/>
        <w:t xml:space="preserve"> </w:t>
      </w:r>
      <w:r w:rsidR="0AB305EF">
        <w:rPr/>
        <w:t xml:space="preserve">The team began working on sprint 2 on February 13, 2023, </w:t>
      </w:r>
      <w:r w:rsidR="08E13919">
        <w:rPr/>
        <w:t xml:space="preserve">which is </w:t>
      </w:r>
      <w:r w:rsidR="2AE719EF">
        <w:rPr/>
        <w:t>identifying</w:t>
      </w:r>
      <w:r w:rsidR="2AE719EF">
        <w:rPr/>
        <w:t xml:space="preserve"> and exploring data</w:t>
      </w:r>
      <w:r>
        <w:rPr>
          <w:noProof/>
        </w:rPr>
        <mc:AlternateContent>
          <mc:Choice Requires="wps">
            <w:drawing>
              <wp:inline distT="0" distB="0" distL="0" distR="0" wp14:anchorId="2A02A9B6" wp14:editId="3B68B289">
                <wp:extent cx="6400800" cy="1724025"/>
                <wp:effectExtent l="0" t="0" r="12700" b="15875"/>
                <wp:docPr id="41" name="Text Box 41"/>
                <wp:cNvGraphicFramePr/>
                <a:graphic xmlns:a="http://schemas.openxmlformats.org/drawingml/2006/main">
                  <a:graphicData uri="http://schemas.microsoft.com/office/word/2010/wordprocessingShape">
                    <wps:wsp>
                      <wps:cNvSpPr txBox="1"/>
                      <wps:spPr>
                        <a:xfrm>
                          <a:off x="0" y="0"/>
                          <a:ext cx="6400800" cy="1724025"/>
                        </a:xfrm>
                        <a:prstGeom prst="rect">
                          <a:avLst/>
                        </a:prstGeom>
                        <a:solidFill>
                          <a:schemeClr val="lt1"/>
                        </a:solidFill>
                        <a:ln w="6350">
                          <a:solidFill>
                            <a:schemeClr val="accent3"/>
                          </a:solidFill>
                        </a:ln>
                      </wps:spPr>
                      <wps:txbx>
                        <w:txbxContent>
                          <w:p w:rsidRPr="00150D56" w:rsidR="00714C0B" w:rsidP="00714C0B" w:rsidRDefault="00714C0B" w14:paraId="692456F0" w14:textId="77777777">
                            <w:pPr>
                              <w:rPr>
                                <w:b/>
                                <w:bCs/>
                                <w:color w:val="CB5577" w:themeColor="accent3"/>
                                <w:sz w:val="24"/>
                                <w:szCs w:val="24"/>
                              </w:rPr>
                            </w:pPr>
                            <w:r w:rsidRPr="00150D56">
                              <w:rPr>
                                <w:b/>
                                <w:bCs/>
                                <w:color w:val="CB5577" w:themeColor="accent3"/>
                                <w:sz w:val="24"/>
                                <w:szCs w:val="24"/>
                              </w:rPr>
                              <w:t>INSTRUCTIONS</w:t>
                            </w:r>
                          </w:p>
                          <w:p w:rsidRPr="0002551F" w:rsidR="00714C0B" w:rsidP="00714C0B" w:rsidRDefault="00714C0B" w14:paraId="32281326" w14:textId="7777777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rsidRPr="0002551F" w:rsidR="00714C0B" w:rsidP="00714C0B" w:rsidRDefault="00714C0B" w14:paraId="46736A1A"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wps:txbx>
                      <wps:bodyPr rot="0" spcFirstLastPara="0" vertOverflow="overflow" horzOverflow="overflow" vert="horz" wrap="square" lIns="91440" tIns="45720" rIns="91440" bIns="45720" numCol="1" spcCol="0" rtlCol="0" fromWordArt="0" anchor="t" anchorCtr="0" forceAA="0" upright="1" compatLnSpc="1">
                        <a:prstTxWarp prst="textNoShape">
                          <a:avLst/>
                        </a:prstTxWarp>
                        <a:spAutoFit/>
                      </wps:bodyPr>
                    </wps:wsp>
                  </a:graphicData>
                </a:graphic>
              </wp:inline>
            </w:drawing>
          </mc:Choice>
          <mc:Fallback>
            <w:pict w14:anchorId="33C94FC7">
              <v:shape id="Text Box 41" style="width:7in;height:135.75pt;visibility:visible;mso-wrap-style:square;mso-left-percent:-10001;mso-top-percent:-10001;mso-position-horizontal:absolute;mso-position-horizontal-relative:char;mso-position-vertical:absolute;mso-position-vertical-relative:line;mso-left-percent:-10001;mso-top-percent:-10001;v-text-anchor:top" o:spid="_x0000_s1048" fillcolor="white [3201]" strokecolor="#cb5577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" w14:anchorId="2A02A9B6">
                <v:textbox style="mso-fit-shape-to-text:t">
                  <w:txbxContent>
                    <w:p w:rsidRPr="00150D56" w:rsidR="00714C0B" w:rsidP="00714C0B" w:rsidRDefault="00714C0B" w14:paraId="713D6599" w14:textId="77777777">
                      <w:pPr>
                        <w:rPr>
                          <w:b/>
                          <w:bCs/>
                          <w:color w:val="CB5577" w:themeColor="accent3"/>
                          <w:sz w:val="24"/>
                          <w:szCs w:val="24"/>
                        </w:rPr>
                      </w:pPr>
                      <w:r w:rsidRPr="00150D56">
                        <w:rPr>
                          <w:b/>
                          <w:bCs/>
                          <w:color w:val="CB5577" w:themeColor="accent3"/>
                          <w:sz w:val="24"/>
                          <w:szCs w:val="24"/>
                        </w:rPr>
                        <w:t>INSTRUCTIONS</w:t>
                      </w:r>
                    </w:p>
                    <w:p w:rsidRPr="0002551F" w:rsidR="00714C0B" w:rsidP="00714C0B" w:rsidRDefault="00714C0B" w14:paraId="5B4B1BCE" w14:textId="77777777">
                      <w:pPr>
                        <w:rPr>
                          <w:color w:val="CB5577" w:themeColor="accent3"/>
                        </w:rPr>
                      </w:pPr>
                      <w:r w:rsidRPr="00C671FC">
                        <w:rPr>
                          <w:color w:val="CB5577" w:themeColor="accent3"/>
                        </w:rPr>
                        <w:t>Provide a narrative of the team’s efforts during this Sprint. Be sure to include – but not be limited to – how the team identified the User Stories, how well the team performed with the various tasks, how easy/difficult it was for the team to manage their activities during the Sprint, what did the team do correct, what could/should the team have done differently, etc. Think of this writeup as a “lessons learned” that you would like to pass along to any project team thinking of doing a similar project.</w:t>
                      </w:r>
                    </w:p>
                    <w:p w:rsidRPr="0002551F" w:rsidR="00714C0B" w:rsidP="00714C0B" w:rsidRDefault="00714C0B" w14:paraId="27D2F38E" w14:textId="77777777">
                      <w:pPr>
                        <w:jc w:val="center"/>
                        <w:rPr>
                          <w:b/>
                          <w:bCs/>
                          <w:color w:val="CB5577" w:themeColor="accent3"/>
                          <w:sz w:val="24"/>
                          <w:szCs w:val="24"/>
                        </w:rPr>
                      </w:pPr>
                      <w:r w:rsidRPr="0002551F">
                        <w:rPr>
                          <w:b/>
                          <w:bCs/>
                          <w:color w:val="CB5577" w:themeColor="accent3"/>
                          <w:sz w:val="24"/>
                          <w:szCs w:val="24"/>
                        </w:rPr>
                        <w:t>DELETE THIS TEXT BOX AFTER YOU HAVE READ AND UNDERSTOOD THE INSTRUCTIONS</w:t>
                      </w:r>
                      <w:r>
                        <w:rPr>
                          <w:b/>
                          <w:bCs/>
                          <w:color w:val="CB5577" w:themeColor="accent3"/>
                          <w:sz w:val="24"/>
                          <w:szCs w:val="24"/>
                        </w:rPr>
                        <w:t>.</w:t>
                      </w:r>
                    </w:p>
                  </w:txbxContent>
                </v:textbox>
                <w10:anchorlock/>
              </v:shape>
            </w:pict>
          </mc:Fallback>
        </mc:AlternateContent>
      </w:r>
      <w:r w:rsidR="2AE719EF">
        <w:rPr/>
        <w:t xml:space="preserve"> part of the integration of the data catalog and search engine technologies, the team collaborated to </w:t>
      </w:r>
      <w:r w:rsidR="2AE719EF">
        <w:rPr/>
        <w:t>determine</w:t>
      </w:r>
      <w:r w:rsidR="2AE719EF">
        <w:rPr/>
        <w:t xml:space="preserve"> the datasets that needed to be </w:t>
      </w:r>
      <w:r w:rsidR="6CD05B72">
        <w:rPr/>
        <w:t>studied and</w:t>
      </w:r>
      <w:r w:rsidR="2D00645E">
        <w:rPr/>
        <w:t xml:space="preserve"> later decided that the dataset would be</w:t>
      </w:r>
      <w:r w:rsidR="4A738A06">
        <w:rPr/>
        <w:t xml:space="preserve"> Mitre Synthetic health</w:t>
      </w:r>
      <w:r w:rsidR="2D2C32C0">
        <w:rPr/>
        <w:t xml:space="preserve"> dataset.</w:t>
      </w:r>
      <w:r w:rsidR="4A738A06">
        <w:rPr/>
        <w:t xml:space="preserve"> </w:t>
      </w:r>
      <w:r w:rsidR="189736FF">
        <w:rPr/>
        <w:t>The sprint also inc</w:t>
      </w:r>
      <w:r w:rsidR="2AE719EF">
        <w:rPr/>
        <w:t>lude</w:t>
      </w:r>
      <w:r w:rsidR="278CC8C6">
        <w:rPr/>
        <w:t>s</w:t>
      </w:r>
      <w:r w:rsidR="2AE719EF">
        <w:rPr/>
        <w:t xml:space="preserve"> looking over the various data sources and choosing the ones that are most pertinent to the project.</w:t>
      </w:r>
      <w:r w:rsidR="417BEDBD">
        <w:rPr/>
        <w:t xml:space="preserve"> </w:t>
      </w:r>
    </w:p>
    <w:p w:rsidR="00714C0B" w:rsidP="4464E701" w:rsidRDefault="00714C0B" w14:paraId="7AFB5DF6" w14:textId="75810253">
      <w:pPr>
        <w:pStyle w:val="Normal"/>
      </w:pPr>
      <w:r w:rsidR="16FBFDC1">
        <w:rPr/>
        <w:t xml:space="preserve">After </w:t>
      </w:r>
      <w:r w:rsidR="16FBFDC1">
        <w:rPr/>
        <w:t>identifying</w:t>
      </w:r>
      <w:r w:rsidR="16FBFDC1">
        <w:rPr/>
        <w:t xml:space="preserve"> the datasets, the team investigated them to learn more about the data and how to combine them with search engine technology in this case, elastic search. </w:t>
      </w:r>
      <w:r w:rsidR="5AE54C99">
        <w:rPr/>
        <w:t xml:space="preserve">Finally, </w:t>
      </w:r>
      <w:r w:rsidR="5AE54C99">
        <w:rPr/>
        <w:t>the sprint ended</w:t>
      </w:r>
      <w:r w:rsidR="5AE54C99">
        <w:rPr/>
        <w:t xml:space="preserve"> on February 27 after a</w:t>
      </w:r>
      <w:r w:rsidR="16FBFDC1">
        <w:rPr/>
        <w:t xml:space="preserve">nalyzing the data's quality, organization, and relevance to the project's </w:t>
      </w:r>
      <w:r w:rsidR="16FBFDC1">
        <w:rPr/>
        <w:t>o</w:t>
      </w:r>
      <w:r w:rsidR="16FBFDC1">
        <w:rPr/>
        <w:t>bjectives</w:t>
      </w:r>
      <w:r w:rsidR="16FBFDC1">
        <w:rPr/>
        <w:t xml:space="preserve"> </w:t>
      </w:r>
      <w:r w:rsidR="16FBFDC1">
        <w:rPr/>
        <w:t xml:space="preserve">and business questions helped the team prepare </w:t>
      </w:r>
      <w:r w:rsidR="2C3E21D6">
        <w:rPr/>
        <w:t>for the next sprint</w:t>
      </w:r>
      <w:r w:rsidR="16FBFDC1">
        <w:rPr/>
        <w:t>.</w:t>
      </w:r>
    </w:p>
    <w:p w:rsidR="00C671FC" w:rsidP="003E3496" w:rsidRDefault="00C671FC" w14:paraId="2B6660E7" w14:textId="11A05B48">
      <w:pPr>
        <w:rPr>
          <w:noProof/>
        </w:rPr>
      </w:pPr>
    </w:p>
    <w:p w:rsidR="00C671FC" w:rsidP="00B71117" w:rsidRDefault="00296FC6" w14:paraId="4FDA9912" w14:textId="37AB28AC">
      <w:pPr>
        <w:pStyle w:val="SectionSubheading"/>
        <w:rPr>
          <w:noProof/>
        </w:rPr>
      </w:pPr>
      <w:bookmarkStart w:name="_Toc125979067" w:id="42"/>
      <w:r>
        <w:rPr>
          <w:noProof/>
        </w:rPr>
        <w:t>Sprint 3 Analysis</w:t>
      </w:r>
      <w:bookmarkEnd w:id="42"/>
    </w:p>
    <w:p w:rsidR="00714C0B" w:rsidP="003E3496" w:rsidRDefault="00714C0B" w14:paraId="50432EDB" w14:textId="1566A5DB">
      <w:pPr/>
      <w:r w:rsidR="40BF5A45">
        <w:rPr/>
        <w:t>Sprint 3 involved many tasks which are listed below. This sprint started on March</w:t>
      </w:r>
      <w:r w:rsidR="33FF8374">
        <w:rPr/>
        <w:t xml:space="preserve"> 6,2023. </w:t>
      </w:r>
    </w:p>
    <w:p w:rsidR="00714C0B" w:rsidP="003E3496" w:rsidRDefault="00714C0B" w14:paraId="360E6BC3" w14:textId="0FBDD75D">
      <w:pPr/>
    </w:p>
    <w:p w:rsidR="00714C0B" w:rsidP="003E3496" w:rsidRDefault="00714C0B" w14:paraId="3C5A40EB" w14:textId="587C65CD">
      <w:pPr/>
      <w:r w:rsidR="713F6CBD">
        <w:rPr/>
        <w:t xml:space="preserve">Creating an AWS environment: The team created an AWS environment that would allow for the seamless integration of the </w:t>
      </w:r>
      <w:r w:rsidR="713F6CBD">
        <w:rPr/>
        <w:t>openmetadata</w:t>
      </w:r>
      <w:r w:rsidR="713F6CBD">
        <w:rPr/>
        <w:t xml:space="preserve"> and Elasticsearch components. </w:t>
      </w:r>
      <w:r w:rsidR="713F6CBD">
        <w:rPr/>
        <w:t>To</w:t>
      </w:r>
      <w:r w:rsidR="713F6CBD">
        <w:rPr/>
        <w:t xml:space="preserve"> do this, the </w:t>
      </w:r>
      <w:r w:rsidR="713F6CBD">
        <w:rPr/>
        <w:t>appropriate AWS</w:t>
      </w:r>
      <w:r w:rsidR="713F6CBD">
        <w:rPr/>
        <w:t xml:space="preserve"> services, including EC2 instances, and S3 buckets would need to be configured.</w:t>
      </w:r>
    </w:p>
    <w:p w:rsidR="00714C0B" w:rsidP="4464E701" w:rsidRDefault="00714C0B" w14:paraId="04CE66A4" w14:textId="099D7E99">
      <w:pPr>
        <w:pStyle w:val="Normal"/>
      </w:pPr>
      <w:r w:rsidR="713F6CBD">
        <w:rPr/>
        <w:t xml:space="preserve">Install and configure </w:t>
      </w:r>
      <w:r w:rsidR="713F6CBD">
        <w:rPr/>
        <w:t>openmetadata</w:t>
      </w:r>
      <w:r w:rsidR="713F6CBD">
        <w:rPr/>
        <w:t xml:space="preserve">: The team </w:t>
      </w:r>
      <w:r w:rsidR="713F6CBD">
        <w:rPr/>
        <w:t>installed</w:t>
      </w:r>
      <w:r w:rsidR="713F6CBD">
        <w:rPr/>
        <w:t xml:space="preserve"> and configured the </w:t>
      </w:r>
      <w:r w:rsidR="713F6CBD">
        <w:rPr/>
        <w:t>openmetadata</w:t>
      </w:r>
      <w:r w:rsidR="713F6CBD">
        <w:rPr/>
        <w:t xml:space="preserve"> </w:t>
      </w:r>
      <w:r w:rsidR="713F6CBD">
        <w:rPr/>
        <w:t>component</w:t>
      </w:r>
      <w:r w:rsidR="713F6CBD">
        <w:rPr/>
        <w:t xml:space="preserve"> after the AWS environment has been configured. The </w:t>
      </w:r>
      <w:r w:rsidR="713F6CBD">
        <w:rPr/>
        <w:t>openmetadata</w:t>
      </w:r>
      <w:r w:rsidR="713F6CBD">
        <w:rPr/>
        <w:t xml:space="preserve"> server was installed on the AWS platform, along with the essential metadata repositories and metadata entities. Followed by installing and configuring Elastic Search on the AWS environment. This would entail setting up the users and including different permissions for different users based on the authorization level within an organization. This is implemented using RBAC rules.</w:t>
      </w:r>
    </w:p>
    <w:p w:rsidR="00714C0B" w:rsidP="4464E701" w:rsidRDefault="00714C0B" w14:paraId="495D2E8B" w14:textId="3A6AA308">
      <w:pPr>
        <w:pStyle w:val="Normal"/>
      </w:pPr>
      <w:r w:rsidR="7EFB9FF9">
        <w:rPr/>
        <w:t>Integrate openmetadata and Elasticsearch: After installing and configuring the openmetadata and Elasticsearch components, the team integrated them to make it possible to achieve data discovery and search. This would entail creating the search queries, putting the search API into place, and mapping the metadata entities to Elasticsearch indices.</w:t>
      </w:r>
    </w:p>
    <w:p w:rsidR="00714C0B" w:rsidP="4464E701" w:rsidRDefault="00714C0B" w14:paraId="010A1177" w14:textId="0ABDBC2C">
      <w:pPr>
        <w:pStyle w:val="Normal"/>
      </w:pPr>
      <w:r w:rsidR="7EFB9FF9">
        <w:rPr/>
        <w:t xml:space="preserve"> </w:t>
      </w:r>
    </w:p>
    <w:p w:rsidR="00714C0B" w:rsidP="4464E701" w:rsidRDefault="00714C0B" w14:paraId="375D91B4" w14:textId="4A2DC6D6">
      <w:pPr>
        <w:pStyle w:val="Normal"/>
      </w:pPr>
      <w:r w:rsidR="7EFB9FF9">
        <w:rPr/>
        <w:t xml:space="preserve">Test and </w:t>
      </w:r>
      <w:r w:rsidR="7EFB9FF9">
        <w:rPr/>
        <w:t>validate</w:t>
      </w:r>
      <w:r w:rsidR="7EFB9FF9">
        <w:rPr/>
        <w:t xml:space="preserve"> the integration: After the integration is finished, the team tested and confirmed that the data catalog and search engine are both working. This would entail confirming the precision and thoroughness of the search results, </w:t>
      </w:r>
      <w:r w:rsidR="7EFB9FF9">
        <w:rPr/>
        <w:t>locating</w:t>
      </w:r>
      <w:r w:rsidR="7EFB9FF9">
        <w:rPr/>
        <w:t xml:space="preserve"> any problems or defects, and fixing them as </w:t>
      </w:r>
      <w:r w:rsidR="7EFB9FF9">
        <w:rPr/>
        <w:t>required</w:t>
      </w:r>
      <w:r w:rsidR="7EFB9FF9">
        <w:rPr/>
        <w:t>.</w:t>
      </w:r>
    </w:p>
    <w:p w:rsidR="00714C0B" w:rsidP="4464E701" w:rsidRDefault="00714C0B" w14:paraId="27934501" w14:textId="31E736A6">
      <w:pPr>
        <w:pStyle w:val="Normal"/>
      </w:pPr>
      <w:r w:rsidR="625FE278">
        <w:rPr/>
        <w:t xml:space="preserve"> </w:t>
      </w:r>
    </w:p>
    <w:p w:rsidRPr="00B71117" w:rsidR="00296FC6" w:rsidP="00B71117" w:rsidRDefault="00296FC6" w14:paraId="62147E11" w14:textId="7B354E24">
      <w:pPr>
        <w:pStyle w:val="SectionSubheading"/>
      </w:pPr>
      <w:bookmarkStart w:name="_Toc125979068" w:id="43"/>
      <w:r w:rsidR="2435100D">
        <w:rPr/>
        <w:t>Sprint 4 Analysis</w:t>
      </w:r>
      <w:bookmarkEnd w:id="43"/>
    </w:p>
    <w:p w:rsidR="00296FC6" w:rsidP="4464E701" w:rsidRDefault="00714C0B" w14:paraId="45122258" w14:textId="23E4A382">
      <w:pPr>
        <w:pStyle w:val="Normal"/>
      </w:pPr>
      <w:r w:rsidR="0B821249">
        <w:rPr/>
        <w:t>During sprint 4</w:t>
      </w:r>
      <w:r w:rsidR="0965C8BA">
        <w:rPr/>
        <w:t xml:space="preserve"> which began on March 27</w:t>
      </w:r>
      <w:r w:rsidR="0B821249">
        <w:rPr/>
        <w:t xml:space="preserve">, our team </w:t>
      </w:r>
      <w:r w:rsidR="0B821249">
        <w:rPr/>
        <w:t xml:space="preserve">made </w:t>
      </w:r>
      <w:r w:rsidR="0B821249">
        <w:rPr/>
        <w:t>significant pro</w:t>
      </w:r>
      <w:r w:rsidR="0B821249">
        <w:rPr/>
        <w:t>gress</w:t>
      </w:r>
      <w:r w:rsidR="0B821249">
        <w:rPr/>
        <w:t xml:space="preserve"> by focusing on building a functional model. We successfully integrated various tools and ensured seamless communication between them. In addition, we thoroughly tested the model by ingesting relevant dat</w:t>
      </w:r>
      <w:r w:rsidR="0B821249">
        <w:rPr/>
        <w:t xml:space="preserve">a to </w:t>
      </w:r>
      <w:r w:rsidR="0B821249">
        <w:rPr/>
        <w:t>val</w:t>
      </w:r>
      <w:r w:rsidR="0B821249">
        <w:rPr/>
        <w:t>idate</w:t>
      </w:r>
      <w:r w:rsidR="0B821249">
        <w:rPr/>
        <w:t xml:space="preserve"> its functionality. To ensure secure access to sensitive data assets, we created a rule-based access control system, along with policies </w:t>
      </w:r>
      <w:r w:rsidR="0B821249">
        <w:rPr/>
        <w:t xml:space="preserve">that </w:t>
      </w:r>
      <w:r w:rsidR="0B821249">
        <w:rPr/>
        <w:t>strictly li</w:t>
      </w:r>
      <w:r w:rsidR="0B821249">
        <w:rPr/>
        <w:t>mited</w:t>
      </w:r>
      <w:r w:rsidR="0B821249">
        <w:rPr/>
        <w:t xml:space="preserve"> access to only approved individuals or groups. This was an exciting learning experience for our team as we gained invaluable insights into integration techniques and rule-based access control.</w:t>
      </w:r>
    </w:p>
    <w:p w:rsidR="00296FC6" w:rsidP="4464E701" w:rsidRDefault="00714C0B" w14:paraId="727CEA32" w14:textId="7FF5F2DC">
      <w:pPr>
        <w:pStyle w:val="Normal"/>
      </w:pPr>
      <w:r w:rsidR="0B821249">
        <w:rPr/>
        <w:t xml:space="preserve">Furthermore, we also gained insights into the importance of testing and </w:t>
      </w:r>
      <w:r w:rsidR="0B821249">
        <w:rPr/>
        <w:t>validating</w:t>
      </w:r>
      <w:r w:rsidR="0B821249">
        <w:rPr/>
        <w:t xml:space="preserve"> our model to ensure that it met the required standards of functionality and reliability. We learned that testing needs to be comprehensive, covering all </w:t>
      </w:r>
      <w:r w:rsidR="0B821249">
        <w:rPr/>
        <w:t>possible scenarios</w:t>
      </w:r>
      <w:r w:rsidR="0B821249">
        <w:rPr/>
        <w:t xml:space="preserve"> and edge cases, and that test results need to be carefully analyzed and documented to guide future improvements. Overall, sprint 4 was an exciting learning experience for our team as we gained practical experience in integrating different tools and systems, creating a rule-based access control system, and testing and </w:t>
      </w:r>
      <w:r w:rsidR="0B821249">
        <w:rPr/>
        <w:t>validating</w:t>
      </w:r>
      <w:r w:rsidR="0B821249">
        <w:rPr/>
        <w:t xml:space="preserve"> our model to ensure its reliability and functionality. We look forward to building on these learnings in the future to continue improving our skills and capabilities as a team.</w:t>
      </w:r>
    </w:p>
    <w:p w:rsidR="00296FC6" w:rsidP="003E3496" w:rsidRDefault="00296FC6" w14:paraId="300ABCD4" w14:textId="77777777">
      <w:pPr>
        <w:rPr>
          <w:noProof/>
        </w:rPr>
      </w:pPr>
    </w:p>
    <w:p w:rsidR="00296FC6" w:rsidP="00B71117" w:rsidRDefault="00296FC6" w14:paraId="325973AB" w14:textId="23AC1478">
      <w:pPr>
        <w:pStyle w:val="SectionSubheading"/>
        <w:rPr>
          <w:noProof/>
        </w:rPr>
      </w:pPr>
      <w:bookmarkStart w:name="_Toc125979069" w:id="44"/>
      <w:r>
        <w:rPr>
          <w:noProof/>
        </w:rPr>
        <w:t>Sprint 5 Analysis</w:t>
      </w:r>
      <w:bookmarkEnd w:id="44"/>
    </w:p>
    <w:p w:rsidR="00296FC6" w:rsidP="003E3496" w:rsidRDefault="00B71117" w14:paraId="16736E73" w14:textId="17EF9D16">
      <w:pPr/>
      <w:r w:rsidR="2AC8F2F3">
        <w:rPr/>
        <w:t>In Sprint 5</w:t>
      </w:r>
      <w:r w:rsidR="4BE8A9B1">
        <w:rPr/>
        <w:t xml:space="preserve"> which </w:t>
      </w:r>
      <w:r w:rsidR="27035BB0">
        <w:rPr/>
        <w:t>the team</w:t>
      </w:r>
      <w:r w:rsidR="4BE8A9B1">
        <w:rPr/>
        <w:t xml:space="preserve"> started working </w:t>
      </w:r>
      <w:r w:rsidR="4BE8A9B1">
        <w:rPr/>
        <w:t>on April 17 until May 1</w:t>
      </w:r>
      <w:r w:rsidR="2AC8F2F3">
        <w:rPr/>
        <w:t>,</w:t>
      </w:r>
      <w:r w:rsidR="2AC8F2F3">
        <w:rPr/>
        <w:t xml:space="preserve"> </w:t>
      </w:r>
      <w:r w:rsidR="2AC8F2F3">
        <w:rPr/>
        <w:t>a</w:t>
      </w:r>
      <w:r w:rsidR="2AC8F2F3">
        <w:rPr/>
        <w:t>ccompli</w:t>
      </w:r>
      <w:r w:rsidR="2AC8F2F3">
        <w:rPr/>
        <w:t>sh</w:t>
      </w:r>
      <w:r w:rsidR="2AC8F2F3">
        <w:rPr/>
        <w:t>e</w:t>
      </w:r>
      <w:r w:rsidR="2AC8F2F3">
        <w:rPr/>
        <w:t>d</w:t>
      </w:r>
      <w:r w:rsidR="2AC8F2F3">
        <w:rPr/>
        <w:t xml:space="preserve"> </w:t>
      </w:r>
      <w:r w:rsidR="2AC8F2F3">
        <w:rPr/>
        <w:t xml:space="preserve">multiple technical </w:t>
      </w:r>
      <w:r w:rsidR="17575AFE">
        <w:rPr/>
        <w:t xml:space="preserve">Learning </w:t>
      </w:r>
      <w:r w:rsidR="2AC8F2F3">
        <w:rPr/>
        <w:t>tasks</w:t>
      </w:r>
      <w:r w:rsidR="51CEDDA4">
        <w:rPr/>
        <w:t xml:space="preserve"> along with looking for the future scope for our project that</w:t>
      </w:r>
      <w:r w:rsidR="2AC8F2F3">
        <w:rPr/>
        <w:t xml:space="preserve"> helped us wrap up the project </w:t>
      </w:r>
      <w:r w:rsidR="059AC4C0">
        <w:rPr/>
        <w:t>successfully.</w:t>
      </w:r>
      <w:r w:rsidR="059AC4C0">
        <w:rPr/>
        <w:t xml:space="preserve"> I</w:t>
      </w:r>
      <w:r w:rsidR="059AC4C0">
        <w:rPr/>
        <w:t>n</w:t>
      </w:r>
      <w:r w:rsidR="39B9EA1C">
        <w:rPr/>
        <w:t xml:space="preserve"> </w:t>
      </w:r>
      <w:r w:rsidR="39B9EA1C">
        <w:rPr/>
        <w:t>p</w:t>
      </w:r>
      <w:r w:rsidR="39B9EA1C">
        <w:rPr/>
        <w:t>rev</w:t>
      </w:r>
      <w:r w:rsidR="39B9EA1C">
        <w:rPr/>
        <w:t>io</w:t>
      </w:r>
      <w:r w:rsidR="39B9EA1C">
        <w:rPr/>
        <w:t>u</w:t>
      </w:r>
      <w:r w:rsidR="39B9EA1C">
        <w:rPr/>
        <w:t>s</w:t>
      </w:r>
      <w:r w:rsidR="39B9EA1C">
        <w:rPr/>
        <w:t xml:space="preserve"> </w:t>
      </w:r>
      <w:r w:rsidR="39B9EA1C">
        <w:rPr/>
        <w:t>sprints our team focused</w:t>
      </w:r>
      <w:r w:rsidR="2AC8F2F3">
        <w:rPr/>
        <w:t xml:space="preserve"> on developing a model that could effectively address the problem statement by analyzing the current industry scenario. We also</w:t>
      </w:r>
      <w:r w:rsidR="2555575B">
        <w:rPr/>
        <w:t xml:space="preserve"> learned</w:t>
      </w:r>
      <w:r w:rsidR="2AC8F2F3">
        <w:rPr/>
        <w:t xml:space="preserve"> </w:t>
      </w:r>
      <w:r w:rsidR="35B42E5F">
        <w:rPr/>
        <w:t>to integrate</w:t>
      </w:r>
      <w:r w:rsidR="2AC8F2F3">
        <w:rPr/>
        <w:t xml:space="preserve"> various software tools </w:t>
      </w:r>
      <w:r w:rsidR="1F72F319">
        <w:rPr/>
        <w:t>like snowflake, open metadata, amazon S3</w:t>
      </w:r>
      <w:r w:rsidR="1F72F319">
        <w:rPr/>
        <w:t xml:space="preserve"> </w:t>
      </w:r>
      <w:r w:rsidR="2AC8F2F3">
        <w:rPr/>
        <w:t>t</w:t>
      </w:r>
      <w:r w:rsidR="2AC8F2F3">
        <w:rPr/>
        <w:t>o</w:t>
      </w:r>
      <w:r w:rsidR="2AC8F2F3">
        <w:rPr/>
        <w:t xml:space="preserve"> </w:t>
      </w:r>
      <w:r w:rsidR="2AC8F2F3">
        <w:rPr/>
        <w:t>o</w:t>
      </w:r>
      <w:r w:rsidR="2AC8F2F3">
        <w:rPr/>
        <w:t>pti</w:t>
      </w:r>
      <w:r w:rsidR="2AC8F2F3">
        <w:rPr/>
        <w:t>mi</w:t>
      </w:r>
      <w:r w:rsidR="2AC8F2F3">
        <w:rPr/>
        <w:t>z</w:t>
      </w:r>
      <w:r w:rsidR="2AC8F2F3">
        <w:rPr/>
        <w:t>e</w:t>
      </w:r>
      <w:r w:rsidR="2AC8F2F3">
        <w:rPr/>
        <w:t xml:space="preserve"> </w:t>
      </w:r>
      <w:r w:rsidR="2AC8F2F3">
        <w:rPr/>
        <w:t>the workflow and enhance the overall performance of the system</w:t>
      </w:r>
      <w:r w:rsidR="2AC8F2F3">
        <w:rPr/>
        <w:t>.</w:t>
      </w:r>
    </w:p>
    <w:p w:rsidR="00296FC6" w:rsidP="4464E701" w:rsidRDefault="00B71117" w14:paraId="71C35E9F" w14:textId="51CE311F">
      <w:pPr>
        <w:pStyle w:val="Normal"/>
      </w:pPr>
      <w:r w:rsidR="2AC8F2F3">
        <w:rPr/>
        <w:t>Moreover, during this sprint, we examined the potential for incorporating advanced technologies such as AI and ML into our project to expand its scope and capabilities. We explored various strategies to automate the tagging process for the dataset using machine learning algorithms, ensuring efficient and accurate data labeling. We also devised robust policies for user control to enhance data privacy and security.</w:t>
      </w:r>
    </w:p>
    <w:p w:rsidR="00296FC6" w:rsidP="4464E701" w:rsidRDefault="00B71117" w14:paraId="0B48EFA9" w14:textId="412B3817">
      <w:pPr>
        <w:pStyle w:val="Normal"/>
      </w:pPr>
      <w:r w:rsidR="2AC8F2F3">
        <w:rPr/>
        <w:t xml:space="preserve">In addition, we </w:t>
      </w:r>
      <w:r w:rsidR="02429335">
        <w:rPr/>
        <w:t>a</w:t>
      </w:r>
      <w:r w:rsidR="02429335">
        <w:rPr/>
        <w:t xml:space="preserve">lso </w:t>
      </w:r>
      <w:r w:rsidR="02429335">
        <w:rPr/>
        <w:t>looked for</w:t>
      </w:r>
      <w:r w:rsidR="2AC8F2F3">
        <w:rPr/>
        <w:t xml:space="preserve"> the large-scale deployment of our architecture, considering </w:t>
      </w:r>
      <w:r w:rsidR="2AC8F2F3">
        <w:rPr/>
        <w:t>various factors</w:t>
      </w:r>
      <w:r w:rsidR="2AC8F2F3">
        <w:rPr/>
        <w:t xml:space="preserve"> such as scalability, load balancing, and fault tolerance. We analyzed the system's performance under different conditions to ensure smooth and uninterrupted operation in production environments.</w:t>
      </w:r>
    </w:p>
    <w:p w:rsidR="00296FC6" w:rsidP="4464E701" w:rsidRDefault="00B71117" w14:paraId="3B341BB9" w14:textId="0276F7D1">
      <w:pPr>
        <w:pStyle w:val="Normal"/>
      </w:pPr>
      <w:r w:rsidR="2AC8F2F3">
        <w:rPr/>
        <w:t>Overall, Sprint 5 provided us with invaluable insights and expertise, helping us to deliver a robust and technically sound solution that can meet the present and future requirements of the industry</w:t>
      </w:r>
    </w:p>
    <w:p w:rsidR="00296FC6" w:rsidP="4464E701" w:rsidRDefault="00B71117" w14:paraId="0D15DD4B" w14:textId="2BE8A6CF">
      <w:pPr>
        <w:pStyle w:val="Normal"/>
      </w:pPr>
    </w:p>
    <w:p w:rsidR="00296FC6" w:rsidP="003E3496" w:rsidRDefault="00296FC6" w14:paraId="4C081FD0" w14:textId="61FE7408">
      <w:pPr>
        <w:rPr>
          <w:noProof/>
        </w:rPr>
      </w:pPr>
    </w:p>
    <w:p w:rsidR="00207F7B" w:rsidP="003E3496" w:rsidRDefault="00207F7B" w14:paraId="34475CEF" w14:textId="77777777">
      <w:pPr>
        <w:rPr>
          <w:noProof/>
        </w:rPr>
      </w:pPr>
    </w:p>
    <w:p w:rsidR="003245A5" w:rsidP="009C2E68" w:rsidRDefault="003245A5" w14:paraId="1F9F5976" w14:textId="77777777">
      <w:pPr>
        <w:pStyle w:val="ChapterTitle"/>
        <w:rPr>
          <w:noProof/>
        </w:rPr>
        <w:sectPr w:rsidR="003245A5" w:rsidSect="00434B77">
          <w:type w:val="oddPage"/>
          <w:pgSz w:w="12240" w:h="15840" w:orient="portrait" w:code="1"/>
          <w:pgMar w:top="720" w:right="1080" w:bottom="720" w:left="1080" w:header="706" w:footer="706" w:gutter="0"/>
          <w:cols w:space="851"/>
          <w:docGrid w:linePitch="360"/>
        </w:sectPr>
      </w:pPr>
    </w:p>
    <w:p w:rsidR="000757AD" w:rsidP="009C2E68" w:rsidRDefault="009C2E68" w14:paraId="4B6895C1" w14:textId="27BDA247">
      <w:pPr>
        <w:pStyle w:val="ChapterTitle"/>
        <w:rPr>
          <w:noProof/>
        </w:rPr>
      </w:pPr>
      <w:r w:rsidRPr="4464E701" w:rsidR="7FBAFAC4">
        <w:rPr>
          <w:noProof/>
        </w:rPr>
        <w:t>Reference</w:t>
      </w:r>
      <w:r w:rsidRPr="4464E701" w:rsidR="4596A896">
        <w:rPr>
          <w:noProof/>
        </w:rPr>
        <w:t>s</w:t>
      </w:r>
    </w:p>
    <w:p w:rsidR="00D7056C" w:rsidP="00497A7B" w:rsidRDefault="00D7056C" w14:paraId="30CD037B" w14:textId="46CEDB67">
      <w:pPr>
        <w:pStyle w:val="SectionHeading"/>
      </w:pPr>
    </w:p>
    <w:p w:rsidR="15DA9694" w:rsidP="72B21A95" w:rsidRDefault="15DA9694" w14:paraId="3C35F450" w14:textId="74E33743">
      <w:pPr>
        <w:rPr>
          <w:rFonts w:ascii="Arial" w:hAnsi="Arial" w:cs="Arial"/>
          <w:sz w:val="24"/>
          <w:szCs w:val="24"/>
        </w:rPr>
      </w:pPr>
      <w:r>
        <w:t xml:space="preserve">1   Zaidi, E., et al.Data catalogs are the new black in data management and analytics (2017). </w:t>
      </w:r>
      <w:hyperlink r:id="rId44">
        <w:r w:rsidRPr="72B21A95">
          <w:rPr>
            <w:rStyle w:val="Hyperlink"/>
          </w:rPr>
          <w:t>https://www.gartner.com/en/documents/3837968/data-catalogs-are-thenew-black-in-data-management-and-a</w:t>
        </w:r>
      </w:hyperlink>
      <w:r>
        <w:t> </w:t>
      </w:r>
    </w:p>
    <w:p w:rsidRPr="00497A7B" w:rsidR="00497A7B" w:rsidP="72B21A95" w:rsidRDefault="15DA9694" w14:paraId="193DD747" w14:textId="324ADF17">
      <w:pPr>
        <w:rPr>
          <w:rFonts w:ascii="Arial" w:hAnsi="Arial" w:cs="Arial"/>
        </w:rPr>
      </w:pPr>
      <w:r>
        <w:t xml:space="preserve">2   </w:t>
      </w:r>
      <w:r w:rsidR="2216F9B4">
        <w:t>Debowski</w:t>
      </w:r>
      <w:r>
        <w:t xml:space="preserve">, H., et al.: Using semantic technologies to manage a data lake: data </w:t>
      </w:r>
      <w:r w:rsidR="331FB4F9">
        <w:t>catalog, provenance</w:t>
      </w:r>
      <w:r>
        <w:t xml:space="preserve"> and access control, p. 17 (2020) </w:t>
      </w:r>
    </w:p>
    <w:p w:rsidRPr="00497A7B" w:rsidR="00497A7B" w:rsidP="72B21A95" w:rsidRDefault="15DA9694" w14:paraId="4B3D78D1" w14:textId="57F8D6EA">
      <w:pPr>
        <w:rPr>
          <w:rFonts w:ascii="Arial" w:hAnsi="Arial" w:cs="Arial"/>
        </w:rPr>
      </w:pPr>
      <w:r>
        <w:t>3 Labadie, C., et al.: Fair enough? Enhancing the usage of enterprise data with data catalogs. In: 2020 IEEE 22nd Conference on Business Informatics (CBI), vol. 1, pp. 201–210, June 2020.</w:t>
      </w:r>
    </w:p>
    <w:p w:rsidRPr="00497A7B" w:rsidR="00497A7B" w:rsidP="72B21A95" w:rsidRDefault="15DA9694" w14:paraId="05AC854B" w14:textId="4E170F2D">
      <w:pPr>
        <w:rPr>
          <w:rFonts w:ascii="Arial" w:hAnsi="Arial" w:cs="Arial"/>
        </w:rPr>
      </w:pPr>
      <w:r>
        <w:t xml:space="preserve">4 M. D. Wilkinson et al., “The FAIR Guiding Principles for scientific data management and stewardship,” Sci. Data, vol. 3, p. 160018, Mar. 2016, </w:t>
      </w:r>
      <w:r w:rsidR="727B9CF3">
        <w:t>Doi</w:t>
      </w:r>
      <w:r>
        <w:t>: 10.1038/sdata.2016.18</w:t>
      </w:r>
      <w:r w:rsidR="23A8D66F">
        <w:t>.</w:t>
      </w:r>
      <w:r>
        <w:t> </w:t>
      </w:r>
    </w:p>
    <w:p w:rsidRPr="00497A7B" w:rsidR="00497A7B" w:rsidP="72B21A95" w:rsidRDefault="15DA9694" w14:paraId="0D34727D" w14:textId="50D0783E">
      <w:pPr>
        <w:rPr>
          <w:rFonts w:ascii="Arial" w:hAnsi="Arial" w:cs="Arial"/>
        </w:rPr>
      </w:pPr>
      <w:r>
        <w:t xml:space="preserve">5. </w:t>
      </w:r>
      <w:hyperlink r:id="rId45">
        <w:r w:rsidRPr="72B21A95">
          <w:rPr>
            <w:rStyle w:val="Hyperlink"/>
          </w:rPr>
          <w:t>https://www.oracle.com/big-data/data-catalog/what-is-a-data-catalog/</w:t>
        </w:r>
      </w:hyperlink>
      <w:r>
        <w:t>.</w:t>
      </w:r>
    </w:p>
    <w:p w:rsidR="00497A7B" w:rsidP="72B21A95" w:rsidRDefault="15DA9694" w14:paraId="3018D118" w14:textId="287268AF">
      <w:pPr>
        <w:rPr>
          <w:rFonts w:ascii="Arial" w:hAnsi="Arial" w:cs="Arial"/>
          <w:color w:val="222222"/>
        </w:rPr>
      </w:pPr>
      <w:r w:rsidRPr="00497A7B">
        <w:t>6. Wells, D. (2019). Introduction to Data Catalogs. </w:t>
      </w:r>
    </w:p>
    <w:p w:rsidR="00EF006B" w:rsidP="72B21A95" w:rsidRDefault="1AF4206B" w14:paraId="6D0C58FB" w14:textId="77777777">
      <w:pPr>
        <w:rPr>
          <w:rFonts w:ascii="Segoe UI" w:hAnsi="Segoe UI" w:cs="Segoe UI"/>
          <w:sz w:val="18"/>
          <w:szCs w:val="18"/>
        </w:rPr>
      </w:pPr>
      <w:r>
        <w:t>7. Hendler, J. (2014, December 1). Data integration for heterogenous datasets. Big data. </w:t>
      </w:r>
    </w:p>
    <w:p w:rsidR="00EF006B" w:rsidP="72B21A95" w:rsidRDefault="1AF4206B" w14:paraId="62BAF131" w14:textId="4197B0A6">
      <w:pPr>
        <w:rPr>
          <w:rFonts w:ascii="Segoe UI" w:hAnsi="Segoe UI" w:cs="Segoe UI"/>
          <w:sz w:val="18"/>
          <w:szCs w:val="18"/>
        </w:rPr>
      </w:pPr>
      <w:r>
        <w:t xml:space="preserve">     Retrieved February 12, 2023, from </w:t>
      </w:r>
      <w:hyperlink r:id="rId46">
        <w:r w:rsidRPr="72B21A95">
          <w:rPr>
            <w:rStyle w:val="Hyperlink"/>
          </w:rPr>
          <w:t>https://www.ncbi.nlm.nih.gov/pmc/articles/PMC4276119/</w:t>
        </w:r>
      </w:hyperlink>
      <w:r>
        <w:t> </w:t>
      </w:r>
    </w:p>
    <w:p w:rsidR="00EF006B" w:rsidP="72B21A95" w:rsidRDefault="1AF4206B" w14:paraId="4A60F523" w14:textId="2D33A9E9">
      <w:pPr>
        <w:rPr>
          <w:rFonts w:ascii="Segoe UI" w:hAnsi="Segoe UI" w:cs="Segoe UI"/>
          <w:sz w:val="18"/>
          <w:szCs w:val="18"/>
        </w:rPr>
      </w:pPr>
      <w:r>
        <w:t xml:space="preserve">8. Marisa. (2022, July 5). </w:t>
      </w:r>
      <w:r w:rsidR="2AF666E9">
        <w:t>Open Metadata</w:t>
      </w:r>
      <w:r>
        <w:t xml:space="preserve"> 0.11 release. Medium. Retrieved February 12, 2023, from </w:t>
      </w:r>
      <w:hyperlink r:id="rId47">
        <w:r w:rsidRPr="72B21A95">
          <w:rPr>
            <w:rStyle w:val="Hyperlink"/>
          </w:rPr>
          <w:t>https://blog.open-metadata.org/openmetadata-0-11-release-8b82c85636a </w:t>
        </w:r>
      </w:hyperlink>
      <w:r w:rsidR="04418215">
        <w:t xml:space="preserve"> </w:t>
      </w:r>
    </w:p>
    <w:p w:rsidR="00EF006B" w:rsidP="72B21A95" w:rsidRDefault="1AF4206B" w14:paraId="04A90AF2" w14:textId="77777777">
      <w:pPr>
        <w:rPr>
          <w:rFonts w:ascii="Segoe UI" w:hAnsi="Segoe UI" w:cs="Segoe UI"/>
          <w:sz w:val="18"/>
          <w:szCs w:val="18"/>
        </w:rPr>
      </w:pPr>
      <w:r>
        <w:t xml:space="preserve">9. </w:t>
      </w:r>
      <w:hyperlink r:id="rId48">
        <w:r>
          <w:t>https://www.elastic.co/what-is/elasticsearch</w:t>
        </w:r>
      </w:hyperlink>
      <w:r>
        <w:t> </w:t>
      </w:r>
    </w:p>
    <w:p w:rsidR="00EF006B" w:rsidP="72B21A95" w:rsidRDefault="1AF4206B" w14:paraId="6415A779" w14:textId="29B00429">
      <w:pPr>
        <w:rPr>
          <w:rFonts w:ascii="Segoe UI" w:hAnsi="Segoe UI" w:cs="Segoe UI"/>
          <w:sz w:val="18"/>
          <w:szCs w:val="18"/>
        </w:rPr>
      </w:pPr>
      <w:r>
        <w:t xml:space="preserve">10. Antti Ala-Ilkka | October 14, </w:t>
      </w:r>
      <w:r w:rsidR="2C3F2BD6">
        <w:t>2019,</w:t>
      </w:r>
      <w:r>
        <w:t xml:space="preserve"> | from: </w:t>
      </w:r>
      <w:hyperlink r:id="rId49">
        <w:r w:rsidRPr="72B21A95">
          <w:rPr>
            <w:rStyle w:val="Hyperlink"/>
          </w:rPr>
          <w:t>https://www.addsearch.com/blog/faceted-search</w:t>
        </w:r>
      </w:hyperlink>
      <w:r w:rsidR="0AA81879">
        <w:t xml:space="preserve"> </w:t>
      </w:r>
      <w:r>
        <w:t> </w:t>
      </w:r>
    </w:p>
    <w:p w:rsidR="00EF006B" w:rsidP="72B21A95" w:rsidRDefault="1AF4206B" w14:paraId="2DC6CAB0" w14:textId="06C241F7">
      <w:pPr>
        <w:rPr>
          <w:rFonts w:ascii="Segoe UI" w:hAnsi="Segoe UI" w:cs="Segoe UI"/>
          <w:sz w:val="18"/>
          <w:szCs w:val="18"/>
        </w:rPr>
      </w:pPr>
      <w:r>
        <w:t xml:space="preserve">11. Moutjo Sen |Aug 30,2018 | </w:t>
      </w:r>
      <w:r w:rsidR="627E46CD">
        <w:t>From:</w:t>
      </w:r>
      <w:r>
        <w:t xml:space="preserve"> </w:t>
      </w:r>
      <w:hyperlink r:id="rId50">
        <w:r>
          <w:t>https://medium.com/@mourjo_sen/a-detailed-comparison-between-autocompletion-strategies-in-elasticsearch-66cb9e9c62c4</w:t>
        </w:r>
      </w:hyperlink>
      <w:r w:rsidR="3B63782A">
        <w:t xml:space="preserve"> </w:t>
      </w:r>
      <w:r>
        <w:t> </w:t>
      </w:r>
    </w:p>
    <w:p w:rsidR="00EF006B" w:rsidP="72B21A95" w:rsidRDefault="1AF4206B" w14:paraId="3E5A93D6" w14:textId="7AD57DFE">
      <w:pPr>
        <w:rPr>
          <w:rFonts w:ascii="Segoe UI" w:hAnsi="Segoe UI" w:cs="Segoe UI"/>
          <w:sz w:val="18"/>
          <w:szCs w:val="18"/>
        </w:rPr>
      </w:pPr>
      <w:r>
        <w:t xml:space="preserve">12. </w:t>
      </w:r>
      <w:r w:rsidR="525C731E">
        <w:t>Haushofer</w:t>
      </w:r>
      <w:r>
        <w:t>, B., &amp; Klas, W. (2010). A survey of techniques for achieving metadata interoperability. ACM Computing Surveys (CSUR), 42(2), 1-37.  </w:t>
      </w:r>
    </w:p>
    <w:p w:rsidR="00EF006B" w:rsidP="72B21A95" w:rsidRDefault="1AF4206B" w14:paraId="33E640AD" w14:textId="77777777">
      <w:pPr>
        <w:rPr>
          <w:rFonts w:ascii="Segoe UI" w:hAnsi="Segoe UI" w:cs="Segoe UI"/>
          <w:sz w:val="18"/>
          <w:szCs w:val="18"/>
        </w:rPr>
      </w:pPr>
      <w:r>
        <w:t>13 A. Kumar, A. Bandyopadhyay, H. Bhoomika, I. Singhania, and K. Shah, “Analysis of network traffic and security through log aggregation,” International Journal of Computer Science and Information Security (IJCSIS), vol. 16, no. 6, 2018. </w:t>
      </w:r>
    </w:p>
    <w:p w:rsidR="00EF006B" w:rsidP="72B21A95" w:rsidRDefault="1AF4206B" w14:paraId="234BEEB6" w14:textId="77777777">
      <w:pPr>
        <w:rPr>
          <w:rFonts w:ascii="Segoe UI" w:hAnsi="Segoe UI" w:cs="Segoe UI"/>
          <w:sz w:val="18"/>
          <w:szCs w:val="18"/>
        </w:rPr>
      </w:pPr>
      <w:r>
        <w:t>14.  R. Kuc and M. Rogozinski, ´ Elasticsearch Server. Packt Publishing Ltd, 2016. </w:t>
      </w:r>
    </w:p>
    <w:p w:rsidR="00EF006B" w:rsidP="72B21A95" w:rsidRDefault="1AF4206B" w14:paraId="331188FF" w14:textId="361069CF">
      <w:pPr>
        <w:rPr>
          <w:rFonts w:ascii="Segoe UI" w:hAnsi="Segoe UI" w:cs="Segoe UI"/>
          <w:sz w:val="18"/>
          <w:szCs w:val="18"/>
        </w:rPr>
      </w:pPr>
      <w:r>
        <w:t>15. C. Gormley and Z. Tong, Elasticsearch: The Definitive Guide: A Distributed Real-Time Search and Analytics Engine</w:t>
      </w:r>
      <w:r w:rsidR="11357883">
        <w:t>.”</w:t>
      </w:r>
      <w:r>
        <w:t xml:space="preserve"> O’Reilly Media, Inc.”, 2015. </w:t>
      </w:r>
    </w:p>
    <w:p w:rsidR="00EF006B" w:rsidP="72B21A95" w:rsidRDefault="1AF4206B" w14:paraId="42C1600D" w14:textId="77777777">
      <w:pPr>
        <w:rPr>
          <w:rFonts w:ascii="Segoe UI" w:hAnsi="Segoe UI" w:cs="Segoe UI"/>
          <w:sz w:val="18"/>
          <w:szCs w:val="18"/>
        </w:rPr>
      </w:pPr>
      <w:r>
        <w:t>16. P. McDermott, ‘‘Building open government,’ Government Inf. Quart., vol. 27, no. 4, pp. 401–413, Oct. 2010. </w:t>
      </w:r>
    </w:p>
    <w:p w:rsidR="00EF006B" w:rsidP="72B21A95" w:rsidRDefault="1AF4206B" w14:paraId="0F8E9C28" w14:textId="77777777">
      <w:pPr>
        <w:rPr>
          <w:rFonts w:ascii="Segoe UI" w:hAnsi="Segoe UI" w:cs="Segoe UI"/>
          <w:sz w:val="18"/>
          <w:szCs w:val="18"/>
        </w:rPr>
      </w:pPr>
      <w:r>
        <w:t>17. W3C. (2020). Data Catalog Vocabulary (DCAT)–Version 2. W3C  </w:t>
      </w:r>
    </w:p>
    <w:p w:rsidR="4945CD4C" w:rsidP="6E46DF36" w:rsidRDefault="4945CD4C" w14:paraId="6C62EE5D" w14:textId="4E0DA712">
      <w:pPr>
        <w:rPr>
          <w:rFonts w:eastAsiaTheme="minorEastAsia"/>
        </w:rPr>
      </w:pPr>
      <w:r>
        <w:t xml:space="preserve">18. </w:t>
      </w:r>
      <w:r w:rsidR="34E13A8B">
        <w:t xml:space="preserve">Walonoski J, Klaus S, Granger E, Hall D, Gregorowicz A, Neyarapally G, Watson A, Eastman J. Synthea™ Novel coronavirus (COVID-19) model and synthetic data set. Intelligence-Based Medicine. 2020 </w:t>
      </w:r>
      <w:r w:rsidR="3B968826">
        <w:t>Nov; 1:100007</w:t>
      </w:r>
      <w:r w:rsidR="34E13A8B">
        <w:t xml:space="preserve">. </w:t>
      </w:r>
      <w:hyperlink r:id="rId51">
        <w:r w:rsidRPr="6E46DF36" w:rsidR="34E13A8B">
          <w:rPr>
            <w:rStyle w:val="Hyperlink"/>
          </w:rPr>
          <w:t>https://doi.org/10.1016/j.ibmed.2020.100007</w:t>
        </w:r>
      </w:hyperlink>
    </w:p>
    <w:p w:rsidR="6B1D592F" w:rsidP="6E46DF36" w:rsidRDefault="6B1D592F" w14:paraId="213C37C8" w14:textId="76937E23">
      <w:r>
        <w:t>19.</w:t>
      </w:r>
      <w:r w:rsidR="235BA7FD">
        <w:t xml:space="preserve"> Security best practices for Amazon S3</w:t>
      </w:r>
    </w:p>
    <w:p w:rsidR="235BA7FD" w:rsidP="6E46DF36" w:rsidRDefault="235BA7FD" w14:paraId="30389A9E" w14:textId="462358FD">
      <w:r>
        <w:t xml:space="preserve"> https://docs.aws.amazon.com/AmazonS3/latest/userguide/security-best-practices.html</w:t>
      </w:r>
    </w:p>
    <w:p w:rsidR="00EF006B" w:rsidP="72B21A95" w:rsidRDefault="1AF4206B" w14:paraId="0D8C9450" w14:textId="4F7DC162">
      <w:r>
        <w:t> </w:t>
      </w:r>
      <w:r w:rsidR="74DD56C3">
        <w:t>20</w:t>
      </w:r>
      <w:r w:rsidR="01B3EF6C">
        <w:t>.</w:t>
      </w:r>
      <w:r w:rsidR="579E6EF3">
        <w:t xml:space="preserve"> </w:t>
      </w:r>
      <w:r w:rsidR="4058D49D">
        <w:t xml:space="preserve">snowflake support </w:t>
      </w:r>
      <w:hyperlink r:id="rId52">
        <w:r w:rsidRPr="25832999" w:rsidR="4058D49D">
          <w:rPr>
            <w:rStyle w:val="Hyperlink"/>
          </w:rPr>
          <w:t>https://baffle.io/snowflake/?utm_term=snowflake%20data%20security&amp;utm_campaign=AWS+Search+New&amp;utm_source=adwords&amp;utm_medium=ppc&amp;hsa_acc=9421251531&amp;hsa_cam=18723977187&amp;hsa_grp=144020711978&amp;hsa_ad=631220416021&amp;hsa_src=g&amp;hsa_tgt=kwd-871199414817&amp;hsa_kw=snowflake%20data%20security&amp;hsa_mt=e&amp;hsa_net=adwords&amp;hsa_ver=3&amp;gclid=CjwKCAjwiOCgBhAgEiwAjv5whEmxl9q--ktXugX0zvLvM-Ida5HNwjd2x6WY9AdX4F3Nd5lZwCfINRoCPf4QAvD_BwE</w:t>
        </w:r>
      </w:hyperlink>
    </w:p>
    <w:p w:rsidR="00EF006B" w:rsidP="6E46DF36" w:rsidRDefault="2978277F" w14:paraId="1B9644E6" w14:textId="592D4CC5">
      <w:r>
        <w:t>21.</w:t>
      </w:r>
      <w:r w:rsidR="6B7401A0">
        <w:t xml:space="preserve"> Enable security https://docs.open-metadata.org/deployment/security</w:t>
      </w:r>
    </w:p>
    <w:p w:rsidR="0021765C" w:rsidP="72B21A95" w:rsidRDefault="01B3EF6C" w14:paraId="58315529" w14:textId="12ECAE33">
      <w:r>
        <w:t>2</w:t>
      </w:r>
      <w:r w:rsidR="1E875A41">
        <w:t>2</w:t>
      </w:r>
      <w:r>
        <w:t xml:space="preserve">. Apache </w:t>
      </w:r>
      <w:r w:rsidR="27253833">
        <w:t>Security by</w:t>
      </w:r>
      <w:r>
        <w:t xml:space="preserve"> </w:t>
      </w:r>
      <w:r w:rsidR="493299E2">
        <w:t>Apache airflow</w:t>
      </w:r>
      <w:r>
        <w:t xml:space="preserve">  </w:t>
      </w:r>
      <w:hyperlink w:history="1" r:id="rId53">
        <w:r w:rsidRPr="00FE4BF2" w:rsidR="0021765C">
          <w:rPr>
            <w:rStyle w:val="Hyperlink"/>
          </w:rPr>
          <w:t>https://airflow.apache.org/docs/apache-airflow/stable/administration-and-deployment/security/index.html</w:t>
        </w:r>
      </w:hyperlink>
    </w:p>
    <w:p w:rsidR="0021765C" w:rsidP="72B21A95" w:rsidRDefault="0021765C" w14:paraId="55DC0AB3" w14:textId="77777777">
      <w:r>
        <w:t xml:space="preserve">23. </w:t>
      </w:r>
      <w:r w:rsidRPr="0021765C">
        <w:t>Data Catalog: A Key to Unlocking Business Insights</w:t>
      </w:r>
      <w:r>
        <w:t xml:space="preserve"> [</w:t>
      </w:r>
      <w:r w:rsidRPr="0021765C">
        <w:t>https://levelup.gitconnected.com/data-catalog-a-key-to-unlocking-business-insights-750d261a350e</w:t>
      </w:r>
      <w:r>
        <w:t>]</w:t>
      </w:r>
    </w:p>
    <w:p w:rsidR="00EF006B" w:rsidP="72B21A95" w:rsidRDefault="0021765C" w14:paraId="6D095E4E" w14:textId="40FEBDFF">
      <w:pPr>
        <w:rPr>
          <w:rFonts w:ascii="Segoe UI" w:hAnsi="Segoe UI" w:cs="Segoe UI"/>
          <w:sz w:val="18"/>
          <w:szCs w:val="18"/>
        </w:rPr>
      </w:pPr>
      <w:r>
        <w:t>24. Role-Based Access Control [ https://auth0.com/docs/manage-users/access-control/rbac#:~:text=Role%2Dbased%20access%20control%20(RBAC,assigning%20permissions%20to%20users%20individually.]</w:t>
      </w:r>
      <w:r>
        <w:br/>
      </w:r>
      <w:r w:rsidR="1AF4206B">
        <w:t> </w:t>
      </w:r>
    </w:p>
    <w:p w:rsidR="4901EE7D" w:rsidP="50FB08D1" w:rsidRDefault="4901EE7D" w14:paraId="732A72BD" w14:textId="2AF3EEAF">
      <w:pPr>
        <w:ind w:left="567" w:hanging="567"/>
        <w:rPr>
          <w:rFonts w:ascii="Calibri" w:hAnsi="Calibri" w:eastAsia="Calibri" w:cs="Calibri"/>
        </w:rPr>
      </w:pPr>
      <w:r>
        <w:t>25.</w:t>
      </w:r>
      <w:r w:rsidRPr="50FB08D1">
        <w:rPr>
          <w:rFonts w:ascii="Calibri" w:hAnsi="Calibri" w:eastAsia="Calibri" w:cs="Calibri"/>
        </w:rPr>
        <w:t xml:space="preserve"> Matt. (2023, April 3). </w:t>
      </w:r>
      <w:r w:rsidRPr="50FB08D1">
        <w:rPr>
          <w:rFonts w:ascii="Calibri" w:hAnsi="Calibri" w:eastAsia="Calibri" w:cs="Calibri"/>
          <w:i/>
          <w:iCs/>
        </w:rPr>
        <w:t>Building Access Control for OpenMetadata</w:t>
      </w:r>
      <w:r w:rsidRPr="50FB08D1">
        <w:rPr>
          <w:rFonts w:ascii="Calibri" w:hAnsi="Calibri" w:eastAsia="Calibri" w:cs="Calibri"/>
        </w:rPr>
        <w:t xml:space="preserve">. Medium. Retrieved April 20, 2023, from </w:t>
      </w:r>
      <w:hyperlink r:id="rId54">
        <w:r w:rsidRPr="50FB08D1">
          <w:rPr>
            <w:rStyle w:val="Hyperlink"/>
            <w:rFonts w:ascii="Calibri" w:hAnsi="Calibri" w:eastAsia="Calibri" w:cs="Calibri"/>
          </w:rPr>
          <w:t>https://blog.open-metadata.org/building-access-control-for-openmetadata-5b842a2abd90</w:t>
        </w:r>
      </w:hyperlink>
    </w:p>
    <w:p w:rsidR="50FB08D1" w:rsidP="50FB08D1" w:rsidRDefault="50FB08D1" w14:paraId="000D9665" w14:textId="02B15848"/>
    <w:p w:rsidR="00EF006B" w:rsidP="72B21A95" w:rsidRDefault="1AF4206B" w14:paraId="1B73C3E2" w14:textId="77777777">
      <w:pPr>
        <w:rPr>
          <w:rFonts w:ascii="Segoe UI" w:hAnsi="Segoe UI" w:cs="Segoe UI"/>
          <w:sz w:val="18"/>
          <w:szCs w:val="18"/>
        </w:rPr>
      </w:pPr>
      <w:r>
        <w:t> </w:t>
      </w:r>
      <w:r w:rsidR="00EF006B">
        <w:br/>
      </w:r>
    </w:p>
    <w:p w:rsidRPr="00497A7B" w:rsidR="00EF006B" w:rsidP="72B21A95" w:rsidRDefault="00EF006B" w14:paraId="4826BD11" w14:textId="77777777"/>
    <w:p w:rsidR="00497A7B" w:rsidP="00497A7B" w:rsidRDefault="00497A7B" w14:paraId="431A5B96" w14:textId="77777777">
      <w:pPr>
        <w:spacing w:after="240"/>
      </w:pPr>
      <w:r>
        <w:br/>
      </w:r>
    </w:p>
    <w:p w:rsidR="00497A7B" w:rsidP="003E3496" w:rsidRDefault="00497A7B" w14:paraId="0AE2AB95" w14:textId="77777777">
      <w:pPr>
        <w:rPr>
          <w:noProof/>
        </w:rPr>
      </w:pPr>
    </w:p>
    <w:p w:rsidR="00FF683F" w:rsidP="003E3496" w:rsidRDefault="00FF683F" w14:paraId="4F2AE579" w14:textId="77777777">
      <w:pPr>
        <w:rPr>
          <w:noProof/>
        </w:rPr>
      </w:pPr>
    </w:p>
    <w:p w:rsidR="009F6A9C" w:rsidRDefault="009F6A9C" w14:paraId="2957D14F" w14:textId="008BBCC3">
      <w:pPr>
        <w:rPr>
          <w:noProof/>
        </w:rPr>
      </w:pPr>
      <w:r>
        <w:rPr>
          <w:noProof/>
        </w:rPr>
        <w:br w:type="page"/>
      </w:r>
    </w:p>
    <w:p w:rsidR="00365871" w:rsidP="003E3496" w:rsidRDefault="00AC0101" w14:paraId="3714B3C2" w14:textId="137E5D50">
      <w:pPr>
        <w:rPr>
          <w:noProof/>
        </w:rPr>
      </w:pPr>
      <w:r>
        <w:rPr>
          <w:noProof/>
        </w:rPr>
        <mc:AlternateContent>
          <mc:Choice Requires="wps">
            <w:drawing>
              <wp:anchor distT="0" distB="0" distL="114300" distR="114300" simplePos="0" relativeHeight="251658252" behindDoc="1" locked="1" layoutInCell="1" allowOverlap="1" wp14:anchorId="0DDE45F7" wp14:editId="232ED41F">
                <wp:simplePos x="0" y="0"/>
                <wp:positionH relativeFrom="page">
                  <wp:posOffset>1371600</wp:posOffset>
                </wp:positionH>
                <wp:positionV relativeFrom="page">
                  <wp:posOffset>4768850</wp:posOffset>
                </wp:positionV>
                <wp:extent cx="5029200" cy="521208"/>
                <wp:effectExtent l="0" t="0" r="0" b="2540"/>
                <wp:wrapNone/>
                <wp:docPr id="2" name="Text Box 2"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Pr="00331F30" w:rsidR="00AC0101" w:rsidP="00AC0101" w:rsidRDefault="00AC0101" w14:paraId="570F33A0" w14:textId="77777777">
                            <w:pPr>
                              <w:pStyle w:val="NoSpacing"/>
                              <w:pBdr>
                                <w:top w:val="thinThickSmallGap" w:color="6A3B68" w:themeColor="accent5" w:sz="24" w:space="6"/>
                                <w:bottom w:val="thickThinSmallGap" w:color="6A3B68" w:themeColor="accent5" w:sz="24" w:space="6"/>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w14:anchorId="7D6D6C66">
              <v:shape id="Text Box 2" style="position:absolute;margin-left:108pt;margin-top:375.5pt;width:396pt;height:41.05pt;z-index:-2516582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alt="Pull quote" o:spid="_x0000_s1052"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" w14:anchorId="0DDE45F7">
                <v:textbox style="mso-fit-shape-to-text:t" inset="0,0,0,0">
                  <w:txbxContent>
                    <w:p w:rsidRPr="00331F30" w:rsidR="00AC0101" w:rsidP="00AC0101" w:rsidRDefault="00AC0101" w14:paraId="23613096" w14:textId="77777777">
                      <w:pPr>
                        <w:pStyle w:val="NoSpacing"/>
                        <w:pBdr>
                          <w:top w:val="thinThickSmallGap" w:color="6A3B68" w:themeColor="accent5" w:sz="24" w:space="6"/>
                          <w:bottom w:val="thickThinSmallGap" w:color="6A3B68" w:themeColor="accent5" w:sz="24" w:space="6"/>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sectPr w:rsidR="00365871" w:rsidSect="003245A5">
      <w:type w:val="oddPage"/>
      <w:pgSz w:w="12240" w:h="15840" w:orient="portrait" w:code="1"/>
      <w:pgMar w:top="720"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E7779" w:rsidP="00A63A6C" w:rsidRDefault="002E7779" w14:paraId="1DD3E489" w14:textId="77777777">
      <w:pPr>
        <w:spacing w:after="0" w:line="240" w:lineRule="auto"/>
      </w:pPr>
      <w:r>
        <w:separator/>
      </w:r>
    </w:p>
  </w:endnote>
  <w:endnote w:type="continuationSeparator" w:id="0">
    <w:p w:rsidR="002E7779" w:rsidP="00A63A6C" w:rsidRDefault="002E7779" w14:paraId="5D06E543" w14:textId="77777777">
      <w:pPr>
        <w:spacing w:after="0" w:line="240" w:lineRule="auto"/>
      </w:pPr>
      <w:r>
        <w:continuationSeparator/>
      </w:r>
    </w:p>
  </w:endnote>
  <w:endnote w:type="continuationNotice" w:id="1">
    <w:p w:rsidR="002E7779" w:rsidRDefault="002E7779" w14:paraId="5752396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Medium Cond">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altName w:val="Cambria"/>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72B21A95" w:rsidTr="72B21A95" w14:paraId="20589814" w14:textId="77777777">
      <w:trPr>
        <w:trHeight w:val="300"/>
      </w:trPr>
      <w:tc>
        <w:tcPr>
          <w:tcW w:w="3360" w:type="dxa"/>
        </w:tcPr>
        <w:p w:rsidR="72B21A95" w:rsidP="72B21A95" w:rsidRDefault="72B21A95" w14:paraId="733079DB" w14:textId="1F03FB99">
          <w:pPr>
            <w:pStyle w:val="Header"/>
            <w:ind w:left="-115"/>
          </w:pPr>
        </w:p>
      </w:tc>
      <w:tc>
        <w:tcPr>
          <w:tcW w:w="3360" w:type="dxa"/>
        </w:tcPr>
        <w:p w:rsidR="72B21A95" w:rsidP="72B21A95" w:rsidRDefault="72B21A95" w14:paraId="74B8DD01" w14:textId="1B3B6DAF">
          <w:pPr>
            <w:pStyle w:val="Header"/>
            <w:jc w:val="center"/>
          </w:pPr>
        </w:p>
      </w:tc>
      <w:tc>
        <w:tcPr>
          <w:tcW w:w="3360" w:type="dxa"/>
        </w:tcPr>
        <w:p w:rsidR="72B21A95" w:rsidP="72B21A95" w:rsidRDefault="72B21A95" w14:paraId="4A7877D6" w14:textId="3ABD0197">
          <w:pPr>
            <w:pStyle w:val="Header"/>
            <w:ind w:right="-115"/>
            <w:jc w:val="right"/>
          </w:pPr>
        </w:p>
      </w:tc>
    </w:tr>
  </w:tbl>
  <w:p w:rsidR="72B21A95" w:rsidP="72B21A95" w:rsidRDefault="72B21A95" w14:paraId="67F8E902" w14:textId="6375BF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72B21A95" w:rsidTr="72B21A95" w14:paraId="485CD983" w14:textId="77777777">
      <w:trPr>
        <w:trHeight w:val="300"/>
      </w:trPr>
      <w:tc>
        <w:tcPr>
          <w:tcW w:w="3360" w:type="dxa"/>
        </w:tcPr>
        <w:p w:rsidR="72B21A95" w:rsidP="72B21A95" w:rsidRDefault="72B21A95" w14:paraId="7D984023" w14:textId="2FD79F34">
          <w:pPr>
            <w:pStyle w:val="Header"/>
            <w:ind w:left="-115"/>
          </w:pPr>
        </w:p>
      </w:tc>
      <w:tc>
        <w:tcPr>
          <w:tcW w:w="3360" w:type="dxa"/>
        </w:tcPr>
        <w:p w:rsidR="72B21A95" w:rsidP="72B21A95" w:rsidRDefault="72B21A95" w14:paraId="4F959792" w14:textId="05444DC5">
          <w:pPr>
            <w:pStyle w:val="Header"/>
            <w:jc w:val="center"/>
          </w:pPr>
        </w:p>
      </w:tc>
      <w:tc>
        <w:tcPr>
          <w:tcW w:w="3360" w:type="dxa"/>
        </w:tcPr>
        <w:p w:rsidR="72B21A95" w:rsidP="72B21A95" w:rsidRDefault="72B21A95" w14:paraId="27F95FBF" w14:textId="2283E7F1">
          <w:pPr>
            <w:pStyle w:val="Header"/>
            <w:ind w:right="-115"/>
            <w:jc w:val="right"/>
          </w:pPr>
        </w:p>
      </w:tc>
    </w:tr>
  </w:tbl>
  <w:p w:rsidR="72B21A95" w:rsidP="72B21A95" w:rsidRDefault="72B21A95" w14:paraId="4DC53C31" w14:textId="0FEC586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412728" w:rsidRDefault="00412728" w14:paraId="7BC54D8A" w14:textId="5C05B417">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p w:rsidR="00201C16" w:rsidP="002C311B" w:rsidRDefault="00753810" w14:paraId="74866A5F" w14:textId="00821231">
    <w:pPr>
      <w:pStyle w:val="Footer"/>
      <w:pBdr>
        <w:top w:val="single" w:color="auto" w:sz="8" w:space="1"/>
      </w:pBdr>
      <w:tabs>
        <w:tab w:val="clear" w:pos="4680"/>
        <w:tab w:val="clear" w:pos="9360"/>
        <w:tab w:val="right" w:pos="10080"/>
      </w:tabs>
    </w:pPr>
    <w:r>
      <w:t>Spring 2023</w:t>
    </w:r>
    <w:r>
      <w:tab/>
    </w:r>
    <w:r>
      <w:t>Project Repor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53928063"/>
      <w:docPartObj>
        <w:docPartGallery w:val="Page Numbers (Bottom of Page)"/>
        <w:docPartUnique/>
      </w:docPartObj>
    </w:sdtPr>
    <w:sdtContent>
      <w:p w:rsidR="00412728" w:rsidRDefault="00412728" w14:paraId="61DACEFE" w14:textId="384398E3">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EB6DEE" w:rsidP="0047619C" w:rsidRDefault="00753810" w14:paraId="232E7B8B" w14:textId="4F70E47C">
    <w:pPr>
      <w:pStyle w:val="Footer"/>
      <w:pBdr>
        <w:top w:val="single" w:color="auto" w:sz="8" w:space="1"/>
      </w:pBdr>
      <w:tabs>
        <w:tab w:val="clear" w:pos="4680"/>
        <w:tab w:val="clear" w:pos="9360"/>
        <w:tab w:val="right" w:pos="10080"/>
      </w:tabs>
    </w:pPr>
    <w:r>
      <w:t>Project Report</w:t>
    </w:r>
    <w:r>
      <w:tab/>
    </w:r>
    <w:r>
      <w:t>Spring 2023</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D6D43" w:rsidRDefault="00FD6D43" w14:paraId="481D8AE1" w14:textId="77777777">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p w:rsidR="00FD6D43" w:rsidP="002C311B" w:rsidRDefault="00FD6D43" w14:paraId="3065AC3C" w14:textId="77777777">
    <w:pPr>
      <w:pStyle w:val="Footer"/>
      <w:pBdr>
        <w:top w:val="single" w:color="auto" w:sz="8" w:space="1"/>
      </w:pBdr>
      <w:tabs>
        <w:tab w:val="clear" w:pos="4680"/>
        <w:tab w:val="clear" w:pos="9360"/>
        <w:tab w:val="right" w:pos="10080"/>
      </w:tabs>
    </w:pPr>
    <w:r>
      <w:t>Spring 2023</w:t>
    </w:r>
    <w:r>
      <w:tab/>
    </w:r>
    <w:r>
      <w:t>Project Report</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2552457"/>
      <w:docPartObj>
        <w:docPartGallery w:val="Page Numbers (Bottom of Page)"/>
        <w:docPartUnique/>
      </w:docPartObj>
    </w:sdtPr>
    <w:sdtContent>
      <w:p w:rsidR="00FD6D43" w:rsidP="005141BE" w:rsidRDefault="00FD6D43" w14:paraId="141518A9" w14:textId="77777777">
        <w:pPr>
          <w:pStyle w:val="Footer"/>
          <w:framePr w:wrap="none" w:hAnchor="page" w:vAnchor="text" w:x="6101" w:y="-1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FD6D43" w:rsidP="72B21A95" w:rsidRDefault="72B21A95" w14:paraId="085FB68F" w14:textId="246AFD02">
    <w:pPr>
      <w:pStyle w:val="Footer"/>
      <w:pBdr>
        <w:top w:val="single" w:color="auto" w:sz="8" w:space="1"/>
      </w:pBdr>
      <w:tabs>
        <w:tab w:val="clear" w:pos="4680"/>
        <w:tab w:val="clear" w:pos="9360"/>
        <w:tab w:val="right" w:pos="10080"/>
      </w:tabs>
    </w:pPr>
    <w:r>
      <w:t>Project Report Spring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E7779" w:rsidP="00A63A6C" w:rsidRDefault="002E7779" w14:paraId="2B93639F" w14:textId="77777777">
      <w:pPr>
        <w:spacing w:after="0" w:line="240" w:lineRule="auto"/>
      </w:pPr>
      <w:r>
        <w:separator/>
      </w:r>
    </w:p>
  </w:footnote>
  <w:footnote w:type="continuationSeparator" w:id="0">
    <w:p w:rsidR="002E7779" w:rsidP="00A63A6C" w:rsidRDefault="002E7779" w14:paraId="4A709696" w14:textId="77777777">
      <w:pPr>
        <w:spacing w:after="0" w:line="240" w:lineRule="auto"/>
      </w:pPr>
      <w:r>
        <w:continuationSeparator/>
      </w:r>
    </w:p>
  </w:footnote>
  <w:footnote w:type="continuationNotice" w:id="1">
    <w:p w:rsidR="002E7779" w:rsidRDefault="002E7779" w14:paraId="30D59531"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72B21A95" w:rsidTr="72B21A95" w14:paraId="2EED6DCF" w14:textId="77777777">
      <w:trPr>
        <w:trHeight w:val="300"/>
      </w:trPr>
      <w:tc>
        <w:tcPr>
          <w:tcW w:w="3360" w:type="dxa"/>
        </w:tcPr>
        <w:p w:rsidR="72B21A95" w:rsidP="72B21A95" w:rsidRDefault="72B21A95" w14:paraId="38192EFA" w14:textId="7586E7C6">
          <w:pPr>
            <w:pStyle w:val="Header"/>
            <w:ind w:left="-115"/>
          </w:pPr>
        </w:p>
      </w:tc>
      <w:tc>
        <w:tcPr>
          <w:tcW w:w="3360" w:type="dxa"/>
        </w:tcPr>
        <w:p w:rsidR="72B21A95" w:rsidP="72B21A95" w:rsidRDefault="72B21A95" w14:paraId="2CD44558" w14:textId="18937E8E">
          <w:pPr>
            <w:pStyle w:val="Header"/>
            <w:jc w:val="center"/>
          </w:pPr>
        </w:p>
      </w:tc>
      <w:tc>
        <w:tcPr>
          <w:tcW w:w="3360" w:type="dxa"/>
        </w:tcPr>
        <w:p w:rsidR="72B21A95" w:rsidP="72B21A95" w:rsidRDefault="72B21A95" w14:paraId="4094AEE5" w14:textId="5C45CC6D">
          <w:pPr>
            <w:pStyle w:val="Header"/>
            <w:ind w:right="-115"/>
            <w:jc w:val="right"/>
          </w:pPr>
        </w:p>
      </w:tc>
    </w:tr>
  </w:tbl>
  <w:p w:rsidR="72B21A95" w:rsidP="72B21A95" w:rsidRDefault="72B21A95" w14:paraId="5B598137" w14:textId="0C7574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72B21A95" w:rsidTr="72B21A95" w14:paraId="5C76D49E" w14:textId="77777777">
      <w:trPr>
        <w:trHeight w:val="300"/>
      </w:trPr>
      <w:tc>
        <w:tcPr>
          <w:tcW w:w="3360" w:type="dxa"/>
        </w:tcPr>
        <w:p w:rsidR="72B21A95" w:rsidP="72B21A95" w:rsidRDefault="72B21A95" w14:paraId="76C392B5" w14:textId="7E6988A9">
          <w:pPr>
            <w:pStyle w:val="Header"/>
            <w:ind w:left="-115"/>
          </w:pPr>
        </w:p>
      </w:tc>
      <w:tc>
        <w:tcPr>
          <w:tcW w:w="3360" w:type="dxa"/>
        </w:tcPr>
        <w:p w:rsidR="72B21A95" w:rsidP="72B21A95" w:rsidRDefault="72B21A95" w14:paraId="1B0CD623" w14:textId="1CEA96E8">
          <w:pPr>
            <w:pStyle w:val="Header"/>
            <w:jc w:val="center"/>
          </w:pPr>
        </w:p>
      </w:tc>
      <w:tc>
        <w:tcPr>
          <w:tcW w:w="3360" w:type="dxa"/>
        </w:tcPr>
        <w:p w:rsidR="72B21A95" w:rsidP="72B21A95" w:rsidRDefault="72B21A95" w14:paraId="2923062A" w14:textId="0DB4E10C">
          <w:pPr>
            <w:pStyle w:val="Header"/>
            <w:ind w:right="-115"/>
            <w:jc w:val="right"/>
          </w:pPr>
        </w:p>
      </w:tc>
    </w:tr>
  </w:tbl>
  <w:p w:rsidR="72B21A95" w:rsidP="72B21A95" w:rsidRDefault="72B21A95" w14:paraId="138FBBBF" w14:textId="2D6411F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904376" w:rsidR="00B97312" w:rsidP="002C311B" w:rsidRDefault="00904376" w14:paraId="229D6121" w14:textId="21EC3B87">
    <w:pPr>
      <w:pStyle w:val="Header"/>
      <w:pBdr>
        <w:bottom w:val="single" w:color="auto" w:sz="8" w:space="1"/>
      </w:pBdr>
      <w:tabs>
        <w:tab w:val="clear" w:pos="4680"/>
        <w:tab w:val="clear" w:pos="9360"/>
      </w:tabs>
    </w:pPr>
    <w:r>
      <w:t>DAEN 690: Data Analytics Project</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B6DEE" w:rsidP="002C311B" w:rsidRDefault="00904376" w14:paraId="01487248" w14:textId="51334C00">
    <w:pPr>
      <w:pStyle w:val="Header"/>
      <w:pBdr>
        <w:bottom w:val="single" w:color="auto" w:sz="8" w:space="1"/>
      </w:pBdr>
      <w:tabs>
        <w:tab w:val="clear" w:pos="4680"/>
        <w:tab w:val="clear" w:pos="9360"/>
      </w:tabs>
      <w:jc w:val="right"/>
    </w:pPr>
    <w:r>
      <w:t>DAEN 690: Data Analytics Project</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D6D43" w:rsidP="002C311B" w:rsidRDefault="00FD6D43" w14:paraId="661E31DD" w14:textId="77777777">
    <w:pPr>
      <w:pStyle w:val="Header"/>
      <w:pBdr>
        <w:bottom w:val="single" w:color="auto" w:sz="8" w:space="1"/>
      </w:pBdr>
      <w:tabs>
        <w:tab w:val="clear" w:pos="4680"/>
        <w:tab w:val="clear" w:pos="9360"/>
      </w:tabs>
      <w:jc w:val="right"/>
    </w:pPr>
    <w:r>
      <w:t>DAEN 690: Data Analytics Project</w:t>
    </w:r>
  </w:p>
</w:hdr>
</file>

<file path=word/intelligence2.xml><?xml version="1.0" encoding="utf-8"?>
<int2:intelligence xmlns:int2="http://schemas.microsoft.com/office/intelligence/2020/intelligence">
  <int2:observations>
    <int2:textHash int2:hashCode="mV1Dj3XYIoP7BX" int2:id="YyDcxgKS">
      <int2:state int2:type="AugLoop_Text_Critique"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ED9C4"/>
    <w:multiLevelType w:val="hybridMultilevel"/>
    <w:tmpl w:val="3524115A"/>
    <w:lvl w:ilvl="0" w:tplc="2DB0278A">
      <w:start w:val="1"/>
      <w:numFmt w:val="bullet"/>
      <w:lvlText w:val="▫"/>
      <w:lvlJc w:val="left"/>
      <w:pPr>
        <w:ind w:left="720" w:hanging="360"/>
      </w:pPr>
      <w:rPr>
        <w:rFonts w:hint="default" w:ascii="Courier New" w:hAnsi="Courier New"/>
      </w:rPr>
    </w:lvl>
    <w:lvl w:ilvl="1" w:tplc="4C1C31F0">
      <w:start w:val="1"/>
      <w:numFmt w:val="bullet"/>
      <w:lvlText w:val="o"/>
      <w:lvlJc w:val="left"/>
      <w:pPr>
        <w:ind w:left="1440" w:hanging="360"/>
      </w:pPr>
      <w:rPr>
        <w:rFonts w:hint="default" w:ascii="Courier New" w:hAnsi="Courier New"/>
      </w:rPr>
    </w:lvl>
    <w:lvl w:ilvl="2" w:tplc="47644538">
      <w:start w:val="1"/>
      <w:numFmt w:val="bullet"/>
      <w:lvlText w:val=""/>
      <w:lvlJc w:val="left"/>
      <w:pPr>
        <w:ind w:left="2160" w:hanging="360"/>
      </w:pPr>
      <w:rPr>
        <w:rFonts w:hint="default" w:ascii="Wingdings" w:hAnsi="Wingdings"/>
      </w:rPr>
    </w:lvl>
    <w:lvl w:ilvl="3" w:tplc="C08C4E56">
      <w:start w:val="1"/>
      <w:numFmt w:val="bullet"/>
      <w:lvlText w:val=""/>
      <w:lvlJc w:val="left"/>
      <w:pPr>
        <w:ind w:left="2880" w:hanging="360"/>
      </w:pPr>
      <w:rPr>
        <w:rFonts w:hint="default" w:ascii="Symbol" w:hAnsi="Symbol"/>
      </w:rPr>
    </w:lvl>
    <w:lvl w:ilvl="4" w:tplc="93B4CC1A">
      <w:start w:val="1"/>
      <w:numFmt w:val="bullet"/>
      <w:lvlText w:val="o"/>
      <w:lvlJc w:val="left"/>
      <w:pPr>
        <w:ind w:left="3600" w:hanging="360"/>
      </w:pPr>
      <w:rPr>
        <w:rFonts w:hint="default" w:ascii="Courier New" w:hAnsi="Courier New"/>
      </w:rPr>
    </w:lvl>
    <w:lvl w:ilvl="5" w:tplc="97681452">
      <w:start w:val="1"/>
      <w:numFmt w:val="bullet"/>
      <w:lvlText w:val=""/>
      <w:lvlJc w:val="left"/>
      <w:pPr>
        <w:ind w:left="4320" w:hanging="360"/>
      </w:pPr>
      <w:rPr>
        <w:rFonts w:hint="default" w:ascii="Wingdings" w:hAnsi="Wingdings"/>
      </w:rPr>
    </w:lvl>
    <w:lvl w:ilvl="6" w:tplc="EF1CA688">
      <w:start w:val="1"/>
      <w:numFmt w:val="bullet"/>
      <w:lvlText w:val=""/>
      <w:lvlJc w:val="left"/>
      <w:pPr>
        <w:ind w:left="5040" w:hanging="360"/>
      </w:pPr>
      <w:rPr>
        <w:rFonts w:hint="default" w:ascii="Symbol" w:hAnsi="Symbol"/>
      </w:rPr>
    </w:lvl>
    <w:lvl w:ilvl="7" w:tplc="3B580E08">
      <w:start w:val="1"/>
      <w:numFmt w:val="bullet"/>
      <w:lvlText w:val="o"/>
      <w:lvlJc w:val="left"/>
      <w:pPr>
        <w:ind w:left="5760" w:hanging="360"/>
      </w:pPr>
      <w:rPr>
        <w:rFonts w:hint="default" w:ascii="Courier New" w:hAnsi="Courier New"/>
      </w:rPr>
    </w:lvl>
    <w:lvl w:ilvl="8" w:tplc="AACE1210">
      <w:start w:val="1"/>
      <w:numFmt w:val="bullet"/>
      <w:lvlText w:val=""/>
      <w:lvlJc w:val="left"/>
      <w:pPr>
        <w:ind w:left="6480" w:hanging="360"/>
      </w:pPr>
      <w:rPr>
        <w:rFonts w:hint="default" w:ascii="Wingdings" w:hAnsi="Wingdings"/>
      </w:rPr>
    </w:lvl>
  </w:abstractNum>
  <w:abstractNum w:abstractNumId="1" w15:restartNumberingAfterBreak="0">
    <w:nsid w:val="198D7693"/>
    <w:multiLevelType w:val="multilevel"/>
    <w:tmpl w:val="C35668DE"/>
    <w:styleLink w:val="CurrentList4"/>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1BD97D5D"/>
    <w:multiLevelType w:val="multilevel"/>
    <w:tmpl w:val="F104BFDC"/>
    <w:styleLink w:val="CurrentList1"/>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1D0F04BC"/>
    <w:multiLevelType w:val="multilevel"/>
    <w:tmpl w:val="52F02230"/>
    <w:styleLink w:val="CurrentList3"/>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23EF3E7F"/>
    <w:multiLevelType w:val="multilevel"/>
    <w:tmpl w:val="CB10ACD6"/>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 w15:restartNumberingAfterBreak="0">
    <w:nsid w:val="2BE27F03"/>
    <w:multiLevelType w:val="hybridMultilevel"/>
    <w:tmpl w:val="EBA2449E"/>
    <w:lvl w:ilvl="0" w:tplc="C82CDE54">
      <w:start w:val="1"/>
      <w:numFmt w:val="decimal"/>
      <w:lvlText w:val="%1."/>
      <w:lvlJc w:val="left"/>
      <w:pPr>
        <w:ind w:left="720" w:hanging="360"/>
      </w:pPr>
    </w:lvl>
    <w:lvl w:ilvl="1" w:tplc="FE00FA6E">
      <w:start w:val="1"/>
      <w:numFmt w:val="lowerLetter"/>
      <w:lvlText w:val="%2."/>
      <w:lvlJc w:val="left"/>
      <w:pPr>
        <w:ind w:left="1440" w:hanging="360"/>
      </w:pPr>
    </w:lvl>
    <w:lvl w:ilvl="2" w:tplc="FA1CA2DC">
      <w:start w:val="1"/>
      <w:numFmt w:val="lowerRoman"/>
      <w:lvlText w:val="%3."/>
      <w:lvlJc w:val="right"/>
      <w:pPr>
        <w:ind w:left="2160" w:hanging="180"/>
      </w:pPr>
    </w:lvl>
    <w:lvl w:ilvl="3" w:tplc="3F58A69C">
      <w:start w:val="1"/>
      <w:numFmt w:val="decimal"/>
      <w:lvlText w:val="%4."/>
      <w:lvlJc w:val="left"/>
      <w:pPr>
        <w:ind w:left="2880" w:hanging="360"/>
      </w:pPr>
    </w:lvl>
    <w:lvl w:ilvl="4" w:tplc="30661146">
      <w:start w:val="1"/>
      <w:numFmt w:val="lowerLetter"/>
      <w:lvlText w:val="%5."/>
      <w:lvlJc w:val="left"/>
      <w:pPr>
        <w:ind w:left="3600" w:hanging="360"/>
      </w:pPr>
    </w:lvl>
    <w:lvl w:ilvl="5" w:tplc="F0B0357E">
      <w:start w:val="1"/>
      <w:numFmt w:val="lowerRoman"/>
      <w:lvlText w:val="%6."/>
      <w:lvlJc w:val="right"/>
      <w:pPr>
        <w:ind w:left="4320" w:hanging="180"/>
      </w:pPr>
    </w:lvl>
    <w:lvl w:ilvl="6" w:tplc="7F06922A">
      <w:start w:val="1"/>
      <w:numFmt w:val="decimal"/>
      <w:lvlText w:val="%7."/>
      <w:lvlJc w:val="left"/>
      <w:pPr>
        <w:ind w:left="5040" w:hanging="360"/>
      </w:pPr>
    </w:lvl>
    <w:lvl w:ilvl="7" w:tplc="E86C2502">
      <w:start w:val="1"/>
      <w:numFmt w:val="lowerLetter"/>
      <w:lvlText w:val="%8."/>
      <w:lvlJc w:val="left"/>
      <w:pPr>
        <w:ind w:left="5760" w:hanging="360"/>
      </w:pPr>
    </w:lvl>
    <w:lvl w:ilvl="8" w:tplc="49548C8C">
      <w:start w:val="1"/>
      <w:numFmt w:val="lowerRoman"/>
      <w:lvlText w:val="%9."/>
      <w:lvlJc w:val="right"/>
      <w:pPr>
        <w:ind w:left="6480" w:hanging="180"/>
      </w:pPr>
    </w:lvl>
  </w:abstractNum>
  <w:abstractNum w:abstractNumId="6" w15:restartNumberingAfterBreak="0">
    <w:nsid w:val="2C23781A"/>
    <w:multiLevelType w:val="multilevel"/>
    <w:tmpl w:val="667C19EA"/>
    <w:styleLink w:val="CurrentList7"/>
    <w:lvl w:ilvl="0">
      <w:start w:val="1"/>
      <w:numFmt w:val="decimal"/>
      <w:lvlText w:val="Section%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30CC4648"/>
    <w:multiLevelType w:val="multilevel"/>
    <w:tmpl w:val="83803872"/>
    <w:styleLink w:val="CurrentList8"/>
    <w:lvl w:ilvl="0">
      <w:start w:val="1"/>
      <w:numFmt w:val="decimal"/>
      <w:lvlText w:val="Section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36AE760C"/>
    <w:multiLevelType w:val="multilevel"/>
    <w:tmpl w:val="1CA43FAC"/>
    <w:lvl w:ilvl="0">
      <w:start w:val="1"/>
      <w:numFmt w:val="decimal"/>
      <w:pStyle w:val="Heading1"/>
      <w:suff w:val="space"/>
      <w:lvlText w:val="Section %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36EC2E70"/>
    <w:multiLevelType w:val="multilevel"/>
    <w:tmpl w:val="9F0AC764"/>
    <w:styleLink w:val="CurrentList6"/>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379633CB"/>
    <w:multiLevelType w:val="hybridMultilevel"/>
    <w:tmpl w:val="95F433C8"/>
    <w:lvl w:ilvl="0" w:tplc="E8662F94">
      <w:start w:val="1"/>
      <w:numFmt w:val="bullet"/>
      <w:lvlText w:val=""/>
      <w:lvlJc w:val="left"/>
      <w:pPr>
        <w:ind w:left="720" w:hanging="360"/>
      </w:pPr>
      <w:rPr>
        <w:rFonts w:hint="default" w:ascii="Symbol" w:hAnsi="Symbol"/>
      </w:rPr>
    </w:lvl>
    <w:lvl w:ilvl="1" w:tplc="C298C482">
      <w:start w:val="1"/>
      <w:numFmt w:val="bullet"/>
      <w:lvlText w:val="o"/>
      <w:lvlJc w:val="left"/>
      <w:pPr>
        <w:ind w:left="1440" w:hanging="360"/>
      </w:pPr>
      <w:rPr>
        <w:rFonts w:hint="default" w:ascii="Courier New" w:hAnsi="Courier New"/>
      </w:rPr>
    </w:lvl>
    <w:lvl w:ilvl="2" w:tplc="362CAC2C">
      <w:start w:val="1"/>
      <w:numFmt w:val="bullet"/>
      <w:lvlText w:val=""/>
      <w:lvlJc w:val="left"/>
      <w:pPr>
        <w:ind w:left="2160" w:hanging="360"/>
      </w:pPr>
      <w:rPr>
        <w:rFonts w:hint="default" w:ascii="Wingdings" w:hAnsi="Wingdings"/>
      </w:rPr>
    </w:lvl>
    <w:lvl w:ilvl="3" w:tplc="C2A6EB64">
      <w:start w:val="1"/>
      <w:numFmt w:val="bullet"/>
      <w:lvlText w:val=""/>
      <w:lvlJc w:val="left"/>
      <w:pPr>
        <w:ind w:left="2880" w:hanging="360"/>
      </w:pPr>
      <w:rPr>
        <w:rFonts w:hint="default" w:ascii="Symbol" w:hAnsi="Symbol"/>
      </w:rPr>
    </w:lvl>
    <w:lvl w:ilvl="4" w:tplc="182A8742">
      <w:start w:val="1"/>
      <w:numFmt w:val="bullet"/>
      <w:lvlText w:val="o"/>
      <w:lvlJc w:val="left"/>
      <w:pPr>
        <w:ind w:left="3600" w:hanging="360"/>
      </w:pPr>
      <w:rPr>
        <w:rFonts w:hint="default" w:ascii="Courier New" w:hAnsi="Courier New"/>
      </w:rPr>
    </w:lvl>
    <w:lvl w:ilvl="5" w:tplc="65F03E86">
      <w:start w:val="1"/>
      <w:numFmt w:val="bullet"/>
      <w:lvlText w:val=""/>
      <w:lvlJc w:val="left"/>
      <w:pPr>
        <w:ind w:left="4320" w:hanging="360"/>
      </w:pPr>
      <w:rPr>
        <w:rFonts w:hint="default" w:ascii="Wingdings" w:hAnsi="Wingdings"/>
      </w:rPr>
    </w:lvl>
    <w:lvl w:ilvl="6" w:tplc="12BE8B1C">
      <w:start w:val="1"/>
      <w:numFmt w:val="bullet"/>
      <w:lvlText w:val=""/>
      <w:lvlJc w:val="left"/>
      <w:pPr>
        <w:ind w:left="5040" w:hanging="360"/>
      </w:pPr>
      <w:rPr>
        <w:rFonts w:hint="default" w:ascii="Symbol" w:hAnsi="Symbol"/>
      </w:rPr>
    </w:lvl>
    <w:lvl w:ilvl="7" w:tplc="12A0E3DC">
      <w:start w:val="1"/>
      <w:numFmt w:val="bullet"/>
      <w:lvlText w:val="o"/>
      <w:lvlJc w:val="left"/>
      <w:pPr>
        <w:ind w:left="5760" w:hanging="360"/>
      </w:pPr>
      <w:rPr>
        <w:rFonts w:hint="default" w:ascii="Courier New" w:hAnsi="Courier New"/>
      </w:rPr>
    </w:lvl>
    <w:lvl w:ilvl="8" w:tplc="052A952E">
      <w:start w:val="1"/>
      <w:numFmt w:val="bullet"/>
      <w:lvlText w:val=""/>
      <w:lvlJc w:val="left"/>
      <w:pPr>
        <w:ind w:left="6480" w:hanging="360"/>
      </w:pPr>
      <w:rPr>
        <w:rFonts w:hint="default" w:ascii="Wingdings" w:hAnsi="Wingdings"/>
      </w:rPr>
    </w:lvl>
  </w:abstractNum>
  <w:abstractNum w:abstractNumId="11" w15:restartNumberingAfterBreak="0">
    <w:nsid w:val="3F9BBC70"/>
    <w:multiLevelType w:val="hybridMultilevel"/>
    <w:tmpl w:val="F3D82A0C"/>
    <w:lvl w:ilvl="0" w:tplc="56BC065C">
      <w:start w:val="1"/>
      <w:numFmt w:val="bullet"/>
      <w:lvlText w:val=""/>
      <w:lvlJc w:val="left"/>
      <w:pPr>
        <w:ind w:left="720" w:hanging="360"/>
      </w:pPr>
      <w:rPr>
        <w:rFonts w:hint="default" w:ascii="Symbol" w:hAnsi="Symbol"/>
      </w:rPr>
    </w:lvl>
    <w:lvl w:ilvl="1" w:tplc="5148A460">
      <w:start w:val="1"/>
      <w:numFmt w:val="bullet"/>
      <w:lvlText w:val="o"/>
      <w:lvlJc w:val="left"/>
      <w:pPr>
        <w:ind w:left="1440" w:hanging="360"/>
      </w:pPr>
      <w:rPr>
        <w:rFonts w:hint="default" w:ascii="Courier New" w:hAnsi="Courier New"/>
      </w:rPr>
    </w:lvl>
    <w:lvl w:ilvl="2" w:tplc="9F76E994">
      <w:start w:val="1"/>
      <w:numFmt w:val="bullet"/>
      <w:lvlText w:val=""/>
      <w:lvlJc w:val="left"/>
      <w:pPr>
        <w:ind w:left="2160" w:hanging="360"/>
      </w:pPr>
      <w:rPr>
        <w:rFonts w:hint="default" w:ascii="Wingdings" w:hAnsi="Wingdings"/>
      </w:rPr>
    </w:lvl>
    <w:lvl w:ilvl="3" w:tplc="9126EC3C">
      <w:start w:val="1"/>
      <w:numFmt w:val="bullet"/>
      <w:lvlText w:val=""/>
      <w:lvlJc w:val="left"/>
      <w:pPr>
        <w:ind w:left="2880" w:hanging="360"/>
      </w:pPr>
      <w:rPr>
        <w:rFonts w:hint="default" w:ascii="Symbol" w:hAnsi="Symbol"/>
      </w:rPr>
    </w:lvl>
    <w:lvl w:ilvl="4" w:tplc="63DC6496">
      <w:start w:val="1"/>
      <w:numFmt w:val="bullet"/>
      <w:lvlText w:val="o"/>
      <w:lvlJc w:val="left"/>
      <w:pPr>
        <w:ind w:left="3600" w:hanging="360"/>
      </w:pPr>
      <w:rPr>
        <w:rFonts w:hint="default" w:ascii="Courier New" w:hAnsi="Courier New"/>
      </w:rPr>
    </w:lvl>
    <w:lvl w:ilvl="5" w:tplc="4692CC8A">
      <w:start w:val="1"/>
      <w:numFmt w:val="bullet"/>
      <w:lvlText w:val=""/>
      <w:lvlJc w:val="left"/>
      <w:pPr>
        <w:ind w:left="4320" w:hanging="360"/>
      </w:pPr>
      <w:rPr>
        <w:rFonts w:hint="default" w:ascii="Wingdings" w:hAnsi="Wingdings"/>
      </w:rPr>
    </w:lvl>
    <w:lvl w:ilvl="6" w:tplc="54B653F0">
      <w:start w:val="1"/>
      <w:numFmt w:val="bullet"/>
      <w:lvlText w:val=""/>
      <w:lvlJc w:val="left"/>
      <w:pPr>
        <w:ind w:left="5040" w:hanging="360"/>
      </w:pPr>
      <w:rPr>
        <w:rFonts w:hint="default" w:ascii="Symbol" w:hAnsi="Symbol"/>
      </w:rPr>
    </w:lvl>
    <w:lvl w:ilvl="7" w:tplc="744AC772">
      <w:start w:val="1"/>
      <w:numFmt w:val="bullet"/>
      <w:lvlText w:val="o"/>
      <w:lvlJc w:val="left"/>
      <w:pPr>
        <w:ind w:left="5760" w:hanging="360"/>
      </w:pPr>
      <w:rPr>
        <w:rFonts w:hint="default" w:ascii="Courier New" w:hAnsi="Courier New"/>
      </w:rPr>
    </w:lvl>
    <w:lvl w:ilvl="8" w:tplc="127CA0A0">
      <w:start w:val="1"/>
      <w:numFmt w:val="bullet"/>
      <w:lvlText w:val=""/>
      <w:lvlJc w:val="left"/>
      <w:pPr>
        <w:ind w:left="6480" w:hanging="360"/>
      </w:pPr>
      <w:rPr>
        <w:rFonts w:hint="default" w:ascii="Wingdings" w:hAnsi="Wingdings"/>
      </w:rPr>
    </w:lvl>
  </w:abstractNum>
  <w:abstractNum w:abstractNumId="12" w15:restartNumberingAfterBreak="0">
    <w:nsid w:val="40E85889"/>
    <w:multiLevelType w:val="hybridMultilevel"/>
    <w:tmpl w:val="8B607E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47AB16"/>
    <w:multiLevelType w:val="hybridMultilevel"/>
    <w:tmpl w:val="E9A028DA"/>
    <w:lvl w:ilvl="0" w:tplc="B038E78E">
      <w:start w:val="1"/>
      <w:numFmt w:val="bullet"/>
      <w:lvlText w:val=""/>
      <w:lvlJc w:val="left"/>
      <w:pPr>
        <w:ind w:left="720" w:hanging="360"/>
      </w:pPr>
      <w:rPr>
        <w:rFonts w:hint="default" w:ascii="Symbol" w:hAnsi="Symbol"/>
      </w:rPr>
    </w:lvl>
    <w:lvl w:ilvl="1" w:tplc="E9C60748">
      <w:start w:val="1"/>
      <w:numFmt w:val="bullet"/>
      <w:lvlText w:val="o"/>
      <w:lvlJc w:val="left"/>
      <w:pPr>
        <w:ind w:left="1440" w:hanging="360"/>
      </w:pPr>
      <w:rPr>
        <w:rFonts w:hint="default" w:ascii="Courier New" w:hAnsi="Courier New"/>
      </w:rPr>
    </w:lvl>
    <w:lvl w:ilvl="2" w:tplc="B9DA9304">
      <w:start w:val="1"/>
      <w:numFmt w:val="bullet"/>
      <w:lvlText w:val=""/>
      <w:lvlJc w:val="left"/>
      <w:pPr>
        <w:ind w:left="2160" w:hanging="360"/>
      </w:pPr>
      <w:rPr>
        <w:rFonts w:hint="default" w:ascii="Wingdings" w:hAnsi="Wingdings"/>
      </w:rPr>
    </w:lvl>
    <w:lvl w:ilvl="3" w:tplc="A768E30A">
      <w:start w:val="1"/>
      <w:numFmt w:val="bullet"/>
      <w:lvlText w:val=""/>
      <w:lvlJc w:val="left"/>
      <w:pPr>
        <w:ind w:left="2880" w:hanging="360"/>
      </w:pPr>
      <w:rPr>
        <w:rFonts w:hint="default" w:ascii="Symbol" w:hAnsi="Symbol"/>
      </w:rPr>
    </w:lvl>
    <w:lvl w:ilvl="4" w:tplc="9A3C8D1C">
      <w:start w:val="1"/>
      <w:numFmt w:val="bullet"/>
      <w:lvlText w:val="o"/>
      <w:lvlJc w:val="left"/>
      <w:pPr>
        <w:ind w:left="3600" w:hanging="360"/>
      </w:pPr>
      <w:rPr>
        <w:rFonts w:hint="default" w:ascii="Courier New" w:hAnsi="Courier New"/>
      </w:rPr>
    </w:lvl>
    <w:lvl w:ilvl="5" w:tplc="DA1C1D78">
      <w:start w:val="1"/>
      <w:numFmt w:val="bullet"/>
      <w:lvlText w:val=""/>
      <w:lvlJc w:val="left"/>
      <w:pPr>
        <w:ind w:left="4320" w:hanging="360"/>
      </w:pPr>
      <w:rPr>
        <w:rFonts w:hint="default" w:ascii="Wingdings" w:hAnsi="Wingdings"/>
      </w:rPr>
    </w:lvl>
    <w:lvl w:ilvl="6" w:tplc="C7C8C10C">
      <w:start w:val="1"/>
      <w:numFmt w:val="bullet"/>
      <w:lvlText w:val=""/>
      <w:lvlJc w:val="left"/>
      <w:pPr>
        <w:ind w:left="5040" w:hanging="360"/>
      </w:pPr>
      <w:rPr>
        <w:rFonts w:hint="default" w:ascii="Symbol" w:hAnsi="Symbol"/>
      </w:rPr>
    </w:lvl>
    <w:lvl w:ilvl="7" w:tplc="A32C6A2A">
      <w:start w:val="1"/>
      <w:numFmt w:val="bullet"/>
      <w:lvlText w:val="o"/>
      <w:lvlJc w:val="left"/>
      <w:pPr>
        <w:ind w:left="5760" w:hanging="360"/>
      </w:pPr>
      <w:rPr>
        <w:rFonts w:hint="default" w:ascii="Courier New" w:hAnsi="Courier New"/>
      </w:rPr>
    </w:lvl>
    <w:lvl w:ilvl="8" w:tplc="65DC0CA4">
      <w:start w:val="1"/>
      <w:numFmt w:val="bullet"/>
      <w:lvlText w:val=""/>
      <w:lvlJc w:val="left"/>
      <w:pPr>
        <w:ind w:left="6480" w:hanging="360"/>
      </w:pPr>
      <w:rPr>
        <w:rFonts w:hint="default" w:ascii="Wingdings" w:hAnsi="Wingdings"/>
      </w:rPr>
    </w:lvl>
  </w:abstractNum>
  <w:abstractNum w:abstractNumId="14" w15:restartNumberingAfterBreak="0">
    <w:nsid w:val="43926A91"/>
    <w:multiLevelType w:val="multilevel"/>
    <w:tmpl w:val="AC82733C"/>
    <w:styleLink w:val="CurrentList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4744D756"/>
    <w:multiLevelType w:val="hybridMultilevel"/>
    <w:tmpl w:val="B3C629AA"/>
    <w:lvl w:ilvl="0" w:tplc="C03688B8">
      <w:start w:val="1"/>
      <w:numFmt w:val="bullet"/>
      <w:lvlText w:val=""/>
      <w:lvlJc w:val="left"/>
      <w:pPr>
        <w:ind w:left="720" w:hanging="360"/>
      </w:pPr>
      <w:rPr>
        <w:rFonts w:hint="default" w:ascii="Symbol" w:hAnsi="Symbol"/>
      </w:rPr>
    </w:lvl>
    <w:lvl w:ilvl="1" w:tplc="5AFA8322">
      <w:start w:val="1"/>
      <w:numFmt w:val="bullet"/>
      <w:lvlText w:val="▫"/>
      <w:lvlJc w:val="left"/>
      <w:pPr>
        <w:ind w:left="1440" w:hanging="360"/>
      </w:pPr>
      <w:rPr>
        <w:rFonts w:hint="default" w:ascii="Courier New" w:hAnsi="Courier New"/>
      </w:rPr>
    </w:lvl>
    <w:lvl w:ilvl="2" w:tplc="2DD483CA">
      <w:start w:val="1"/>
      <w:numFmt w:val="bullet"/>
      <w:lvlText w:val=""/>
      <w:lvlJc w:val="left"/>
      <w:pPr>
        <w:ind w:left="2160" w:hanging="360"/>
      </w:pPr>
      <w:rPr>
        <w:rFonts w:hint="default" w:ascii="Wingdings" w:hAnsi="Wingdings"/>
      </w:rPr>
    </w:lvl>
    <w:lvl w:ilvl="3" w:tplc="45DEC9C6">
      <w:start w:val="1"/>
      <w:numFmt w:val="bullet"/>
      <w:lvlText w:val=""/>
      <w:lvlJc w:val="left"/>
      <w:pPr>
        <w:ind w:left="2880" w:hanging="360"/>
      </w:pPr>
      <w:rPr>
        <w:rFonts w:hint="default" w:ascii="Symbol" w:hAnsi="Symbol"/>
      </w:rPr>
    </w:lvl>
    <w:lvl w:ilvl="4" w:tplc="27F66C86">
      <w:start w:val="1"/>
      <w:numFmt w:val="bullet"/>
      <w:lvlText w:val="o"/>
      <w:lvlJc w:val="left"/>
      <w:pPr>
        <w:ind w:left="3600" w:hanging="360"/>
      </w:pPr>
      <w:rPr>
        <w:rFonts w:hint="default" w:ascii="Courier New" w:hAnsi="Courier New"/>
      </w:rPr>
    </w:lvl>
    <w:lvl w:ilvl="5" w:tplc="D99CAF72">
      <w:start w:val="1"/>
      <w:numFmt w:val="bullet"/>
      <w:lvlText w:val=""/>
      <w:lvlJc w:val="left"/>
      <w:pPr>
        <w:ind w:left="4320" w:hanging="360"/>
      </w:pPr>
      <w:rPr>
        <w:rFonts w:hint="default" w:ascii="Wingdings" w:hAnsi="Wingdings"/>
      </w:rPr>
    </w:lvl>
    <w:lvl w:ilvl="6" w:tplc="31FE4FEA">
      <w:start w:val="1"/>
      <w:numFmt w:val="bullet"/>
      <w:lvlText w:val=""/>
      <w:lvlJc w:val="left"/>
      <w:pPr>
        <w:ind w:left="5040" w:hanging="360"/>
      </w:pPr>
      <w:rPr>
        <w:rFonts w:hint="default" w:ascii="Symbol" w:hAnsi="Symbol"/>
      </w:rPr>
    </w:lvl>
    <w:lvl w:ilvl="7" w:tplc="1FC87D78">
      <w:start w:val="1"/>
      <w:numFmt w:val="bullet"/>
      <w:lvlText w:val="o"/>
      <w:lvlJc w:val="left"/>
      <w:pPr>
        <w:ind w:left="5760" w:hanging="360"/>
      </w:pPr>
      <w:rPr>
        <w:rFonts w:hint="default" w:ascii="Courier New" w:hAnsi="Courier New"/>
      </w:rPr>
    </w:lvl>
    <w:lvl w:ilvl="8" w:tplc="DBE47680">
      <w:start w:val="1"/>
      <w:numFmt w:val="bullet"/>
      <w:lvlText w:val=""/>
      <w:lvlJc w:val="left"/>
      <w:pPr>
        <w:ind w:left="6480" w:hanging="360"/>
      </w:pPr>
      <w:rPr>
        <w:rFonts w:hint="default" w:ascii="Wingdings" w:hAnsi="Wingdings"/>
      </w:rPr>
    </w:lvl>
  </w:abstractNum>
  <w:abstractNum w:abstractNumId="16" w15:restartNumberingAfterBreak="0">
    <w:nsid w:val="567A47E1"/>
    <w:multiLevelType w:val="multilevel"/>
    <w:tmpl w:val="6902DF1A"/>
    <w:styleLink w:val="CurrentList10"/>
    <w:lvl w:ilvl="0">
      <w:start w:val="1"/>
      <w:numFmt w:val="decimal"/>
      <w:lvlText w:val="Section %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632E24A8"/>
    <w:multiLevelType w:val="hybridMultilevel"/>
    <w:tmpl w:val="80C8FC24"/>
    <w:lvl w:ilvl="0" w:tplc="97AAD590">
      <w:start w:val="1"/>
      <w:numFmt w:val="bullet"/>
      <w:lvlText w:val=""/>
      <w:lvlJc w:val="left"/>
      <w:pPr>
        <w:ind w:left="720" w:hanging="360"/>
      </w:pPr>
      <w:rPr>
        <w:rFonts w:hint="default" w:ascii="Symbol" w:hAnsi="Symbol"/>
      </w:rPr>
    </w:lvl>
    <w:lvl w:ilvl="1" w:tplc="7C1E270A">
      <w:start w:val="1"/>
      <w:numFmt w:val="bullet"/>
      <w:lvlText w:val="o"/>
      <w:lvlJc w:val="left"/>
      <w:pPr>
        <w:ind w:left="1440" w:hanging="360"/>
      </w:pPr>
      <w:rPr>
        <w:rFonts w:hint="default" w:ascii="Courier New" w:hAnsi="Courier New"/>
      </w:rPr>
    </w:lvl>
    <w:lvl w:ilvl="2" w:tplc="26A622F2">
      <w:start w:val="1"/>
      <w:numFmt w:val="bullet"/>
      <w:lvlText w:val=""/>
      <w:lvlJc w:val="left"/>
      <w:pPr>
        <w:ind w:left="2160" w:hanging="360"/>
      </w:pPr>
      <w:rPr>
        <w:rFonts w:hint="default" w:ascii="Wingdings" w:hAnsi="Wingdings"/>
      </w:rPr>
    </w:lvl>
    <w:lvl w:ilvl="3" w:tplc="18FA75B8">
      <w:start w:val="1"/>
      <w:numFmt w:val="bullet"/>
      <w:lvlText w:val=""/>
      <w:lvlJc w:val="left"/>
      <w:pPr>
        <w:ind w:left="2880" w:hanging="360"/>
      </w:pPr>
      <w:rPr>
        <w:rFonts w:hint="default" w:ascii="Symbol" w:hAnsi="Symbol"/>
      </w:rPr>
    </w:lvl>
    <w:lvl w:ilvl="4" w:tplc="A9C8E59C">
      <w:start w:val="1"/>
      <w:numFmt w:val="bullet"/>
      <w:lvlText w:val="o"/>
      <w:lvlJc w:val="left"/>
      <w:pPr>
        <w:ind w:left="3600" w:hanging="360"/>
      </w:pPr>
      <w:rPr>
        <w:rFonts w:hint="default" w:ascii="Courier New" w:hAnsi="Courier New"/>
      </w:rPr>
    </w:lvl>
    <w:lvl w:ilvl="5" w:tplc="1D14F35E">
      <w:start w:val="1"/>
      <w:numFmt w:val="bullet"/>
      <w:lvlText w:val=""/>
      <w:lvlJc w:val="left"/>
      <w:pPr>
        <w:ind w:left="4320" w:hanging="360"/>
      </w:pPr>
      <w:rPr>
        <w:rFonts w:hint="default" w:ascii="Wingdings" w:hAnsi="Wingdings"/>
      </w:rPr>
    </w:lvl>
    <w:lvl w:ilvl="6" w:tplc="EBACCC78">
      <w:start w:val="1"/>
      <w:numFmt w:val="bullet"/>
      <w:lvlText w:val=""/>
      <w:lvlJc w:val="left"/>
      <w:pPr>
        <w:ind w:left="5040" w:hanging="360"/>
      </w:pPr>
      <w:rPr>
        <w:rFonts w:hint="default" w:ascii="Symbol" w:hAnsi="Symbol"/>
      </w:rPr>
    </w:lvl>
    <w:lvl w:ilvl="7" w:tplc="9184DF4E">
      <w:start w:val="1"/>
      <w:numFmt w:val="bullet"/>
      <w:lvlText w:val="o"/>
      <w:lvlJc w:val="left"/>
      <w:pPr>
        <w:ind w:left="5760" w:hanging="360"/>
      </w:pPr>
      <w:rPr>
        <w:rFonts w:hint="default" w:ascii="Courier New" w:hAnsi="Courier New"/>
      </w:rPr>
    </w:lvl>
    <w:lvl w:ilvl="8" w:tplc="3BAEFFBC">
      <w:start w:val="1"/>
      <w:numFmt w:val="bullet"/>
      <w:lvlText w:val=""/>
      <w:lvlJc w:val="left"/>
      <w:pPr>
        <w:ind w:left="6480" w:hanging="360"/>
      </w:pPr>
      <w:rPr>
        <w:rFonts w:hint="default" w:ascii="Wingdings" w:hAnsi="Wingdings"/>
      </w:rPr>
    </w:lvl>
  </w:abstractNum>
  <w:abstractNum w:abstractNumId="18" w15:restartNumberingAfterBreak="0">
    <w:nsid w:val="68BC342A"/>
    <w:multiLevelType w:val="hybridMultilevel"/>
    <w:tmpl w:val="3012AC96"/>
    <w:lvl w:ilvl="0" w:tplc="AA0285CC">
      <w:start w:val="1"/>
      <w:numFmt w:val="bullet"/>
      <w:pStyle w:val="ListBullet"/>
      <w:lvlText w:val="►"/>
      <w:lvlJc w:val="left"/>
      <w:pPr>
        <w:ind w:left="720" w:hanging="360"/>
      </w:pPr>
      <w:rPr>
        <w:rFonts w:hint="default" w:ascii="Franklin Gothic Medium Cond" w:hAnsi="Franklin Gothic Medium Cond"/>
        <w:color w:val="14756E" w:themeColor="accent1"/>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9" w15:restartNumberingAfterBreak="0">
    <w:nsid w:val="6E0875F2"/>
    <w:multiLevelType w:val="multilevel"/>
    <w:tmpl w:val="435A5150"/>
    <w:styleLink w:val="CurrentList9"/>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EA3200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1341C10"/>
    <w:multiLevelType w:val="multilevel"/>
    <w:tmpl w:val="2132CBD8"/>
    <w:styleLink w:val="CurrentList5"/>
    <w:lvl w:ilvl="0">
      <w:start w:val="1"/>
      <w:numFmt w:val="decimal"/>
      <w:lvlText w:val="Section%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CA69541"/>
    <w:multiLevelType w:val="hybridMultilevel"/>
    <w:tmpl w:val="FEC8CF9A"/>
    <w:lvl w:ilvl="0" w:tplc="E4AC3306">
      <w:start w:val="1"/>
      <w:numFmt w:val="bullet"/>
      <w:lvlText w:val=""/>
      <w:lvlJc w:val="left"/>
      <w:pPr>
        <w:ind w:left="720" w:hanging="360"/>
      </w:pPr>
      <w:rPr>
        <w:rFonts w:hint="default" w:ascii="Symbol" w:hAnsi="Symbol"/>
      </w:rPr>
    </w:lvl>
    <w:lvl w:ilvl="1" w:tplc="E062AB30">
      <w:start w:val="1"/>
      <w:numFmt w:val="bullet"/>
      <w:lvlText w:val="o"/>
      <w:lvlJc w:val="left"/>
      <w:pPr>
        <w:ind w:left="1440" w:hanging="360"/>
      </w:pPr>
      <w:rPr>
        <w:rFonts w:hint="default" w:ascii="Courier New" w:hAnsi="Courier New"/>
      </w:rPr>
    </w:lvl>
    <w:lvl w:ilvl="2" w:tplc="C57A8D7E">
      <w:start w:val="1"/>
      <w:numFmt w:val="bullet"/>
      <w:lvlText w:val=""/>
      <w:lvlJc w:val="left"/>
      <w:pPr>
        <w:ind w:left="2160" w:hanging="360"/>
      </w:pPr>
      <w:rPr>
        <w:rFonts w:hint="default" w:ascii="Wingdings" w:hAnsi="Wingdings"/>
      </w:rPr>
    </w:lvl>
    <w:lvl w:ilvl="3" w:tplc="A9C0A238">
      <w:start w:val="1"/>
      <w:numFmt w:val="bullet"/>
      <w:lvlText w:val=""/>
      <w:lvlJc w:val="left"/>
      <w:pPr>
        <w:ind w:left="2880" w:hanging="360"/>
      </w:pPr>
      <w:rPr>
        <w:rFonts w:hint="default" w:ascii="Symbol" w:hAnsi="Symbol"/>
      </w:rPr>
    </w:lvl>
    <w:lvl w:ilvl="4" w:tplc="BED44710">
      <w:start w:val="1"/>
      <w:numFmt w:val="bullet"/>
      <w:lvlText w:val="o"/>
      <w:lvlJc w:val="left"/>
      <w:pPr>
        <w:ind w:left="3600" w:hanging="360"/>
      </w:pPr>
      <w:rPr>
        <w:rFonts w:hint="default" w:ascii="Courier New" w:hAnsi="Courier New"/>
      </w:rPr>
    </w:lvl>
    <w:lvl w:ilvl="5" w:tplc="80D62D00">
      <w:start w:val="1"/>
      <w:numFmt w:val="bullet"/>
      <w:lvlText w:val=""/>
      <w:lvlJc w:val="left"/>
      <w:pPr>
        <w:ind w:left="4320" w:hanging="360"/>
      </w:pPr>
      <w:rPr>
        <w:rFonts w:hint="default" w:ascii="Wingdings" w:hAnsi="Wingdings"/>
      </w:rPr>
    </w:lvl>
    <w:lvl w:ilvl="6" w:tplc="C778CBE4">
      <w:start w:val="1"/>
      <w:numFmt w:val="bullet"/>
      <w:lvlText w:val=""/>
      <w:lvlJc w:val="left"/>
      <w:pPr>
        <w:ind w:left="5040" w:hanging="360"/>
      </w:pPr>
      <w:rPr>
        <w:rFonts w:hint="default" w:ascii="Symbol" w:hAnsi="Symbol"/>
      </w:rPr>
    </w:lvl>
    <w:lvl w:ilvl="7" w:tplc="A81A5DDA">
      <w:start w:val="1"/>
      <w:numFmt w:val="bullet"/>
      <w:lvlText w:val="o"/>
      <w:lvlJc w:val="left"/>
      <w:pPr>
        <w:ind w:left="5760" w:hanging="360"/>
      </w:pPr>
      <w:rPr>
        <w:rFonts w:hint="default" w:ascii="Courier New" w:hAnsi="Courier New"/>
      </w:rPr>
    </w:lvl>
    <w:lvl w:ilvl="8" w:tplc="F364D896">
      <w:start w:val="1"/>
      <w:numFmt w:val="bullet"/>
      <w:lvlText w:val=""/>
      <w:lvlJc w:val="left"/>
      <w:pPr>
        <w:ind w:left="6480" w:hanging="360"/>
      </w:pPr>
      <w:rPr>
        <w:rFonts w:hint="default" w:ascii="Wingdings" w:hAnsi="Wingdings"/>
      </w:rPr>
    </w:lvl>
  </w:abstractNum>
  <w:abstractNum w:abstractNumId="23" w15:restartNumberingAfterBreak="0">
    <w:nsid w:val="7E58F02B"/>
    <w:multiLevelType w:val="hybridMultilevel"/>
    <w:tmpl w:val="48C414FC"/>
    <w:lvl w:ilvl="0" w:tplc="69F8DD0E">
      <w:start w:val="1"/>
      <w:numFmt w:val="bullet"/>
      <w:lvlText w:val=""/>
      <w:lvlJc w:val="left"/>
      <w:pPr>
        <w:ind w:left="720" w:hanging="360"/>
      </w:pPr>
      <w:rPr>
        <w:rFonts w:hint="default" w:ascii="Symbol" w:hAnsi="Symbol"/>
      </w:rPr>
    </w:lvl>
    <w:lvl w:ilvl="1" w:tplc="103E7682">
      <w:start w:val="1"/>
      <w:numFmt w:val="bullet"/>
      <w:lvlText w:val="o"/>
      <w:lvlJc w:val="left"/>
      <w:pPr>
        <w:ind w:left="1440" w:hanging="360"/>
      </w:pPr>
      <w:rPr>
        <w:rFonts w:hint="default" w:ascii="Courier New" w:hAnsi="Courier New"/>
      </w:rPr>
    </w:lvl>
    <w:lvl w:ilvl="2" w:tplc="C07E1D58">
      <w:start w:val="1"/>
      <w:numFmt w:val="bullet"/>
      <w:lvlText w:val=""/>
      <w:lvlJc w:val="left"/>
      <w:pPr>
        <w:ind w:left="2160" w:hanging="360"/>
      </w:pPr>
      <w:rPr>
        <w:rFonts w:hint="default" w:ascii="Wingdings" w:hAnsi="Wingdings"/>
      </w:rPr>
    </w:lvl>
    <w:lvl w:ilvl="3" w:tplc="2794A536">
      <w:start w:val="1"/>
      <w:numFmt w:val="bullet"/>
      <w:lvlText w:val=""/>
      <w:lvlJc w:val="left"/>
      <w:pPr>
        <w:ind w:left="2880" w:hanging="360"/>
      </w:pPr>
      <w:rPr>
        <w:rFonts w:hint="default" w:ascii="Symbol" w:hAnsi="Symbol"/>
      </w:rPr>
    </w:lvl>
    <w:lvl w:ilvl="4" w:tplc="93F45BAE">
      <w:start w:val="1"/>
      <w:numFmt w:val="bullet"/>
      <w:lvlText w:val="o"/>
      <w:lvlJc w:val="left"/>
      <w:pPr>
        <w:ind w:left="3600" w:hanging="360"/>
      </w:pPr>
      <w:rPr>
        <w:rFonts w:hint="default" w:ascii="Courier New" w:hAnsi="Courier New"/>
      </w:rPr>
    </w:lvl>
    <w:lvl w:ilvl="5" w:tplc="992CC6EA">
      <w:start w:val="1"/>
      <w:numFmt w:val="bullet"/>
      <w:lvlText w:val=""/>
      <w:lvlJc w:val="left"/>
      <w:pPr>
        <w:ind w:left="4320" w:hanging="360"/>
      </w:pPr>
      <w:rPr>
        <w:rFonts w:hint="default" w:ascii="Wingdings" w:hAnsi="Wingdings"/>
      </w:rPr>
    </w:lvl>
    <w:lvl w:ilvl="6" w:tplc="70DE8AAC">
      <w:start w:val="1"/>
      <w:numFmt w:val="bullet"/>
      <w:lvlText w:val=""/>
      <w:lvlJc w:val="left"/>
      <w:pPr>
        <w:ind w:left="5040" w:hanging="360"/>
      </w:pPr>
      <w:rPr>
        <w:rFonts w:hint="default" w:ascii="Symbol" w:hAnsi="Symbol"/>
      </w:rPr>
    </w:lvl>
    <w:lvl w:ilvl="7" w:tplc="53A8E23C">
      <w:start w:val="1"/>
      <w:numFmt w:val="bullet"/>
      <w:lvlText w:val="o"/>
      <w:lvlJc w:val="left"/>
      <w:pPr>
        <w:ind w:left="5760" w:hanging="360"/>
      </w:pPr>
      <w:rPr>
        <w:rFonts w:hint="default" w:ascii="Courier New" w:hAnsi="Courier New"/>
      </w:rPr>
    </w:lvl>
    <w:lvl w:ilvl="8" w:tplc="9FF620B2">
      <w:start w:val="1"/>
      <w:numFmt w:val="bullet"/>
      <w:lvlText w:val=""/>
      <w:lvlJc w:val="left"/>
      <w:pPr>
        <w:ind w:left="6480" w:hanging="360"/>
      </w:pPr>
      <w:rPr>
        <w:rFonts w:hint="default" w:ascii="Wingdings" w:hAnsi="Wingdings"/>
      </w:rPr>
    </w:lvl>
  </w:abstractNum>
  <w:abstractNum w:abstractNumId="24" w15:restartNumberingAfterBreak="0">
    <w:nsid w:val="7F7DA947"/>
    <w:multiLevelType w:val="hybridMultilevel"/>
    <w:tmpl w:val="25EA0310"/>
    <w:lvl w:ilvl="0" w:tplc="F446C642">
      <w:start w:val="1"/>
      <w:numFmt w:val="bullet"/>
      <w:lvlText w:val=""/>
      <w:lvlJc w:val="left"/>
      <w:pPr>
        <w:ind w:left="720" w:hanging="360"/>
      </w:pPr>
      <w:rPr>
        <w:rFonts w:hint="default" w:ascii="Symbol" w:hAnsi="Symbol"/>
      </w:rPr>
    </w:lvl>
    <w:lvl w:ilvl="1" w:tplc="80884AAC">
      <w:start w:val="1"/>
      <w:numFmt w:val="bullet"/>
      <w:lvlText w:val="▫"/>
      <w:lvlJc w:val="left"/>
      <w:pPr>
        <w:ind w:left="1440" w:hanging="360"/>
      </w:pPr>
      <w:rPr>
        <w:rFonts w:hint="default" w:ascii="Courier New" w:hAnsi="Courier New"/>
      </w:rPr>
    </w:lvl>
    <w:lvl w:ilvl="2" w:tplc="0A04823E">
      <w:start w:val="1"/>
      <w:numFmt w:val="bullet"/>
      <w:lvlText w:val=""/>
      <w:lvlJc w:val="left"/>
      <w:pPr>
        <w:ind w:left="2160" w:hanging="360"/>
      </w:pPr>
      <w:rPr>
        <w:rFonts w:hint="default" w:ascii="Wingdings" w:hAnsi="Wingdings"/>
      </w:rPr>
    </w:lvl>
    <w:lvl w:ilvl="3" w:tplc="EEBE9F0E">
      <w:start w:val="1"/>
      <w:numFmt w:val="bullet"/>
      <w:lvlText w:val=""/>
      <w:lvlJc w:val="left"/>
      <w:pPr>
        <w:ind w:left="2880" w:hanging="360"/>
      </w:pPr>
      <w:rPr>
        <w:rFonts w:hint="default" w:ascii="Symbol" w:hAnsi="Symbol"/>
      </w:rPr>
    </w:lvl>
    <w:lvl w:ilvl="4" w:tplc="4C20B6BE">
      <w:start w:val="1"/>
      <w:numFmt w:val="bullet"/>
      <w:lvlText w:val="o"/>
      <w:lvlJc w:val="left"/>
      <w:pPr>
        <w:ind w:left="3600" w:hanging="360"/>
      </w:pPr>
      <w:rPr>
        <w:rFonts w:hint="default" w:ascii="Courier New" w:hAnsi="Courier New"/>
      </w:rPr>
    </w:lvl>
    <w:lvl w:ilvl="5" w:tplc="457AAD9A">
      <w:start w:val="1"/>
      <w:numFmt w:val="bullet"/>
      <w:lvlText w:val=""/>
      <w:lvlJc w:val="left"/>
      <w:pPr>
        <w:ind w:left="4320" w:hanging="360"/>
      </w:pPr>
      <w:rPr>
        <w:rFonts w:hint="default" w:ascii="Wingdings" w:hAnsi="Wingdings"/>
      </w:rPr>
    </w:lvl>
    <w:lvl w:ilvl="6" w:tplc="811A39EA">
      <w:start w:val="1"/>
      <w:numFmt w:val="bullet"/>
      <w:lvlText w:val=""/>
      <w:lvlJc w:val="left"/>
      <w:pPr>
        <w:ind w:left="5040" w:hanging="360"/>
      </w:pPr>
      <w:rPr>
        <w:rFonts w:hint="default" w:ascii="Symbol" w:hAnsi="Symbol"/>
      </w:rPr>
    </w:lvl>
    <w:lvl w:ilvl="7" w:tplc="3FFCF448">
      <w:start w:val="1"/>
      <w:numFmt w:val="bullet"/>
      <w:lvlText w:val="o"/>
      <w:lvlJc w:val="left"/>
      <w:pPr>
        <w:ind w:left="5760" w:hanging="360"/>
      </w:pPr>
      <w:rPr>
        <w:rFonts w:hint="default" w:ascii="Courier New" w:hAnsi="Courier New"/>
      </w:rPr>
    </w:lvl>
    <w:lvl w:ilvl="8" w:tplc="0E6C9EEA">
      <w:start w:val="1"/>
      <w:numFmt w:val="bullet"/>
      <w:lvlText w:val=""/>
      <w:lvlJc w:val="left"/>
      <w:pPr>
        <w:ind w:left="6480" w:hanging="360"/>
      </w:pPr>
      <w:rPr>
        <w:rFonts w:hint="default" w:ascii="Wingdings" w:hAnsi="Wingdings"/>
      </w:rPr>
    </w:lvl>
  </w:abstractNum>
  <w:num w:numId="1" w16cid:durableId="548341518">
    <w:abstractNumId w:val="24"/>
  </w:num>
  <w:num w:numId="2" w16cid:durableId="836532454">
    <w:abstractNumId w:val="22"/>
  </w:num>
  <w:num w:numId="3" w16cid:durableId="876965252">
    <w:abstractNumId w:val="10"/>
  </w:num>
  <w:num w:numId="4" w16cid:durableId="1764649513">
    <w:abstractNumId w:val="15"/>
  </w:num>
  <w:num w:numId="5" w16cid:durableId="1181622268">
    <w:abstractNumId w:val="17"/>
  </w:num>
  <w:num w:numId="6" w16cid:durableId="1897230834">
    <w:abstractNumId w:val="11"/>
  </w:num>
  <w:num w:numId="7" w16cid:durableId="1253662749">
    <w:abstractNumId w:val="5"/>
  </w:num>
  <w:num w:numId="8" w16cid:durableId="274488956">
    <w:abstractNumId w:val="0"/>
  </w:num>
  <w:num w:numId="9" w16cid:durableId="132405171">
    <w:abstractNumId w:val="13"/>
  </w:num>
  <w:num w:numId="10" w16cid:durableId="1311203652">
    <w:abstractNumId w:val="23"/>
  </w:num>
  <w:num w:numId="11" w16cid:durableId="925722892">
    <w:abstractNumId w:val="18"/>
  </w:num>
  <w:num w:numId="12" w16cid:durableId="496383314">
    <w:abstractNumId w:val="12"/>
  </w:num>
  <w:num w:numId="13" w16cid:durableId="762798656">
    <w:abstractNumId w:val="20"/>
  </w:num>
  <w:num w:numId="14" w16cid:durableId="357899116">
    <w:abstractNumId w:val="4"/>
  </w:num>
  <w:num w:numId="15" w16cid:durableId="1033576715">
    <w:abstractNumId w:val="2"/>
  </w:num>
  <w:num w:numId="16" w16cid:durableId="465658483">
    <w:abstractNumId w:val="14"/>
  </w:num>
  <w:num w:numId="17" w16cid:durableId="1314945496">
    <w:abstractNumId w:val="3"/>
  </w:num>
  <w:num w:numId="18" w16cid:durableId="1067220986">
    <w:abstractNumId w:val="1"/>
  </w:num>
  <w:num w:numId="19" w16cid:durableId="1258052518">
    <w:abstractNumId w:val="21"/>
  </w:num>
  <w:num w:numId="20" w16cid:durableId="768349900">
    <w:abstractNumId w:val="9"/>
  </w:num>
  <w:num w:numId="21" w16cid:durableId="1356344859">
    <w:abstractNumId w:val="6"/>
  </w:num>
  <w:num w:numId="22" w16cid:durableId="2004702876">
    <w:abstractNumId w:val="7"/>
  </w:num>
  <w:num w:numId="23" w16cid:durableId="404035189">
    <w:abstractNumId w:val="19"/>
  </w:num>
  <w:num w:numId="24" w16cid:durableId="1317683345">
    <w:abstractNumId w:val="16"/>
  </w:num>
  <w:num w:numId="25" w16cid:durableId="26224062">
    <w:abstractNumId w:val="8"/>
  </w:num>
  <w:numIdMacAtCleanup w:val="25"/>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removePersonalInformation/>
  <w:removeDateAndTime/>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efaultTabStop w:val="720"/>
  <w:evenAndOddHeaders/>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EB6DEE"/>
    <w:rsid w:val="00000000"/>
    <w:rsid w:val="00002642"/>
    <w:rsid w:val="0000471D"/>
    <w:rsid w:val="0001487E"/>
    <w:rsid w:val="00014A9A"/>
    <w:rsid w:val="0001638A"/>
    <w:rsid w:val="00024F90"/>
    <w:rsid w:val="0002551F"/>
    <w:rsid w:val="00025B05"/>
    <w:rsid w:val="0002620A"/>
    <w:rsid w:val="000263CB"/>
    <w:rsid w:val="000301A6"/>
    <w:rsid w:val="00030FB2"/>
    <w:rsid w:val="000318E1"/>
    <w:rsid w:val="00034C2D"/>
    <w:rsid w:val="00037345"/>
    <w:rsid w:val="00037F6E"/>
    <w:rsid w:val="00041784"/>
    <w:rsid w:val="00044BDB"/>
    <w:rsid w:val="00047CE7"/>
    <w:rsid w:val="000516BB"/>
    <w:rsid w:val="000529F1"/>
    <w:rsid w:val="00053705"/>
    <w:rsid w:val="0005379A"/>
    <w:rsid w:val="000629C2"/>
    <w:rsid w:val="0006324A"/>
    <w:rsid w:val="00071F04"/>
    <w:rsid w:val="00073817"/>
    <w:rsid w:val="000757AD"/>
    <w:rsid w:val="000836BC"/>
    <w:rsid w:val="00084FF8"/>
    <w:rsid w:val="000854AE"/>
    <w:rsid w:val="0008671B"/>
    <w:rsid w:val="00087ED6"/>
    <w:rsid w:val="0009254C"/>
    <w:rsid w:val="00092FF9"/>
    <w:rsid w:val="000A623A"/>
    <w:rsid w:val="000A6669"/>
    <w:rsid w:val="000A669B"/>
    <w:rsid w:val="000B1DD8"/>
    <w:rsid w:val="000B2D00"/>
    <w:rsid w:val="000B3301"/>
    <w:rsid w:val="000B3B89"/>
    <w:rsid w:val="000B451E"/>
    <w:rsid w:val="000B64A1"/>
    <w:rsid w:val="000E29C5"/>
    <w:rsid w:val="000E5E2A"/>
    <w:rsid w:val="000F323E"/>
    <w:rsid w:val="00103CDF"/>
    <w:rsid w:val="00110F8A"/>
    <w:rsid w:val="00122724"/>
    <w:rsid w:val="001237B0"/>
    <w:rsid w:val="00130F36"/>
    <w:rsid w:val="001401F6"/>
    <w:rsid w:val="00150D56"/>
    <w:rsid w:val="00151F97"/>
    <w:rsid w:val="00154173"/>
    <w:rsid w:val="0016612F"/>
    <w:rsid w:val="00170EAD"/>
    <w:rsid w:val="00170FBD"/>
    <w:rsid w:val="00172DF9"/>
    <w:rsid w:val="00177324"/>
    <w:rsid w:val="00182C1F"/>
    <w:rsid w:val="00183401"/>
    <w:rsid w:val="001907DB"/>
    <w:rsid w:val="001938A1"/>
    <w:rsid w:val="00195463"/>
    <w:rsid w:val="00196C7B"/>
    <w:rsid w:val="00197414"/>
    <w:rsid w:val="00197A08"/>
    <w:rsid w:val="001A04F5"/>
    <w:rsid w:val="001A173D"/>
    <w:rsid w:val="001B175F"/>
    <w:rsid w:val="001B3140"/>
    <w:rsid w:val="001B3360"/>
    <w:rsid w:val="001D0736"/>
    <w:rsid w:val="001D143E"/>
    <w:rsid w:val="001D24D5"/>
    <w:rsid w:val="001E2618"/>
    <w:rsid w:val="001E5D15"/>
    <w:rsid w:val="001F5C05"/>
    <w:rsid w:val="001F6853"/>
    <w:rsid w:val="001F7BC5"/>
    <w:rsid w:val="00201C16"/>
    <w:rsid w:val="00207F7B"/>
    <w:rsid w:val="0021311F"/>
    <w:rsid w:val="0021765C"/>
    <w:rsid w:val="00220B9B"/>
    <w:rsid w:val="0022530B"/>
    <w:rsid w:val="00233C99"/>
    <w:rsid w:val="002608E4"/>
    <w:rsid w:val="00261179"/>
    <w:rsid w:val="002669F8"/>
    <w:rsid w:val="00266CA8"/>
    <w:rsid w:val="0027257C"/>
    <w:rsid w:val="00273D06"/>
    <w:rsid w:val="0028265E"/>
    <w:rsid w:val="00285FBF"/>
    <w:rsid w:val="00295EDB"/>
    <w:rsid w:val="00296FC6"/>
    <w:rsid w:val="002A4639"/>
    <w:rsid w:val="002A6BB4"/>
    <w:rsid w:val="002A7972"/>
    <w:rsid w:val="002B103A"/>
    <w:rsid w:val="002B1A14"/>
    <w:rsid w:val="002B4439"/>
    <w:rsid w:val="002C311B"/>
    <w:rsid w:val="002D6147"/>
    <w:rsid w:val="002D7BB0"/>
    <w:rsid w:val="002DD5B6"/>
    <w:rsid w:val="002E3410"/>
    <w:rsid w:val="002E700F"/>
    <w:rsid w:val="002E720D"/>
    <w:rsid w:val="002E7779"/>
    <w:rsid w:val="002F517F"/>
    <w:rsid w:val="002F5C51"/>
    <w:rsid w:val="0030066D"/>
    <w:rsid w:val="00310C8A"/>
    <w:rsid w:val="003129F0"/>
    <w:rsid w:val="00314EE8"/>
    <w:rsid w:val="00320D45"/>
    <w:rsid w:val="0032112F"/>
    <w:rsid w:val="0032122F"/>
    <w:rsid w:val="00323F97"/>
    <w:rsid w:val="003245A5"/>
    <w:rsid w:val="00327357"/>
    <w:rsid w:val="003276BF"/>
    <w:rsid w:val="00327A7B"/>
    <w:rsid w:val="0033160C"/>
    <w:rsid w:val="00332026"/>
    <w:rsid w:val="00333AAD"/>
    <w:rsid w:val="00333F79"/>
    <w:rsid w:val="0033767E"/>
    <w:rsid w:val="00342F90"/>
    <w:rsid w:val="00343758"/>
    <w:rsid w:val="00344493"/>
    <w:rsid w:val="00346FEB"/>
    <w:rsid w:val="00347B45"/>
    <w:rsid w:val="00347EB9"/>
    <w:rsid w:val="00354A37"/>
    <w:rsid w:val="00365871"/>
    <w:rsid w:val="00367CB3"/>
    <w:rsid w:val="003710A2"/>
    <w:rsid w:val="00371A4A"/>
    <w:rsid w:val="00373F6B"/>
    <w:rsid w:val="00376D80"/>
    <w:rsid w:val="00391FDD"/>
    <w:rsid w:val="00392811"/>
    <w:rsid w:val="003A2148"/>
    <w:rsid w:val="003A290D"/>
    <w:rsid w:val="003A4BDD"/>
    <w:rsid w:val="003A5710"/>
    <w:rsid w:val="003A7537"/>
    <w:rsid w:val="003B33EF"/>
    <w:rsid w:val="003B3D92"/>
    <w:rsid w:val="003B3EA7"/>
    <w:rsid w:val="003B5DBB"/>
    <w:rsid w:val="003B6B2D"/>
    <w:rsid w:val="003C2F6B"/>
    <w:rsid w:val="003C3964"/>
    <w:rsid w:val="003C492B"/>
    <w:rsid w:val="003C5088"/>
    <w:rsid w:val="003D0860"/>
    <w:rsid w:val="003D3095"/>
    <w:rsid w:val="003D553E"/>
    <w:rsid w:val="003D600E"/>
    <w:rsid w:val="003D7B43"/>
    <w:rsid w:val="003E09C9"/>
    <w:rsid w:val="003E3496"/>
    <w:rsid w:val="003F00B3"/>
    <w:rsid w:val="003F042A"/>
    <w:rsid w:val="003F20BE"/>
    <w:rsid w:val="003F234D"/>
    <w:rsid w:val="0040345F"/>
    <w:rsid w:val="00411519"/>
    <w:rsid w:val="00411699"/>
    <w:rsid w:val="00411D34"/>
    <w:rsid w:val="00412728"/>
    <w:rsid w:val="00414695"/>
    <w:rsid w:val="00421EFB"/>
    <w:rsid w:val="00423FB9"/>
    <w:rsid w:val="00430AE5"/>
    <w:rsid w:val="00432C3F"/>
    <w:rsid w:val="00434B77"/>
    <w:rsid w:val="0044251E"/>
    <w:rsid w:val="00445A95"/>
    <w:rsid w:val="00453EE0"/>
    <w:rsid w:val="00460FEA"/>
    <w:rsid w:val="004610C0"/>
    <w:rsid w:val="00475E10"/>
    <w:rsid w:val="0047619C"/>
    <w:rsid w:val="00476CC8"/>
    <w:rsid w:val="00484903"/>
    <w:rsid w:val="004935F3"/>
    <w:rsid w:val="00497A7B"/>
    <w:rsid w:val="00497FE4"/>
    <w:rsid w:val="004A24B7"/>
    <w:rsid w:val="004A4F9A"/>
    <w:rsid w:val="004A7CCE"/>
    <w:rsid w:val="004B478A"/>
    <w:rsid w:val="004C0C3F"/>
    <w:rsid w:val="004C43D2"/>
    <w:rsid w:val="004C6B8A"/>
    <w:rsid w:val="004C7897"/>
    <w:rsid w:val="004D0175"/>
    <w:rsid w:val="004D04FC"/>
    <w:rsid w:val="004D2C06"/>
    <w:rsid w:val="004E3873"/>
    <w:rsid w:val="004E4BD9"/>
    <w:rsid w:val="004E5762"/>
    <w:rsid w:val="004E5E27"/>
    <w:rsid w:val="004E7038"/>
    <w:rsid w:val="00501883"/>
    <w:rsid w:val="00501D22"/>
    <w:rsid w:val="00503CB7"/>
    <w:rsid w:val="00506E3F"/>
    <w:rsid w:val="005141BE"/>
    <w:rsid w:val="00521C1B"/>
    <w:rsid w:val="00522DD6"/>
    <w:rsid w:val="0053206F"/>
    <w:rsid w:val="00533DB7"/>
    <w:rsid w:val="0053427E"/>
    <w:rsid w:val="00543CAE"/>
    <w:rsid w:val="00546F8F"/>
    <w:rsid w:val="00547849"/>
    <w:rsid w:val="00551570"/>
    <w:rsid w:val="005537F4"/>
    <w:rsid w:val="00553AEE"/>
    <w:rsid w:val="005618CE"/>
    <w:rsid w:val="00563D07"/>
    <w:rsid w:val="005652FA"/>
    <w:rsid w:val="005729DE"/>
    <w:rsid w:val="00573ACD"/>
    <w:rsid w:val="00590FB0"/>
    <w:rsid w:val="00593F53"/>
    <w:rsid w:val="00595709"/>
    <w:rsid w:val="00596019"/>
    <w:rsid w:val="005964BB"/>
    <w:rsid w:val="005978FD"/>
    <w:rsid w:val="005A11E8"/>
    <w:rsid w:val="005A20B8"/>
    <w:rsid w:val="005A586E"/>
    <w:rsid w:val="005A5884"/>
    <w:rsid w:val="005A599C"/>
    <w:rsid w:val="005A73BC"/>
    <w:rsid w:val="005A7A2B"/>
    <w:rsid w:val="005B1DED"/>
    <w:rsid w:val="005B275C"/>
    <w:rsid w:val="005B6BBD"/>
    <w:rsid w:val="005C3063"/>
    <w:rsid w:val="005C3799"/>
    <w:rsid w:val="005C417A"/>
    <w:rsid w:val="005C59F3"/>
    <w:rsid w:val="005D520C"/>
    <w:rsid w:val="005E19A1"/>
    <w:rsid w:val="005E5315"/>
    <w:rsid w:val="005E70D5"/>
    <w:rsid w:val="005F4592"/>
    <w:rsid w:val="005F4B01"/>
    <w:rsid w:val="005F59FF"/>
    <w:rsid w:val="005F6689"/>
    <w:rsid w:val="005F702C"/>
    <w:rsid w:val="005F7996"/>
    <w:rsid w:val="00601D66"/>
    <w:rsid w:val="00602E0D"/>
    <w:rsid w:val="00605DBF"/>
    <w:rsid w:val="00606968"/>
    <w:rsid w:val="006101EB"/>
    <w:rsid w:val="00617F7D"/>
    <w:rsid w:val="006350D8"/>
    <w:rsid w:val="00642B92"/>
    <w:rsid w:val="0064312D"/>
    <w:rsid w:val="00650376"/>
    <w:rsid w:val="006727AD"/>
    <w:rsid w:val="006747FD"/>
    <w:rsid w:val="0068069C"/>
    <w:rsid w:val="00682F55"/>
    <w:rsid w:val="00683C18"/>
    <w:rsid w:val="00686183"/>
    <w:rsid w:val="006960F4"/>
    <w:rsid w:val="006A2477"/>
    <w:rsid w:val="006A36A4"/>
    <w:rsid w:val="006A3A69"/>
    <w:rsid w:val="006A4777"/>
    <w:rsid w:val="006A4C2A"/>
    <w:rsid w:val="006A4D2F"/>
    <w:rsid w:val="006B28E5"/>
    <w:rsid w:val="006B2D7D"/>
    <w:rsid w:val="006B4AC1"/>
    <w:rsid w:val="006B6384"/>
    <w:rsid w:val="006B6D4B"/>
    <w:rsid w:val="006C33A7"/>
    <w:rsid w:val="006C6192"/>
    <w:rsid w:val="006C77AC"/>
    <w:rsid w:val="006D1672"/>
    <w:rsid w:val="006E65CA"/>
    <w:rsid w:val="006F3C88"/>
    <w:rsid w:val="007143DD"/>
    <w:rsid w:val="00714C0B"/>
    <w:rsid w:val="007242A7"/>
    <w:rsid w:val="007356AE"/>
    <w:rsid w:val="00753810"/>
    <w:rsid w:val="00753EEF"/>
    <w:rsid w:val="007574CB"/>
    <w:rsid w:val="00763FC7"/>
    <w:rsid w:val="007766B6"/>
    <w:rsid w:val="00781090"/>
    <w:rsid w:val="00781925"/>
    <w:rsid w:val="007831F1"/>
    <w:rsid w:val="00785EDA"/>
    <w:rsid w:val="007872F6"/>
    <w:rsid w:val="00791A45"/>
    <w:rsid w:val="007974C9"/>
    <w:rsid w:val="00797A0B"/>
    <w:rsid w:val="007A0E47"/>
    <w:rsid w:val="007A4A0F"/>
    <w:rsid w:val="007B2356"/>
    <w:rsid w:val="007C106A"/>
    <w:rsid w:val="007C4134"/>
    <w:rsid w:val="007D0AEF"/>
    <w:rsid w:val="007D4AB0"/>
    <w:rsid w:val="007D70E1"/>
    <w:rsid w:val="007E10BC"/>
    <w:rsid w:val="007E18B0"/>
    <w:rsid w:val="007E3857"/>
    <w:rsid w:val="007F19C0"/>
    <w:rsid w:val="007F250D"/>
    <w:rsid w:val="00802EB7"/>
    <w:rsid w:val="00806962"/>
    <w:rsid w:val="00810066"/>
    <w:rsid w:val="00821E83"/>
    <w:rsid w:val="00841014"/>
    <w:rsid w:val="00846719"/>
    <w:rsid w:val="008519BC"/>
    <w:rsid w:val="008546A8"/>
    <w:rsid w:val="008561DE"/>
    <w:rsid w:val="00857787"/>
    <w:rsid w:val="008627A5"/>
    <w:rsid w:val="00864509"/>
    <w:rsid w:val="00871342"/>
    <w:rsid w:val="00877594"/>
    <w:rsid w:val="008859B4"/>
    <w:rsid w:val="00885BC3"/>
    <w:rsid w:val="008919B9"/>
    <w:rsid w:val="008921D6"/>
    <w:rsid w:val="008932F8"/>
    <w:rsid w:val="00893C10"/>
    <w:rsid w:val="008989AF"/>
    <w:rsid w:val="008A65DF"/>
    <w:rsid w:val="008C3979"/>
    <w:rsid w:val="008C770D"/>
    <w:rsid w:val="008D0122"/>
    <w:rsid w:val="008D0874"/>
    <w:rsid w:val="008E09E8"/>
    <w:rsid w:val="008E3910"/>
    <w:rsid w:val="008E7A87"/>
    <w:rsid w:val="008F2B87"/>
    <w:rsid w:val="008F595B"/>
    <w:rsid w:val="00904376"/>
    <w:rsid w:val="00912976"/>
    <w:rsid w:val="00914F07"/>
    <w:rsid w:val="009159AC"/>
    <w:rsid w:val="009163BF"/>
    <w:rsid w:val="00922B8C"/>
    <w:rsid w:val="00922FCD"/>
    <w:rsid w:val="0093CA86"/>
    <w:rsid w:val="00944335"/>
    <w:rsid w:val="009454AA"/>
    <w:rsid w:val="0094766F"/>
    <w:rsid w:val="00951604"/>
    <w:rsid w:val="00954129"/>
    <w:rsid w:val="00954514"/>
    <w:rsid w:val="00955597"/>
    <w:rsid w:val="00956642"/>
    <w:rsid w:val="00963447"/>
    <w:rsid w:val="009642D1"/>
    <w:rsid w:val="00965DF5"/>
    <w:rsid w:val="00975C1E"/>
    <w:rsid w:val="00976E4D"/>
    <w:rsid w:val="00977B70"/>
    <w:rsid w:val="009802BB"/>
    <w:rsid w:val="00983498"/>
    <w:rsid w:val="009834A7"/>
    <w:rsid w:val="00985084"/>
    <w:rsid w:val="0098670E"/>
    <w:rsid w:val="00991793"/>
    <w:rsid w:val="00994A6C"/>
    <w:rsid w:val="009A3397"/>
    <w:rsid w:val="009B0227"/>
    <w:rsid w:val="009B3AE4"/>
    <w:rsid w:val="009B4A21"/>
    <w:rsid w:val="009C137B"/>
    <w:rsid w:val="009C2E68"/>
    <w:rsid w:val="009C3B27"/>
    <w:rsid w:val="009C5999"/>
    <w:rsid w:val="009D2EE6"/>
    <w:rsid w:val="009D472B"/>
    <w:rsid w:val="009D53E4"/>
    <w:rsid w:val="009E081B"/>
    <w:rsid w:val="009F05B0"/>
    <w:rsid w:val="009F2638"/>
    <w:rsid w:val="009F33B8"/>
    <w:rsid w:val="009F3920"/>
    <w:rsid w:val="009F4FE7"/>
    <w:rsid w:val="009F6A9C"/>
    <w:rsid w:val="00A12EDF"/>
    <w:rsid w:val="00A14335"/>
    <w:rsid w:val="00A201CC"/>
    <w:rsid w:val="00A25237"/>
    <w:rsid w:val="00A40243"/>
    <w:rsid w:val="00A42B88"/>
    <w:rsid w:val="00A43F9C"/>
    <w:rsid w:val="00A519B5"/>
    <w:rsid w:val="00A5738E"/>
    <w:rsid w:val="00A57E76"/>
    <w:rsid w:val="00A600CA"/>
    <w:rsid w:val="00A618B4"/>
    <w:rsid w:val="00A63A6C"/>
    <w:rsid w:val="00A71732"/>
    <w:rsid w:val="00A73F17"/>
    <w:rsid w:val="00A814FC"/>
    <w:rsid w:val="00A852BF"/>
    <w:rsid w:val="00A878D9"/>
    <w:rsid w:val="00A960BF"/>
    <w:rsid w:val="00A9716B"/>
    <w:rsid w:val="00A977D4"/>
    <w:rsid w:val="00AA1463"/>
    <w:rsid w:val="00AA19AA"/>
    <w:rsid w:val="00AA5402"/>
    <w:rsid w:val="00AA610F"/>
    <w:rsid w:val="00AA7CCB"/>
    <w:rsid w:val="00AB4309"/>
    <w:rsid w:val="00AB538E"/>
    <w:rsid w:val="00AB572F"/>
    <w:rsid w:val="00AB7D62"/>
    <w:rsid w:val="00AC0101"/>
    <w:rsid w:val="00AD1F2D"/>
    <w:rsid w:val="00AE6FF4"/>
    <w:rsid w:val="00AF121A"/>
    <w:rsid w:val="00AF7F70"/>
    <w:rsid w:val="00B03F54"/>
    <w:rsid w:val="00B060F1"/>
    <w:rsid w:val="00B069D9"/>
    <w:rsid w:val="00B0794A"/>
    <w:rsid w:val="00B07FC3"/>
    <w:rsid w:val="00B16B8D"/>
    <w:rsid w:val="00B225C1"/>
    <w:rsid w:val="00B270E9"/>
    <w:rsid w:val="00B31872"/>
    <w:rsid w:val="00B32AC7"/>
    <w:rsid w:val="00B33113"/>
    <w:rsid w:val="00B41E86"/>
    <w:rsid w:val="00B4285B"/>
    <w:rsid w:val="00B47D04"/>
    <w:rsid w:val="00B62677"/>
    <w:rsid w:val="00B71117"/>
    <w:rsid w:val="00B743F9"/>
    <w:rsid w:val="00B814F3"/>
    <w:rsid w:val="00B90F81"/>
    <w:rsid w:val="00B963C2"/>
    <w:rsid w:val="00B97312"/>
    <w:rsid w:val="00BA3C54"/>
    <w:rsid w:val="00BB47ED"/>
    <w:rsid w:val="00BB67CF"/>
    <w:rsid w:val="00BC0208"/>
    <w:rsid w:val="00BC054F"/>
    <w:rsid w:val="00BC4310"/>
    <w:rsid w:val="00BC52EF"/>
    <w:rsid w:val="00BD1AD9"/>
    <w:rsid w:val="00BD2BAF"/>
    <w:rsid w:val="00BD7A8B"/>
    <w:rsid w:val="00BE0D18"/>
    <w:rsid w:val="00BE2F6C"/>
    <w:rsid w:val="00BE2FCB"/>
    <w:rsid w:val="00BE49C5"/>
    <w:rsid w:val="00BF09EF"/>
    <w:rsid w:val="00BF2A6D"/>
    <w:rsid w:val="00C034E4"/>
    <w:rsid w:val="00C036F3"/>
    <w:rsid w:val="00C27DD5"/>
    <w:rsid w:val="00C33D3C"/>
    <w:rsid w:val="00C34AEE"/>
    <w:rsid w:val="00C402B9"/>
    <w:rsid w:val="00C41AA9"/>
    <w:rsid w:val="00C6044C"/>
    <w:rsid w:val="00C671FC"/>
    <w:rsid w:val="00C7480D"/>
    <w:rsid w:val="00C76971"/>
    <w:rsid w:val="00C85B53"/>
    <w:rsid w:val="00C8C654"/>
    <w:rsid w:val="00C9053A"/>
    <w:rsid w:val="00C950AB"/>
    <w:rsid w:val="00C95432"/>
    <w:rsid w:val="00C95B70"/>
    <w:rsid w:val="00C97BBF"/>
    <w:rsid w:val="00CA454F"/>
    <w:rsid w:val="00CA6D56"/>
    <w:rsid w:val="00CB13C4"/>
    <w:rsid w:val="00CB4217"/>
    <w:rsid w:val="00CB43CD"/>
    <w:rsid w:val="00CC623F"/>
    <w:rsid w:val="00CD2A19"/>
    <w:rsid w:val="00CD3DF1"/>
    <w:rsid w:val="00CD7B1F"/>
    <w:rsid w:val="00CE4711"/>
    <w:rsid w:val="00CF679C"/>
    <w:rsid w:val="00D00029"/>
    <w:rsid w:val="00D1081A"/>
    <w:rsid w:val="00D14E5B"/>
    <w:rsid w:val="00D24253"/>
    <w:rsid w:val="00D27942"/>
    <w:rsid w:val="00D417E0"/>
    <w:rsid w:val="00D42475"/>
    <w:rsid w:val="00D50AC5"/>
    <w:rsid w:val="00D528B9"/>
    <w:rsid w:val="00D54195"/>
    <w:rsid w:val="00D6361E"/>
    <w:rsid w:val="00D661C3"/>
    <w:rsid w:val="00D7056C"/>
    <w:rsid w:val="00D734B9"/>
    <w:rsid w:val="00D74417"/>
    <w:rsid w:val="00D74C55"/>
    <w:rsid w:val="00D7579A"/>
    <w:rsid w:val="00D91887"/>
    <w:rsid w:val="00DB04C3"/>
    <w:rsid w:val="00DB1878"/>
    <w:rsid w:val="00DB5DAB"/>
    <w:rsid w:val="00DB73EF"/>
    <w:rsid w:val="00DB7444"/>
    <w:rsid w:val="00DB7EC8"/>
    <w:rsid w:val="00DC1E4F"/>
    <w:rsid w:val="00DC49B0"/>
    <w:rsid w:val="00DC789D"/>
    <w:rsid w:val="00DD02E0"/>
    <w:rsid w:val="00DD402D"/>
    <w:rsid w:val="00DD4A93"/>
    <w:rsid w:val="00DD58CC"/>
    <w:rsid w:val="00DD7C40"/>
    <w:rsid w:val="00DE03FC"/>
    <w:rsid w:val="00DE1014"/>
    <w:rsid w:val="00DE2132"/>
    <w:rsid w:val="00DE2F2B"/>
    <w:rsid w:val="00DE3223"/>
    <w:rsid w:val="00DE5BF4"/>
    <w:rsid w:val="00DE6CD4"/>
    <w:rsid w:val="00DEB723"/>
    <w:rsid w:val="00DF736A"/>
    <w:rsid w:val="00E01877"/>
    <w:rsid w:val="00E032F4"/>
    <w:rsid w:val="00E1287D"/>
    <w:rsid w:val="00E12D89"/>
    <w:rsid w:val="00E203D4"/>
    <w:rsid w:val="00E205CA"/>
    <w:rsid w:val="00E218BD"/>
    <w:rsid w:val="00E33FB2"/>
    <w:rsid w:val="00E403F2"/>
    <w:rsid w:val="00E42478"/>
    <w:rsid w:val="00E43389"/>
    <w:rsid w:val="00E4384F"/>
    <w:rsid w:val="00E447BB"/>
    <w:rsid w:val="00E57029"/>
    <w:rsid w:val="00E6258B"/>
    <w:rsid w:val="00E72022"/>
    <w:rsid w:val="00E733F3"/>
    <w:rsid w:val="00E77529"/>
    <w:rsid w:val="00E819C5"/>
    <w:rsid w:val="00E85557"/>
    <w:rsid w:val="00E87C26"/>
    <w:rsid w:val="00E91500"/>
    <w:rsid w:val="00E94F13"/>
    <w:rsid w:val="00E951C0"/>
    <w:rsid w:val="00EA3DD8"/>
    <w:rsid w:val="00EA79BE"/>
    <w:rsid w:val="00EB61B2"/>
    <w:rsid w:val="00EB6BDC"/>
    <w:rsid w:val="00EB6DEE"/>
    <w:rsid w:val="00EC46D5"/>
    <w:rsid w:val="00EC6438"/>
    <w:rsid w:val="00ED2873"/>
    <w:rsid w:val="00ED4A75"/>
    <w:rsid w:val="00EE0F22"/>
    <w:rsid w:val="00EE60C0"/>
    <w:rsid w:val="00EE76D2"/>
    <w:rsid w:val="00EF006B"/>
    <w:rsid w:val="00EF05B2"/>
    <w:rsid w:val="00EF2E76"/>
    <w:rsid w:val="00EF3F27"/>
    <w:rsid w:val="00EF570D"/>
    <w:rsid w:val="00F03EAD"/>
    <w:rsid w:val="00F03ED4"/>
    <w:rsid w:val="00F13E0F"/>
    <w:rsid w:val="00F13FB4"/>
    <w:rsid w:val="00F15507"/>
    <w:rsid w:val="00F155DA"/>
    <w:rsid w:val="00F24CF2"/>
    <w:rsid w:val="00F2547A"/>
    <w:rsid w:val="00F25E9E"/>
    <w:rsid w:val="00F31D6F"/>
    <w:rsid w:val="00F32016"/>
    <w:rsid w:val="00F4640E"/>
    <w:rsid w:val="00F50EF6"/>
    <w:rsid w:val="00F67506"/>
    <w:rsid w:val="00F71CEC"/>
    <w:rsid w:val="00F75750"/>
    <w:rsid w:val="00F76D14"/>
    <w:rsid w:val="00F80A80"/>
    <w:rsid w:val="00F85F38"/>
    <w:rsid w:val="00FA4EA4"/>
    <w:rsid w:val="00FA70A1"/>
    <w:rsid w:val="00FB3E0D"/>
    <w:rsid w:val="00FB4CFA"/>
    <w:rsid w:val="00FC0730"/>
    <w:rsid w:val="00FC36E0"/>
    <w:rsid w:val="00FD5794"/>
    <w:rsid w:val="00FD6126"/>
    <w:rsid w:val="00FD6D43"/>
    <w:rsid w:val="00FE09D5"/>
    <w:rsid w:val="00FE17A1"/>
    <w:rsid w:val="00FE4896"/>
    <w:rsid w:val="00FF2BC5"/>
    <w:rsid w:val="00FF4650"/>
    <w:rsid w:val="00FF683F"/>
    <w:rsid w:val="0107EBAF"/>
    <w:rsid w:val="011CE310"/>
    <w:rsid w:val="0140AB45"/>
    <w:rsid w:val="01449485"/>
    <w:rsid w:val="01537E49"/>
    <w:rsid w:val="0160DBBF"/>
    <w:rsid w:val="016834C7"/>
    <w:rsid w:val="018F310E"/>
    <w:rsid w:val="01AE2684"/>
    <w:rsid w:val="01B3EF6C"/>
    <w:rsid w:val="01BBE036"/>
    <w:rsid w:val="01CA0E6F"/>
    <w:rsid w:val="01D3B937"/>
    <w:rsid w:val="01ECEE4E"/>
    <w:rsid w:val="01F19457"/>
    <w:rsid w:val="02102B3F"/>
    <w:rsid w:val="0211B93F"/>
    <w:rsid w:val="021C62ED"/>
    <w:rsid w:val="0227F7EA"/>
    <w:rsid w:val="02429335"/>
    <w:rsid w:val="025DE9E7"/>
    <w:rsid w:val="028A5602"/>
    <w:rsid w:val="029B4C9E"/>
    <w:rsid w:val="029BC5DE"/>
    <w:rsid w:val="02B318C8"/>
    <w:rsid w:val="02D13BC2"/>
    <w:rsid w:val="02E359FF"/>
    <w:rsid w:val="02F0BEBC"/>
    <w:rsid w:val="033E52DD"/>
    <w:rsid w:val="034395B6"/>
    <w:rsid w:val="0347DD87"/>
    <w:rsid w:val="034AE984"/>
    <w:rsid w:val="034E3C20"/>
    <w:rsid w:val="03542DF2"/>
    <w:rsid w:val="035B4F00"/>
    <w:rsid w:val="035ECAB6"/>
    <w:rsid w:val="036F8998"/>
    <w:rsid w:val="03D308A7"/>
    <w:rsid w:val="03DBFF62"/>
    <w:rsid w:val="03EDBE18"/>
    <w:rsid w:val="0401C477"/>
    <w:rsid w:val="04043784"/>
    <w:rsid w:val="04418215"/>
    <w:rsid w:val="04433C8B"/>
    <w:rsid w:val="0443B50F"/>
    <w:rsid w:val="04500768"/>
    <w:rsid w:val="045F65E3"/>
    <w:rsid w:val="04660E46"/>
    <w:rsid w:val="046F466C"/>
    <w:rsid w:val="04A2064F"/>
    <w:rsid w:val="04AB0737"/>
    <w:rsid w:val="04C09A44"/>
    <w:rsid w:val="04D07D23"/>
    <w:rsid w:val="04F2E339"/>
    <w:rsid w:val="0516951F"/>
    <w:rsid w:val="05223308"/>
    <w:rsid w:val="052647F2"/>
    <w:rsid w:val="053D9092"/>
    <w:rsid w:val="05513E0C"/>
    <w:rsid w:val="0559D48A"/>
    <w:rsid w:val="055FF75C"/>
    <w:rsid w:val="056D328D"/>
    <w:rsid w:val="057DA04D"/>
    <w:rsid w:val="057FDE4F"/>
    <w:rsid w:val="058C1C73"/>
    <w:rsid w:val="059AC4C0"/>
    <w:rsid w:val="05C79D02"/>
    <w:rsid w:val="05D9738B"/>
    <w:rsid w:val="05DB6149"/>
    <w:rsid w:val="062066AC"/>
    <w:rsid w:val="062689FC"/>
    <w:rsid w:val="065CE26C"/>
    <w:rsid w:val="066B7CD2"/>
    <w:rsid w:val="068244EA"/>
    <w:rsid w:val="0693CAD8"/>
    <w:rsid w:val="06A3F3B5"/>
    <w:rsid w:val="06C68A06"/>
    <w:rsid w:val="06D38777"/>
    <w:rsid w:val="06E4ED26"/>
    <w:rsid w:val="06FD0E8A"/>
    <w:rsid w:val="06FF8663"/>
    <w:rsid w:val="07033BBB"/>
    <w:rsid w:val="07068262"/>
    <w:rsid w:val="0712AA13"/>
    <w:rsid w:val="07220E05"/>
    <w:rsid w:val="072D2A41"/>
    <w:rsid w:val="078DEB41"/>
    <w:rsid w:val="079A4A71"/>
    <w:rsid w:val="07AB62F3"/>
    <w:rsid w:val="07C5B45C"/>
    <w:rsid w:val="07CEF1D5"/>
    <w:rsid w:val="08047E7E"/>
    <w:rsid w:val="0804EF62"/>
    <w:rsid w:val="08120B85"/>
    <w:rsid w:val="0812E527"/>
    <w:rsid w:val="084F5A0A"/>
    <w:rsid w:val="08559687"/>
    <w:rsid w:val="0868C13E"/>
    <w:rsid w:val="0878E116"/>
    <w:rsid w:val="088FD29F"/>
    <w:rsid w:val="089DCB81"/>
    <w:rsid w:val="089E9900"/>
    <w:rsid w:val="08B2A197"/>
    <w:rsid w:val="08BFDEBE"/>
    <w:rsid w:val="08D02E24"/>
    <w:rsid w:val="08E13919"/>
    <w:rsid w:val="08E67B55"/>
    <w:rsid w:val="09162815"/>
    <w:rsid w:val="09319927"/>
    <w:rsid w:val="094AFB70"/>
    <w:rsid w:val="09514956"/>
    <w:rsid w:val="0965C8BA"/>
    <w:rsid w:val="096E3D33"/>
    <w:rsid w:val="0991990D"/>
    <w:rsid w:val="0999CB46"/>
    <w:rsid w:val="09A04EDF"/>
    <w:rsid w:val="09B2E0C6"/>
    <w:rsid w:val="09B72DA6"/>
    <w:rsid w:val="09BC445B"/>
    <w:rsid w:val="09BD5271"/>
    <w:rsid w:val="0A063927"/>
    <w:rsid w:val="0A0D207D"/>
    <w:rsid w:val="0A1E646A"/>
    <w:rsid w:val="0A31E07B"/>
    <w:rsid w:val="0A43DA08"/>
    <w:rsid w:val="0A54EBFE"/>
    <w:rsid w:val="0A5DC11B"/>
    <w:rsid w:val="0A6EA5FD"/>
    <w:rsid w:val="0A75394F"/>
    <w:rsid w:val="0A974193"/>
    <w:rsid w:val="0A9B0F93"/>
    <w:rsid w:val="0AA81879"/>
    <w:rsid w:val="0AA85248"/>
    <w:rsid w:val="0AB1CB2E"/>
    <w:rsid w:val="0AB305EF"/>
    <w:rsid w:val="0AB58CBA"/>
    <w:rsid w:val="0ACCFD9D"/>
    <w:rsid w:val="0ADC59B2"/>
    <w:rsid w:val="0AED19B7"/>
    <w:rsid w:val="0B008CC8"/>
    <w:rsid w:val="0B1AAA7D"/>
    <w:rsid w:val="0B1C345F"/>
    <w:rsid w:val="0B6A68D9"/>
    <w:rsid w:val="0B821249"/>
    <w:rsid w:val="0B971E89"/>
    <w:rsid w:val="0B99C705"/>
    <w:rsid w:val="0BCF184D"/>
    <w:rsid w:val="0BE0307D"/>
    <w:rsid w:val="0BFFE62C"/>
    <w:rsid w:val="0C1E725C"/>
    <w:rsid w:val="0C5E70C7"/>
    <w:rsid w:val="0C837E5F"/>
    <w:rsid w:val="0CB8C846"/>
    <w:rsid w:val="0CCF8384"/>
    <w:rsid w:val="0CD24DC0"/>
    <w:rsid w:val="0CD82B58"/>
    <w:rsid w:val="0CDFED6E"/>
    <w:rsid w:val="0CFED542"/>
    <w:rsid w:val="0D07D72C"/>
    <w:rsid w:val="0D10D3FE"/>
    <w:rsid w:val="0D257DFB"/>
    <w:rsid w:val="0D32EEEA"/>
    <w:rsid w:val="0D3BBDCA"/>
    <w:rsid w:val="0D4E4DCB"/>
    <w:rsid w:val="0D624E0D"/>
    <w:rsid w:val="0D8852B1"/>
    <w:rsid w:val="0DC604EF"/>
    <w:rsid w:val="0DFF492A"/>
    <w:rsid w:val="0E0BA7B8"/>
    <w:rsid w:val="0E283F66"/>
    <w:rsid w:val="0E6E1E21"/>
    <w:rsid w:val="0E85F73B"/>
    <w:rsid w:val="0E9903F4"/>
    <w:rsid w:val="0EB018D2"/>
    <w:rsid w:val="0EC24791"/>
    <w:rsid w:val="0EC741EA"/>
    <w:rsid w:val="0EE1DC85"/>
    <w:rsid w:val="0F1DBBF8"/>
    <w:rsid w:val="0F247528"/>
    <w:rsid w:val="0F33F496"/>
    <w:rsid w:val="0F461E69"/>
    <w:rsid w:val="0F7BC7B8"/>
    <w:rsid w:val="0FA02492"/>
    <w:rsid w:val="0FC2E798"/>
    <w:rsid w:val="0FCA2A1C"/>
    <w:rsid w:val="0FCF25C5"/>
    <w:rsid w:val="0FEF3614"/>
    <w:rsid w:val="0FF3B05A"/>
    <w:rsid w:val="100C3D0E"/>
    <w:rsid w:val="102D48B7"/>
    <w:rsid w:val="104903A2"/>
    <w:rsid w:val="10506809"/>
    <w:rsid w:val="1061F969"/>
    <w:rsid w:val="107B64F8"/>
    <w:rsid w:val="1089AE2B"/>
    <w:rsid w:val="10AC73B5"/>
    <w:rsid w:val="10C4A7D4"/>
    <w:rsid w:val="10C57B26"/>
    <w:rsid w:val="10D36E27"/>
    <w:rsid w:val="1100F08D"/>
    <w:rsid w:val="110EF42C"/>
    <w:rsid w:val="111BCB1C"/>
    <w:rsid w:val="1120A4AF"/>
    <w:rsid w:val="11357883"/>
    <w:rsid w:val="113D791B"/>
    <w:rsid w:val="113E1C0F"/>
    <w:rsid w:val="1142A573"/>
    <w:rsid w:val="1145897D"/>
    <w:rsid w:val="11539F9D"/>
    <w:rsid w:val="1183BDF6"/>
    <w:rsid w:val="118B20BD"/>
    <w:rsid w:val="11A8098A"/>
    <w:rsid w:val="11AD4AD9"/>
    <w:rsid w:val="11B5BA14"/>
    <w:rsid w:val="11C5B234"/>
    <w:rsid w:val="120E5229"/>
    <w:rsid w:val="120FA79D"/>
    <w:rsid w:val="123BB37D"/>
    <w:rsid w:val="123DCB69"/>
    <w:rsid w:val="1257CF14"/>
    <w:rsid w:val="12706E0F"/>
    <w:rsid w:val="1279B7E2"/>
    <w:rsid w:val="1281A568"/>
    <w:rsid w:val="129354E3"/>
    <w:rsid w:val="12BB922A"/>
    <w:rsid w:val="12C1381C"/>
    <w:rsid w:val="12E76B97"/>
    <w:rsid w:val="12EAA07A"/>
    <w:rsid w:val="12FB720B"/>
    <w:rsid w:val="13010095"/>
    <w:rsid w:val="13098EF2"/>
    <w:rsid w:val="1319DF43"/>
    <w:rsid w:val="1336887D"/>
    <w:rsid w:val="1365283B"/>
    <w:rsid w:val="13680B86"/>
    <w:rsid w:val="136993B3"/>
    <w:rsid w:val="13743CB7"/>
    <w:rsid w:val="1388C92C"/>
    <w:rsid w:val="13C05633"/>
    <w:rsid w:val="13C10D3D"/>
    <w:rsid w:val="13C66202"/>
    <w:rsid w:val="13DB150E"/>
    <w:rsid w:val="13DE4BBD"/>
    <w:rsid w:val="13E46007"/>
    <w:rsid w:val="142AA765"/>
    <w:rsid w:val="1438960E"/>
    <w:rsid w:val="1440B420"/>
    <w:rsid w:val="145E14AF"/>
    <w:rsid w:val="145F455E"/>
    <w:rsid w:val="14801037"/>
    <w:rsid w:val="148F5349"/>
    <w:rsid w:val="149E4641"/>
    <w:rsid w:val="14A11ACE"/>
    <w:rsid w:val="14CA43FB"/>
    <w:rsid w:val="14CC98C9"/>
    <w:rsid w:val="14DEEC51"/>
    <w:rsid w:val="14E467FD"/>
    <w:rsid w:val="150A2E78"/>
    <w:rsid w:val="1510FE58"/>
    <w:rsid w:val="1524D872"/>
    <w:rsid w:val="152DD84E"/>
    <w:rsid w:val="154CD27E"/>
    <w:rsid w:val="15688BF8"/>
    <w:rsid w:val="1587BEF0"/>
    <w:rsid w:val="159AEB3D"/>
    <w:rsid w:val="159CF285"/>
    <w:rsid w:val="159F32C4"/>
    <w:rsid w:val="15A54AE3"/>
    <w:rsid w:val="15AD4D8C"/>
    <w:rsid w:val="15BDD8B6"/>
    <w:rsid w:val="15C0A1BB"/>
    <w:rsid w:val="15DA9694"/>
    <w:rsid w:val="15E26E86"/>
    <w:rsid w:val="15E371B0"/>
    <w:rsid w:val="1610E34E"/>
    <w:rsid w:val="161A7BB6"/>
    <w:rsid w:val="163789FA"/>
    <w:rsid w:val="163A16A2"/>
    <w:rsid w:val="16429DB3"/>
    <w:rsid w:val="1661BEBD"/>
    <w:rsid w:val="168EDE69"/>
    <w:rsid w:val="16913DC6"/>
    <w:rsid w:val="16A3564C"/>
    <w:rsid w:val="16A9E004"/>
    <w:rsid w:val="16B944F0"/>
    <w:rsid w:val="16D14B3F"/>
    <w:rsid w:val="16D8D29A"/>
    <w:rsid w:val="16E69DFC"/>
    <w:rsid w:val="16F00385"/>
    <w:rsid w:val="16FBFDC1"/>
    <w:rsid w:val="170E8CD4"/>
    <w:rsid w:val="1715F511"/>
    <w:rsid w:val="1730FA24"/>
    <w:rsid w:val="17326B55"/>
    <w:rsid w:val="17575AFE"/>
    <w:rsid w:val="1757D744"/>
    <w:rsid w:val="1761E8F8"/>
    <w:rsid w:val="1763803D"/>
    <w:rsid w:val="1782FD2E"/>
    <w:rsid w:val="178F106E"/>
    <w:rsid w:val="178FAF1B"/>
    <w:rsid w:val="17911A20"/>
    <w:rsid w:val="1796A17F"/>
    <w:rsid w:val="17ABE647"/>
    <w:rsid w:val="17ACB3AF"/>
    <w:rsid w:val="17ACBA9F"/>
    <w:rsid w:val="17BDBB48"/>
    <w:rsid w:val="17D66131"/>
    <w:rsid w:val="17D87E27"/>
    <w:rsid w:val="17DCD784"/>
    <w:rsid w:val="17EA545A"/>
    <w:rsid w:val="17F3074A"/>
    <w:rsid w:val="17F8B897"/>
    <w:rsid w:val="180B8360"/>
    <w:rsid w:val="18132AAB"/>
    <w:rsid w:val="18141CC7"/>
    <w:rsid w:val="18185E29"/>
    <w:rsid w:val="185EAD5F"/>
    <w:rsid w:val="185EAE5D"/>
    <w:rsid w:val="18664531"/>
    <w:rsid w:val="187181B1"/>
    <w:rsid w:val="1892B8EE"/>
    <w:rsid w:val="189736FF"/>
    <w:rsid w:val="18E3EE55"/>
    <w:rsid w:val="18E4C738"/>
    <w:rsid w:val="18E67F4F"/>
    <w:rsid w:val="18EAF91D"/>
    <w:rsid w:val="18EF35E6"/>
    <w:rsid w:val="18F9EB47"/>
    <w:rsid w:val="1908F40E"/>
    <w:rsid w:val="190EA3F7"/>
    <w:rsid w:val="191BE01A"/>
    <w:rsid w:val="1939EF4A"/>
    <w:rsid w:val="1945A9FB"/>
    <w:rsid w:val="195C0D1A"/>
    <w:rsid w:val="195FD753"/>
    <w:rsid w:val="196442A1"/>
    <w:rsid w:val="196ACE66"/>
    <w:rsid w:val="1971B764"/>
    <w:rsid w:val="19849468"/>
    <w:rsid w:val="19851F21"/>
    <w:rsid w:val="19A0B786"/>
    <w:rsid w:val="19A2CF41"/>
    <w:rsid w:val="19B6107F"/>
    <w:rsid w:val="19BAABCB"/>
    <w:rsid w:val="19BD7AA3"/>
    <w:rsid w:val="19D62EA9"/>
    <w:rsid w:val="19DFDADC"/>
    <w:rsid w:val="19E2AEA8"/>
    <w:rsid w:val="19F7DF92"/>
    <w:rsid w:val="19FE0A90"/>
    <w:rsid w:val="1A05E260"/>
    <w:rsid w:val="1A104186"/>
    <w:rsid w:val="1A10BFC2"/>
    <w:rsid w:val="1A1860E2"/>
    <w:rsid w:val="1A1B3810"/>
    <w:rsid w:val="1A1DBDB7"/>
    <w:rsid w:val="1A216027"/>
    <w:rsid w:val="1A318479"/>
    <w:rsid w:val="1A35889E"/>
    <w:rsid w:val="1A63A065"/>
    <w:rsid w:val="1A67B29F"/>
    <w:rsid w:val="1A8FC9E8"/>
    <w:rsid w:val="1AAC2DC1"/>
    <w:rsid w:val="1AC81846"/>
    <w:rsid w:val="1AE02272"/>
    <w:rsid w:val="1AE45471"/>
    <w:rsid w:val="1AEA57B3"/>
    <w:rsid w:val="1AF4206B"/>
    <w:rsid w:val="1AF507EA"/>
    <w:rsid w:val="1B06EE52"/>
    <w:rsid w:val="1B128BAD"/>
    <w:rsid w:val="1B153126"/>
    <w:rsid w:val="1B166EC8"/>
    <w:rsid w:val="1B19A330"/>
    <w:rsid w:val="1B2834A3"/>
    <w:rsid w:val="1B4B6BC2"/>
    <w:rsid w:val="1B6338A1"/>
    <w:rsid w:val="1B7FBF2E"/>
    <w:rsid w:val="1B85E875"/>
    <w:rsid w:val="1BA11732"/>
    <w:rsid w:val="1BC02CCE"/>
    <w:rsid w:val="1BC17AA3"/>
    <w:rsid w:val="1BC2F5E0"/>
    <w:rsid w:val="1BEA7EBC"/>
    <w:rsid w:val="1BEB1489"/>
    <w:rsid w:val="1C027A01"/>
    <w:rsid w:val="1C1A3B97"/>
    <w:rsid w:val="1C1C67FA"/>
    <w:rsid w:val="1C1DA1B1"/>
    <w:rsid w:val="1C1E9DD0"/>
    <w:rsid w:val="1C25ABAE"/>
    <w:rsid w:val="1C435BCD"/>
    <w:rsid w:val="1C45DD8C"/>
    <w:rsid w:val="1C4D8359"/>
    <w:rsid w:val="1C5CFAC2"/>
    <w:rsid w:val="1C6F6C0D"/>
    <w:rsid w:val="1C8F945A"/>
    <w:rsid w:val="1C9CD2CF"/>
    <w:rsid w:val="1CAF6BBA"/>
    <w:rsid w:val="1CB24DF1"/>
    <w:rsid w:val="1CB6BBCE"/>
    <w:rsid w:val="1CBF139D"/>
    <w:rsid w:val="1CE710C4"/>
    <w:rsid w:val="1D2B44F4"/>
    <w:rsid w:val="1D528165"/>
    <w:rsid w:val="1D5FFF45"/>
    <w:rsid w:val="1D7786BA"/>
    <w:rsid w:val="1D7F4AC7"/>
    <w:rsid w:val="1D812D0B"/>
    <w:rsid w:val="1D8210D0"/>
    <w:rsid w:val="1D8CAA25"/>
    <w:rsid w:val="1D95CD5E"/>
    <w:rsid w:val="1D9BA5CE"/>
    <w:rsid w:val="1D9BA9C5"/>
    <w:rsid w:val="1DAC27B7"/>
    <w:rsid w:val="1DBD087F"/>
    <w:rsid w:val="1DCE2635"/>
    <w:rsid w:val="1DDD82B4"/>
    <w:rsid w:val="1DDED13F"/>
    <w:rsid w:val="1DEF513D"/>
    <w:rsid w:val="1E03F7AC"/>
    <w:rsid w:val="1E1077BE"/>
    <w:rsid w:val="1E1BF533"/>
    <w:rsid w:val="1E286CCB"/>
    <w:rsid w:val="1E336E40"/>
    <w:rsid w:val="1E480D06"/>
    <w:rsid w:val="1E72A9F7"/>
    <w:rsid w:val="1E82E125"/>
    <w:rsid w:val="1E875A41"/>
    <w:rsid w:val="1E8909DD"/>
    <w:rsid w:val="1E92FB5A"/>
    <w:rsid w:val="1E9B948C"/>
    <w:rsid w:val="1E9BD5D5"/>
    <w:rsid w:val="1EAB6779"/>
    <w:rsid w:val="1ECB21C4"/>
    <w:rsid w:val="1ED07BEB"/>
    <w:rsid w:val="1ED74BB7"/>
    <w:rsid w:val="1EEA1AEE"/>
    <w:rsid w:val="1F080B1F"/>
    <w:rsid w:val="1F13571B"/>
    <w:rsid w:val="1F145AA5"/>
    <w:rsid w:val="1F20AF50"/>
    <w:rsid w:val="1F2F7E6D"/>
    <w:rsid w:val="1F34108A"/>
    <w:rsid w:val="1F4F24C2"/>
    <w:rsid w:val="1F5FFF6E"/>
    <w:rsid w:val="1F68B2F1"/>
    <w:rsid w:val="1F70501A"/>
    <w:rsid w:val="1F72F319"/>
    <w:rsid w:val="1FAB4736"/>
    <w:rsid w:val="1FB41EAE"/>
    <w:rsid w:val="1FB8D316"/>
    <w:rsid w:val="1FBC563C"/>
    <w:rsid w:val="1FBE7E65"/>
    <w:rsid w:val="1FCC2F12"/>
    <w:rsid w:val="1FD0ABE4"/>
    <w:rsid w:val="1FDA43D4"/>
    <w:rsid w:val="1FE4F906"/>
    <w:rsid w:val="1FE5EDEC"/>
    <w:rsid w:val="1FE82393"/>
    <w:rsid w:val="1FF89F36"/>
    <w:rsid w:val="201E19EC"/>
    <w:rsid w:val="20382D0D"/>
    <w:rsid w:val="20485565"/>
    <w:rsid w:val="2053040F"/>
    <w:rsid w:val="206B67A2"/>
    <w:rsid w:val="209C46BD"/>
    <w:rsid w:val="20DDC3BA"/>
    <w:rsid w:val="20DFF474"/>
    <w:rsid w:val="20ECB903"/>
    <w:rsid w:val="20FD34CD"/>
    <w:rsid w:val="210F27CC"/>
    <w:rsid w:val="21283F2A"/>
    <w:rsid w:val="213344D4"/>
    <w:rsid w:val="213390D2"/>
    <w:rsid w:val="215B837B"/>
    <w:rsid w:val="215C98E4"/>
    <w:rsid w:val="2178C06C"/>
    <w:rsid w:val="217CC949"/>
    <w:rsid w:val="219984E9"/>
    <w:rsid w:val="21C4CAE7"/>
    <w:rsid w:val="21C6F325"/>
    <w:rsid w:val="21F9B78F"/>
    <w:rsid w:val="21F9CE49"/>
    <w:rsid w:val="21F9FDF8"/>
    <w:rsid w:val="2206F166"/>
    <w:rsid w:val="220D1789"/>
    <w:rsid w:val="220E3C3B"/>
    <w:rsid w:val="2211630F"/>
    <w:rsid w:val="2216F9B4"/>
    <w:rsid w:val="224758E8"/>
    <w:rsid w:val="22481E1C"/>
    <w:rsid w:val="22540133"/>
    <w:rsid w:val="225514ED"/>
    <w:rsid w:val="2294ED32"/>
    <w:rsid w:val="22A1A419"/>
    <w:rsid w:val="22A50B31"/>
    <w:rsid w:val="22B266BC"/>
    <w:rsid w:val="22D50381"/>
    <w:rsid w:val="22D8A09F"/>
    <w:rsid w:val="22E5CCCA"/>
    <w:rsid w:val="22EC0E21"/>
    <w:rsid w:val="22F46C9B"/>
    <w:rsid w:val="22F8E4D5"/>
    <w:rsid w:val="230C12D7"/>
    <w:rsid w:val="2321E8E6"/>
    <w:rsid w:val="23271DB4"/>
    <w:rsid w:val="232BBFC9"/>
    <w:rsid w:val="233DEDD4"/>
    <w:rsid w:val="233FA5ED"/>
    <w:rsid w:val="235BA7FD"/>
    <w:rsid w:val="23713BF6"/>
    <w:rsid w:val="237BEA68"/>
    <w:rsid w:val="239AEDBD"/>
    <w:rsid w:val="23A8D66F"/>
    <w:rsid w:val="23AE3C05"/>
    <w:rsid w:val="23C70415"/>
    <w:rsid w:val="23D59148"/>
    <w:rsid w:val="23DB7A3C"/>
    <w:rsid w:val="23EAAAB3"/>
    <w:rsid w:val="24046A78"/>
    <w:rsid w:val="24165C3A"/>
    <w:rsid w:val="241A7136"/>
    <w:rsid w:val="2420AC09"/>
    <w:rsid w:val="2425F10F"/>
    <w:rsid w:val="24293F7B"/>
    <w:rsid w:val="24335CE0"/>
    <w:rsid w:val="2435100D"/>
    <w:rsid w:val="245018A1"/>
    <w:rsid w:val="246EEC99"/>
    <w:rsid w:val="24817E58"/>
    <w:rsid w:val="248A71D8"/>
    <w:rsid w:val="24A7E338"/>
    <w:rsid w:val="24AE4FD3"/>
    <w:rsid w:val="24BEEEB5"/>
    <w:rsid w:val="24C1496E"/>
    <w:rsid w:val="24CD07AF"/>
    <w:rsid w:val="24E029F5"/>
    <w:rsid w:val="24E78DDF"/>
    <w:rsid w:val="25114487"/>
    <w:rsid w:val="25405BE1"/>
    <w:rsid w:val="25479006"/>
    <w:rsid w:val="2555575B"/>
    <w:rsid w:val="257C0AA4"/>
    <w:rsid w:val="25832999"/>
    <w:rsid w:val="2589D773"/>
    <w:rsid w:val="258D0939"/>
    <w:rsid w:val="25982D6E"/>
    <w:rsid w:val="25A1EC45"/>
    <w:rsid w:val="25A5D040"/>
    <w:rsid w:val="25B87533"/>
    <w:rsid w:val="25BB89F2"/>
    <w:rsid w:val="25E470DA"/>
    <w:rsid w:val="25F10F3E"/>
    <w:rsid w:val="25F2E784"/>
    <w:rsid w:val="25F33C88"/>
    <w:rsid w:val="25F96CE3"/>
    <w:rsid w:val="260E44F4"/>
    <w:rsid w:val="262232F2"/>
    <w:rsid w:val="262A9F4F"/>
    <w:rsid w:val="262D515A"/>
    <w:rsid w:val="263F784C"/>
    <w:rsid w:val="264B878A"/>
    <w:rsid w:val="2662EEDC"/>
    <w:rsid w:val="26743A5E"/>
    <w:rsid w:val="2682B219"/>
    <w:rsid w:val="26A26420"/>
    <w:rsid w:val="26AF39CA"/>
    <w:rsid w:val="26C1348A"/>
    <w:rsid w:val="26C1C70C"/>
    <w:rsid w:val="26C6FF94"/>
    <w:rsid w:val="26CCE610"/>
    <w:rsid w:val="26E57642"/>
    <w:rsid w:val="26F2F273"/>
    <w:rsid w:val="27035BB0"/>
    <w:rsid w:val="270D9CB2"/>
    <w:rsid w:val="271674BC"/>
    <w:rsid w:val="27253833"/>
    <w:rsid w:val="27299D54"/>
    <w:rsid w:val="2738B3AB"/>
    <w:rsid w:val="273F93B7"/>
    <w:rsid w:val="277199C7"/>
    <w:rsid w:val="278CC8C6"/>
    <w:rsid w:val="279BF8AF"/>
    <w:rsid w:val="27C53126"/>
    <w:rsid w:val="27E9AE0F"/>
    <w:rsid w:val="27F2BACF"/>
    <w:rsid w:val="27F96B7A"/>
    <w:rsid w:val="27FD8876"/>
    <w:rsid w:val="2835D2D3"/>
    <w:rsid w:val="285E71B1"/>
    <w:rsid w:val="286141A3"/>
    <w:rsid w:val="28A07FAD"/>
    <w:rsid w:val="28AEB5C3"/>
    <w:rsid w:val="28AF32F4"/>
    <w:rsid w:val="28BE6D7E"/>
    <w:rsid w:val="28DF7EED"/>
    <w:rsid w:val="28EA98B8"/>
    <w:rsid w:val="28F47903"/>
    <w:rsid w:val="28F9FFA9"/>
    <w:rsid w:val="28FF4675"/>
    <w:rsid w:val="290B60A8"/>
    <w:rsid w:val="290E38ED"/>
    <w:rsid w:val="29135E75"/>
    <w:rsid w:val="293CC58A"/>
    <w:rsid w:val="29553806"/>
    <w:rsid w:val="295B8965"/>
    <w:rsid w:val="295C3B48"/>
    <w:rsid w:val="29624011"/>
    <w:rsid w:val="2974BE6B"/>
    <w:rsid w:val="2978277F"/>
    <w:rsid w:val="2990679A"/>
    <w:rsid w:val="29961E7E"/>
    <w:rsid w:val="29981783"/>
    <w:rsid w:val="29F10E6B"/>
    <w:rsid w:val="29F3D2FA"/>
    <w:rsid w:val="2A1D936B"/>
    <w:rsid w:val="2A2295FA"/>
    <w:rsid w:val="2A564C97"/>
    <w:rsid w:val="2A5AF0EE"/>
    <w:rsid w:val="2A6275C4"/>
    <w:rsid w:val="2A793D17"/>
    <w:rsid w:val="2A86D6BA"/>
    <w:rsid w:val="2A90CD4B"/>
    <w:rsid w:val="2A91BD9C"/>
    <w:rsid w:val="2AB00118"/>
    <w:rsid w:val="2AC46595"/>
    <w:rsid w:val="2AC8F2F3"/>
    <w:rsid w:val="2AE719EF"/>
    <w:rsid w:val="2AEFFD33"/>
    <w:rsid w:val="2AF666E9"/>
    <w:rsid w:val="2B0DCDE5"/>
    <w:rsid w:val="2B0E7C17"/>
    <w:rsid w:val="2B130506"/>
    <w:rsid w:val="2B212EDA"/>
    <w:rsid w:val="2B39E602"/>
    <w:rsid w:val="2B4B7C05"/>
    <w:rsid w:val="2B55F7E2"/>
    <w:rsid w:val="2B5CB0F2"/>
    <w:rsid w:val="2B689C7F"/>
    <w:rsid w:val="2B6D0222"/>
    <w:rsid w:val="2B7072EE"/>
    <w:rsid w:val="2BA481A4"/>
    <w:rsid w:val="2BAA0973"/>
    <w:rsid w:val="2BC1677C"/>
    <w:rsid w:val="2BDB1FAA"/>
    <w:rsid w:val="2BDC16FC"/>
    <w:rsid w:val="2BE51B99"/>
    <w:rsid w:val="2BF4D918"/>
    <w:rsid w:val="2C24E789"/>
    <w:rsid w:val="2C344B4D"/>
    <w:rsid w:val="2C3E21D6"/>
    <w:rsid w:val="2C3F2BD6"/>
    <w:rsid w:val="2C460709"/>
    <w:rsid w:val="2C5AB5CB"/>
    <w:rsid w:val="2C5AC4BE"/>
    <w:rsid w:val="2C5BA296"/>
    <w:rsid w:val="2C63BF5C"/>
    <w:rsid w:val="2C7B9DA0"/>
    <w:rsid w:val="2C7DA905"/>
    <w:rsid w:val="2C99CCC0"/>
    <w:rsid w:val="2C99E0D3"/>
    <w:rsid w:val="2CAAEAEE"/>
    <w:rsid w:val="2CB0B6A9"/>
    <w:rsid w:val="2CB6E39A"/>
    <w:rsid w:val="2CBF032E"/>
    <w:rsid w:val="2CC90F0D"/>
    <w:rsid w:val="2CCE5068"/>
    <w:rsid w:val="2CD1E28D"/>
    <w:rsid w:val="2CE732EF"/>
    <w:rsid w:val="2CF88153"/>
    <w:rsid w:val="2CFBFD1E"/>
    <w:rsid w:val="2D00645E"/>
    <w:rsid w:val="2D028AC5"/>
    <w:rsid w:val="2D07BDDB"/>
    <w:rsid w:val="2D11A5A4"/>
    <w:rsid w:val="2D1342F2"/>
    <w:rsid w:val="2D1E1919"/>
    <w:rsid w:val="2D2C32C0"/>
    <w:rsid w:val="2D3CBDE8"/>
    <w:rsid w:val="2D5CBB6E"/>
    <w:rsid w:val="2D85E4C9"/>
    <w:rsid w:val="2DA0084B"/>
    <w:rsid w:val="2DA33F53"/>
    <w:rsid w:val="2DB6C78E"/>
    <w:rsid w:val="2DC0EABB"/>
    <w:rsid w:val="2DD1EB54"/>
    <w:rsid w:val="2DD3F692"/>
    <w:rsid w:val="2DDCE0B5"/>
    <w:rsid w:val="2DF0D311"/>
    <w:rsid w:val="2E09DFE8"/>
    <w:rsid w:val="2E19E9A0"/>
    <w:rsid w:val="2E2D8CEF"/>
    <w:rsid w:val="2E3D27D3"/>
    <w:rsid w:val="2E4A0656"/>
    <w:rsid w:val="2E59CF7C"/>
    <w:rsid w:val="2E5F4439"/>
    <w:rsid w:val="2E7D0383"/>
    <w:rsid w:val="2E9E1507"/>
    <w:rsid w:val="2EAF2EA3"/>
    <w:rsid w:val="2EAF6C3E"/>
    <w:rsid w:val="2EAFD771"/>
    <w:rsid w:val="2EC0C9B6"/>
    <w:rsid w:val="2EC38021"/>
    <w:rsid w:val="2EE4B1DB"/>
    <w:rsid w:val="2F123F1F"/>
    <w:rsid w:val="2F335987"/>
    <w:rsid w:val="2F5CF31E"/>
    <w:rsid w:val="2F667BFC"/>
    <w:rsid w:val="2F781016"/>
    <w:rsid w:val="2F9C34CE"/>
    <w:rsid w:val="2FA07C4E"/>
    <w:rsid w:val="2FAAC0DC"/>
    <w:rsid w:val="2FB26F56"/>
    <w:rsid w:val="2FCE19AC"/>
    <w:rsid w:val="2FD16357"/>
    <w:rsid w:val="2FD18195"/>
    <w:rsid w:val="2FD26340"/>
    <w:rsid w:val="2FE3B88B"/>
    <w:rsid w:val="2FEF672B"/>
    <w:rsid w:val="300466B3"/>
    <w:rsid w:val="30110055"/>
    <w:rsid w:val="30302215"/>
    <w:rsid w:val="304C2954"/>
    <w:rsid w:val="305DDE4D"/>
    <w:rsid w:val="3060FA61"/>
    <w:rsid w:val="30629BB0"/>
    <w:rsid w:val="308F34CC"/>
    <w:rsid w:val="3096B0B7"/>
    <w:rsid w:val="30978DBC"/>
    <w:rsid w:val="30B94B72"/>
    <w:rsid w:val="30D1B748"/>
    <w:rsid w:val="30D5822F"/>
    <w:rsid w:val="30FCFB87"/>
    <w:rsid w:val="3116FB51"/>
    <w:rsid w:val="3119266B"/>
    <w:rsid w:val="3128DE6C"/>
    <w:rsid w:val="313ED75A"/>
    <w:rsid w:val="3162B2B5"/>
    <w:rsid w:val="3179DFDC"/>
    <w:rsid w:val="31990885"/>
    <w:rsid w:val="31A82B67"/>
    <w:rsid w:val="31AD4524"/>
    <w:rsid w:val="31AD71F9"/>
    <w:rsid w:val="31DE21E2"/>
    <w:rsid w:val="31E415BF"/>
    <w:rsid w:val="31F0DD4A"/>
    <w:rsid w:val="320111ED"/>
    <w:rsid w:val="320FAE5D"/>
    <w:rsid w:val="322C6F97"/>
    <w:rsid w:val="3254A9E1"/>
    <w:rsid w:val="325BB0B0"/>
    <w:rsid w:val="32656A38"/>
    <w:rsid w:val="326A9F06"/>
    <w:rsid w:val="327C675A"/>
    <w:rsid w:val="32995E1B"/>
    <w:rsid w:val="329DA884"/>
    <w:rsid w:val="32A3D685"/>
    <w:rsid w:val="32C3793F"/>
    <w:rsid w:val="32C4AECD"/>
    <w:rsid w:val="32D7F2A6"/>
    <w:rsid w:val="32FADBDD"/>
    <w:rsid w:val="3307BBAD"/>
    <w:rsid w:val="331FB4F9"/>
    <w:rsid w:val="33306A41"/>
    <w:rsid w:val="33643702"/>
    <w:rsid w:val="336E14B2"/>
    <w:rsid w:val="33755781"/>
    <w:rsid w:val="33854D20"/>
    <w:rsid w:val="338D1C3C"/>
    <w:rsid w:val="338E1223"/>
    <w:rsid w:val="33BB451C"/>
    <w:rsid w:val="33C1FB5D"/>
    <w:rsid w:val="33D1405A"/>
    <w:rsid w:val="33DCD97C"/>
    <w:rsid w:val="33E7C713"/>
    <w:rsid w:val="33EC9C4E"/>
    <w:rsid w:val="33F2C7F0"/>
    <w:rsid w:val="33FCD137"/>
    <w:rsid w:val="33FF8374"/>
    <w:rsid w:val="3431E03F"/>
    <w:rsid w:val="34328E71"/>
    <w:rsid w:val="3446EC38"/>
    <w:rsid w:val="3448D8D9"/>
    <w:rsid w:val="345B85CA"/>
    <w:rsid w:val="34607F2E"/>
    <w:rsid w:val="3472280E"/>
    <w:rsid w:val="347329F5"/>
    <w:rsid w:val="3473C16D"/>
    <w:rsid w:val="3477F04D"/>
    <w:rsid w:val="3483DE10"/>
    <w:rsid w:val="34947D12"/>
    <w:rsid w:val="349BBCF6"/>
    <w:rsid w:val="34A9536E"/>
    <w:rsid w:val="34AEE8C3"/>
    <w:rsid w:val="34BDC84A"/>
    <w:rsid w:val="34C19656"/>
    <w:rsid w:val="34E13A8B"/>
    <w:rsid w:val="34F8F486"/>
    <w:rsid w:val="350B2F96"/>
    <w:rsid w:val="35450418"/>
    <w:rsid w:val="3576600F"/>
    <w:rsid w:val="3595D6FE"/>
    <w:rsid w:val="359BDD2A"/>
    <w:rsid w:val="35ABFA49"/>
    <w:rsid w:val="35ADE0D1"/>
    <w:rsid w:val="35B42E5F"/>
    <w:rsid w:val="35CC28E1"/>
    <w:rsid w:val="35DD420F"/>
    <w:rsid w:val="35FCD974"/>
    <w:rsid w:val="360174BF"/>
    <w:rsid w:val="362DC0EE"/>
    <w:rsid w:val="36536FF8"/>
    <w:rsid w:val="3656B45B"/>
    <w:rsid w:val="366BA4E4"/>
    <w:rsid w:val="366F7687"/>
    <w:rsid w:val="368F7E51"/>
    <w:rsid w:val="3693F81F"/>
    <w:rsid w:val="3693FA9E"/>
    <w:rsid w:val="369877FA"/>
    <w:rsid w:val="36A423F7"/>
    <w:rsid w:val="36A959BD"/>
    <w:rsid w:val="36ABE273"/>
    <w:rsid w:val="36AF34B5"/>
    <w:rsid w:val="36B43B71"/>
    <w:rsid w:val="36BB6AD8"/>
    <w:rsid w:val="36C0C276"/>
    <w:rsid w:val="36C987B5"/>
    <w:rsid w:val="36DD35A4"/>
    <w:rsid w:val="36F020B1"/>
    <w:rsid w:val="36F31C00"/>
    <w:rsid w:val="36F3EE3B"/>
    <w:rsid w:val="36F52CAC"/>
    <w:rsid w:val="36FA8147"/>
    <w:rsid w:val="36FEA40B"/>
    <w:rsid w:val="3713465A"/>
    <w:rsid w:val="371BC037"/>
    <w:rsid w:val="373287EA"/>
    <w:rsid w:val="37341B81"/>
    <w:rsid w:val="3740F8CC"/>
    <w:rsid w:val="37431EDF"/>
    <w:rsid w:val="374F5A81"/>
    <w:rsid w:val="375A86C0"/>
    <w:rsid w:val="375B53F3"/>
    <w:rsid w:val="3764B934"/>
    <w:rsid w:val="376D4748"/>
    <w:rsid w:val="3782B9B3"/>
    <w:rsid w:val="37A5634A"/>
    <w:rsid w:val="37A82800"/>
    <w:rsid w:val="37B3CA9B"/>
    <w:rsid w:val="37CC7C17"/>
    <w:rsid w:val="37D9B795"/>
    <w:rsid w:val="37DA4EC9"/>
    <w:rsid w:val="380BC7EF"/>
    <w:rsid w:val="380CB724"/>
    <w:rsid w:val="380EE6E3"/>
    <w:rsid w:val="3822F05D"/>
    <w:rsid w:val="382B6999"/>
    <w:rsid w:val="383B2D87"/>
    <w:rsid w:val="383FA510"/>
    <w:rsid w:val="38593626"/>
    <w:rsid w:val="38797704"/>
    <w:rsid w:val="388B19FB"/>
    <w:rsid w:val="38919B52"/>
    <w:rsid w:val="38AEEEC4"/>
    <w:rsid w:val="38B8F99E"/>
    <w:rsid w:val="38C08519"/>
    <w:rsid w:val="38D2E13A"/>
    <w:rsid w:val="390A2D5E"/>
    <w:rsid w:val="391A81CB"/>
    <w:rsid w:val="392971F8"/>
    <w:rsid w:val="392A372A"/>
    <w:rsid w:val="392C9561"/>
    <w:rsid w:val="394B3CA4"/>
    <w:rsid w:val="394C94FE"/>
    <w:rsid w:val="395C0A21"/>
    <w:rsid w:val="395E1338"/>
    <w:rsid w:val="3975D748"/>
    <w:rsid w:val="39861D61"/>
    <w:rsid w:val="3991C809"/>
    <w:rsid w:val="39B9EA1C"/>
    <w:rsid w:val="39C4EFA4"/>
    <w:rsid w:val="39F1E5DF"/>
    <w:rsid w:val="39F36EDE"/>
    <w:rsid w:val="3A0DE190"/>
    <w:rsid w:val="3A102DA8"/>
    <w:rsid w:val="3A138BC1"/>
    <w:rsid w:val="3A1A6012"/>
    <w:rsid w:val="3A403747"/>
    <w:rsid w:val="3A416555"/>
    <w:rsid w:val="3A42142E"/>
    <w:rsid w:val="3A6CB608"/>
    <w:rsid w:val="3A6D6B00"/>
    <w:rsid w:val="3ADCFD08"/>
    <w:rsid w:val="3AE05658"/>
    <w:rsid w:val="3AE4FE59"/>
    <w:rsid w:val="3AEC6963"/>
    <w:rsid w:val="3AFC01A7"/>
    <w:rsid w:val="3B07E74F"/>
    <w:rsid w:val="3B1B1FBF"/>
    <w:rsid w:val="3B22D373"/>
    <w:rsid w:val="3B359EFD"/>
    <w:rsid w:val="3B4A213B"/>
    <w:rsid w:val="3B63782A"/>
    <w:rsid w:val="3B70D470"/>
    <w:rsid w:val="3B7A711A"/>
    <w:rsid w:val="3B7F4425"/>
    <w:rsid w:val="3B817B93"/>
    <w:rsid w:val="3B8D562C"/>
    <w:rsid w:val="3B968826"/>
    <w:rsid w:val="3B9B6651"/>
    <w:rsid w:val="3B9CF217"/>
    <w:rsid w:val="3BAA03A9"/>
    <w:rsid w:val="3BBB018E"/>
    <w:rsid w:val="3BC19A0A"/>
    <w:rsid w:val="3BE773DB"/>
    <w:rsid w:val="3BF32421"/>
    <w:rsid w:val="3BF6FBB2"/>
    <w:rsid w:val="3C120D31"/>
    <w:rsid w:val="3C12EA68"/>
    <w:rsid w:val="3C2C0CE5"/>
    <w:rsid w:val="3C43A22B"/>
    <w:rsid w:val="3C4DE4DD"/>
    <w:rsid w:val="3C5C351C"/>
    <w:rsid w:val="3C61BA79"/>
    <w:rsid w:val="3C6E4CD3"/>
    <w:rsid w:val="3C75AD3F"/>
    <w:rsid w:val="3C7E4DD1"/>
    <w:rsid w:val="3C829EEE"/>
    <w:rsid w:val="3C8ED76C"/>
    <w:rsid w:val="3C923938"/>
    <w:rsid w:val="3CB03F07"/>
    <w:rsid w:val="3CB9B423"/>
    <w:rsid w:val="3CD183DB"/>
    <w:rsid w:val="3CD1C590"/>
    <w:rsid w:val="3CD3F4D2"/>
    <w:rsid w:val="3CF1F0EB"/>
    <w:rsid w:val="3CF5C080"/>
    <w:rsid w:val="3CFB7CF5"/>
    <w:rsid w:val="3D187E9B"/>
    <w:rsid w:val="3D1B89D6"/>
    <w:rsid w:val="3D297076"/>
    <w:rsid w:val="3D2986A1"/>
    <w:rsid w:val="3D2C8DD8"/>
    <w:rsid w:val="3D5712C8"/>
    <w:rsid w:val="3D7150E4"/>
    <w:rsid w:val="3D83AEC7"/>
    <w:rsid w:val="3D840E85"/>
    <w:rsid w:val="3DBF1518"/>
    <w:rsid w:val="3DD09F20"/>
    <w:rsid w:val="3DECF87D"/>
    <w:rsid w:val="3DF3D9AA"/>
    <w:rsid w:val="3E441560"/>
    <w:rsid w:val="3E6AAE5B"/>
    <w:rsid w:val="3E6D95F1"/>
    <w:rsid w:val="3E6E49DD"/>
    <w:rsid w:val="3E754C5A"/>
    <w:rsid w:val="3E821BE3"/>
    <w:rsid w:val="3E846B27"/>
    <w:rsid w:val="3E8D3A34"/>
    <w:rsid w:val="3E915512"/>
    <w:rsid w:val="3EABFF13"/>
    <w:rsid w:val="3EBBFE1E"/>
    <w:rsid w:val="3EC85E39"/>
    <w:rsid w:val="3ED231EF"/>
    <w:rsid w:val="3ED5267B"/>
    <w:rsid w:val="3EDE5886"/>
    <w:rsid w:val="3F23A6FA"/>
    <w:rsid w:val="3F2895BA"/>
    <w:rsid w:val="3F2D1316"/>
    <w:rsid w:val="3F2E894D"/>
    <w:rsid w:val="3F30E6EC"/>
    <w:rsid w:val="3F36309A"/>
    <w:rsid w:val="3F3E3147"/>
    <w:rsid w:val="3F484DA8"/>
    <w:rsid w:val="3F596B5E"/>
    <w:rsid w:val="3F82EFE1"/>
    <w:rsid w:val="3F9345F5"/>
    <w:rsid w:val="3F96D309"/>
    <w:rsid w:val="3FA3FFB5"/>
    <w:rsid w:val="3FB66164"/>
    <w:rsid w:val="3FC09D80"/>
    <w:rsid w:val="3FCDC5A9"/>
    <w:rsid w:val="3FCF0F91"/>
    <w:rsid w:val="3FD7B02C"/>
    <w:rsid w:val="3FEB73AE"/>
    <w:rsid w:val="3FF3C987"/>
    <w:rsid w:val="3FF800A4"/>
    <w:rsid w:val="4003A662"/>
    <w:rsid w:val="4008B55E"/>
    <w:rsid w:val="403EA77C"/>
    <w:rsid w:val="404FEFEC"/>
    <w:rsid w:val="4058D49D"/>
    <w:rsid w:val="40964391"/>
    <w:rsid w:val="409F6DDC"/>
    <w:rsid w:val="40BF5A45"/>
    <w:rsid w:val="40CB41EB"/>
    <w:rsid w:val="40E0F450"/>
    <w:rsid w:val="40F34E74"/>
    <w:rsid w:val="41064074"/>
    <w:rsid w:val="410EE755"/>
    <w:rsid w:val="4120E075"/>
    <w:rsid w:val="41634730"/>
    <w:rsid w:val="417BEDBD"/>
    <w:rsid w:val="419990AB"/>
    <w:rsid w:val="4199ACE2"/>
    <w:rsid w:val="41BACD08"/>
    <w:rsid w:val="41C20DD7"/>
    <w:rsid w:val="41D712E7"/>
    <w:rsid w:val="41DB2AA1"/>
    <w:rsid w:val="41E0D23B"/>
    <w:rsid w:val="41F31931"/>
    <w:rsid w:val="42077477"/>
    <w:rsid w:val="421E3F7D"/>
    <w:rsid w:val="422D9823"/>
    <w:rsid w:val="423108DB"/>
    <w:rsid w:val="423BF8BF"/>
    <w:rsid w:val="425DFC43"/>
    <w:rsid w:val="426FA9DD"/>
    <w:rsid w:val="42716C6C"/>
    <w:rsid w:val="427E037B"/>
    <w:rsid w:val="42822BEC"/>
    <w:rsid w:val="42883BD0"/>
    <w:rsid w:val="4294EEB3"/>
    <w:rsid w:val="42C6345A"/>
    <w:rsid w:val="42C63A65"/>
    <w:rsid w:val="42CBED5E"/>
    <w:rsid w:val="42D2A5B9"/>
    <w:rsid w:val="42D4D41F"/>
    <w:rsid w:val="42F9DDE6"/>
    <w:rsid w:val="430864B2"/>
    <w:rsid w:val="433E9C4C"/>
    <w:rsid w:val="437BA805"/>
    <w:rsid w:val="43B257EB"/>
    <w:rsid w:val="43C11212"/>
    <w:rsid w:val="43C238FA"/>
    <w:rsid w:val="43D65E6E"/>
    <w:rsid w:val="43DB39F9"/>
    <w:rsid w:val="43DF52AB"/>
    <w:rsid w:val="43F285C0"/>
    <w:rsid w:val="43FFCA6A"/>
    <w:rsid w:val="443B2774"/>
    <w:rsid w:val="444BE23E"/>
    <w:rsid w:val="4454B1E8"/>
    <w:rsid w:val="4454D2F1"/>
    <w:rsid w:val="4464E701"/>
    <w:rsid w:val="446C930F"/>
    <w:rsid w:val="4499BBA6"/>
    <w:rsid w:val="449A978C"/>
    <w:rsid w:val="449D4B1D"/>
    <w:rsid w:val="44B31411"/>
    <w:rsid w:val="44C1E0FC"/>
    <w:rsid w:val="44E8B0A2"/>
    <w:rsid w:val="44FDA196"/>
    <w:rsid w:val="450F5203"/>
    <w:rsid w:val="452C4AA5"/>
    <w:rsid w:val="452FAD4E"/>
    <w:rsid w:val="4550ABFF"/>
    <w:rsid w:val="45569362"/>
    <w:rsid w:val="458D8520"/>
    <w:rsid w:val="4596A896"/>
    <w:rsid w:val="459D3413"/>
    <w:rsid w:val="45A2F2BA"/>
    <w:rsid w:val="45B26C08"/>
    <w:rsid w:val="45E332E5"/>
    <w:rsid w:val="45EBC784"/>
    <w:rsid w:val="45ECDA14"/>
    <w:rsid w:val="45FBF390"/>
    <w:rsid w:val="46078AC5"/>
    <w:rsid w:val="46086C10"/>
    <w:rsid w:val="4636FC02"/>
    <w:rsid w:val="46370CF1"/>
    <w:rsid w:val="4651A3E4"/>
    <w:rsid w:val="46566418"/>
    <w:rsid w:val="4656AF29"/>
    <w:rsid w:val="4659A96A"/>
    <w:rsid w:val="46611310"/>
    <w:rsid w:val="469E7EDE"/>
    <w:rsid w:val="46B365D2"/>
    <w:rsid w:val="46C7DA4C"/>
    <w:rsid w:val="46C946D6"/>
    <w:rsid w:val="46C9C2C8"/>
    <w:rsid w:val="46CBDABD"/>
    <w:rsid w:val="46D64C1E"/>
    <w:rsid w:val="46DAA210"/>
    <w:rsid w:val="46EF34F9"/>
    <w:rsid w:val="46F1BCCD"/>
    <w:rsid w:val="46F8B2D4"/>
    <w:rsid w:val="46FBBDA2"/>
    <w:rsid w:val="4714B0AD"/>
    <w:rsid w:val="47210BD3"/>
    <w:rsid w:val="47275963"/>
    <w:rsid w:val="4746195B"/>
    <w:rsid w:val="474F9C20"/>
    <w:rsid w:val="475F7631"/>
    <w:rsid w:val="4764155F"/>
    <w:rsid w:val="47804DB0"/>
    <w:rsid w:val="4789D684"/>
    <w:rsid w:val="478B2F93"/>
    <w:rsid w:val="479C9162"/>
    <w:rsid w:val="47AC27D5"/>
    <w:rsid w:val="47BE222E"/>
    <w:rsid w:val="47E43910"/>
    <w:rsid w:val="47E82E1E"/>
    <w:rsid w:val="47FB01D6"/>
    <w:rsid w:val="4815876A"/>
    <w:rsid w:val="482F7C08"/>
    <w:rsid w:val="483FDE70"/>
    <w:rsid w:val="4858F422"/>
    <w:rsid w:val="485F1E1A"/>
    <w:rsid w:val="486377DC"/>
    <w:rsid w:val="4866DBEA"/>
    <w:rsid w:val="487458A4"/>
    <w:rsid w:val="48767271"/>
    <w:rsid w:val="487A0EFF"/>
    <w:rsid w:val="489ACE6A"/>
    <w:rsid w:val="48B885BC"/>
    <w:rsid w:val="48BB4568"/>
    <w:rsid w:val="48C5D20B"/>
    <w:rsid w:val="48E42218"/>
    <w:rsid w:val="48FFE5C0"/>
    <w:rsid w:val="4901EE7D"/>
    <w:rsid w:val="490D8EAD"/>
    <w:rsid w:val="4926E1A3"/>
    <w:rsid w:val="492BAAC0"/>
    <w:rsid w:val="4931EFEB"/>
    <w:rsid w:val="493299E2"/>
    <w:rsid w:val="4945CD4C"/>
    <w:rsid w:val="495F51C2"/>
    <w:rsid w:val="49A0052A"/>
    <w:rsid w:val="49B544FD"/>
    <w:rsid w:val="49C9F42E"/>
    <w:rsid w:val="49DD099C"/>
    <w:rsid w:val="49EAFDE9"/>
    <w:rsid w:val="49F4C483"/>
    <w:rsid w:val="4A3E721D"/>
    <w:rsid w:val="4A4C7B2E"/>
    <w:rsid w:val="4A52D4EE"/>
    <w:rsid w:val="4A627838"/>
    <w:rsid w:val="4A6D778A"/>
    <w:rsid w:val="4A727987"/>
    <w:rsid w:val="4A738A06"/>
    <w:rsid w:val="4A86AB4E"/>
    <w:rsid w:val="4A86B2B1"/>
    <w:rsid w:val="4A8F1A08"/>
    <w:rsid w:val="4A93CAE5"/>
    <w:rsid w:val="4AA2DF09"/>
    <w:rsid w:val="4AA6561F"/>
    <w:rsid w:val="4AAD43A0"/>
    <w:rsid w:val="4AB4351C"/>
    <w:rsid w:val="4ACA3B93"/>
    <w:rsid w:val="4B1DCDB8"/>
    <w:rsid w:val="4B21FB41"/>
    <w:rsid w:val="4B32CA5D"/>
    <w:rsid w:val="4B4872AD"/>
    <w:rsid w:val="4B7905EC"/>
    <w:rsid w:val="4B832E19"/>
    <w:rsid w:val="4BA13630"/>
    <w:rsid w:val="4BADA4B0"/>
    <w:rsid w:val="4BB1D75E"/>
    <w:rsid w:val="4BE8A9B1"/>
    <w:rsid w:val="4BF9096C"/>
    <w:rsid w:val="4C03E1C4"/>
    <w:rsid w:val="4C0AA05E"/>
    <w:rsid w:val="4C10670E"/>
    <w:rsid w:val="4C164FC8"/>
    <w:rsid w:val="4C25C97C"/>
    <w:rsid w:val="4C4D7D0B"/>
    <w:rsid w:val="4C7E11C3"/>
    <w:rsid w:val="4C884505"/>
    <w:rsid w:val="4CA739A5"/>
    <w:rsid w:val="4CB40EFD"/>
    <w:rsid w:val="4CB81DBE"/>
    <w:rsid w:val="4CC78DCC"/>
    <w:rsid w:val="4CE88159"/>
    <w:rsid w:val="4CF248C5"/>
    <w:rsid w:val="4D208171"/>
    <w:rsid w:val="4D5A0766"/>
    <w:rsid w:val="4D6AD6ED"/>
    <w:rsid w:val="4D851329"/>
    <w:rsid w:val="4DA0C2FD"/>
    <w:rsid w:val="4DC8633F"/>
    <w:rsid w:val="4DCD78D3"/>
    <w:rsid w:val="4DD84118"/>
    <w:rsid w:val="4DFA7D15"/>
    <w:rsid w:val="4DFBB537"/>
    <w:rsid w:val="4E036FEC"/>
    <w:rsid w:val="4E0B7A2C"/>
    <w:rsid w:val="4E1392EE"/>
    <w:rsid w:val="4E1CA7FC"/>
    <w:rsid w:val="4E202838"/>
    <w:rsid w:val="4E3F3111"/>
    <w:rsid w:val="4E661E36"/>
    <w:rsid w:val="4E6C7112"/>
    <w:rsid w:val="4E789A6F"/>
    <w:rsid w:val="4E7CEC41"/>
    <w:rsid w:val="4E81AE60"/>
    <w:rsid w:val="4E90EFD7"/>
    <w:rsid w:val="4EBC953F"/>
    <w:rsid w:val="4ECD3ED4"/>
    <w:rsid w:val="4F073848"/>
    <w:rsid w:val="4F0C6D16"/>
    <w:rsid w:val="4F197DB8"/>
    <w:rsid w:val="4F336245"/>
    <w:rsid w:val="4F7000C3"/>
    <w:rsid w:val="4F770286"/>
    <w:rsid w:val="4F815293"/>
    <w:rsid w:val="4F8D26C9"/>
    <w:rsid w:val="4F9D6CBD"/>
    <w:rsid w:val="4FBB02F8"/>
    <w:rsid w:val="4FC1E8CC"/>
    <w:rsid w:val="4FE59253"/>
    <w:rsid w:val="4FEBAE21"/>
    <w:rsid w:val="4FF534AA"/>
    <w:rsid w:val="4FFB0457"/>
    <w:rsid w:val="4FFCF9F7"/>
    <w:rsid w:val="50086244"/>
    <w:rsid w:val="500D28AB"/>
    <w:rsid w:val="5015F5BB"/>
    <w:rsid w:val="502EC978"/>
    <w:rsid w:val="503B498A"/>
    <w:rsid w:val="505650C4"/>
    <w:rsid w:val="50692616"/>
    <w:rsid w:val="507EC6CE"/>
    <w:rsid w:val="507F38B3"/>
    <w:rsid w:val="50A21559"/>
    <w:rsid w:val="50A90374"/>
    <w:rsid w:val="50D44D68"/>
    <w:rsid w:val="50FB08D1"/>
    <w:rsid w:val="5114D1C8"/>
    <w:rsid w:val="513B668E"/>
    <w:rsid w:val="5152907F"/>
    <w:rsid w:val="51559409"/>
    <w:rsid w:val="51827AC0"/>
    <w:rsid w:val="51886385"/>
    <w:rsid w:val="518D08FC"/>
    <w:rsid w:val="5199AB90"/>
    <w:rsid w:val="519D2A5E"/>
    <w:rsid w:val="51BD1437"/>
    <w:rsid w:val="51C4CB0B"/>
    <w:rsid w:val="51C51613"/>
    <w:rsid w:val="51CEDDA4"/>
    <w:rsid w:val="5204E7EE"/>
    <w:rsid w:val="52088998"/>
    <w:rsid w:val="52176714"/>
    <w:rsid w:val="5228150B"/>
    <w:rsid w:val="5245E1BC"/>
    <w:rsid w:val="5248A52C"/>
    <w:rsid w:val="52518B3E"/>
    <w:rsid w:val="525B0F90"/>
    <w:rsid w:val="525C5518"/>
    <w:rsid w:val="525C731E"/>
    <w:rsid w:val="525F8FC9"/>
    <w:rsid w:val="52798174"/>
    <w:rsid w:val="528B8599"/>
    <w:rsid w:val="529746F5"/>
    <w:rsid w:val="52D210FE"/>
    <w:rsid w:val="52E9CBDB"/>
    <w:rsid w:val="53026A61"/>
    <w:rsid w:val="5311E154"/>
    <w:rsid w:val="5313B96E"/>
    <w:rsid w:val="5360A486"/>
    <w:rsid w:val="536EAF3C"/>
    <w:rsid w:val="536EE2A2"/>
    <w:rsid w:val="5372EA4C"/>
    <w:rsid w:val="5379CD0C"/>
    <w:rsid w:val="539BA6C9"/>
    <w:rsid w:val="539DBBF7"/>
    <w:rsid w:val="53B1FE01"/>
    <w:rsid w:val="53B7FCD2"/>
    <w:rsid w:val="53E66200"/>
    <w:rsid w:val="53EAEEA1"/>
    <w:rsid w:val="5406A7BF"/>
    <w:rsid w:val="540B00BA"/>
    <w:rsid w:val="5431C574"/>
    <w:rsid w:val="547B89BA"/>
    <w:rsid w:val="548E7F6F"/>
    <w:rsid w:val="54BBE91E"/>
    <w:rsid w:val="54EDB9EE"/>
    <w:rsid w:val="54FD6EFC"/>
    <w:rsid w:val="550F3AEB"/>
    <w:rsid w:val="5516B26F"/>
    <w:rsid w:val="551AE0B0"/>
    <w:rsid w:val="5549B599"/>
    <w:rsid w:val="554A5152"/>
    <w:rsid w:val="55671D2D"/>
    <w:rsid w:val="55934BB6"/>
    <w:rsid w:val="55A53DD0"/>
    <w:rsid w:val="55C16D94"/>
    <w:rsid w:val="55C7ECB3"/>
    <w:rsid w:val="55DA93E3"/>
    <w:rsid w:val="55FC3410"/>
    <w:rsid w:val="55FF4F00"/>
    <w:rsid w:val="562B8739"/>
    <w:rsid w:val="5632BAFA"/>
    <w:rsid w:val="565AEEC2"/>
    <w:rsid w:val="565BCFD6"/>
    <w:rsid w:val="5680DAE9"/>
    <w:rsid w:val="5688F31C"/>
    <w:rsid w:val="56A7CEEE"/>
    <w:rsid w:val="56D5D25A"/>
    <w:rsid w:val="56F95B1F"/>
    <w:rsid w:val="57093530"/>
    <w:rsid w:val="570CC843"/>
    <w:rsid w:val="571B9D4C"/>
    <w:rsid w:val="573795B1"/>
    <w:rsid w:val="57646FD1"/>
    <w:rsid w:val="5765C715"/>
    <w:rsid w:val="5767E061"/>
    <w:rsid w:val="576C79C5"/>
    <w:rsid w:val="5783467A"/>
    <w:rsid w:val="5797DF34"/>
    <w:rsid w:val="579E6EF3"/>
    <w:rsid w:val="579F7879"/>
    <w:rsid w:val="57A40727"/>
    <w:rsid w:val="57B072D2"/>
    <w:rsid w:val="57B940FD"/>
    <w:rsid w:val="57C5BD0D"/>
    <w:rsid w:val="57CA7900"/>
    <w:rsid w:val="57E26F00"/>
    <w:rsid w:val="57E985FA"/>
    <w:rsid w:val="57EC292D"/>
    <w:rsid w:val="580F1C3C"/>
    <w:rsid w:val="58251B96"/>
    <w:rsid w:val="583FF499"/>
    <w:rsid w:val="58457E38"/>
    <w:rsid w:val="584E5331"/>
    <w:rsid w:val="58601A35"/>
    <w:rsid w:val="587BDCE0"/>
    <w:rsid w:val="5884D054"/>
    <w:rsid w:val="58B686DF"/>
    <w:rsid w:val="58C7C4EE"/>
    <w:rsid w:val="58CD681E"/>
    <w:rsid w:val="58EC0E3A"/>
    <w:rsid w:val="58EF830A"/>
    <w:rsid w:val="591499B7"/>
    <w:rsid w:val="592774B6"/>
    <w:rsid w:val="592F93BF"/>
    <w:rsid w:val="59456F28"/>
    <w:rsid w:val="594858A0"/>
    <w:rsid w:val="594C8515"/>
    <w:rsid w:val="595CF7A8"/>
    <w:rsid w:val="596327FB"/>
    <w:rsid w:val="5973C11B"/>
    <w:rsid w:val="597745A3"/>
    <w:rsid w:val="59815BF7"/>
    <w:rsid w:val="598FDEDF"/>
    <w:rsid w:val="59B521C1"/>
    <w:rsid w:val="59CB1843"/>
    <w:rsid w:val="59E937D3"/>
    <w:rsid w:val="59E96AA4"/>
    <w:rsid w:val="59EB98DD"/>
    <w:rsid w:val="59EDCB5A"/>
    <w:rsid w:val="59F0E793"/>
    <w:rsid w:val="59FC0D74"/>
    <w:rsid w:val="5A11E032"/>
    <w:rsid w:val="5A18B3B5"/>
    <w:rsid w:val="5A305422"/>
    <w:rsid w:val="5A5B623F"/>
    <w:rsid w:val="5A618984"/>
    <w:rsid w:val="5A6B65A3"/>
    <w:rsid w:val="5A85A6B2"/>
    <w:rsid w:val="5A87DE9B"/>
    <w:rsid w:val="5AA106F8"/>
    <w:rsid w:val="5AB33EF8"/>
    <w:rsid w:val="5AB93E64"/>
    <w:rsid w:val="5ADE5E03"/>
    <w:rsid w:val="5AE54C99"/>
    <w:rsid w:val="5AE7B3BD"/>
    <w:rsid w:val="5AEA76F7"/>
    <w:rsid w:val="5B0219C2"/>
    <w:rsid w:val="5B08C958"/>
    <w:rsid w:val="5B0E6AC6"/>
    <w:rsid w:val="5B1DBE89"/>
    <w:rsid w:val="5B2410A7"/>
    <w:rsid w:val="5B51E713"/>
    <w:rsid w:val="5B5C2893"/>
    <w:rsid w:val="5B760376"/>
    <w:rsid w:val="5B79F9FD"/>
    <w:rsid w:val="5B97BAF7"/>
    <w:rsid w:val="5BA23D6D"/>
    <w:rsid w:val="5BA7E24A"/>
    <w:rsid w:val="5BB02AEA"/>
    <w:rsid w:val="5BC4E3F5"/>
    <w:rsid w:val="5BE96BA5"/>
    <w:rsid w:val="5C03DF75"/>
    <w:rsid w:val="5C0CE763"/>
    <w:rsid w:val="5C133298"/>
    <w:rsid w:val="5C239580"/>
    <w:rsid w:val="5C26341A"/>
    <w:rsid w:val="5C2F76AC"/>
    <w:rsid w:val="5C56B3A2"/>
    <w:rsid w:val="5C6A8AE5"/>
    <w:rsid w:val="5C6ECB68"/>
    <w:rsid w:val="5C94986A"/>
    <w:rsid w:val="5C9AC8BD"/>
    <w:rsid w:val="5CB473CA"/>
    <w:rsid w:val="5CE067A2"/>
    <w:rsid w:val="5CE36E9F"/>
    <w:rsid w:val="5CF43086"/>
    <w:rsid w:val="5CFDC484"/>
    <w:rsid w:val="5D13F588"/>
    <w:rsid w:val="5D157B8F"/>
    <w:rsid w:val="5D25E7A1"/>
    <w:rsid w:val="5D2C6608"/>
    <w:rsid w:val="5D2E22F0"/>
    <w:rsid w:val="5D6959F6"/>
    <w:rsid w:val="5D87B0E4"/>
    <w:rsid w:val="5D8BFDE4"/>
    <w:rsid w:val="5D8F001F"/>
    <w:rsid w:val="5DEA6B25"/>
    <w:rsid w:val="5E0972B3"/>
    <w:rsid w:val="5E18001F"/>
    <w:rsid w:val="5E18EBDE"/>
    <w:rsid w:val="5E1FECAA"/>
    <w:rsid w:val="5E578F3C"/>
    <w:rsid w:val="5E673AEB"/>
    <w:rsid w:val="5EAA7611"/>
    <w:rsid w:val="5EE90FFB"/>
    <w:rsid w:val="5EEAE072"/>
    <w:rsid w:val="5EF5EA19"/>
    <w:rsid w:val="5EFB4A47"/>
    <w:rsid w:val="5F0632EA"/>
    <w:rsid w:val="5F10E698"/>
    <w:rsid w:val="5F1841EC"/>
    <w:rsid w:val="5F1CFDE9"/>
    <w:rsid w:val="5F282E02"/>
    <w:rsid w:val="5F3059C5"/>
    <w:rsid w:val="5F372265"/>
    <w:rsid w:val="5F37543B"/>
    <w:rsid w:val="5F54D1BB"/>
    <w:rsid w:val="5FA22BA7"/>
    <w:rsid w:val="5FA54314"/>
    <w:rsid w:val="5FD7424D"/>
    <w:rsid w:val="5FFA56A6"/>
    <w:rsid w:val="60194B5D"/>
    <w:rsid w:val="601D8A9D"/>
    <w:rsid w:val="60469C98"/>
    <w:rsid w:val="604ADAD1"/>
    <w:rsid w:val="608EB3E6"/>
    <w:rsid w:val="609E20B6"/>
    <w:rsid w:val="60A21AAB"/>
    <w:rsid w:val="60B0D001"/>
    <w:rsid w:val="60C2813D"/>
    <w:rsid w:val="60C8EEB9"/>
    <w:rsid w:val="60CAA3C3"/>
    <w:rsid w:val="60CD1528"/>
    <w:rsid w:val="61006B1A"/>
    <w:rsid w:val="6119BABD"/>
    <w:rsid w:val="6124B450"/>
    <w:rsid w:val="613E434A"/>
    <w:rsid w:val="61532F14"/>
    <w:rsid w:val="6159010C"/>
    <w:rsid w:val="61597B12"/>
    <w:rsid w:val="615C34E5"/>
    <w:rsid w:val="616B26EF"/>
    <w:rsid w:val="617A5E24"/>
    <w:rsid w:val="61C0B7DF"/>
    <w:rsid w:val="61DB4552"/>
    <w:rsid w:val="61DDE4DD"/>
    <w:rsid w:val="620FDA8D"/>
    <w:rsid w:val="62180481"/>
    <w:rsid w:val="6226B45E"/>
    <w:rsid w:val="625FE278"/>
    <w:rsid w:val="627E46CD"/>
    <w:rsid w:val="629C5821"/>
    <w:rsid w:val="62AC19AB"/>
    <w:rsid w:val="62C29C02"/>
    <w:rsid w:val="62CF337F"/>
    <w:rsid w:val="62D737C4"/>
    <w:rsid w:val="62DC9350"/>
    <w:rsid w:val="62DCAFF6"/>
    <w:rsid w:val="62EBDB87"/>
    <w:rsid w:val="62F0E1E4"/>
    <w:rsid w:val="62FD5559"/>
    <w:rsid w:val="63010CCF"/>
    <w:rsid w:val="63099E93"/>
    <w:rsid w:val="630DB5A6"/>
    <w:rsid w:val="632568BC"/>
    <w:rsid w:val="633CE448"/>
    <w:rsid w:val="6371912E"/>
    <w:rsid w:val="63792024"/>
    <w:rsid w:val="637A8BEC"/>
    <w:rsid w:val="637CD0D9"/>
    <w:rsid w:val="639B3112"/>
    <w:rsid w:val="63B4FA6B"/>
    <w:rsid w:val="63C098D8"/>
    <w:rsid w:val="63FA8B92"/>
    <w:rsid w:val="642EC0E1"/>
    <w:rsid w:val="6438AB06"/>
    <w:rsid w:val="644D3A9C"/>
    <w:rsid w:val="645DB74E"/>
    <w:rsid w:val="6486AA2B"/>
    <w:rsid w:val="64883DC2"/>
    <w:rsid w:val="648CBDE2"/>
    <w:rsid w:val="649925BA"/>
    <w:rsid w:val="64A7C9AB"/>
    <w:rsid w:val="64CD53F8"/>
    <w:rsid w:val="65117488"/>
    <w:rsid w:val="651A4B74"/>
    <w:rsid w:val="651D72C3"/>
    <w:rsid w:val="653ACE1B"/>
    <w:rsid w:val="6555887A"/>
    <w:rsid w:val="6556A889"/>
    <w:rsid w:val="6568C15D"/>
    <w:rsid w:val="65820048"/>
    <w:rsid w:val="6582881A"/>
    <w:rsid w:val="65889225"/>
    <w:rsid w:val="658BDA70"/>
    <w:rsid w:val="65ACBDFE"/>
    <w:rsid w:val="65B03852"/>
    <w:rsid w:val="65C18389"/>
    <w:rsid w:val="65C7D711"/>
    <w:rsid w:val="65C9E04E"/>
    <w:rsid w:val="65D9DCD0"/>
    <w:rsid w:val="65DB9E59"/>
    <w:rsid w:val="6625A910"/>
    <w:rsid w:val="662D4710"/>
    <w:rsid w:val="663FFDF0"/>
    <w:rsid w:val="664A9C40"/>
    <w:rsid w:val="66650E18"/>
    <w:rsid w:val="666B5FA8"/>
    <w:rsid w:val="66891DDB"/>
    <w:rsid w:val="6689A6B0"/>
    <w:rsid w:val="668B1EAC"/>
    <w:rsid w:val="66A0E891"/>
    <w:rsid w:val="66B21036"/>
    <w:rsid w:val="66BC834A"/>
    <w:rsid w:val="66CD18AB"/>
    <w:rsid w:val="66D7ED3A"/>
    <w:rsid w:val="66E03789"/>
    <w:rsid w:val="66F75DA2"/>
    <w:rsid w:val="6700C340"/>
    <w:rsid w:val="67088E7D"/>
    <w:rsid w:val="670D7080"/>
    <w:rsid w:val="671961B9"/>
    <w:rsid w:val="674A270D"/>
    <w:rsid w:val="674C527A"/>
    <w:rsid w:val="67748428"/>
    <w:rsid w:val="6776C744"/>
    <w:rsid w:val="67A4FDC6"/>
    <w:rsid w:val="67A76860"/>
    <w:rsid w:val="67ACA7B4"/>
    <w:rsid w:val="67BA6B3E"/>
    <w:rsid w:val="67F19D76"/>
    <w:rsid w:val="680EC3B1"/>
    <w:rsid w:val="68313E73"/>
    <w:rsid w:val="6835DB4A"/>
    <w:rsid w:val="6838EDED"/>
    <w:rsid w:val="684246BA"/>
    <w:rsid w:val="68437DE3"/>
    <w:rsid w:val="684A672B"/>
    <w:rsid w:val="68649E95"/>
    <w:rsid w:val="6868B780"/>
    <w:rsid w:val="6870CDC0"/>
    <w:rsid w:val="68843B8C"/>
    <w:rsid w:val="6897262B"/>
    <w:rsid w:val="689FFDF7"/>
    <w:rsid w:val="68B9472D"/>
    <w:rsid w:val="68B962F3"/>
    <w:rsid w:val="68BB9ED4"/>
    <w:rsid w:val="68CF9388"/>
    <w:rsid w:val="68CFE119"/>
    <w:rsid w:val="68D3CB0D"/>
    <w:rsid w:val="69023204"/>
    <w:rsid w:val="69050DE0"/>
    <w:rsid w:val="690E0122"/>
    <w:rsid w:val="6910EE8E"/>
    <w:rsid w:val="6923FBD3"/>
    <w:rsid w:val="69262D60"/>
    <w:rsid w:val="692D7B66"/>
    <w:rsid w:val="69342751"/>
    <w:rsid w:val="69366409"/>
    <w:rsid w:val="6977E2D9"/>
    <w:rsid w:val="69C57798"/>
    <w:rsid w:val="69CB7847"/>
    <w:rsid w:val="69DA139C"/>
    <w:rsid w:val="69ECB762"/>
    <w:rsid w:val="69FC6740"/>
    <w:rsid w:val="6A3A9B00"/>
    <w:rsid w:val="6A3B5F1B"/>
    <w:rsid w:val="6A400D00"/>
    <w:rsid w:val="6A4ED9B0"/>
    <w:rsid w:val="6A6E2172"/>
    <w:rsid w:val="6A80F6ED"/>
    <w:rsid w:val="6AF20C00"/>
    <w:rsid w:val="6B1D592F"/>
    <w:rsid w:val="6B296A5E"/>
    <w:rsid w:val="6B3CC5AC"/>
    <w:rsid w:val="6B418928"/>
    <w:rsid w:val="6B7401A0"/>
    <w:rsid w:val="6B8207ED"/>
    <w:rsid w:val="6B91C558"/>
    <w:rsid w:val="6B9B7785"/>
    <w:rsid w:val="6BB8DDC9"/>
    <w:rsid w:val="6BCE836F"/>
    <w:rsid w:val="6BD15577"/>
    <w:rsid w:val="6BD62880"/>
    <w:rsid w:val="6BD78551"/>
    <w:rsid w:val="6BE4B0AC"/>
    <w:rsid w:val="6BE7550E"/>
    <w:rsid w:val="6BFD4E5A"/>
    <w:rsid w:val="6BFEF750"/>
    <w:rsid w:val="6C09F1D3"/>
    <w:rsid w:val="6C0F72BC"/>
    <w:rsid w:val="6C126C00"/>
    <w:rsid w:val="6C1FFF59"/>
    <w:rsid w:val="6C43AE8F"/>
    <w:rsid w:val="6C57A880"/>
    <w:rsid w:val="6C5D1D55"/>
    <w:rsid w:val="6C7A13BC"/>
    <w:rsid w:val="6C88BCF7"/>
    <w:rsid w:val="6C9C8894"/>
    <w:rsid w:val="6CD05B72"/>
    <w:rsid w:val="6CDA104F"/>
    <w:rsid w:val="6D1DD84E"/>
    <w:rsid w:val="6D4EFAB5"/>
    <w:rsid w:val="6D7E5948"/>
    <w:rsid w:val="6D800411"/>
    <w:rsid w:val="6D9842D9"/>
    <w:rsid w:val="6D9F07E9"/>
    <w:rsid w:val="6DA5C234"/>
    <w:rsid w:val="6DA7039C"/>
    <w:rsid w:val="6DAC8985"/>
    <w:rsid w:val="6DBF8977"/>
    <w:rsid w:val="6DC21A0B"/>
    <w:rsid w:val="6DCA4321"/>
    <w:rsid w:val="6DE449C2"/>
    <w:rsid w:val="6DEDD249"/>
    <w:rsid w:val="6DF76CF6"/>
    <w:rsid w:val="6E087ED1"/>
    <w:rsid w:val="6E0E146C"/>
    <w:rsid w:val="6E113497"/>
    <w:rsid w:val="6E121E0D"/>
    <w:rsid w:val="6E1D8495"/>
    <w:rsid w:val="6E265D02"/>
    <w:rsid w:val="6E3029DF"/>
    <w:rsid w:val="6E35EB90"/>
    <w:rsid w:val="6E46DF36"/>
    <w:rsid w:val="6E4E52F1"/>
    <w:rsid w:val="6E662E23"/>
    <w:rsid w:val="6E75F4ED"/>
    <w:rsid w:val="6E8225B4"/>
    <w:rsid w:val="6E833F14"/>
    <w:rsid w:val="6E93E7F3"/>
    <w:rsid w:val="6EABB686"/>
    <w:rsid w:val="6EAF7E9A"/>
    <w:rsid w:val="6EB66914"/>
    <w:rsid w:val="6EBB0624"/>
    <w:rsid w:val="6EBC056D"/>
    <w:rsid w:val="6EC10955"/>
    <w:rsid w:val="6EDCA7EC"/>
    <w:rsid w:val="6EFCD5E5"/>
    <w:rsid w:val="6F08EA82"/>
    <w:rsid w:val="6F12128E"/>
    <w:rsid w:val="6F2790E8"/>
    <w:rsid w:val="6F3208C3"/>
    <w:rsid w:val="6F3D9BAF"/>
    <w:rsid w:val="6F419295"/>
    <w:rsid w:val="6F54369B"/>
    <w:rsid w:val="6F62AE3B"/>
    <w:rsid w:val="6FDF2098"/>
    <w:rsid w:val="6FEFF8F2"/>
    <w:rsid w:val="6FF198DE"/>
    <w:rsid w:val="7030019D"/>
    <w:rsid w:val="704F82EE"/>
    <w:rsid w:val="7054AB76"/>
    <w:rsid w:val="705DE962"/>
    <w:rsid w:val="70682040"/>
    <w:rsid w:val="706A80E4"/>
    <w:rsid w:val="709D93DC"/>
    <w:rsid w:val="709E7F9B"/>
    <w:rsid w:val="70B07C4A"/>
    <w:rsid w:val="70C69FE7"/>
    <w:rsid w:val="70CA623A"/>
    <w:rsid w:val="71078DA8"/>
    <w:rsid w:val="7115316F"/>
    <w:rsid w:val="71292A81"/>
    <w:rsid w:val="713F6CBD"/>
    <w:rsid w:val="715D727E"/>
    <w:rsid w:val="717A0E5F"/>
    <w:rsid w:val="717B0075"/>
    <w:rsid w:val="7180674A"/>
    <w:rsid w:val="7188F4EB"/>
    <w:rsid w:val="718BFE14"/>
    <w:rsid w:val="7196512C"/>
    <w:rsid w:val="719DCEE5"/>
    <w:rsid w:val="71A89208"/>
    <w:rsid w:val="71B60769"/>
    <w:rsid w:val="71D828CD"/>
    <w:rsid w:val="71E71F5C"/>
    <w:rsid w:val="71F3A62F"/>
    <w:rsid w:val="71F9B9C3"/>
    <w:rsid w:val="71FFDB0C"/>
    <w:rsid w:val="7214D41D"/>
    <w:rsid w:val="722CB056"/>
    <w:rsid w:val="723990F3"/>
    <w:rsid w:val="726BD4C0"/>
    <w:rsid w:val="727B9CF3"/>
    <w:rsid w:val="727C81D8"/>
    <w:rsid w:val="7289797D"/>
    <w:rsid w:val="728D758C"/>
    <w:rsid w:val="729294F8"/>
    <w:rsid w:val="7299A342"/>
    <w:rsid w:val="729B26FC"/>
    <w:rsid w:val="72B21A95"/>
    <w:rsid w:val="72D303F3"/>
    <w:rsid w:val="72FF18A5"/>
    <w:rsid w:val="734F8CD4"/>
    <w:rsid w:val="73541909"/>
    <w:rsid w:val="73600789"/>
    <w:rsid w:val="736AD827"/>
    <w:rsid w:val="7372EC29"/>
    <w:rsid w:val="73807219"/>
    <w:rsid w:val="73A48DA6"/>
    <w:rsid w:val="73A81D28"/>
    <w:rsid w:val="73A9F300"/>
    <w:rsid w:val="73ADAFEF"/>
    <w:rsid w:val="73C29922"/>
    <w:rsid w:val="73DC1F5B"/>
    <w:rsid w:val="73FCBEDA"/>
    <w:rsid w:val="743B07DC"/>
    <w:rsid w:val="743BF0FE"/>
    <w:rsid w:val="7490E55B"/>
    <w:rsid w:val="74A1932D"/>
    <w:rsid w:val="74A351D7"/>
    <w:rsid w:val="74A8E126"/>
    <w:rsid w:val="74B2A084"/>
    <w:rsid w:val="74BD2063"/>
    <w:rsid w:val="74C420F8"/>
    <w:rsid w:val="74CA3119"/>
    <w:rsid w:val="74D3C5E0"/>
    <w:rsid w:val="74DD56C3"/>
    <w:rsid w:val="74F07005"/>
    <w:rsid w:val="74F84EC5"/>
    <w:rsid w:val="75182A2E"/>
    <w:rsid w:val="75232980"/>
    <w:rsid w:val="752D8467"/>
    <w:rsid w:val="75356CBF"/>
    <w:rsid w:val="753827F6"/>
    <w:rsid w:val="7557F08D"/>
    <w:rsid w:val="7571C3B5"/>
    <w:rsid w:val="7577EFBC"/>
    <w:rsid w:val="7578FC22"/>
    <w:rsid w:val="759E396C"/>
    <w:rsid w:val="75ADCD07"/>
    <w:rsid w:val="75AE1A84"/>
    <w:rsid w:val="75BE3D00"/>
    <w:rsid w:val="75C22226"/>
    <w:rsid w:val="75D2EF05"/>
    <w:rsid w:val="75DDA733"/>
    <w:rsid w:val="75FA067F"/>
    <w:rsid w:val="76071857"/>
    <w:rsid w:val="760DA41C"/>
    <w:rsid w:val="7622CD5F"/>
    <w:rsid w:val="76404D0E"/>
    <w:rsid w:val="764376B3"/>
    <w:rsid w:val="76752C0D"/>
    <w:rsid w:val="769FDACE"/>
    <w:rsid w:val="76ACF0A7"/>
    <w:rsid w:val="76C4BA94"/>
    <w:rsid w:val="76CD2AE6"/>
    <w:rsid w:val="76D402F8"/>
    <w:rsid w:val="77091CF8"/>
    <w:rsid w:val="771F01BE"/>
    <w:rsid w:val="772B81D0"/>
    <w:rsid w:val="777912ED"/>
    <w:rsid w:val="777C162E"/>
    <w:rsid w:val="77933D41"/>
    <w:rsid w:val="779E1E89"/>
    <w:rsid w:val="77CE4799"/>
    <w:rsid w:val="77DAE9E5"/>
    <w:rsid w:val="77DDE0CB"/>
    <w:rsid w:val="77EB84FE"/>
    <w:rsid w:val="7819F257"/>
    <w:rsid w:val="781B2C0E"/>
    <w:rsid w:val="7838B426"/>
    <w:rsid w:val="785B8F76"/>
    <w:rsid w:val="7882FD85"/>
    <w:rsid w:val="78871261"/>
    <w:rsid w:val="788908D9"/>
    <w:rsid w:val="78906923"/>
    <w:rsid w:val="78B27230"/>
    <w:rsid w:val="78B7A5C6"/>
    <w:rsid w:val="78D212D1"/>
    <w:rsid w:val="78E18BDD"/>
    <w:rsid w:val="78EDB69C"/>
    <w:rsid w:val="78FF353D"/>
    <w:rsid w:val="79083E36"/>
    <w:rsid w:val="7925376B"/>
    <w:rsid w:val="795A3EE4"/>
    <w:rsid w:val="79693DF2"/>
    <w:rsid w:val="79738D84"/>
    <w:rsid w:val="798CF105"/>
    <w:rsid w:val="79B0A280"/>
    <w:rsid w:val="79D54ED0"/>
    <w:rsid w:val="79DF0966"/>
    <w:rsid w:val="7A485C45"/>
    <w:rsid w:val="7A5781F9"/>
    <w:rsid w:val="7A63B678"/>
    <w:rsid w:val="7A80F327"/>
    <w:rsid w:val="7A84453C"/>
    <w:rsid w:val="7A94BE33"/>
    <w:rsid w:val="7AAD9894"/>
    <w:rsid w:val="7AB14A2C"/>
    <w:rsid w:val="7ABE9487"/>
    <w:rsid w:val="7AC7D3A9"/>
    <w:rsid w:val="7AD952AA"/>
    <w:rsid w:val="7ADEACC7"/>
    <w:rsid w:val="7AE3F9C5"/>
    <w:rsid w:val="7AF27B07"/>
    <w:rsid w:val="7B04EB0D"/>
    <w:rsid w:val="7B0D3E69"/>
    <w:rsid w:val="7B3033A5"/>
    <w:rsid w:val="7B3688EC"/>
    <w:rsid w:val="7B635DDE"/>
    <w:rsid w:val="7B78E47E"/>
    <w:rsid w:val="7B85A555"/>
    <w:rsid w:val="7B906DB1"/>
    <w:rsid w:val="7B9EDB69"/>
    <w:rsid w:val="7BA29047"/>
    <w:rsid w:val="7BAD1945"/>
    <w:rsid w:val="7BBA4405"/>
    <w:rsid w:val="7BD0D14A"/>
    <w:rsid w:val="7BDBE2F0"/>
    <w:rsid w:val="7BE4A18A"/>
    <w:rsid w:val="7C05D4E7"/>
    <w:rsid w:val="7C28187A"/>
    <w:rsid w:val="7C5A4AA3"/>
    <w:rsid w:val="7C6376C8"/>
    <w:rsid w:val="7C77191A"/>
    <w:rsid w:val="7C774297"/>
    <w:rsid w:val="7CB75544"/>
    <w:rsid w:val="7CBE12DF"/>
    <w:rsid w:val="7CC547E4"/>
    <w:rsid w:val="7CC6F091"/>
    <w:rsid w:val="7CD0ECE0"/>
    <w:rsid w:val="7CEAABBA"/>
    <w:rsid w:val="7CF9DF9E"/>
    <w:rsid w:val="7D0ED4A5"/>
    <w:rsid w:val="7D10BDB9"/>
    <w:rsid w:val="7D1E3CE6"/>
    <w:rsid w:val="7D218AA0"/>
    <w:rsid w:val="7D3CFC93"/>
    <w:rsid w:val="7D481F71"/>
    <w:rsid w:val="7D61F92B"/>
    <w:rsid w:val="7D8020DC"/>
    <w:rsid w:val="7D993810"/>
    <w:rsid w:val="7DCCC6C6"/>
    <w:rsid w:val="7DD68A8B"/>
    <w:rsid w:val="7DD945C4"/>
    <w:rsid w:val="7E06FFA5"/>
    <w:rsid w:val="7E16FF06"/>
    <w:rsid w:val="7E214525"/>
    <w:rsid w:val="7E69BD51"/>
    <w:rsid w:val="7EB50D34"/>
    <w:rsid w:val="7ECA0BC6"/>
    <w:rsid w:val="7ECAECFF"/>
    <w:rsid w:val="7EE9C4BB"/>
    <w:rsid w:val="7EF68970"/>
    <w:rsid w:val="7EFB9FF9"/>
    <w:rsid w:val="7F0273C2"/>
    <w:rsid w:val="7F103728"/>
    <w:rsid w:val="7F151A3A"/>
    <w:rsid w:val="7F18BC26"/>
    <w:rsid w:val="7F18CA0F"/>
    <w:rsid w:val="7F1AC269"/>
    <w:rsid w:val="7F39A818"/>
    <w:rsid w:val="7F5FB93C"/>
    <w:rsid w:val="7F65E732"/>
    <w:rsid w:val="7F8E144B"/>
    <w:rsid w:val="7FA6A967"/>
    <w:rsid w:val="7FBAFAC4"/>
    <w:rsid w:val="7FC46CA3"/>
    <w:rsid w:val="7FD30B22"/>
    <w:rsid w:val="7FECD457"/>
    <w:rsid w:val="7FF189A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1920D1"/>
  <w15:chartTrackingRefBased/>
  <w15:docId w15:val="{C43BF739-5218-4C11-A950-9C3C1F05CC5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lsdException w:name="Intense Emphasis" w:uiPriority="21" w:semiHidden="1"/>
    <w:lsdException w:name="Subtle Reference" w:uiPriority="31" w:semiHidden="1"/>
    <w:lsdException w:name="Intense Reference" w:uiPriority="32"/>
    <w:lsdException w:name="Book Title" w:uiPriority="33" w:semiHidden="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976E4D"/>
    <w:rPr>
      <w:color w:val="000000" w:themeColor="text1"/>
    </w:rPr>
  </w:style>
  <w:style w:type="paragraph" w:styleId="Heading1">
    <w:name w:val="heading 1"/>
    <w:basedOn w:val="Normal"/>
    <w:next w:val="Normal"/>
    <w:link w:val="Heading1Char"/>
    <w:uiPriority w:val="9"/>
    <w:qFormat/>
    <w:rsid w:val="007356AE"/>
    <w:pPr>
      <w:keepNext/>
      <w:keepLines/>
      <w:numPr>
        <w:numId w:val="25"/>
      </w:numPr>
      <w:outlineLvl w:val="0"/>
    </w:pPr>
    <w:rPr>
      <w:rFonts w:asciiTheme="majorHAnsi" w:hAnsiTheme="majorHAnsi" w:eastAsiaTheme="majorEastAsia" w:cstheme="majorBidi"/>
      <w:b/>
      <w:color w:val="auto"/>
      <w:sz w:val="32"/>
      <w:szCs w:val="32"/>
    </w:rPr>
  </w:style>
  <w:style w:type="paragraph" w:styleId="Heading2">
    <w:name w:val="heading 2"/>
    <w:basedOn w:val="Normal"/>
    <w:next w:val="Normal"/>
    <w:link w:val="Heading2Char"/>
    <w:uiPriority w:val="9"/>
    <w:semiHidden/>
    <w:qFormat/>
    <w:rsid w:val="007356AE"/>
    <w:pPr>
      <w:numPr>
        <w:ilvl w:val="1"/>
        <w:numId w:val="25"/>
      </w:numPr>
      <w:outlineLvl w:val="1"/>
    </w:pPr>
    <w:rPr>
      <w:rFonts w:ascii="Tw Cen MT" w:hAnsi="Tw Cen MT"/>
      <w:b/>
      <w:bCs/>
      <w:color w:val="auto"/>
      <w:sz w:val="28"/>
      <w:szCs w:val="40"/>
    </w:rPr>
  </w:style>
  <w:style w:type="paragraph" w:styleId="Heading3">
    <w:name w:val="heading 3"/>
    <w:basedOn w:val="Normal"/>
    <w:next w:val="Normal"/>
    <w:link w:val="Heading3Char"/>
    <w:uiPriority w:val="9"/>
    <w:semiHidden/>
    <w:qFormat/>
    <w:rsid w:val="00595709"/>
    <w:pPr>
      <w:keepNext/>
      <w:keepLines/>
      <w:numPr>
        <w:ilvl w:val="2"/>
        <w:numId w:val="25"/>
      </w:numPr>
      <w:spacing w:before="40" w:after="0"/>
      <w:outlineLvl w:val="2"/>
    </w:pPr>
    <w:rPr>
      <w:rFonts w:asciiTheme="majorHAnsi" w:hAnsiTheme="majorHAnsi" w:eastAsiaTheme="majorEastAsia" w:cstheme="majorBidi"/>
      <w:color w:val="auto"/>
      <w:sz w:val="28"/>
      <w:szCs w:val="24"/>
    </w:rPr>
  </w:style>
  <w:style w:type="paragraph" w:styleId="Heading4">
    <w:name w:val="heading 4"/>
    <w:basedOn w:val="Normal"/>
    <w:next w:val="Normal"/>
    <w:link w:val="Heading4Char"/>
    <w:uiPriority w:val="9"/>
    <w:semiHidden/>
    <w:unhideWhenUsed/>
    <w:qFormat/>
    <w:rsid w:val="00994A6C"/>
    <w:pPr>
      <w:keepNext/>
      <w:keepLines/>
      <w:spacing w:before="40" w:after="0"/>
      <w:outlineLvl w:val="3"/>
    </w:pPr>
    <w:rPr>
      <w:rFonts w:asciiTheme="majorHAnsi" w:hAnsiTheme="majorHAnsi" w:eastAsiaTheme="majorEastAsia" w:cstheme="majorBidi"/>
      <w:i/>
      <w:iCs/>
      <w:color w:val="0F5751" w:themeColor="accent1" w:themeShade="BF"/>
    </w:rPr>
  </w:style>
  <w:style w:type="paragraph" w:styleId="Heading5">
    <w:name w:val="heading 5"/>
    <w:basedOn w:val="Normal"/>
    <w:next w:val="Normal"/>
    <w:link w:val="Heading5Char"/>
    <w:uiPriority w:val="9"/>
    <w:semiHidden/>
    <w:unhideWhenUsed/>
    <w:qFormat/>
    <w:rsid w:val="00994A6C"/>
    <w:pPr>
      <w:keepNext/>
      <w:keepLines/>
      <w:spacing w:before="40" w:after="0"/>
      <w:outlineLvl w:val="4"/>
    </w:pPr>
    <w:rPr>
      <w:rFonts w:asciiTheme="majorHAnsi" w:hAnsiTheme="majorHAnsi" w:eastAsiaTheme="majorEastAsia" w:cstheme="majorBidi"/>
      <w:color w:val="0F5751" w:themeColor="accent1" w:themeShade="BF"/>
    </w:rPr>
  </w:style>
  <w:style w:type="paragraph" w:styleId="Heading6">
    <w:name w:val="heading 6"/>
    <w:basedOn w:val="Normal"/>
    <w:next w:val="Normal"/>
    <w:link w:val="Heading6Char"/>
    <w:uiPriority w:val="9"/>
    <w:semiHidden/>
    <w:unhideWhenUsed/>
    <w:qFormat/>
    <w:rsid w:val="00994A6C"/>
    <w:pPr>
      <w:keepNext/>
      <w:keepLines/>
      <w:spacing w:before="40" w:after="0"/>
      <w:outlineLvl w:val="5"/>
    </w:pPr>
    <w:rPr>
      <w:rFonts w:asciiTheme="majorHAnsi" w:hAnsiTheme="majorHAnsi" w:eastAsiaTheme="majorEastAsia" w:cstheme="majorBidi"/>
      <w:color w:val="0A3A36" w:themeColor="accent1" w:themeShade="7F"/>
    </w:rPr>
  </w:style>
  <w:style w:type="paragraph" w:styleId="Heading7">
    <w:name w:val="heading 7"/>
    <w:basedOn w:val="Normal"/>
    <w:next w:val="Normal"/>
    <w:link w:val="Heading7Char"/>
    <w:uiPriority w:val="9"/>
    <w:semiHidden/>
    <w:unhideWhenUsed/>
    <w:qFormat/>
    <w:rsid w:val="00994A6C"/>
    <w:pPr>
      <w:keepNext/>
      <w:keepLines/>
      <w:spacing w:before="40" w:after="0"/>
      <w:outlineLvl w:val="6"/>
    </w:pPr>
    <w:rPr>
      <w:rFonts w:asciiTheme="majorHAnsi" w:hAnsiTheme="majorHAnsi" w:eastAsiaTheme="majorEastAsia" w:cstheme="majorBidi"/>
      <w:i/>
      <w:iCs/>
      <w:color w:val="0A3A36" w:themeColor="accent1" w:themeShade="7F"/>
    </w:rPr>
  </w:style>
  <w:style w:type="paragraph" w:styleId="Heading8">
    <w:name w:val="heading 8"/>
    <w:basedOn w:val="Normal"/>
    <w:next w:val="Normal"/>
    <w:link w:val="Heading8Char"/>
    <w:uiPriority w:val="9"/>
    <w:semiHidden/>
    <w:unhideWhenUsed/>
    <w:qFormat/>
    <w:rsid w:val="00994A6C"/>
    <w:pPr>
      <w:keepNext/>
      <w:keepLines/>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A6C"/>
    <w:pPr>
      <w:keepNext/>
      <w:keepLines/>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rsid w:val="004E5762"/>
    <w:pPr>
      <w:ind w:left="720"/>
      <w:contextualSpacing/>
    </w:pPr>
  </w:style>
  <w:style w:type="character" w:styleId="Heading2Char" w:customStyle="1">
    <w:name w:val="Heading 2 Char"/>
    <w:basedOn w:val="DefaultParagraphFont"/>
    <w:link w:val="Heading2"/>
    <w:uiPriority w:val="9"/>
    <w:semiHidden/>
    <w:rsid w:val="007356AE"/>
    <w:rPr>
      <w:rFonts w:ascii="Tw Cen MT" w:hAnsi="Tw Cen MT"/>
      <w:b/>
      <w:bCs/>
      <w:color w:val="auto"/>
      <w:sz w:val="28"/>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styleId="HeaderChar" w:customStyle="1">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styleId="FooterChar" w:customStyle="1">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hAnsiTheme="majorHAnsi" w:eastAsiaTheme="majorEastAsia" w:cstheme="majorBidi"/>
      <w:color w:val="FFFFFF" w:themeColor="background1"/>
      <w:kern w:val="28"/>
      <w:sz w:val="72"/>
      <w:szCs w:val="56"/>
    </w:rPr>
  </w:style>
  <w:style w:type="character" w:styleId="TitleChar" w:customStyle="1">
    <w:name w:val="Title Char"/>
    <w:basedOn w:val="DefaultParagraphFont"/>
    <w:link w:val="Title"/>
    <w:uiPriority w:val="10"/>
    <w:rsid w:val="00D528B9"/>
    <w:rPr>
      <w:rFonts w:asciiTheme="majorHAnsi" w:hAnsiTheme="majorHAnsi" w:eastAsiaTheme="majorEastAsia"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hAnsiTheme="majorHAnsi" w:eastAsiaTheme="minorEastAsia"/>
      <w:b/>
      <w:color w:val="FFFFFF" w:themeColor="background1"/>
      <w:sz w:val="160"/>
    </w:rPr>
  </w:style>
  <w:style w:type="character" w:styleId="SubtitleChar" w:customStyle="1">
    <w:name w:val="Subtitle Char"/>
    <w:basedOn w:val="DefaultParagraphFont"/>
    <w:link w:val="Subtitle"/>
    <w:uiPriority w:val="11"/>
    <w:rsid w:val="00D528B9"/>
    <w:rPr>
      <w:rFonts w:asciiTheme="majorHAnsi" w:hAnsiTheme="majorHAnsi" w:eastAsiaTheme="minorEastAsia"/>
      <w:b/>
      <w:color w:val="FFFFFF" w:themeColor="background1"/>
      <w:sz w:val="160"/>
    </w:rPr>
  </w:style>
  <w:style w:type="paragraph" w:styleId="Introduction" w:customStyle="1">
    <w:name w:val="Introduction"/>
    <w:basedOn w:val="Normal"/>
    <w:next w:val="Normal"/>
    <w:link w:val="IntroductionChar"/>
    <w:uiPriority w:val="12"/>
    <w:qFormat/>
    <w:rsid w:val="00D528B9"/>
    <w:pPr>
      <w:spacing w:before="240"/>
    </w:pPr>
    <w:rPr>
      <w:color w:val="auto"/>
      <w:sz w:val="32"/>
      <w:szCs w:val="32"/>
    </w:rPr>
  </w:style>
  <w:style w:type="paragraph" w:styleId="Author" w:customStyle="1">
    <w:name w:val="Author"/>
    <w:basedOn w:val="Normal"/>
    <w:next w:val="Normal"/>
    <w:link w:val="AuthorChar"/>
    <w:uiPriority w:val="12"/>
    <w:qFormat/>
    <w:rsid w:val="0001638A"/>
    <w:rPr>
      <w:color w:val="auto"/>
    </w:rPr>
  </w:style>
  <w:style w:type="character" w:styleId="IntroductionChar" w:customStyle="1">
    <w:name w:val="Introduction Char"/>
    <w:basedOn w:val="DefaultParagraphFont"/>
    <w:link w:val="Introduction"/>
    <w:uiPriority w:val="12"/>
    <w:rsid w:val="00D528B9"/>
    <w:rPr>
      <w:color w:val="auto"/>
      <w:sz w:val="32"/>
      <w:szCs w:val="32"/>
    </w:rPr>
  </w:style>
  <w:style w:type="character" w:styleId="Heading1Char" w:customStyle="1">
    <w:name w:val="Heading 1 Char"/>
    <w:basedOn w:val="DefaultParagraphFont"/>
    <w:link w:val="Heading1"/>
    <w:uiPriority w:val="9"/>
    <w:rsid w:val="007356AE"/>
    <w:rPr>
      <w:rFonts w:asciiTheme="majorHAnsi" w:hAnsiTheme="majorHAnsi" w:eastAsiaTheme="majorEastAsia" w:cstheme="majorBidi"/>
      <w:b/>
      <w:color w:val="auto"/>
      <w:sz w:val="32"/>
      <w:szCs w:val="32"/>
    </w:rPr>
  </w:style>
  <w:style w:type="character" w:styleId="AuthorChar" w:customStyle="1">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styleId="QuoteChar" w:customStyle="1">
    <w:name w:val="Quote Char"/>
    <w:basedOn w:val="DefaultParagraphFont"/>
    <w:link w:val="Quote"/>
    <w:uiPriority w:val="29"/>
    <w:rsid w:val="009802BB"/>
    <w:rPr>
      <w:i/>
      <w:color w:val="FFFFFF" w:themeColor="background1"/>
      <w:sz w:val="36"/>
      <w:szCs w:val="36"/>
    </w:rPr>
  </w:style>
  <w:style w:type="paragraph" w:styleId="Quote2" w:customStyle="1">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styleId="ChapterTitle" w:customStyle="1">
    <w:name w:val="Chapter Title"/>
    <w:basedOn w:val="Normal"/>
    <w:next w:val="Normal"/>
    <w:link w:val="ChapterTitleChar"/>
    <w:uiPriority w:val="13"/>
    <w:qFormat/>
    <w:rsid w:val="00354A37"/>
    <w:pPr>
      <w:spacing w:line="192" w:lineRule="auto"/>
    </w:pPr>
    <w:rPr>
      <w:rFonts w:asciiTheme="majorHAnsi" w:hAnsiTheme="majorHAnsi"/>
      <w:b/>
      <w:bCs/>
      <w:color w:val="auto"/>
      <w:spacing w:val="-40"/>
      <w:sz w:val="144"/>
      <w:szCs w:val="180"/>
    </w:rPr>
  </w:style>
  <w:style w:type="character" w:styleId="Quote2Char" w:customStyle="1">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11"/>
      </w:numPr>
      <w:ind w:left="426" w:hanging="426"/>
    </w:pPr>
  </w:style>
  <w:style w:type="character" w:styleId="ChapterTitleChar" w:customStyle="1">
    <w:name w:val="Chapter Title Char"/>
    <w:basedOn w:val="DefaultParagraphFont"/>
    <w:link w:val="ChapterTitle"/>
    <w:uiPriority w:val="13"/>
    <w:rsid w:val="00354A37"/>
    <w:rPr>
      <w:rFonts w:asciiTheme="majorHAnsi" w:hAnsiTheme="majorHAnsi"/>
      <w:b/>
      <w:bCs/>
      <w:color w:val="auto"/>
      <w:spacing w:val="-40"/>
      <w:sz w:val="144"/>
      <w:szCs w:val="180"/>
    </w:rPr>
  </w:style>
  <w:style w:type="table" w:styleId="TableGrid">
    <w:name w:val="Table Grid"/>
    <w:basedOn w:val="TableNormal"/>
    <w:uiPriority w:val="39"/>
    <w:rsid w:val="00922B8C"/>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Quote3" w:customStyle="1">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styleId="Quote3Char" w:customStyle="1">
    <w:name w:val="Quote 3 Char"/>
    <w:basedOn w:val="DefaultParagraphFont"/>
    <w:link w:val="Quote3"/>
    <w:uiPriority w:val="29"/>
    <w:rsid w:val="009802BB"/>
    <w:rPr>
      <w:rFonts w:asciiTheme="majorHAnsi" w:hAnsiTheme="majorHAnsi"/>
      <w:b/>
      <w:bCs/>
      <w:noProof/>
      <w:sz w:val="36"/>
      <w:szCs w:val="36"/>
    </w:rPr>
  </w:style>
  <w:style w:type="paragraph" w:styleId="Quote4" w:customStyle="1">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styleId="Quote4Char" w:customStyle="1">
    <w:name w:val="Quote 4 Char"/>
    <w:basedOn w:val="DefaultParagraphFont"/>
    <w:link w:val="Quote4"/>
    <w:uiPriority w:val="29"/>
    <w:rsid w:val="009802BB"/>
    <w:rPr>
      <w:rFonts w:asciiTheme="majorHAnsi" w:hAnsiTheme="majorHAnsi"/>
      <w:i/>
      <w:color w:val="auto"/>
      <w:sz w:val="52"/>
    </w:rPr>
  </w:style>
  <w:style w:type="paragraph" w:styleId="Quote5" w:customStyle="1">
    <w:name w:val="Quote 5"/>
    <w:basedOn w:val="Normal"/>
    <w:next w:val="Normal"/>
    <w:link w:val="Quote5Char"/>
    <w:uiPriority w:val="29"/>
    <w:qFormat/>
    <w:rsid w:val="00333AAD"/>
    <w:rPr>
      <w:i/>
      <w:sz w:val="44"/>
      <w:szCs w:val="44"/>
    </w:rPr>
  </w:style>
  <w:style w:type="paragraph" w:styleId="Caption2" w:customStyle="1">
    <w:name w:val="Caption 2"/>
    <w:basedOn w:val="Normal"/>
    <w:next w:val="Normal"/>
    <w:link w:val="Caption2Char"/>
    <w:uiPriority w:val="99"/>
    <w:qFormat/>
    <w:rsid w:val="00E403F2"/>
    <w:rPr>
      <w:sz w:val="14"/>
    </w:rPr>
  </w:style>
  <w:style w:type="character" w:styleId="Quote5Char" w:customStyle="1">
    <w:name w:val="Quote 5 Char"/>
    <w:basedOn w:val="DefaultParagraphFont"/>
    <w:link w:val="Quote5"/>
    <w:uiPriority w:val="29"/>
    <w:rsid w:val="00333AAD"/>
    <w:rPr>
      <w:i/>
      <w:sz w:val="44"/>
      <w:szCs w:val="44"/>
    </w:rPr>
  </w:style>
  <w:style w:type="paragraph" w:styleId="Quote6" w:customStyle="1">
    <w:name w:val="Quote 6"/>
    <w:basedOn w:val="Normal"/>
    <w:next w:val="Normal"/>
    <w:link w:val="Quote6Char"/>
    <w:uiPriority w:val="29"/>
    <w:qFormat/>
    <w:rsid w:val="001401F6"/>
    <w:rPr>
      <w:color w:val="14756E" w:themeColor="accent1"/>
      <w:sz w:val="44"/>
      <w:szCs w:val="44"/>
    </w:rPr>
  </w:style>
  <w:style w:type="character" w:styleId="Caption2Char" w:customStyle="1">
    <w:name w:val="Caption 2 Char"/>
    <w:basedOn w:val="DefaultParagraphFont"/>
    <w:link w:val="Caption2"/>
    <w:uiPriority w:val="99"/>
    <w:rsid w:val="00E403F2"/>
    <w:rPr>
      <w:sz w:val="14"/>
    </w:rPr>
  </w:style>
  <w:style w:type="paragraph" w:styleId="Quote7" w:customStyle="1">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styleId="Quote6Char" w:customStyle="1">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styleId="Quote7Char" w:customStyle="1">
    <w:name w:val="Quote 7 Char"/>
    <w:basedOn w:val="DefaultParagraphFont"/>
    <w:link w:val="Quote7"/>
    <w:uiPriority w:val="29"/>
    <w:rsid w:val="00475E10"/>
    <w:rPr>
      <w:i/>
      <w:noProof/>
      <w:color w:val="FFFFFF" w:themeColor="background1"/>
      <w:sz w:val="32"/>
      <w:szCs w:val="28"/>
    </w:rPr>
  </w:style>
  <w:style w:type="paragraph" w:styleId="Quote8" w:customStyle="1">
    <w:name w:val="Quote 8"/>
    <w:basedOn w:val="Quote4"/>
    <w:link w:val="Quote8Char"/>
    <w:qFormat/>
    <w:rsid w:val="00475E10"/>
    <w:pPr>
      <w:ind w:left="0" w:right="0"/>
    </w:pPr>
    <w:rPr>
      <w:rFonts w:asciiTheme="minorHAnsi" w:hAnsiTheme="minorHAnsi"/>
      <w:color w:val="3A3A3A" w:themeColor="accent6"/>
      <w:sz w:val="36"/>
    </w:rPr>
  </w:style>
  <w:style w:type="character" w:styleId="Quote8Char" w:customStyle="1">
    <w:name w:val="Quote 8 Char"/>
    <w:basedOn w:val="Quote4Char"/>
    <w:link w:val="Quote8"/>
    <w:rsid w:val="00475E10"/>
    <w:rPr>
      <w:rFonts w:asciiTheme="majorHAnsi" w:hAnsiTheme="majorHAnsi"/>
      <w:i/>
      <w:color w:val="3A3A3A" w:themeColor="accent6"/>
      <w:sz w:val="36"/>
    </w:rPr>
  </w:style>
  <w:style w:type="paragraph" w:styleId="NoSpacing">
    <w:name w:val="No Spacing"/>
    <w:link w:val="NoSpacingChar"/>
    <w:uiPriority w:val="1"/>
    <w:unhideWhenUsed/>
    <w:qFormat/>
    <w:rsid w:val="00983498"/>
    <w:pPr>
      <w:spacing w:after="0" w:line="240" w:lineRule="auto"/>
    </w:pPr>
    <w:rPr>
      <w:rFonts w:cs="Times New Roman"/>
      <w:color w:val="auto"/>
      <w:kern w:val="24"/>
      <w:sz w:val="20"/>
      <w:szCs w:val="23"/>
      <w14:ligatures w14:val="standardContextual"/>
    </w:rPr>
  </w:style>
  <w:style w:type="character" w:styleId="NoSpacingChar" w:customStyle="1">
    <w:name w:val="No Spacing Char"/>
    <w:basedOn w:val="DefaultParagraphFont"/>
    <w:link w:val="NoSpacing"/>
    <w:uiPriority w:val="1"/>
    <w:rsid w:val="00983498"/>
    <w:rPr>
      <w:rFonts w:cs="Times New Roman"/>
      <w:color w:val="auto"/>
      <w:kern w:val="24"/>
      <w:sz w:val="20"/>
      <w:szCs w:val="23"/>
      <w14:ligatures w14:val="standardContextual"/>
    </w:rPr>
  </w:style>
  <w:style w:type="paragraph" w:styleId="TOCHeading">
    <w:name w:val="TOC Heading"/>
    <w:basedOn w:val="SectionHeading"/>
    <w:next w:val="Normal"/>
    <w:uiPriority w:val="39"/>
    <w:unhideWhenUsed/>
    <w:qFormat/>
    <w:rsid w:val="00347EB9"/>
    <w:pPr>
      <w:spacing w:before="480" w:after="0" w:line="276" w:lineRule="auto"/>
    </w:pPr>
    <w:rPr>
      <w:bCs/>
      <w:sz w:val="28"/>
      <w:szCs w:val="28"/>
    </w:rPr>
  </w:style>
  <w:style w:type="paragraph" w:styleId="TOC1">
    <w:name w:val="toc 1"/>
    <w:basedOn w:val="Normal"/>
    <w:next w:val="Normal"/>
    <w:autoRedefine/>
    <w:uiPriority w:val="39"/>
    <w:unhideWhenUsed/>
    <w:rsid w:val="000E29C5"/>
    <w:pPr>
      <w:spacing w:before="360" w:after="360"/>
    </w:pPr>
    <w:rPr>
      <w:rFonts w:cstheme="minorHAnsi"/>
      <w:b/>
      <w:bCs/>
      <w:caps/>
      <w:u w:val="single"/>
    </w:rPr>
  </w:style>
  <w:style w:type="character" w:styleId="Hyperlink">
    <w:name w:val="Hyperlink"/>
    <w:basedOn w:val="DefaultParagraphFont"/>
    <w:uiPriority w:val="99"/>
    <w:unhideWhenUsed/>
    <w:rsid w:val="007356AE"/>
    <w:rPr>
      <w:color w:val="0070C0"/>
      <w:u w:val="single"/>
    </w:rPr>
  </w:style>
  <w:style w:type="paragraph" w:styleId="TOC2">
    <w:name w:val="toc 2"/>
    <w:basedOn w:val="Normal"/>
    <w:next w:val="Normal"/>
    <w:autoRedefine/>
    <w:uiPriority w:val="39"/>
    <w:unhideWhenUsed/>
    <w:rsid w:val="000E29C5"/>
    <w:pPr>
      <w:spacing w:after="0"/>
    </w:pPr>
    <w:rPr>
      <w:rFonts w:cstheme="minorHAnsi"/>
      <w:b/>
      <w:bCs/>
      <w:smallCaps/>
    </w:rPr>
  </w:style>
  <w:style w:type="paragraph" w:styleId="TOC3">
    <w:name w:val="toc 3"/>
    <w:basedOn w:val="Normal"/>
    <w:next w:val="Normal"/>
    <w:autoRedefine/>
    <w:uiPriority w:val="39"/>
    <w:unhideWhenUsed/>
    <w:rsid w:val="000E29C5"/>
    <w:pPr>
      <w:spacing w:after="0"/>
    </w:pPr>
    <w:rPr>
      <w:rFonts w:cstheme="minorHAnsi"/>
      <w:smallCaps/>
    </w:rPr>
  </w:style>
  <w:style w:type="paragraph" w:styleId="TOC4">
    <w:name w:val="toc 4"/>
    <w:basedOn w:val="Normal"/>
    <w:next w:val="Normal"/>
    <w:autoRedefine/>
    <w:uiPriority w:val="39"/>
    <w:semiHidden/>
    <w:unhideWhenUsed/>
    <w:rsid w:val="000E29C5"/>
    <w:pPr>
      <w:spacing w:after="0"/>
    </w:pPr>
    <w:rPr>
      <w:rFonts w:cstheme="minorHAnsi"/>
    </w:rPr>
  </w:style>
  <w:style w:type="paragraph" w:styleId="TOC5">
    <w:name w:val="toc 5"/>
    <w:basedOn w:val="Normal"/>
    <w:next w:val="Normal"/>
    <w:autoRedefine/>
    <w:uiPriority w:val="39"/>
    <w:semiHidden/>
    <w:unhideWhenUsed/>
    <w:rsid w:val="000E29C5"/>
    <w:pPr>
      <w:spacing w:after="0"/>
    </w:pPr>
    <w:rPr>
      <w:rFonts w:cstheme="minorHAnsi"/>
    </w:rPr>
  </w:style>
  <w:style w:type="paragraph" w:styleId="TOC6">
    <w:name w:val="toc 6"/>
    <w:basedOn w:val="Normal"/>
    <w:next w:val="Normal"/>
    <w:autoRedefine/>
    <w:uiPriority w:val="39"/>
    <w:semiHidden/>
    <w:unhideWhenUsed/>
    <w:rsid w:val="000E29C5"/>
    <w:pPr>
      <w:spacing w:after="0"/>
    </w:pPr>
    <w:rPr>
      <w:rFonts w:cstheme="minorHAnsi"/>
    </w:rPr>
  </w:style>
  <w:style w:type="paragraph" w:styleId="TOC7">
    <w:name w:val="toc 7"/>
    <w:basedOn w:val="Normal"/>
    <w:next w:val="Normal"/>
    <w:autoRedefine/>
    <w:uiPriority w:val="39"/>
    <w:semiHidden/>
    <w:unhideWhenUsed/>
    <w:rsid w:val="000E29C5"/>
    <w:pPr>
      <w:spacing w:after="0"/>
    </w:pPr>
    <w:rPr>
      <w:rFonts w:cstheme="minorHAnsi"/>
    </w:rPr>
  </w:style>
  <w:style w:type="paragraph" w:styleId="TOC8">
    <w:name w:val="toc 8"/>
    <w:basedOn w:val="Normal"/>
    <w:next w:val="Normal"/>
    <w:autoRedefine/>
    <w:uiPriority w:val="39"/>
    <w:semiHidden/>
    <w:unhideWhenUsed/>
    <w:rsid w:val="000E29C5"/>
    <w:pPr>
      <w:spacing w:after="0"/>
    </w:pPr>
    <w:rPr>
      <w:rFonts w:cstheme="minorHAnsi"/>
    </w:rPr>
  </w:style>
  <w:style w:type="paragraph" w:styleId="TOC9">
    <w:name w:val="toc 9"/>
    <w:basedOn w:val="Normal"/>
    <w:next w:val="Normal"/>
    <w:autoRedefine/>
    <w:uiPriority w:val="39"/>
    <w:semiHidden/>
    <w:unhideWhenUsed/>
    <w:rsid w:val="000E29C5"/>
    <w:pPr>
      <w:spacing w:after="0"/>
    </w:pPr>
    <w:rPr>
      <w:rFonts w:cstheme="minorHAnsi"/>
    </w:rPr>
  </w:style>
  <w:style w:type="paragraph" w:styleId="ReportTitle" w:customStyle="1">
    <w:name w:val="Report Title"/>
    <w:basedOn w:val="Title"/>
    <w:qFormat/>
    <w:rsid w:val="00EB61B2"/>
    <w:rPr>
      <w:color w:val="auto"/>
      <w:sz w:val="48"/>
    </w:rPr>
  </w:style>
  <w:style w:type="paragraph" w:styleId="SemesterTitle" w:customStyle="1">
    <w:name w:val="Semester Title"/>
    <w:basedOn w:val="Title"/>
    <w:qFormat/>
    <w:rsid w:val="008E7A87"/>
  </w:style>
  <w:style w:type="paragraph" w:styleId="StudentAuthorName" w:customStyle="1">
    <w:name w:val="Student Author Name"/>
    <w:basedOn w:val="NoSpacing"/>
    <w:qFormat/>
    <w:rsid w:val="00367CB3"/>
    <w:rPr>
      <w:rFonts w:ascii="Arial" w:hAnsi="Arial" w:cs="Arial"/>
      <w:color w:val="FFFFFF" w:themeColor="background1"/>
      <w:sz w:val="24"/>
      <w:szCs w:val="24"/>
    </w:rPr>
  </w:style>
  <w:style w:type="paragraph" w:styleId="Title-Black" w:customStyle="1">
    <w:name w:val="Title-Black"/>
    <w:basedOn w:val="Title"/>
    <w:qFormat/>
    <w:rsid w:val="00914F07"/>
    <w:rPr>
      <w:color w:val="auto"/>
    </w:rPr>
  </w:style>
  <w:style w:type="paragraph" w:styleId="Subtitle-Black" w:customStyle="1">
    <w:name w:val="Subtitle-Black"/>
    <w:basedOn w:val="Subtitle"/>
    <w:qFormat/>
    <w:rsid w:val="00421EFB"/>
    <w:rPr>
      <w:color w:val="auto"/>
    </w:rPr>
  </w:style>
  <w:style w:type="character" w:styleId="PageNumber">
    <w:name w:val="page number"/>
    <w:basedOn w:val="DefaultParagraphFont"/>
    <w:uiPriority w:val="99"/>
    <w:semiHidden/>
    <w:unhideWhenUsed/>
    <w:rsid w:val="00261179"/>
  </w:style>
  <w:style w:type="character" w:styleId="Heading3Char" w:customStyle="1">
    <w:name w:val="Heading 3 Char"/>
    <w:basedOn w:val="DefaultParagraphFont"/>
    <w:link w:val="Heading3"/>
    <w:uiPriority w:val="9"/>
    <w:semiHidden/>
    <w:rsid w:val="00595709"/>
    <w:rPr>
      <w:rFonts w:asciiTheme="majorHAnsi" w:hAnsiTheme="majorHAnsi" w:eastAsiaTheme="majorEastAsia" w:cstheme="majorBidi"/>
      <w:color w:val="auto"/>
      <w:sz w:val="28"/>
      <w:szCs w:val="24"/>
    </w:rPr>
  </w:style>
  <w:style w:type="paragraph" w:styleId="TableofFigures">
    <w:name w:val="table of figures"/>
    <w:basedOn w:val="Normal"/>
    <w:next w:val="Normal"/>
    <w:uiPriority w:val="99"/>
    <w:semiHidden/>
    <w:unhideWhenUsed/>
    <w:rsid w:val="00EE60C0"/>
    <w:pPr>
      <w:spacing w:after="0"/>
    </w:pPr>
  </w:style>
  <w:style w:type="character" w:styleId="Heading4Char" w:customStyle="1">
    <w:name w:val="Heading 4 Char"/>
    <w:basedOn w:val="DefaultParagraphFont"/>
    <w:link w:val="Heading4"/>
    <w:uiPriority w:val="9"/>
    <w:semiHidden/>
    <w:rsid w:val="00FB4CFA"/>
    <w:rPr>
      <w:rFonts w:asciiTheme="majorHAnsi" w:hAnsiTheme="majorHAnsi" w:eastAsiaTheme="majorEastAsia" w:cstheme="majorBidi"/>
      <w:i/>
      <w:iCs/>
      <w:color w:val="0F5751" w:themeColor="accent1" w:themeShade="BF"/>
    </w:rPr>
  </w:style>
  <w:style w:type="character" w:styleId="Heading5Char" w:customStyle="1">
    <w:name w:val="Heading 5 Char"/>
    <w:basedOn w:val="DefaultParagraphFont"/>
    <w:link w:val="Heading5"/>
    <w:uiPriority w:val="9"/>
    <w:semiHidden/>
    <w:rsid w:val="00FB4CFA"/>
    <w:rPr>
      <w:rFonts w:asciiTheme="majorHAnsi" w:hAnsiTheme="majorHAnsi" w:eastAsiaTheme="majorEastAsia" w:cstheme="majorBidi"/>
      <w:color w:val="0F5751" w:themeColor="accent1" w:themeShade="BF"/>
    </w:rPr>
  </w:style>
  <w:style w:type="character" w:styleId="Heading6Char" w:customStyle="1">
    <w:name w:val="Heading 6 Char"/>
    <w:basedOn w:val="DefaultParagraphFont"/>
    <w:link w:val="Heading6"/>
    <w:uiPriority w:val="9"/>
    <w:semiHidden/>
    <w:rsid w:val="00FB4CFA"/>
    <w:rPr>
      <w:rFonts w:asciiTheme="majorHAnsi" w:hAnsiTheme="majorHAnsi" w:eastAsiaTheme="majorEastAsia" w:cstheme="majorBidi"/>
      <w:color w:val="0A3A36" w:themeColor="accent1" w:themeShade="7F"/>
    </w:rPr>
  </w:style>
  <w:style w:type="character" w:styleId="UnresolvedMention">
    <w:name w:val="Unresolved Mention"/>
    <w:basedOn w:val="DefaultParagraphFont"/>
    <w:uiPriority w:val="99"/>
    <w:semiHidden/>
    <w:unhideWhenUsed/>
    <w:rsid w:val="005E19A1"/>
    <w:rPr>
      <w:color w:val="605E5C"/>
      <w:shd w:val="clear" w:color="auto" w:fill="E1DFDD"/>
    </w:rPr>
  </w:style>
  <w:style w:type="paragraph" w:styleId="SectionHeading" w:customStyle="1">
    <w:name w:val="Section Heading"/>
    <w:basedOn w:val="Normal"/>
    <w:next w:val="Normal"/>
    <w:qFormat/>
    <w:rsid w:val="006B28E5"/>
    <w:rPr>
      <w:rFonts w:asciiTheme="majorHAnsi" w:hAnsiTheme="majorHAnsi"/>
      <w:b/>
      <w:color w:val="auto"/>
      <w:sz w:val="32"/>
    </w:rPr>
  </w:style>
  <w:style w:type="table" w:styleId="ListTable2-Accent6">
    <w:name w:val="List Table 2 Accent 6"/>
    <w:basedOn w:val="TableNormal"/>
    <w:uiPriority w:val="47"/>
    <w:rsid w:val="004B478A"/>
    <w:pPr>
      <w:spacing w:after="0" w:line="240" w:lineRule="auto"/>
    </w:pPr>
    <w:tblPr>
      <w:tblStyleRowBandSize w:val="1"/>
      <w:tblStyleColBandSize w:val="1"/>
      <w:tblBorders>
        <w:top w:val="single" w:color="888888" w:themeColor="accent6" w:themeTint="99" w:sz="4" w:space="0"/>
        <w:bottom w:val="single" w:color="888888" w:themeColor="accent6" w:themeTint="99" w:sz="4" w:space="0"/>
        <w:insideH w:val="single" w:color="888888" w:themeColor="accent6"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numbering" w:styleId="111111">
    <w:name w:val="Outline List 2"/>
    <w:basedOn w:val="NoList"/>
    <w:uiPriority w:val="99"/>
    <w:semiHidden/>
    <w:unhideWhenUsed/>
    <w:rsid w:val="00BC4310"/>
    <w:pPr>
      <w:numPr>
        <w:numId w:val="13"/>
      </w:numPr>
    </w:pPr>
  </w:style>
  <w:style w:type="character" w:styleId="Heading7Char" w:customStyle="1">
    <w:name w:val="Heading 7 Char"/>
    <w:basedOn w:val="DefaultParagraphFont"/>
    <w:link w:val="Heading7"/>
    <w:uiPriority w:val="9"/>
    <w:semiHidden/>
    <w:rsid w:val="00BC4310"/>
    <w:rPr>
      <w:rFonts w:asciiTheme="majorHAnsi" w:hAnsiTheme="majorHAnsi" w:eastAsiaTheme="majorEastAsia" w:cstheme="majorBidi"/>
      <w:i/>
      <w:iCs/>
      <w:color w:val="0A3A36" w:themeColor="accent1" w:themeShade="7F"/>
    </w:rPr>
  </w:style>
  <w:style w:type="character" w:styleId="Heading8Char" w:customStyle="1">
    <w:name w:val="Heading 8 Char"/>
    <w:basedOn w:val="DefaultParagraphFont"/>
    <w:link w:val="Heading8"/>
    <w:uiPriority w:val="9"/>
    <w:semiHidden/>
    <w:rsid w:val="00BC4310"/>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BC4310"/>
    <w:rPr>
      <w:rFonts w:asciiTheme="majorHAnsi" w:hAnsiTheme="majorHAnsi" w:eastAsiaTheme="majorEastAsia" w:cstheme="majorBidi"/>
      <w:i/>
      <w:iCs/>
      <w:color w:val="272727" w:themeColor="text1" w:themeTint="D8"/>
      <w:sz w:val="21"/>
      <w:szCs w:val="21"/>
    </w:rPr>
  </w:style>
  <w:style w:type="numbering" w:styleId="ArticleSection">
    <w:name w:val="Outline List 3"/>
    <w:basedOn w:val="NoList"/>
    <w:uiPriority w:val="99"/>
    <w:semiHidden/>
    <w:unhideWhenUsed/>
    <w:rsid w:val="00BC4310"/>
    <w:pPr>
      <w:numPr>
        <w:numId w:val="14"/>
      </w:numPr>
    </w:pPr>
  </w:style>
  <w:style w:type="numbering" w:styleId="CurrentList1" w:customStyle="1">
    <w:name w:val="Current List1"/>
    <w:uiPriority w:val="99"/>
    <w:rsid w:val="00BC4310"/>
    <w:pPr>
      <w:numPr>
        <w:numId w:val="15"/>
      </w:numPr>
    </w:pPr>
  </w:style>
  <w:style w:type="numbering" w:styleId="CurrentList2" w:customStyle="1">
    <w:name w:val="Current List2"/>
    <w:uiPriority w:val="99"/>
    <w:rsid w:val="00994A6C"/>
    <w:pPr>
      <w:numPr>
        <w:numId w:val="16"/>
      </w:numPr>
    </w:pPr>
  </w:style>
  <w:style w:type="numbering" w:styleId="CurrentList3" w:customStyle="1">
    <w:name w:val="Current List3"/>
    <w:uiPriority w:val="99"/>
    <w:rsid w:val="00994A6C"/>
    <w:pPr>
      <w:numPr>
        <w:numId w:val="17"/>
      </w:numPr>
    </w:pPr>
  </w:style>
  <w:style w:type="numbering" w:styleId="CurrentList4" w:customStyle="1">
    <w:name w:val="Current List4"/>
    <w:uiPriority w:val="99"/>
    <w:rsid w:val="009D53E4"/>
    <w:pPr>
      <w:numPr>
        <w:numId w:val="18"/>
      </w:numPr>
    </w:pPr>
  </w:style>
  <w:style w:type="numbering" w:styleId="CurrentList5" w:customStyle="1">
    <w:name w:val="Current List5"/>
    <w:uiPriority w:val="99"/>
    <w:rsid w:val="009D53E4"/>
    <w:pPr>
      <w:numPr>
        <w:numId w:val="19"/>
      </w:numPr>
    </w:pPr>
  </w:style>
  <w:style w:type="numbering" w:styleId="CurrentList6" w:customStyle="1">
    <w:name w:val="Current List6"/>
    <w:uiPriority w:val="99"/>
    <w:rsid w:val="009D53E4"/>
    <w:pPr>
      <w:numPr>
        <w:numId w:val="20"/>
      </w:numPr>
    </w:pPr>
  </w:style>
  <w:style w:type="numbering" w:styleId="CurrentList7" w:customStyle="1">
    <w:name w:val="Current List7"/>
    <w:uiPriority w:val="99"/>
    <w:rsid w:val="009D53E4"/>
    <w:pPr>
      <w:numPr>
        <w:numId w:val="21"/>
      </w:numPr>
    </w:pPr>
  </w:style>
  <w:style w:type="numbering" w:styleId="CurrentList8" w:customStyle="1">
    <w:name w:val="Current List8"/>
    <w:uiPriority w:val="99"/>
    <w:rsid w:val="0094766F"/>
    <w:pPr>
      <w:numPr>
        <w:numId w:val="22"/>
      </w:numPr>
    </w:pPr>
  </w:style>
  <w:style w:type="numbering" w:styleId="CurrentList9" w:customStyle="1">
    <w:name w:val="Current List9"/>
    <w:uiPriority w:val="99"/>
    <w:rsid w:val="0094766F"/>
    <w:pPr>
      <w:numPr>
        <w:numId w:val="23"/>
      </w:numPr>
    </w:pPr>
  </w:style>
  <w:style w:type="numbering" w:styleId="CurrentList10" w:customStyle="1">
    <w:name w:val="Current List10"/>
    <w:uiPriority w:val="99"/>
    <w:rsid w:val="0094766F"/>
    <w:pPr>
      <w:numPr>
        <w:numId w:val="24"/>
      </w:numPr>
    </w:pPr>
  </w:style>
  <w:style w:type="table" w:styleId="ListTable2-Accent4">
    <w:name w:val="List Table 2 Accent 4"/>
    <w:basedOn w:val="TableNormal"/>
    <w:uiPriority w:val="47"/>
    <w:rsid w:val="00BB47ED"/>
    <w:pPr>
      <w:spacing w:after="0" w:line="240" w:lineRule="auto"/>
    </w:pPr>
    <w:tblPr>
      <w:tblStyleRowBandSize w:val="1"/>
      <w:tblStyleColBandSize w:val="1"/>
      <w:tblBorders>
        <w:top w:val="single" w:color="FA937B" w:themeColor="accent4" w:themeTint="99" w:sz="4" w:space="0"/>
        <w:bottom w:val="single" w:color="FA937B" w:themeColor="accent4" w:themeTint="99" w:sz="4" w:space="0"/>
        <w:insideH w:val="single" w:color="FA937B" w:themeColor="accent4"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2-Accent3">
    <w:name w:val="List Table 2 Accent 3"/>
    <w:basedOn w:val="TableNormal"/>
    <w:uiPriority w:val="47"/>
    <w:rsid w:val="00BB47ED"/>
    <w:pPr>
      <w:spacing w:after="0" w:line="240" w:lineRule="auto"/>
    </w:pPr>
    <w:tblPr>
      <w:tblStyleRowBandSize w:val="1"/>
      <w:tblStyleColBandSize w:val="1"/>
      <w:tblBorders>
        <w:top w:val="single" w:color="DF98AD" w:themeColor="accent3" w:themeTint="99" w:sz="4" w:space="0"/>
        <w:bottom w:val="single" w:color="DF98AD" w:themeColor="accent3" w:themeTint="99" w:sz="4" w:space="0"/>
        <w:insideH w:val="single" w:color="DF98AD" w:themeColor="accent3"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1Light-Accent6">
    <w:name w:val="List Table 1 Light Accent 6"/>
    <w:basedOn w:val="TableNormal"/>
    <w:uiPriority w:val="46"/>
    <w:rsid w:val="00BB47ED"/>
    <w:pPr>
      <w:spacing w:after="0" w:line="240" w:lineRule="auto"/>
    </w:pPr>
    <w:tblPr>
      <w:tblStyleRowBandSize w:val="1"/>
      <w:tblStyleColBandSize w:val="1"/>
    </w:tblPr>
    <w:tblStylePr w:type="firstRow">
      <w:rPr>
        <w:b/>
        <w:bCs/>
      </w:rPr>
      <w:tblPr/>
      <w:tcPr>
        <w:tcBorders>
          <w:bottom w:val="single" w:color="888888" w:themeColor="accent6" w:themeTint="99" w:sz="4" w:space="0"/>
        </w:tcBorders>
      </w:tcPr>
    </w:tblStylePr>
    <w:tblStylePr w:type="lastRow">
      <w:rPr>
        <w:b/>
        <w:bCs/>
      </w:rPr>
      <w:tblPr/>
      <w:tcPr>
        <w:tcBorders>
          <w:top w:val="single" w:color="888888" w:themeColor="accent6" w:themeTint="99" w:sz="4" w:space="0"/>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1Light-Accent4">
    <w:name w:val="List Table 1 Light Accent 4"/>
    <w:basedOn w:val="TableNormal"/>
    <w:uiPriority w:val="46"/>
    <w:rsid w:val="00BB47ED"/>
    <w:pPr>
      <w:spacing w:after="0" w:line="240" w:lineRule="auto"/>
    </w:pPr>
    <w:tblPr>
      <w:tblStyleRowBandSize w:val="1"/>
      <w:tblStyleColBandSize w:val="1"/>
    </w:tblPr>
    <w:tblStylePr w:type="firstRow">
      <w:rPr>
        <w:b/>
        <w:bCs/>
      </w:rPr>
      <w:tblPr/>
      <w:tcPr>
        <w:tcBorders>
          <w:bottom w:val="single" w:color="FA937B" w:themeColor="accent4" w:themeTint="99" w:sz="4" w:space="0"/>
        </w:tcBorders>
      </w:tcPr>
    </w:tblStylePr>
    <w:tblStylePr w:type="lastRow">
      <w:rPr>
        <w:b/>
        <w:bCs/>
      </w:rPr>
      <w:tblPr/>
      <w:tcPr>
        <w:tcBorders>
          <w:top w:val="single" w:color="FA937B" w:themeColor="accent4" w:themeTint="99" w:sz="4" w:space="0"/>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1Light">
    <w:name w:val="List Table 1 Light"/>
    <w:basedOn w:val="TableNormal"/>
    <w:uiPriority w:val="46"/>
    <w:rsid w:val="00BB47ED"/>
    <w:pPr>
      <w:spacing w:after="0" w:line="240" w:lineRule="auto"/>
    </w:pPr>
    <w:tblPr>
      <w:tblStyleRowBandSize w:val="1"/>
      <w:tblStyleColBandSize w:val="1"/>
    </w:tblPr>
    <w:tblStylePr w:type="firstRow">
      <w:rPr>
        <w:b/>
        <w:bCs/>
      </w:rPr>
      <w:tblPr/>
      <w:tcPr>
        <w:tcBorders>
          <w:bottom w:val="single" w:color="666666" w:themeColor="text1" w:themeTint="99" w:sz="4" w:space="0"/>
        </w:tcBorders>
      </w:tcPr>
    </w:tblStylePr>
    <w:tblStylePr w:type="lastRow">
      <w:rPr>
        <w:b/>
        <w:bCs/>
      </w:rPr>
      <w:tblPr/>
      <w:tcPr>
        <w:tcBorders>
          <w:top w:val="sing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B47ED"/>
    <w:pPr>
      <w:spacing w:after="0" w:line="240" w:lineRule="auto"/>
    </w:pPr>
    <w:tblPr>
      <w:tblStyleRowBandSize w:val="1"/>
      <w:tblStyleColBandSize w:val="1"/>
      <w:tblBorders>
        <w:top w:val="single" w:color="666666" w:themeColor="text1" w:themeTint="99" w:sz="4" w:space="0"/>
        <w:bottom w:val="single" w:color="666666" w:themeColor="text1" w:themeTint="99" w:sz="4" w:space="0"/>
        <w:insideH w:val="single" w:color="666666" w:themeColor="text1"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3B3D92"/>
    <w:pPr>
      <w:spacing w:after="0" w:line="240" w:lineRule="auto"/>
    </w:pPr>
    <w:rPr>
      <w:color w:val="000000" w:themeColor="text1"/>
    </w:rPr>
    <w:tblPr>
      <w:tblStyleRowBandSize w:val="1"/>
      <w:tblStyleColBandSize w:val="1"/>
      <w:tblBorders>
        <w:top w:val="single" w:color="000000" w:themeColor="text1" w:sz="4" w:space="0"/>
        <w:bottom w:val="single" w:color="000000" w:themeColor="text1" w:sz="4" w:space="0"/>
      </w:tblBorders>
    </w:tblPr>
    <w:tblStylePr w:type="firstRow">
      <w:rPr>
        <w:b/>
        <w:bCs/>
      </w:rPr>
      <w:tblPr/>
      <w:tcPr>
        <w:tcBorders>
          <w:bottom w:val="single" w:color="000000" w:themeColor="text1" w:sz="4" w:space="0"/>
        </w:tcBorders>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3B3D92"/>
    <w:pPr>
      <w:spacing w:after="0" w:line="240" w:lineRule="auto"/>
    </w:pPr>
    <w:rPr>
      <w:color w:val="2B2B2B" w:themeColor="accent6" w:themeShade="BF"/>
    </w:rPr>
    <w:tblPr>
      <w:tblStyleRowBandSize w:val="1"/>
      <w:tblStyleColBandSize w:val="1"/>
      <w:tblBorders>
        <w:top w:val="single" w:color="3A3A3A" w:themeColor="accent6" w:sz="4" w:space="0"/>
        <w:bottom w:val="single" w:color="3A3A3A" w:themeColor="accent6" w:sz="4" w:space="0"/>
      </w:tblBorders>
    </w:tblPr>
    <w:tblStylePr w:type="firstRow">
      <w:rPr>
        <w:b/>
        <w:bCs/>
      </w:rPr>
      <w:tblPr/>
      <w:tcPr>
        <w:tcBorders>
          <w:bottom w:val="single" w:color="3A3A3A" w:themeColor="accent6" w:sz="4" w:space="0"/>
        </w:tcBorders>
      </w:tcPr>
    </w:tblStylePr>
    <w:tblStylePr w:type="lastRow">
      <w:rPr>
        <w:b/>
        <w:bCs/>
      </w:rPr>
      <w:tblPr/>
      <w:tcPr>
        <w:tcBorders>
          <w:top w:val="double" w:color="3A3A3A" w:themeColor="accent6" w:sz="4" w:space="0"/>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6Colorful-Accent2">
    <w:name w:val="List Table 6 Colorful Accent 2"/>
    <w:basedOn w:val="TableNormal"/>
    <w:uiPriority w:val="51"/>
    <w:rsid w:val="003B3D92"/>
    <w:pPr>
      <w:spacing w:after="0" w:line="240" w:lineRule="auto"/>
    </w:pPr>
    <w:rPr>
      <w:color w:val="117B84" w:themeColor="accent2" w:themeShade="BF"/>
    </w:rPr>
    <w:tblPr>
      <w:tblStyleRowBandSize w:val="1"/>
      <w:tblStyleColBandSize w:val="1"/>
      <w:tblBorders>
        <w:top w:val="single" w:color="17A6B1" w:themeColor="accent2" w:sz="4" w:space="0"/>
        <w:bottom w:val="single" w:color="17A6B1" w:themeColor="accent2" w:sz="4" w:space="0"/>
      </w:tblBorders>
    </w:tblPr>
    <w:tblStylePr w:type="firstRow">
      <w:rPr>
        <w:b/>
        <w:bCs/>
      </w:rPr>
      <w:tblPr/>
      <w:tcPr>
        <w:tcBorders>
          <w:bottom w:val="single" w:color="17A6B1" w:themeColor="accent2" w:sz="4" w:space="0"/>
        </w:tcBorders>
      </w:tcPr>
    </w:tblStylePr>
    <w:tblStylePr w:type="lastRow">
      <w:rPr>
        <w:b/>
        <w:bCs/>
      </w:rPr>
      <w:tblPr/>
      <w:tcPr>
        <w:tcBorders>
          <w:top w:val="double" w:color="17A6B1" w:themeColor="accent2" w:sz="4" w:space="0"/>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table" w:styleId="ListTable6Colorful-Accent3">
    <w:name w:val="List Table 6 Colorful Accent 3"/>
    <w:basedOn w:val="TableNormal"/>
    <w:uiPriority w:val="51"/>
    <w:rsid w:val="003B3D92"/>
    <w:pPr>
      <w:spacing w:after="0" w:line="240" w:lineRule="auto"/>
    </w:pPr>
    <w:rPr>
      <w:color w:val="A53253" w:themeColor="accent3" w:themeShade="BF"/>
    </w:rPr>
    <w:tblPr>
      <w:tblStyleRowBandSize w:val="1"/>
      <w:tblStyleColBandSize w:val="1"/>
      <w:tblBorders>
        <w:top w:val="single" w:color="CB5577" w:themeColor="accent3" w:sz="4" w:space="0"/>
        <w:bottom w:val="single" w:color="CB5577" w:themeColor="accent3" w:sz="4" w:space="0"/>
      </w:tblBorders>
    </w:tblPr>
    <w:tblStylePr w:type="firstRow">
      <w:rPr>
        <w:b/>
        <w:bCs/>
      </w:rPr>
      <w:tblPr/>
      <w:tcPr>
        <w:tcBorders>
          <w:bottom w:val="single" w:color="CB5577" w:themeColor="accent3" w:sz="4" w:space="0"/>
        </w:tcBorders>
      </w:tcPr>
    </w:tblStylePr>
    <w:tblStylePr w:type="lastRow">
      <w:rPr>
        <w:b/>
        <w:bCs/>
      </w:rPr>
      <w:tblPr/>
      <w:tcPr>
        <w:tcBorders>
          <w:top w:val="double" w:color="CB5577" w:themeColor="accent3" w:sz="4" w:space="0"/>
        </w:tcBorders>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6Colorful-Accent4">
    <w:name w:val="List Table 6 Colorful Accent 4"/>
    <w:basedOn w:val="TableNormal"/>
    <w:uiPriority w:val="51"/>
    <w:rsid w:val="003B3D92"/>
    <w:pPr>
      <w:spacing w:after="0" w:line="240" w:lineRule="auto"/>
    </w:pPr>
    <w:rPr>
      <w:color w:val="CE2C06" w:themeColor="accent4" w:themeShade="BF"/>
    </w:rPr>
    <w:tblPr>
      <w:tblStyleRowBandSize w:val="1"/>
      <w:tblStyleColBandSize w:val="1"/>
      <w:tblBorders>
        <w:top w:val="single" w:color="F84C24" w:themeColor="accent4" w:sz="4" w:space="0"/>
        <w:bottom w:val="single" w:color="F84C24" w:themeColor="accent4" w:sz="4" w:space="0"/>
      </w:tblBorders>
    </w:tblPr>
    <w:tblStylePr w:type="firstRow">
      <w:rPr>
        <w:b/>
        <w:bCs/>
      </w:rPr>
      <w:tblPr/>
      <w:tcPr>
        <w:tcBorders>
          <w:bottom w:val="single" w:color="F84C24" w:themeColor="accent4" w:sz="4" w:space="0"/>
        </w:tcBorders>
      </w:tcPr>
    </w:tblStylePr>
    <w:tblStylePr w:type="lastRow">
      <w:rPr>
        <w:b/>
        <w:bCs/>
      </w:rPr>
      <w:tblPr/>
      <w:tcPr>
        <w:tcBorders>
          <w:top w:val="double" w:color="F84C24" w:themeColor="accent4" w:sz="4" w:space="0"/>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6Colorful-Accent5">
    <w:name w:val="List Table 6 Colorful Accent 5"/>
    <w:basedOn w:val="TableNormal"/>
    <w:uiPriority w:val="51"/>
    <w:rsid w:val="003B3D92"/>
    <w:pPr>
      <w:spacing w:after="0" w:line="240" w:lineRule="auto"/>
    </w:pPr>
    <w:rPr>
      <w:color w:val="4F2C4D" w:themeColor="accent5" w:themeShade="BF"/>
    </w:rPr>
    <w:tblPr>
      <w:tblStyleRowBandSize w:val="1"/>
      <w:tblStyleColBandSize w:val="1"/>
      <w:tblBorders>
        <w:top w:val="single" w:color="6A3B68" w:themeColor="accent5" w:sz="4" w:space="0"/>
        <w:bottom w:val="single" w:color="6A3B68" w:themeColor="accent5" w:sz="4" w:space="0"/>
      </w:tblBorders>
    </w:tblPr>
    <w:tblStylePr w:type="firstRow">
      <w:rPr>
        <w:b/>
        <w:bCs/>
      </w:rPr>
      <w:tblPr/>
      <w:tcPr>
        <w:tcBorders>
          <w:bottom w:val="single" w:color="6A3B68" w:themeColor="accent5" w:sz="4" w:space="0"/>
        </w:tcBorders>
      </w:tcPr>
    </w:tblStylePr>
    <w:tblStylePr w:type="lastRow">
      <w:rPr>
        <w:b/>
        <w:bCs/>
      </w:rPr>
      <w:tblPr/>
      <w:tcPr>
        <w:tcBorders>
          <w:top w:val="double" w:color="6A3B68" w:themeColor="accent5" w:sz="4" w:space="0"/>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 w:type="character" w:styleId="FollowedHyperlink">
    <w:name w:val="FollowedHyperlink"/>
    <w:basedOn w:val="DefaultParagraphFont"/>
    <w:uiPriority w:val="99"/>
    <w:semiHidden/>
    <w:unhideWhenUsed/>
    <w:rsid w:val="008921D6"/>
    <w:rPr>
      <w:color w:val="01B1AE" w:themeColor="followedHyperlink"/>
      <w:u w:val="single"/>
    </w:rPr>
  </w:style>
  <w:style w:type="paragraph" w:styleId="SectionSubheading" w:customStyle="1">
    <w:name w:val="Section Subheading"/>
    <w:basedOn w:val="SectionHeading"/>
    <w:next w:val="Normal"/>
    <w:qFormat/>
    <w:rsid w:val="006B28E5"/>
    <w:rPr>
      <w:b w:val="0"/>
      <w:sz w:val="28"/>
    </w:rPr>
  </w:style>
  <w:style w:type="paragraph" w:styleId="NormalWeb">
    <w:name w:val="Normal (Web)"/>
    <w:basedOn w:val="Normal"/>
    <w:uiPriority w:val="99"/>
    <w:semiHidden/>
    <w:unhideWhenUsed/>
    <w:rsid w:val="005652FA"/>
    <w:pPr>
      <w:spacing w:before="100" w:beforeAutospacing="1" w:after="100" w:afterAutospacing="1" w:line="240" w:lineRule="auto"/>
    </w:pPr>
    <w:rPr>
      <w:rFonts w:ascii="Times New Roman" w:hAnsi="Times New Roman" w:eastAsia="Times New Roman" w:cs="Times New Roman"/>
      <w:color w:val="auto"/>
      <w:sz w:val="24"/>
      <w:szCs w:val="24"/>
    </w:rPr>
  </w:style>
  <w:style w:type="character" w:styleId="apple-tab-span" w:customStyle="1">
    <w:name w:val="apple-tab-span"/>
    <w:basedOn w:val="DefaultParagraphFont"/>
    <w:rsid w:val="005652FA"/>
  </w:style>
  <w:style w:type="paragraph" w:styleId="paragraph" w:customStyle="1">
    <w:name w:val="paragraph"/>
    <w:basedOn w:val="Normal"/>
    <w:rsid w:val="002B1A14"/>
    <w:pPr>
      <w:spacing w:before="100" w:beforeAutospacing="1" w:after="100" w:afterAutospacing="1" w:line="240" w:lineRule="auto"/>
    </w:pPr>
    <w:rPr>
      <w:rFonts w:ascii="Times New Roman" w:hAnsi="Times New Roman" w:eastAsia="Times New Roman" w:cs="Times New Roman"/>
      <w:color w:val="auto"/>
      <w:sz w:val="24"/>
      <w:szCs w:val="24"/>
    </w:rPr>
  </w:style>
  <w:style w:type="character" w:styleId="normaltextrun" w:customStyle="1">
    <w:name w:val="normaltextrun"/>
    <w:basedOn w:val="DefaultParagraphFont"/>
    <w:rsid w:val="002B1A14"/>
  </w:style>
  <w:style w:type="character" w:styleId="eop" w:customStyle="1">
    <w:name w:val="eop"/>
    <w:basedOn w:val="DefaultParagraphFont"/>
    <w:rsid w:val="002B1A14"/>
  </w:style>
  <w:style w:type="character" w:styleId="scxw266928170" w:customStyle="1">
    <w:name w:val="scxw266928170"/>
    <w:basedOn w:val="DefaultParagraphFont"/>
    <w:rsid w:val="002B1A14"/>
  </w:style>
  <w:style w:type="character" w:styleId="scxw149701862" w:customStyle="1">
    <w:name w:val="scxw149701862"/>
    <w:basedOn w:val="DefaultParagraphFont"/>
    <w:rsid w:val="00EF006B"/>
  </w:style>
  <w:style w:type="character" w:styleId="scxw22332192" w:customStyle="1">
    <w:name w:val="scxw22332192"/>
    <w:basedOn w:val="DefaultParagraphFont"/>
    <w:rsid w:val="00EF00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5544">
      <w:bodyDiv w:val="1"/>
      <w:marLeft w:val="0"/>
      <w:marRight w:val="0"/>
      <w:marTop w:val="0"/>
      <w:marBottom w:val="0"/>
      <w:divBdr>
        <w:top w:val="none" w:sz="0" w:space="0" w:color="auto"/>
        <w:left w:val="none" w:sz="0" w:space="0" w:color="auto"/>
        <w:bottom w:val="none" w:sz="0" w:space="0" w:color="auto"/>
        <w:right w:val="none" w:sz="0" w:space="0" w:color="auto"/>
      </w:divBdr>
      <w:divsChild>
        <w:div w:id="232735578">
          <w:marLeft w:val="0"/>
          <w:marRight w:val="0"/>
          <w:marTop w:val="0"/>
          <w:marBottom w:val="0"/>
          <w:divBdr>
            <w:top w:val="none" w:sz="0" w:space="0" w:color="auto"/>
            <w:left w:val="none" w:sz="0" w:space="0" w:color="auto"/>
            <w:bottom w:val="none" w:sz="0" w:space="0" w:color="auto"/>
            <w:right w:val="none" w:sz="0" w:space="0" w:color="auto"/>
          </w:divBdr>
        </w:div>
        <w:div w:id="1593706529">
          <w:marLeft w:val="0"/>
          <w:marRight w:val="0"/>
          <w:marTop w:val="0"/>
          <w:marBottom w:val="0"/>
          <w:divBdr>
            <w:top w:val="none" w:sz="0" w:space="0" w:color="auto"/>
            <w:left w:val="none" w:sz="0" w:space="0" w:color="auto"/>
            <w:bottom w:val="none" w:sz="0" w:space="0" w:color="auto"/>
            <w:right w:val="none" w:sz="0" w:space="0" w:color="auto"/>
          </w:divBdr>
        </w:div>
        <w:div w:id="1938630735">
          <w:marLeft w:val="0"/>
          <w:marRight w:val="0"/>
          <w:marTop w:val="0"/>
          <w:marBottom w:val="0"/>
          <w:divBdr>
            <w:top w:val="none" w:sz="0" w:space="0" w:color="auto"/>
            <w:left w:val="none" w:sz="0" w:space="0" w:color="auto"/>
            <w:bottom w:val="none" w:sz="0" w:space="0" w:color="auto"/>
            <w:right w:val="none" w:sz="0" w:space="0" w:color="auto"/>
          </w:divBdr>
        </w:div>
      </w:divsChild>
    </w:div>
    <w:div w:id="65344307">
      <w:bodyDiv w:val="1"/>
      <w:marLeft w:val="0"/>
      <w:marRight w:val="0"/>
      <w:marTop w:val="0"/>
      <w:marBottom w:val="0"/>
      <w:divBdr>
        <w:top w:val="none" w:sz="0" w:space="0" w:color="auto"/>
        <w:left w:val="none" w:sz="0" w:space="0" w:color="auto"/>
        <w:bottom w:val="none" w:sz="0" w:space="0" w:color="auto"/>
        <w:right w:val="none" w:sz="0" w:space="0" w:color="auto"/>
      </w:divBdr>
      <w:divsChild>
        <w:div w:id="266159360">
          <w:marLeft w:val="0"/>
          <w:marRight w:val="0"/>
          <w:marTop w:val="0"/>
          <w:marBottom w:val="0"/>
          <w:divBdr>
            <w:top w:val="none" w:sz="0" w:space="0" w:color="auto"/>
            <w:left w:val="none" w:sz="0" w:space="0" w:color="auto"/>
            <w:bottom w:val="none" w:sz="0" w:space="0" w:color="auto"/>
            <w:right w:val="none" w:sz="0" w:space="0" w:color="auto"/>
          </w:divBdr>
        </w:div>
        <w:div w:id="441388432">
          <w:marLeft w:val="0"/>
          <w:marRight w:val="0"/>
          <w:marTop w:val="0"/>
          <w:marBottom w:val="0"/>
          <w:divBdr>
            <w:top w:val="none" w:sz="0" w:space="0" w:color="auto"/>
            <w:left w:val="none" w:sz="0" w:space="0" w:color="auto"/>
            <w:bottom w:val="none" w:sz="0" w:space="0" w:color="auto"/>
            <w:right w:val="none" w:sz="0" w:space="0" w:color="auto"/>
          </w:divBdr>
        </w:div>
        <w:div w:id="461851858">
          <w:marLeft w:val="0"/>
          <w:marRight w:val="0"/>
          <w:marTop w:val="0"/>
          <w:marBottom w:val="0"/>
          <w:divBdr>
            <w:top w:val="none" w:sz="0" w:space="0" w:color="auto"/>
            <w:left w:val="none" w:sz="0" w:space="0" w:color="auto"/>
            <w:bottom w:val="none" w:sz="0" w:space="0" w:color="auto"/>
            <w:right w:val="none" w:sz="0" w:space="0" w:color="auto"/>
          </w:divBdr>
        </w:div>
        <w:div w:id="898055349">
          <w:marLeft w:val="0"/>
          <w:marRight w:val="0"/>
          <w:marTop w:val="0"/>
          <w:marBottom w:val="0"/>
          <w:divBdr>
            <w:top w:val="none" w:sz="0" w:space="0" w:color="auto"/>
            <w:left w:val="none" w:sz="0" w:space="0" w:color="auto"/>
            <w:bottom w:val="none" w:sz="0" w:space="0" w:color="auto"/>
            <w:right w:val="none" w:sz="0" w:space="0" w:color="auto"/>
          </w:divBdr>
        </w:div>
        <w:div w:id="928348940">
          <w:marLeft w:val="0"/>
          <w:marRight w:val="0"/>
          <w:marTop w:val="0"/>
          <w:marBottom w:val="0"/>
          <w:divBdr>
            <w:top w:val="none" w:sz="0" w:space="0" w:color="auto"/>
            <w:left w:val="none" w:sz="0" w:space="0" w:color="auto"/>
            <w:bottom w:val="none" w:sz="0" w:space="0" w:color="auto"/>
            <w:right w:val="none" w:sz="0" w:space="0" w:color="auto"/>
          </w:divBdr>
        </w:div>
        <w:div w:id="991566332">
          <w:marLeft w:val="0"/>
          <w:marRight w:val="0"/>
          <w:marTop w:val="0"/>
          <w:marBottom w:val="0"/>
          <w:divBdr>
            <w:top w:val="none" w:sz="0" w:space="0" w:color="auto"/>
            <w:left w:val="none" w:sz="0" w:space="0" w:color="auto"/>
            <w:bottom w:val="none" w:sz="0" w:space="0" w:color="auto"/>
            <w:right w:val="none" w:sz="0" w:space="0" w:color="auto"/>
          </w:divBdr>
          <w:divsChild>
            <w:div w:id="387651921">
              <w:marLeft w:val="0"/>
              <w:marRight w:val="0"/>
              <w:marTop w:val="0"/>
              <w:marBottom w:val="0"/>
              <w:divBdr>
                <w:top w:val="none" w:sz="0" w:space="0" w:color="auto"/>
                <w:left w:val="none" w:sz="0" w:space="0" w:color="auto"/>
                <w:bottom w:val="none" w:sz="0" w:space="0" w:color="auto"/>
                <w:right w:val="none" w:sz="0" w:space="0" w:color="auto"/>
              </w:divBdr>
            </w:div>
            <w:div w:id="1258556326">
              <w:marLeft w:val="0"/>
              <w:marRight w:val="0"/>
              <w:marTop w:val="0"/>
              <w:marBottom w:val="0"/>
              <w:divBdr>
                <w:top w:val="none" w:sz="0" w:space="0" w:color="auto"/>
                <w:left w:val="none" w:sz="0" w:space="0" w:color="auto"/>
                <w:bottom w:val="none" w:sz="0" w:space="0" w:color="auto"/>
                <w:right w:val="none" w:sz="0" w:space="0" w:color="auto"/>
              </w:divBdr>
            </w:div>
            <w:div w:id="1410035160">
              <w:marLeft w:val="0"/>
              <w:marRight w:val="0"/>
              <w:marTop w:val="0"/>
              <w:marBottom w:val="0"/>
              <w:divBdr>
                <w:top w:val="none" w:sz="0" w:space="0" w:color="auto"/>
                <w:left w:val="none" w:sz="0" w:space="0" w:color="auto"/>
                <w:bottom w:val="none" w:sz="0" w:space="0" w:color="auto"/>
                <w:right w:val="none" w:sz="0" w:space="0" w:color="auto"/>
              </w:divBdr>
            </w:div>
          </w:divsChild>
        </w:div>
        <w:div w:id="1130123801">
          <w:marLeft w:val="0"/>
          <w:marRight w:val="0"/>
          <w:marTop w:val="0"/>
          <w:marBottom w:val="0"/>
          <w:divBdr>
            <w:top w:val="none" w:sz="0" w:space="0" w:color="auto"/>
            <w:left w:val="none" w:sz="0" w:space="0" w:color="auto"/>
            <w:bottom w:val="none" w:sz="0" w:space="0" w:color="auto"/>
            <w:right w:val="none" w:sz="0" w:space="0" w:color="auto"/>
          </w:divBdr>
        </w:div>
        <w:div w:id="1352537600">
          <w:marLeft w:val="0"/>
          <w:marRight w:val="0"/>
          <w:marTop w:val="0"/>
          <w:marBottom w:val="0"/>
          <w:divBdr>
            <w:top w:val="none" w:sz="0" w:space="0" w:color="auto"/>
            <w:left w:val="none" w:sz="0" w:space="0" w:color="auto"/>
            <w:bottom w:val="none" w:sz="0" w:space="0" w:color="auto"/>
            <w:right w:val="none" w:sz="0" w:space="0" w:color="auto"/>
          </w:divBdr>
        </w:div>
        <w:div w:id="1641423808">
          <w:marLeft w:val="0"/>
          <w:marRight w:val="0"/>
          <w:marTop w:val="0"/>
          <w:marBottom w:val="0"/>
          <w:divBdr>
            <w:top w:val="none" w:sz="0" w:space="0" w:color="auto"/>
            <w:left w:val="none" w:sz="0" w:space="0" w:color="auto"/>
            <w:bottom w:val="none" w:sz="0" w:space="0" w:color="auto"/>
            <w:right w:val="none" w:sz="0" w:space="0" w:color="auto"/>
          </w:divBdr>
        </w:div>
        <w:div w:id="1704289038">
          <w:marLeft w:val="0"/>
          <w:marRight w:val="0"/>
          <w:marTop w:val="0"/>
          <w:marBottom w:val="0"/>
          <w:divBdr>
            <w:top w:val="none" w:sz="0" w:space="0" w:color="auto"/>
            <w:left w:val="none" w:sz="0" w:space="0" w:color="auto"/>
            <w:bottom w:val="none" w:sz="0" w:space="0" w:color="auto"/>
            <w:right w:val="none" w:sz="0" w:space="0" w:color="auto"/>
          </w:divBdr>
        </w:div>
        <w:div w:id="2115585865">
          <w:marLeft w:val="0"/>
          <w:marRight w:val="0"/>
          <w:marTop w:val="0"/>
          <w:marBottom w:val="0"/>
          <w:divBdr>
            <w:top w:val="none" w:sz="0" w:space="0" w:color="auto"/>
            <w:left w:val="none" w:sz="0" w:space="0" w:color="auto"/>
            <w:bottom w:val="none" w:sz="0" w:space="0" w:color="auto"/>
            <w:right w:val="none" w:sz="0" w:space="0" w:color="auto"/>
          </w:divBdr>
        </w:div>
        <w:div w:id="2141997651">
          <w:marLeft w:val="0"/>
          <w:marRight w:val="0"/>
          <w:marTop w:val="0"/>
          <w:marBottom w:val="0"/>
          <w:divBdr>
            <w:top w:val="none" w:sz="0" w:space="0" w:color="auto"/>
            <w:left w:val="none" w:sz="0" w:space="0" w:color="auto"/>
            <w:bottom w:val="none" w:sz="0" w:space="0" w:color="auto"/>
            <w:right w:val="none" w:sz="0" w:space="0" w:color="auto"/>
          </w:divBdr>
        </w:div>
      </w:divsChild>
    </w:div>
    <w:div w:id="287669710">
      <w:bodyDiv w:val="1"/>
      <w:marLeft w:val="0"/>
      <w:marRight w:val="0"/>
      <w:marTop w:val="0"/>
      <w:marBottom w:val="0"/>
      <w:divBdr>
        <w:top w:val="none" w:sz="0" w:space="0" w:color="auto"/>
        <w:left w:val="none" w:sz="0" w:space="0" w:color="auto"/>
        <w:bottom w:val="none" w:sz="0" w:space="0" w:color="auto"/>
        <w:right w:val="none" w:sz="0" w:space="0" w:color="auto"/>
      </w:divBdr>
    </w:div>
    <w:div w:id="293365489">
      <w:bodyDiv w:val="1"/>
      <w:marLeft w:val="0"/>
      <w:marRight w:val="0"/>
      <w:marTop w:val="0"/>
      <w:marBottom w:val="0"/>
      <w:divBdr>
        <w:top w:val="none" w:sz="0" w:space="0" w:color="auto"/>
        <w:left w:val="none" w:sz="0" w:space="0" w:color="auto"/>
        <w:bottom w:val="none" w:sz="0" w:space="0" w:color="auto"/>
        <w:right w:val="none" w:sz="0" w:space="0" w:color="auto"/>
      </w:divBdr>
    </w:div>
    <w:div w:id="532310089">
      <w:bodyDiv w:val="1"/>
      <w:marLeft w:val="0"/>
      <w:marRight w:val="0"/>
      <w:marTop w:val="0"/>
      <w:marBottom w:val="0"/>
      <w:divBdr>
        <w:top w:val="none" w:sz="0" w:space="0" w:color="auto"/>
        <w:left w:val="none" w:sz="0" w:space="0" w:color="auto"/>
        <w:bottom w:val="none" w:sz="0" w:space="0" w:color="auto"/>
        <w:right w:val="none" w:sz="0" w:space="0" w:color="auto"/>
      </w:divBdr>
      <w:divsChild>
        <w:div w:id="870454315">
          <w:marLeft w:val="0"/>
          <w:marRight w:val="0"/>
          <w:marTop w:val="0"/>
          <w:marBottom w:val="0"/>
          <w:divBdr>
            <w:top w:val="none" w:sz="0" w:space="0" w:color="auto"/>
            <w:left w:val="none" w:sz="0" w:space="0" w:color="auto"/>
            <w:bottom w:val="none" w:sz="0" w:space="0" w:color="auto"/>
            <w:right w:val="none" w:sz="0" w:space="0" w:color="auto"/>
          </w:divBdr>
        </w:div>
        <w:div w:id="976761577">
          <w:marLeft w:val="0"/>
          <w:marRight w:val="0"/>
          <w:marTop w:val="0"/>
          <w:marBottom w:val="0"/>
          <w:divBdr>
            <w:top w:val="none" w:sz="0" w:space="0" w:color="auto"/>
            <w:left w:val="none" w:sz="0" w:space="0" w:color="auto"/>
            <w:bottom w:val="none" w:sz="0" w:space="0" w:color="auto"/>
            <w:right w:val="none" w:sz="0" w:space="0" w:color="auto"/>
          </w:divBdr>
        </w:div>
        <w:div w:id="989021450">
          <w:marLeft w:val="0"/>
          <w:marRight w:val="0"/>
          <w:marTop w:val="0"/>
          <w:marBottom w:val="0"/>
          <w:divBdr>
            <w:top w:val="none" w:sz="0" w:space="0" w:color="auto"/>
            <w:left w:val="none" w:sz="0" w:space="0" w:color="auto"/>
            <w:bottom w:val="none" w:sz="0" w:space="0" w:color="auto"/>
            <w:right w:val="none" w:sz="0" w:space="0" w:color="auto"/>
          </w:divBdr>
        </w:div>
        <w:div w:id="1255675151">
          <w:marLeft w:val="0"/>
          <w:marRight w:val="0"/>
          <w:marTop w:val="0"/>
          <w:marBottom w:val="0"/>
          <w:divBdr>
            <w:top w:val="none" w:sz="0" w:space="0" w:color="auto"/>
            <w:left w:val="none" w:sz="0" w:space="0" w:color="auto"/>
            <w:bottom w:val="none" w:sz="0" w:space="0" w:color="auto"/>
            <w:right w:val="none" w:sz="0" w:space="0" w:color="auto"/>
          </w:divBdr>
        </w:div>
        <w:div w:id="1643387398">
          <w:marLeft w:val="0"/>
          <w:marRight w:val="0"/>
          <w:marTop w:val="0"/>
          <w:marBottom w:val="0"/>
          <w:divBdr>
            <w:top w:val="none" w:sz="0" w:space="0" w:color="auto"/>
            <w:left w:val="none" w:sz="0" w:space="0" w:color="auto"/>
            <w:bottom w:val="none" w:sz="0" w:space="0" w:color="auto"/>
            <w:right w:val="none" w:sz="0" w:space="0" w:color="auto"/>
          </w:divBdr>
        </w:div>
        <w:div w:id="1668093881">
          <w:marLeft w:val="0"/>
          <w:marRight w:val="0"/>
          <w:marTop w:val="0"/>
          <w:marBottom w:val="0"/>
          <w:divBdr>
            <w:top w:val="none" w:sz="0" w:space="0" w:color="auto"/>
            <w:left w:val="none" w:sz="0" w:space="0" w:color="auto"/>
            <w:bottom w:val="none" w:sz="0" w:space="0" w:color="auto"/>
            <w:right w:val="none" w:sz="0" w:space="0" w:color="auto"/>
          </w:divBdr>
        </w:div>
        <w:div w:id="1782606591">
          <w:marLeft w:val="0"/>
          <w:marRight w:val="0"/>
          <w:marTop w:val="0"/>
          <w:marBottom w:val="0"/>
          <w:divBdr>
            <w:top w:val="none" w:sz="0" w:space="0" w:color="auto"/>
            <w:left w:val="none" w:sz="0" w:space="0" w:color="auto"/>
            <w:bottom w:val="none" w:sz="0" w:space="0" w:color="auto"/>
            <w:right w:val="none" w:sz="0" w:space="0" w:color="auto"/>
          </w:divBdr>
        </w:div>
        <w:div w:id="1809666662">
          <w:marLeft w:val="0"/>
          <w:marRight w:val="0"/>
          <w:marTop w:val="0"/>
          <w:marBottom w:val="0"/>
          <w:divBdr>
            <w:top w:val="none" w:sz="0" w:space="0" w:color="auto"/>
            <w:left w:val="none" w:sz="0" w:space="0" w:color="auto"/>
            <w:bottom w:val="none" w:sz="0" w:space="0" w:color="auto"/>
            <w:right w:val="none" w:sz="0" w:space="0" w:color="auto"/>
          </w:divBdr>
        </w:div>
        <w:div w:id="1944918014">
          <w:marLeft w:val="0"/>
          <w:marRight w:val="0"/>
          <w:marTop w:val="0"/>
          <w:marBottom w:val="0"/>
          <w:divBdr>
            <w:top w:val="none" w:sz="0" w:space="0" w:color="auto"/>
            <w:left w:val="none" w:sz="0" w:space="0" w:color="auto"/>
            <w:bottom w:val="none" w:sz="0" w:space="0" w:color="auto"/>
            <w:right w:val="none" w:sz="0" w:space="0" w:color="auto"/>
          </w:divBdr>
        </w:div>
        <w:div w:id="2045666951">
          <w:marLeft w:val="0"/>
          <w:marRight w:val="0"/>
          <w:marTop w:val="0"/>
          <w:marBottom w:val="0"/>
          <w:divBdr>
            <w:top w:val="none" w:sz="0" w:space="0" w:color="auto"/>
            <w:left w:val="none" w:sz="0" w:space="0" w:color="auto"/>
            <w:bottom w:val="none" w:sz="0" w:space="0" w:color="auto"/>
            <w:right w:val="none" w:sz="0" w:space="0" w:color="auto"/>
          </w:divBdr>
        </w:div>
      </w:divsChild>
    </w:div>
    <w:div w:id="610557043">
      <w:bodyDiv w:val="1"/>
      <w:marLeft w:val="0"/>
      <w:marRight w:val="0"/>
      <w:marTop w:val="0"/>
      <w:marBottom w:val="0"/>
      <w:divBdr>
        <w:top w:val="none" w:sz="0" w:space="0" w:color="auto"/>
        <w:left w:val="none" w:sz="0" w:space="0" w:color="auto"/>
        <w:bottom w:val="none" w:sz="0" w:space="0" w:color="auto"/>
        <w:right w:val="none" w:sz="0" w:space="0" w:color="auto"/>
      </w:divBdr>
    </w:div>
    <w:div w:id="617835838">
      <w:bodyDiv w:val="1"/>
      <w:marLeft w:val="0"/>
      <w:marRight w:val="0"/>
      <w:marTop w:val="0"/>
      <w:marBottom w:val="0"/>
      <w:divBdr>
        <w:top w:val="none" w:sz="0" w:space="0" w:color="auto"/>
        <w:left w:val="none" w:sz="0" w:space="0" w:color="auto"/>
        <w:bottom w:val="none" w:sz="0" w:space="0" w:color="auto"/>
        <w:right w:val="none" w:sz="0" w:space="0" w:color="auto"/>
      </w:divBdr>
      <w:divsChild>
        <w:div w:id="180629856">
          <w:marLeft w:val="0"/>
          <w:marRight w:val="0"/>
          <w:marTop w:val="0"/>
          <w:marBottom w:val="0"/>
          <w:divBdr>
            <w:top w:val="none" w:sz="0" w:space="0" w:color="auto"/>
            <w:left w:val="none" w:sz="0" w:space="0" w:color="auto"/>
            <w:bottom w:val="none" w:sz="0" w:space="0" w:color="auto"/>
            <w:right w:val="none" w:sz="0" w:space="0" w:color="auto"/>
          </w:divBdr>
        </w:div>
        <w:div w:id="514657560">
          <w:marLeft w:val="0"/>
          <w:marRight w:val="0"/>
          <w:marTop w:val="0"/>
          <w:marBottom w:val="0"/>
          <w:divBdr>
            <w:top w:val="none" w:sz="0" w:space="0" w:color="auto"/>
            <w:left w:val="none" w:sz="0" w:space="0" w:color="auto"/>
            <w:bottom w:val="none" w:sz="0" w:space="0" w:color="auto"/>
            <w:right w:val="none" w:sz="0" w:space="0" w:color="auto"/>
          </w:divBdr>
        </w:div>
        <w:div w:id="1027413693">
          <w:marLeft w:val="0"/>
          <w:marRight w:val="0"/>
          <w:marTop w:val="0"/>
          <w:marBottom w:val="0"/>
          <w:divBdr>
            <w:top w:val="none" w:sz="0" w:space="0" w:color="auto"/>
            <w:left w:val="none" w:sz="0" w:space="0" w:color="auto"/>
            <w:bottom w:val="none" w:sz="0" w:space="0" w:color="auto"/>
            <w:right w:val="none" w:sz="0" w:space="0" w:color="auto"/>
          </w:divBdr>
        </w:div>
        <w:div w:id="1053312226">
          <w:marLeft w:val="0"/>
          <w:marRight w:val="0"/>
          <w:marTop w:val="0"/>
          <w:marBottom w:val="0"/>
          <w:divBdr>
            <w:top w:val="none" w:sz="0" w:space="0" w:color="auto"/>
            <w:left w:val="none" w:sz="0" w:space="0" w:color="auto"/>
            <w:bottom w:val="none" w:sz="0" w:space="0" w:color="auto"/>
            <w:right w:val="none" w:sz="0" w:space="0" w:color="auto"/>
          </w:divBdr>
        </w:div>
        <w:div w:id="1088693959">
          <w:marLeft w:val="0"/>
          <w:marRight w:val="0"/>
          <w:marTop w:val="0"/>
          <w:marBottom w:val="0"/>
          <w:divBdr>
            <w:top w:val="none" w:sz="0" w:space="0" w:color="auto"/>
            <w:left w:val="none" w:sz="0" w:space="0" w:color="auto"/>
            <w:bottom w:val="none" w:sz="0" w:space="0" w:color="auto"/>
            <w:right w:val="none" w:sz="0" w:space="0" w:color="auto"/>
          </w:divBdr>
        </w:div>
        <w:div w:id="1321734988">
          <w:marLeft w:val="0"/>
          <w:marRight w:val="0"/>
          <w:marTop w:val="0"/>
          <w:marBottom w:val="0"/>
          <w:divBdr>
            <w:top w:val="none" w:sz="0" w:space="0" w:color="auto"/>
            <w:left w:val="none" w:sz="0" w:space="0" w:color="auto"/>
            <w:bottom w:val="none" w:sz="0" w:space="0" w:color="auto"/>
            <w:right w:val="none" w:sz="0" w:space="0" w:color="auto"/>
          </w:divBdr>
        </w:div>
        <w:div w:id="1418482831">
          <w:marLeft w:val="0"/>
          <w:marRight w:val="0"/>
          <w:marTop w:val="0"/>
          <w:marBottom w:val="0"/>
          <w:divBdr>
            <w:top w:val="none" w:sz="0" w:space="0" w:color="auto"/>
            <w:left w:val="none" w:sz="0" w:space="0" w:color="auto"/>
            <w:bottom w:val="none" w:sz="0" w:space="0" w:color="auto"/>
            <w:right w:val="none" w:sz="0" w:space="0" w:color="auto"/>
          </w:divBdr>
        </w:div>
        <w:div w:id="1440444467">
          <w:marLeft w:val="0"/>
          <w:marRight w:val="0"/>
          <w:marTop w:val="0"/>
          <w:marBottom w:val="0"/>
          <w:divBdr>
            <w:top w:val="none" w:sz="0" w:space="0" w:color="auto"/>
            <w:left w:val="none" w:sz="0" w:space="0" w:color="auto"/>
            <w:bottom w:val="none" w:sz="0" w:space="0" w:color="auto"/>
            <w:right w:val="none" w:sz="0" w:space="0" w:color="auto"/>
          </w:divBdr>
        </w:div>
        <w:div w:id="2070569458">
          <w:marLeft w:val="0"/>
          <w:marRight w:val="0"/>
          <w:marTop w:val="0"/>
          <w:marBottom w:val="0"/>
          <w:divBdr>
            <w:top w:val="none" w:sz="0" w:space="0" w:color="auto"/>
            <w:left w:val="none" w:sz="0" w:space="0" w:color="auto"/>
            <w:bottom w:val="none" w:sz="0" w:space="0" w:color="auto"/>
            <w:right w:val="none" w:sz="0" w:space="0" w:color="auto"/>
          </w:divBdr>
        </w:div>
      </w:divsChild>
    </w:div>
    <w:div w:id="703599842">
      <w:bodyDiv w:val="1"/>
      <w:marLeft w:val="0"/>
      <w:marRight w:val="0"/>
      <w:marTop w:val="0"/>
      <w:marBottom w:val="0"/>
      <w:divBdr>
        <w:top w:val="none" w:sz="0" w:space="0" w:color="auto"/>
        <w:left w:val="none" w:sz="0" w:space="0" w:color="auto"/>
        <w:bottom w:val="none" w:sz="0" w:space="0" w:color="auto"/>
        <w:right w:val="none" w:sz="0" w:space="0" w:color="auto"/>
      </w:divBdr>
    </w:div>
    <w:div w:id="819426970">
      <w:bodyDiv w:val="1"/>
      <w:marLeft w:val="0"/>
      <w:marRight w:val="0"/>
      <w:marTop w:val="0"/>
      <w:marBottom w:val="0"/>
      <w:divBdr>
        <w:top w:val="none" w:sz="0" w:space="0" w:color="auto"/>
        <w:left w:val="none" w:sz="0" w:space="0" w:color="auto"/>
        <w:bottom w:val="none" w:sz="0" w:space="0" w:color="auto"/>
        <w:right w:val="none" w:sz="0" w:space="0" w:color="auto"/>
      </w:divBdr>
    </w:div>
    <w:div w:id="902567707">
      <w:bodyDiv w:val="1"/>
      <w:marLeft w:val="0"/>
      <w:marRight w:val="0"/>
      <w:marTop w:val="0"/>
      <w:marBottom w:val="0"/>
      <w:divBdr>
        <w:top w:val="none" w:sz="0" w:space="0" w:color="auto"/>
        <w:left w:val="none" w:sz="0" w:space="0" w:color="auto"/>
        <w:bottom w:val="none" w:sz="0" w:space="0" w:color="auto"/>
        <w:right w:val="none" w:sz="0" w:space="0" w:color="auto"/>
      </w:divBdr>
      <w:divsChild>
        <w:div w:id="85150">
          <w:marLeft w:val="0"/>
          <w:marRight w:val="0"/>
          <w:marTop w:val="0"/>
          <w:marBottom w:val="0"/>
          <w:divBdr>
            <w:top w:val="none" w:sz="0" w:space="0" w:color="auto"/>
            <w:left w:val="none" w:sz="0" w:space="0" w:color="auto"/>
            <w:bottom w:val="none" w:sz="0" w:space="0" w:color="auto"/>
            <w:right w:val="none" w:sz="0" w:space="0" w:color="auto"/>
          </w:divBdr>
        </w:div>
        <w:div w:id="933513948">
          <w:marLeft w:val="0"/>
          <w:marRight w:val="0"/>
          <w:marTop w:val="0"/>
          <w:marBottom w:val="0"/>
          <w:divBdr>
            <w:top w:val="none" w:sz="0" w:space="0" w:color="auto"/>
            <w:left w:val="none" w:sz="0" w:space="0" w:color="auto"/>
            <w:bottom w:val="none" w:sz="0" w:space="0" w:color="auto"/>
            <w:right w:val="none" w:sz="0" w:space="0" w:color="auto"/>
          </w:divBdr>
        </w:div>
        <w:div w:id="1077706094">
          <w:marLeft w:val="0"/>
          <w:marRight w:val="0"/>
          <w:marTop w:val="0"/>
          <w:marBottom w:val="0"/>
          <w:divBdr>
            <w:top w:val="none" w:sz="0" w:space="0" w:color="auto"/>
            <w:left w:val="none" w:sz="0" w:space="0" w:color="auto"/>
            <w:bottom w:val="none" w:sz="0" w:space="0" w:color="auto"/>
            <w:right w:val="none" w:sz="0" w:space="0" w:color="auto"/>
          </w:divBdr>
        </w:div>
        <w:div w:id="1642035380">
          <w:marLeft w:val="0"/>
          <w:marRight w:val="0"/>
          <w:marTop w:val="0"/>
          <w:marBottom w:val="0"/>
          <w:divBdr>
            <w:top w:val="none" w:sz="0" w:space="0" w:color="auto"/>
            <w:left w:val="none" w:sz="0" w:space="0" w:color="auto"/>
            <w:bottom w:val="none" w:sz="0" w:space="0" w:color="auto"/>
            <w:right w:val="none" w:sz="0" w:space="0" w:color="auto"/>
          </w:divBdr>
        </w:div>
        <w:div w:id="1885405499">
          <w:marLeft w:val="0"/>
          <w:marRight w:val="0"/>
          <w:marTop w:val="0"/>
          <w:marBottom w:val="0"/>
          <w:divBdr>
            <w:top w:val="none" w:sz="0" w:space="0" w:color="auto"/>
            <w:left w:val="none" w:sz="0" w:space="0" w:color="auto"/>
            <w:bottom w:val="none" w:sz="0" w:space="0" w:color="auto"/>
            <w:right w:val="none" w:sz="0" w:space="0" w:color="auto"/>
          </w:divBdr>
        </w:div>
        <w:div w:id="1923488775">
          <w:marLeft w:val="0"/>
          <w:marRight w:val="0"/>
          <w:marTop w:val="0"/>
          <w:marBottom w:val="0"/>
          <w:divBdr>
            <w:top w:val="none" w:sz="0" w:space="0" w:color="auto"/>
            <w:left w:val="none" w:sz="0" w:space="0" w:color="auto"/>
            <w:bottom w:val="none" w:sz="0" w:space="0" w:color="auto"/>
            <w:right w:val="none" w:sz="0" w:space="0" w:color="auto"/>
          </w:divBdr>
        </w:div>
      </w:divsChild>
    </w:div>
    <w:div w:id="975641227">
      <w:bodyDiv w:val="1"/>
      <w:marLeft w:val="0"/>
      <w:marRight w:val="0"/>
      <w:marTop w:val="0"/>
      <w:marBottom w:val="0"/>
      <w:divBdr>
        <w:top w:val="none" w:sz="0" w:space="0" w:color="auto"/>
        <w:left w:val="none" w:sz="0" w:space="0" w:color="auto"/>
        <w:bottom w:val="none" w:sz="0" w:space="0" w:color="auto"/>
        <w:right w:val="none" w:sz="0" w:space="0" w:color="auto"/>
      </w:divBdr>
    </w:div>
    <w:div w:id="1069032490">
      <w:bodyDiv w:val="1"/>
      <w:marLeft w:val="0"/>
      <w:marRight w:val="0"/>
      <w:marTop w:val="0"/>
      <w:marBottom w:val="0"/>
      <w:divBdr>
        <w:top w:val="none" w:sz="0" w:space="0" w:color="auto"/>
        <w:left w:val="none" w:sz="0" w:space="0" w:color="auto"/>
        <w:bottom w:val="none" w:sz="0" w:space="0" w:color="auto"/>
        <w:right w:val="none" w:sz="0" w:space="0" w:color="auto"/>
      </w:divBdr>
    </w:div>
    <w:div w:id="1112364353">
      <w:bodyDiv w:val="1"/>
      <w:marLeft w:val="0"/>
      <w:marRight w:val="0"/>
      <w:marTop w:val="0"/>
      <w:marBottom w:val="0"/>
      <w:divBdr>
        <w:top w:val="none" w:sz="0" w:space="0" w:color="auto"/>
        <w:left w:val="none" w:sz="0" w:space="0" w:color="auto"/>
        <w:bottom w:val="none" w:sz="0" w:space="0" w:color="auto"/>
        <w:right w:val="none" w:sz="0" w:space="0" w:color="auto"/>
      </w:divBdr>
      <w:divsChild>
        <w:div w:id="30544166">
          <w:marLeft w:val="0"/>
          <w:marRight w:val="0"/>
          <w:marTop w:val="0"/>
          <w:marBottom w:val="0"/>
          <w:divBdr>
            <w:top w:val="none" w:sz="0" w:space="0" w:color="auto"/>
            <w:left w:val="none" w:sz="0" w:space="0" w:color="auto"/>
            <w:bottom w:val="none" w:sz="0" w:space="0" w:color="auto"/>
            <w:right w:val="none" w:sz="0" w:space="0" w:color="auto"/>
          </w:divBdr>
          <w:divsChild>
            <w:div w:id="93521112">
              <w:marLeft w:val="0"/>
              <w:marRight w:val="0"/>
              <w:marTop w:val="0"/>
              <w:marBottom w:val="0"/>
              <w:divBdr>
                <w:top w:val="none" w:sz="0" w:space="0" w:color="auto"/>
                <w:left w:val="none" w:sz="0" w:space="0" w:color="auto"/>
                <w:bottom w:val="none" w:sz="0" w:space="0" w:color="auto"/>
                <w:right w:val="none" w:sz="0" w:space="0" w:color="auto"/>
              </w:divBdr>
            </w:div>
            <w:div w:id="264921851">
              <w:marLeft w:val="0"/>
              <w:marRight w:val="0"/>
              <w:marTop w:val="0"/>
              <w:marBottom w:val="0"/>
              <w:divBdr>
                <w:top w:val="none" w:sz="0" w:space="0" w:color="auto"/>
                <w:left w:val="none" w:sz="0" w:space="0" w:color="auto"/>
                <w:bottom w:val="none" w:sz="0" w:space="0" w:color="auto"/>
                <w:right w:val="none" w:sz="0" w:space="0" w:color="auto"/>
              </w:divBdr>
            </w:div>
            <w:div w:id="768818388">
              <w:marLeft w:val="0"/>
              <w:marRight w:val="0"/>
              <w:marTop w:val="0"/>
              <w:marBottom w:val="0"/>
              <w:divBdr>
                <w:top w:val="none" w:sz="0" w:space="0" w:color="auto"/>
                <w:left w:val="none" w:sz="0" w:space="0" w:color="auto"/>
                <w:bottom w:val="none" w:sz="0" w:space="0" w:color="auto"/>
                <w:right w:val="none" w:sz="0" w:space="0" w:color="auto"/>
              </w:divBdr>
            </w:div>
            <w:div w:id="1011184351">
              <w:marLeft w:val="0"/>
              <w:marRight w:val="0"/>
              <w:marTop w:val="0"/>
              <w:marBottom w:val="0"/>
              <w:divBdr>
                <w:top w:val="none" w:sz="0" w:space="0" w:color="auto"/>
                <w:left w:val="none" w:sz="0" w:space="0" w:color="auto"/>
                <w:bottom w:val="none" w:sz="0" w:space="0" w:color="auto"/>
                <w:right w:val="none" w:sz="0" w:space="0" w:color="auto"/>
              </w:divBdr>
            </w:div>
            <w:div w:id="1253977900">
              <w:marLeft w:val="0"/>
              <w:marRight w:val="0"/>
              <w:marTop w:val="0"/>
              <w:marBottom w:val="0"/>
              <w:divBdr>
                <w:top w:val="none" w:sz="0" w:space="0" w:color="auto"/>
                <w:left w:val="none" w:sz="0" w:space="0" w:color="auto"/>
                <w:bottom w:val="none" w:sz="0" w:space="0" w:color="auto"/>
                <w:right w:val="none" w:sz="0" w:space="0" w:color="auto"/>
              </w:divBdr>
            </w:div>
            <w:div w:id="1257327427">
              <w:marLeft w:val="0"/>
              <w:marRight w:val="0"/>
              <w:marTop w:val="0"/>
              <w:marBottom w:val="0"/>
              <w:divBdr>
                <w:top w:val="none" w:sz="0" w:space="0" w:color="auto"/>
                <w:left w:val="none" w:sz="0" w:space="0" w:color="auto"/>
                <w:bottom w:val="none" w:sz="0" w:space="0" w:color="auto"/>
                <w:right w:val="none" w:sz="0" w:space="0" w:color="auto"/>
              </w:divBdr>
            </w:div>
            <w:div w:id="1360348948">
              <w:marLeft w:val="0"/>
              <w:marRight w:val="0"/>
              <w:marTop w:val="0"/>
              <w:marBottom w:val="0"/>
              <w:divBdr>
                <w:top w:val="none" w:sz="0" w:space="0" w:color="auto"/>
                <w:left w:val="none" w:sz="0" w:space="0" w:color="auto"/>
                <w:bottom w:val="none" w:sz="0" w:space="0" w:color="auto"/>
                <w:right w:val="none" w:sz="0" w:space="0" w:color="auto"/>
              </w:divBdr>
            </w:div>
            <w:div w:id="1551652353">
              <w:marLeft w:val="0"/>
              <w:marRight w:val="0"/>
              <w:marTop w:val="0"/>
              <w:marBottom w:val="0"/>
              <w:divBdr>
                <w:top w:val="none" w:sz="0" w:space="0" w:color="auto"/>
                <w:left w:val="none" w:sz="0" w:space="0" w:color="auto"/>
                <w:bottom w:val="none" w:sz="0" w:space="0" w:color="auto"/>
                <w:right w:val="none" w:sz="0" w:space="0" w:color="auto"/>
              </w:divBdr>
            </w:div>
            <w:div w:id="1635332898">
              <w:marLeft w:val="0"/>
              <w:marRight w:val="0"/>
              <w:marTop w:val="0"/>
              <w:marBottom w:val="0"/>
              <w:divBdr>
                <w:top w:val="none" w:sz="0" w:space="0" w:color="auto"/>
                <w:left w:val="none" w:sz="0" w:space="0" w:color="auto"/>
                <w:bottom w:val="none" w:sz="0" w:space="0" w:color="auto"/>
                <w:right w:val="none" w:sz="0" w:space="0" w:color="auto"/>
              </w:divBdr>
            </w:div>
            <w:div w:id="1651059174">
              <w:marLeft w:val="0"/>
              <w:marRight w:val="0"/>
              <w:marTop w:val="0"/>
              <w:marBottom w:val="0"/>
              <w:divBdr>
                <w:top w:val="none" w:sz="0" w:space="0" w:color="auto"/>
                <w:left w:val="none" w:sz="0" w:space="0" w:color="auto"/>
                <w:bottom w:val="none" w:sz="0" w:space="0" w:color="auto"/>
                <w:right w:val="none" w:sz="0" w:space="0" w:color="auto"/>
              </w:divBdr>
            </w:div>
            <w:div w:id="2031372670">
              <w:marLeft w:val="0"/>
              <w:marRight w:val="0"/>
              <w:marTop w:val="0"/>
              <w:marBottom w:val="0"/>
              <w:divBdr>
                <w:top w:val="none" w:sz="0" w:space="0" w:color="auto"/>
                <w:left w:val="none" w:sz="0" w:space="0" w:color="auto"/>
                <w:bottom w:val="none" w:sz="0" w:space="0" w:color="auto"/>
                <w:right w:val="none" w:sz="0" w:space="0" w:color="auto"/>
              </w:divBdr>
            </w:div>
            <w:div w:id="2046637832">
              <w:marLeft w:val="0"/>
              <w:marRight w:val="0"/>
              <w:marTop w:val="0"/>
              <w:marBottom w:val="0"/>
              <w:divBdr>
                <w:top w:val="none" w:sz="0" w:space="0" w:color="auto"/>
                <w:left w:val="none" w:sz="0" w:space="0" w:color="auto"/>
                <w:bottom w:val="none" w:sz="0" w:space="0" w:color="auto"/>
                <w:right w:val="none" w:sz="0" w:space="0" w:color="auto"/>
              </w:divBdr>
            </w:div>
            <w:div w:id="2049793928">
              <w:marLeft w:val="0"/>
              <w:marRight w:val="0"/>
              <w:marTop w:val="0"/>
              <w:marBottom w:val="0"/>
              <w:divBdr>
                <w:top w:val="none" w:sz="0" w:space="0" w:color="auto"/>
                <w:left w:val="none" w:sz="0" w:space="0" w:color="auto"/>
                <w:bottom w:val="none" w:sz="0" w:space="0" w:color="auto"/>
                <w:right w:val="none" w:sz="0" w:space="0" w:color="auto"/>
              </w:divBdr>
            </w:div>
          </w:divsChild>
        </w:div>
        <w:div w:id="81605919">
          <w:marLeft w:val="0"/>
          <w:marRight w:val="0"/>
          <w:marTop w:val="0"/>
          <w:marBottom w:val="0"/>
          <w:divBdr>
            <w:top w:val="none" w:sz="0" w:space="0" w:color="auto"/>
            <w:left w:val="none" w:sz="0" w:space="0" w:color="auto"/>
            <w:bottom w:val="none" w:sz="0" w:space="0" w:color="auto"/>
            <w:right w:val="none" w:sz="0" w:space="0" w:color="auto"/>
          </w:divBdr>
          <w:divsChild>
            <w:div w:id="96483176">
              <w:marLeft w:val="0"/>
              <w:marRight w:val="0"/>
              <w:marTop w:val="0"/>
              <w:marBottom w:val="0"/>
              <w:divBdr>
                <w:top w:val="none" w:sz="0" w:space="0" w:color="auto"/>
                <w:left w:val="none" w:sz="0" w:space="0" w:color="auto"/>
                <w:bottom w:val="none" w:sz="0" w:space="0" w:color="auto"/>
                <w:right w:val="none" w:sz="0" w:space="0" w:color="auto"/>
              </w:divBdr>
            </w:div>
            <w:div w:id="138886196">
              <w:marLeft w:val="0"/>
              <w:marRight w:val="0"/>
              <w:marTop w:val="0"/>
              <w:marBottom w:val="0"/>
              <w:divBdr>
                <w:top w:val="none" w:sz="0" w:space="0" w:color="auto"/>
                <w:left w:val="none" w:sz="0" w:space="0" w:color="auto"/>
                <w:bottom w:val="none" w:sz="0" w:space="0" w:color="auto"/>
                <w:right w:val="none" w:sz="0" w:space="0" w:color="auto"/>
              </w:divBdr>
            </w:div>
            <w:div w:id="911237544">
              <w:marLeft w:val="0"/>
              <w:marRight w:val="0"/>
              <w:marTop w:val="0"/>
              <w:marBottom w:val="0"/>
              <w:divBdr>
                <w:top w:val="none" w:sz="0" w:space="0" w:color="auto"/>
                <w:left w:val="none" w:sz="0" w:space="0" w:color="auto"/>
                <w:bottom w:val="none" w:sz="0" w:space="0" w:color="auto"/>
                <w:right w:val="none" w:sz="0" w:space="0" w:color="auto"/>
              </w:divBdr>
            </w:div>
            <w:div w:id="1515068865">
              <w:marLeft w:val="0"/>
              <w:marRight w:val="0"/>
              <w:marTop w:val="0"/>
              <w:marBottom w:val="0"/>
              <w:divBdr>
                <w:top w:val="none" w:sz="0" w:space="0" w:color="auto"/>
                <w:left w:val="none" w:sz="0" w:space="0" w:color="auto"/>
                <w:bottom w:val="none" w:sz="0" w:space="0" w:color="auto"/>
                <w:right w:val="none" w:sz="0" w:space="0" w:color="auto"/>
              </w:divBdr>
            </w:div>
          </w:divsChild>
        </w:div>
        <w:div w:id="178398531">
          <w:marLeft w:val="0"/>
          <w:marRight w:val="0"/>
          <w:marTop w:val="0"/>
          <w:marBottom w:val="0"/>
          <w:divBdr>
            <w:top w:val="none" w:sz="0" w:space="0" w:color="auto"/>
            <w:left w:val="none" w:sz="0" w:space="0" w:color="auto"/>
            <w:bottom w:val="none" w:sz="0" w:space="0" w:color="auto"/>
            <w:right w:val="none" w:sz="0" w:space="0" w:color="auto"/>
          </w:divBdr>
        </w:div>
        <w:div w:id="313871064">
          <w:marLeft w:val="0"/>
          <w:marRight w:val="0"/>
          <w:marTop w:val="0"/>
          <w:marBottom w:val="0"/>
          <w:divBdr>
            <w:top w:val="none" w:sz="0" w:space="0" w:color="auto"/>
            <w:left w:val="none" w:sz="0" w:space="0" w:color="auto"/>
            <w:bottom w:val="none" w:sz="0" w:space="0" w:color="auto"/>
            <w:right w:val="none" w:sz="0" w:space="0" w:color="auto"/>
          </w:divBdr>
          <w:divsChild>
            <w:div w:id="31540079">
              <w:marLeft w:val="0"/>
              <w:marRight w:val="0"/>
              <w:marTop w:val="0"/>
              <w:marBottom w:val="0"/>
              <w:divBdr>
                <w:top w:val="none" w:sz="0" w:space="0" w:color="auto"/>
                <w:left w:val="none" w:sz="0" w:space="0" w:color="auto"/>
                <w:bottom w:val="none" w:sz="0" w:space="0" w:color="auto"/>
                <w:right w:val="none" w:sz="0" w:space="0" w:color="auto"/>
              </w:divBdr>
            </w:div>
            <w:div w:id="208417797">
              <w:marLeft w:val="0"/>
              <w:marRight w:val="0"/>
              <w:marTop w:val="0"/>
              <w:marBottom w:val="0"/>
              <w:divBdr>
                <w:top w:val="none" w:sz="0" w:space="0" w:color="auto"/>
                <w:left w:val="none" w:sz="0" w:space="0" w:color="auto"/>
                <w:bottom w:val="none" w:sz="0" w:space="0" w:color="auto"/>
                <w:right w:val="none" w:sz="0" w:space="0" w:color="auto"/>
              </w:divBdr>
            </w:div>
            <w:div w:id="1198006874">
              <w:marLeft w:val="0"/>
              <w:marRight w:val="0"/>
              <w:marTop w:val="0"/>
              <w:marBottom w:val="0"/>
              <w:divBdr>
                <w:top w:val="none" w:sz="0" w:space="0" w:color="auto"/>
                <w:left w:val="none" w:sz="0" w:space="0" w:color="auto"/>
                <w:bottom w:val="none" w:sz="0" w:space="0" w:color="auto"/>
                <w:right w:val="none" w:sz="0" w:space="0" w:color="auto"/>
              </w:divBdr>
            </w:div>
            <w:div w:id="1203594344">
              <w:marLeft w:val="0"/>
              <w:marRight w:val="0"/>
              <w:marTop w:val="0"/>
              <w:marBottom w:val="0"/>
              <w:divBdr>
                <w:top w:val="none" w:sz="0" w:space="0" w:color="auto"/>
                <w:left w:val="none" w:sz="0" w:space="0" w:color="auto"/>
                <w:bottom w:val="none" w:sz="0" w:space="0" w:color="auto"/>
                <w:right w:val="none" w:sz="0" w:space="0" w:color="auto"/>
              </w:divBdr>
            </w:div>
            <w:div w:id="1243294525">
              <w:marLeft w:val="0"/>
              <w:marRight w:val="0"/>
              <w:marTop w:val="0"/>
              <w:marBottom w:val="0"/>
              <w:divBdr>
                <w:top w:val="none" w:sz="0" w:space="0" w:color="auto"/>
                <w:left w:val="none" w:sz="0" w:space="0" w:color="auto"/>
                <w:bottom w:val="none" w:sz="0" w:space="0" w:color="auto"/>
                <w:right w:val="none" w:sz="0" w:space="0" w:color="auto"/>
              </w:divBdr>
            </w:div>
            <w:div w:id="1492671570">
              <w:marLeft w:val="0"/>
              <w:marRight w:val="0"/>
              <w:marTop w:val="0"/>
              <w:marBottom w:val="0"/>
              <w:divBdr>
                <w:top w:val="none" w:sz="0" w:space="0" w:color="auto"/>
                <w:left w:val="none" w:sz="0" w:space="0" w:color="auto"/>
                <w:bottom w:val="none" w:sz="0" w:space="0" w:color="auto"/>
                <w:right w:val="none" w:sz="0" w:space="0" w:color="auto"/>
              </w:divBdr>
            </w:div>
            <w:div w:id="1515269482">
              <w:marLeft w:val="0"/>
              <w:marRight w:val="0"/>
              <w:marTop w:val="0"/>
              <w:marBottom w:val="0"/>
              <w:divBdr>
                <w:top w:val="none" w:sz="0" w:space="0" w:color="auto"/>
                <w:left w:val="none" w:sz="0" w:space="0" w:color="auto"/>
                <w:bottom w:val="none" w:sz="0" w:space="0" w:color="auto"/>
                <w:right w:val="none" w:sz="0" w:space="0" w:color="auto"/>
              </w:divBdr>
            </w:div>
            <w:div w:id="1644851190">
              <w:marLeft w:val="0"/>
              <w:marRight w:val="0"/>
              <w:marTop w:val="0"/>
              <w:marBottom w:val="0"/>
              <w:divBdr>
                <w:top w:val="none" w:sz="0" w:space="0" w:color="auto"/>
                <w:left w:val="none" w:sz="0" w:space="0" w:color="auto"/>
                <w:bottom w:val="none" w:sz="0" w:space="0" w:color="auto"/>
                <w:right w:val="none" w:sz="0" w:space="0" w:color="auto"/>
              </w:divBdr>
            </w:div>
          </w:divsChild>
        </w:div>
        <w:div w:id="382142203">
          <w:marLeft w:val="0"/>
          <w:marRight w:val="0"/>
          <w:marTop w:val="0"/>
          <w:marBottom w:val="0"/>
          <w:divBdr>
            <w:top w:val="none" w:sz="0" w:space="0" w:color="auto"/>
            <w:left w:val="none" w:sz="0" w:space="0" w:color="auto"/>
            <w:bottom w:val="none" w:sz="0" w:space="0" w:color="auto"/>
            <w:right w:val="none" w:sz="0" w:space="0" w:color="auto"/>
          </w:divBdr>
        </w:div>
        <w:div w:id="525294461">
          <w:marLeft w:val="0"/>
          <w:marRight w:val="0"/>
          <w:marTop w:val="0"/>
          <w:marBottom w:val="0"/>
          <w:divBdr>
            <w:top w:val="none" w:sz="0" w:space="0" w:color="auto"/>
            <w:left w:val="none" w:sz="0" w:space="0" w:color="auto"/>
            <w:bottom w:val="none" w:sz="0" w:space="0" w:color="auto"/>
            <w:right w:val="none" w:sz="0" w:space="0" w:color="auto"/>
          </w:divBdr>
          <w:divsChild>
            <w:div w:id="772282115">
              <w:marLeft w:val="0"/>
              <w:marRight w:val="0"/>
              <w:marTop w:val="0"/>
              <w:marBottom w:val="0"/>
              <w:divBdr>
                <w:top w:val="none" w:sz="0" w:space="0" w:color="auto"/>
                <w:left w:val="none" w:sz="0" w:space="0" w:color="auto"/>
                <w:bottom w:val="none" w:sz="0" w:space="0" w:color="auto"/>
                <w:right w:val="none" w:sz="0" w:space="0" w:color="auto"/>
              </w:divBdr>
            </w:div>
            <w:div w:id="1743021607">
              <w:marLeft w:val="0"/>
              <w:marRight w:val="0"/>
              <w:marTop w:val="0"/>
              <w:marBottom w:val="0"/>
              <w:divBdr>
                <w:top w:val="none" w:sz="0" w:space="0" w:color="auto"/>
                <w:left w:val="none" w:sz="0" w:space="0" w:color="auto"/>
                <w:bottom w:val="none" w:sz="0" w:space="0" w:color="auto"/>
                <w:right w:val="none" w:sz="0" w:space="0" w:color="auto"/>
              </w:divBdr>
            </w:div>
            <w:div w:id="2055495325">
              <w:marLeft w:val="0"/>
              <w:marRight w:val="0"/>
              <w:marTop w:val="0"/>
              <w:marBottom w:val="0"/>
              <w:divBdr>
                <w:top w:val="none" w:sz="0" w:space="0" w:color="auto"/>
                <w:left w:val="none" w:sz="0" w:space="0" w:color="auto"/>
                <w:bottom w:val="none" w:sz="0" w:space="0" w:color="auto"/>
                <w:right w:val="none" w:sz="0" w:space="0" w:color="auto"/>
              </w:divBdr>
            </w:div>
          </w:divsChild>
        </w:div>
        <w:div w:id="547305458">
          <w:marLeft w:val="0"/>
          <w:marRight w:val="0"/>
          <w:marTop w:val="0"/>
          <w:marBottom w:val="0"/>
          <w:divBdr>
            <w:top w:val="none" w:sz="0" w:space="0" w:color="auto"/>
            <w:left w:val="none" w:sz="0" w:space="0" w:color="auto"/>
            <w:bottom w:val="none" w:sz="0" w:space="0" w:color="auto"/>
            <w:right w:val="none" w:sz="0" w:space="0" w:color="auto"/>
          </w:divBdr>
          <w:divsChild>
            <w:div w:id="432363934">
              <w:marLeft w:val="0"/>
              <w:marRight w:val="0"/>
              <w:marTop w:val="0"/>
              <w:marBottom w:val="0"/>
              <w:divBdr>
                <w:top w:val="none" w:sz="0" w:space="0" w:color="auto"/>
                <w:left w:val="none" w:sz="0" w:space="0" w:color="auto"/>
                <w:bottom w:val="none" w:sz="0" w:space="0" w:color="auto"/>
                <w:right w:val="none" w:sz="0" w:space="0" w:color="auto"/>
              </w:divBdr>
            </w:div>
          </w:divsChild>
        </w:div>
        <w:div w:id="647975953">
          <w:marLeft w:val="0"/>
          <w:marRight w:val="0"/>
          <w:marTop w:val="0"/>
          <w:marBottom w:val="0"/>
          <w:divBdr>
            <w:top w:val="none" w:sz="0" w:space="0" w:color="auto"/>
            <w:left w:val="none" w:sz="0" w:space="0" w:color="auto"/>
            <w:bottom w:val="none" w:sz="0" w:space="0" w:color="auto"/>
            <w:right w:val="none" w:sz="0" w:space="0" w:color="auto"/>
          </w:divBdr>
        </w:div>
        <w:div w:id="649332028">
          <w:marLeft w:val="0"/>
          <w:marRight w:val="0"/>
          <w:marTop w:val="0"/>
          <w:marBottom w:val="0"/>
          <w:divBdr>
            <w:top w:val="none" w:sz="0" w:space="0" w:color="auto"/>
            <w:left w:val="none" w:sz="0" w:space="0" w:color="auto"/>
            <w:bottom w:val="none" w:sz="0" w:space="0" w:color="auto"/>
            <w:right w:val="none" w:sz="0" w:space="0" w:color="auto"/>
          </w:divBdr>
        </w:div>
        <w:div w:id="732773744">
          <w:marLeft w:val="0"/>
          <w:marRight w:val="0"/>
          <w:marTop w:val="0"/>
          <w:marBottom w:val="0"/>
          <w:divBdr>
            <w:top w:val="none" w:sz="0" w:space="0" w:color="auto"/>
            <w:left w:val="none" w:sz="0" w:space="0" w:color="auto"/>
            <w:bottom w:val="none" w:sz="0" w:space="0" w:color="auto"/>
            <w:right w:val="none" w:sz="0" w:space="0" w:color="auto"/>
          </w:divBdr>
          <w:divsChild>
            <w:div w:id="11347472">
              <w:marLeft w:val="0"/>
              <w:marRight w:val="0"/>
              <w:marTop w:val="0"/>
              <w:marBottom w:val="0"/>
              <w:divBdr>
                <w:top w:val="none" w:sz="0" w:space="0" w:color="auto"/>
                <w:left w:val="none" w:sz="0" w:space="0" w:color="auto"/>
                <w:bottom w:val="none" w:sz="0" w:space="0" w:color="auto"/>
                <w:right w:val="none" w:sz="0" w:space="0" w:color="auto"/>
              </w:divBdr>
            </w:div>
            <w:div w:id="68814610">
              <w:marLeft w:val="0"/>
              <w:marRight w:val="0"/>
              <w:marTop w:val="0"/>
              <w:marBottom w:val="0"/>
              <w:divBdr>
                <w:top w:val="none" w:sz="0" w:space="0" w:color="auto"/>
                <w:left w:val="none" w:sz="0" w:space="0" w:color="auto"/>
                <w:bottom w:val="none" w:sz="0" w:space="0" w:color="auto"/>
                <w:right w:val="none" w:sz="0" w:space="0" w:color="auto"/>
              </w:divBdr>
            </w:div>
            <w:div w:id="96563217">
              <w:marLeft w:val="0"/>
              <w:marRight w:val="0"/>
              <w:marTop w:val="0"/>
              <w:marBottom w:val="0"/>
              <w:divBdr>
                <w:top w:val="none" w:sz="0" w:space="0" w:color="auto"/>
                <w:left w:val="none" w:sz="0" w:space="0" w:color="auto"/>
                <w:bottom w:val="none" w:sz="0" w:space="0" w:color="auto"/>
                <w:right w:val="none" w:sz="0" w:space="0" w:color="auto"/>
              </w:divBdr>
            </w:div>
            <w:div w:id="116723450">
              <w:marLeft w:val="0"/>
              <w:marRight w:val="0"/>
              <w:marTop w:val="0"/>
              <w:marBottom w:val="0"/>
              <w:divBdr>
                <w:top w:val="none" w:sz="0" w:space="0" w:color="auto"/>
                <w:left w:val="none" w:sz="0" w:space="0" w:color="auto"/>
                <w:bottom w:val="none" w:sz="0" w:space="0" w:color="auto"/>
                <w:right w:val="none" w:sz="0" w:space="0" w:color="auto"/>
              </w:divBdr>
            </w:div>
            <w:div w:id="200174146">
              <w:marLeft w:val="0"/>
              <w:marRight w:val="0"/>
              <w:marTop w:val="0"/>
              <w:marBottom w:val="0"/>
              <w:divBdr>
                <w:top w:val="none" w:sz="0" w:space="0" w:color="auto"/>
                <w:left w:val="none" w:sz="0" w:space="0" w:color="auto"/>
                <w:bottom w:val="none" w:sz="0" w:space="0" w:color="auto"/>
                <w:right w:val="none" w:sz="0" w:space="0" w:color="auto"/>
              </w:divBdr>
            </w:div>
            <w:div w:id="347751783">
              <w:marLeft w:val="0"/>
              <w:marRight w:val="0"/>
              <w:marTop w:val="0"/>
              <w:marBottom w:val="0"/>
              <w:divBdr>
                <w:top w:val="none" w:sz="0" w:space="0" w:color="auto"/>
                <w:left w:val="none" w:sz="0" w:space="0" w:color="auto"/>
                <w:bottom w:val="none" w:sz="0" w:space="0" w:color="auto"/>
                <w:right w:val="none" w:sz="0" w:space="0" w:color="auto"/>
              </w:divBdr>
            </w:div>
            <w:div w:id="627665898">
              <w:marLeft w:val="0"/>
              <w:marRight w:val="0"/>
              <w:marTop w:val="0"/>
              <w:marBottom w:val="0"/>
              <w:divBdr>
                <w:top w:val="none" w:sz="0" w:space="0" w:color="auto"/>
                <w:left w:val="none" w:sz="0" w:space="0" w:color="auto"/>
                <w:bottom w:val="none" w:sz="0" w:space="0" w:color="auto"/>
                <w:right w:val="none" w:sz="0" w:space="0" w:color="auto"/>
              </w:divBdr>
            </w:div>
            <w:div w:id="712731307">
              <w:marLeft w:val="0"/>
              <w:marRight w:val="0"/>
              <w:marTop w:val="0"/>
              <w:marBottom w:val="0"/>
              <w:divBdr>
                <w:top w:val="none" w:sz="0" w:space="0" w:color="auto"/>
                <w:left w:val="none" w:sz="0" w:space="0" w:color="auto"/>
                <w:bottom w:val="none" w:sz="0" w:space="0" w:color="auto"/>
                <w:right w:val="none" w:sz="0" w:space="0" w:color="auto"/>
              </w:divBdr>
            </w:div>
            <w:div w:id="777528354">
              <w:marLeft w:val="0"/>
              <w:marRight w:val="0"/>
              <w:marTop w:val="0"/>
              <w:marBottom w:val="0"/>
              <w:divBdr>
                <w:top w:val="none" w:sz="0" w:space="0" w:color="auto"/>
                <w:left w:val="none" w:sz="0" w:space="0" w:color="auto"/>
                <w:bottom w:val="none" w:sz="0" w:space="0" w:color="auto"/>
                <w:right w:val="none" w:sz="0" w:space="0" w:color="auto"/>
              </w:divBdr>
            </w:div>
            <w:div w:id="929461633">
              <w:marLeft w:val="0"/>
              <w:marRight w:val="0"/>
              <w:marTop w:val="0"/>
              <w:marBottom w:val="0"/>
              <w:divBdr>
                <w:top w:val="none" w:sz="0" w:space="0" w:color="auto"/>
                <w:left w:val="none" w:sz="0" w:space="0" w:color="auto"/>
                <w:bottom w:val="none" w:sz="0" w:space="0" w:color="auto"/>
                <w:right w:val="none" w:sz="0" w:space="0" w:color="auto"/>
              </w:divBdr>
            </w:div>
            <w:div w:id="1062872382">
              <w:marLeft w:val="0"/>
              <w:marRight w:val="0"/>
              <w:marTop w:val="0"/>
              <w:marBottom w:val="0"/>
              <w:divBdr>
                <w:top w:val="none" w:sz="0" w:space="0" w:color="auto"/>
                <w:left w:val="none" w:sz="0" w:space="0" w:color="auto"/>
                <w:bottom w:val="none" w:sz="0" w:space="0" w:color="auto"/>
                <w:right w:val="none" w:sz="0" w:space="0" w:color="auto"/>
              </w:divBdr>
            </w:div>
            <w:div w:id="1239973679">
              <w:marLeft w:val="0"/>
              <w:marRight w:val="0"/>
              <w:marTop w:val="0"/>
              <w:marBottom w:val="0"/>
              <w:divBdr>
                <w:top w:val="none" w:sz="0" w:space="0" w:color="auto"/>
                <w:left w:val="none" w:sz="0" w:space="0" w:color="auto"/>
                <w:bottom w:val="none" w:sz="0" w:space="0" w:color="auto"/>
                <w:right w:val="none" w:sz="0" w:space="0" w:color="auto"/>
              </w:divBdr>
            </w:div>
            <w:div w:id="1247379063">
              <w:marLeft w:val="0"/>
              <w:marRight w:val="0"/>
              <w:marTop w:val="0"/>
              <w:marBottom w:val="0"/>
              <w:divBdr>
                <w:top w:val="none" w:sz="0" w:space="0" w:color="auto"/>
                <w:left w:val="none" w:sz="0" w:space="0" w:color="auto"/>
                <w:bottom w:val="none" w:sz="0" w:space="0" w:color="auto"/>
                <w:right w:val="none" w:sz="0" w:space="0" w:color="auto"/>
              </w:divBdr>
            </w:div>
            <w:div w:id="1268346488">
              <w:marLeft w:val="0"/>
              <w:marRight w:val="0"/>
              <w:marTop w:val="0"/>
              <w:marBottom w:val="0"/>
              <w:divBdr>
                <w:top w:val="none" w:sz="0" w:space="0" w:color="auto"/>
                <w:left w:val="none" w:sz="0" w:space="0" w:color="auto"/>
                <w:bottom w:val="none" w:sz="0" w:space="0" w:color="auto"/>
                <w:right w:val="none" w:sz="0" w:space="0" w:color="auto"/>
              </w:divBdr>
            </w:div>
            <w:div w:id="1268927017">
              <w:marLeft w:val="0"/>
              <w:marRight w:val="0"/>
              <w:marTop w:val="0"/>
              <w:marBottom w:val="0"/>
              <w:divBdr>
                <w:top w:val="none" w:sz="0" w:space="0" w:color="auto"/>
                <w:left w:val="none" w:sz="0" w:space="0" w:color="auto"/>
                <w:bottom w:val="none" w:sz="0" w:space="0" w:color="auto"/>
                <w:right w:val="none" w:sz="0" w:space="0" w:color="auto"/>
              </w:divBdr>
            </w:div>
            <w:div w:id="1310482533">
              <w:marLeft w:val="0"/>
              <w:marRight w:val="0"/>
              <w:marTop w:val="0"/>
              <w:marBottom w:val="0"/>
              <w:divBdr>
                <w:top w:val="none" w:sz="0" w:space="0" w:color="auto"/>
                <w:left w:val="none" w:sz="0" w:space="0" w:color="auto"/>
                <w:bottom w:val="none" w:sz="0" w:space="0" w:color="auto"/>
                <w:right w:val="none" w:sz="0" w:space="0" w:color="auto"/>
              </w:divBdr>
            </w:div>
            <w:div w:id="1351032068">
              <w:marLeft w:val="0"/>
              <w:marRight w:val="0"/>
              <w:marTop w:val="0"/>
              <w:marBottom w:val="0"/>
              <w:divBdr>
                <w:top w:val="none" w:sz="0" w:space="0" w:color="auto"/>
                <w:left w:val="none" w:sz="0" w:space="0" w:color="auto"/>
                <w:bottom w:val="none" w:sz="0" w:space="0" w:color="auto"/>
                <w:right w:val="none" w:sz="0" w:space="0" w:color="auto"/>
              </w:divBdr>
            </w:div>
            <w:div w:id="1408453762">
              <w:marLeft w:val="0"/>
              <w:marRight w:val="0"/>
              <w:marTop w:val="0"/>
              <w:marBottom w:val="0"/>
              <w:divBdr>
                <w:top w:val="none" w:sz="0" w:space="0" w:color="auto"/>
                <w:left w:val="none" w:sz="0" w:space="0" w:color="auto"/>
                <w:bottom w:val="none" w:sz="0" w:space="0" w:color="auto"/>
                <w:right w:val="none" w:sz="0" w:space="0" w:color="auto"/>
              </w:divBdr>
            </w:div>
            <w:div w:id="1433473995">
              <w:marLeft w:val="0"/>
              <w:marRight w:val="0"/>
              <w:marTop w:val="0"/>
              <w:marBottom w:val="0"/>
              <w:divBdr>
                <w:top w:val="none" w:sz="0" w:space="0" w:color="auto"/>
                <w:left w:val="none" w:sz="0" w:space="0" w:color="auto"/>
                <w:bottom w:val="none" w:sz="0" w:space="0" w:color="auto"/>
                <w:right w:val="none" w:sz="0" w:space="0" w:color="auto"/>
              </w:divBdr>
            </w:div>
            <w:div w:id="1460226835">
              <w:marLeft w:val="0"/>
              <w:marRight w:val="0"/>
              <w:marTop w:val="0"/>
              <w:marBottom w:val="0"/>
              <w:divBdr>
                <w:top w:val="none" w:sz="0" w:space="0" w:color="auto"/>
                <w:left w:val="none" w:sz="0" w:space="0" w:color="auto"/>
                <w:bottom w:val="none" w:sz="0" w:space="0" w:color="auto"/>
                <w:right w:val="none" w:sz="0" w:space="0" w:color="auto"/>
              </w:divBdr>
            </w:div>
            <w:div w:id="1475485494">
              <w:marLeft w:val="0"/>
              <w:marRight w:val="0"/>
              <w:marTop w:val="0"/>
              <w:marBottom w:val="0"/>
              <w:divBdr>
                <w:top w:val="none" w:sz="0" w:space="0" w:color="auto"/>
                <w:left w:val="none" w:sz="0" w:space="0" w:color="auto"/>
                <w:bottom w:val="none" w:sz="0" w:space="0" w:color="auto"/>
                <w:right w:val="none" w:sz="0" w:space="0" w:color="auto"/>
              </w:divBdr>
            </w:div>
            <w:div w:id="1485391365">
              <w:marLeft w:val="0"/>
              <w:marRight w:val="0"/>
              <w:marTop w:val="0"/>
              <w:marBottom w:val="0"/>
              <w:divBdr>
                <w:top w:val="none" w:sz="0" w:space="0" w:color="auto"/>
                <w:left w:val="none" w:sz="0" w:space="0" w:color="auto"/>
                <w:bottom w:val="none" w:sz="0" w:space="0" w:color="auto"/>
                <w:right w:val="none" w:sz="0" w:space="0" w:color="auto"/>
              </w:divBdr>
            </w:div>
            <w:div w:id="1529947612">
              <w:marLeft w:val="0"/>
              <w:marRight w:val="0"/>
              <w:marTop w:val="0"/>
              <w:marBottom w:val="0"/>
              <w:divBdr>
                <w:top w:val="none" w:sz="0" w:space="0" w:color="auto"/>
                <w:left w:val="none" w:sz="0" w:space="0" w:color="auto"/>
                <w:bottom w:val="none" w:sz="0" w:space="0" w:color="auto"/>
                <w:right w:val="none" w:sz="0" w:space="0" w:color="auto"/>
              </w:divBdr>
            </w:div>
            <w:div w:id="2003073378">
              <w:marLeft w:val="0"/>
              <w:marRight w:val="0"/>
              <w:marTop w:val="0"/>
              <w:marBottom w:val="0"/>
              <w:divBdr>
                <w:top w:val="none" w:sz="0" w:space="0" w:color="auto"/>
                <w:left w:val="none" w:sz="0" w:space="0" w:color="auto"/>
                <w:bottom w:val="none" w:sz="0" w:space="0" w:color="auto"/>
                <w:right w:val="none" w:sz="0" w:space="0" w:color="auto"/>
              </w:divBdr>
            </w:div>
            <w:div w:id="2044745664">
              <w:marLeft w:val="0"/>
              <w:marRight w:val="0"/>
              <w:marTop w:val="0"/>
              <w:marBottom w:val="0"/>
              <w:divBdr>
                <w:top w:val="none" w:sz="0" w:space="0" w:color="auto"/>
                <w:left w:val="none" w:sz="0" w:space="0" w:color="auto"/>
                <w:bottom w:val="none" w:sz="0" w:space="0" w:color="auto"/>
                <w:right w:val="none" w:sz="0" w:space="0" w:color="auto"/>
              </w:divBdr>
            </w:div>
          </w:divsChild>
        </w:div>
        <w:div w:id="799571514">
          <w:marLeft w:val="0"/>
          <w:marRight w:val="0"/>
          <w:marTop w:val="0"/>
          <w:marBottom w:val="0"/>
          <w:divBdr>
            <w:top w:val="none" w:sz="0" w:space="0" w:color="auto"/>
            <w:left w:val="none" w:sz="0" w:space="0" w:color="auto"/>
            <w:bottom w:val="none" w:sz="0" w:space="0" w:color="auto"/>
            <w:right w:val="none" w:sz="0" w:space="0" w:color="auto"/>
          </w:divBdr>
        </w:div>
        <w:div w:id="961155656">
          <w:marLeft w:val="0"/>
          <w:marRight w:val="0"/>
          <w:marTop w:val="0"/>
          <w:marBottom w:val="0"/>
          <w:divBdr>
            <w:top w:val="none" w:sz="0" w:space="0" w:color="auto"/>
            <w:left w:val="none" w:sz="0" w:space="0" w:color="auto"/>
            <w:bottom w:val="none" w:sz="0" w:space="0" w:color="auto"/>
            <w:right w:val="none" w:sz="0" w:space="0" w:color="auto"/>
          </w:divBdr>
        </w:div>
        <w:div w:id="1392146120">
          <w:marLeft w:val="0"/>
          <w:marRight w:val="0"/>
          <w:marTop w:val="0"/>
          <w:marBottom w:val="0"/>
          <w:divBdr>
            <w:top w:val="none" w:sz="0" w:space="0" w:color="auto"/>
            <w:left w:val="none" w:sz="0" w:space="0" w:color="auto"/>
            <w:bottom w:val="none" w:sz="0" w:space="0" w:color="auto"/>
            <w:right w:val="none" w:sz="0" w:space="0" w:color="auto"/>
          </w:divBdr>
        </w:div>
        <w:div w:id="1414863081">
          <w:marLeft w:val="0"/>
          <w:marRight w:val="0"/>
          <w:marTop w:val="0"/>
          <w:marBottom w:val="0"/>
          <w:divBdr>
            <w:top w:val="none" w:sz="0" w:space="0" w:color="auto"/>
            <w:left w:val="none" w:sz="0" w:space="0" w:color="auto"/>
            <w:bottom w:val="none" w:sz="0" w:space="0" w:color="auto"/>
            <w:right w:val="none" w:sz="0" w:space="0" w:color="auto"/>
          </w:divBdr>
          <w:divsChild>
            <w:div w:id="128204676">
              <w:marLeft w:val="0"/>
              <w:marRight w:val="0"/>
              <w:marTop w:val="0"/>
              <w:marBottom w:val="0"/>
              <w:divBdr>
                <w:top w:val="none" w:sz="0" w:space="0" w:color="auto"/>
                <w:left w:val="none" w:sz="0" w:space="0" w:color="auto"/>
                <w:bottom w:val="none" w:sz="0" w:space="0" w:color="auto"/>
                <w:right w:val="none" w:sz="0" w:space="0" w:color="auto"/>
              </w:divBdr>
            </w:div>
            <w:div w:id="262999213">
              <w:marLeft w:val="0"/>
              <w:marRight w:val="0"/>
              <w:marTop w:val="0"/>
              <w:marBottom w:val="0"/>
              <w:divBdr>
                <w:top w:val="none" w:sz="0" w:space="0" w:color="auto"/>
                <w:left w:val="none" w:sz="0" w:space="0" w:color="auto"/>
                <w:bottom w:val="none" w:sz="0" w:space="0" w:color="auto"/>
                <w:right w:val="none" w:sz="0" w:space="0" w:color="auto"/>
              </w:divBdr>
            </w:div>
            <w:div w:id="646861211">
              <w:marLeft w:val="0"/>
              <w:marRight w:val="0"/>
              <w:marTop w:val="0"/>
              <w:marBottom w:val="0"/>
              <w:divBdr>
                <w:top w:val="none" w:sz="0" w:space="0" w:color="auto"/>
                <w:left w:val="none" w:sz="0" w:space="0" w:color="auto"/>
                <w:bottom w:val="none" w:sz="0" w:space="0" w:color="auto"/>
                <w:right w:val="none" w:sz="0" w:space="0" w:color="auto"/>
              </w:divBdr>
            </w:div>
            <w:div w:id="933438836">
              <w:marLeft w:val="0"/>
              <w:marRight w:val="0"/>
              <w:marTop w:val="0"/>
              <w:marBottom w:val="0"/>
              <w:divBdr>
                <w:top w:val="none" w:sz="0" w:space="0" w:color="auto"/>
                <w:left w:val="none" w:sz="0" w:space="0" w:color="auto"/>
                <w:bottom w:val="none" w:sz="0" w:space="0" w:color="auto"/>
                <w:right w:val="none" w:sz="0" w:space="0" w:color="auto"/>
              </w:divBdr>
            </w:div>
            <w:div w:id="1279334013">
              <w:marLeft w:val="0"/>
              <w:marRight w:val="0"/>
              <w:marTop w:val="0"/>
              <w:marBottom w:val="0"/>
              <w:divBdr>
                <w:top w:val="none" w:sz="0" w:space="0" w:color="auto"/>
                <w:left w:val="none" w:sz="0" w:space="0" w:color="auto"/>
                <w:bottom w:val="none" w:sz="0" w:space="0" w:color="auto"/>
                <w:right w:val="none" w:sz="0" w:space="0" w:color="auto"/>
              </w:divBdr>
            </w:div>
            <w:div w:id="2113622433">
              <w:marLeft w:val="0"/>
              <w:marRight w:val="0"/>
              <w:marTop w:val="0"/>
              <w:marBottom w:val="0"/>
              <w:divBdr>
                <w:top w:val="none" w:sz="0" w:space="0" w:color="auto"/>
                <w:left w:val="none" w:sz="0" w:space="0" w:color="auto"/>
                <w:bottom w:val="none" w:sz="0" w:space="0" w:color="auto"/>
                <w:right w:val="none" w:sz="0" w:space="0" w:color="auto"/>
              </w:divBdr>
            </w:div>
          </w:divsChild>
        </w:div>
        <w:div w:id="1472871185">
          <w:marLeft w:val="0"/>
          <w:marRight w:val="0"/>
          <w:marTop w:val="0"/>
          <w:marBottom w:val="0"/>
          <w:divBdr>
            <w:top w:val="none" w:sz="0" w:space="0" w:color="auto"/>
            <w:left w:val="none" w:sz="0" w:space="0" w:color="auto"/>
            <w:bottom w:val="none" w:sz="0" w:space="0" w:color="auto"/>
            <w:right w:val="none" w:sz="0" w:space="0" w:color="auto"/>
          </w:divBdr>
          <w:divsChild>
            <w:div w:id="10302390">
              <w:marLeft w:val="0"/>
              <w:marRight w:val="0"/>
              <w:marTop w:val="0"/>
              <w:marBottom w:val="0"/>
              <w:divBdr>
                <w:top w:val="none" w:sz="0" w:space="0" w:color="auto"/>
                <w:left w:val="none" w:sz="0" w:space="0" w:color="auto"/>
                <w:bottom w:val="none" w:sz="0" w:space="0" w:color="auto"/>
                <w:right w:val="none" w:sz="0" w:space="0" w:color="auto"/>
              </w:divBdr>
            </w:div>
            <w:div w:id="310913686">
              <w:marLeft w:val="0"/>
              <w:marRight w:val="0"/>
              <w:marTop w:val="0"/>
              <w:marBottom w:val="0"/>
              <w:divBdr>
                <w:top w:val="none" w:sz="0" w:space="0" w:color="auto"/>
                <w:left w:val="none" w:sz="0" w:space="0" w:color="auto"/>
                <w:bottom w:val="none" w:sz="0" w:space="0" w:color="auto"/>
                <w:right w:val="none" w:sz="0" w:space="0" w:color="auto"/>
              </w:divBdr>
            </w:div>
            <w:div w:id="1398866179">
              <w:marLeft w:val="0"/>
              <w:marRight w:val="0"/>
              <w:marTop w:val="0"/>
              <w:marBottom w:val="0"/>
              <w:divBdr>
                <w:top w:val="none" w:sz="0" w:space="0" w:color="auto"/>
                <w:left w:val="none" w:sz="0" w:space="0" w:color="auto"/>
                <w:bottom w:val="none" w:sz="0" w:space="0" w:color="auto"/>
                <w:right w:val="none" w:sz="0" w:space="0" w:color="auto"/>
              </w:divBdr>
            </w:div>
            <w:div w:id="1437170745">
              <w:marLeft w:val="0"/>
              <w:marRight w:val="0"/>
              <w:marTop w:val="0"/>
              <w:marBottom w:val="0"/>
              <w:divBdr>
                <w:top w:val="none" w:sz="0" w:space="0" w:color="auto"/>
                <w:left w:val="none" w:sz="0" w:space="0" w:color="auto"/>
                <w:bottom w:val="none" w:sz="0" w:space="0" w:color="auto"/>
                <w:right w:val="none" w:sz="0" w:space="0" w:color="auto"/>
              </w:divBdr>
            </w:div>
            <w:div w:id="1661813415">
              <w:marLeft w:val="0"/>
              <w:marRight w:val="0"/>
              <w:marTop w:val="0"/>
              <w:marBottom w:val="0"/>
              <w:divBdr>
                <w:top w:val="none" w:sz="0" w:space="0" w:color="auto"/>
                <w:left w:val="none" w:sz="0" w:space="0" w:color="auto"/>
                <w:bottom w:val="none" w:sz="0" w:space="0" w:color="auto"/>
                <w:right w:val="none" w:sz="0" w:space="0" w:color="auto"/>
              </w:divBdr>
            </w:div>
          </w:divsChild>
        </w:div>
        <w:div w:id="1473131946">
          <w:marLeft w:val="0"/>
          <w:marRight w:val="0"/>
          <w:marTop w:val="0"/>
          <w:marBottom w:val="0"/>
          <w:divBdr>
            <w:top w:val="none" w:sz="0" w:space="0" w:color="auto"/>
            <w:left w:val="none" w:sz="0" w:space="0" w:color="auto"/>
            <w:bottom w:val="none" w:sz="0" w:space="0" w:color="auto"/>
            <w:right w:val="none" w:sz="0" w:space="0" w:color="auto"/>
          </w:divBdr>
          <w:divsChild>
            <w:div w:id="150218824">
              <w:marLeft w:val="0"/>
              <w:marRight w:val="0"/>
              <w:marTop w:val="0"/>
              <w:marBottom w:val="0"/>
              <w:divBdr>
                <w:top w:val="none" w:sz="0" w:space="0" w:color="auto"/>
                <w:left w:val="none" w:sz="0" w:space="0" w:color="auto"/>
                <w:bottom w:val="none" w:sz="0" w:space="0" w:color="auto"/>
                <w:right w:val="none" w:sz="0" w:space="0" w:color="auto"/>
              </w:divBdr>
            </w:div>
            <w:div w:id="571046397">
              <w:marLeft w:val="0"/>
              <w:marRight w:val="0"/>
              <w:marTop w:val="0"/>
              <w:marBottom w:val="0"/>
              <w:divBdr>
                <w:top w:val="none" w:sz="0" w:space="0" w:color="auto"/>
                <w:left w:val="none" w:sz="0" w:space="0" w:color="auto"/>
                <w:bottom w:val="none" w:sz="0" w:space="0" w:color="auto"/>
                <w:right w:val="none" w:sz="0" w:space="0" w:color="auto"/>
              </w:divBdr>
            </w:div>
            <w:div w:id="950893667">
              <w:marLeft w:val="0"/>
              <w:marRight w:val="0"/>
              <w:marTop w:val="0"/>
              <w:marBottom w:val="0"/>
              <w:divBdr>
                <w:top w:val="none" w:sz="0" w:space="0" w:color="auto"/>
                <w:left w:val="none" w:sz="0" w:space="0" w:color="auto"/>
                <w:bottom w:val="none" w:sz="0" w:space="0" w:color="auto"/>
                <w:right w:val="none" w:sz="0" w:space="0" w:color="auto"/>
              </w:divBdr>
            </w:div>
            <w:div w:id="1006054438">
              <w:marLeft w:val="0"/>
              <w:marRight w:val="0"/>
              <w:marTop w:val="0"/>
              <w:marBottom w:val="0"/>
              <w:divBdr>
                <w:top w:val="none" w:sz="0" w:space="0" w:color="auto"/>
                <w:left w:val="none" w:sz="0" w:space="0" w:color="auto"/>
                <w:bottom w:val="none" w:sz="0" w:space="0" w:color="auto"/>
                <w:right w:val="none" w:sz="0" w:space="0" w:color="auto"/>
              </w:divBdr>
            </w:div>
            <w:div w:id="1079210227">
              <w:marLeft w:val="0"/>
              <w:marRight w:val="0"/>
              <w:marTop w:val="0"/>
              <w:marBottom w:val="0"/>
              <w:divBdr>
                <w:top w:val="none" w:sz="0" w:space="0" w:color="auto"/>
                <w:left w:val="none" w:sz="0" w:space="0" w:color="auto"/>
                <w:bottom w:val="none" w:sz="0" w:space="0" w:color="auto"/>
                <w:right w:val="none" w:sz="0" w:space="0" w:color="auto"/>
              </w:divBdr>
            </w:div>
            <w:div w:id="2132357439">
              <w:marLeft w:val="0"/>
              <w:marRight w:val="0"/>
              <w:marTop w:val="0"/>
              <w:marBottom w:val="0"/>
              <w:divBdr>
                <w:top w:val="none" w:sz="0" w:space="0" w:color="auto"/>
                <w:left w:val="none" w:sz="0" w:space="0" w:color="auto"/>
                <w:bottom w:val="none" w:sz="0" w:space="0" w:color="auto"/>
                <w:right w:val="none" w:sz="0" w:space="0" w:color="auto"/>
              </w:divBdr>
            </w:div>
          </w:divsChild>
        </w:div>
        <w:div w:id="1547378511">
          <w:marLeft w:val="0"/>
          <w:marRight w:val="0"/>
          <w:marTop w:val="0"/>
          <w:marBottom w:val="0"/>
          <w:divBdr>
            <w:top w:val="none" w:sz="0" w:space="0" w:color="auto"/>
            <w:left w:val="none" w:sz="0" w:space="0" w:color="auto"/>
            <w:bottom w:val="none" w:sz="0" w:space="0" w:color="auto"/>
            <w:right w:val="none" w:sz="0" w:space="0" w:color="auto"/>
          </w:divBdr>
          <w:divsChild>
            <w:div w:id="48766454">
              <w:marLeft w:val="0"/>
              <w:marRight w:val="0"/>
              <w:marTop w:val="0"/>
              <w:marBottom w:val="0"/>
              <w:divBdr>
                <w:top w:val="none" w:sz="0" w:space="0" w:color="auto"/>
                <w:left w:val="none" w:sz="0" w:space="0" w:color="auto"/>
                <w:bottom w:val="none" w:sz="0" w:space="0" w:color="auto"/>
                <w:right w:val="none" w:sz="0" w:space="0" w:color="auto"/>
              </w:divBdr>
            </w:div>
            <w:div w:id="61105561">
              <w:marLeft w:val="0"/>
              <w:marRight w:val="0"/>
              <w:marTop w:val="0"/>
              <w:marBottom w:val="0"/>
              <w:divBdr>
                <w:top w:val="none" w:sz="0" w:space="0" w:color="auto"/>
                <w:left w:val="none" w:sz="0" w:space="0" w:color="auto"/>
                <w:bottom w:val="none" w:sz="0" w:space="0" w:color="auto"/>
                <w:right w:val="none" w:sz="0" w:space="0" w:color="auto"/>
              </w:divBdr>
            </w:div>
            <w:div w:id="722026850">
              <w:marLeft w:val="0"/>
              <w:marRight w:val="0"/>
              <w:marTop w:val="0"/>
              <w:marBottom w:val="0"/>
              <w:divBdr>
                <w:top w:val="none" w:sz="0" w:space="0" w:color="auto"/>
                <w:left w:val="none" w:sz="0" w:space="0" w:color="auto"/>
                <w:bottom w:val="none" w:sz="0" w:space="0" w:color="auto"/>
                <w:right w:val="none" w:sz="0" w:space="0" w:color="auto"/>
              </w:divBdr>
            </w:div>
            <w:div w:id="917404235">
              <w:marLeft w:val="0"/>
              <w:marRight w:val="0"/>
              <w:marTop w:val="0"/>
              <w:marBottom w:val="0"/>
              <w:divBdr>
                <w:top w:val="none" w:sz="0" w:space="0" w:color="auto"/>
                <w:left w:val="none" w:sz="0" w:space="0" w:color="auto"/>
                <w:bottom w:val="none" w:sz="0" w:space="0" w:color="auto"/>
                <w:right w:val="none" w:sz="0" w:space="0" w:color="auto"/>
              </w:divBdr>
            </w:div>
            <w:div w:id="1744453951">
              <w:marLeft w:val="0"/>
              <w:marRight w:val="0"/>
              <w:marTop w:val="0"/>
              <w:marBottom w:val="0"/>
              <w:divBdr>
                <w:top w:val="none" w:sz="0" w:space="0" w:color="auto"/>
                <w:left w:val="none" w:sz="0" w:space="0" w:color="auto"/>
                <w:bottom w:val="none" w:sz="0" w:space="0" w:color="auto"/>
                <w:right w:val="none" w:sz="0" w:space="0" w:color="auto"/>
              </w:divBdr>
            </w:div>
          </w:divsChild>
        </w:div>
        <w:div w:id="1599099882">
          <w:marLeft w:val="0"/>
          <w:marRight w:val="0"/>
          <w:marTop w:val="0"/>
          <w:marBottom w:val="0"/>
          <w:divBdr>
            <w:top w:val="none" w:sz="0" w:space="0" w:color="auto"/>
            <w:left w:val="none" w:sz="0" w:space="0" w:color="auto"/>
            <w:bottom w:val="none" w:sz="0" w:space="0" w:color="auto"/>
            <w:right w:val="none" w:sz="0" w:space="0" w:color="auto"/>
          </w:divBdr>
          <w:divsChild>
            <w:div w:id="270020127">
              <w:marLeft w:val="0"/>
              <w:marRight w:val="0"/>
              <w:marTop w:val="0"/>
              <w:marBottom w:val="0"/>
              <w:divBdr>
                <w:top w:val="none" w:sz="0" w:space="0" w:color="auto"/>
                <w:left w:val="none" w:sz="0" w:space="0" w:color="auto"/>
                <w:bottom w:val="none" w:sz="0" w:space="0" w:color="auto"/>
                <w:right w:val="none" w:sz="0" w:space="0" w:color="auto"/>
              </w:divBdr>
            </w:div>
            <w:div w:id="274796568">
              <w:marLeft w:val="0"/>
              <w:marRight w:val="0"/>
              <w:marTop w:val="0"/>
              <w:marBottom w:val="0"/>
              <w:divBdr>
                <w:top w:val="none" w:sz="0" w:space="0" w:color="auto"/>
                <w:left w:val="none" w:sz="0" w:space="0" w:color="auto"/>
                <w:bottom w:val="none" w:sz="0" w:space="0" w:color="auto"/>
                <w:right w:val="none" w:sz="0" w:space="0" w:color="auto"/>
              </w:divBdr>
            </w:div>
            <w:div w:id="280261743">
              <w:marLeft w:val="0"/>
              <w:marRight w:val="0"/>
              <w:marTop w:val="0"/>
              <w:marBottom w:val="0"/>
              <w:divBdr>
                <w:top w:val="none" w:sz="0" w:space="0" w:color="auto"/>
                <w:left w:val="none" w:sz="0" w:space="0" w:color="auto"/>
                <w:bottom w:val="none" w:sz="0" w:space="0" w:color="auto"/>
                <w:right w:val="none" w:sz="0" w:space="0" w:color="auto"/>
              </w:divBdr>
            </w:div>
            <w:div w:id="638342879">
              <w:marLeft w:val="0"/>
              <w:marRight w:val="0"/>
              <w:marTop w:val="0"/>
              <w:marBottom w:val="0"/>
              <w:divBdr>
                <w:top w:val="none" w:sz="0" w:space="0" w:color="auto"/>
                <w:left w:val="none" w:sz="0" w:space="0" w:color="auto"/>
                <w:bottom w:val="none" w:sz="0" w:space="0" w:color="auto"/>
                <w:right w:val="none" w:sz="0" w:space="0" w:color="auto"/>
              </w:divBdr>
            </w:div>
            <w:div w:id="826287682">
              <w:marLeft w:val="0"/>
              <w:marRight w:val="0"/>
              <w:marTop w:val="0"/>
              <w:marBottom w:val="0"/>
              <w:divBdr>
                <w:top w:val="none" w:sz="0" w:space="0" w:color="auto"/>
                <w:left w:val="none" w:sz="0" w:space="0" w:color="auto"/>
                <w:bottom w:val="none" w:sz="0" w:space="0" w:color="auto"/>
                <w:right w:val="none" w:sz="0" w:space="0" w:color="auto"/>
              </w:divBdr>
            </w:div>
            <w:div w:id="931157507">
              <w:marLeft w:val="0"/>
              <w:marRight w:val="0"/>
              <w:marTop w:val="0"/>
              <w:marBottom w:val="0"/>
              <w:divBdr>
                <w:top w:val="none" w:sz="0" w:space="0" w:color="auto"/>
                <w:left w:val="none" w:sz="0" w:space="0" w:color="auto"/>
                <w:bottom w:val="none" w:sz="0" w:space="0" w:color="auto"/>
                <w:right w:val="none" w:sz="0" w:space="0" w:color="auto"/>
              </w:divBdr>
            </w:div>
            <w:div w:id="1310018059">
              <w:marLeft w:val="0"/>
              <w:marRight w:val="0"/>
              <w:marTop w:val="0"/>
              <w:marBottom w:val="0"/>
              <w:divBdr>
                <w:top w:val="none" w:sz="0" w:space="0" w:color="auto"/>
                <w:left w:val="none" w:sz="0" w:space="0" w:color="auto"/>
                <w:bottom w:val="none" w:sz="0" w:space="0" w:color="auto"/>
                <w:right w:val="none" w:sz="0" w:space="0" w:color="auto"/>
              </w:divBdr>
            </w:div>
            <w:div w:id="1385955949">
              <w:marLeft w:val="0"/>
              <w:marRight w:val="0"/>
              <w:marTop w:val="0"/>
              <w:marBottom w:val="0"/>
              <w:divBdr>
                <w:top w:val="none" w:sz="0" w:space="0" w:color="auto"/>
                <w:left w:val="none" w:sz="0" w:space="0" w:color="auto"/>
                <w:bottom w:val="none" w:sz="0" w:space="0" w:color="auto"/>
                <w:right w:val="none" w:sz="0" w:space="0" w:color="auto"/>
              </w:divBdr>
            </w:div>
            <w:div w:id="1593933744">
              <w:marLeft w:val="0"/>
              <w:marRight w:val="0"/>
              <w:marTop w:val="0"/>
              <w:marBottom w:val="0"/>
              <w:divBdr>
                <w:top w:val="none" w:sz="0" w:space="0" w:color="auto"/>
                <w:left w:val="none" w:sz="0" w:space="0" w:color="auto"/>
                <w:bottom w:val="none" w:sz="0" w:space="0" w:color="auto"/>
                <w:right w:val="none" w:sz="0" w:space="0" w:color="auto"/>
              </w:divBdr>
            </w:div>
            <w:div w:id="1609312218">
              <w:marLeft w:val="0"/>
              <w:marRight w:val="0"/>
              <w:marTop w:val="0"/>
              <w:marBottom w:val="0"/>
              <w:divBdr>
                <w:top w:val="none" w:sz="0" w:space="0" w:color="auto"/>
                <w:left w:val="none" w:sz="0" w:space="0" w:color="auto"/>
                <w:bottom w:val="none" w:sz="0" w:space="0" w:color="auto"/>
                <w:right w:val="none" w:sz="0" w:space="0" w:color="auto"/>
              </w:divBdr>
            </w:div>
            <w:div w:id="1657763775">
              <w:marLeft w:val="0"/>
              <w:marRight w:val="0"/>
              <w:marTop w:val="0"/>
              <w:marBottom w:val="0"/>
              <w:divBdr>
                <w:top w:val="none" w:sz="0" w:space="0" w:color="auto"/>
                <w:left w:val="none" w:sz="0" w:space="0" w:color="auto"/>
                <w:bottom w:val="none" w:sz="0" w:space="0" w:color="auto"/>
                <w:right w:val="none" w:sz="0" w:space="0" w:color="auto"/>
              </w:divBdr>
            </w:div>
            <w:div w:id="1861311044">
              <w:marLeft w:val="0"/>
              <w:marRight w:val="0"/>
              <w:marTop w:val="0"/>
              <w:marBottom w:val="0"/>
              <w:divBdr>
                <w:top w:val="none" w:sz="0" w:space="0" w:color="auto"/>
                <w:left w:val="none" w:sz="0" w:space="0" w:color="auto"/>
                <w:bottom w:val="none" w:sz="0" w:space="0" w:color="auto"/>
                <w:right w:val="none" w:sz="0" w:space="0" w:color="auto"/>
              </w:divBdr>
            </w:div>
            <w:div w:id="2041975997">
              <w:marLeft w:val="0"/>
              <w:marRight w:val="0"/>
              <w:marTop w:val="0"/>
              <w:marBottom w:val="0"/>
              <w:divBdr>
                <w:top w:val="none" w:sz="0" w:space="0" w:color="auto"/>
                <w:left w:val="none" w:sz="0" w:space="0" w:color="auto"/>
                <w:bottom w:val="none" w:sz="0" w:space="0" w:color="auto"/>
                <w:right w:val="none" w:sz="0" w:space="0" w:color="auto"/>
              </w:divBdr>
            </w:div>
            <w:div w:id="2092391731">
              <w:marLeft w:val="0"/>
              <w:marRight w:val="0"/>
              <w:marTop w:val="0"/>
              <w:marBottom w:val="0"/>
              <w:divBdr>
                <w:top w:val="none" w:sz="0" w:space="0" w:color="auto"/>
                <w:left w:val="none" w:sz="0" w:space="0" w:color="auto"/>
                <w:bottom w:val="none" w:sz="0" w:space="0" w:color="auto"/>
                <w:right w:val="none" w:sz="0" w:space="0" w:color="auto"/>
              </w:divBdr>
            </w:div>
          </w:divsChild>
        </w:div>
        <w:div w:id="1675497562">
          <w:marLeft w:val="0"/>
          <w:marRight w:val="0"/>
          <w:marTop w:val="0"/>
          <w:marBottom w:val="0"/>
          <w:divBdr>
            <w:top w:val="none" w:sz="0" w:space="0" w:color="auto"/>
            <w:left w:val="none" w:sz="0" w:space="0" w:color="auto"/>
            <w:bottom w:val="none" w:sz="0" w:space="0" w:color="auto"/>
            <w:right w:val="none" w:sz="0" w:space="0" w:color="auto"/>
          </w:divBdr>
        </w:div>
        <w:div w:id="1713768870">
          <w:marLeft w:val="0"/>
          <w:marRight w:val="0"/>
          <w:marTop w:val="0"/>
          <w:marBottom w:val="0"/>
          <w:divBdr>
            <w:top w:val="none" w:sz="0" w:space="0" w:color="auto"/>
            <w:left w:val="none" w:sz="0" w:space="0" w:color="auto"/>
            <w:bottom w:val="none" w:sz="0" w:space="0" w:color="auto"/>
            <w:right w:val="none" w:sz="0" w:space="0" w:color="auto"/>
          </w:divBdr>
        </w:div>
        <w:div w:id="1893225788">
          <w:marLeft w:val="0"/>
          <w:marRight w:val="0"/>
          <w:marTop w:val="0"/>
          <w:marBottom w:val="0"/>
          <w:divBdr>
            <w:top w:val="none" w:sz="0" w:space="0" w:color="auto"/>
            <w:left w:val="none" w:sz="0" w:space="0" w:color="auto"/>
            <w:bottom w:val="none" w:sz="0" w:space="0" w:color="auto"/>
            <w:right w:val="none" w:sz="0" w:space="0" w:color="auto"/>
          </w:divBdr>
        </w:div>
      </w:divsChild>
    </w:div>
    <w:div w:id="1147432268">
      <w:bodyDiv w:val="1"/>
      <w:marLeft w:val="0"/>
      <w:marRight w:val="0"/>
      <w:marTop w:val="0"/>
      <w:marBottom w:val="0"/>
      <w:divBdr>
        <w:top w:val="none" w:sz="0" w:space="0" w:color="auto"/>
        <w:left w:val="none" w:sz="0" w:space="0" w:color="auto"/>
        <w:bottom w:val="none" w:sz="0" w:space="0" w:color="auto"/>
        <w:right w:val="none" w:sz="0" w:space="0" w:color="auto"/>
      </w:divBdr>
    </w:div>
    <w:div w:id="1226650812">
      <w:bodyDiv w:val="1"/>
      <w:marLeft w:val="0"/>
      <w:marRight w:val="0"/>
      <w:marTop w:val="0"/>
      <w:marBottom w:val="0"/>
      <w:divBdr>
        <w:top w:val="none" w:sz="0" w:space="0" w:color="auto"/>
        <w:left w:val="none" w:sz="0" w:space="0" w:color="auto"/>
        <w:bottom w:val="none" w:sz="0" w:space="0" w:color="auto"/>
        <w:right w:val="none" w:sz="0" w:space="0" w:color="auto"/>
      </w:divBdr>
    </w:div>
    <w:div w:id="1339237352">
      <w:bodyDiv w:val="1"/>
      <w:marLeft w:val="0"/>
      <w:marRight w:val="0"/>
      <w:marTop w:val="0"/>
      <w:marBottom w:val="0"/>
      <w:divBdr>
        <w:top w:val="none" w:sz="0" w:space="0" w:color="auto"/>
        <w:left w:val="none" w:sz="0" w:space="0" w:color="auto"/>
        <w:bottom w:val="none" w:sz="0" w:space="0" w:color="auto"/>
        <w:right w:val="none" w:sz="0" w:space="0" w:color="auto"/>
      </w:divBdr>
    </w:div>
    <w:div w:id="1340497591">
      <w:bodyDiv w:val="1"/>
      <w:marLeft w:val="0"/>
      <w:marRight w:val="0"/>
      <w:marTop w:val="0"/>
      <w:marBottom w:val="0"/>
      <w:divBdr>
        <w:top w:val="none" w:sz="0" w:space="0" w:color="auto"/>
        <w:left w:val="none" w:sz="0" w:space="0" w:color="auto"/>
        <w:bottom w:val="none" w:sz="0" w:space="0" w:color="auto"/>
        <w:right w:val="none" w:sz="0" w:space="0" w:color="auto"/>
      </w:divBdr>
    </w:div>
    <w:div w:id="1347098480">
      <w:bodyDiv w:val="1"/>
      <w:marLeft w:val="0"/>
      <w:marRight w:val="0"/>
      <w:marTop w:val="0"/>
      <w:marBottom w:val="0"/>
      <w:divBdr>
        <w:top w:val="none" w:sz="0" w:space="0" w:color="auto"/>
        <w:left w:val="none" w:sz="0" w:space="0" w:color="auto"/>
        <w:bottom w:val="none" w:sz="0" w:space="0" w:color="auto"/>
        <w:right w:val="none" w:sz="0" w:space="0" w:color="auto"/>
      </w:divBdr>
    </w:div>
    <w:div w:id="1398092126">
      <w:bodyDiv w:val="1"/>
      <w:marLeft w:val="0"/>
      <w:marRight w:val="0"/>
      <w:marTop w:val="0"/>
      <w:marBottom w:val="0"/>
      <w:divBdr>
        <w:top w:val="none" w:sz="0" w:space="0" w:color="auto"/>
        <w:left w:val="none" w:sz="0" w:space="0" w:color="auto"/>
        <w:bottom w:val="none" w:sz="0" w:space="0" w:color="auto"/>
        <w:right w:val="none" w:sz="0" w:space="0" w:color="auto"/>
      </w:divBdr>
    </w:div>
    <w:div w:id="1428425374">
      <w:bodyDiv w:val="1"/>
      <w:marLeft w:val="0"/>
      <w:marRight w:val="0"/>
      <w:marTop w:val="0"/>
      <w:marBottom w:val="0"/>
      <w:divBdr>
        <w:top w:val="none" w:sz="0" w:space="0" w:color="auto"/>
        <w:left w:val="none" w:sz="0" w:space="0" w:color="auto"/>
        <w:bottom w:val="none" w:sz="0" w:space="0" w:color="auto"/>
        <w:right w:val="none" w:sz="0" w:space="0" w:color="auto"/>
      </w:divBdr>
      <w:divsChild>
        <w:div w:id="22020328">
          <w:marLeft w:val="0"/>
          <w:marRight w:val="0"/>
          <w:marTop w:val="0"/>
          <w:marBottom w:val="0"/>
          <w:divBdr>
            <w:top w:val="none" w:sz="0" w:space="0" w:color="auto"/>
            <w:left w:val="none" w:sz="0" w:space="0" w:color="auto"/>
            <w:bottom w:val="none" w:sz="0" w:space="0" w:color="auto"/>
            <w:right w:val="none" w:sz="0" w:space="0" w:color="auto"/>
          </w:divBdr>
        </w:div>
        <w:div w:id="56438845">
          <w:marLeft w:val="0"/>
          <w:marRight w:val="0"/>
          <w:marTop w:val="0"/>
          <w:marBottom w:val="0"/>
          <w:divBdr>
            <w:top w:val="none" w:sz="0" w:space="0" w:color="auto"/>
            <w:left w:val="none" w:sz="0" w:space="0" w:color="auto"/>
            <w:bottom w:val="none" w:sz="0" w:space="0" w:color="auto"/>
            <w:right w:val="none" w:sz="0" w:space="0" w:color="auto"/>
          </w:divBdr>
        </w:div>
        <w:div w:id="233244522">
          <w:marLeft w:val="0"/>
          <w:marRight w:val="0"/>
          <w:marTop w:val="0"/>
          <w:marBottom w:val="0"/>
          <w:divBdr>
            <w:top w:val="none" w:sz="0" w:space="0" w:color="auto"/>
            <w:left w:val="none" w:sz="0" w:space="0" w:color="auto"/>
            <w:bottom w:val="none" w:sz="0" w:space="0" w:color="auto"/>
            <w:right w:val="none" w:sz="0" w:space="0" w:color="auto"/>
          </w:divBdr>
        </w:div>
        <w:div w:id="390033228">
          <w:marLeft w:val="0"/>
          <w:marRight w:val="0"/>
          <w:marTop w:val="0"/>
          <w:marBottom w:val="0"/>
          <w:divBdr>
            <w:top w:val="none" w:sz="0" w:space="0" w:color="auto"/>
            <w:left w:val="none" w:sz="0" w:space="0" w:color="auto"/>
            <w:bottom w:val="none" w:sz="0" w:space="0" w:color="auto"/>
            <w:right w:val="none" w:sz="0" w:space="0" w:color="auto"/>
          </w:divBdr>
        </w:div>
        <w:div w:id="538401442">
          <w:marLeft w:val="0"/>
          <w:marRight w:val="0"/>
          <w:marTop w:val="0"/>
          <w:marBottom w:val="0"/>
          <w:divBdr>
            <w:top w:val="none" w:sz="0" w:space="0" w:color="auto"/>
            <w:left w:val="none" w:sz="0" w:space="0" w:color="auto"/>
            <w:bottom w:val="none" w:sz="0" w:space="0" w:color="auto"/>
            <w:right w:val="none" w:sz="0" w:space="0" w:color="auto"/>
          </w:divBdr>
        </w:div>
        <w:div w:id="644050277">
          <w:marLeft w:val="0"/>
          <w:marRight w:val="0"/>
          <w:marTop w:val="0"/>
          <w:marBottom w:val="0"/>
          <w:divBdr>
            <w:top w:val="none" w:sz="0" w:space="0" w:color="auto"/>
            <w:left w:val="none" w:sz="0" w:space="0" w:color="auto"/>
            <w:bottom w:val="none" w:sz="0" w:space="0" w:color="auto"/>
            <w:right w:val="none" w:sz="0" w:space="0" w:color="auto"/>
          </w:divBdr>
        </w:div>
        <w:div w:id="779034523">
          <w:marLeft w:val="0"/>
          <w:marRight w:val="0"/>
          <w:marTop w:val="0"/>
          <w:marBottom w:val="0"/>
          <w:divBdr>
            <w:top w:val="none" w:sz="0" w:space="0" w:color="auto"/>
            <w:left w:val="none" w:sz="0" w:space="0" w:color="auto"/>
            <w:bottom w:val="none" w:sz="0" w:space="0" w:color="auto"/>
            <w:right w:val="none" w:sz="0" w:space="0" w:color="auto"/>
          </w:divBdr>
        </w:div>
        <w:div w:id="855457824">
          <w:marLeft w:val="0"/>
          <w:marRight w:val="0"/>
          <w:marTop w:val="0"/>
          <w:marBottom w:val="0"/>
          <w:divBdr>
            <w:top w:val="none" w:sz="0" w:space="0" w:color="auto"/>
            <w:left w:val="none" w:sz="0" w:space="0" w:color="auto"/>
            <w:bottom w:val="none" w:sz="0" w:space="0" w:color="auto"/>
            <w:right w:val="none" w:sz="0" w:space="0" w:color="auto"/>
          </w:divBdr>
        </w:div>
        <w:div w:id="884831849">
          <w:marLeft w:val="0"/>
          <w:marRight w:val="0"/>
          <w:marTop w:val="0"/>
          <w:marBottom w:val="0"/>
          <w:divBdr>
            <w:top w:val="none" w:sz="0" w:space="0" w:color="auto"/>
            <w:left w:val="none" w:sz="0" w:space="0" w:color="auto"/>
            <w:bottom w:val="none" w:sz="0" w:space="0" w:color="auto"/>
            <w:right w:val="none" w:sz="0" w:space="0" w:color="auto"/>
          </w:divBdr>
        </w:div>
        <w:div w:id="894775584">
          <w:marLeft w:val="0"/>
          <w:marRight w:val="0"/>
          <w:marTop w:val="0"/>
          <w:marBottom w:val="0"/>
          <w:divBdr>
            <w:top w:val="none" w:sz="0" w:space="0" w:color="auto"/>
            <w:left w:val="none" w:sz="0" w:space="0" w:color="auto"/>
            <w:bottom w:val="none" w:sz="0" w:space="0" w:color="auto"/>
            <w:right w:val="none" w:sz="0" w:space="0" w:color="auto"/>
          </w:divBdr>
        </w:div>
        <w:div w:id="1584490896">
          <w:marLeft w:val="0"/>
          <w:marRight w:val="0"/>
          <w:marTop w:val="0"/>
          <w:marBottom w:val="0"/>
          <w:divBdr>
            <w:top w:val="none" w:sz="0" w:space="0" w:color="auto"/>
            <w:left w:val="none" w:sz="0" w:space="0" w:color="auto"/>
            <w:bottom w:val="none" w:sz="0" w:space="0" w:color="auto"/>
            <w:right w:val="none" w:sz="0" w:space="0" w:color="auto"/>
          </w:divBdr>
        </w:div>
        <w:div w:id="1640261099">
          <w:marLeft w:val="0"/>
          <w:marRight w:val="0"/>
          <w:marTop w:val="0"/>
          <w:marBottom w:val="0"/>
          <w:divBdr>
            <w:top w:val="none" w:sz="0" w:space="0" w:color="auto"/>
            <w:left w:val="none" w:sz="0" w:space="0" w:color="auto"/>
            <w:bottom w:val="none" w:sz="0" w:space="0" w:color="auto"/>
            <w:right w:val="none" w:sz="0" w:space="0" w:color="auto"/>
          </w:divBdr>
        </w:div>
        <w:div w:id="1671828850">
          <w:marLeft w:val="0"/>
          <w:marRight w:val="0"/>
          <w:marTop w:val="0"/>
          <w:marBottom w:val="0"/>
          <w:divBdr>
            <w:top w:val="none" w:sz="0" w:space="0" w:color="auto"/>
            <w:left w:val="none" w:sz="0" w:space="0" w:color="auto"/>
            <w:bottom w:val="none" w:sz="0" w:space="0" w:color="auto"/>
            <w:right w:val="none" w:sz="0" w:space="0" w:color="auto"/>
          </w:divBdr>
        </w:div>
        <w:div w:id="1865749796">
          <w:marLeft w:val="0"/>
          <w:marRight w:val="0"/>
          <w:marTop w:val="0"/>
          <w:marBottom w:val="0"/>
          <w:divBdr>
            <w:top w:val="none" w:sz="0" w:space="0" w:color="auto"/>
            <w:left w:val="none" w:sz="0" w:space="0" w:color="auto"/>
            <w:bottom w:val="none" w:sz="0" w:space="0" w:color="auto"/>
            <w:right w:val="none" w:sz="0" w:space="0" w:color="auto"/>
          </w:divBdr>
        </w:div>
        <w:div w:id="2002848382">
          <w:marLeft w:val="0"/>
          <w:marRight w:val="0"/>
          <w:marTop w:val="0"/>
          <w:marBottom w:val="0"/>
          <w:divBdr>
            <w:top w:val="none" w:sz="0" w:space="0" w:color="auto"/>
            <w:left w:val="none" w:sz="0" w:space="0" w:color="auto"/>
            <w:bottom w:val="none" w:sz="0" w:space="0" w:color="auto"/>
            <w:right w:val="none" w:sz="0" w:space="0" w:color="auto"/>
          </w:divBdr>
        </w:div>
        <w:div w:id="2066950170">
          <w:marLeft w:val="0"/>
          <w:marRight w:val="0"/>
          <w:marTop w:val="0"/>
          <w:marBottom w:val="0"/>
          <w:divBdr>
            <w:top w:val="none" w:sz="0" w:space="0" w:color="auto"/>
            <w:left w:val="none" w:sz="0" w:space="0" w:color="auto"/>
            <w:bottom w:val="none" w:sz="0" w:space="0" w:color="auto"/>
            <w:right w:val="none" w:sz="0" w:space="0" w:color="auto"/>
          </w:divBdr>
        </w:div>
      </w:divsChild>
    </w:div>
    <w:div w:id="1457675012">
      <w:bodyDiv w:val="1"/>
      <w:marLeft w:val="0"/>
      <w:marRight w:val="0"/>
      <w:marTop w:val="0"/>
      <w:marBottom w:val="0"/>
      <w:divBdr>
        <w:top w:val="none" w:sz="0" w:space="0" w:color="auto"/>
        <w:left w:val="none" w:sz="0" w:space="0" w:color="auto"/>
        <w:bottom w:val="none" w:sz="0" w:space="0" w:color="auto"/>
        <w:right w:val="none" w:sz="0" w:space="0" w:color="auto"/>
      </w:divBdr>
      <w:divsChild>
        <w:div w:id="1040129969">
          <w:marLeft w:val="0"/>
          <w:marRight w:val="0"/>
          <w:marTop w:val="0"/>
          <w:marBottom w:val="0"/>
          <w:divBdr>
            <w:top w:val="none" w:sz="0" w:space="0" w:color="auto"/>
            <w:left w:val="none" w:sz="0" w:space="0" w:color="auto"/>
            <w:bottom w:val="none" w:sz="0" w:space="0" w:color="auto"/>
            <w:right w:val="none" w:sz="0" w:space="0" w:color="auto"/>
          </w:divBdr>
          <w:divsChild>
            <w:div w:id="322196531">
              <w:marLeft w:val="0"/>
              <w:marRight w:val="0"/>
              <w:marTop w:val="0"/>
              <w:marBottom w:val="0"/>
              <w:divBdr>
                <w:top w:val="none" w:sz="0" w:space="0" w:color="auto"/>
                <w:left w:val="none" w:sz="0" w:space="0" w:color="auto"/>
                <w:bottom w:val="none" w:sz="0" w:space="0" w:color="auto"/>
                <w:right w:val="none" w:sz="0" w:space="0" w:color="auto"/>
              </w:divBdr>
            </w:div>
            <w:div w:id="623850988">
              <w:marLeft w:val="0"/>
              <w:marRight w:val="0"/>
              <w:marTop w:val="0"/>
              <w:marBottom w:val="0"/>
              <w:divBdr>
                <w:top w:val="none" w:sz="0" w:space="0" w:color="auto"/>
                <w:left w:val="none" w:sz="0" w:space="0" w:color="auto"/>
                <w:bottom w:val="none" w:sz="0" w:space="0" w:color="auto"/>
                <w:right w:val="none" w:sz="0" w:space="0" w:color="auto"/>
              </w:divBdr>
            </w:div>
            <w:div w:id="1004362019">
              <w:marLeft w:val="0"/>
              <w:marRight w:val="0"/>
              <w:marTop w:val="0"/>
              <w:marBottom w:val="0"/>
              <w:divBdr>
                <w:top w:val="none" w:sz="0" w:space="0" w:color="auto"/>
                <w:left w:val="none" w:sz="0" w:space="0" w:color="auto"/>
                <w:bottom w:val="none" w:sz="0" w:space="0" w:color="auto"/>
                <w:right w:val="none" w:sz="0" w:space="0" w:color="auto"/>
              </w:divBdr>
            </w:div>
          </w:divsChild>
        </w:div>
        <w:div w:id="1227493983">
          <w:marLeft w:val="0"/>
          <w:marRight w:val="0"/>
          <w:marTop w:val="0"/>
          <w:marBottom w:val="0"/>
          <w:divBdr>
            <w:top w:val="none" w:sz="0" w:space="0" w:color="auto"/>
            <w:left w:val="none" w:sz="0" w:space="0" w:color="auto"/>
            <w:bottom w:val="none" w:sz="0" w:space="0" w:color="auto"/>
            <w:right w:val="none" w:sz="0" w:space="0" w:color="auto"/>
          </w:divBdr>
          <w:divsChild>
            <w:div w:id="272827325">
              <w:marLeft w:val="0"/>
              <w:marRight w:val="0"/>
              <w:marTop w:val="0"/>
              <w:marBottom w:val="0"/>
              <w:divBdr>
                <w:top w:val="none" w:sz="0" w:space="0" w:color="auto"/>
                <w:left w:val="none" w:sz="0" w:space="0" w:color="auto"/>
                <w:bottom w:val="none" w:sz="0" w:space="0" w:color="auto"/>
                <w:right w:val="none" w:sz="0" w:space="0" w:color="auto"/>
              </w:divBdr>
            </w:div>
            <w:div w:id="323902436">
              <w:marLeft w:val="0"/>
              <w:marRight w:val="0"/>
              <w:marTop w:val="0"/>
              <w:marBottom w:val="0"/>
              <w:divBdr>
                <w:top w:val="none" w:sz="0" w:space="0" w:color="auto"/>
                <w:left w:val="none" w:sz="0" w:space="0" w:color="auto"/>
                <w:bottom w:val="none" w:sz="0" w:space="0" w:color="auto"/>
                <w:right w:val="none" w:sz="0" w:space="0" w:color="auto"/>
              </w:divBdr>
            </w:div>
            <w:div w:id="454520845">
              <w:marLeft w:val="0"/>
              <w:marRight w:val="0"/>
              <w:marTop w:val="0"/>
              <w:marBottom w:val="0"/>
              <w:divBdr>
                <w:top w:val="none" w:sz="0" w:space="0" w:color="auto"/>
                <w:left w:val="none" w:sz="0" w:space="0" w:color="auto"/>
                <w:bottom w:val="none" w:sz="0" w:space="0" w:color="auto"/>
                <w:right w:val="none" w:sz="0" w:space="0" w:color="auto"/>
              </w:divBdr>
            </w:div>
            <w:div w:id="669412943">
              <w:marLeft w:val="0"/>
              <w:marRight w:val="0"/>
              <w:marTop w:val="0"/>
              <w:marBottom w:val="0"/>
              <w:divBdr>
                <w:top w:val="none" w:sz="0" w:space="0" w:color="auto"/>
                <w:left w:val="none" w:sz="0" w:space="0" w:color="auto"/>
                <w:bottom w:val="none" w:sz="0" w:space="0" w:color="auto"/>
                <w:right w:val="none" w:sz="0" w:space="0" w:color="auto"/>
              </w:divBdr>
            </w:div>
            <w:div w:id="790055915">
              <w:marLeft w:val="0"/>
              <w:marRight w:val="0"/>
              <w:marTop w:val="0"/>
              <w:marBottom w:val="0"/>
              <w:divBdr>
                <w:top w:val="none" w:sz="0" w:space="0" w:color="auto"/>
                <w:left w:val="none" w:sz="0" w:space="0" w:color="auto"/>
                <w:bottom w:val="none" w:sz="0" w:space="0" w:color="auto"/>
                <w:right w:val="none" w:sz="0" w:space="0" w:color="auto"/>
              </w:divBdr>
            </w:div>
            <w:div w:id="915432697">
              <w:marLeft w:val="0"/>
              <w:marRight w:val="0"/>
              <w:marTop w:val="0"/>
              <w:marBottom w:val="0"/>
              <w:divBdr>
                <w:top w:val="none" w:sz="0" w:space="0" w:color="auto"/>
                <w:left w:val="none" w:sz="0" w:space="0" w:color="auto"/>
                <w:bottom w:val="none" w:sz="0" w:space="0" w:color="auto"/>
                <w:right w:val="none" w:sz="0" w:space="0" w:color="auto"/>
              </w:divBdr>
            </w:div>
            <w:div w:id="973363645">
              <w:marLeft w:val="0"/>
              <w:marRight w:val="0"/>
              <w:marTop w:val="0"/>
              <w:marBottom w:val="0"/>
              <w:divBdr>
                <w:top w:val="none" w:sz="0" w:space="0" w:color="auto"/>
                <w:left w:val="none" w:sz="0" w:space="0" w:color="auto"/>
                <w:bottom w:val="none" w:sz="0" w:space="0" w:color="auto"/>
                <w:right w:val="none" w:sz="0" w:space="0" w:color="auto"/>
              </w:divBdr>
            </w:div>
            <w:div w:id="1056272056">
              <w:marLeft w:val="0"/>
              <w:marRight w:val="0"/>
              <w:marTop w:val="0"/>
              <w:marBottom w:val="0"/>
              <w:divBdr>
                <w:top w:val="none" w:sz="0" w:space="0" w:color="auto"/>
                <w:left w:val="none" w:sz="0" w:space="0" w:color="auto"/>
                <w:bottom w:val="none" w:sz="0" w:space="0" w:color="auto"/>
                <w:right w:val="none" w:sz="0" w:space="0" w:color="auto"/>
              </w:divBdr>
            </w:div>
            <w:div w:id="1377239222">
              <w:marLeft w:val="0"/>
              <w:marRight w:val="0"/>
              <w:marTop w:val="0"/>
              <w:marBottom w:val="0"/>
              <w:divBdr>
                <w:top w:val="none" w:sz="0" w:space="0" w:color="auto"/>
                <w:left w:val="none" w:sz="0" w:space="0" w:color="auto"/>
                <w:bottom w:val="none" w:sz="0" w:space="0" w:color="auto"/>
                <w:right w:val="none" w:sz="0" w:space="0" w:color="auto"/>
              </w:divBdr>
            </w:div>
            <w:div w:id="1422288737">
              <w:marLeft w:val="0"/>
              <w:marRight w:val="0"/>
              <w:marTop w:val="0"/>
              <w:marBottom w:val="0"/>
              <w:divBdr>
                <w:top w:val="none" w:sz="0" w:space="0" w:color="auto"/>
                <w:left w:val="none" w:sz="0" w:space="0" w:color="auto"/>
                <w:bottom w:val="none" w:sz="0" w:space="0" w:color="auto"/>
                <w:right w:val="none" w:sz="0" w:space="0" w:color="auto"/>
              </w:divBdr>
            </w:div>
            <w:div w:id="1460225261">
              <w:marLeft w:val="0"/>
              <w:marRight w:val="0"/>
              <w:marTop w:val="0"/>
              <w:marBottom w:val="0"/>
              <w:divBdr>
                <w:top w:val="none" w:sz="0" w:space="0" w:color="auto"/>
                <w:left w:val="none" w:sz="0" w:space="0" w:color="auto"/>
                <w:bottom w:val="none" w:sz="0" w:space="0" w:color="auto"/>
                <w:right w:val="none" w:sz="0" w:space="0" w:color="auto"/>
              </w:divBdr>
            </w:div>
            <w:div w:id="1630817650">
              <w:marLeft w:val="0"/>
              <w:marRight w:val="0"/>
              <w:marTop w:val="0"/>
              <w:marBottom w:val="0"/>
              <w:divBdr>
                <w:top w:val="none" w:sz="0" w:space="0" w:color="auto"/>
                <w:left w:val="none" w:sz="0" w:space="0" w:color="auto"/>
                <w:bottom w:val="none" w:sz="0" w:space="0" w:color="auto"/>
                <w:right w:val="none" w:sz="0" w:space="0" w:color="auto"/>
              </w:divBdr>
            </w:div>
            <w:div w:id="1757437158">
              <w:marLeft w:val="0"/>
              <w:marRight w:val="0"/>
              <w:marTop w:val="0"/>
              <w:marBottom w:val="0"/>
              <w:divBdr>
                <w:top w:val="none" w:sz="0" w:space="0" w:color="auto"/>
                <w:left w:val="none" w:sz="0" w:space="0" w:color="auto"/>
                <w:bottom w:val="none" w:sz="0" w:space="0" w:color="auto"/>
                <w:right w:val="none" w:sz="0" w:space="0" w:color="auto"/>
              </w:divBdr>
            </w:div>
          </w:divsChild>
        </w:div>
        <w:div w:id="1389306498">
          <w:marLeft w:val="0"/>
          <w:marRight w:val="0"/>
          <w:marTop w:val="0"/>
          <w:marBottom w:val="0"/>
          <w:divBdr>
            <w:top w:val="none" w:sz="0" w:space="0" w:color="auto"/>
            <w:left w:val="none" w:sz="0" w:space="0" w:color="auto"/>
            <w:bottom w:val="none" w:sz="0" w:space="0" w:color="auto"/>
            <w:right w:val="none" w:sz="0" w:space="0" w:color="auto"/>
          </w:divBdr>
          <w:divsChild>
            <w:div w:id="201941948">
              <w:marLeft w:val="0"/>
              <w:marRight w:val="0"/>
              <w:marTop w:val="0"/>
              <w:marBottom w:val="0"/>
              <w:divBdr>
                <w:top w:val="none" w:sz="0" w:space="0" w:color="auto"/>
                <w:left w:val="none" w:sz="0" w:space="0" w:color="auto"/>
                <w:bottom w:val="none" w:sz="0" w:space="0" w:color="auto"/>
                <w:right w:val="none" w:sz="0" w:space="0" w:color="auto"/>
              </w:divBdr>
            </w:div>
            <w:div w:id="659584025">
              <w:marLeft w:val="0"/>
              <w:marRight w:val="0"/>
              <w:marTop w:val="0"/>
              <w:marBottom w:val="0"/>
              <w:divBdr>
                <w:top w:val="none" w:sz="0" w:space="0" w:color="auto"/>
                <w:left w:val="none" w:sz="0" w:space="0" w:color="auto"/>
                <w:bottom w:val="none" w:sz="0" w:space="0" w:color="auto"/>
                <w:right w:val="none" w:sz="0" w:space="0" w:color="auto"/>
              </w:divBdr>
            </w:div>
            <w:div w:id="715354012">
              <w:marLeft w:val="0"/>
              <w:marRight w:val="0"/>
              <w:marTop w:val="0"/>
              <w:marBottom w:val="0"/>
              <w:divBdr>
                <w:top w:val="none" w:sz="0" w:space="0" w:color="auto"/>
                <w:left w:val="none" w:sz="0" w:space="0" w:color="auto"/>
                <w:bottom w:val="none" w:sz="0" w:space="0" w:color="auto"/>
                <w:right w:val="none" w:sz="0" w:space="0" w:color="auto"/>
              </w:divBdr>
            </w:div>
            <w:div w:id="850490482">
              <w:marLeft w:val="0"/>
              <w:marRight w:val="0"/>
              <w:marTop w:val="0"/>
              <w:marBottom w:val="0"/>
              <w:divBdr>
                <w:top w:val="none" w:sz="0" w:space="0" w:color="auto"/>
                <w:left w:val="none" w:sz="0" w:space="0" w:color="auto"/>
                <w:bottom w:val="none" w:sz="0" w:space="0" w:color="auto"/>
                <w:right w:val="none" w:sz="0" w:space="0" w:color="auto"/>
              </w:divBdr>
            </w:div>
            <w:div w:id="1076635189">
              <w:marLeft w:val="0"/>
              <w:marRight w:val="0"/>
              <w:marTop w:val="0"/>
              <w:marBottom w:val="0"/>
              <w:divBdr>
                <w:top w:val="none" w:sz="0" w:space="0" w:color="auto"/>
                <w:left w:val="none" w:sz="0" w:space="0" w:color="auto"/>
                <w:bottom w:val="none" w:sz="0" w:space="0" w:color="auto"/>
                <w:right w:val="none" w:sz="0" w:space="0" w:color="auto"/>
              </w:divBdr>
            </w:div>
            <w:div w:id="1264803808">
              <w:marLeft w:val="0"/>
              <w:marRight w:val="0"/>
              <w:marTop w:val="0"/>
              <w:marBottom w:val="0"/>
              <w:divBdr>
                <w:top w:val="none" w:sz="0" w:space="0" w:color="auto"/>
                <w:left w:val="none" w:sz="0" w:space="0" w:color="auto"/>
                <w:bottom w:val="none" w:sz="0" w:space="0" w:color="auto"/>
                <w:right w:val="none" w:sz="0" w:space="0" w:color="auto"/>
              </w:divBdr>
            </w:div>
            <w:div w:id="1447964648">
              <w:marLeft w:val="0"/>
              <w:marRight w:val="0"/>
              <w:marTop w:val="0"/>
              <w:marBottom w:val="0"/>
              <w:divBdr>
                <w:top w:val="none" w:sz="0" w:space="0" w:color="auto"/>
                <w:left w:val="none" w:sz="0" w:space="0" w:color="auto"/>
                <w:bottom w:val="none" w:sz="0" w:space="0" w:color="auto"/>
                <w:right w:val="none" w:sz="0" w:space="0" w:color="auto"/>
              </w:divBdr>
            </w:div>
            <w:div w:id="1708337523">
              <w:marLeft w:val="0"/>
              <w:marRight w:val="0"/>
              <w:marTop w:val="0"/>
              <w:marBottom w:val="0"/>
              <w:divBdr>
                <w:top w:val="none" w:sz="0" w:space="0" w:color="auto"/>
                <w:left w:val="none" w:sz="0" w:space="0" w:color="auto"/>
                <w:bottom w:val="none" w:sz="0" w:space="0" w:color="auto"/>
                <w:right w:val="none" w:sz="0" w:space="0" w:color="auto"/>
              </w:divBdr>
            </w:div>
          </w:divsChild>
        </w:div>
        <w:div w:id="1468429433">
          <w:marLeft w:val="0"/>
          <w:marRight w:val="0"/>
          <w:marTop w:val="0"/>
          <w:marBottom w:val="0"/>
          <w:divBdr>
            <w:top w:val="none" w:sz="0" w:space="0" w:color="auto"/>
            <w:left w:val="none" w:sz="0" w:space="0" w:color="auto"/>
            <w:bottom w:val="none" w:sz="0" w:space="0" w:color="auto"/>
            <w:right w:val="none" w:sz="0" w:space="0" w:color="auto"/>
          </w:divBdr>
        </w:div>
        <w:div w:id="1741322714">
          <w:marLeft w:val="0"/>
          <w:marRight w:val="0"/>
          <w:marTop w:val="0"/>
          <w:marBottom w:val="0"/>
          <w:divBdr>
            <w:top w:val="none" w:sz="0" w:space="0" w:color="auto"/>
            <w:left w:val="none" w:sz="0" w:space="0" w:color="auto"/>
            <w:bottom w:val="none" w:sz="0" w:space="0" w:color="auto"/>
            <w:right w:val="none" w:sz="0" w:space="0" w:color="auto"/>
          </w:divBdr>
        </w:div>
        <w:div w:id="2032753881">
          <w:marLeft w:val="0"/>
          <w:marRight w:val="0"/>
          <w:marTop w:val="0"/>
          <w:marBottom w:val="0"/>
          <w:divBdr>
            <w:top w:val="none" w:sz="0" w:space="0" w:color="auto"/>
            <w:left w:val="none" w:sz="0" w:space="0" w:color="auto"/>
            <w:bottom w:val="none" w:sz="0" w:space="0" w:color="auto"/>
            <w:right w:val="none" w:sz="0" w:space="0" w:color="auto"/>
          </w:divBdr>
        </w:div>
      </w:divsChild>
    </w:div>
    <w:div w:id="1621762895">
      <w:bodyDiv w:val="1"/>
      <w:marLeft w:val="0"/>
      <w:marRight w:val="0"/>
      <w:marTop w:val="0"/>
      <w:marBottom w:val="0"/>
      <w:divBdr>
        <w:top w:val="none" w:sz="0" w:space="0" w:color="auto"/>
        <w:left w:val="none" w:sz="0" w:space="0" w:color="auto"/>
        <w:bottom w:val="none" w:sz="0" w:space="0" w:color="auto"/>
        <w:right w:val="none" w:sz="0" w:space="0" w:color="auto"/>
      </w:divBdr>
      <w:divsChild>
        <w:div w:id="22363883">
          <w:marLeft w:val="0"/>
          <w:marRight w:val="0"/>
          <w:marTop w:val="0"/>
          <w:marBottom w:val="0"/>
          <w:divBdr>
            <w:top w:val="none" w:sz="0" w:space="0" w:color="auto"/>
            <w:left w:val="none" w:sz="0" w:space="0" w:color="auto"/>
            <w:bottom w:val="none" w:sz="0" w:space="0" w:color="auto"/>
            <w:right w:val="none" w:sz="0" w:space="0" w:color="auto"/>
          </w:divBdr>
        </w:div>
        <w:div w:id="26757198">
          <w:marLeft w:val="0"/>
          <w:marRight w:val="0"/>
          <w:marTop w:val="0"/>
          <w:marBottom w:val="0"/>
          <w:divBdr>
            <w:top w:val="none" w:sz="0" w:space="0" w:color="auto"/>
            <w:left w:val="none" w:sz="0" w:space="0" w:color="auto"/>
            <w:bottom w:val="none" w:sz="0" w:space="0" w:color="auto"/>
            <w:right w:val="none" w:sz="0" w:space="0" w:color="auto"/>
          </w:divBdr>
        </w:div>
        <w:div w:id="84572139">
          <w:marLeft w:val="0"/>
          <w:marRight w:val="0"/>
          <w:marTop w:val="0"/>
          <w:marBottom w:val="0"/>
          <w:divBdr>
            <w:top w:val="none" w:sz="0" w:space="0" w:color="auto"/>
            <w:left w:val="none" w:sz="0" w:space="0" w:color="auto"/>
            <w:bottom w:val="none" w:sz="0" w:space="0" w:color="auto"/>
            <w:right w:val="none" w:sz="0" w:space="0" w:color="auto"/>
          </w:divBdr>
        </w:div>
        <w:div w:id="114446698">
          <w:marLeft w:val="0"/>
          <w:marRight w:val="0"/>
          <w:marTop w:val="0"/>
          <w:marBottom w:val="0"/>
          <w:divBdr>
            <w:top w:val="none" w:sz="0" w:space="0" w:color="auto"/>
            <w:left w:val="none" w:sz="0" w:space="0" w:color="auto"/>
            <w:bottom w:val="none" w:sz="0" w:space="0" w:color="auto"/>
            <w:right w:val="none" w:sz="0" w:space="0" w:color="auto"/>
          </w:divBdr>
        </w:div>
        <w:div w:id="152836506">
          <w:marLeft w:val="0"/>
          <w:marRight w:val="0"/>
          <w:marTop w:val="0"/>
          <w:marBottom w:val="0"/>
          <w:divBdr>
            <w:top w:val="none" w:sz="0" w:space="0" w:color="auto"/>
            <w:left w:val="none" w:sz="0" w:space="0" w:color="auto"/>
            <w:bottom w:val="none" w:sz="0" w:space="0" w:color="auto"/>
            <w:right w:val="none" w:sz="0" w:space="0" w:color="auto"/>
          </w:divBdr>
        </w:div>
        <w:div w:id="156308141">
          <w:marLeft w:val="0"/>
          <w:marRight w:val="0"/>
          <w:marTop w:val="0"/>
          <w:marBottom w:val="0"/>
          <w:divBdr>
            <w:top w:val="none" w:sz="0" w:space="0" w:color="auto"/>
            <w:left w:val="none" w:sz="0" w:space="0" w:color="auto"/>
            <w:bottom w:val="none" w:sz="0" w:space="0" w:color="auto"/>
            <w:right w:val="none" w:sz="0" w:space="0" w:color="auto"/>
          </w:divBdr>
        </w:div>
        <w:div w:id="168368679">
          <w:marLeft w:val="0"/>
          <w:marRight w:val="0"/>
          <w:marTop w:val="0"/>
          <w:marBottom w:val="0"/>
          <w:divBdr>
            <w:top w:val="none" w:sz="0" w:space="0" w:color="auto"/>
            <w:left w:val="none" w:sz="0" w:space="0" w:color="auto"/>
            <w:bottom w:val="none" w:sz="0" w:space="0" w:color="auto"/>
            <w:right w:val="none" w:sz="0" w:space="0" w:color="auto"/>
          </w:divBdr>
        </w:div>
        <w:div w:id="227499708">
          <w:marLeft w:val="0"/>
          <w:marRight w:val="0"/>
          <w:marTop w:val="0"/>
          <w:marBottom w:val="0"/>
          <w:divBdr>
            <w:top w:val="none" w:sz="0" w:space="0" w:color="auto"/>
            <w:left w:val="none" w:sz="0" w:space="0" w:color="auto"/>
            <w:bottom w:val="none" w:sz="0" w:space="0" w:color="auto"/>
            <w:right w:val="none" w:sz="0" w:space="0" w:color="auto"/>
          </w:divBdr>
        </w:div>
        <w:div w:id="333462323">
          <w:marLeft w:val="0"/>
          <w:marRight w:val="0"/>
          <w:marTop w:val="0"/>
          <w:marBottom w:val="0"/>
          <w:divBdr>
            <w:top w:val="none" w:sz="0" w:space="0" w:color="auto"/>
            <w:left w:val="none" w:sz="0" w:space="0" w:color="auto"/>
            <w:bottom w:val="none" w:sz="0" w:space="0" w:color="auto"/>
            <w:right w:val="none" w:sz="0" w:space="0" w:color="auto"/>
          </w:divBdr>
        </w:div>
        <w:div w:id="690574783">
          <w:marLeft w:val="0"/>
          <w:marRight w:val="0"/>
          <w:marTop w:val="0"/>
          <w:marBottom w:val="0"/>
          <w:divBdr>
            <w:top w:val="none" w:sz="0" w:space="0" w:color="auto"/>
            <w:left w:val="none" w:sz="0" w:space="0" w:color="auto"/>
            <w:bottom w:val="none" w:sz="0" w:space="0" w:color="auto"/>
            <w:right w:val="none" w:sz="0" w:space="0" w:color="auto"/>
          </w:divBdr>
        </w:div>
        <w:div w:id="738140232">
          <w:marLeft w:val="0"/>
          <w:marRight w:val="0"/>
          <w:marTop w:val="0"/>
          <w:marBottom w:val="0"/>
          <w:divBdr>
            <w:top w:val="none" w:sz="0" w:space="0" w:color="auto"/>
            <w:left w:val="none" w:sz="0" w:space="0" w:color="auto"/>
            <w:bottom w:val="none" w:sz="0" w:space="0" w:color="auto"/>
            <w:right w:val="none" w:sz="0" w:space="0" w:color="auto"/>
          </w:divBdr>
        </w:div>
        <w:div w:id="771706706">
          <w:marLeft w:val="0"/>
          <w:marRight w:val="0"/>
          <w:marTop w:val="0"/>
          <w:marBottom w:val="0"/>
          <w:divBdr>
            <w:top w:val="none" w:sz="0" w:space="0" w:color="auto"/>
            <w:left w:val="none" w:sz="0" w:space="0" w:color="auto"/>
            <w:bottom w:val="none" w:sz="0" w:space="0" w:color="auto"/>
            <w:right w:val="none" w:sz="0" w:space="0" w:color="auto"/>
          </w:divBdr>
        </w:div>
        <w:div w:id="780613631">
          <w:marLeft w:val="0"/>
          <w:marRight w:val="0"/>
          <w:marTop w:val="0"/>
          <w:marBottom w:val="0"/>
          <w:divBdr>
            <w:top w:val="none" w:sz="0" w:space="0" w:color="auto"/>
            <w:left w:val="none" w:sz="0" w:space="0" w:color="auto"/>
            <w:bottom w:val="none" w:sz="0" w:space="0" w:color="auto"/>
            <w:right w:val="none" w:sz="0" w:space="0" w:color="auto"/>
          </w:divBdr>
        </w:div>
        <w:div w:id="823591681">
          <w:marLeft w:val="0"/>
          <w:marRight w:val="0"/>
          <w:marTop w:val="0"/>
          <w:marBottom w:val="0"/>
          <w:divBdr>
            <w:top w:val="none" w:sz="0" w:space="0" w:color="auto"/>
            <w:left w:val="none" w:sz="0" w:space="0" w:color="auto"/>
            <w:bottom w:val="none" w:sz="0" w:space="0" w:color="auto"/>
            <w:right w:val="none" w:sz="0" w:space="0" w:color="auto"/>
          </w:divBdr>
        </w:div>
        <w:div w:id="833494935">
          <w:marLeft w:val="0"/>
          <w:marRight w:val="0"/>
          <w:marTop w:val="0"/>
          <w:marBottom w:val="0"/>
          <w:divBdr>
            <w:top w:val="none" w:sz="0" w:space="0" w:color="auto"/>
            <w:left w:val="none" w:sz="0" w:space="0" w:color="auto"/>
            <w:bottom w:val="none" w:sz="0" w:space="0" w:color="auto"/>
            <w:right w:val="none" w:sz="0" w:space="0" w:color="auto"/>
          </w:divBdr>
        </w:div>
        <w:div w:id="842817093">
          <w:marLeft w:val="0"/>
          <w:marRight w:val="0"/>
          <w:marTop w:val="0"/>
          <w:marBottom w:val="0"/>
          <w:divBdr>
            <w:top w:val="none" w:sz="0" w:space="0" w:color="auto"/>
            <w:left w:val="none" w:sz="0" w:space="0" w:color="auto"/>
            <w:bottom w:val="none" w:sz="0" w:space="0" w:color="auto"/>
            <w:right w:val="none" w:sz="0" w:space="0" w:color="auto"/>
          </w:divBdr>
        </w:div>
        <w:div w:id="858590421">
          <w:marLeft w:val="0"/>
          <w:marRight w:val="0"/>
          <w:marTop w:val="0"/>
          <w:marBottom w:val="0"/>
          <w:divBdr>
            <w:top w:val="none" w:sz="0" w:space="0" w:color="auto"/>
            <w:left w:val="none" w:sz="0" w:space="0" w:color="auto"/>
            <w:bottom w:val="none" w:sz="0" w:space="0" w:color="auto"/>
            <w:right w:val="none" w:sz="0" w:space="0" w:color="auto"/>
          </w:divBdr>
        </w:div>
        <w:div w:id="941255268">
          <w:marLeft w:val="0"/>
          <w:marRight w:val="0"/>
          <w:marTop w:val="0"/>
          <w:marBottom w:val="0"/>
          <w:divBdr>
            <w:top w:val="none" w:sz="0" w:space="0" w:color="auto"/>
            <w:left w:val="none" w:sz="0" w:space="0" w:color="auto"/>
            <w:bottom w:val="none" w:sz="0" w:space="0" w:color="auto"/>
            <w:right w:val="none" w:sz="0" w:space="0" w:color="auto"/>
          </w:divBdr>
        </w:div>
        <w:div w:id="986907227">
          <w:marLeft w:val="0"/>
          <w:marRight w:val="0"/>
          <w:marTop w:val="0"/>
          <w:marBottom w:val="0"/>
          <w:divBdr>
            <w:top w:val="none" w:sz="0" w:space="0" w:color="auto"/>
            <w:left w:val="none" w:sz="0" w:space="0" w:color="auto"/>
            <w:bottom w:val="none" w:sz="0" w:space="0" w:color="auto"/>
            <w:right w:val="none" w:sz="0" w:space="0" w:color="auto"/>
          </w:divBdr>
        </w:div>
        <w:div w:id="1012146076">
          <w:marLeft w:val="0"/>
          <w:marRight w:val="0"/>
          <w:marTop w:val="0"/>
          <w:marBottom w:val="0"/>
          <w:divBdr>
            <w:top w:val="none" w:sz="0" w:space="0" w:color="auto"/>
            <w:left w:val="none" w:sz="0" w:space="0" w:color="auto"/>
            <w:bottom w:val="none" w:sz="0" w:space="0" w:color="auto"/>
            <w:right w:val="none" w:sz="0" w:space="0" w:color="auto"/>
          </w:divBdr>
        </w:div>
        <w:div w:id="1031540434">
          <w:marLeft w:val="0"/>
          <w:marRight w:val="0"/>
          <w:marTop w:val="0"/>
          <w:marBottom w:val="0"/>
          <w:divBdr>
            <w:top w:val="none" w:sz="0" w:space="0" w:color="auto"/>
            <w:left w:val="none" w:sz="0" w:space="0" w:color="auto"/>
            <w:bottom w:val="none" w:sz="0" w:space="0" w:color="auto"/>
            <w:right w:val="none" w:sz="0" w:space="0" w:color="auto"/>
          </w:divBdr>
        </w:div>
        <w:div w:id="1164663746">
          <w:marLeft w:val="0"/>
          <w:marRight w:val="0"/>
          <w:marTop w:val="0"/>
          <w:marBottom w:val="0"/>
          <w:divBdr>
            <w:top w:val="none" w:sz="0" w:space="0" w:color="auto"/>
            <w:left w:val="none" w:sz="0" w:space="0" w:color="auto"/>
            <w:bottom w:val="none" w:sz="0" w:space="0" w:color="auto"/>
            <w:right w:val="none" w:sz="0" w:space="0" w:color="auto"/>
          </w:divBdr>
        </w:div>
        <w:div w:id="1341931876">
          <w:marLeft w:val="0"/>
          <w:marRight w:val="0"/>
          <w:marTop w:val="0"/>
          <w:marBottom w:val="0"/>
          <w:divBdr>
            <w:top w:val="none" w:sz="0" w:space="0" w:color="auto"/>
            <w:left w:val="none" w:sz="0" w:space="0" w:color="auto"/>
            <w:bottom w:val="none" w:sz="0" w:space="0" w:color="auto"/>
            <w:right w:val="none" w:sz="0" w:space="0" w:color="auto"/>
          </w:divBdr>
        </w:div>
        <w:div w:id="1620259585">
          <w:marLeft w:val="0"/>
          <w:marRight w:val="0"/>
          <w:marTop w:val="0"/>
          <w:marBottom w:val="0"/>
          <w:divBdr>
            <w:top w:val="none" w:sz="0" w:space="0" w:color="auto"/>
            <w:left w:val="none" w:sz="0" w:space="0" w:color="auto"/>
            <w:bottom w:val="none" w:sz="0" w:space="0" w:color="auto"/>
            <w:right w:val="none" w:sz="0" w:space="0" w:color="auto"/>
          </w:divBdr>
        </w:div>
        <w:div w:id="1633367838">
          <w:marLeft w:val="0"/>
          <w:marRight w:val="0"/>
          <w:marTop w:val="0"/>
          <w:marBottom w:val="0"/>
          <w:divBdr>
            <w:top w:val="none" w:sz="0" w:space="0" w:color="auto"/>
            <w:left w:val="none" w:sz="0" w:space="0" w:color="auto"/>
            <w:bottom w:val="none" w:sz="0" w:space="0" w:color="auto"/>
            <w:right w:val="none" w:sz="0" w:space="0" w:color="auto"/>
          </w:divBdr>
        </w:div>
        <w:div w:id="1687098440">
          <w:marLeft w:val="0"/>
          <w:marRight w:val="0"/>
          <w:marTop w:val="0"/>
          <w:marBottom w:val="0"/>
          <w:divBdr>
            <w:top w:val="none" w:sz="0" w:space="0" w:color="auto"/>
            <w:left w:val="none" w:sz="0" w:space="0" w:color="auto"/>
            <w:bottom w:val="none" w:sz="0" w:space="0" w:color="auto"/>
            <w:right w:val="none" w:sz="0" w:space="0" w:color="auto"/>
          </w:divBdr>
        </w:div>
        <w:div w:id="1754010283">
          <w:marLeft w:val="0"/>
          <w:marRight w:val="0"/>
          <w:marTop w:val="0"/>
          <w:marBottom w:val="0"/>
          <w:divBdr>
            <w:top w:val="none" w:sz="0" w:space="0" w:color="auto"/>
            <w:left w:val="none" w:sz="0" w:space="0" w:color="auto"/>
            <w:bottom w:val="none" w:sz="0" w:space="0" w:color="auto"/>
            <w:right w:val="none" w:sz="0" w:space="0" w:color="auto"/>
          </w:divBdr>
        </w:div>
        <w:div w:id="1795320206">
          <w:marLeft w:val="0"/>
          <w:marRight w:val="0"/>
          <w:marTop w:val="0"/>
          <w:marBottom w:val="0"/>
          <w:divBdr>
            <w:top w:val="none" w:sz="0" w:space="0" w:color="auto"/>
            <w:left w:val="none" w:sz="0" w:space="0" w:color="auto"/>
            <w:bottom w:val="none" w:sz="0" w:space="0" w:color="auto"/>
            <w:right w:val="none" w:sz="0" w:space="0" w:color="auto"/>
          </w:divBdr>
        </w:div>
        <w:div w:id="1837106457">
          <w:marLeft w:val="0"/>
          <w:marRight w:val="0"/>
          <w:marTop w:val="0"/>
          <w:marBottom w:val="0"/>
          <w:divBdr>
            <w:top w:val="none" w:sz="0" w:space="0" w:color="auto"/>
            <w:left w:val="none" w:sz="0" w:space="0" w:color="auto"/>
            <w:bottom w:val="none" w:sz="0" w:space="0" w:color="auto"/>
            <w:right w:val="none" w:sz="0" w:space="0" w:color="auto"/>
          </w:divBdr>
        </w:div>
        <w:div w:id="1978686494">
          <w:marLeft w:val="0"/>
          <w:marRight w:val="0"/>
          <w:marTop w:val="0"/>
          <w:marBottom w:val="0"/>
          <w:divBdr>
            <w:top w:val="none" w:sz="0" w:space="0" w:color="auto"/>
            <w:left w:val="none" w:sz="0" w:space="0" w:color="auto"/>
            <w:bottom w:val="none" w:sz="0" w:space="0" w:color="auto"/>
            <w:right w:val="none" w:sz="0" w:space="0" w:color="auto"/>
          </w:divBdr>
        </w:div>
        <w:div w:id="2078241752">
          <w:marLeft w:val="0"/>
          <w:marRight w:val="0"/>
          <w:marTop w:val="0"/>
          <w:marBottom w:val="0"/>
          <w:divBdr>
            <w:top w:val="none" w:sz="0" w:space="0" w:color="auto"/>
            <w:left w:val="none" w:sz="0" w:space="0" w:color="auto"/>
            <w:bottom w:val="none" w:sz="0" w:space="0" w:color="auto"/>
            <w:right w:val="none" w:sz="0" w:space="0" w:color="auto"/>
          </w:divBdr>
        </w:div>
      </w:divsChild>
    </w:div>
    <w:div w:id="1690646544">
      <w:bodyDiv w:val="1"/>
      <w:marLeft w:val="0"/>
      <w:marRight w:val="0"/>
      <w:marTop w:val="0"/>
      <w:marBottom w:val="0"/>
      <w:divBdr>
        <w:top w:val="none" w:sz="0" w:space="0" w:color="auto"/>
        <w:left w:val="none" w:sz="0" w:space="0" w:color="auto"/>
        <w:bottom w:val="none" w:sz="0" w:space="0" w:color="auto"/>
        <w:right w:val="none" w:sz="0" w:space="0" w:color="auto"/>
      </w:divBdr>
    </w:div>
    <w:div w:id="1972858379">
      <w:bodyDiv w:val="1"/>
      <w:marLeft w:val="0"/>
      <w:marRight w:val="0"/>
      <w:marTop w:val="0"/>
      <w:marBottom w:val="0"/>
      <w:divBdr>
        <w:top w:val="none" w:sz="0" w:space="0" w:color="auto"/>
        <w:left w:val="none" w:sz="0" w:space="0" w:color="auto"/>
        <w:bottom w:val="none" w:sz="0" w:space="0" w:color="auto"/>
        <w:right w:val="none" w:sz="0" w:space="0" w:color="auto"/>
      </w:divBdr>
      <w:divsChild>
        <w:div w:id="71704952">
          <w:marLeft w:val="0"/>
          <w:marRight w:val="0"/>
          <w:marTop w:val="0"/>
          <w:marBottom w:val="0"/>
          <w:divBdr>
            <w:top w:val="none" w:sz="0" w:space="0" w:color="auto"/>
            <w:left w:val="none" w:sz="0" w:space="0" w:color="auto"/>
            <w:bottom w:val="none" w:sz="0" w:space="0" w:color="auto"/>
            <w:right w:val="none" w:sz="0" w:space="0" w:color="auto"/>
          </w:divBdr>
        </w:div>
        <w:div w:id="79837960">
          <w:marLeft w:val="0"/>
          <w:marRight w:val="0"/>
          <w:marTop w:val="0"/>
          <w:marBottom w:val="0"/>
          <w:divBdr>
            <w:top w:val="none" w:sz="0" w:space="0" w:color="auto"/>
            <w:left w:val="none" w:sz="0" w:space="0" w:color="auto"/>
            <w:bottom w:val="none" w:sz="0" w:space="0" w:color="auto"/>
            <w:right w:val="none" w:sz="0" w:space="0" w:color="auto"/>
          </w:divBdr>
        </w:div>
        <w:div w:id="116804107">
          <w:marLeft w:val="0"/>
          <w:marRight w:val="0"/>
          <w:marTop w:val="0"/>
          <w:marBottom w:val="0"/>
          <w:divBdr>
            <w:top w:val="none" w:sz="0" w:space="0" w:color="auto"/>
            <w:left w:val="none" w:sz="0" w:space="0" w:color="auto"/>
            <w:bottom w:val="none" w:sz="0" w:space="0" w:color="auto"/>
            <w:right w:val="none" w:sz="0" w:space="0" w:color="auto"/>
          </w:divBdr>
        </w:div>
        <w:div w:id="117996484">
          <w:marLeft w:val="0"/>
          <w:marRight w:val="0"/>
          <w:marTop w:val="0"/>
          <w:marBottom w:val="0"/>
          <w:divBdr>
            <w:top w:val="none" w:sz="0" w:space="0" w:color="auto"/>
            <w:left w:val="none" w:sz="0" w:space="0" w:color="auto"/>
            <w:bottom w:val="none" w:sz="0" w:space="0" w:color="auto"/>
            <w:right w:val="none" w:sz="0" w:space="0" w:color="auto"/>
          </w:divBdr>
        </w:div>
        <w:div w:id="653798355">
          <w:marLeft w:val="0"/>
          <w:marRight w:val="0"/>
          <w:marTop w:val="0"/>
          <w:marBottom w:val="0"/>
          <w:divBdr>
            <w:top w:val="none" w:sz="0" w:space="0" w:color="auto"/>
            <w:left w:val="none" w:sz="0" w:space="0" w:color="auto"/>
            <w:bottom w:val="none" w:sz="0" w:space="0" w:color="auto"/>
            <w:right w:val="none" w:sz="0" w:space="0" w:color="auto"/>
          </w:divBdr>
        </w:div>
        <w:div w:id="788475085">
          <w:marLeft w:val="0"/>
          <w:marRight w:val="0"/>
          <w:marTop w:val="0"/>
          <w:marBottom w:val="0"/>
          <w:divBdr>
            <w:top w:val="none" w:sz="0" w:space="0" w:color="auto"/>
            <w:left w:val="none" w:sz="0" w:space="0" w:color="auto"/>
            <w:bottom w:val="none" w:sz="0" w:space="0" w:color="auto"/>
            <w:right w:val="none" w:sz="0" w:space="0" w:color="auto"/>
          </w:divBdr>
        </w:div>
        <w:div w:id="868181313">
          <w:marLeft w:val="0"/>
          <w:marRight w:val="0"/>
          <w:marTop w:val="0"/>
          <w:marBottom w:val="0"/>
          <w:divBdr>
            <w:top w:val="none" w:sz="0" w:space="0" w:color="auto"/>
            <w:left w:val="none" w:sz="0" w:space="0" w:color="auto"/>
            <w:bottom w:val="none" w:sz="0" w:space="0" w:color="auto"/>
            <w:right w:val="none" w:sz="0" w:space="0" w:color="auto"/>
          </w:divBdr>
        </w:div>
        <w:div w:id="870142775">
          <w:marLeft w:val="0"/>
          <w:marRight w:val="0"/>
          <w:marTop w:val="0"/>
          <w:marBottom w:val="0"/>
          <w:divBdr>
            <w:top w:val="none" w:sz="0" w:space="0" w:color="auto"/>
            <w:left w:val="none" w:sz="0" w:space="0" w:color="auto"/>
            <w:bottom w:val="none" w:sz="0" w:space="0" w:color="auto"/>
            <w:right w:val="none" w:sz="0" w:space="0" w:color="auto"/>
          </w:divBdr>
        </w:div>
        <w:div w:id="944193742">
          <w:marLeft w:val="0"/>
          <w:marRight w:val="0"/>
          <w:marTop w:val="0"/>
          <w:marBottom w:val="0"/>
          <w:divBdr>
            <w:top w:val="none" w:sz="0" w:space="0" w:color="auto"/>
            <w:left w:val="none" w:sz="0" w:space="0" w:color="auto"/>
            <w:bottom w:val="none" w:sz="0" w:space="0" w:color="auto"/>
            <w:right w:val="none" w:sz="0" w:space="0" w:color="auto"/>
          </w:divBdr>
        </w:div>
        <w:div w:id="956372348">
          <w:marLeft w:val="0"/>
          <w:marRight w:val="0"/>
          <w:marTop w:val="0"/>
          <w:marBottom w:val="0"/>
          <w:divBdr>
            <w:top w:val="none" w:sz="0" w:space="0" w:color="auto"/>
            <w:left w:val="none" w:sz="0" w:space="0" w:color="auto"/>
            <w:bottom w:val="none" w:sz="0" w:space="0" w:color="auto"/>
            <w:right w:val="none" w:sz="0" w:space="0" w:color="auto"/>
          </w:divBdr>
        </w:div>
        <w:div w:id="1031491072">
          <w:marLeft w:val="0"/>
          <w:marRight w:val="0"/>
          <w:marTop w:val="0"/>
          <w:marBottom w:val="0"/>
          <w:divBdr>
            <w:top w:val="none" w:sz="0" w:space="0" w:color="auto"/>
            <w:left w:val="none" w:sz="0" w:space="0" w:color="auto"/>
            <w:bottom w:val="none" w:sz="0" w:space="0" w:color="auto"/>
            <w:right w:val="none" w:sz="0" w:space="0" w:color="auto"/>
          </w:divBdr>
        </w:div>
        <w:div w:id="1148594829">
          <w:marLeft w:val="0"/>
          <w:marRight w:val="0"/>
          <w:marTop w:val="0"/>
          <w:marBottom w:val="0"/>
          <w:divBdr>
            <w:top w:val="none" w:sz="0" w:space="0" w:color="auto"/>
            <w:left w:val="none" w:sz="0" w:space="0" w:color="auto"/>
            <w:bottom w:val="none" w:sz="0" w:space="0" w:color="auto"/>
            <w:right w:val="none" w:sz="0" w:space="0" w:color="auto"/>
          </w:divBdr>
        </w:div>
        <w:div w:id="1281303513">
          <w:marLeft w:val="0"/>
          <w:marRight w:val="0"/>
          <w:marTop w:val="0"/>
          <w:marBottom w:val="0"/>
          <w:divBdr>
            <w:top w:val="none" w:sz="0" w:space="0" w:color="auto"/>
            <w:left w:val="none" w:sz="0" w:space="0" w:color="auto"/>
            <w:bottom w:val="none" w:sz="0" w:space="0" w:color="auto"/>
            <w:right w:val="none" w:sz="0" w:space="0" w:color="auto"/>
          </w:divBdr>
        </w:div>
        <w:div w:id="1301958469">
          <w:marLeft w:val="0"/>
          <w:marRight w:val="0"/>
          <w:marTop w:val="0"/>
          <w:marBottom w:val="0"/>
          <w:divBdr>
            <w:top w:val="none" w:sz="0" w:space="0" w:color="auto"/>
            <w:left w:val="none" w:sz="0" w:space="0" w:color="auto"/>
            <w:bottom w:val="none" w:sz="0" w:space="0" w:color="auto"/>
            <w:right w:val="none" w:sz="0" w:space="0" w:color="auto"/>
          </w:divBdr>
        </w:div>
        <w:div w:id="1350451726">
          <w:marLeft w:val="0"/>
          <w:marRight w:val="0"/>
          <w:marTop w:val="0"/>
          <w:marBottom w:val="0"/>
          <w:divBdr>
            <w:top w:val="none" w:sz="0" w:space="0" w:color="auto"/>
            <w:left w:val="none" w:sz="0" w:space="0" w:color="auto"/>
            <w:bottom w:val="none" w:sz="0" w:space="0" w:color="auto"/>
            <w:right w:val="none" w:sz="0" w:space="0" w:color="auto"/>
          </w:divBdr>
        </w:div>
        <w:div w:id="1384210891">
          <w:marLeft w:val="0"/>
          <w:marRight w:val="0"/>
          <w:marTop w:val="0"/>
          <w:marBottom w:val="0"/>
          <w:divBdr>
            <w:top w:val="none" w:sz="0" w:space="0" w:color="auto"/>
            <w:left w:val="none" w:sz="0" w:space="0" w:color="auto"/>
            <w:bottom w:val="none" w:sz="0" w:space="0" w:color="auto"/>
            <w:right w:val="none" w:sz="0" w:space="0" w:color="auto"/>
          </w:divBdr>
        </w:div>
        <w:div w:id="1712532119">
          <w:marLeft w:val="0"/>
          <w:marRight w:val="0"/>
          <w:marTop w:val="0"/>
          <w:marBottom w:val="0"/>
          <w:divBdr>
            <w:top w:val="none" w:sz="0" w:space="0" w:color="auto"/>
            <w:left w:val="none" w:sz="0" w:space="0" w:color="auto"/>
            <w:bottom w:val="none" w:sz="0" w:space="0" w:color="auto"/>
            <w:right w:val="none" w:sz="0" w:space="0" w:color="auto"/>
          </w:divBdr>
        </w:div>
        <w:div w:id="1746488909">
          <w:marLeft w:val="0"/>
          <w:marRight w:val="0"/>
          <w:marTop w:val="0"/>
          <w:marBottom w:val="0"/>
          <w:divBdr>
            <w:top w:val="none" w:sz="0" w:space="0" w:color="auto"/>
            <w:left w:val="none" w:sz="0" w:space="0" w:color="auto"/>
            <w:bottom w:val="none" w:sz="0" w:space="0" w:color="auto"/>
            <w:right w:val="none" w:sz="0" w:space="0" w:color="auto"/>
          </w:divBdr>
        </w:div>
        <w:div w:id="1802575120">
          <w:marLeft w:val="0"/>
          <w:marRight w:val="0"/>
          <w:marTop w:val="0"/>
          <w:marBottom w:val="0"/>
          <w:divBdr>
            <w:top w:val="none" w:sz="0" w:space="0" w:color="auto"/>
            <w:left w:val="none" w:sz="0" w:space="0" w:color="auto"/>
            <w:bottom w:val="none" w:sz="0" w:space="0" w:color="auto"/>
            <w:right w:val="none" w:sz="0" w:space="0" w:color="auto"/>
          </w:divBdr>
        </w:div>
      </w:divsChild>
    </w:div>
    <w:div w:id="2098599133">
      <w:bodyDiv w:val="1"/>
      <w:marLeft w:val="0"/>
      <w:marRight w:val="0"/>
      <w:marTop w:val="0"/>
      <w:marBottom w:val="0"/>
      <w:divBdr>
        <w:top w:val="none" w:sz="0" w:space="0" w:color="auto"/>
        <w:left w:val="none" w:sz="0" w:space="0" w:color="auto"/>
        <w:bottom w:val="none" w:sz="0" w:space="0" w:color="auto"/>
        <w:right w:val="none" w:sz="0" w:space="0" w:color="auto"/>
      </w:divBdr>
      <w:divsChild>
        <w:div w:id="268705733">
          <w:marLeft w:val="0"/>
          <w:marRight w:val="0"/>
          <w:marTop w:val="0"/>
          <w:marBottom w:val="0"/>
          <w:divBdr>
            <w:top w:val="none" w:sz="0" w:space="0" w:color="auto"/>
            <w:left w:val="none" w:sz="0" w:space="0" w:color="auto"/>
            <w:bottom w:val="none" w:sz="0" w:space="0" w:color="auto"/>
            <w:right w:val="none" w:sz="0" w:space="0" w:color="auto"/>
          </w:divBdr>
        </w:div>
        <w:div w:id="13329497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3.gif" Id="rId13" /><Relationship Type="http://schemas.openxmlformats.org/officeDocument/2006/relationships/footer" Target="footer2.xml" Id="rId18" /><Relationship Type="http://schemas.openxmlformats.org/officeDocument/2006/relationships/image" Target="media/image4.png" Id="rId26" /><Relationship Type="http://schemas.openxmlformats.org/officeDocument/2006/relationships/diagramData" Target="diagrams/data1.xml" Id="rId39" /><Relationship Type="http://schemas.openxmlformats.org/officeDocument/2006/relationships/footer" Target="footer3.xml" Id="rId21" /><Relationship Type="http://schemas.openxmlformats.org/officeDocument/2006/relationships/diagramColors" Target="diagrams/colors1.xml" Id="rId42" /><Relationship Type="http://schemas.openxmlformats.org/officeDocument/2006/relationships/hyperlink" Target="https://blog.open-metadata.org/openmetadata-0-11-release-8b82c85636a&#160;" TargetMode="External" Id="rId47" /><Relationship Type="http://schemas.openxmlformats.org/officeDocument/2006/relationships/hyperlink" Target="https://medium.com/@mourjo_sen/a-detailed-comparison-between-autocompletion-strategies-in-elasticsearch-66cb9e9c62c4" TargetMode="External" Id="rId50" /><Relationship Type="http://schemas.openxmlformats.org/officeDocument/2006/relationships/fontTable" Target="fontTable.xml" Id="rId55"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header" Target="header2.xml" Id="rId16" /><Relationship Type="http://schemas.openxmlformats.org/officeDocument/2006/relationships/image" Target="media/image6.png" Id="rId29" /><Relationship Type="http://schemas.openxmlformats.org/officeDocument/2006/relationships/image" Target="media/image1.png" Id="rId11" /><Relationship Type="http://schemas.openxmlformats.org/officeDocument/2006/relationships/footer" Target="footer5.xml" Id="rId24" /><Relationship Type="http://schemas.openxmlformats.org/officeDocument/2006/relationships/image" Target="media/image9.png" Id="rId32" /><Relationship Type="http://schemas.openxmlformats.org/officeDocument/2006/relationships/diagramLayout" Target="diagrams/layout1.xml" Id="rId40" /><Relationship Type="http://schemas.openxmlformats.org/officeDocument/2006/relationships/hyperlink" Target="https://www.oracle.com/big-data/data-catalog/what-is-a-data-catalog/" TargetMode="External" Id="rId45" /><Relationship Type="http://schemas.openxmlformats.org/officeDocument/2006/relationships/hyperlink" Target="https://airflow.apache.org/docs/apache-airflow/stable/administration-and-deployment/security/index.html" TargetMode="External" Id="rId53"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header" Target="header3.xml" Id="rId19" /><Relationship Type="http://schemas.openxmlformats.org/officeDocument/2006/relationships/image" Target="media/image8.png" Id="rId31" /><Relationship Type="http://schemas.openxmlformats.org/officeDocument/2006/relationships/hyperlink" Target="https://www.gartner.com/en/documents/3837968/data-catalogs-are-thenew-black-in-data-management-and-a" TargetMode="External" Id="rId44" /><Relationship Type="http://schemas.openxmlformats.org/officeDocument/2006/relationships/hyperlink" Target="https://baffle.io/snowflake/?utm_term=snowflake%20data%20security&amp;utm_campaign=AWS+Search+New&amp;utm_source=adwords&amp;utm_medium=ppc&amp;hsa_acc=9421251531&amp;hsa_cam=18723977187&amp;hsa_grp=144020711978&amp;hsa_ad=631220416021&amp;hsa_src=g&amp;hsa_tgt=kwd-871199414817&amp;hsa_kw=snowflake%20data%20security&amp;hsa_mt=e&amp;hsa_net=adwords&amp;hsa_ver=3&amp;gclid=CjwKCAjwiOCgBhAgEiwAjv5whEmxl9q--ktXugX0zvLvM-Ida5HNwjd2x6WY9AdX4F3Nd5lZwCfINRoCPf4QAvD_BwE" TargetMode="External" Id="rId52"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3.jpeg" Id="rId14" /><Relationship Type="http://schemas.openxmlformats.org/officeDocument/2006/relationships/footer" Target="footer4.xml" Id="rId22" /><Relationship Type="http://schemas.openxmlformats.org/officeDocument/2006/relationships/hyperlink" Target="https://synthea.mitre.org/downloads" TargetMode="External" Id="rId27" /><Relationship Type="http://schemas.microsoft.com/office/2007/relationships/diagramDrawing" Target="diagrams/drawing1.xml" Id="rId43" /><Relationship Type="http://schemas.openxmlformats.org/officeDocument/2006/relationships/hyperlink" Target="https://www.elastic.co/what-is/elasticsearch" TargetMode="External" Id="rId48" /><Relationship Type="http://schemas.openxmlformats.org/officeDocument/2006/relationships/theme" Target="theme/theme1.xml" Id="rId56" /><Relationship Type="http://schemas.openxmlformats.org/officeDocument/2006/relationships/webSettings" Target="webSettings.xml" Id="rId8" /><Relationship Type="http://schemas.openxmlformats.org/officeDocument/2006/relationships/hyperlink" Target="https://doi.org/10.1016/j.ibmed.2020.100007" TargetMode="External" Id="rId51" /><Relationship Type="http://schemas.openxmlformats.org/officeDocument/2006/relationships/customXml" Target="../customXml/item3.xml" Id="rId3" /><Relationship Type="http://schemas.openxmlformats.org/officeDocument/2006/relationships/image" Target="media/image2.png" Id="rId12" /><Relationship Type="http://schemas.openxmlformats.org/officeDocument/2006/relationships/footer" Target="footer1.xml" Id="rId17" /><Relationship Type="http://schemas.openxmlformats.org/officeDocument/2006/relationships/footer" Target="footer6.xml" Id="rId25" /><Relationship Type="http://schemas.openxmlformats.org/officeDocument/2006/relationships/hyperlink" Target="https://www.ncbi.nlm.nih.gov/pmc/articles/PMC4276119/" TargetMode="External" Id="rId46" /><Relationship Type="http://schemas.openxmlformats.org/officeDocument/2006/relationships/header" Target="header4.xml" Id="rId20" /><Relationship Type="http://schemas.openxmlformats.org/officeDocument/2006/relationships/diagramQuickStyle" Target="diagrams/quickStyle1.xml" Id="rId41" /><Relationship Type="http://schemas.openxmlformats.org/officeDocument/2006/relationships/hyperlink" Target="https://blog.open-metadata.org/building-access-control-for-openmetadata-5b842a2abd90" TargetMode="External" Id="rId54"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5" /><Relationship Type="http://schemas.openxmlformats.org/officeDocument/2006/relationships/header" Target="header5.xml" Id="rId23" /><Relationship Type="http://schemas.openxmlformats.org/officeDocument/2006/relationships/hyperlink" Target="https://www.addsearch.com/blog/faceted-search" TargetMode="External" Id="rId49" /><Relationship Type="http://schemas.openxmlformats.org/officeDocument/2006/relationships/glossaryDocument" Target="glossary/document.xml" Id="R0c1538c7f55c4230" /><Relationship Type="http://schemas.openxmlformats.org/officeDocument/2006/relationships/image" Target="/media/imagef.png" Id="Rac12d7da37754890" /><Relationship Type="http://schemas.openxmlformats.org/officeDocument/2006/relationships/image" Target="/media/image10.png" Id="R82ece53d5db64bd6" /><Relationship Type="http://schemas.openxmlformats.org/officeDocument/2006/relationships/image" Target="/media/image11.png" Id="Rc200c41170714d28" /><Relationship Type="http://schemas.openxmlformats.org/officeDocument/2006/relationships/image" Target="/media/image12.png" Id="R72a9ac9376114f21" /><Relationship Type="http://schemas.openxmlformats.org/officeDocument/2006/relationships/image" Target="/media/image13.png" Id="R746c6c4f98274561" /><Relationship Type="http://schemas.openxmlformats.org/officeDocument/2006/relationships/image" Target="/media/image14.png" Id="R8b22ae17df5546f9" /><Relationship Type="http://schemas.openxmlformats.org/officeDocument/2006/relationships/image" Target="/media/image15.png" Id="R2b5823a8f19e44f8" /><Relationship Type="http://schemas.openxmlformats.org/officeDocument/2006/relationships/image" Target="/media/image16.png" Id="R33173993ad754896" /><Relationship Type="http://schemas.microsoft.com/office/2020/10/relationships/intelligence" Target="intelligence2.xml" Id="Re71e793bfb3b49a6" /></Relationships>
</file>

<file path=word/diagrams/colors1.xml><?xml version="1.0" encoding="utf-8"?>
<dgm:colorsDef xmlns:dgm="http://schemas.openxmlformats.org/drawingml/2006/diagram" xmlns:a="http://schemas.openxmlformats.org/drawingml/2006/main" uniqueId="urn:microsoft.com/office/officeart/2005/8/colors/accent5_3">
  <dgm:title val=""/>
  <dgm:desc val=""/>
  <dgm:catLst>
    <dgm:cat type="accent5" pri="11300"/>
  </dgm:catLst>
  <dgm:styleLbl name="node0">
    <dgm:fillClrLst meth="repeat">
      <a:schemeClr val="accent5">
        <a:shade val="80000"/>
      </a:schemeClr>
    </dgm:fillClrLst>
    <dgm:linClrLst meth="repeat">
      <a:schemeClr val="lt1"/>
    </dgm:linClrLst>
    <dgm:effectClrLst/>
    <dgm:txLinClrLst/>
    <dgm:txFillClrLst/>
    <dgm:txEffectClrLst/>
  </dgm:styleLbl>
  <dgm:styleLbl name="node1">
    <dgm:fillClrLst>
      <a:schemeClr val="accent5">
        <a:shade val="80000"/>
      </a:schemeClr>
      <a:schemeClr val="accent5">
        <a:tint val="70000"/>
      </a:schemeClr>
    </dgm:fillClrLst>
    <dgm:linClrLst meth="repeat">
      <a:schemeClr val="lt1"/>
    </dgm:linClrLst>
    <dgm:effectClrLst/>
    <dgm:txLinClrLst/>
    <dgm:txFillClrLst/>
    <dgm:txEffectClrLst/>
  </dgm:styleLbl>
  <dgm:styleLbl name="alignNode1">
    <dgm:fillClrLst>
      <a:schemeClr val="accent5">
        <a:shade val="80000"/>
      </a:schemeClr>
      <a:schemeClr val="accent5">
        <a:tint val="70000"/>
      </a:schemeClr>
    </dgm:fillClrLst>
    <dgm:linClrLst>
      <a:schemeClr val="accent5">
        <a:shade val="80000"/>
      </a:schemeClr>
      <a:schemeClr val="accent5">
        <a:tint val="70000"/>
      </a:schemeClr>
    </dgm:linClrLst>
    <dgm:effectClrLst/>
    <dgm:txLinClrLst/>
    <dgm:txFillClrLst/>
    <dgm:txEffectClrLst/>
  </dgm:styleLbl>
  <dgm:styleLbl name="lnNode1">
    <dgm:fillClrLst>
      <a:schemeClr val="accent5">
        <a:shade val="80000"/>
      </a:schemeClr>
      <a:schemeClr val="accent5">
        <a:tint val="7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tint val="70000"/>
        <a:alpha val="50000"/>
      </a:schemeClr>
    </dgm:fillClrLst>
    <dgm:linClrLst meth="repeat">
      <a:schemeClr val="lt1"/>
    </dgm:linClrLst>
    <dgm:effectClrLst/>
    <dgm:txLinClrLst/>
    <dgm:txFillClrLst/>
    <dgm:txEffectClrLst/>
  </dgm:styleLbl>
  <dgm:styleLbl name="node2">
    <dgm:fillClrLst>
      <a:schemeClr val="accent5">
        <a:tint val="99000"/>
      </a:schemeClr>
    </dgm:fillClrLst>
    <dgm:linClrLst meth="repeat">
      <a:schemeClr val="lt1"/>
    </dgm:linClrLst>
    <dgm:effectClrLst/>
    <dgm:txLinClrLst/>
    <dgm:txFillClrLst/>
    <dgm:txEffectClrLst/>
  </dgm:styleLbl>
  <dgm:styleLbl name="node3">
    <dgm:fillClrLst>
      <a:schemeClr val="accent5">
        <a:tint val="80000"/>
      </a:schemeClr>
    </dgm:fillClrLst>
    <dgm:linClrLst meth="repeat">
      <a:schemeClr val="lt1"/>
    </dgm:linClrLst>
    <dgm:effectClrLst/>
    <dgm:txLinClrLst/>
    <dgm:txFillClrLst/>
    <dgm:txEffectClrLst/>
  </dgm:styleLbl>
  <dgm:styleLbl name="node4">
    <dgm:fillClrLst>
      <a:schemeClr val="accent5">
        <a:tint val="70000"/>
      </a:schemeClr>
    </dgm:fillClrLst>
    <dgm:linClrLst meth="repeat">
      <a:schemeClr val="lt1"/>
    </dgm:linClrLst>
    <dgm:effectClrLst/>
    <dgm:txLinClrLst/>
    <dgm:txFillClrLst/>
    <dgm:txEffectClrLst/>
  </dgm:styleLbl>
  <dgm:styleLbl name="f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dgm:txEffectClrLst/>
  </dgm:styleLbl>
  <dgm:styleLbl name="f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b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sibTrans1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shade val="80000"/>
      </a:schemeClr>
    </dgm:fillClrLst>
    <dgm:linClrLst meth="repeat">
      <a:schemeClr val="lt1"/>
    </dgm:linClrLst>
    <dgm:effectClrLst/>
    <dgm:txLinClrLst/>
    <dgm:txFillClrLst/>
    <dgm:txEffectClrLst/>
  </dgm:styleLbl>
  <dgm:styleLbl name="asst1">
    <dgm:fillClrLst meth="repeat">
      <a:schemeClr val="accent5">
        <a:shade val="80000"/>
      </a:schemeClr>
    </dgm:fillClrLst>
    <dgm:linClrLst meth="repeat">
      <a:schemeClr val="lt1"/>
    </dgm:linClrLst>
    <dgm:effectClrLst/>
    <dgm:txLinClrLst/>
    <dgm:txFillClrLst/>
    <dgm:txEffectClrLst/>
  </dgm:styleLbl>
  <dgm:styleLbl name="asst2">
    <dgm:fillClrLst>
      <a:schemeClr val="accent5">
        <a:tint val="99000"/>
      </a:schemeClr>
    </dgm:fillClrLst>
    <dgm:linClrLst meth="repeat">
      <a:schemeClr val="lt1"/>
    </dgm:linClrLst>
    <dgm:effectClrLst/>
    <dgm:txLinClrLst/>
    <dgm:txFillClrLst/>
    <dgm:txEffectClrLst/>
  </dgm:styleLbl>
  <dgm:styleLbl name="asst3">
    <dgm:fillClrLst>
      <a:schemeClr val="accent5">
        <a:tint val="80000"/>
      </a:schemeClr>
    </dgm:fillClrLst>
    <dgm:linClrLst meth="repeat">
      <a:schemeClr val="lt1"/>
    </dgm:linClrLst>
    <dgm:effectClrLst/>
    <dgm:txLinClrLst/>
    <dgm:txFillClrLst/>
    <dgm:txEffectClrLst/>
  </dgm:styleLbl>
  <dgm:styleLbl name="asst4">
    <dgm:fillClrLst>
      <a:schemeClr val="accent5">
        <a:tint val="70000"/>
      </a:schemeClr>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lt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9000"/>
      </a:schemeClr>
    </dgm:fillClrLst>
    <dgm:linClrLst meth="repeat">
      <a:schemeClr val="accent5">
        <a:tint val="99000"/>
      </a:schemeClr>
    </dgm:linClrLst>
    <dgm:effectClrLst/>
    <dgm:txLinClrLst/>
    <dgm:txFillClrLst meth="repeat">
      <a:schemeClr val="tx1"/>
    </dgm:txFillClrLst>
    <dgm:txEffectClrLst/>
  </dgm:styleLbl>
  <dgm:styleLbl name="parChTrans1D3">
    <dgm:fillClrLst meth="repeat">
      <a:schemeClr val="accent5">
        <a:tint val="80000"/>
      </a:schemeClr>
    </dgm:fillClrLst>
    <dgm:linClrLst meth="repeat">
      <a:schemeClr val="accent5">
        <a:tint val="80000"/>
      </a:schemeClr>
    </dgm:linClrLst>
    <dgm:effectClrLst/>
    <dgm:txLinClrLst/>
    <dgm:txFillClrLst meth="repeat">
      <a:schemeClr val="tx1"/>
    </dgm:txFillClrLst>
    <dgm:txEffectClrLst/>
  </dgm:styleLbl>
  <dgm:styleLbl name="parChTrans1D4">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251E157-26E0-924F-9F98-047F3DC72975}" type="doc">
      <dgm:prSet loTypeId="urn:microsoft.com/office/officeart/2005/8/layout/chevron1" loCatId="" qsTypeId="urn:microsoft.com/office/officeart/2005/8/quickstyle/simple1" qsCatId="simple" csTypeId="urn:microsoft.com/office/officeart/2005/8/colors/accent5_3" csCatId="accent5" phldr="1"/>
      <dgm:spPr/>
    </dgm:pt>
    <dgm:pt modelId="{5BE997CD-3860-2F4F-803A-2246F1E1541B}">
      <dgm:prSet phldrT="[Text]"/>
      <dgm:spPr/>
      <dgm:t>
        <a:bodyPr/>
        <a:lstStyle/>
        <a:p>
          <a:r>
            <a:rPr lang="en-US"/>
            <a:t>Sprint 1</a:t>
          </a:r>
        </a:p>
      </dgm:t>
    </dgm:pt>
    <dgm:pt modelId="{BB24FE3F-6D72-4B42-8102-D1BDD0877BC8}" type="parTrans" cxnId="{1E820FB1-FB36-8C4C-957A-3A4539D1CC44}">
      <dgm:prSet/>
      <dgm:spPr/>
      <dgm:t>
        <a:bodyPr/>
        <a:lstStyle/>
        <a:p>
          <a:endParaRPr lang="en-US"/>
        </a:p>
      </dgm:t>
    </dgm:pt>
    <dgm:pt modelId="{7B1EFFD0-3D15-FE41-95E8-2EEB8B0176E1}" type="sibTrans" cxnId="{1E820FB1-FB36-8C4C-957A-3A4539D1CC44}">
      <dgm:prSet/>
      <dgm:spPr/>
      <dgm:t>
        <a:bodyPr/>
        <a:lstStyle/>
        <a:p>
          <a:endParaRPr lang="en-US"/>
        </a:p>
      </dgm:t>
    </dgm:pt>
    <dgm:pt modelId="{BE457062-5269-0D48-98A2-61DC56E67406}">
      <dgm:prSet phldrT="[Text]"/>
      <dgm:spPr/>
      <dgm:t>
        <a:bodyPr/>
        <a:lstStyle/>
        <a:p>
          <a:r>
            <a:rPr lang="en-US"/>
            <a:t>Sprint 2</a:t>
          </a:r>
        </a:p>
      </dgm:t>
    </dgm:pt>
    <dgm:pt modelId="{C7C9F2C4-2B7B-EC49-9A9D-73E9BE9C09AE}" type="parTrans" cxnId="{CD85A5D7-E0C6-0D48-9A3B-BB6029143D1D}">
      <dgm:prSet/>
      <dgm:spPr/>
      <dgm:t>
        <a:bodyPr/>
        <a:lstStyle/>
        <a:p>
          <a:endParaRPr lang="en-US"/>
        </a:p>
      </dgm:t>
    </dgm:pt>
    <dgm:pt modelId="{9B6B4C38-8C0F-6B4D-B856-E9D5E8361248}" type="sibTrans" cxnId="{CD85A5D7-E0C6-0D48-9A3B-BB6029143D1D}">
      <dgm:prSet/>
      <dgm:spPr/>
      <dgm:t>
        <a:bodyPr/>
        <a:lstStyle/>
        <a:p>
          <a:endParaRPr lang="en-US"/>
        </a:p>
      </dgm:t>
    </dgm:pt>
    <dgm:pt modelId="{26032E85-779A-E742-BE7D-E1BBCCD21200}">
      <dgm:prSet phldrT="[Text]"/>
      <dgm:spPr/>
      <dgm:t>
        <a:bodyPr/>
        <a:lstStyle/>
        <a:p>
          <a:r>
            <a:rPr lang="en-US"/>
            <a:t>Sprint 3</a:t>
          </a:r>
        </a:p>
      </dgm:t>
    </dgm:pt>
    <dgm:pt modelId="{8365592B-7A8E-F24A-8860-82E2ED546D98}" type="parTrans" cxnId="{60F9BBA6-D1A3-224B-82FF-89E7967DDB96}">
      <dgm:prSet/>
      <dgm:spPr/>
      <dgm:t>
        <a:bodyPr/>
        <a:lstStyle/>
        <a:p>
          <a:endParaRPr lang="en-US"/>
        </a:p>
      </dgm:t>
    </dgm:pt>
    <dgm:pt modelId="{64F528FF-7AED-9144-B626-4ED94DB7ECF9}" type="sibTrans" cxnId="{60F9BBA6-D1A3-224B-82FF-89E7967DDB96}">
      <dgm:prSet/>
      <dgm:spPr/>
      <dgm:t>
        <a:bodyPr/>
        <a:lstStyle/>
        <a:p>
          <a:endParaRPr lang="en-US"/>
        </a:p>
      </dgm:t>
    </dgm:pt>
    <dgm:pt modelId="{C16662E1-80C3-9C4E-A371-89069D650FC1}">
      <dgm:prSet phldrT="[Text]"/>
      <dgm:spPr/>
      <dgm:t>
        <a:bodyPr/>
        <a:lstStyle/>
        <a:p>
          <a:r>
            <a:rPr lang="en-US"/>
            <a:t>Sprint 4</a:t>
          </a:r>
        </a:p>
      </dgm:t>
    </dgm:pt>
    <dgm:pt modelId="{8D056D4A-3276-D048-9560-04EB3D478ABB}" type="parTrans" cxnId="{E3786663-7089-9C4F-8A85-FAA2FBDD9E70}">
      <dgm:prSet/>
      <dgm:spPr/>
      <dgm:t>
        <a:bodyPr/>
        <a:lstStyle/>
        <a:p>
          <a:endParaRPr lang="en-US"/>
        </a:p>
      </dgm:t>
    </dgm:pt>
    <dgm:pt modelId="{D1BD6646-9163-634E-877E-0ED51880ED5E}" type="sibTrans" cxnId="{E3786663-7089-9C4F-8A85-FAA2FBDD9E70}">
      <dgm:prSet/>
      <dgm:spPr/>
      <dgm:t>
        <a:bodyPr/>
        <a:lstStyle/>
        <a:p>
          <a:endParaRPr lang="en-US"/>
        </a:p>
      </dgm:t>
    </dgm:pt>
    <dgm:pt modelId="{2C51AFCA-3582-D849-8D32-13E468A460D8}">
      <dgm:prSet phldrT="[Text]"/>
      <dgm:spPr/>
      <dgm:t>
        <a:bodyPr/>
        <a:lstStyle/>
        <a:p>
          <a:r>
            <a:rPr lang="en-US"/>
            <a:t>Sprint 5</a:t>
          </a:r>
        </a:p>
      </dgm:t>
    </dgm:pt>
    <dgm:pt modelId="{EBF150FD-E7AE-724B-899A-F04D74D935BE}" type="parTrans" cxnId="{95E2300E-4B5E-5143-82AB-2C9152E7378F}">
      <dgm:prSet/>
      <dgm:spPr/>
      <dgm:t>
        <a:bodyPr/>
        <a:lstStyle/>
        <a:p>
          <a:endParaRPr lang="en-US"/>
        </a:p>
      </dgm:t>
    </dgm:pt>
    <dgm:pt modelId="{0EF7B78A-0214-3949-8131-FA3F95546F64}" type="sibTrans" cxnId="{95E2300E-4B5E-5143-82AB-2C9152E7378F}">
      <dgm:prSet/>
      <dgm:spPr/>
      <dgm:t>
        <a:bodyPr/>
        <a:lstStyle/>
        <a:p>
          <a:endParaRPr lang="en-US"/>
        </a:p>
      </dgm:t>
    </dgm:pt>
    <dgm:pt modelId="{8483AD4C-51BC-034A-A6CC-8E4E6C9F717D}">
      <dgm:prSet phldrT="[Text]"/>
      <dgm:spPr/>
      <dgm:t>
        <a:bodyPr/>
        <a:lstStyle/>
        <a:p>
          <a:r>
            <a:rPr lang="en-US"/>
            <a:t>Dates</a:t>
          </a:r>
        </a:p>
      </dgm:t>
    </dgm:pt>
    <dgm:pt modelId="{377ED5FD-14D9-9947-A424-504274B6A8F6}" type="parTrans" cxnId="{DBB035E8-DF8C-E54B-90E5-8D3206F562E3}">
      <dgm:prSet/>
      <dgm:spPr/>
      <dgm:t>
        <a:bodyPr/>
        <a:lstStyle/>
        <a:p>
          <a:endParaRPr lang="en-US"/>
        </a:p>
      </dgm:t>
    </dgm:pt>
    <dgm:pt modelId="{63957121-9E61-494A-99E7-BCEA41311554}" type="sibTrans" cxnId="{DBB035E8-DF8C-E54B-90E5-8D3206F562E3}">
      <dgm:prSet/>
      <dgm:spPr/>
      <dgm:t>
        <a:bodyPr/>
        <a:lstStyle/>
        <a:p>
          <a:endParaRPr lang="en-US"/>
        </a:p>
      </dgm:t>
    </dgm:pt>
    <dgm:pt modelId="{4465C884-948D-C542-9F47-5A4104F66AE8}">
      <dgm:prSet phldrT="[Text]"/>
      <dgm:spPr/>
      <dgm:t>
        <a:bodyPr/>
        <a:lstStyle/>
        <a:p>
          <a:r>
            <a:rPr lang="en-US"/>
            <a:t>Dates</a:t>
          </a:r>
        </a:p>
      </dgm:t>
    </dgm:pt>
    <dgm:pt modelId="{2252A128-44DC-D946-8439-31995723E309}" type="parTrans" cxnId="{3C941CE5-9A0B-1046-A88C-F06A309725D1}">
      <dgm:prSet/>
      <dgm:spPr/>
      <dgm:t>
        <a:bodyPr/>
        <a:lstStyle/>
        <a:p>
          <a:endParaRPr lang="en-US"/>
        </a:p>
      </dgm:t>
    </dgm:pt>
    <dgm:pt modelId="{606607F8-4205-7F49-8717-C90CD1558AA5}" type="sibTrans" cxnId="{3C941CE5-9A0B-1046-A88C-F06A309725D1}">
      <dgm:prSet/>
      <dgm:spPr/>
      <dgm:t>
        <a:bodyPr/>
        <a:lstStyle/>
        <a:p>
          <a:endParaRPr lang="en-US"/>
        </a:p>
      </dgm:t>
    </dgm:pt>
    <dgm:pt modelId="{BB52C8CE-ADAB-BB49-AE3F-E0BF2B470D89}">
      <dgm:prSet phldrT="[Text]"/>
      <dgm:spPr/>
      <dgm:t>
        <a:bodyPr/>
        <a:lstStyle/>
        <a:p>
          <a:r>
            <a:rPr lang="en-US"/>
            <a:t>Dates</a:t>
          </a:r>
        </a:p>
      </dgm:t>
    </dgm:pt>
    <dgm:pt modelId="{A686AA48-CE6A-CD41-926E-4BB225A67C6A}" type="parTrans" cxnId="{F043C5E1-822C-3D4B-9017-AC7B7E1ED83F}">
      <dgm:prSet/>
      <dgm:spPr/>
      <dgm:t>
        <a:bodyPr/>
        <a:lstStyle/>
        <a:p>
          <a:endParaRPr lang="en-US"/>
        </a:p>
      </dgm:t>
    </dgm:pt>
    <dgm:pt modelId="{954E7776-1E8C-EB48-B20C-17566DB6B444}" type="sibTrans" cxnId="{F043C5E1-822C-3D4B-9017-AC7B7E1ED83F}">
      <dgm:prSet/>
      <dgm:spPr/>
      <dgm:t>
        <a:bodyPr/>
        <a:lstStyle/>
        <a:p>
          <a:endParaRPr lang="en-US"/>
        </a:p>
      </dgm:t>
    </dgm:pt>
    <dgm:pt modelId="{DB34407C-4B61-A04B-A4BD-7EEF3FA29989}">
      <dgm:prSet phldrT="[Text]"/>
      <dgm:spPr/>
      <dgm:t>
        <a:bodyPr/>
        <a:lstStyle/>
        <a:p>
          <a:r>
            <a:rPr lang="en-US"/>
            <a:t>Dates</a:t>
          </a:r>
        </a:p>
      </dgm:t>
    </dgm:pt>
    <dgm:pt modelId="{B7C97B19-015F-DA49-B1D5-7FF41E86E6D4}" type="parTrans" cxnId="{A286E65C-87D2-1F42-8212-999A434B646B}">
      <dgm:prSet/>
      <dgm:spPr/>
      <dgm:t>
        <a:bodyPr/>
        <a:lstStyle/>
        <a:p>
          <a:endParaRPr lang="en-US"/>
        </a:p>
      </dgm:t>
    </dgm:pt>
    <dgm:pt modelId="{87AE140A-3692-D242-B1D6-5EC002DEC3CC}" type="sibTrans" cxnId="{A286E65C-87D2-1F42-8212-999A434B646B}">
      <dgm:prSet/>
      <dgm:spPr/>
      <dgm:t>
        <a:bodyPr/>
        <a:lstStyle/>
        <a:p>
          <a:endParaRPr lang="en-US"/>
        </a:p>
      </dgm:t>
    </dgm:pt>
    <dgm:pt modelId="{C6B78487-DB26-AF4D-9016-37398B239DCA}">
      <dgm:prSet phldrT="[Text]"/>
      <dgm:spPr/>
      <dgm:t>
        <a:bodyPr/>
        <a:lstStyle/>
        <a:p>
          <a:r>
            <a:rPr lang="en-US"/>
            <a:t>Dates</a:t>
          </a:r>
        </a:p>
      </dgm:t>
    </dgm:pt>
    <dgm:pt modelId="{CF7DADB4-C335-6E47-A6BB-C43AD9852842}" type="parTrans" cxnId="{53A6FCE2-0991-6247-8BB8-CA43868A4788}">
      <dgm:prSet/>
      <dgm:spPr/>
      <dgm:t>
        <a:bodyPr/>
        <a:lstStyle/>
        <a:p>
          <a:endParaRPr lang="en-US"/>
        </a:p>
      </dgm:t>
    </dgm:pt>
    <dgm:pt modelId="{EF08C73A-546F-A640-B2BD-DA53B5C9F126}" type="sibTrans" cxnId="{53A6FCE2-0991-6247-8BB8-CA43868A4788}">
      <dgm:prSet/>
      <dgm:spPr/>
      <dgm:t>
        <a:bodyPr/>
        <a:lstStyle/>
        <a:p>
          <a:endParaRPr lang="en-US"/>
        </a:p>
      </dgm:t>
    </dgm:pt>
    <dgm:pt modelId="{33F8EE59-38FA-7844-9E34-204761419D9E}" type="pres">
      <dgm:prSet presAssocID="{D251E157-26E0-924F-9F98-047F3DC72975}" presName="Name0" presStyleCnt="0">
        <dgm:presLayoutVars>
          <dgm:dir/>
          <dgm:animLvl val="lvl"/>
          <dgm:resizeHandles val="exact"/>
        </dgm:presLayoutVars>
      </dgm:prSet>
      <dgm:spPr/>
    </dgm:pt>
    <dgm:pt modelId="{3F46F914-89C2-F44E-AA87-4C3E1EA73441}" type="pres">
      <dgm:prSet presAssocID="{5BE997CD-3860-2F4F-803A-2246F1E1541B}" presName="composite" presStyleCnt="0"/>
      <dgm:spPr/>
    </dgm:pt>
    <dgm:pt modelId="{9157D086-4A90-6140-AA33-6C3107CA3FDE}" type="pres">
      <dgm:prSet presAssocID="{5BE997CD-3860-2F4F-803A-2246F1E1541B}" presName="parTx" presStyleLbl="node1" presStyleIdx="0" presStyleCnt="5">
        <dgm:presLayoutVars>
          <dgm:chMax val="0"/>
          <dgm:chPref val="0"/>
          <dgm:bulletEnabled val="1"/>
        </dgm:presLayoutVars>
      </dgm:prSet>
      <dgm:spPr/>
    </dgm:pt>
    <dgm:pt modelId="{2BC27ACB-E78E-5D40-A8CB-646CE8BE28E0}" type="pres">
      <dgm:prSet presAssocID="{5BE997CD-3860-2F4F-803A-2246F1E1541B}" presName="desTx" presStyleLbl="revTx" presStyleIdx="0" presStyleCnt="5">
        <dgm:presLayoutVars>
          <dgm:bulletEnabled val="1"/>
        </dgm:presLayoutVars>
      </dgm:prSet>
      <dgm:spPr/>
    </dgm:pt>
    <dgm:pt modelId="{3A8FD7F6-F9C6-3840-880F-44BA81E05F11}" type="pres">
      <dgm:prSet presAssocID="{7B1EFFD0-3D15-FE41-95E8-2EEB8B0176E1}" presName="space" presStyleCnt="0"/>
      <dgm:spPr/>
    </dgm:pt>
    <dgm:pt modelId="{62488920-7B11-F249-9FCD-8C483B28284C}" type="pres">
      <dgm:prSet presAssocID="{BE457062-5269-0D48-98A2-61DC56E67406}" presName="composite" presStyleCnt="0"/>
      <dgm:spPr/>
    </dgm:pt>
    <dgm:pt modelId="{757FC95A-BCDF-654B-9D1F-0C4795AE2901}" type="pres">
      <dgm:prSet presAssocID="{BE457062-5269-0D48-98A2-61DC56E67406}" presName="parTx" presStyleLbl="node1" presStyleIdx="1" presStyleCnt="5">
        <dgm:presLayoutVars>
          <dgm:chMax val="0"/>
          <dgm:chPref val="0"/>
          <dgm:bulletEnabled val="1"/>
        </dgm:presLayoutVars>
      </dgm:prSet>
      <dgm:spPr/>
    </dgm:pt>
    <dgm:pt modelId="{402C3586-1E0B-5148-96C7-862F38C9C4B0}" type="pres">
      <dgm:prSet presAssocID="{BE457062-5269-0D48-98A2-61DC56E67406}" presName="desTx" presStyleLbl="revTx" presStyleIdx="1" presStyleCnt="5">
        <dgm:presLayoutVars>
          <dgm:bulletEnabled val="1"/>
        </dgm:presLayoutVars>
      </dgm:prSet>
      <dgm:spPr/>
    </dgm:pt>
    <dgm:pt modelId="{E397E646-1878-874C-94AA-4C8AA7E69140}" type="pres">
      <dgm:prSet presAssocID="{9B6B4C38-8C0F-6B4D-B856-E9D5E8361248}" presName="space" presStyleCnt="0"/>
      <dgm:spPr/>
    </dgm:pt>
    <dgm:pt modelId="{B39FC6E4-0356-D640-B6EE-23DB20FCBD2E}" type="pres">
      <dgm:prSet presAssocID="{26032E85-779A-E742-BE7D-E1BBCCD21200}" presName="composite" presStyleCnt="0"/>
      <dgm:spPr/>
    </dgm:pt>
    <dgm:pt modelId="{896C4FEA-120C-764F-8613-B72B2F2A6D1C}" type="pres">
      <dgm:prSet presAssocID="{26032E85-779A-E742-BE7D-E1BBCCD21200}" presName="parTx" presStyleLbl="node1" presStyleIdx="2" presStyleCnt="5">
        <dgm:presLayoutVars>
          <dgm:chMax val="0"/>
          <dgm:chPref val="0"/>
          <dgm:bulletEnabled val="1"/>
        </dgm:presLayoutVars>
      </dgm:prSet>
      <dgm:spPr/>
    </dgm:pt>
    <dgm:pt modelId="{ECBC80BB-5DE9-4C46-900C-0F862AE51295}" type="pres">
      <dgm:prSet presAssocID="{26032E85-779A-E742-BE7D-E1BBCCD21200}" presName="desTx" presStyleLbl="revTx" presStyleIdx="2" presStyleCnt="5">
        <dgm:presLayoutVars>
          <dgm:bulletEnabled val="1"/>
        </dgm:presLayoutVars>
      </dgm:prSet>
      <dgm:spPr/>
    </dgm:pt>
    <dgm:pt modelId="{8C30DFEF-3B21-324E-B10A-65853310D2FF}" type="pres">
      <dgm:prSet presAssocID="{64F528FF-7AED-9144-B626-4ED94DB7ECF9}" presName="space" presStyleCnt="0"/>
      <dgm:spPr/>
    </dgm:pt>
    <dgm:pt modelId="{F5F7E910-BE4C-8740-8C34-0911C2ED43E5}" type="pres">
      <dgm:prSet presAssocID="{C16662E1-80C3-9C4E-A371-89069D650FC1}" presName="composite" presStyleCnt="0"/>
      <dgm:spPr/>
    </dgm:pt>
    <dgm:pt modelId="{FD0E7A73-265A-BD41-9A05-6692DCC877F9}" type="pres">
      <dgm:prSet presAssocID="{C16662E1-80C3-9C4E-A371-89069D650FC1}" presName="parTx" presStyleLbl="node1" presStyleIdx="3" presStyleCnt="5">
        <dgm:presLayoutVars>
          <dgm:chMax val="0"/>
          <dgm:chPref val="0"/>
          <dgm:bulletEnabled val="1"/>
        </dgm:presLayoutVars>
      </dgm:prSet>
      <dgm:spPr/>
    </dgm:pt>
    <dgm:pt modelId="{32916F73-A8A9-8545-971E-739EE2D63A8C}" type="pres">
      <dgm:prSet presAssocID="{C16662E1-80C3-9C4E-A371-89069D650FC1}" presName="desTx" presStyleLbl="revTx" presStyleIdx="3" presStyleCnt="5">
        <dgm:presLayoutVars>
          <dgm:bulletEnabled val="1"/>
        </dgm:presLayoutVars>
      </dgm:prSet>
      <dgm:spPr/>
    </dgm:pt>
    <dgm:pt modelId="{F5DB045D-E4E0-FE45-AC93-CBF24C5D4FEC}" type="pres">
      <dgm:prSet presAssocID="{D1BD6646-9163-634E-877E-0ED51880ED5E}" presName="space" presStyleCnt="0"/>
      <dgm:spPr/>
    </dgm:pt>
    <dgm:pt modelId="{6662E423-4F40-2140-91EE-45CBE3910F1C}" type="pres">
      <dgm:prSet presAssocID="{2C51AFCA-3582-D849-8D32-13E468A460D8}" presName="composite" presStyleCnt="0"/>
      <dgm:spPr/>
    </dgm:pt>
    <dgm:pt modelId="{440D9944-90F7-B448-AD7E-39ABF8572408}" type="pres">
      <dgm:prSet presAssocID="{2C51AFCA-3582-D849-8D32-13E468A460D8}" presName="parTx" presStyleLbl="node1" presStyleIdx="4" presStyleCnt="5">
        <dgm:presLayoutVars>
          <dgm:chMax val="0"/>
          <dgm:chPref val="0"/>
          <dgm:bulletEnabled val="1"/>
        </dgm:presLayoutVars>
      </dgm:prSet>
      <dgm:spPr/>
    </dgm:pt>
    <dgm:pt modelId="{17BAF169-068A-8446-B0AE-21EB66C0A636}" type="pres">
      <dgm:prSet presAssocID="{2C51AFCA-3582-D849-8D32-13E468A460D8}" presName="desTx" presStyleLbl="revTx" presStyleIdx="4" presStyleCnt="5">
        <dgm:presLayoutVars>
          <dgm:bulletEnabled val="1"/>
        </dgm:presLayoutVars>
      </dgm:prSet>
      <dgm:spPr/>
    </dgm:pt>
  </dgm:ptLst>
  <dgm:cxnLst>
    <dgm:cxn modelId="{A5BA1C01-84B4-494A-87B9-DD28BD79A46A}" type="presOf" srcId="{BB52C8CE-ADAB-BB49-AE3F-E0BF2B470D89}" destId="{ECBC80BB-5DE9-4C46-900C-0F862AE51295}" srcOrd="0" destOrd="0" presId="urn:microsoft.com/office/officeart/2005/8/layout/chevron1"/>
    <dgm:cxn modelId="{95E2300E-4B5E-5143-82AB-2C9152E7378F}" srcId="{D251E157-26E0-924F-9F98-047F3DC72975}" destId="{2C51AFCA-3582-D849-8D32-13E468A460D8}" srcOrd="4" destOrd="0" parTransId="{EBF150FD-E7AE-724B-899A-F04D74D935BE}" sibTransId="{0EF7B78A-0214-3949-8131-FA3F95546F64}"/>
    <dgm:cxn modelId="{F7DE870F-428E-0A47-8DD5-669192AC45FC}" type="presOf" srcId="{C6B78487-DB26-AF4D-9016-37398B239DCA}" destId="{17BAF169-068A-8446-B0AE-21EB66C0A636}" srcOrd="0" destOrd="0" presId="urn:microsoft.com/office/officeart/2005/8/layout/chevron1"/>
    <dgm:cxn modelId="{A286E65C-87D2-1F42-8212-999A434B646B}" srcId="{C16662E1-80C3-9C4E-A371-89069D650FC1}" destId="{DB34407C-4B61-A04B-A4BD-7EEF3FA29989}" srcOrd="0" destOrd="0" parTransId="{B7C97B19-015F-DA49-B1D5-7FF41E86E6D4}" sibTransId="{87AE140A-3692-D242-B1D6-5EC002DEC3CC}"/>
    <dgm:cxn modelId="{E3786663-7089-9C4F-8A85-FAA2FBDD9E70}" srcId="{D251E157-26E0-924F-9F98-047F3DC72975}" destId="{C16662E1-80C3-9C4E-A371-89069D650FC1}" srcOrd="3" destOrd="0" parTransId="{8D056D4A-3276-D048-9560-04EB3D478ABB}" sibTransId="{D1BD6646-9163-634E-877E-0ED51880ED5E}"/>
    <dgm:cxn modelId="{47FD0F53-5C02-7C4D-838D-FF49DA810422}" type="presOf" srcId="{8483AD4C-51BC-034A-A6CC-8E4E6C9F717D}" destId="{2BC27ACB-E78E-5D40-A8CB-646CE8BE28E0}" srcOrd="0" destOrd="0" presId="urn:microsoft.com/office/officeart/2005/8/layout/chevron1"/>
    <dgm:cxn modelId="{6FBA2476-BF9A-3646-BBE2-8106820D617C}" type="presOf" srcId="{4465C884-948D-C542-9F47-5A4104F66AE8}" destId="{402C3586-1E0B-5148-96C7-862F38C9C4B0}" srcOrd="0" destOrd="0" presId="urn:microsoft.com/office/officeart/2005/8/layout/chevron1"/>
    <dgm:cxn modelId="{257DDC7F-A1F1-D546-84F5-30CB39160AD3}" type="presOf" srcId="{D251E157-26E0-924F-9F98-047F3DC72975}" destId="{33F8EE59-38FA-7844-9E34-204761419D9E}" srcOrd="0" destOrd="0" presId="urn:microsoft.com/office/officeart/2005/8/layout/chevron1"/>
    <dgm:cxn modelId="{8164289B-FD4A-874A-AB33-89DFF4E9BCD1}" type="presOf" srcId="{C16662E1-80C3-9C4E-A371-89069D650FC1}" destId="{FD0E7A73-265A-BD41-9A05-6692DCC877F9}" srcOrd="0" destOrd="0" presId="urn:microsoft.com/office/officeart/2005/8/layout/chevron1"/>
    <dgm:cxn modelId="{D9A5339E-AF71-F848-8F32-AB7DA5975870}" type="presOf" srcId="{BE457062-5269-0D48-98A2-61DC56E67406}" destId="{757FC95A-BCDF-654B-9D1F-0C4795AE2901}" srcOrd="0" destOrd="0" presId="urn:microsoft.com/office/officeart/2005/8/layout/chevron1"/>
    <dgm:cxn modelId="{60F9BBA6-D1A3-224B-82FF-89E7967DDB96}" srcId="{D251E157-26E0-924F-9F98-047F3DC72975}" destId="{26032E85-779A-E742-BE7D-E1BBCCD21200}" srcOrd="2" destOrd="0" parTransId="{8365592B-7A8E-F24A-8860-82E2ED546D98}" sibTransId="{64F528FF-7AED-9144-B626-4ED94DB7ECF9}"/>
    <dgm:cxn modelId="{DAF362A8-24F1-0841-AB6A-71CC829DFAA2}" type="presOf" srcId="{5BE997CD-3860-2F4F-803A-2246F1E1541B}" destId="{9157D086-4A90-6140-AA33-6C3107CA3FDE}" srcOrd="0" destOrd="0" presId="urn:microsoft.com/office/officeart/2005/8/layout/chevron1"/>
    <dgm:cxn modelId="{1E820FB1-FB36-8C4C-957A-3A4539D1CC44}" srcId="{D251E157-26E0-924F-9F98-047F3DC72975}" destId="{5BE997CD-3860-2F4F-803A-2246F1E1541B}" srcOrd="0" destOrd="0" parTransId="{BB24FE3F-6D72-4B42-8102-D1BDD0877BC8}" sibTransId="{7B1EFFD0-3D15-FE41-95E8-2EEB8B0176E1}"/>
    <dgm:cxn modelId="{0F4A1AC5-4775-8B45-BCBB-69C009AD3FDD}" type="presOf" srcId="{26032E85-779A-E742-BE7D-E1BBCCD21200}" destId="{896C4FEA-120C-764F-8613-B72B2F2A6D1C}" srcOrd="0" destOrd="0" presId="urn:microsoft.com/office/officeart/2005/8/layout/chevron1"/>
    <dgm:cxn modelId="{1909F2C6-0BEB-7B4B-9F17-14CD40322CA4}" type="presOf" srcId="{DB34407C-4B61-A04B-A4BD-7EEF3FA29989}" destId="{32916F73-A8A9-8545-971E-739EE2D63A8C}" srcOrd="0" destOrd="0" presId="urn:microsoft.com/office/officeart/2005/8/layout/chevron1"/>
    <dgm:cxn modelId="{CD85A5D7-E0C6-0D48-9A3B-BB6029143D1D}" srcId="{D251E157-26E0-924F-9F98-047F3DC72975}" destId="{BE457062-5269-0D48-98A2-61DC56E67406}" srcOrd="1" destOrd="0" parTransId="{C7C9F2C4-2B7B-EC49-9A9D-73E9BE9C09AE}" sibTransId="{9B6B4C38-8C0F-6B4D-B856-E9D5E8361248}"/>
    <dgm:cxn modelId="{F043C5E1-822C-3D4B-9017-AC7B7E1ED83F}" srcId="{26032E85-779A-E742-BE7D-E1BBCCD21200}" destId="{BB52C8CE-ADAB-BB49-AE3F-E0BF2B470D89}" srcOrd="0" destOrd="0" parTransId="{A686AA48-CE6A-CD41-926E-4BB225A67C6A}" sibTransId="{954E7776-1E8C-EB48-B20C-17566DB6B444}"/>
    <dgm:cxn modelId="{53A6FCE2-0991-6247-8BB8-CA43868A4788}" srcId="{2C51AFCA-3582-D849-8D32-13E468A460D8}" destId="{C6B78487-DB26-AF4D-9016-37398B239DCA}" srcOrd="0" destOrd="0" parTransId="{CF7DADB4-C335-6E47-A6BB-C43AD9852842}" sibTransId="{EF08C73A-546F-A640-B2BD-DA53B5C9F126}"/>
    <dgm:cxn modelId="{3C941CE5-9A0B-1046-A88C-F06A309725D1}" srcId="{BE457062-5269-0D48-98A2-61DC56E67406}" destId="{4465C884-948D-C542-9F47-5A4104F66AE8}" srcOrd="0" destOrd="0" parTransId="{2252A128-44DC-D946-8439-31995723E309}" sibTransId="{606607F8-4205-7F49-8717-C90CD1558AA5}"/>
    <dgm:cxn modelId="{DBB035E8-DF8C-E54B-90E5-8D3206F562E3}" srcId="{5BE997CD-3860-2F4F-803A-2246F1E1541B}" destId="{8483AD4C-51BC-034A-A6CC-8E4E6C9F717D}" srcOrd="0" destOrd="0" parTransId="{377ED5FD-14D9-9947-A424-504274B6A8F6}" sibTransId="{63957121-9E61-494A-99E7-BCEA41311554}"/>
    <dgm:cxn modelId="{81A76AFF-6789-8A4F-9FA3-69950BD031F7}" type="presOf" srcId="{2C51AFCA-3582-D849-8D32-13E468A460D8}" destId="{440D9944-90F7-B448-AD7E-39ABF8572408}" srcOrd="0" destOrd="0" presId="urn:microsoft.com/office/officeart/2005/8/layout/chevron1"/>
    <dgm:cxn modelId="{95013DD9-866F-7241-AAEC-0ADD7F5E8F81}" type="presParOf" srcId="{33F8EE59-38FA-7844-9E34-204761419D9E}" destId="{3F46F914-89C2-F44E-AA87-4C3E1EA73441}" srcOrd="0" destOrd="0" presId="urn:microsoft.com/office/officeart/2005/8/layout/chevron1"/>
    <dgm:cxn modelId="{1635797C-2F22-DF4A-8F67-EC5CECBC34B6}" type="presParOf" srcId="{3F46F914-89C2-F44E-AA87-4C3E1EA73441}" destId="{9157D086-4A90-6140-AA33-6C3107CA3FDE}" srcOrd="0" destOrd="0" presId="urn:microsoft.com/office/officeart/2005/8/layout/chevron1"/>
    <dgm:cxn modelId="{4C61F90D-772A-EF4C-A7B0-91D34CA79FD9}" type="presParOf" srcId="{3F46F914-89C2-F44E-AA87-4C3E1EA73441}" destId="{2BC27ACB-E78E-5D40-A8CB-646CE8BE28E0}" srcOrd="1" destOrd="0" presId="urn:microsoft.com/office/officeart/2005/8/layout/chevron1"/>
    <dgm:cxn modelId="{34F54E89-702B-2D44-8B7B-C9E743620022}" type="presParOf" srcId="{33F8EE59-38FA-7844-9E34-204761419D9E}" destId="{3A8FD7F6-F9C6-3840-880F-44BA81E05F11}" srcOrd="1" destOrd="0" presId="urn:microsoft.com/office/officeart/2005/8/layout/chevron1"/>
    <dgm:cxn modelId="{037C3C75-B270-DC46-95D4-A854A25C37CB}" type="presParOf" srcId="{33F8EE59-38FA-7844-9E34-204761419D9E}" destId="{62488920-7B11-F249-9FCD-8C483B28284C}" srcOrd="2" destOrd="0" presId="urn:microsoft.com/office/officeart/2005/8/layout/chevron1"/>
    <dgm:cxn modelId="{45E5BA65-426D-0E48-8E3F-D9CB2BDAC212}" type="presParOf" srcId="{62488920-7B11-F249-9FCD-8C483B28284C}" destId="{757FC95A-BCDF-654B-9D1F-0C4795AE2901}" srcOrd="0" destOrd="0" presId="urn:microsoft.com/office/officeart/2005/8/layout/chevron1"/>
    <dgm:cxn modelId="{BF5DFECC-A8CA-C34B-BC23-C10EF850987D}" type="presParOf" srcId="{62488920-7B11-F249-9FCD-8C483B28284C}" destId="{402C3586-1E0B-5148-96C7-862F38C9C4B0}" srcOrd="1" destOrd="0" presId="urn:microsoft.com/office/officeart/2005/8/layout/chevron1"/>
    <dgm:cxn modelId="{8CB11547-CAF5-4948-9696-6AD7E725DC3D}" type="presParOf" srcId="{33F8EE59-38FA-7844-9E34-204761419D9E}" destId="{E397E646-1878-874C-94AA-4C8AA7E69140}" srcOrd="3" destOrd="0" presId="urn:microsoft.com/office/officeart/2005/8/layout/chevron1"/>
    <dgm:cxn modelId="{168184DC-1999-F24D-A448-69ED79284560}" type="presParOf" srcId="{33F8EE59-38FA-7844-9E34-204761419D9E}" destId="{B39FC6E4-0356-D640-B6EE-23DB20FCBD2E}" srcOrd="4" destOrd="0" presId="urn:microsoft.com/office/officeart/2005/8/layout/chevron1"/>
    <dgm:cxn modelId="{06ECCA9F-4326-054D-B728-C6B6BFE5A3CA}" type="presParOf" srcId="{B39FC6E4-0356-D640-B6EE-23DB20FCBD2E}" destId="{896C4FEA-120C-764F-8613-B72B2F2A6D1C}" srcOrd="0" destOrd="0" presId="urn:microsoft.com/office/officeart/2005/8/layout/chevron1"/>
    <dgm:cxn modelId="{9815B97C-0229-C444-9EB2-2AE97738C9AE}" type="presParOf" srcId="{B39FC6E4-0356-D640-B6EE-23DB20FCBD2E}" destId="{ECBC80BB-5DE9-4C46-900C-0F862AE51295}" srcOrd="1" destOrd="0" presId="urn:microsoft.com/office/officeart/2005/8/layout/chevron1"/>
    <dgm:cxn modelId="{4F897E7A-6E1C-B147-9528-D252CDC3D206}" type="presParOf" srcId="{33F8EE59-38FA-7844-9E34-204761419D9E}" destId="{8C30DFEF-3B21-324E-B10A-65853310D2FF}" srcOrd="5" destOrd="0" presId="urn:microsoft.com/office/officeart/2005/8/layout/chevron1"/>
    <dgm:cxn modelId="{20494EA6-FE8D-444A-89F6-4F0EC0106515}" type="presParOf" srcId="{33F8EE59-38FA-7844-9E34-204761419D9E}" destId="{F5F7E910-BE4C-8740-8C34-0911C2ED43E5}" srcOrd="6" destOrd="0" presId="urn:microsoft.com/office/officeart/2005/8/layout/chevron1"/>
    <dgm:cxn modelId="{4A57F616-E6DD-B144-8300-C5C164596C19}" type="presParOf" srcId="{F5F7E910-BE4C-8740-8C34-0911C2ED43E5}" destId="{FD0E7A73-265A-BD41-9A05-6692DCC877F9}" srcOrd="0" destOrd="0" presId="urn:microsoft.com/office/officeart/2005/8/layout/chevron1"/>
    <dgm:cxn modelId="{8B62D33C-277F-3648-86D8-F23AB0773F47}" type="presParOf" srcId="{F5F7E910-BE4C-8740-8C34-0911C2ED43E5}" destId="{32916F73-A8A9-8545-971E-739EE2D63A8C}" srcOrd="1" destOrd="0" presId="urn:microsoft.com/office/officeart/2005/8/layout/chevron1"/>
    <dgm:cxn modelId="{0B4AAF6B-2092-5744-95C9-33CB29807E43}" type="presParOf" srcId="{33F8EE59-38FA-7844-9E34-204761419D9E}" destId="{F5DB045D-E4E0-FE45-AC93-CBF24C5D4FEC}" srcOrd="7" destOrd="0" presId="urn:microsoft.com/office/officeart/2005/8/layout/chevron1"/>
    <dgm:cxn modelId="{0F859C0A-163F-9049-B362-F42B88927101}" type="presParOf" srcId="{33F8EE59-38FA-7844-9E34-204761419D9E}" destId="{6662E423-4F40-2140-91EE-45CBE3910F1C}" srcOrd="8" destOrd="0" presId="urn:microsoft.com/office/officeart/2005/8/layout/chevron1"/>
    <dgm:cxn modelId="{900BE067-775A-8F45-B54F-0C550BE8B559}" type="presParOf" srcId="{6662E423-4F40-2140-91EE-45CBE3910F1C}" destId="{440D9944-90F7-B448-AD7E-39ABF8572408}" srcOrd="0" destOrd="0" presId="urn:microsoft.com/office/officeart/2005/8/layout/chevron1"/>
    <dgm:cxn modelId="{FF265382-F46D-914D-B5C1-F6B7684DB8DC}" type="presParOf" srcId="{6662E423-4F40-2140-91EE-45CBE3910F1C}" destId="{17BAF169-068A-8446-B0AE-21EB66C0A636}" srcOrd="1" destOrd="0" presId="urn:microsoft.com/office/officeart/2005/8/layout/chevron1"/>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57D086-4A90-6140-AA33-6C3107CA3FDE}">
      <dsp:nvSpPr>
        <dsp:cNvPr id="0" name=""/>
        <dsp:cNvSpPr/>
      </dsp:nvSpPr>
      <dsp:spPr>
        <a:xfrm>
          <a:off x="3040" y="73857"/>
          <a:ext cx="1451743" cy="580697"/>
        </a:xfrm>
        <a:prstGeom prst="chevron">
          <a:avLst/>
        </a:prstGeom>
        <a:solidFill>
          <a:schemeClr val="accent5">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1</a:t>
          </a:r>
        </a:p>
      </dsp:txBody>
      <dsp:txXfrm>
        <a:off x="293389" y="73857"/>
        <a:ext cx="871046" cy="580697"/>
      </dsp:txXfrm>
    </dsp:sp>
    <dsp:sp modelId="{2BC27ACB-E78E-5D40-A8CB-646CE8BE28E0}">
      <dsp:nvSpPr>
        <dsp:cNvPr id="0" name=""/>
        <dsp:cNvSpPr/>
      </dsp:nvSpPr>
      <dsp:spPr>
        <a:xfrm>
          <a:off x="3040"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3040" y="727142"/>
        <a:ext cx="1161395" cy="342000"/>
      </dsp:txXfrm>
    </dsp:sp>
    <dsp:sp modelId="{757FC95A-BCDF-654B-9D1F-0C4795AE2901}">
      <dsp:nvSpPr>
        <dsp:cNvPr id="0" name=""/>
        <dsp:cNvSpPr/>
      </dsp:nvSpPr>
      <dsp:spPr>
        <a:xfrm>
          <a:off x="1238784" y="73857"/>
          <a:ext cx="1451743" cy="580697"/>
        </a:xfrm>
        <a:prstGeom prst="chevron">
          <a:avLst/>
        </a:prstGeom>
        <a:solidFill>
          <a:schemeClr val="accent5">
            <a:shade val="80000"/>
            <a:hueOff val="10190"/>
            <a:satOff val="-5320"/>
            <a:lumOff val="870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2</a:t>
          </a:r>
        </a:p>
      </dsp:txBody>
      <dsp:txXfrm>
        <a:off x="1529133" y="73857"/>
        <a:ext cx="871046" cy="580697"/>
      </dsp:txXfrm>
    </dsp:sp>
    <dsp:sp modelId="{402C3586-1E0B-5148-96C7-862F38C9C4B0}">
      <dsp:nvSpPr>
        <dsp:cNvPr id="0" name=""/>
        <dsp:cNvSpPr/>
      </dsp:nvSpPr>
      <dsp:spPr>
        <a:xfrm>
          <a:off x="1238784"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1238784" y="727142"/>
        <a:ext cx="1161395" cy="342000"/>
      </dsp:txXfrm>
    </dsp:sp>
    <dsp:sp modelId="{896C4FEA-120C-764F-8613-B72B2F2A6D1C}">
      <dsp:nvSpPr>
        <dsp:cNvPr id="0" name=""/>
        <dsp:cNvSpPr/>
      </dsp:nvSpPr>
      <dsp:spPr>
        <a:xfrm>
          <a:off x="2474528" y="73857"/>
          <a:ext cx="1451743" cy="580697"/>
        </a:xfrm>
        <a:prstGeom prst="chevron">
          <a:avLst/>
        </a:prstGeom>
        <a:solidFill>
          <a:schemeClr val="accent5">
            <a:shade val="80000"/>
            <a:hueOff val="20381"/>
            <a:satOff val="-10640"/>
            <a:lumOff val="174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3</a:t>
          </a:r>
        </a:p>
      </dsp:txBody>
      <dsp:txXfrm>
        <a:off x="2764877" y="73857"/>
        <a:ext cx="871046" cy="580697"/>
      </dsp:txXfrm>
    </dsp:sp>
    <dsp:sp modelId="{ECBC80BB-5DE9-4C46-900C-0F862AE51295}">
      <dsp:nvSpPr>
        <dsp:cNvPr id="0" name=""/>
        <dsp:cNvSpPr/>
      </dsp:nvSpPr>
      <dsp:spPr>
        <a:xfrm>
          <a:off x="2474528"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2474528" y="727142"/>
        <a:ext cx="1161395" cy="342000"/>
      </dsp:txXfrm>
    </dsp:sp>
    <dsp:sp modelId="{FD0E7A73-265A-BD41-9A05-6692DCC877F9}">
      <dsp:nvSpPr>
        <dsp:cNvPr id="0" name=""/>
        <dsp:cNvSpPr/>
      </dsp:nvSpPr>
      <dsp:spPr>
        <a:xfrm>
          <a:off x="3710271" y="73857"/>
          <a:ext cx="1451743" cy="580697"/>
        </a:xfrm>
        <a:prstGeom prst="chevron">
          <a:avLst/>
        </a:prstGeom>
        <a:solidFill>
          <a:schemeClr val="accent5">
            <a:shade val="80000"/>
            <a:hueOff val="30571"/>
            <a:satOff val="-15960"/>
            <a:lumOff val="2610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4</a:t>
          </a:r>
        </a:p>
      </dsp:txBody>
      <dsp:txXfrm>
        <a:off x="4000620" y="73857"/>
        <a:ext cx="871046" cy="580697"/>
      </dsp:txXfrm>
    </dsp:sp>
    <dsp:sp modelId="{32916F73-A8A9-8545-971E-739EE2D63A8C}">
      <dsp:nvSpPr>
        <dsp:cNvPr id="0" name=""/>
        <dsp:cNvSpPr/>
      </dsp:nvSpPr>
      <dsp:spPr>
        <a:xfrm>
          <a:off x="3710271"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3710271" y="727142"/>
        <a:ext cx="1161395" cy="342000"/>
      </dsp:txXfrm>
    </dsp:sp>
    <dsp:sp modelId="{440D9944-90F7-B448-AD7E-39ABF8572408}">
      <dsp:nvSpPr>
        <dsp:cNvPr id="0" name=""/>
        <dsp:cNvSpPr/>
      </dsp:nvSpPr>
      <dsp:spPr>
        <a:xfrm>
          <a:off x="4946015" y="73857"/>
          <a:ext cx="1451743" cy="580697"/>
        </a:xfrm>
        <a:prstGeom prst="chevron">
          <a:avLst/>
        </a:prstGeom>
        <a:solidFill>
          <a:schemeClr val="accent5">
            <a:shade val="80000"/>
            <a:hueOff val="40761"/>
            <a:satOff val="-21280"/>
            <a:lumOff val="348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5</a:t>
          </a:r>
        </a:p>
      </dsp:txBody>
      <dsp:txXfrm>
        <a:off x="5236364" y="73857"/>
        <a:ext cx="871046" cy="580697"/>
      </dsp:txXfrm>
    </dsp:sp>
    <dsp:sp modelId="{17BAF169-068A-8446-B0AE-21EB66C0A636}">
      <dsp:nvSpPr>
        <dsp:cNvPr id="0" name=""/>
        <dsp:cNvSpPr/>
      </dsp:nvSpPr>
      <dsp:spPr>
        <a:xfrm>
          <a:off x="4946015"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Dates</a:t>
          </a:r>
        </a:p>
      </dsp:txBody>
      <dsp:txXfrm>
        <a:off x="4946015" y="727142"/>
        <a:ext cx="1161395" cy="34200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757ebe00-a38e-45f3-bf20-908e6d7662ca}"/>
      </w:docPartPr>
      <w:docPartBody>
        <w:p w14:paraId="2B6916BC">
          <w:r>
            <w:rPr>
              <w:rStyle w:val="PlaceholderText"/>
            </w:rPr>
            <w:t/>
          </w:r>
        </w:p>
      </w:docPartBody>
    </w:docPart>
  </w:docParts>
</w:glossaryDocument>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ct:contentTypeSchema xmlns:ct="http://schemas.microsoft.com/office/2006/metadata/contentType" xmlns:ma="http://schemas.microsoft.com/office/2006/metadata/properties/metaAttributes" ct:_="" ma:_="" ma:contentTypeName="Document" ma:contentTypeID="0x01010082CAA55ED3D15B4A9EFD910AC5A3F0F5" ma:contentTypeVersion="2" ma:contentTypeDescription="Create a new document." ma:contentTypeScope="" ma:versionID="8c1ee4dd54147cf3d1d54c2c361fc4b3">
  <xsd:schema xmlns:xsd="http://www.w3.org/2001/XMLSchema" xmlns:xs="http://www.w3.org/2001/XMLSchema" xmlns:p="http://schemas.microsoft.com/office/2006/metadata/properties" xmlns:ns2="0da4c79f-3291-44f5-b9ae-ef357a74caa1" targetNamespace="http://schemas.microsoft.com/office/2006/metadata/properties" ma:root="true" ma:fieldsID="aa6954bbd6c55a6a627dd0905243800a" ns2:_="">
    <xsd:import namespace="0da4c79f-3291-44f5-b9ae-ef357a74caa1"/>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da4c79f-3291-44f5-b9ae-ef357a74caa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35B084-AF06-459E-9FF3-A8531B9F619E}">
  <ds:schemaRefs>
    <ds:schemaRef ds:uri="http://schemas.microsoft.com/office/2006/documentManagement/types"/>
    <ds:schemaRef ds:uri="http://schemas.microsoft.com/office/2006/metadata/properties"/>
    <ds:schemaRef ds:uri="http://purl.org/dc/elements/1.1/"/>
    <ds:schemaRef ds:uri="http://purl.org/dc/dcmitype/"/>
    <ds:schemaRef ds:uri="http://schemas.openxmlformats.org/package/2006/metadata/core-properties"/>
    <ds:schemaRef ds:uri="http://purl.org/dc/terms/"/>
    <ds:schemaRef ds:uri="http://schemas.microsoft.com/office/infopath/2007/PartnerControls"/>
    <ds:schemaRef ds:uri="http://www.w3.org/XML/1998/namespace"/>
    <ds:schemaRef ds:uri="0da4c79f-3291-44f5-b9ae-ef357a74caa1"/>
  </ds:schemaRefs>
</ds:datastoreItem>
</file>

<file path=customXml/itemProps2.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3.xml><?xml version="1.0" encoding="utf-8"?>
<ds:datastoreItem xmlns:ds="http://schemas.openxmlformats.org/officeDocument/2006/customXml" ds:itemID="{646613B4-43AE-E545-AC28-0F7EFD2FF132}">
  <ds:schemaRefs>
    <ds:schemaRef ds:uri="http://schemas.openxmlformats.org/officeDocument/2006/bibliography"/>
  </ds:schemaRefs>
</ds:datastoreItem>
</file>

<file path=customXml/itemProps4.xml><?xml version="1.0" encoding="utf-8"?>
<ds:datastoreItem xmlns:ds="http://schemas.openxmlformats.org/officeDocument/2006/customXml" ds:itemID="{C226A4EC-B1C2-411A-9FDA-EF3865A430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da4c79f-3291-44f5-b9ae-ef357a74ca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Prakruti Rajendra Kothari</lastModifiedBy>
  <revision>5</revision>
  <dcterms:created xsi:type="dcterms:W3CDTF">2023-04-21T02:37:00.0000000Z</dcterms:created>
  <dcterms:modified xsi:type="dcterms:W3CDTF">2023-05-05T03:01:37.517868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CAA55ED3D15B4A9EFD910AC5A3F0F5</vt:lpwstr>
  </property>
</Properties>
</file>